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B1F75" w14:textId="096ABA76" w:rsidR="008D14CF" w:rsidRPr="00030C0F" w:rsidRDefault="008D14CF" w:rsidP="00F35EDA">
      <w:pPr>
        <w:spacing w:after="200" w:line="276" w:lineRule="auto"/>
        <w:ind w:left="-142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214283B4" w14:textId="77777777" w:rsidR="008D14CF" w:rsidRPr="00030C0F" w:rsidRDefault="008D14CF" w:rsidP="008D14CF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0FC34CB6" w14:textId="77777777" w:rsidR="008D14CF" w:rsidRPr="00030C0F" w:rsidRDefault="0021450F" w:rsidP="0021450F">
      <w:pPr>
        <w:tabs>
          <w:tab w:val="left" w:pos="3189"/>
        </w:tabs>
        <w:spacing w:after="200" w:line="276" w:lineRule="auto"/>
        <w:rPr>
          <w:rFonts w:ascii="Cambria" w:hAnsi="Cambria"/>
          <w:b/>
          <w:color w:val="0070C0"/>
          <w:sz w:val="44"/>
          <w:szCs w:val="28"/>
        </w:rPr>
      </w:pPr>
      <w:r w:rsidRPr="00030C0F">
        <w:rPr>
          <w:rFonts w:ascii="Cambria" w:hAnsi="Cambria"/>
          <w:b/>
          <w:color w:val="0070C0"/>
          <w:sz w:val="44"/>
          <w:szCs w:val="28"/>
        </w:rPr>
        <w:tab/>
      </w:r>
    </w:p>
    <w:p w14:paraId="52629E0F" w14:textId="77777777" w:rsidR="008D14CF" w:rsidRPr="00030C0F" w:rsidRDefault="008D14CF" w:rsidP="008D14CF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2C568B47" w14:textId="5E8002F4" w:rsidR="008D14CF" w:rsidRPr="00030C0F" w:rsidRDefault="005F4411" w:rsidP="008D14CF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  <w:r>
        <w:rPr>
          <w:rFonts w:ascii="Cambria" w:hAnsi="Cambria"/>
          <w:b/>
          <w:noProof/>
          <w:color w:val="0070C0"/>
          <w:sz w:val="44"/>
          <w:szCs w:val="28"/>
          <w:lang w:eastAsia="tr-TR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7C077F0" wp14:editId="07C718A2">
                <wp:simplePos x="0" y="0"/>
                <wp:positionH relativeFrom="margin">
                  <wp:align>center</wp:align>
                </wp:positionH>
                <wp:positionV relativeFrom="paragraph">
                  <wp:posOffset>470491</wp:posOffset>
                </wp:positionV>
                <wp:extent cx="2638425" cy="2362200"/>
                <wp:effectExtent l="0" t="0" r="9525" b="0"/>
                <wp:wrapNone/>
                <wp:docPr id="51" name="Dikdörtge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2362200"/>
                        </a:xfrm>
                        <a:prstGeom prst="rect">
                          <a:avLst/>
                        </a:prstGeom>
                        <a:blipFill dpi="0"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1FBB20FB" id="Dikdörtgen 51" o:spid="_x0000_s1026" style="position:absolute;margin-left:0;margin-top:37.05pt;width:207.75pt;height:186pt;z-index:251725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" stroked="f" strokeweight="2pt">
                <v:fill r:id="rId9" o:title="" recolor="t" rotate="t" type="frame"/>
                <w10:wrap anchorx="margin"/>
              </v:rect>
            </w:pict>
          </mc:Fallback>
        </mc:AlternateContent>
      </w:r>
    </w:p>
    <w:p w14:paraId="31FB2D55" w14:textId="2D22BE69" w:rsidR="005F4411" w:rsidRDefault="005F4411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13437478" w14:textId="58CC4A11" w:rsidR="005F4411" w:rsidRDefault="005F4411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3A345BE0" w14:textId="77777777" w:rsidR="005F4411" w:rsidRDefault="005F4411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20274EA8" w14:textId="77777777" w:rsidR="005F4411" w:rsidRDefault="005F4411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4E0D3693" w14:textId="77777777" w:rsidR="005F4411" w:rsidRDefault="005F4411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</w:p>
    <w:p w14:paraId="60D78B23" w14:textId="77777777" w:rsidR="00E61C53" w:rsidRDefault="006779CF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  <w:r w:rsidRPr="00030C0F">
        <w:rPr>
          <w:rFonts w:ascii="Cambria" w:hAnsi="Cambria"/>
          <w:b/>
          <w:color w:val="0070C0"/>
          <w:sz w:val="44"/>
          <w:szCs w:val="28"/>
        </w:rPr>
        <w:t xml:space="preserve">BANDIRMA ONYEDİ EYLÜL ÜNİVERSİTESİ </w:t>
      </w:r>
    </w:p>
    <w:p w14:paraId="023C5BF3" w14:textId="44E7748A" w:rsidR="00E61C53" w:rsidRDefault="00E61C53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  <w:r>
        <w:rPr>
          <w:rFonts w:ascii="Cambria" w:hAnsi="Cambria"/>
          <w:b/>
          <w:color w:val="0070C0"/>
          <w:sz w:val="44"/>
          <w:szCs w:val="28"/>
        </w:rPr>
        <w:t>….. BİRİMİ</w:t>
      </w:r>
    </w:p>
    <w:p w14:paraId="0F29F6DE" w14:textId="4801A5A4" w:rsidR="008D14CF" w:rsidRDefault="00C66BF1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44"/>
          <w:szCs w:val="28"/>
        </w:rPr>
      </w:pPr>
      <w:r>
        <w:rPr>
          <w:rFonts w:ascii="Cambria" w:hAnsi="Cambria"/>
          <w:b/>
          <w:color w:val="0070C0"/>
          <w:sz w:val="44"/>
          <w:szCs w:val="28"/>
        </w:rPr>
        <w:t xml:space="preserve">2021-2025 </w:t>
      </w:r>
      <w:r w:rsidR="006779CF" w:rsidRPr="00030C0F">
        <w:rPr>
          <w:rFonts w:ascii="Cambria" w:hAnsi="Cambria"/>
          <w:b/>
          <w:color w:val="0070C0"/>
          <w:sz w:val="44"/>
          <w:szCs w:val="28"/>
        </w:rPr>
        <w:t>STRATEJİK PLAN RAPORU</w:t>
      </w:r>
    </w:p>
    <w:p w14:paraId="1BCAEC17" w14:textId="77777777" w:rsidR="00E61C53" w:rsidRPr="00030C0F" w:rsidRDefault="00E61C53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36"/>
          <w:szCs w:val="28"/>
        </w:rPr>
      </w:pPr>
    </w:p>
    <w:p w14:paraId="38FFA87D" w14:textId="77777777" w:rsidR="006662D4" w:rsidRPr="00030C0F" w:rsidRDefault="006662D4" w:rsidP="006662D4">
      <w:pPr>
        <w:spacing w:after="200" w:line="276" w:lineRule="auto"/>
        <w:jc w:val="center"/>
        <w:rPr>
          <w:rFonts w:ascii="Cambria" w:hAnsi="Cambria"/>
          <w:b/>
          <w:color w:val="0070C0"/>
          <w:sz w:val="36"/>
          <w:szCs w:val="28"/>
        </w:rPr>
      </w:pPr>
    </w:p>
    <w:p w14:paraId="42EF9B27" w14:textId="77777777" w:rsidR="008D14CF" w:rsidRPr="00030C0F" w:rsidRDefault="008D14CF" w:rsidP="008D14CF">
      <w:pPr>
        <w:spacing w:after="200" w:line="276" w:lineRule="auto"/>
        <w:jc w:val="center"/>
        <w:rPr>
          <w:rFonts w:ascii="Cambria" w:hAnsi="Cambria"/>
          <w:b/>
          <w:color w:val="0070C0"/>
          <w:sz w:val="36"/>
          <w:szCs w:val="28"/>
        </w:rPr>
      </w:pPr>
    </w:p>
    <w:p w14:paraId="7D1FF58A" w14:textId="77777777" w:rsidR="008D14CF" w:rsidRPr="00030C0F" w:rsidRDefault="008D14CF" w:rsidP="008D14CF">
      <w:pPr>
        <w:spacing w:after="200" w:line="276" w:lineRule="auto"/>
        <w:jc w:val="center"/>
        <w:rPr>
          <w:rFonts w:ascii="Cambria" w:hAnsi="Cambria"/>
          <w:b/>
          <w:color w:val="0070C0"/>
          <w:sz w:val="36"/>
          <w:szCs w:val="28"/>
        </w:rPr>
      </w:pPr>
    </w:p>
    <w:p w14:paraId="4E1BAF2F" w14:textId="77777777" w:rsidR="008D14CF" w:rsidRPr="00030C0F" w:rsidRDefault="008D14CF" w:rsidP="00C311AC">
      <w:pPr>
        <w:spacing w:after="200" w:line="276" w:lineRule="auto"/>
        <w:jc w:val="center"/>
        <w:rPr>
          <w:rFonts w:ascii="Cambria" w:hAnsi="Cambria"/>
          <w:b/>
          <w:color w:val="0070C0"/>
          <w:sz w:val="28"/>
          <w:szCs w:val="28"/>
        </w:rPr>
      </w:pPr>
    </w:p>
    <w:p w14:paraId="171C8840" w14:textId="77777777" w:rsidR="002033EA" w:rsidRPr="00030C0F" w:rsidRDefault="002033EA" w:rsidP="00C311AC">
      <w:pPr>
        <w:spacing w:after="200" w:line="276" w:lineRule="auto"/>
        <w:jc w:val="center"/>
        <w:rPr>
          <w:rFonts w:ascii="Cambria" w:hAnsi="Cambria"/>
          <w:b/>
          <w:color w:val="0070C0"/>
          <w:sz w:val="28"/>
          <w:szCs w:val="28"/>
        </w:rPr>
      </w:pPr>
    </w:p>
    <w:p w14:paraId="3CA3C17D" w14:textId="77777777" w:rsidR="002033EA" w:rsidRPr="00030C0F" w:rsidRDefault="002033EA" w:rsidP="00FC5F8E">
      <w:pPr>
        <w:spacing w:after="200" w:line="276" w:lineRule="auto"/>
        <w:jc w:val="right"/>
        <w:rPr>
          <w:rFonts w:ascii="Cambria" w:hAnsi="Cambria"/>
          <w:b/>
          <w:color w:val="0070C0"/>
          <w:sz w:val="28"/>
          <w:szCs w:val="28"/>
        </w:rPr>
      </w:pPr>
    </w:p>
    <w:p w14:paraId="2444AF60" w14:textId="6085EEC0" w:rsidR="00055D56" w:rsidRPr="00030C0F" w:rsidRDefault="00055D56" w:rsidP="007D33EE">
      <w:pPr>
        <w:spacing w:after="200" w:line="276" w:lineRule="auto"/>
        <w:rPr>
          <w:rFonts w:ascii="Cambria" w:hAnsi="Cambria"/>
          <w:b/>
          <w:color w:val="0070C0"/>
          <w:sz w:val="36"/>
          <w:szCs w:val="28"/>
        </w:rPr>
        <w:sectPr w:rsidR="00055D56" w:rsidRPr="00030C0F" w:rsidSect="005D1E4E">
          <w:footerReference w:type="even" r:id="rId10"/>
          <w:footerReference w:type="default" r:id="rId11"/>
          <w:pgSz w:w="11906" w:h="16838"/>
          <w:pgMar w:top="1417" w:right="1417" w:bottom="1417" w:left="1417" w:header="708" w:footer="708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16C0D1CF" w14:textId="77777777" w:rsidR="00FA4102" w:rsidRDefault="008D14CF" w:rsidP="005D4F92">
      <w:pPr>
        <w:spacing w:after="0" w:line="360" w:lineRule="auto"/>
        <w:rPr>
          <w:noProof/>
        </w:rPr>
      </w:pPr>
      <w:bookmarkStart w:id="0" w:name="_Toc434422062"/>
      <w:r w:rsidRPr="00030C0F">
        <w:rPr>
          <w:rFonts w:asciiTheme="majorHAnsi" w:hAnsiTheme="majorHAnsi"/>
          <w:b/>
          <w:bCs/>
          <w:color w:val="1F497D" w:themeColor="text2"/>
          <w:sz w:val="28"/>
          <w:szCs w:val="28"/>
        </w:rPr>
        <w:lastRenderedPageBreak/>
        <w:t>İÇİNDEKİLER</w:t>
      </w:r>
      <w:bookmarkEnd w:id="0"/>
      <w:r w:rsidR="00AA764C" w:rsidRPr="00030C0F">
        <w:fldChar w:fldCharType="begin"/>
      </w:r>
      <w:r w:rsidRPr="00030C0F">
        <w:instrText xml:space="preserve"> TOC \o "1-3" \h \z \u </w:instrText>
      </w:r>
      <w:r w:rsidR="00AA764C" w:rsidRPr="00030C0F">
        <w:fldChar w:fldCharType="separate"/>
      </w:r>
    </w:p>
    <w:p w14:paraId="7E3DBB2D" w14:textId="66EE753C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65" w:history="1">
        <w:r w:rsidR="00FA4102" w:rsidRPr="00B30590">
          <w:rPr>
            <w:rStyle w:val="Kpr"/>
          </w:rPr>
          <w:t>TABLOLAR</w:t>
        </w:r>
        <w:r w:rsidR="00FA4102">
          <w:rPr>
            <w:webHidden/>
          </w:rPr>
          <w:tab/>
        </w:r>
      </w:hyperlink>
    </w:p>
    <w:p w14:paraId="2142AA68" w14:textId="65146B24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66" w:history="1">
        <w:r w:rsidR="00FA4102" w:rsidRPr="00B30590">
          <w:rPr>
            <w:rStyle w:val="Kpr"/>
          </w:rPr>
          <w:t>ŞEKİL VE GRAFİKLER</w:t>
        </w:r>
        <w:r w:rsidR="00FA4102">
          <w:rPr>
            <w:webHidden/>
          </w:rPr>
          <w:tab/>
        </w:r>
      </w:hyperlink>
    </w:p>
    <w:p w14:paraId="15901167" w14:textId="5B5F36F1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67" w:history="1">
        <w:r w:rsidR="00FA4102" w:rsidRPr="00B30590">
          <w:rPr>
            <w:rStyle w:val="Kpr"/>
          </w:rPr>
          <w:t>REKTÖR SUNUMU</w:t>
        </w:r>
        <w:r w:rsidR="00FA4102">
          <w:rPr>
            <w:webHidden/>
          </w:rPr>
          <w:tab/>
        </w:r>
      </w:hyperlink>
    </w:p>
    <w:p w14:paraId="52F86A0B" w14:textId="79543089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68" w:history="1">
        <w:r w:rsidR="00FA4102" w:rsidRPr="00B30590">
          <w:rPr>
            <w:rStyle w:val="Kpr"/>
          </w:rPr>
          <w:t>1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BİR BAKIŞTA STRATEJİK PLAN</w:t>
        </w:r>
        <w:r w:rsidR="00FA4102">
          <w:rPr>
            <w:webHidden/>
          </w:rPr>
          <w:tab/>
        </w:r>
      </w:hyperlink>
    </w:p>
    <w:p w14:paraId="1F0908BB" w14:textId="2DD6F6A0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69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Misyon</w:t>
        </w:r>
        <w:r w:rsidR="00FA4102">
          <w:rPr>
            <w:noProof/>
            <w:webHidden/>
          </w:rPr>
          <w:tab/>
        </w:r>
      </w:hyperlink>
    </w:p>
    <w:p w14:paraId="38A0B484" w14:textId="2AC01F89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0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Vizyon</w:t>
        </w:r>
        <w:r w:rsidR="00FA4102">
          <w:rPr>
            <w:noProof/>
            <w:webHidden/>
          </w:rPr>
          <w:tab/>
        </w:r>
      </w:hyperlink>
    </w:p>
    <w:p w14:paraId="083A09D8" w14:textId="27868238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1" w:history="1">
        <w:r w:rsidR="00FA4102" w:rsidRPr="00B30590">
          <w:rPr>
            <w:rStyle w:val="Kpr"/>
            <w:noProof/>
          </w:rPr>
          <w:t>C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Temel Değerler</w:t>
        </w:r>
        <w:r w:rsidR="00FA4102">
          <w:rPr>
            <w:noProof/>
            <w:webHidden/>
          </w:rPr>
          <w:tab/>
        </w:r>
      </w:hyperlink>
    </w:p>
    <w:p w14:paraId="3598476F" w14:textId="6E3E61B4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2" w:history="1">
        <w:r w:rsidR="00FA4102" w:rsidRPr="00B30590">
          <w:rPr>
            <w:rStyle w:val="Kpr"/>
            <w:noProof/>
          </w:rPr>
          <w:t>D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Amaç ve Hedefler</w:t>
        </w:r>
        <w:r w:rsidR="00FA4102">
          <w:rPr>
            <w:noProof/>
            <w:webHidden/>
          </w:rPr>
          <w:tab/>
        </w:r>
      </w:hyperlink>
    </w:p>
    <w:p w14:paraId="2DF94E5C" w14:textId="6A371B8B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3" w:history="1">
        <w:r w:rsidR="00FA4102" w:rsidRPr="00B30590">
          <w:rPr>
            <w:rStyle w:val="Kpr"/>
            <w:noProof/>
          </w:rPr>
          <w:t>E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 xml:space="preserve">Temel Performans Göstergeleri </w:t>
        </w:r>
        <w:r w:rsidR="00FA4102">
          <w:rPr>
            <w:noProof/>
            <w:webHidden/>
          </w:rPr>
          <w:tab/>
        </w:r>
      </w:hyperlink>
    </w:p>
    <w:p w14:paraId="503FDB84" w14:textId="5F2885BA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74" w:history="1">
        <w:r w:rsidR="00FA4102" w:rsidRPr="00B30590">
          <w:rPr>
            <w:rStyle w:val="Kpr"/>
          </w:rPr>
          <w:t>2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GİRİŞ</w:t>
        </w:r>
        <w:r w:rsidR="00FA4102">
          <w:rPr>
            <w:webHidden/>
          </w:rPr>
          <w:tab/>
        </w:r>
      </w:hyperlink>
    </w:p>
    <w:p w14:paraId="3CD5245B" w14:textId="309F0F6E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5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tratejik Planın Amacı</w:t>
        </w:r>
        <w:r w:rsidR="00FA4102">
          <w:rPr>
            <w:noProof/>
            <w:webHidden/>
          </w:rPr>
          <w:tab/>
        </w:r>
      </w:hyperlink>
    </w:p>
    <w:p w14:paraId="57E082E3" w14:textId="611FC726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6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tratejik Planın Kapsamı</w:t>
        </w:r>
        <w:r w:rsidR="00FA4102">
          <w:rPr>
            <w:noProof/>
            <w:webHidden/>
          </w:rPr>
          <w:tab/>
        </w:r>
      </w:hyperlink>
    </w:p>
    <w:p w14:paraId="5B0A1169" w14:textId="1B27F4FE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7" w:history="1">
        <w:r w:rsidR="00FA4102" w:rsidRPr="00B30590">
          <w:rPr>
            <w:rStyle w:val="Kpr"/>
            <w:noProof/>
          </w:rPr>
          <w:t>C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tratejik Planın Hukuki Dayanakları</w:t>
        </w:r>
        <w:r w:rsidR="00FA4102">
          <w:rPr>
            <w:noProof/>
            <w:webHidden/>
          </w:rPr>
          <w:tab/>
        </w:r>
      </w:hyperlink>
    </w:p>
    <w:p w14:paraId="2C4AC5E8" w14:textId="6ECBA6D8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78" w:history="1">
        <w:r w:rsidR="00FA4102" w:rsidRPr="00B30590">
          <w:rPr>
            <w:rStyle w:val="Kpr"/>
          </w:rPr>
          <w:t>3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STRATEJİK PLAN HAZIRLIK SÜRECİ</w:t>
        </w:r>
        <w:r w:rsidR="00FA4102">
          <w:rPr>
            <w:webHidden/>
          </w:rPr>
          <w:tab/>
        </w:r>
      </w:hyperlink>
    </w:p>
    <w:p w14:paraId="4B972A2D" w14:textId="15CCB0DF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79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tratejik Planlama Sürecinin Organizasyonu</w:t>
        </w:r>
        <w:r w:rsidR="00FA4102">
          <w:rPr>
            <w:noProof/>
            <w:webHidden/>
          </w:rPr>
          <w:tab/>
        </w:r>
      </w:hyperlink>
    </w:p>
    <w:p w14:paraId="0139D279" w14:textId="68AA0CFD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0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trateji Geliştirme Kurulu</w:t>
        </w:r>
        <w:r w:rsidR="00FA4102">
          <w:rPr>
            <w:noProof/>
            <w:webHidden/>
          </w:rPr>
          <w:tab/>
        </w:r>
      </w:hyperlink>
    </w:p>
    <w:p w14:paraId="224C226F" w14:textId="5EC125AB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1" w:history="1">
        <w:r w:rsidR="00FA4102" w:rsidRPr="00B30590">
          <w:rPr>
            <w:rStyle w:val="Kpr"/>
            <w:noProof/>
          </w:rPr>
          <w:t>C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tratejik Planlama Ekibi</w:t>
        </w:r>
        <w:r w:rsidR="00FA4102">
          <w:rPr>
            <w:noProof/>
            <w:webHidden/>
          </w:rPr>
          <w:tab/>
        </w:r>
      </w:hyperlink>
    </w:p>
    <w:p w14:paraId="5DD1B1D3" w14:textId="32CEF035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2" w:history="1">
        <w:r w:rsidR="00FA4102" w:rsidRPr="00B30590">
          <w:rPr>
            <w:rStyle w:val="Kpr"/>
            <w:noProof/>
          </w:rPr>
          <w:t>D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2021-2025 Stratejik Plan Hazırlık Programı</w:t>
        </w:r>
        <w:r w:rsidR="00FA4102">
          <w:rPr>
            <w:noProof/>
            <w:webHidden/>
          </w:rPr>
          <w:tab/>
        </w:r>
      </w:hyperlink>
    </w:p>
    <w:p w14:paraId="509FC527" w14:textId="47E1E7FC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83" w:history="1">
        <w:r w:rsidR="00FA4102" w:rsidRPr="00B30590">
          <w:rPr>
            <w:rStyle w:val="Kpr"/>
          </w:rPr>
          <w:t>4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DURUM ANALİZİ</w:t>
        </w:r>
        <w:r w:rsidR="00FA4102">
          <w:rPr>
            <w:webHidden/>
          </w:rPr>
          <w:tab/>
        </w:r>
      </w:hyperlink>
    </w:p>
    <w:p w14:paraId="1C5B5511" w14:textId="408D9A5E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4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Kurumsal Tarihçe</w:t>
        </w:r>
        <w:r w:rsidR="00FA4102">
          <w:rPr>
            <w:noProof/>
            <w:webHidden/>
          </w:rPr>
          <w:tab/>
        </w:r>
      </w:hyperlink>
    </w:p>
    <w:p w14:paraId="76DB363A" w14:textId="1367F09A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5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Mevzuat Analizi</w:t>
        </w:r>
        <w:r w:rsidR="00FA4102">
          <w:rPr>
            <w:noProof/>
            <w:webHidden/>
          </w:rPr>
          <w:tab/>
        </w:r>
      </w:hyperlink>
    </w:p>
    <w:p w14:paraId="52BC5318" w14:textId="1585FF5E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6" w:history="1">
        <w:r w:rsidR="00FA4102" w:rsidRPr="00B30590">
          <w:rPr>
            <w:rStyle w:val="Kpr"/>
            <w:noProof/>
          </w:rPr>
          <w:t>C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Üst Politika Belgelerinin Analizi</w:t>
        </w:r>
        <w:r w:rsidR="00FA4102">
          <w:rPr>
            <w:noProof/>
            <w:webHidden/>
          </w:rPr>
          <w:tab/>
        </w:r>
      </w:hyperlink>
    </w:p>
    <w:p w14:paraId="1DCC9BA8" w14:textId="50A26E32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7" w:history="1">
        <w:r w:rsidR="00FA4102" w:rsidRPr="00B30590">
          <w:rPr>
            <w:rStyle w:val="Kpr"/>
            <w:noProof/>
          </w:rPr>
          <w:t>D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Faaliyet Alanları ile Ürün ve Hizmetlerin Belirlenmesi</w:t>
        </w:r>
        <w:r w:rsidR="00FA4102">
          <w:rPr>
            <w:noProof/>
            <w:webHidden/>
          </w:rPr>
          <w:tab/>
        </w:r>
      </w:hyperlink>
    </w:p>
    <w:p w14:paraId="4D7C5100" w14:textId="026A6516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8" w:history="1">
        <w:r w:rsidR="00FA4102" w:rsidRPr="00B30590">
          <w:rPr>
            <w:rStyle w:val="Kpr"/>
            <w:noProof/>
          </w:rPr>
          <w:t>E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Paydaş Analizi</w:t>
        </w:r>
        <w:r w:rsidR="00FA4102">
          <w:rPr>
            <w:noProof/>
            <w:webHidden/>
          </w:rPr>
          <w:tab/>
        </w:r>
      </w:hyperlink>
    </w:p>
    <w:p w14:paraId="353C4617" w14:textId="46B4A634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89" w:history="1">
        <w:r w:rsidR="00FA4102" w:rsidRPr="00B30590">
          <w:rPr>
            <w:rStyle w:val="Kpr"/>
            <w:noProof/>
          </w:rPr>
          <w:t>F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Kuruluş İçi Analiz</w:t>
        </w:r>
        <w:r w:rsidR="00FA4102">
          <w:rPr>
            <w:noProof/>
            <w:webHidden/>
          </w:rPr>
          <w:tab/>
        </w:r>
      </w:hyperlink>
    </w:p>
    <w:p w14:paraId="6459B912" w14:textId="1B58EEFD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0" w:history="1">
        <w:r w:rsidR="00FA4102" w:rsidRPr="00B30590">
          <w:rPr>
            <w:rStyle w:val="Kpr"/>
            <w:noProof/>
          </w:rPr>
          <w:t>G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Akademik Faaliyetler Analizi</w:t>
        </w:r>
        <w:r w:rsidR="00FA4102">
          <w:rPr>
            <w:noProof/>
            <w:webHidden/>
          </w:rPr>
          <w:tab/>
        </w:r>
      </w:hyperlink>
    </w:p>
    <w:p w14:paraId="611DC3C6" w14:textId="3DD51F13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1" w:history="1">
        <w:r w:rsidR="00FA4102" w:rsidRPr="00B30590">
          <w:rPr>
            <w:rStyle w:val="Kpr"/>
            <w:noProof/>
          </w:rPr>
          <w:t>H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Yükseköğretim Sektörü Analizi</w:t>
        </w:r>
        <w:r w:rsidR="00FA4102">
          <w:rPr>
            <w:noProof/>
            <w:webHidden/>
          </w:rPr>
          <w:tab/>
        </w:r>
      </w:hyperlink>
    </w:p>
    <w:p w14:paraId="4DEC73C5" w14:textId="3415FA77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2" w:history="1">
        <w:r w:rsidR="00FA4102" w:rsidRPr="00B30590">
          <w:rPr>
            <w:rStyle w:val="Kpr"/>
            <w:noProof/>
          </w:rPr>
          <w:t>İ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Sektörel Yapı Analizi</w:t>
        </w:r>
        <w:r w:rsidR="00FA4102">
          <w:rPr>
            <w:noProof/>
            <w:webHidden/>
          </w:rPr>
          <w:tab/>
        </w:r>
      </w:hyperlink>
    </w:p>
    <w:p w14:paraId="03223B8A" w14:textId="4A36638C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3" w:history="1">
        <w:r w:rsidR="00FA4102" w:rsidRPr="00B30590">
          <w:rPr>
            <w:rStyle w:val="Kpr"/>
            <w:noProof/>
          </w:rPr>
          <w:t>J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GZFT Analizi</w:t>
        </w:r>
        <w:r w:rsidR="00FA4102">
          <w:rPr>
            <w:noProof/>
            <w:webHidden/>
          </w:rPr>
          <w:tab/>
        </w:r>
      </w:hyperlink>
    </w:p>
    <w:p w14:paraId="5352D0FB" w14:textId="2395D42B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4" w:history="1">
        <w:r w:rsidR="00FA4102" w:rsidRPr="00B30590">
          <w:rPr>
            <w:rStyle w:val="Kpr"/>
            <w:noProof/>
          </w:rPr>
          <w:t>K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Tespitler ve İhtiyaçların Belirlenmesi</w:t>
        </w:r>
        <w:r w:rsidR="00FA4102">
          <w:rPr>
            <w:noProof/>
            <w:webHidden/>
          </w:rPr>
          <w:tab/>
        </w:r>
      </w:hyperlink>
    </w:p>
    <w:p w14:paraId="2B2821B3" w14:textId="45F93516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195" w:history="1">
        <w:r w:rsidR="00FA4102" w:rsidRPr="00B30590">
          <w:rPr>
            <w:rStyle w:val="Kpr"/>
          </w:rPr>
          <w:t>5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GELECEĞE BAKIŞ</w:t>
        </w:r>
        <w:r w:rsidR="00FA4102">
          <w:rPr>
            <w:webHidden/>
          </w:rPr>
          <w:tab/>
        </w:r>
      </w:hyperlink>
    </w:p>
    <w:p w14:paraId="3DA1ABD1" w14:textId="04766111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6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Misyon</w:t>
        </w:r>
        <w:r w:rsidR="00FA4102">
          <w:rPr>
            <w:noProof/>
            <w:webHidden/>
          </w:rPr>
          <w:tab/>
        </w:r>
      </w:hyperlink>
    </w:p>
    <w:p w14:paraId="7E4937F4" w14:textId="4C767502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7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Vizyon</w:t>
        </w:r>
        <w:r w:rsidR="00FA4102">
          <w:rPr>
            <w:noProof/>
            <w:webHidden/>
          </w:rPr>
          <w:tab/>
        </w:r>
      </w:hyperlink>
    </w:p>
    <w:p w14:paraId="59F49356" w14:textId="7773B187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8" w:history="1">
        <w:r w:rsidR="00FA4102" w:rsidRPr="00B30590">
          <w:rPr>
            <w:rStyle w:val="Kpr"/>
            <w:noProof/>
          </w:rPr>
          <w:t>C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Temel Değerler</w:t>
        </w:r>
        <w:r w:rsidR="00FA4102">
          <w:rPr>
            <w:noProof/>
            <w:webHidden/>
          </w:rPr>
          <w:tab/>
        </w:r>
      </w:hyperlink>
    </w:p>
    <w:p w14:paraId="16C52249" w14:textId="2C6E8626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199" w:history="1">
        <w:r w:rsidR="00FA4102" w:rsidRPr="00B30590">
          <w:rPr>
            <w:rStyle w:val="Kpr"/>
            <w:noProof/>
          </w:rPr>
          <w:t>D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Üniversite Politikaları</w:t>
        </w:r>
        <w:r w:rsidR="00FA4102">
          <w:rPr>
            <w:noProof/>
            <w:webHidden/>
          </w:rPr>
          <w:tab/>
        </w:r>
      </w:hyperlink>
    </w:p>
    <w:p w14:paraId="23C10E68" w14:textId="271D2E42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200" w:history="1">
        <w:r w:rsidR="00FA4102" w:rsidRPr="00B30590">
          <w:rPr>
            <w:rStyle w:val="Kpr"/>
          </w:rPr>
          <w:t>6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FARKLILAŞMA STRATEJİSİ</w:t>
        </w:r>
        <w:r w:rsidR="00FA4102">
          <w:rPr>
            <w:webHidden/>
          </w:rPr>
          <w:tab/>
        </w:r>
      </w:hyperlink>
    </w:p>
    <w:p w14:paraId="405274FD" w14:textId="25845446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201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Konum Tercihi</w:t>
        </w:r>
        <w:r w:rsidR="00FA4102">
          <w:rPr>
            <w:noProof/>
            <w:webHidden/>
          </w:rPr>
          <w:tab/>
        </w:r>
      </w:hyperlink>
    </w:p>
    <w:p w14:paraId="365ED325" w14:textId="60A1C10B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202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Başarı Bölgesi Tercihi</w:t>
        </w:r>
        <w:r w:rsidR="00FA4102">
          <w:rPr>
            <w:noProof/>
            <w:webHidden/>
          </w:rPr>
          <w:tab/>
        </w:r>
      </w:hyperlink>
    </w:p>
    <w:p w14:paraId="6ED705FC" w14:textId="3877A501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203" w:history="1">
        <w:r w:rsidR="00FA4102" w:rsidRPr="00B30590">
          <w:rPr>
            <w:rStyle w:val="Kpr"/>
            <w:noProof/>
          </w:rPr>
          <w:t>C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Değer Sunumu Tercihi</w:t>
        </w:r>
        <w:r w:rsidR="00FA4102">
          <w:rPr>
            <w:noProof/>
            <w:webHidden/>
          </w:rPr>
          <w:tab/>
        </w:r>
      </w:hyperlink>
    </w:p>
    <w:p w14:paraId="4A0D82B1" w14:textId="6101E151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204" w:history="1">
        <w:r w:rsidR="00FA4102" w:rsidRPr="00B30590">
          <w:rPr>
            <w:rStyle w:val="Kpr"/>
            <w:noProof/>
          </w:rPr>
          <w:t>D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Temel Yetkinlik Tercihi</w:t>
        </w:r>
        <w:r w:rsidR="00FA4102">
          <w:rPr>
            <w:noProof/>
            <w:webHidden/>
          </w:rPr>
          <w:tab/>
        </w:r>
      </w:hyperlink>
    </w:p>
    <w:p w14:paraId="035B9ABE" w14:textId="202DC4FB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205" w:history="1">
        <w:r w:rsidR="00FA4102" w:rsidRPr="00B30590">
          <w:rPr>
            <w:rStyle w:val="Kpr"/>
          </w:rPr>
          <w:t>7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STRATEJİ GELİŞTİRME: AMAÇ, HEDEF VE STRATEJİLERİN BELİRLENMESİ</w:t>
        </w:r>
        <w:r w:rsidR="00FA4102">
          <w:rPr>
            <w:webHidden/>
          </w:rPr>
          <w:tab/>
        </w:r>
      </w:hyperlink>
    </w:p>
    <w:p w14:paraId="6C4C27B7" w14:textId="16EAA1E2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206" w:history="1">
        <w:r w:rsidR="00FA4102" w:rsidRPr="00B30590">
          <w:rPr>
            <w:rStyle w:val="Kpr"/>
            <w:noProof/>
          </w:rPr>
          <w:t>A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>Amaçlar ve Hedefler</w:t>
        </w:r>
        <w:r w:rsidR="00FA4102">
          <w:rPr>
            <w:noProof/>
            <w:webHidden/>
          </w:rPr>
          <w:tab/>
        </w:r>
      </w:hyperlink>
    </w:p>
    <w:p w14:paraId="409C7644" w14:textId="425126A1" w:rsidR="00FA4102" w:rsidRDefault="009938A2">
      <w:pPr>
        <w:pStyle w:val="T2"/>
        <w:rPr>
          <w:rFonts w:asciiTheme="minorHAnsi" w:eastAsiaTheme="minorEastAsia" w:hAnsiTheme="minorHAnsi" w:cstheme="minorBidi"/>
          <w:noProof/>
          <w:sz w:val="22"/>
          <w:lang w:eastAsia="tr-TR"/>
        </w:rPr>
      </w:pPr>
      <w:hyperlink w:anchor="_Toc62054207" w:history="1">
        <w:r w:rsidR="00FA4102" w:rsidRPr="00B30590">
          <w:rPr>
            <w:rStyle w:val="Kpr"/>
            <w:noProof/>
          </w:rPr>
          <w:t>B.</w:t>
        </w:r>
        <w:r w:rsidR="00FA4102">
          <w:rPr>
            <w:rFonts w:asciiTheme="minorHAnsi" w:eastAsiaTheme="minorEastAsia" w:hAnsiTheme="minorHAnsi" w:cstheme="minorBidi"/>
            <w:noProof/>
            <w:sz w:val="22"/>
            <w:lang w:eastAsia="tr-TR"/>
          </w:rPr>
          <w:tab/>
        </w:r>
        <w:r w:rsidR="00FA4102" w:rsidRPr="00B30590">
          <w:rPr>
            <w:rStyle w:val="Kpr"/>
            <w:noProof/>
          </w:rPr>
          <w:t xml:space="preserve">Hedef Kartlar </w:t>
        </w:r>
        <w:r w:rsidR="00FA4102">
          <w:rPr>
            <w:noProof/>
            <w:webHidden/>
          </w:rPr>
          <w:tab/>
        </w:r>
      </w:hyperlink>
    </w:p>
    <w:p w14:paraId="4D71E000" w14:textId="3E43CBED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208" w:history="1">
        <w:r w:rsidR="00FA4102" w:rsidRPr="00B30590">
          <w:rPr>
            <w:rStyle w:val="Kpr"/>
          </w:rPr>
          <w:t>8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MALİYETLENDİRME</w:t>
        </w:r>
        <w:r w:rsidR="00FA4102">
          <w:rPr>
            <w:webHidden/>
          </w:rPr>
          <w:tab/>
        </w:r>
      </w:hyperlink>
    </w:p>
    <w:p w14:paraId="24AB3CEA" w14:textId="49F309FB" w:rsidR="00FA4102" w:rsidRDefault="009938A2">
      <w:pPr>
        <w:pStyle w:val="T1"/>
        <w:rPr>
          <w:rFonts w:asciiTheme="minorHAnsi" w:eastAsiaTheme="minorEastAsia" w:hAnsiTheme="minorHAnsi" w:cstheme="minorBidi"/>
          <w:b w:val="0"/>
          <w:sz w:val="22"/>
          <w:lang w:eastAsia="tr-TR"/>
        </w:rPr>
      </w:pPr>
      <w:hyperlink w:anchor="_Toc62054209" w:history="1">
        <w:r w:rsidR="00FA4102" w:rsidRPr="00B30590">
          <w:rPr>
            <w:rStyle w:val="Kpr"/>
          </w:rPr>
          <w:t>9.</w:t>
        </w:r>
        <w:r w:rsidR="00FA4102">
          <w:rPr>
            <w:rFonts w:asciiTheme="minorHAnsi" w:eastAsiaTheme="minorEastAsia" w:hAnsiTheme="minorHAnsi" w:cstheme="minorBidi"/>
            <w:b w:val="0"/>
            <w:sz w:val="22"/>
            <w:lang w:eastAsia="tr-TR"/>
          </w:rPr>
          <w:tab/>
        </w:r>
        <w:r w:rsidR="00FA4102" w:rsidRPr="00B30590">
          <w:rPr>
            <w:rStyle w:val="Kpr"/>
          </w:rPr>
          <w:t>İZLEME VE DEĞERLENDİRME</w:t>
        </w:r>
        <w:r w:rsidR="00FA4102">
          <w:rPr>
            <w:webHidden/>
          </w:rPr>
          <w:tab/>
        </w:r>
      </w:hyperlink>
    </w:p>
    <w:p w14:paraId="7CCA189D" w14:textId="1BBD2ADA" w:rsidR="00CD2860" w:rsidRPr="00030C0F" w:rsidRDefault="00AA764C" w:rsidP="005D4F92">
      <w:pPr>
        <w:spacing w:after="0" w:line="360" w:lineRule="auto"/>
        <w:sectPr w:rsidR="00CD2860" w:rsidRPr="00030C0F" w:rsidSect="005D1E4E">
          <w:footerReference w:type="default" r:id="rId12"/>
          <w:pgSz w:w="11906" w:h="16838"/>
          <w:pgMar w:top="1417" w:right="1417" w:bottom="1417" w:left="1417" w:header="708" w:footer="708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pgNumType w:fmt="lowerRoman" w:start="1"/>
          <w:cols w:space="708"/>
          <w:docGrid w:linePitch="360"/>
        </w:sectPr>
      </w:pPr>
      <w:r w:rsidRPr="00030C0F">
        <w:rPr>
          <w:b/>
          <w:bCs/>
        </w:rPr>
        <w:fldChar w:fldCharType="end"/>
      </w:r>
    </w:p>
    <w:p w14:paraId="4A1414F4" w14:textId="30982E41" w:rsidR="001A3561" w:rsidRDefault="008D14CF" w:rsidP="005D4F92">
      <w:pPr>
        <w:pStyle w:val="Balk1"/>
        <w:numPr>
          <w:ilvl w:val="0"/>
          <w:numId w:val="0"/>
        </w:numPr>
        <w:spacing w:before="0" w:after="0" w:line="360" w:lineRule="auto"/>
      </w:pPr>
      <w:bookmarkStart w:id="1" w:name="_Toc434422063"/>
      <w:bookmarkStart w:id="2" w:name="_Toc62054165"/>
      <w:r w:rsidRPr="00030C0F">
        <w:lastRenderedPageBreak/>
        <w:t>TABLOLAR</w:t>
      </w:r>
      <w:bookmarkEnd w:id="1"/>
      <w:bookmarkEnd w:id="2"/>
    </w:p>
    <w:p w14:paraId="59335325" w14:textId="77777777" w:rsidR="00FA4102" w:rsidRPr="00FA4102" w:rsidRDefault="00FA4102" w:rsidP="00FA4102"/>
    <w:p w14:paraId="4B247E79" w14:textId="7C26B793" w:rsidR="00A92A52" w:rsidRDefault="004B2D5D" w:rsidP="00A92A52">
      <w:pPr>
        <w:pStyle w:val="ekillerTablosu"/>
        <w:tabs>
          <w:tab w:val="right" w:leader="dot" w:pos="9062"/>
        </w:tabs>
        <w:spacing w:before="0"/>
        <w:rPr>
          <w:szCs w:val="24"/>
        </w:rPr>
      </w:pPr>
      <w:r>
        <w:fldChar w:fldCharType="begin"/>
      </w:r>
      <w:r>
        <w:instrText xml:space="preserve"> TOC \h \z \c "Tablo" </w:instrText>
      </w:r>
      <w:r>
        <w:fldChar w:fldCharType="separate"/>
      </w:r>
    </w:p>
    <w:p w14:paraId="6E3E9EC7" w14:textId="77777777" w:rsidR="007E0EA1" w:rsidRPr="002379E4" w:rsidRDefault="007E0EA1" w:rsidP="002379E4">
      <w:pPr>
        <w:spacing w:after="0"/>
        <w:rPr>
          <w:szCs w:val="24"/>
        </w:rPr>
      </w:pPr>
    </w:p>
    <w:p w14:paraId="7E1DED49" w14:textId="219D4AFC" w:rsidR="00941E3C" w:rsidRDefault="00941E3C" w:rsidP="00B16781"/>
    <w:p w14:paraId="48FA4E20" w14:textId="74286493" w:rsidR="00D82BE8" w:rsidRPr="001A3561" w:rsidRDefault="004B2D5D" w:rsidP="005D4F92">
      <w:pPr>
        <w:spacing w:after="0" w:line="360" w:lineRule="auto"/>
        <w:sectPr w:rsidR="00D82BE8" w:rsidRPr="001A3561" w:rsidSect="005D1E4E">
          <w:pgSz w:w="11906" w:h="16838"/>
          <w:pgMar w:top="1417" w:right="1417" w:bottom="1417" w:left="1417" w:header="708" w:footer="708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pgNumType w:fmt="lowerRoman"/>
          <w:cols w:space="708"/>
          <w:docGrid w:linePitch="360"/>
        </w:sectPr>
      </w:pPr>
      <w:r>
        <w:fldChar w:fldCharType="end"/>
      </w:r>
    </w:p>
    <w:p w14:paraId="0EA1EB24" w14:textId="3C1093A2" w:rsidR="00BE28F5" w:rsidRPr="00BE28F5" w:rsidRDefault="006E6B03" w:rsidP="005D4F92">
      <w:pPr>
        <w:pStyle w:val="Balk1"/>
        <w:numPr>
          <w:ilvl w:val="0"/>
          <w:numId w:val="0"/>
        </w:numPr>
        <w:spacing w:before="0" w:after="0" w:line="360" w:lineRule="auto"/>
        <w:ind w:left="360" w:hanging="360"/>
      </w:pPr>
      <w:bookmarkStart w:id="3" w:name="_Toc62054166"/>
      <w:r>
        <w:lastRenderedPageBreak/>
        <w:t>ŞEKİL VE GRAFİKLER</w:t>
      </w:r>
      <w:bookmarkEnd w:id="3"/>
    </w:p>
    <w:p w14:paraId="26F68A17" w14:textId="5B1C4F9F" w:rsidR="00875BEA" w:rsidRDefault="00875BEA" w:rsidP="00875BEA"/>
    <w:p w14:paraId="68277A99" w14:textId="5545C512" w:rsidR="00875BEA" w:rsidRDefault="00875BEA" w:rsidP="00875BEA"/>
    <w:p w14:paraId="3D689FD9" w14:textId="71C924F7" w:rsidR="00875BEA" w:rsidRDefault="00875BEA" w:rsidP="00875BEA"/>
    <w:p w14:paraId="1350CCA0" w14:textId="77777777" w:rsidR="00875BEA" w:rsidRPr="00875BEA" w:rsidRDefault="00875BEA" w:rsidP="00875BEA"/>
    <w:p w14:paraId="71B15C79" w14:textId="77777777" w:rsidR="00DD473E" w:rsidRDefault="00DD473E">
      <w:pPr>
        <w:spacing w:after="0"/>
        <w:jc w:val="left"/>
        <w:rPr>
          <w:rFonts w:ascii="Cambria" w:eastAsia="Times New Roman" w:hAnsi="Cambria"/>
          <w:b/>
          <w:bCs/>
          <w:color w:val="365F91"/>
          <w:sz w:val="28"/>
          <w:szCs w:val="28"/>
        </w:rPr>
      </w:pPr>
      <w:r>
        <w:br w:type="page"/>
      </w:r>
    </w:p>
    <w:p w14:paraId="647C6060" w14:textId="3113FC8E" w:rsidR="003F41A6" w:rsidRDefault="002074EB" w:rsidP="00A64912">
      <w:pPr>
        <w:pStyle w:val="Balk1"/>
        <w:numPr>
          <w:ilvl w:val="0"/>
          <w:numId w:val="0"/>
        </w:numPr>
        <w:spacing w:before="240" w:after="480"/>
      </w:pPr>
      <w:bookmarkStart w:id="4" w:name="_Toc62054167"/>
      <w:r>
        <w:lastRenderedPageBreak/>
        <w:t>YÖNETİCİ</w:t>
      </w:r>
      <w:r w:rsidR="005D5DEA">
        <w:t xml:space="preserve"> SUNUMU</w:t>
      </w:r>
      <w:bookmarkEnd w:id="4"/>
    </w:p>
    <w:p w14:paraId="5FFDD277" w14:textId="1D440D41" w:rsidR="002A55D0" w:rsidRDefault="002A55D0" w:rsidP="002A55D0"/>
    <w:p w14:paraId="77D095A0" w14:textId="762D38E8" w:rsidR="004F44A6" w:rsidRPr="00E375A3" w:rsidRDefault="004F44A6" w:rsidP="005D4F92">
      <w:pPr>
        <w:spacing w:after="0" w:line="360" w:lineRule="auto"/>
        <w:rPr>
          <w:szCs w:val="24"/>
        </w:rPr>
      </w:pPr>
    </w:p>
    <w:p w14:paraId="3F8A9B43" w14:textId="66CCACE6" w:rsidR="004F44A6" w:rsidRPr="00986DFC" w:rsidRDefault="004F44A6" w:rsidP="002074EB">
      <w:pPr>
        <w:spacing w:after="0" w:line="360" w:lineRule="auto"/>
        <w:rPr>
          <w:b/>
          <w:color w:val="000000" w:themeColor="text1"/>
          <w:szCs w:val="24"/>
        </w:rPr>
      </w:pPr>
      <w:r w:rsidRPr="00E37FAA">
        <w:rPr>
          <w:b/>
          <w:color w:val="000000" w:themeColor="text1"/>
          <w:szCs w:val="24"/>
        </w:rPr>
        <w:t xml:space="preserve">                                                                                       </w:t>
      </w:r>
    </w:p>
    <w:p w14:paraId="28E0ED0F" w14:textId="620BCC38" w:rsidR="00C10BDA" w:rsidRPr="00030C0F" w:rsidRDefault="00AA764C" w:rsidP="00743652">
      <w:pPr>
        <w:spacing w:after="0"/>
        <w:jc w:val="left"/>
        <w:sectPr w:rsidR="00C10BDA" w:rsidRPr="00030C0F" w:rsidSect="005D1E4E">
          <w:pgSz w:w="11906" w:h="16838"/>
          <w:pgMar w:top="1417" w:right="1417" w:bottom="1417" w:left="1417" w:header="708" w:footer="708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pgNumType w:fmt="lowerRoman"/>
          <w:cols w:space="708"/>
          <w:docGrid w:linePitch="360"/>
        </w:sectPr>
      </w:pPr>
      <w:r w:rsidRPr="00030C0F">
        <w:fldChar w:fldCharType="begin"/>
      </w:r>
      <w:r w:rsidR="003F41A6" w:rsidRPr="00030C0F">
        <w:instrText xml:space="preserve"> TOC \h \z \c "Kutu" </w:instrText>
      </w:r>
      <w:r w:rsidRPr="00030C0F">
        <w:fldChar w:fldCharType="end"/>
      </w:r>
    </w:p>
    <w:p w14:paraId="245D7524" w14:textId="62A04E70" w:rsidR="00167C0F" w:rsidRDefault="00087645" w:rsidP="00F97E65">
      <w:pPr>
        <w:pStyle w:val="Balk1"/>
        <w:ind w:left="284" w:hanging="294"/>
      </w:pPr>
      <w:bookmarkStart w:id="5" w:name="_Toc62054168"/>
      <w:bookmarkStart w:id="6" w:name="_Toc434422065"/>
      <w:r>
        <w:lastRenderedPageBreak/>
        <w:t>BİR BAKIŞTA STRATEJİK PLAN</w:t>
      </w:r>
      <w:bookmarkEnd w:id="5"/>
      <w:r>
        <w:t xml:space="preserve"> </w:t>
      </w:r>
    </w:p>
    <w:p w14:paraId="3AEE07D0" w14:textId="58AE8A55" w:rsidR="00900049" w:rsidRDefault="00900049" w:rsidP="00900049"/>
    <w:p w14:paraId="68A55852" w14:textId="2ACA2292" w:rsidR="00900049" w:rsidRPr="00900049" w:rsidRDefault="00900049" w:rsidP="00900049">
      <w:pPr>
        <w:rPr>
          <w:color w:val="FF0000"/>
        </w:rPr>
      </w:pPr>
      <w:r>
        <w:rPr>
          <w:color w:val="FF0000"/>
        </w:rPr>
        <w:t>(</w:t>
      </w:r>
      <w:r w:rsidRPr="00900049">
        <w:rPr>
          <w:color w:val="FF0000"/>
        </w:rPr>
        <w:t>Bu bölüm özet olarak geçmekte olup stratejik planınız tamamlandıktan sonra ilgili verile</w:t>
      </w:r>
      <w:r>
        <w:rPr>
          <w:color w:val="FF0000"/>
        </w:rPr>
        <w:t>r</w:t>
      </w:r>
      <w:r w:rsidRPr="00900049">
        <w:rPr>
          <w:color w:val="FF0000"/>
        </w:rPr>
        <w:t xml:space="preserve"> bu kısımda belirtilecektir.</w:t>
      </w:r>
      <w:r>
        <w:rPr>
          <w:color w:val="FF0000"/>
        </w:rPr>
        <w:t>)</w:t>
      </w:r>
    </w:p>
    <w:p w14:paraId="38217FBD" w14:textId="77777777" w:rsidR="00594DA2" w:rsidRPr="00030C0F" w:rsidRDefault="00594DA2" w:rsidP="002331C1">
      <w:pPr>
        <w:pStyle w:val="Balk2"/>
        <w:numPr>
          <w:ilvl w:val="1"/>
          <w:numId w:val="2"/>
        </w:numPr>
        <w:ind w:left="284" w:hanging="284"/>
      </w:pPr>
      <w:bookmarkStart w:id="7" w:name="_Toc62054169"/>
      <w:r w:rsidRPr="00030C0F">
        <w:t>Misyon</w:t>
      </w:r>
      <w:bookmarkEnd w:id="7"/>
    </w:p>
    <w:p w14:paraId="22E65C19" w14:textId="77777777" w:rsidR="00594DA2" w:rsidRPr="00030C0F" w:rsidRDefault="00594DA2" w:rsidP="002331C1">
      <w:pPr>
        <w:pStyle w:val="Balk2"/>
        <w:numPr>
          <w:ilvl w:val="1"/>
          <w:numId w:val="2"/>
        </w:numPr>
        <w:tabs>
          <w:tab w:val="left" w:pos="0"/>
        </w:tabs>
        <w:spacing w:line="360" w:lineRule="auto"/>
        <w:ind w:left="284" w:hanging="284"/>
      </w:pPr>
      <w:bookmarkStart w:id="8" w:name="_Toc62054170"/>
      <w:r w:rsidRPr="00030C0F">
        <w:t>Vizyon</w:t>
      </w:r>
      <w:bookmarkEnd w:id="8"/>
    </w:p>
    <w:p w14:paraId="350C13A1" w14:textId="79A7212F" w:rsidR="00594DA2" w:rsidRPr="003A766B" w:rsidRDefault="00594DA2" w:rsidP="002331C1">
      <w:pPr>
        <w:pStyle w:val="Balk2"/>
        <w:numPr>
          <w:ilvl w:val="1"/>
          <w:numId w:val="2"/>
        </w:numPr>
        <w:spacing w:line="360" w:lineRule="auto"/>
        <w:ind w:left="284" w:hanging="284"/>
        <w:rPr>
          <w:rFonts w:ascii="Times New Roman" w:hAnsi="Times New Roman"/>
        </w:rPr>
      </w:pPr>
      <w:bookmarkStart w:id="9" w:name="_Toc62054171"/>
      <w:r w:rsidRPr="00E46A7F">
        <w:rPr>
          <w:rFonts w:ascii="Times New Roman" w:hAnsi="Times New Roman"/>
        </w:rPr>
        <w:t>Temel Değerler</w:t>
      </w:r>
      <w:bookmarkEnd w:id="9"/>
    </w:p>
    <w:p w14:paraId="1BE339E9" w14:textId="2EFA9DDF" w:rsidR="00512DEC" w:rsidRDefault="00512DEC" w:rsidP="002331C1">
      <w:pPr>
        <w:pStyle w:val="Balk2"/>
        <w:numPr>
          <w:ilvl w:val="1"/>
          <w:numId w:val="2"/>
        </w:numPr>
        <w:spacing w:line="360" w:lineRule="auto"/>
        <w:ind w:left="284" w:hanging="284"/>
        <w:rPr>
          <w:rFonts w:ascii="Times New Roman" w:hAnsi="Times New Roman"/>
        </w:rPr>
      </w:pPr>
      <w:bookmarkStart w:id="10" w:name="_Toc62054172"/>
      <w:r>
        <w:rPr>
          <w:rFonts w:ascii="Times New Roman" w:hAnsi="Times New Roman"/>
        </w:rPr>
        <w:t>Amaç ve Hedefler</w:t>
      </w:r>
      <w:bookmarkEnd w:id="10"/>
    </w:p>
    <w:p w14:paraId="5F873F9D" w14:textId="77777777" w:rsidR="00900049" w:rsidRPr="00900049" w:rsidRDefault="00900049" w:rsidP="00900049"/>
    <w:p w14:paraId="72BEE798" w14:textId="6B66E1A8" w:rsidR="00B9360F" w:rsidRDefault="0006254C" w:rsidP="002331C1">
      <w:pPr>
        <w:pStyle w:val="Balk2"/>
        <w:numPr>
          <w:ilvl w:val="1"/>
          <w:numId w:val="2"/>
        </w:numPr>
        <w:spacing w:line="360" w:lineRule="auto"/>
        <w:ind w:left="567" w:hanging="283"/>
        <w:rPr>
          <w:rFonts w:ascii="Times New Roman" w:hAnsi="Times New Roman"/>
        </w:rPr>
      </w:pPr>
      <w:bookmarkStart w:id="11" w:name="_Toc62054173"/>
      <w:r w:rsidRPr="00E75F68">
        <w:rPr>
          <w:rFonts w:ascii="Times New Roman" w:hAnsi="Times New Roman"/>
        </w:rPr>
        <w:t xml:space="preserve">Temel </w:t>
      </w:r>
      <w:r w:rsidR="00512DEC">
        <w:rPr>
          <w:rFonts w:ascii="Times New Roman" w:hAnsi="Times New Roman"/>
        </w:rPr>
        <w:t>P</w:t>
      </w:r>
      <w:r w:rsidRPr="00E75F68">
        <w:rPr>
          <w:rFonts w:ascii="Times New Roman" w:hAnsi="Times New Roman"/>
        </w:rPr>
        <w:t xml:space="preserve">erformans </w:t>
      </w:r>
      <w:r w:rsidR="00512DEC">
        <w:rPr>
          <w:rFonts w:ascii="Times New Roman" w:hAnsi="Times New Roman"/>
        </w:rPr>
        <w:t>G</w:t>
      </w:r>
      <w:r w:rsidRPr="00E75F68">
        <w:rPr>
          <w:rFonts w:ascii="Times New Roman" w:hAnsi="Times New Roman"/>
        </w:rPr>
        <w:t>ö</w:t>
      </w:r>
      <w:r w:rsidR="00892248">
        <w:rPr>
          <w:rFonts w:ascii="Times New Roman" w:hAnsi="Times New Roman"/>
        </w:rPr>
        <w:t>s</w:t>
      </w:r>
      <w:r w:rsidRPr="00E75F68">
        <w:rPr>
          <w:rFonts w:ascii="Times New Roman" w:hAnsi="Times New Roman"/>
        </w:rPr>
        <w:t>tergeleri</w:t>
      </w:r>
      <w:r w:rsidR="00DD473E">
        <w:rPr>
          <w:rFonts w:ascii="Times New Roman" w:hAnsi="Times New Roman"/>
        </w:rPr>
        <w:t xml:space="preserve"> </w:t>
      </w:r>
      <w:r w:rsidR="00DD473E">
        <w:rPr>
          <w:rStyle w:val="DipnotBavurusu"/>
          <w:rFonts w:ascii="Times New Roman" w:hAnsi="Times New Roman"/>
        </w:rPr>
        <w:footnoteReference w:id="2"/>
      </w:r>
      <w:bookmarkEnd w:id="11"/>
    </w:p>
    <w:p w14:paraId="51B36501" w14:textId="704184CF" w:rsidR="00900049" w:rsidRPr="00900049" w:rsidRDefault="00900049" w:rsidP="00900049">
      <w:pPr>
        <w:pStyle w:val="ListeParagraf"/>
        <w:ind w:left="360"/>
        <w:rPr>
          <w:color w:val="FF0000"/>
        </w:rPr>
      </w:pPr>
      <w:r>
        <w:rPr>
          <w:color w:val="FF0000"/>
        </w:rPr>
        <w:t>(</w:t>
      </w:r>
      <w:r w:rsidRPr="00900049">
        <w:rPr>
          <w:color w:val="FF0000"/>
        </w:rPr>
        <w:t>Temel performans göstergeleri tüm göstergeler içinden seç</w:t>
      </w:r>
      <w:r>
        <w:rPr>
          <w:color w:val="FF0000"/>
        </w:rPr>
        <w:t>t</w:t>
      </w:r>
      <w:r w:rsidRPr="00900049">
        <w:rPr>
          <w:color w:val="FF0000"/>
        </w:rPr>
        <w:t>iğiniz özel ve sizce önemli olan göstergelerdir</w:t>
      </w:r>
      <w:r>
        <w:rPr>
          <w:color w:val="FF0000"/>
        </w:rPr>
        <w:t>)</w:t>
      </w:r>
    </w:p>
    <w:p w14:paraId="4DA84028" w14:textId="77777777" w:rsidR="00900049" w:rsidRPr="00900049" w:rsidRDefault="00900049" w:rsidP="00900049"/>
    <w:p w14:paraId="1A3E4F90" w14:textId="366B3C84" w:rsidR="00B9360F" w:rsidRPr="00054218" w:rsidRDefault="00366F63" w:rsidP="00DA1F7C">
      <w:pPr>
        <w:pStyle w:val="ResimYazs"/>
        <w:spacing w:after="120"/>
      </w:pPr>
      <w:bookmarkStart w:id="12" w:name="_Toc59456686"/>
      <w:r>
        <w:t xml:space="preserve">Tablo </w:t>
      </w:r>
      <w:r w:rsidR="004B1592">
        <w:rPr>
          <w:noProof/>
        </w:rPr>
        <w:fldChar w:fldCharType="begin"/>
      </w:r>
      <w:r w:rsidR="004B1592">
        <w:rPr>
          <w:noProof/>
        </w:rPr>
        <w:instrText xml:space="preserve"> SEQ Tablo \* ARABIC </w:instrText>
      </w:r>
      <w:r w:rsidR="004B1592">
        <w:rPr>
          <w:noProof/>
        </w:rPr>
        <w:fldChar w:fldCharType="separate"/>
      </w:r>
      <w:r w:rsidR="000C023A">
        <w:rPr>
          <w:noProof/>
        </w:rPr>
        <w:t>1</w:t>
      </w:r>
      <w:r w:rsidR="004B1592">
        <w:rPr>
          <w:noProof/>
        </w:rPr>
        <w:fldChar w:fldCharType="end"/>
      </w:r>
      <w:r w:rsidR="005D4F92">
        <w:rPr>
          <w:noProof/>
        </w:rPr>
        <w:t>:</w:t>
      </w:r>
      <w:r>
        <w:t xml:space="preserve"> </w:t>
      </w:r>
      <w:r w:rsidR="00B9360F" w:rsidRPr="00E75F68">
        <w:t>Temel performans gö</w:t>
      </w:r>
      <w:r w:rsidR="00B9360F">
        <w:t>s</w:t>
      </w:r>
      <w:r w:rsidR="00B9360F" w:rsidRPr="00E75F68">
        <w:t>tergeleri</w:t>
      </w:r>
      <w:bookmarkEnd w:id="12"/>
    </w:p>
    <w:tbl>
      <w:tblPr>
        <w:tblStyle w:val="KlavuzTablo5Koyu-Vurgu5"/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16"/>
        <w:gridCol w:w="1399"/>
        <w:gridCol w:w="1440"/>
      </w:tblGrid>
      <w:tr w:rsidR="008F469E" w:rsidRPr="00E357A3" w14:paraId="0C62BCE0" w14:textId="77777777" w:rsidTr="008F46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0245102E" w14:textId="043F548A" w:rsidR="0051344E" w:rsidRPr="00E357A3" w:rsidRDefault="0051344E" w:rsidP="008F469E">
            <w:pPr>
              <w:jc w:val="center"/>
              <w:rPr>
                <w:color w:val="auto"/>
                <w:sz w:val="20"/>
                <w:lang w:eastAsia="tr-TR"/>
              </w:rPr>
            </w:pPr>
            <w:bookmarkStart w:id="13" w:name="_Hlk58900592"/>
            <w:r w:rsidRPr="00E357A3">
              <w:rPr>
                <w:color w:val="auto"/>
                <w:sz w:val="20"/>
                <w:lang w:eastAsia="tr-TR"/>
              </w:rPr>
              <w:t xml:space="preserve">Performans </w:t>
            </w:r>
            <w:r w:rsidR="00DD473E" w:rsidRPr="00E357A3">
              <w:rPr>
                <w:color w:val="auto"/>
                <w:sz w:val="20"/>
                <w:lang w:eastAsia="tr-TR"/>
              </w:rPr>
              <w:t>Göstergeleri</w:t>
            </w:r>
          </w:p>
        </w:tc>
        <w:tc>
          <w:tcPr>
            <w:tcW w:w="139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091F6AE" w14:textId="064BCC66" w:rsidR="0051344E" w:rsidRPr="00E357A3" w:rsidRDefault="0051344E" w:rsidP="008F46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lang w:eastAsia="tr-TR"/>
              </w:rPr>
            </w:pPr>
            <w:r w:rsidRPr="00E357A3">
              <w:rPr>
                <w:color w:val="auto"/>
                <w:sz w:val="20"/>
                <w:lang w:eastAsia="tr-TR"/>
              </w:rPr>
              <w:t xml:space="preserve">Başlangıç </w:t>
            </w:r>
            <w:r w:rsidR="00DD473E" w:rsidRPr="00E357A3">
              <w:rPr>
                <w:color w:val="auto"/>
                <w:sz w:val="20"/>
                <w:lang w:eastAsia="tr-TR"/>
              </w:rPr>
              <w:t>Dönemi Değeri (2019)</w:t>
            </w:r>
          </w:p>
        </w:tc>
        <w:tc>
          <w:tcPr>
            <w:tcW w:w="144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AB13C4A" w14:textId="5B53C658" w:rsidR="0051344E" w:rsidRPr="00E357A3" w:rsidRDefault="0051344E" w:rsidP="008F46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lang w:eastAsia="tr-TR"/>
              </w:rPr>
            </w:pPr>
            <w:r w:rsidRPr="00E357A3">
              <w:rPr>
                <w:color w:val="auto"/>
                <w:sz w:val="20"/>
                <w:lang w:eastAsia="tr-TR"/>
              </w:rPr>
              <w:t xml:space="preserve">Plan </w:t>
            </w:r>
            <w:r w:rsidR="00DD473E" w:rsidRPr="00E357A3">
              <w:rPr>
                <w:color w:val="auto"/>
                <w:sz w:val="20"/>
                <w:lang w:eastAsia="tr-TR"/>
              </w:rPr>
              <w:t>Dönem Sonu Hedeflenen Değer (2025)</w:t>
            </w:r>
          </w:p>
        </w:tc>
      </w:tr>
      <w:tr w:rsidR="00E357A3" w:rsidRPr="00E357A3" w14:paraId="6E38C153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01A39E5D" w14:textId="3145DBFC" w:rsidR="00176CE2" w:rsidRPr="00E357A3" w:rsidRDefault="00176CE2" w:rsidP="00176CE2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7CFF04FD" w14:textId="3088A8FB" w:rsidR="00176CE2" w:rsidRPr="00E357A3" w:rsidRDefault="00176CE2" w:rsidP="00176CE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E6F4862" w14:textId="2EC0ABB9" w:rsidR="00176CE2" w:rsidRPr="00E357A3" w:rsidRDefault="00176CE2" w:rsidP="00176CE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3EB6A892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6E70E2A" w14:textId="60151A8D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0917267F" w14:textId="05C777AF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82C8351" w14:textId="50472786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4E63B86B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6BEC39AA" w14:textId="24A8826B" w:rsidR="00246EC5" w:rsidRPr="00E357A3" w:rsidRDefault="00246EC5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606D0D9E" w14:textId="54C42D4D" w:rsidR="00246EC5" w:rsidRPr="00E357A3" w:rsidRDefault="00246EC5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2B03EBD" w14:textId="050AB2DA" w:rsidR="00246EC5" w:rsidRPr="00E357A3" w:rsidRDefault="00246EC5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3F52256D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054C022C" w14:textId="6FA00BA0" w:rsidR="00176CE2" w:rsidRPr="00E357A3" w:rsidRDefault="00176CE2" w:rsidP="00176CE2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4FFBFC9E" w14:textId="067BFA70" w:rsidR="00176CE2" w:rsidRPr="00E357A3" w:rsidRDefault="00176CE2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11720CD" w14:textId="5D4358BA" w:rsidR="00176CE2" w:rsidRPr="00E357A3" w:rsidRDefault="00176CE2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00E7AFC3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6228CC63" w14:textId="69EAE146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5235CD14" w14:textId="7BAFC0B1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5094D4E" w14:textId="20804070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5A14ED28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02B4C98A" w14:textId="72D126D9" w:rsidR="00176CE2" w:rsidRPr="00E357A3" w:rsidRDefault="00176CE2" w:rsidP="00176CE2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6CA4676E" w14:textId="7334BF28" w:rsidR="00176CE2" w:rsidRPr="00E357A3" w:rsidRDefault="00176CE2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A20DEEC" w14:textId="499663C2" w:rsidR="00176CE2" w:rsidRPr="00E357A3" w:rsidRDefault="00176CE2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5A229CB8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3D5BB30F" w14:textId="5CCC4CAA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01F12CCE" w14:textId="297DD7A1" w:rsidR="0051344E" w:rsidRPr="00E357A3" w:rsidRDefault="0051344E" w:rsidP="00920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C5092F6" w14:textId="5BC60045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5F472061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723B5922" w14:textId="24A5FD16" w:rsidR="00176CE2" w:rsidRPr="00E357A3" w:rsidRDefault="00176CE2" w:rsidP="00176CE2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69D76E3A" w14:textId="56054D87" w:rsidR="00176CE2" w:rsidRPr="00E357A3" w:rsidRDefault="00176CE2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8AC9119" w14:textId="247C148D" w:rsidR="00176CE2" w:rsidRPr="00E357A3" w:rsidRDefault="00176CE2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34287897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05AE845" w14:textId="0EEAFAFB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5A8D6F9D" w14:textId="2EB8B28B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EFFBDFC" w14:textId="472D3D43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7F2C95BA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7A0ADF87" w14:textId="67AB1552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0E2E40B9" w14:textId="7EA65902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F75A44B" w14:textId="62C9716F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75EC918A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D1211BB" w14:textId="295DD617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293EF4A6" w14:textId="4EB18BC0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F3C433E" w14:textId="6511A75B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674DA766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6F4A9713" w14:textId="0FEAE808" w:rsidR="00246EC5" w:rsidRPr="00E357A3" w:rsidRDefault="00246EC5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1B92B3E2" w14:textId="0C4B1F7E" w:rsidR="00246EC5" w:rsidRPr="00E357A3" w:rsidRDefault="00246EC5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0BA1DE" w14:textId="714E4DCF" w:rsidR="00246EC5" w:rsidRPr="00E357A3" w:rsidRDefault="00246EC5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14572526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19F747D8" w14:textId="41D42CCF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3E8BFAEB" w14:textId="3903D6FA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B25CDDC" w14:textId="640BF2C9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45AAA8FF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5D5F267A" w14:textId="03C7D9FE" w:rsidR="0041074A" w:rsidRPr="00E357A3" w:rsidRDefault="0041074A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2653FFF9" w14:textId="635B031E" w:rsidR="0041074A" w:rsidRPr="00E357A3" w:rsidRDefault="0041074A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F8FAB46" w14:textId="396DFB23" w:rsidR="0041074A" w:rsidRPr="00E357A3" w:rsidRDefault="0041074A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03DC3B87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7B9E22C7" w14:textId="2502A21E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7CA9194F" w14:textId="35938EFC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E3CF6FD" w14:textId="4B4839B1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223B4CEC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197DD2D0" w14:textId="71121F41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0B0D35EE" w14:textId="78E12166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4DAA010" w14:textId="2CDA1C2F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6D9744F0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5802BBAC" w14:textId="5F45EFF5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7BE68953" w14:textId="6FCB4DAC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62F3F2B" w14:textId="46780B98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273BED84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5F3C8FBD" w14:textId="191360D9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31633CDF" w14:textId="656FB6FE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723107A" w14:textId="06619BDE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6F7CD19D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8C04A42" w14:textId="2DE40134" w:rsidR="00B96FCC" w:rsidRPr="00E357A3" w:rsidRDefault="00B96FCC" w:rsidP="00BA56B6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73ED8D9B" w14:textId="25DD1F60" w:rsidR="00B96FCC" w:rsidRPr="00E357A3" w:rsidRDefault="00B96FCC" w:rsidP="00BA56B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B5E6605" w14:textId="75890DA3" w:rsidR="00B96FCC" w:rsidRPr="00E357A3" w:rsidRDefault="00B96FCC" w:rsidP="00BA56B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342C5990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CAE0031" w14:textId="1F0EE75B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2A4A16F8" w14:textId="18D1B409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75FE049" w14:textId="2F0974C7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6D6421C0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648DE12E" w14:textId="7D9EB6F0" w:rsidR="00B96FCC" w:rsidRPr="00E357A3" w:rsidRDefault="00B96FCC" w:rsidP="00BA56B6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32047E2C" w14:textId="68D83858" w:rsidR="00B96FCC" w:rsidRPr="00E357A3" w:rsidRDefault="00B96FCC" w:rsidP="00BA56B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1693D5E" w14:textId="3D5E61BC" w:rsidR="00B96FCC" w:rsidRPr="00E357A3" w:rsidRDefault="00B96FCC" w:rsidP="00BA56B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2C6159D1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A54C9B6" w14:textId="4CDD0D99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11CB2123" w14:textId="0FB38A1A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8C30346" w14:textId="49F67A02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200F6F46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46F543F5" w14:textId="575F7C86" w:rsidR="00DD473E" w:rsidRPr="00E357A3" w:rsidRDefault="00DD473E" w:rsidP="00BA56B6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4A3CD629" w14:textId="3F4D0E23" w:rsidR="00DD473E" w:rsidRPr="00E357A3" w:rsidRDefault="00DD473E" w:rsidP="00BA56B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AF0B9AA" w14:textId="75C5C615" w:rsidR="00DD473E" w:rsidRPr="00E357A3" w:rsidRDefault="00DD473E" w:rsidP="00BA56B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56375972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50BDC551" w14:textId="053907A3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1B479F47" w14:textId="2903D04B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5B61B05" w14:textId="0A242DF5" w:rsidR="0051344E" w:rsidRPr="00E357A3" w:rsidRDefault="0051344E" w:rsidP="0053754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36218FF3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246F40F5" w14:textId="77E69B5A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5B1BC8F9" w14:textId="39E892C1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3F9EDB8" w14:textId="125AA13E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0FEA59C9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35C21364" w14:textId="64E2D32A" w:rsidR="00AC1922" w:rsidRPr="00E357A3" w:rsidRDefault="00AC1922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716EB85E" w14:textId="425D3F37" w:rsidR="00AC1922" w:rsidRPr="00E357A3" w:rsidRDefault="00AC1922" w:rsidP="00AC192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FA3F492" w14:textId="2A52B7AD" w:rsidR="00AC1922" w:rsidRPr="00E357A3" w:rsidRDefault="00AC1922" w:rsidP="00AC192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47931416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4A556864" w14:textId="6CCBDBAE" w:rsidR="0051344E" w:rsidRPr="00E357A3" w:rsidRDefault="0051344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499299BF" w14:textId="05C869AC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82110ED" w14:textId="0E4EF2E1" w:rsidR="0051344E" w:rsidRPr="00E357A3" w:rsidRDefault="0051344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7907C80A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3C982E81" w14:textId="63B791DA" w:rsidR="00512DEC" w:rsidRPr="00E357A3" w:rsidRDefault="00512DEC" w:rsidP="00176CE2">
            <w:pPr>
              <w:spacing w:after="0"/>
              <w:jc w:val="left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353CDDF6" w14:textId="0728FC36" w:rsidR="00512DEC" w:rsidRPr="00E357A3" w:rsidRDefault="00512DEC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B1BEAB3" w14:textId="748AAD58" w:rsidR="00512DEC" w:rsidRPr="00E357A3" w:rsidRDefault="00512DEC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0DA60806" w14:textId="77777777" w:rsidTr="00E35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</w:tcBorders>
            <w:shd w:val="clear" w:color="auto" w:fill="auto"/>
          </w:tcPr>
          <w:p w14:paraId="3CFDD5ED" w14:textId="14634AEA" w:rsidR="00B51CDE" w:rsidRPr="00E357A3" w:rsidRDefault="00B51CDE" w:rsidP="002832F1">
            <w:pPr>
              <w:spacing w:after="0"/>
              <w:jc w:val="left"/>
              <w:rPr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7104AF6D" w14:textId="6F166D13" w:rsidR="00B51CDE" w:rsidRPr="00E357A3" w:rsidRDefault="00B51CD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BCAC9A1" w14:textId="4A60652E" w:rsidR="00B51CDE" w:rsidRPr="00E357A3" w:rsidRDefault="00B51CDE" w:rsidP="0053754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tr w:rsidR="00E357A3" w:rsidRPr="00E357A3" w14:paraId="6E680759" w14:textId="77777777" w:rsidTr="00E357A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tcBorders>
              <w:left w:val="none" w:sz="0" w:space="0" w:color="auto"/>
              <w:bottom w:val="none" w:sz="0" w:space="0" w:color="auto"/>
            </w:tcBorders>
            <w:shd w:val="clear" w:color="auto" w:fill="auto"/>
          </w:tcPr>
          <w:p w14:paraId="4F3D7B8E" w14:textId="403DAA01" w:rsidR="00512DEC" w:rsidRPr="00E357A3" w:rsidRDefault="00512DEC" w:rsidP="00176CE2">
            <w:pPr>
              <w:spacing w:after="0"/>
              <w:jc w:val="left"/>
              <w:rPr>
                <w:b w:val="0"/>
                <w:color w:val="auto"/>
                <w:sz w:val="20"/>
                <w:szCs w:val="20"/>
                <w:lang w:eastAsia="tr-TR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04B9DA18" w14:textId="62EC9543" w:rsidR="00512DEC" w:rsidRPr="00E357A3" w:rsidRDefault="00512DEC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8F08696" w14:textId="4A636A29" w:rsidR="00512DEC" w:rsidRPr="00E357A3" w:rsidRDefault="00512DEC" w:rsidP="00176CE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  <w:bookmarkEnd w:id="13"/>
    </w:tbl>
    <w:p w14:paraId="144EB72E" w14:textId="77777777" w:rsidR="00F06F2B" w:rsidRDefault="00F06F2B" w:rsidP="008250E8">
      <w:pPr>
        <w:pStyle w:val="Balk1"/>
        <w:numPr>
          <w:ilvl w:val="0"/>
          <w:numId w:val="0"/>
        </w:numPr>
        <w:ind w:left="709"/>
        <w:sectPr w:rsidR="00F06F2B" w:rsidSect="005D1E4E">
          <w:pgSz w:w="11906" w:h="16838"/>
          <w:pgMar w:top="1134" w:right="1417" w:bottom="1417" w:left="1417" w:header="708" w:footer="708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26675511" w14:textId="02AEB8DF" w:rsidR="008D14CF" w:rsidRDefault="008D14CF" w:rsidP="00F06F2B">
      <w:pPr>
        <w:pStyle w:val="Balk1"/>
        <w:ind w:left="709" w:hanging="436"/>
      </w:pPr>
      <w:bookmarkStart w:id="14" w:name="_Toc62054174"/>
      <w:r w:rsidRPr="00030C0F">
        <w:lastRenderedPageBreak/>
        <w:t>GİRİŞ</w:t>
      </w:r>
      <w:bookmarkEnd w:id="6"/>
      <w:bookmarkEnd w:id="14"/>
    </w:p>
    <w:p w14:paraId="03F700E8" w14:textId="3B53FE8A" w:rsidR="00900049" w:rsidRDefault="00900049" w:rsidP="00900049"/>
    <w:p w14:paraId="2058B519" w14:textId="07172063" w:rsidR="00900049" w:rsidRPr="00900049" w:rsidRDefault="00900049" w:rsidP="00900049">
      <w:pPr>
        <w:rPr>
          <w:color w:val="FF0000"/>
        </w:rPr>
      </w:pPr>
      <w:r w:rsidRPr="00900049">
        <w:rPr>
          <w:color w:val="FF0000"/>
        </w:rPr>
        <w:t>(Genel olarak stratejik planınız</w:t>
      </w:r>
      <w:r w:rsidR="00006F52">
        <w:rPr>
          <w:color w:val="FF0000"/>
        </w:rPr>
        <w:t>ın</w:t>
      </w:r>
      <w:r w:rsidRPr="00900049">
        <w:rPr>
          <w:color w:val="FF0000"/>
        </w:rPr>
        <w:t xml:space="preserve"> amacı, kapsamı</w:t>
      </w:r>
      <w:r w:rsidR="00006F52">
        <w:rPr>
          <w:color w:val="FF0000"/>
        </w:rPr>
        <w:t>nı</w:t>
      </w:r>
      <w:r w:rsidRPr="00900049">
        <w:rPr>
          <w:color w:val="FF0000"/>
        </w:rPr>
        <w:t xml:space="preserve"> kısa</w:t>
      </w:r>
      <w:r w:rsidR="00006F52">
        <w:rPr>
          <w:color w:val="FF0000"/>
        </w:rPr>
        <w:t>ca</w:t>
      </w:r>
      <w:r w:rsidRPr="00900049">
        <w:rPr>
          <w:color w:val="FF0000"/>
        </w:rPr>
        <w:t xml:space="preserve"> belirtebilirsiniz. Hukuki dayanaklar Üniversitemizin stratejik planın da mevcuttur)</w:t>
      </w:r>
    </w:p>
    <w:p w14:paraId="78568185" w14:textId="0AD92129" w:rsidR="00D40AB7" w:rsidRDefault="00D70D4A" w:rsidP="002331C1">
      <w:pPr>
        <w:pStyle w:val="Balk2"/>
        <w:numPr>
          <w:ilvl w:val="0"/>
          <w:numId w:val="58"/>
        </w:numPr>
        <w:tabs>
          <w:tab w:val="left" w:pos="1418"/>
        </w:tabs>
        <w:spacing w:line="360" w:lineRule="auto"/>
        <w:ind w:left="567" w:hanging="294"/>
        <w:jc w:val="left"/>
      </w:pPr>
      <w:bookmarkStart w:id="15" w:name="_Toc62054175"/>
      <w:bookmarkStart w:id="16" w:name="_Toc434422069"/>
      <w:r>
        <w:t>Stratejik Planın Amacı</w:t>
      </w:r>
      <w:bookmarkEnd w:id="15"/>
    </w:p>
    <w:p w14:paraId="46D9E721" w14:textId="3084B089" w:rsidR="00900049" w:rsidRDefault="00900049" w:rsidP="00900049"/>
    <w:p w14:paraId="6D753F8C" w14:textId="77777777" w:rsidR="00900049" w:rsidRPr="00900049" w:rsidRDefault="00900049" w:rsidP="00900049"/>
    <w:p w14:paraId="5F06D712" w14:textId="034D5D07" w:rsidR="00D40AB7" w:rsidRDefault="00D70D4A" w:rsidP="002331C1">
      <w:pPr>
        <w:pStyle w:val="Balk2"/>
        <w:numPr>
          <w:ilvl w:val="0"/>
          <w:numId w:val="58"/>
        </w:numPr>
        <w:spacing w:line="360" w:lineRule="auto"/>
        <w:ind w:left="567" w:hanging="294"/>
        <w:jc w:val="left"/>
      </w:pPr>
      <w:bookmarkStart w:id="17" w:name="_Toc62054176"/>
      <w:bookmarkStart w:id="18" w:name="_Toc416019067"/>
      <w:bookmarkStart w:id="19" w:name="_Toc416019260"/>
      <w:bookmarkStart w:id="20" w:name="_Toc416019359"/>
      <w:bookmarkStart w:id="21" w:name="_Toc416019856"/>
      <w:bookmarkStart w:id="22" w:name="_Toc416019918"/>
      <w:bookmarkStart w:id="23" w:name="_Toc416019978"/>
      <w:bookmarkStart w:id="24" w:name="_Toc416020052"/>
      <w:bookmarkStart w:id="25" w:name="_Toc416020111"/>
      <w:bookmarkStart w:id="26" w:name="_Toc416020351"/>
      <w:bookmarkEnd w:id="16"/>
      <w:r>
        <w:t>Stratejik Planın Kapsamı</w:t>
      </w:r>
      <w:bookmarkEnd w:id="17"/>
    </w:p>
    <w:p w14:paraId="49F67D2E" w14:textId="102D2AED" w:rsidR="00900049" w:rsidRDefault="00900049" w:rsidP="00900049"/>
    <w:p w14:paraId="2FD48F14" w14:textId="77777777" w:rsidR="00900049" w:rsidRPr="00900049" w:rsidRDefault="00900049" w:rsidP="00900049"/>
    <w:p w14:paraId="1AC3CF28" w14:textId="7528A654" w:rsidR="00D40AB7" w:rsidRDefault="00D70D4A" w:rsidP="002331C1">
      <w:pPr>
        <w:pStyle w:val="Balk2"/>
        <w:numPr>
          <w:ilvl w:val="0"/>
          <w:numId w:val="58"/>
        </w:numPr>
        <w:spacing w:line="360" w:lineRule="auto"/>
        <w:ind w:left="567" w:hanging="283"/>
        <w:jc w:val="left"/>
      </w:pPr>
      <w:bookmarkStart w:id="27" w:name="_Toc62054177"/>
      <w:r>
        <w:t>Stratejik Planın Hukuki Dayanakları</w:t>
      </w:r>
      <w:bookmarkEnd w:id="27"/>
    </w:p>
    <w:p w14:paraId="7FA0E83A" w14:textId="3B952D01" w:rsidR="00866A11" w:rsidRDefault="00D40AB7" w:rsidP="00F97E65">
      <w:pPr>
        <w:spacing w:after="0" w:line="360" w:lineRule="auto"/>
        <w:ind w:firstLine="284"/>
        <w:rPr>
          <w:szCs w:val="24"/>
        </w:rPr>
      </w:pPr>
      <w:r w:rsidRPr="006E0E1A">
        <w:rPr>
          <w:szCs w:val="24"/>
        </w:rPr>
        <w:t>Bu stratejik plan</w:t>
      </w:r>
      <w:r w:rsidR="00A7479B" w:rsidRPr="006E0E1A">
        <w:rPr>
          <w:szCs w:val="24"/>
        </w:rPr>
        <w:t>,</w:t>
      </w:r>
      <w:r w:rsidRPr="006E0E1A">
        <w:rPr>
          <w:szCs w:val="24"/>
        </w:rPr>
        <w:t xml:space="preserve"> 10.12.2003 tarih</w:t>
      </w:r>
      <w:r w:rsidR="008B1B2E" w:rsidRPr="006E0E1A">
        <w:rPr>
          <w:szCs w:val="24"/>
        </w:rPr>
        <w:t xml:space="preserve"> </w:t>
      </w:r>
      <w:r w:rsidR="00A7479B" w:rsidRPr="006E0E1A">
        <w:rPr>
          <w:szCs w:val="24"/>
        </w:rPr>
        <w:t xml:space="preserve">ve 5018 sayılı </w:t>
      </w:r>
      <w:r w:rsidR="00B24B09">
        <w:rPr>
          <w:szCs w:val="24"/>
        </w:rPr>
        <w:t>“</w:t>
      </w:r>
      <w:r w:rsidRPr="006E0E1A">
        <w:rPr>
          <w:szCs w:val="24"/>
        </w:rPr>
        <w:t>Kamu M</w:t>
      </w:r>
      <w:r w:rsidR="00A7479B" w:rsidRPr="006E0E1A">
        <w:rPr>
          <w:szCs w:val="24"/>
        </w:rPr>
        <w:t xml:space="preserve">ali Yönetimi ve Kontrol </w:t>
      </w:r>
      <w:proofErr w:type="spellStart"/>
      <w:r w:rsidR="00A7479B" w:rsidRPr="006E0E1A">
        <w:rPr>
          <w:szCs w:val="24"/>
        </w:rPr>
        <w:t>Kanunu</w:t>
      </w:r>
      <w:r w:rsidR="00B24B09">
        <w:rPr>
          <w:szCs w:val="24"/>
        </w:rPr>
        <w:t>”</w:t>
      </w:r>
      <w:r w:rsidRPr="006E0E1A">
        <w:rPr>
          <w:szCs w:val="24"/>
        </w:rPr>
        <w:t>nda</w:t>
      </w:r>
      <w:proofErr w:type="spellEnd"/>
      <w:r w:rsidRPr="006E0E1A">
        <w:rPr>
          <w:szCs w:val="24"/>
        </w:rPr>
        <w:t xml:space="preserve"> yer alan stratejik planlamaya ilişkin hükümleri, 26 Mayıs 2006 tarihli ve 26179 sayılı </w:t>
      </w:r>
      <w:proofErr w:type="gramStart"/>
      <w:r w:rsidRPr="006E0E1A">
        <w:rPr>
          <w:szCs w:val="24"/>
        </w:rPr>
        <w:t>Resmi</w:t>
      </w:r>
      <w:proofErr w:type="gramEnd"/>
      <w:r w:rsidRPr="006E0E1A">
        <w:rPr>
          <w:szCs w:val="24"/>
        </w:rPr>
        <w:t xml:space="preserve"> </w:t>
      </w:r>
      <w:proofErr w:type="spellStart"/>
      <w:r w:rsidRPr="006E0E1A">
        <w:rPr>
          <w:szCs w:val="24"/>
        </w:rPr>
        <w:t>Gazete</w:t>
      </w:r>
      <w:r w:rsidR="00A7479B" w:rsidRPr="006E0E1A">
        <w:rPr>
          <w:szCs w:val="24"/>
        </w:rPr>
        <w:t>’de</w:t>
      </w:r>
      <w:proofErr w:type="spellEnd"/>
      <w:r w:rsidR="00A7479B" w:rsidRPr="006E0E1A">
        <w:rPr>
          <w:szCs w:val="24"/>
        </w:rPr>
        <w:t xml:space="preserve"> yayımlanan </w:t>
      </w:r>
      <w:r w:rsidR="00B24B09">
        <w:rPr>
          <w:szCs w:val="24"/>
        </w:rPr>
        <w:t>“</w:t>
      </w:r>
      <w:r w:rsidRPr="006E0E1A">
        <w:rPr>
          <w:szCs w:val="24"/>
        </w:rPr>
        <w:t>Kamu İdarelerinde</w:t>
      </w:r>
      <w:r w:rsidR="00A7479B" w:rsidRPr="006E0E1A">
        <w:rPr>
          <w:szCs w:val="24"/>
        </w:rPr>
        <w:t xml:space="preserve"> Stratejik Planlama </w:t>
      </w:r>
      <w:proofErr w:type="spellStart"/>
      <w:r w:rsidR="00A7479B" w:rsidRPr="006E0E1A">
        <w:rPr>
          <w:szCs w:val="24"/>
        </w:rPr>
        <w:t>Klavuzu</w:t>
      </w:r>
      <w:proofErr w:type="spellEnd"/>
      <w:r w:rsidR="00B24B09">
        <w:rPr>
          <w:szCs w:val="24"/>
        </w:rPr>
        <w:t>”</w:t>
      </w:r>
      <w:r w:rsidR="000E2DAF">
        <w:rPr>
          <w:szCs w:val="24"/>
        </w:rPr>
        <w:t xml:space="preserve"> (3. Sürüm) ve</w:t>
      </w:r>
      <w:r w:rsidR="00A7479B" w:rsidRPr="006E0E1A">
        <w:rPr>
          <w:szCs w:val="24"/>
        </w:rPr>
        <w:t xml:space="preserve"> </w:t>
      </w:r>
      <w:r w:rsidR="00B24B09">
        <w:rPr>
          <w:szCs w:val="24"/>
        </w:rPr>
        <w:t>“</w:t>
      </w:r>
      <w:r w:rsidRPr="006E0E1A">
        <w:rPr>
          <w:szCs w:val="24"/>
        </w:rPr>
        <w:t>Üniversiteler için Strateji</w:t>
      </w:r>
      <w:r w:rsidR="000E2DAF">
        <w:rPr>
          <w:szCs w:val="24"/>
        </w:rPr>
        <w:t>k Planlama Rehberi</w:t>
      </w:r>
      <w:r w:rsidR="00B24B09">
        <w:rPr>
          <w:szCs w:val="24"/>
        </w:rPr>
        <w:t>”</w:t>
      </w:r>
      <w:r w:rsidRPr="006E0E1A">
        <w:rPr>
          <w:szCs w:val="24"/>
        </w:rPr>
        <w:t xml:space="preserve"> hükümleri doğrultusunda hazırlanmıştır.</w:t>
      </w:r>
    </w:p>
    <w:p w14:paraId="5700FD42" w14:textId="77777777" w:rsidR="009E74FF" w:rsidRDefault="009E74FF">
      <w:pPr>
        <w:spacing w:after="0"/>
        <w:jc w:val="left"/>
        <w:rPr>
          <w:rFonts w:ascii="Cambria" w:eastAsia="Times New Roman" w:hAnsi="Cambria"/>
          <w:b/>
          <w:bCs/>
          <w:color w:val="365F91"/>
          <w:sz w:val="28"/>
          <w:szCs w:val="28"/>
        </w:rPr>
      </w:pPr>
      <w:r>
        <w:br w:type="page"/>
      </w:r>
    </w:p>
    <w:p w14:paraId="503EBDF9" w14:textId="4C9DC32D" w:rsidR="00D40AB7" w:rsidRDefault="00D40AB7" w:rsidP="00FD11CF">
      <w:pPr>
        <w:pStyle w:val="Balk1"/>
        <w:ind w:left="709" w:hanging="436"/>
      </w:pPr>
      <w:bookmarkStart w:id="28" w:name="_Toc62054178"/>
      <w:r>
        <w:lastRenderedPageBreak/>
        <w:t>STRATEJİK PLAN HAZIRLIK SÜRECİ</w:t>
      </w:r>
      <w:bookmarkEnd w:id="28"/>
    </w:p>
    <w:p w14:paraId="3BE02E48" w14:textId="47EA0885" w:rsidR="00900049" w:rsidRPr="00006F52" w:rsidRDefault="00900049" w:rsidP="002331C1">
      <w:pPr>
        <w:pStyle w:val="ListeParagraf"/>
        <w:numPr>
          <w:ilvl w:val="0"/>
          <w:numId w:val="72"/>
        </w:numPr>
        <w:rPr>
          <w:color w:val="FF0000"/>
        </w:rPr>
      </w:pPr>
      <w:r w:rsidRPr="00006F52">
        <w:rPr>
          <w:color w:val="FF0000"/>
        </w:rPr>
        <w:t>(Enstitü/Fakülte/MYO/YO/UYGAR ve İdari Birimlerimiz tarafından Strateji Geliştirme Kurulu oluştur</w:t>
      </w:r>
      <w:r w:rsidR="00006F52" w:rsidRPr="00006F52">
        <w:rPr>
          <w:color w:val="FF0000"/>
        </w:rPr>
        <w:t>ulacaktır</w:t>
      </w:r>
      <w:r w:rsidRPr="00006F52">
        <w:rPr>
          <w:color w:val="FF0000"/>
        </w:rPr>
        <w:t>)</w:t>
      </w:r>
    </w:p>
    <w:p w14:paraId="7980F181" w14:textId="77777777" w:rsidR="00900049" w:rsidRPr="00006F52" w:rsidRDefault="00900049" w:rsidP="00900049">
      <w:pPr>
        <w:pStyle w:val="ListeParagraf"/>
        <w:rPr>
          <w:color w:val="FF0000"/>
        </w:rPr>
      </w:pPr>
    </w:p>
    <w:p w14:paraId="5B557435" w14:textId="62BDDA59" w:rsidR="00900049" w:rsidRPr="00006F52" w:rsidRDefault="00900049" w:rsidP="002331C1">
      <w:pPr>
        <w:pStyle w:val="ListeParagraf"/>
        <w:numPr>
          <w:ilvl w:val="0"/>
          <w:numId w:val="72"/>
        </w:numPr>
        <w:rPr>
          <w:color w:val="FF0000"/>
        </w:rPr>
      </w:pPr>
      <w:r w:rsidRPr="00006F52">
        <w:rPr>
          <w:color w:val="FF0000"/>
        </w:rPr>
        <w:t>(</w:t>
      </w:r>
      <w:r w:rsidRPr="00006F52">
        <w:rPr>
          <w:bCs/>
          <w:color w:val="FF0000"/>
          <w:szCs w:val="18"/>
        </w:rPr>
        <w:t>Stratejik Planlama Ekibi belirlenecektir</w:t>
      </w:r>
      <w:r w:rsidRPr="00006F52">
        <w:rPr>
          <w:color w:val="FF0000"/>
        </w:rPr>
        <w:t>)</w:t>
      </w:r>
    </w:p>
    <w:p w14:paraId="2E2BFE7C" w14:textId="77777777" w:rsidR="00900049" w:rsidRPr="00006F52" w:rsidRDefault="00900049" w:rsidP="00900049">
      <w:pPr>
        <w:pStyle w:val="ListeParagraf"/>
        <w:rPr>
          <w:color w:val="FF0000"/>
        </w:rPr>
      </w:pPr>
    </w:p>
    <w:p w14:paraId="286E652C" w14:textId="77777777" w:rsidR="00900049" w:rsidRPr="00006F52" w:rsidRDefault="00900049" w:rsidP="00900049">
      <w:pPr>
        <w:pStyle w:val="ListeParagraf"/>
        <w:rPr>
          <w:color w:val="FF0000"/>
        </w:rPr>
      </w:pPr>
    </w:p>
    <w:p w14:paraId="2CD52F88" w14:textId="074EB8BD" w:rsidR="00900049" w:rsidRPr="00006F52" w:rsidRDefault="00900049" w:rsidP="002331C1">
      <w:pPr>
        <w:pStyle w:val="ListeParagraf"/>
        <w:numPr>
          <w:ilvl w:val="0"/>
          <w:numId w:val="72"/>
        </w:numPr>
        <w:rPr>
          <w:color w:val="FF0000"/>
        </w:rPr>
      </w:pPr>
      <w:r w:rsidRPr="00006F52">
        <w:rPr>
          <w:color w:val="FF0000"/>
        </w:rPr>
        <w:t xml:space="preserve">(Stratejik Planlama Ekibi; Strateji Geliştirme Kurulu </w:t>
      </w:r>
      <w:proofErr w:type="gramStart"/>
      <w:r w:rsidRPr="00006F52">
        <w:rPr>
          <w:color w:val="FF0000"/>
        </w:rPr>
        <w:t>ile  toplandıktan</w:t>
      </w:r>
      <w:proofErr w:type="gramEnd"/>
      <w:r w:rsidRPr="00006F52">
        <w:rPr>
          <w:color w:val="FF0000"/>
        </w:rPr>
        <w:t xml:space="preserve"> sonra çıkan taslaklar, öneriler ve yol göstericiler için Stratejik Plan hazırlayacaklardır.)</w:t>
      </w:r>
    </w:p>
    <w:p w14:paraId="358A572D" w14:textId="77777777" w:rsidR="00900049" w:rsidRPr="00006F52" w:rsidRDefault="00900049" w:rsidP="00900049">
      <w:pPr>
        <w:pStyle w:val="ListeParagraf"/>
        <w:rPr>
          <w:color w:val="FF0000"/>
        </w:rPr>
      </w:pPr>
    </w:p>
    <w:p w14:paraId="4F638AB2" w14:textId="7855B519" w:rsidR="00900049" w:rsidRPr="00006F52" w:rsidRDefault="00900049" w:rsidP="002331C1">
      <w:pPr>
        <w:pStyle w:val="ListeParagraf"/>
        <w:numPr>
          <w:ilvl w:val="0"/>
          <w:numId w:val="72"/>
        </w:numPr>
        <w:rPr>
          <w:color w:val="FF0000"/>
        </w:rPr>
      </w:pPr>
      <w:r w:rsidRPr="00006F52">
        <w:rPr>
          <w:color w:val="FF0000"/>
        </w:rPr>
        <w:t>(Stratejik plan Hazırlık programı Üniversitemizin belirleyeceği takvime göre hazırlanacaktır)</w:t>
      </w:r>
    </w:p>
    <w:p w14:paraId="603D003C" w14:textId="77777777" w:rsidR="00900049" w:rsidRPr="00900049" w:rsidRDefault="00900049" w:rsidP="00900049"/>
    <w:p w14:paraId="7A721CC1" w14:textId="54D946CE" w:rsidR="00D40AB7" w:rsidRDefault="00D70D4A" w:rsidP="002331C1">
      <w:pPr>
        <w:pStyle w:val="Balk2"/>
        <w:numPr>
          <w:ilvl w:val="0"/>
          <w:numId w:val="59"/>
        </w:numPr>
        <w:spacing w:line="360" w:lineRule="auto"/>
        <w:ind w:left="567" w:hanging="283"/>
      </w:pPr>
      <w:bookmarkStart w:id="29" w:name="_Toc62054179"/>
      <w:r>
        <w:t>Stratejik Planlama Sürecinin Organizasyonu</w:t>
      </w:r>
      <w:bookmarkEnd w:id="29"/>
    </w:p>
    <w:p w14:paraId="5A84897F" w14:textId="77777777" w:rsidR="009E74FF" w:rsidRDefault="009E74FF">
      <w:pPr>
        <w:spacing w:after="0"/>
        <w:jc w:val="left"/>
      </w:pPr>
    </w:p>
    <w:p w14:paraId="5A4DAAB4" w14:textId="0F055DAB" w:rsidR="00D40AB7" w:rsidRDefault="00F300D2" w:rsidP="002331C1">
      <w:pPr>
        <w:pStyle w:val="Balk2"/>
        <w:numPr>
          <w:ilvl w:val="0"/>
          <w:numId w:val="59"/>
        </w:numPr>
        <w:spacing w:line="360" w:lineRule="auto"/>
        <w:ind w:left="567" w:hanging="283"/>
      </w:pPr>
      <w:bookmarkStart w:id="30" w:name="_Toc62054180"/>
      <w:r>
        <w:t>Strateji Geliştirme</w:t>
      </w:r>
      <w:r w:rsidR="00D70D4A">
        <w:t xml:space="preserve"> Kurulu</w:t>
      </w:r>
      <w:bookmarkEnd w:id="30"/>
    </w:p>
    <w:p w14:paraId="32432DD2" w14:textId="77777777" w:rsidR="00900049" w:rsidRPr="00900049" w:rsidRDefault="00900049" w:rsidP="00900049"/>
    <w:p w14:paraId="03E37FD0" w14:textId="79B569C0" w:rsidR="003D0834" w:rsidRPr="001D04AB" w:rsidRDefault="00C94DB1" w:rsidP="00DA1F7C">
      <w:pPr>
        <w:pStyle w:val="ResimYazs"/>
        <w:keepNext/>
        <w:spacing w:after="120"/>
      </w:pPr>
      <w:bookmarkStart w:id="31" w:name="_Toc59456687"/>
      <w:r w:rsidRPr="001D04AB"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2</w:t>
      </w:r>
      <w:r w:rsidR="00FE75EA">
        <w:rPr>
          <w:noProof/>
        </w:rPr>
        <w:fldChar w:fldCharType="end"/>
      </w:r>
      <w:r w:rsidR="007A75E9" w:rsidRPr="001D04AB">
        <w:t>: Strateji Geliştirme Kurulu</w:t>
      </w:r>
      <w:bookmarkEnd w:id="31"/>
    </w:p>
    <w:tbl>
      <w:tblPr>
        <w:tblStyle w:val="KlavuzuTablo4-Vurgu5"/>
        <w:tblW w:w="8995" w:type="dxa"/>
        <w:tblLook w:val="04A0" w:firstRow="1" w:lastRow="0" w:firstColumn="1" w:lastColumn="0" w:noHBand="0" w:noVBand="1"/>
      </w:tblPr>
      <w:tblGrid>
        <w:gridCol w:w="3955"/>
        <w:gridCol w:w="5040"/>
      </w:tblGrid>
      <w:tr w:rsidR="003D0834" w:rsidRPr="004B6488" w14:paraId="7F975B55" w14:textId="77777777" w:rsidTr="00077C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49AB045C" w14:textId="77777777" w:rsidR="003D0834" w:rsidRPr="004B6488" w:rsidRDefault="003D0834" w:rsidP="002832F1">
            <w:pPr>
              <w:jc w:val="left"/>
              <w:rPr>
                <w:rFonts w:eastAsia="Calibri"/>
                <w:color w:val="auto"/>
                <w:szCs w:val="24"/>
              </w:rPr>
            </w:pPr>
            <w:r w:rsidRPr="004B6488">
              <w:rPr>
                <w:rFonts w:eastAsia="Calibri"/>
                <w:color w:val="auto"/>
                <w:szCs w:val="24"/>
              </w:rPr>
              <w:t>Adı Soyadı</w:t>
            </w:r>
          </w:p>
        </w:tc>
        <w:tc>
          <w:tcPr>
            <w:tcW w:w="5040" w:type="dxa"/>
            <w:vAlign w:val="center"/>
          </w:tcPr>
          <w:p w14:paraId="40D3274C" w14:textId="77777777" w:rsidR="003D0834" w:rsidRPr="004B6488" w:rsidRDefault="003D0834" w:rsidP="002832F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auto"/>
                <w:szCs w:val="24"/>
              </w:rPr>
            </w:pPr>
            <w:r w:rsidRPr="004B6488">
              <w:rPr>
                <w:rFonts w:eastAsia="Calibri"/>
                <w:color w:val="auto"/>
                <w:szCs w:val="24"/>
              </w:rPr>
              <w:t>Birim</w:t>
            </w:r>
          </w:p>
        </w:tc>
      </w:tr>
      <w:tr w:rsidR="003D0834" w:rsidRPr="004B6488" w14:paraId="575D2A4E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6C97CC14" w14:textId="767D6A0F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167D1361" w14:textId="779DA986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74F67804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2C2CE9C6" w14:textId="6925B104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521118EF" w14:textId="445AC433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12282295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2E672093" w14:textId="624B8CA5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45596944" w14:textId="6604D425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0F198E3D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28C36F8B" w14:textId="764F9ACC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6C9AF0EC" w14:textId="075F83CA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50D82BFD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6272816A" w14:textId="7CCE50A4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5DDBB5BE" w14:textId="66F269B6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1B0E2836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101C6D51" w14:textId="0B651955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2D9A7F30" w14:textId="11F8A881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5EFB3A90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092955F2" w14:textId="7A293F0F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11D2CC7B" w14:textId="40899BC2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032170AC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670282C6" w14:textId="112E9B02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665FC550" w14:textId="1B651DA2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784679D6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34EC2B76" w14:textId="68E56346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634C1174" w14:textId="43FD5652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6287BDFE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42BCF9C2" w14:textId="012E2AE2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66C65A6C" w14:textId="431E6C51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6243F2E1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0C90B489" w14:textId="3C534C42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266A9788" w14:textId="632FD034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281C0320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63C97D99" w14:textId="63B1B094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43E44AF2" w14:textId="62A15E76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6B051B7E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55B0BAF7" w14:textId="713DB140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7801757C" w14:textId="32D00432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128FE2CF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3DFC9DF2" w14:textId="5083CBC4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1F44196B" w14:textId="66C5E234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4759D995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34FCD6DF" w14:textId="397655AD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62CC0147" w14:textId="6B2D071A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0B16ADEE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5CFD0C55" w14:textId="1BD58472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72CF0599" w14:textId="0BC1909D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74D153AF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001B33F2" w14:textId="5A368396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2EA46C09" w14:textId="6946BFBC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  <w:tr w:rsidR="003D0834" w:rsidRPr="004B6488" w14:paraId="1EDB07F2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vAlign w:val="center"/>
          </w:tcPr>
          <w:p w14:paraId="1D845491" w14:textId="0560F3C3" w:rsidR="003D0834" w:rsidRPr="008250E8" w:rsidRDefault="003D0834" w:rsidP="002832F1">
            <w:pPr>
              <w:jc w:val="left"/>
              <w:rPr>
                <w:rFonts w:eastAsia="Calibri"/>
                <w:sz w:val="22"/>
                <w:szCs w:val="24"/>
              </w:rPr>
            </w:pPr>
          </w:p>
        </w:tc>
        <w:tc>
          <w:tcPr>
            <w:tcW w:w="5040" w:type="dxa"/>
            <w:vAlign w:val="center"/>
          </w:tcPr>
          <w:p w14:paraId="78ACF90B" w14:textId="7862E7BB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4"/>
              </w:rPr>
            </w:pPr>
          </w:p>
        </w:tc>
      </w:tr>
    </w:tbl>
    <w:p w14:paraId="6585E42F" w14:textId="77777777" w:rsidR="009E74FF" w:rsidRDefault="009E74FF" w:rsidP="00520742">
      <w:pPr>
        <w:pStyle w:val="Balk2"/>
      </w:pPr>
    </w:p>
    <w:p w14:paraId="02CBD481" w14:textId="70AC6C2F" w:rsidR="00C133C3" w:rsidRPr="001D04AB" w:rsidRDefault="00D70D4A" w:rsidP="002331C1">
      <w:pPr>
        <w:pStyle w:val="Balk2"/>
        <w:numPr>
          <w:ilvl w:val="0"/>
          <w:numId w:val="59"/>
        </w:numPr>
        <w:ind w:left="567" w:hanging="283"/>
      </w:pPr>
      <w:bookmarkStart w:id="32" w:name="_Toc62054181"/>
      <w:r>
        <w:t>Stratejik Plan</w:t>
      </w:r>
      <w:r w:rsidR="00F300D2">
        <w:t>lama Ekibi</w:t>
      </w:r>
      <w:bookmarkEnd w:id="32"/>
    </w:p>
    <w:tbl>
      <w:tblPr>
        <w:tblStyle w:val="KlavuzuTablo4-Vurgu5"/>
        <w:tblW w:w="8995" w:type="dxa"/>
        <w:tblLook w:val="04A0" w:firstRow="1" w:lastRow="0" w:firstColumn="1" w:lastColumn="0" w:noHBand="0" w:noVBand="1"/>
      </w:tblPr>
      <w:tblGrid>
        <w:gridCol w:w="4256"/>
        <w:gridCol w:w="4739"/>
      </w:tblGrid>
      <w:tr w:rsidR="003D0834" w:rsidRPr="00FE0D58" w14:paraId="299E0E49" w14:textId="77777777" w:rsidTr="00077C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</w:tcPr>
          <w:p w14:paraId="52A67C59" w14:textId="77777777" w:rsidR="003D0834" w:rsidRPr="002832F1" w:rsidRDefault="003D0834" w:rsidP="003D0834">
            <w:pPr>
              <w:rPr>
                <w:b w:val="0"/>
                <w:color w:val="auto"/>
                <w:szCs w:val="24"/>
              </w:rPr>
            </w:pPr>
            <w:r w:rsidRPr="002832F1">
              <w:rPr>
                <w:color w:val="auto"/>
                <w:szCs w:val="24"/>
              </w:rPr>
              <w:t>Adı Soyadı</w:t>
            </w:r>
          </w:p>
        </w:tc>
        <w:tc>
          <w:tcPr>
            <w:tcW w:w="4739" w:type="dxa"/>
          </w:tcPr>
          <w:p w14:paraId="57FD4071" w14:textId="77777777" w:rsidR="003D0834" w:rsidRPr="002832F1" w:rsidRDefault="003D0834" w:rsidP="003D08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Cs w:val="24"/>
              </w:rPr>
            </w:pPr>
            <w:r w:rsidRPr="002832F1">
              <w:rPr>
                <w:color w:val="auto"/>
                <w:szCs w:val="24"/>
              </w:rPr>
              <w:t>Birim</w:t>
            </w:r>
          </w:p>
        </w:tc>
      </w:tr>
      <w:tr w:rsidR="003D0834" w:rsidRPr="00FE0D58" w14:paraId="0E9816A8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2F96DB31" w14:textId="786C8033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4963A404" w14:textId="6496634D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0FC531C9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7BA9DF67" w14:textId="2663D1B4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3EEC7159" w14:textId="757F0EB3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42C62EA4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1B13A651" w14:textId="25213967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5BE0310A" w14:textId="5E70B6CA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3B53AA11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47F81388" w14:textId="59A09B34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13122CF7" w14:textId="06A3EBFA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0121EAE7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13B019B5" w14:textId="19AE516B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65D6EBD3" w14:textId="016EFB60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27401115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D3D4CF4" w14:textId="034B1671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03BDE67E" w14:textId="4F762A8C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63EDF2B7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5FDC0F48" w14:textId="4820A3DE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18432BA4" w14:textId="72A8931D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18789C25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3A8542E7" w14:textId="293D3A3E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25646B64" w14:textId="273B4E72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26F2B9B8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660AEF7C" w14:textId="11211BFC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4C926327" w14:textId="2CF0134C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7113F5DA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48CB868F" w14:textId="047B5487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42F5F710" w14:textId="3E3B5010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3FFA4BA0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25CBB29E" w14:textId="14EE44E4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12902C25" w14:textId="0A6662F0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0742D76A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0341E35" w14:textId="05433607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6A778C00" w14:textId="13D59F0B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071B86A6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2A4E9F3A" w14:textId="029D4999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253F43DF" w14:textId="7E7C5386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highlight w:val="yellow"/>
              </w:rPr>
            </w:pPr>
          </w:p>
        </w:tc>
      </w:tr>
      <w:tr w:rsidR="003D0834" w:rsidRPr="00FE0D58" w14:paraId="12CAED7A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46095077" w14:textId="6477DD0D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6E60CDFA" w14:textId="671D2741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3D0834" w:rsidRPr="00FE0D58" w14:paraId="5ABE5EB6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E052C54" w14:textId="530ACC96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77823F2B" w14:textId="7C6F4083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3DB28061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54446354" w14:textId="17B0A535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5EA366FA" w14:textId="60577F04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220D1826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3F3D0E0" w14:textId="20213D01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3BA0C75D" w14:textId="6EBE932E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536E5C41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6B6429B7" w14:textId="21DE995C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7CA14F5B" w14:textId="362E1B6B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5E11BD05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4BD60FBD" w14:textId="7C47044E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6E26B59A" w14:textId="73AE2ED1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59A79DF1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698D4E31" w14:textId="18323370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6CFDA4C9" w14:textId="4B7D1241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4410B405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E630830" w14:textId="7372BAB5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083DC08E" w14:textId="58EC11C6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74CFEFDA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4FD6F2A4" w14:textId="0C0132F7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04275AB8" w14:textId="1371B388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27269E29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68316213" w14:textId="789EB1A4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498C51B0" w14:textId="250CD6F1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1AF6EE2C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F8E60D7" w14:textId="76371DDA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6425D8B1" w14:textId="7B11D577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552BAFEA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E1BC8BB" w14:textId="67FA70D5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5AF070FE" w14:textId="3B813C7E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3214112C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8089694" w14:textId="3B2D3162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4C8554D3" w14:textId="0DC78B07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7FF41205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46E39BC0" w14:textId="6B8D70B2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24DAFBA1" w14:textId="4FCC4C06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14C51B0E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51645568" w14:textId="4966A7C6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112D5FE9" w14:textId="2C2959CC" w:rsidR="003D0834" w:rsidRPr="008250E8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754EB8C7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68AB9E68" w14:textId="4BD77767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1AE8F013" w14:textId="023F2768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006F52" w:rsidRPr="00FE0D58" w14:paraId="3EC6F694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5FCB735A" w14:textId="77777777" w:rsidR="00006F52" w:rsidRDefault="00006F52" w:rsidP="002832F1">
            <w:pPr>
              <w:jc w:val="left"/>
              <w:rPr>
                <w:b w:val="0"/>
                <w:bCs w:val="0"/>
                <w:sz w:val="22"/>
              </w:rPr>
            </w:pPr>
          </w:p>
          <w:p w14:paraId="1767FC6C" w14:textId="77777777" w:rsidR="00006F52" w:rsidRDefault="00006F52" w:rsidP="002832F1">
            <w:pPr>
              <w:jc w:val="left"/>
              <w:rPr>
                <w:b w:val="0"/>
                <w:bCs w:val="0"/>
                <w:sz w:val="22"/>
              </w:rPr>
            </w:pPr>
          </w:p>
          <w:p w14:paraId="6A38F2E3" w14:textId="77777777" w:rsidR="00006F52" w:rsidRDefault="00006F52" w:rsidP="002832F1">
            <w:pPr>
              <w:jc w:val="left"/>
              <w:rPr>
                <w:b w:val="0"/>
                <w:bCs w:val="0"/>
                <w:sz w:val="22"/>
              </w:rPr>
            </w:pPr>
          </w:p>
          <w:p w14:paraId="7327BF54" w14:textId="77777777" w:rsidR="00006F52" w:rsidRDefault="00006F52" w:rsidP="002832F1">
            <w:pPr>
              <w:jc w:val="left"/>
              <w:rPr>
                <w:b w:val="0"/>
                <w:bCs w:val="0"/>
                <w:sz w:val="22"/>
              </w:rPr>
            </w:pPr>
          </w:p>
          <w:p w14:paraId="054DF3C5" w14:textId="25CAE108" w:rsidR="00006F52" w:rsidRPr="008250E8" w:rsidRDefault="00006F52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1A8D6E23" w14:textId="77777777" w:rsidR="00006F52" w:rsidRPr="008250E8" w:rsidRDefault="00006F52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558C6781" w14:textId="77777777" w:rsidTr="00077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6813AD1E" w14:textId="119F051C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55E5376E" w14:textId="240C9439" w:rsidR="003D0834" w:rsidRPr="008250E8" w:rsidRDefault="003D0834" w:rsidP="002832F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D0834" w:rsidRPr="00FE0D58" w14:paraId="3D54E50B" w14:textId="77777777" w:rsidTr="00077CD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6" w:type="dxa"/>
            <w:vAlign w:val="center"/>
          </w:tcPr>
          <w:p w14:paraId="066B92F6" w14:textId="69151883" w:rsidR="003D0834" w:rsidRPr="008250E8" w:rsidRDefault="003D0834" w:rsidP="002832F1">
            <w:pPr>
              <w:jc w:val="left"/>
              <w:rPr>
                <w:sz w:val="22"/>
              </w:rPr>
            </w:pPr>
          </w:p>
        </w:tc>
        <w:tc>
          <w:tcPr>
            <w:tcW w:w="4739" w:type="dxa"/>
            <w:vAlign w:val="center"/>
          </w:tcPr>
          <w:p w14:paraId="0049781E" w14:textId="77777777" w:rsidR="003D0834" w:rsidRDefault="003D0834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  <w:p w14:paraId="7A4D563B" w14:textId="77777777" w:rsidR="00006F52" w:rsidRDefault="00006F52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  <w:p w14:paraId="776054F7" w14:textId="77777777" w:rsidR="00006F52" w:rsidRDefault="00006F52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  <w:p w14:paraId="6A90EEE1" w14:textId="77777777" w:rsidR="00006F52" w:rsidRDefault="00006F52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  <w:p w14:paraId="67F1ABB3" w14:textId="45A874AD" w:rsidR="00006F52" w:rsidRPr="008250E8" w:rsidRDefault="00006F52" w:rsidP="002832F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</w:tbl>
    <w:p w14:paraId="4A42FA4C" w14:textId="589CAD25" w:rsidR="009943FD" w:rsidRDefault="00C66BF1" w:rsidP="002331C1">
      <w:pPr>
        <w:pStyle w:val="Balk2"/>
        <w:numPr>
          <w:ilvl w:val="0"/>
          <w:numId w:val="59"/>
        </w:numPr>
        <w:ind w:left="567" w:hanging="283"/>
      </w:pPr>
      <w:bookmarkStart w:id="33" w:name="_Toc62054182"/>
      <w:r>
        <w:t xml:space="preserve">2021-2025 </w:t>
      </w:r>
      <w:r w:rsidR="00D70D4A">
        <w:t>Stratejik Plan Hazırlık Programı</w:t>
      </w:r>
      <w:bookmarkEnd w:id="33"/>
    </w:p>
    <w:p w14:paraId="0DAB4EC5" w14:textId="7FF9855F" w:rsidR="00006F52" w:rsidRDefault="00006F52" w:rsidP="00006F52"/>
    <w:p w14:paraId="532D8DB5" w14:textId="25D4EA56" w:rsidR="002074EB" w:rsidRPr="002074EB" w:rsidRDefault="002074EB" w:rsidP="00006F52">
      <w:pPr>
        <w:tabs>
          <w:tab w:val="left" w:pos="2745"/>
        </w:tabs>
      </w:pPr>
    </w:p>
    <w:p w14:paraId="651042E6" w14:textId="25475807" w:rsidR="00A5497E" w:rsidRPr="001D04AB" w:rsidRDefault="007A75E9" w:rsidP="00077CDD">
      <w:pPr>
        <w:pStyle w:val="ResimYazs"/>
        <w:spacing w:after="0" w:line="360" w:lineRule="auto"/>
      </w:pPr>
      <w:bookmarkStart w:id="34" w:name="_Toc59456689"/>
      <w:r w:rsidRPr="001D04AB"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4</w:t>
      </w:r>
      <w:r w:rsidR="00FE75EA">
        <w:rPr>
          <w:noProof/>
        </w:rPr>
        <w:fldChar w:fldCharType="end"/>
      </w:r>
      <w:r w:rsidRPr="001D04AB">
        <w:t>: Stratejik Plan Hazırlık Programı</w:t>
      </w:r>
      <w:bookmarkEnd w:id="34"/>
    </w:p>
    <w:tbl>
      <w:tblPr>
        <w:tblStyle w:val="KlavuzuTablo4-Vurgu51"/>
        <w:tblW w:w="8718" w:type="dxa"/>
        <w:tblLook w:val="04A0" w:firstRow="1" w:lastRow="0" w:firstColumn="1" w:lastColumn="0" w:noHBand="0" w:noVBand="1"/>
      </w:tblPr>
      <w:tblGrid>
        <w:gridCol w:w="1893"/>
        <w:gridCol w:w="2400"/>
        <w:gridCol w:w="2314"/>
        <w:gridCol w:w="2111"/>
      </w:tblGrid>
      <w:tr w:rsidR="00612516" w:rsidRPr="009943FD" w14:paraId="45441C78" w14:textId="77777777" w:rsidTr="00283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Align w:val="center"/>
          </w:tcPr>
          <w:p w14:paraId="5D963FFF" w14:textId="77777777" w:rsidR="00612516" w:rsidRPr="009943FD" w:rsidRDefault="00612516" w:rsidP="002832F1">
            <w:pPr>
              <w:jc w:val="left"/>
            </w:pPr>
          </w:p>
        </w:tc>
        <w:tc>
          <w:tcPr>
            <w:tcW w:w="2400" w:type="dxa"/>
            <w:vAlign w:val="center"/>
          </w:tcPr>
          <w:p w14:paraId="6821F92B" w14:textId="77777777" w:rsidR="00612516" w:rsidRPr="009943FD" w:rsidRDefault="00612516" w:rsidP="002832F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943FD">
              <w:t>FAALİYETLER</w:t>
            </w:r>
          </w:p>
        </w:tc>
        <w:tc>
          <w:tcPr>
            <w:tcW w:w="2314" w:type="dxa"/>
            <w:vAlign w:val="center"/>
          </w:tcPr>
          <w:p w14:paraId="7A60D729" w14:textId="1E4A6167" w:rsidR="00612516" w:rsidRPr="009943FD" w:rsidRDefault="00612516" w:rsidP="002832F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943FD">
              <w:t>SORUMLULAR</w:t>
            </w:r>
          </w:p>
        </w:tc>
        <w:tc>
          <w:tcPr>
            <w:tcW w:w="2111" w:type="dxa"/>
            <w:vAlign w:val="center"/>
          </w:tcPr>
          <w:p w14:paraId="702B395A" w14:textId="77777777" w:rsidR="00612516" w:rsidRPr="009943FD" w:rsidRDefault="00612516" w:rsidP="002832F1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943FD">
              <w:t>TARİH</w:t>
            </w:r>
          </w:p>
        </w:tc>
      </w:tr>
      <w:tr w:rsidR="00612516" w:rsidRPr="009943FD" w14:paraId="06D92711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 w:val="restart"/>
            <w:vAlign w:val="center"/>
          </w:tcPr>
          <w:p w14:paraId="6104FB49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sz w:val="16"/>
                <w:szCs w:val="16"/>
              </w:rPr>
              <w:t>HAZIRLIK ÇALIŞMALARI</w:t>
            </w:r>
          </w:p>
        </w:tc>
        <w:tc>
          <w:tcPr>
            <w:tcW w:w="2400" w:type="dxa"/>
            <w:vAlign w:val="center"/>
          </w:tcPr>
          <w:p w14:paraId="17291B9B" w14:textId="203E5A50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1F14B4FE" w14:textId="5196C632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78704A23" w14:textId="324664D3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612516" w:rsidRPr="009943FD" w14:paraId="6AAB2821" w14:textId="77777777" w:rsidTr="002832F1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53BC5E83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Align w:val="center"/>
          </w:tcPr>
          <w:p w14:paraId="7C82AF4A" w14:textId="5AB14891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3C8B92B5" w14:textId="1CB15908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1880816" w14:textId="131B62FE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612516" w:rsidRPr="009943FD" w14:paraId="7BDBEB81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432F68A8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Align w:val="center"/>
          </w:tcPr>
          <w:p w14:paraId="0CCED9BD" w14:textId="60451833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7683DFEE" w14:textId="6C5A5393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3C32971C" w14:textId="5E39D983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612516" w:rsidRPr="009943FD" w14:paraId="4B315593" w14:textId="77777777" w:rsidTr="002832F1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3EE6A801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Align w:val="center"/>
          </w:tcPr>
          <w:p w14:paraId="31C7F6D2" w14:textId="178F9001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5F54A291" w14:textId="7FF5E643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4CED6B11" w14:textId="55BE48A6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612516" w:rsidRPr="009943FD" w14:paraId="15A78C09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3EACBF8B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Align w:val="center"/>
          </w:tcPr>
          <w:p w14:paraId="043D1ADB" w14:textId="3003811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373BF17E" w14:textId="448EA958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11AC2F84" w14:textId="79942CFC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260F3BD6" w14:textId="77777777" w:rsidTr="002832F1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57B3E7C5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Align w:val="center"/>
          </w:tcPr>
          <w:p w14:paraId="2BCF5ABE" w14:textId="22298F1F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4CD8ED42" w14:textId="63E34DB9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3912ECB2" w14:textId="117C2D52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1773FFC3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31774C0C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Align w:val="center"/>
          </w:tcPr>
          <w:p w14:paraId="48AD30E4" w14:textId="7B833025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37396E13" w14:textId="371353D0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3140A12D" w14:textId="2F6454BB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07C9D2F3" w14:textId="77777777" w:rsidTr="002832F1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 w:val="restart"/>
            <w:vAlign w:val="center"/>
          </w:tcPr>
          <w:p w14:paraId="58278918" w14:textId="4ABBE631" w:rsidR="00612516" w:rsidRPr="00077CDD" w:rsidRDefault="0059172E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rFonts w:eastAsia="Calibri"/>
                <w:b w:val="0"/>
                <w:bCs w:val="0"/>
                <w:sz w:val="16"/>
                <w:szCs w:val="16"/>
              </w:rPr>
              <w:lastRenderedPageBreak/>
              <w:br w:type="page"/>
            </w:r>
            <w:r w:rsidR="00612516" w:rsidRPr="00077CDD">
              <w:rPr>
                <w:sz w:val="16"/>
                <w:szCs w:val="16"/>
              </w:rPr>
              <w:t>DURUM ANALİZİ</w:t>
            </w:r>
          </w:p>
        </w:tc>
        <w:tc>
          <w:tcPr>
            <w:tcW w:w="2400" w:type="dxa"/>
            <w:vMerge w:val="restart"/>
            <w:vAlign w:val="center"/>
          </w:tcPr>
          <w:p w14:paraId="7FC352D4" w14:textId="4C3A3BD3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034D8B8D" w14:textId="5534234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0EF4F80" w14:textId="72DAF69F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2D8AE25C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64AE588A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0F87A30B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6186889A" w14:textId="71A92F92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01337136" w14:textId="7115F01B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37C05396" w14:textId="77777777" w:rsidTr="002832F1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441AB0AD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4EF8A63D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340E5BF6" w14:textId="589A1853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25EAB221" w14:textId="0292E64F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7C9B4A2C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685372CA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64678C4B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737DFC13" w14:textId="71CAABFD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433C5525" w14:textId="2AA407C4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774D8717" w14:textId="77777777" w:rsidTr="002832F1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 w:val="restart"/>
            <w:vAlign w:val="center"/>
          </w:tcPr>
          <w:p w14:paraId="6C79831A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sz w:val="16"/>
                <w:szCs w:val="16"/>
              </w:rPr>
              <w:t>GELECEĞE BAKIŞ</w:t>
            </w:r>
          </w:p>
        </w:tc>
        <w:tc>
          <w:tcPr>
            <w:tcW w:w="2400" w:type="dxa"/>
            <w:vMerge w:val="restart"/>
            <w:vAlign w:val="center"/>
          </w:tcPr>
          <w:p w14:paraId="0CA765DF" w14:textId="6EAEF698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0CFBE55F" w14:textId="15AED1AF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369B1A52" w14:textId="0734F52F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6F4A4CF7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74446C3F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7FF9A67E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2775287C" w14:textId="6397F27F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49EE880" w14:textId="4937251F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739CC6F5" w14:textId="77777777" w:rsidTr="002832F1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1077911A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56063F2D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48B28C0C" w14:textId="22967FCB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04B37504" w14:textId="573EE2FA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28AB643F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6089A129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1AF87AFD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4992EE43" w14:textId="6554B5BB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24CB5C94" w14:textId="02B1429A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61723BD4" w14:textId="77777777" w:rsidTr="002832F1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 w:val="restart"/>
            <w:vAlign w:val="center"/>
          </w:tcPr>
          <w:p w14:paraId="52318D7E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sz w:val="16"/>
                <w:szCs w:val="16"/>
              </w:rPr>
              <w:t>FARKLILAŞMA STRATEJİSİ</w:t>
            </w:r>
          </w:p>
        </w:tc>
        <w:tc>
          <w:tcPr>
            <w:tcW w:w="2400" w:type="dxa"/>
            <w:vMerge w:val="restart"/>
            <w:vAlign w:val="center"/>
          </w:tcPr>
          <w:p w14:paraId="520DF4FC" w14:textId="04E6FB61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7C7C5C0F" w14:textId="30D8B6BB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49E49699" w14:textId="7DCCB214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55B15FBA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766E2275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7A2CD8AA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2580DCD5" w14:textId="5A2ECEF9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BA4A095" w14:textId="021AD375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64FF346C" w14:textId="77777777" w:rsidTr="002832F1">
        <w:trPr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10B2361E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1FD2E4AF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789BC17F" w14:textId="7F0CB924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0A5B209F" w14:textId="50C70B63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2D281403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2D8B0A12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4A0E3186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1D8ECB7B" w14:textId="577EF78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0A20F372" w14:textId="262794AA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560E7AF0" w14:textId="77777777" w:rsidTr="002832F1">
        <w:trPr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 w:val="restart"/>
            <w:vAlign w:val="center"/>
          </w:tcPr>
          <w:p w14:paraId="75948862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sz w:val="16"/>
                <w:szCs w:val="16"/>
              </w:rPr>
              <w:t>STRATEJİ GELİŞTİRME: Amaç, Hedef ve Stratejilerin Belirlenmesi</w:t>
            </w:r>
          </w:p>
        </w:tc>
        <w:tc>
          <w:tcPr>
            <w:tcW w:w="2400" w:type="dxa"/>
            <w:vMerge w:val="restart"/>
            <w:vAlign w:val="center"/>
          </w:tcPr>
          <w:p w14:paraId="5E411AE0" w14:textId="1D65D590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02B0E636" w14:textId="1777FFCD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77C4922" w14:textId="3CEAD19B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3371A0F9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048F3503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04F1762E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3E4F7E21" w14:textId="344D0FAE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0AA69368" w14:textId="719D22CD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586B4931" w14:textId="77777777" w:rsidTr="002832F1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29394008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145A4900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66AF5386" w14:textId="623743F3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6F24234E" w14:textId="0B5F4DC5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0619FD65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26E3BF55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0A2FF440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6CBA02F4" w14:textId="340ED261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37104453" w14:textId="7D36A2C1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1244ADB7" w14:textId="77777777" w:rsidTr="002832F1">
        <w:trPr>
          <w:trHeight w:val="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 w:val="restart"/>
            <w:vAlign w:val="center"/>
          </w:tcPr>
          <w:p w14:paraId="1D89AFC4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sz w:val="16"/>
                <w:szCs w:val="16"/>
              </w:rPr>
              <w:t>STRATEJİK PLANIN OLUŞTURULMASI</w:t>
            </w:r>
          </w:p>
        </w:tc>
        <w:tc>
          <w:tcPr>
            <w:tcW w:w="2400" w:type="dxa"/>
            <w:vMerge w:val="restart"/>
            <w:vAlign w:val="center"/>
          </w:tcPr>
          <w:p w14:paraId="4628B39E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227F7DD5" w14:textId="038FA7DF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100B0828" w14:textId="37A9AE4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3862BD40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6FC90E62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0F39BBB1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34E232F8" w14:textId="47F6403C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64CA1A60" w14:textId="3927D3D4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1DEC8C04" w14:textId="77777777" w:rsidTr="002832F1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3F031B10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75321458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1D436483" w14:textId="3E880F06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3D73C8D6" w14:textId="4D0B1DEE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61AFA7E5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16C439DE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00ECA6E9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11CBE109" w14:textId="363F5AD1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584C613" w14:textId="04B531AD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12F2DD99" w14:textId="77777777" w:rsidTr="002832F1">
        <w:trPr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Merge/>
            <w:vAlign w:val="center"/>
          </w:tcPr>
          <w:p w14:paraId="2289E7EC" w14:textId="77777777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2400" w:type="dxa"/>
            <w:vMerge/>
            <w:vAlign w:val="center"/>
          </w:tcPr>
          <w:p w14:paraId="1F9315B0" w14:textId="77777777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68B3C951" w14:textId="0B547F0D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543F1419" w14:textId="378BDAC5" w:rsidR="00612516" w:rsidRPr="00077CDD" w:rsidRDefault="00612516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612516" w:rsidRPr="009943FD" w14:paraId="4B9F6DE5" w14:textId="77777777" w:rsidTr="00283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vAlign w:val="center"/>
          </w:tcPr>
          <w:p w14:paraId="2AC8EE62" w14:textId="444674C4" w:rsidR="00612516" w:rsidRPr="00077CDD" w:rsidRDefault="00612516" w:rsidP="00077CDD">
            <w:pPr>
              <w:spacing w:after="0"/>
              <w:jc w:val="left"/>
              <w:rPr>
                <w:sz w:val="16"/>
                <w:szCs w:val="16"/>
                <w:highlight w:val="yellow"/>
              </w:rPr>
            </w:pPr>
            <w:r w:rsidRPr="00077CDD">
              <w:rPr>
                <w:sz w:val="16"/>
                <w:szCs w:val="16"/>
              </w:rPr>
              <w:t>STRATEJİK PLANIN STRATEJİ VE BÜTÇE BAŞKANLIĞI’NA SUNULMASI</w:t>
            </w:r>
          </w:p>
        </w:tc>
        <w:tc>
          <w:tcPr>
            <w:tcW w:w="2400" w:type="dxa"/>
            <w:vAlign w:val="center"/>
          </w:tcPr>
          <w:p w14:paraId="796DF88B" w14:textId="77777777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vAlign w:val="center"/>
          </w:tcPr>
          <w:p w14:paraId="0AE4EFA0" w14:textId="25C92852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vAlign w:val="center"/>
          </w:tcPr>
          <w:p w14:paraId="0BC97BCF" w14:textId="439AD423" w:rsidR="00612516" w:rsidRPr="00077CDD" w:rsidRDefault="00612516" w:rsidP="00077CDD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  <w:tr w:rsidR="002832F1" w:rsidRPr="009943FD" w14:paraId="50088163" w14:textId="77777777" w:rsidTr="002832F1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shd w:val="clear" w:color="auto" w:fill="auto"/>
            <w:vAlign w:val="center"/>
          </w:tcPr>
          <w:p w14:paraId="7F54B46F" w14:textId="23AA4411" w:rsidR="002832F1" w:rsidRPr="00077CDD" w:rsidRDefault="002832F1" w:rsidP="00077CDD">
            <w:pPr>
              <w:spacing w:after="0"/>
              <w:jc w:val="left"/>
              <w:rPr>
                <w:sz w:val="16"/>
                <w:szCs w:val="16"/>
              </w:rPr>
            </w:pPr>
            <w:r w:rsidRPr="00077CDD">
              <w:rPr>
                <w:sz w:val="16"/>
                <w:szCs w:val="16"/>
              </w:rPr>
              <w:t>İZLEME VE DEĞERLENDİRME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6F9B0806" w14:textId="77777777" w:rsidR="002832F1" w:rsidRPr="00077CDD" w:rsidRDefault="002832F1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099A7DA2" w14:textId="2FF1BF34" w:rsidR="002832F1" w:rsidRPr="00077CDD" w:rsidRDefault="002832F1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111" w:type="dxa"/>
            <w:shd w:val="clear" w:color="auto" w:fill="auto"/>
            <w:vAlign w:val="center"/>
          </w:tcPr>
          <w:p w14:paraId="06D2620F" w14:textId="311C90F4" w:rsidR="002832F1" w:rsidRPr="00077CDD" w:rsidRDefault="002832F1" w:rsidP="00077CDD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  <w:szCs w:val="16"/>
              </w:rPr>
            </w:pPr>
          </w:p>
        </w:tc>
      </w:tr>
    </w:tbl>
    <w:p w14:paraId="41CB5E95" w14:textId="00597FF0" w:rsidR="00FC1074" w:rsidRPr="00030C0F" w:rsidRDefault="004D3D3F" w:rsidP="002832F1">
      <w:pPr>
        <w:pStyle w:val="Balk1"/>
        <w:ind w:left="284" w:hanging="294"/>
      </w:pPr>
      <w:r w:rsidRPr="00792EF6">
        <w:br w:type="page"/>
      </w:r>
      <w:bookmarkStart w:id="35" w:name="_Toc423944581"/>
      <w:bookmarkStart w:id="36" w:name="_Toc423944992"/>
      <w:bookmarkStart w:id="37" w:name="_Toc423945232"/>
      <w:bookmarkStart w:id="38" w:name="_Toc423945471"/>
      <w:bookmarkStart w:id="39" w:name="_Toc423945711"/>
      <w:bookmarkStart w:id="40" w:name="_Toc423945949"/>
      <w:bookmarkStart w:id="41" w:name="_Toc434422075"/>
      <w:bookmarkStart w:id="42" w:name="_Toc62054183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35"/>
      <w:bookmarkEnd w:id="36"/>
      <w:bookmarkEnd w:id="37"/>
      <w:bookmarkEnd w:id="38"/>
      <w:bookmarkEnd w:id="39"/>
      <w:bookmarkEnd w:id="40"/>
      <w:r w:rsidR="00FC1074" w:rsidRPr="00030C0F">
        <w:lastRenderedPageBreak/>
        <w:t>DURUM ANALİZİ</w:t>
      </w:r>
      <w:bookmarkEnd w:id="41"/>
      <w:bookmarkEnd w:id="42"/>
    </w:p>
    <w:p w14:paraId="2E5D5ED7" w14:textId="6670C407" w:rsidR="008D1ABD" w:rsidRDefault="00FC1074" w:rsidP="00006D17">
      <w:pPr>
        <w:pStyle w:val="Balk2"/>
        <w:numPr>
          <w:ilvl w:val="1"/>
          <w:numId w:val="1"/>
        </w:numPr>
        <w:spacing w:line="360" w:lineRule="auto"/>
        <w:ind w:left="284" w:hanging="284"/>
      </w:pPr>
      <w:bookmarkStart w:id="43" w:name="_Toc450049959"/>
      <w:bookmarkStart w:id="44" w:name="_Toc450120919"/>
      <w:bookmarkStart w:id="45" w:name="_Toc450120979"/>
      <w:bookmarkStart w:id="46" w:name="_Toc450155897"/>
      <w:bookmarkStart w:id="47" w:name="_Toc450573895"/>
      <w:bookmarkStart w:id="48" w:name="_Toc450813311"/>
      <w:bookmarkStart w:id="49" w:name="_Toc450837622"/>
      <w:bookmarkStart w:id="50" w:name="_Toc452108055"/>
      <w:bookmarkStart w:id="51" w:name="_Toc452371756"/>
      <w:bookmarkStart w:id="52" w:name="_Toc452380111"/>
      <w:bookmarkStart w:id="53" w:name="_Toc458592156"/>
      <w:bookmarkStart w:id="54" w:name="_Toc462733996"/>
      <w:bookmarkStart w:id="55" w:name="_Toc462736640"/>
      <w:bookmarkStart w:id="56" w:name="_Toc462736705"/>
      <w:bookmarkStart w:id="57" w:name="_Toc462736797"/>
      <w:bookmarkStart w:id="58" w:name="_Toc462757194"/>
      <w:bookmarkStart w:id="59" w:name="_Toc463253092"/>
      <w:bookmarkStart w:id="60" w:name="_Toc463259128"/>
      <w:bookmarkStart w:id="61" w:name="_Toc464060058"/>
      <w:bookmarkStart w:id="62" w:name="_Toc464060121"/>
      <w:bookmarkStart w:id="63" w:name="_Toc464060184"/>
      <w:bookmarkStart w:id="64" w:name="_Toc450049960"/>
      <w:bookmarkStart w:id="65" w:name="_Toc450120920"/>
      <w:bookmarkStart w:id="66" w:name="_Toc450120980"/>
      <w:bookmarkStart w:id="67" w:name="_Toc450155898"/>
      <w:bookmarkStart w:id="68" w:name="_Toc450573896"/>
      <w:bookmarkStart w:id="69" w:name="_Toc450813312"/>
      <w:bookmarkStart w:id="70" w:name="_Toc450837623"/>
      <w:bookmarkStart w:id="71" w:name="_Toc452108056"/>
      <w:bookmarkStart w:id="72" w:name="_Toc452371757"/>
      <w:bookmarkStart w:id="73" w:name="_Toc452380112"/>
      <w:bookmarkStart w:id="74" w:name="_Toc458592157"/>
      <w:bookmarkStart w:id="75" w:name="_Toc462733997"/>
      <w:bookmarkStart w:id="76" w:name="_Toc462736641"/>
      <w:bookmarkStart w:id="77" w:name="_Toc462736706"/>
      <w:bookmarkStart w:id="78" w:name="_Toc462736798"/>
      <w:bookmarkStart w:id="79" w:name="_Toc462757195"/>
      <w:bookmarkStart w:id="80" w:name="_Toc463253093"/>
      <w:bookmarkStart w:id="81" w:name="_Toc463259129"/>
      <w:bookmarkStart w:id="82" w:name="_Toc464060059"/>
      <w:bookmarkStart w:id="83" w:name="_Toc464060122"/>
      <w:bookmarkStart w:id="84" w:name="_Toc464060185"/>
      <w:bookmarkStart w:id="85" w:name="_Toc450049961"/>
      <w:bookmarkStart w:id="86" w:name="_Toc450120921"/>
      <w:bookmarkStart w:id="87" w:name="_Toc450120981"/>
      <w:bookmarkStart w:id="88" w:name="_Toc450155899"/>
      <w:bookmarkStart w:id="89" w:name="_Toc450573897"/>
      <w:bookmarkStart w:id="90" w:name="_Toc450813313"/>
      <w:bookmarkStart w:id="91" w:name="_Toc450837624"/>
      <w:bookmarkStart w:id="92" w:name="_Toc452108057"/>
      <w:bookmarkStart w:id="93" w:name="_Toc452371758"/>
      <w:bookmarkStart w:id="94" w:name="_Toc452380113"/>
      <w:bookmarkStart w:id="95" w:name="_Toc458592158"/>
      <w:bookmarkStart w:id="96" w:name="_Toc462733998"/>
      <w:bookmarkStart w:id="97" w:name="_Toc462736642"/>
      <w:bookmarkStart w:id="98" w:name="_Toc462736707"/>
      <w:bookmarkStart w:id="99" w:name="_Toc462736799"/>
      <w:bookmarkStart w:id="100" w:name="_Toc462757196"/>
      <w:bookmarkStart w:id="101" w:name="_Toc463253094"/>
      <w:bookmarkStart w:id="102" w:name="_Toc463259130"/>
      <w:bookmarkStart w:id="103" w:name="_Toc464060060"/>
      <w:bookmarkStart w:id="104" w:name="_Toc464060123"/>
      <w:bookmarkStart w:id="105" w:name="_Toc464060186"/>
      <w:bookmarkStart w:id="106" w:name="_Toc434422076"/>
      <w:bookmarkStart w:id="107" w:name="_Toc62054184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r w:rsidRPr="00030C0F">
        <w:t>Kurumsal Tarihçe</w:t>
      </w:r>
      <w:bookmarkEnd w:id="106"/>
      <w:bookmarkEnd w:id="107"/>
    </w:p>
    <w:p w14:paraId="74B801BC" w14:textId="358DFB5F" w:rsidR="00006F52" w:rsidRPr="00006F52" w:rsidRDefault="00006F52" w:rsidP="00006F52">
      <w:pPr>
        <w:rPr>
          <w:color w:val="FF0000"/>
        </w:rPr>
      </w:pPr>
      <w:r w:rsidRPr="00006F52">
        <w:rPr>
          <w:color w:val="FF0000"/>
        </w:rPr>
        <w:t xml:space="preserve">(Enstitü/Fakülte/MYO/YO/UYGAR ve İdari </w:t>
      </w:r>
      <w:r>
        <w:rPr>
          <w:color w:val="FF0000"/>
        </w:rPr>
        <w:t>B</w:t>
      </w:r>
      <w:r w:rsidRPr="00006F52">
        <w:rPr>
          <w:color w:val="FF0000"/>
        </w:rPr>
        <w:t>irimlerimize ait kurumsal tarihçe bu kısımda belirtilecektir)</w:t>
      </w:r>
    </w:p>
    <w:p w14:paraId="0F1D3CA1" w14:textId="6FAB982B" w:rsidR="002074EB" w:rsidRDefault="002074EB" w:rsidP="002074EB"/>
    <w:p w14:paraId="24F9A5DB" w14:textId="26639DC2" w:rsidR="002074EB" w:rsidRDefault="002074EB" w:rsidP="002074EB"/>
    <w:p w14:paraId="56A7E2CF" w14:textId="0E3DEC1B" w:rsidR="002074EB" w:rsidRDefault="002074EB" w:rsidP="002074EB"/>
    <w:p w14:paraId="789777AF" w14:textId="74556208" w:rsidR="002074EB" w:rsidRDefault="002074EB" w:rsidP="002074EB"/>
    <w:p w14:paraId="0A9EC65E" w14:textId="3F0B54CA" w:rsidR="002074EB" w:rsidRDefault="002074EB" w:rsidP="002074EB"/>
    <w:p w14:paraId="30C09F8D" w14:textId="5BD499C7" w:rsidR="002074EB" w:rsidRDefault="002074EB" w:rsidP="002074EB"/>
    <w:p w14:paraId="061C4628" w14:textId="2B9C0EDA" w:rsidR="002074EB" w:rsidRDefault="002074EB" w:rsidP="002074EB"/>
    <w:p w14:paraId="1CF2872E" w14:textId="3A75450B" w:rsidR="002074EB" w:rsidRDefault="002074EB" w:rsidP="002074EB"/>
    <w:p w14:paraId="3FE68F43" w14:textId="77777777" w:rsidR="002074EB" w:rsidRPr="002074EB" w:rsidRDefault="002074EB" w:rsidP="002074EB"/>
    <w:p w14:paraId="078BD59C" w14:textId="7C568CC6" w:rsidR="008C6A46" w:rsidRPr="00ED79D4" w:rsidRDefault="00FC1074" w:rsidP="00006F52">
      <w:pPr>
        <w:pStyle w:val="Balk2"/>
        <w:numPr>
          <w:ilvl w:val="1"/>
          <w:numId w:val="1"/>
        </w:numPr>
        <w:spacing w:line="360" w:lineRule="auto"/>
        <w:ind w:left="284" w:hanging="284"/>
      </w:pPr>
      <w:bookmarkStart w:id="108" w:name="_Toc434422078"/>
      <w:bookmarkStart w:id="109" w:name="_Toc62054185"/>
      <w:r w:rsidRPr="00FD0087">
        <w:t>Mevzuat Analizi</w:t>
      </w:r>
      <w:bookmarkEnd w:id="108"/>
      <w:bookmarkEnd w:id="109"/>
    </w:p>
    <w:p w14:paraId="04A24278" w14:textId="41AF1DAD" w:rsidR="002E1ECE" w:rsidRDefault="00006F52">
      <w:pPr>
        <w:spacing w:after="0"/>
        <w:jc w:val="left"/>
        <w:rPr>
          <w:bCs/>
          <w:szCs w:val="18"/>
        </w:rPr>
      </w:pPr>
      <w:bookmarkStart w:id="110" w:name="_Toc59456690"/>
      <w:r w:rsidRPr="00006F52">
        <w:rPr>
          <w:color w:val="FF0000"/>
        </w:rPr>
        <w:t xml:space="preserve">(Enstitü/Fakülte/MYO/YO/UYGAR ve İdari </w:t>
      </w:r>
      <w:r>
        <w:rPr>
          <w:color w:val="FF0000"/>
        </w:rPr>
        <w:t>B</w:t>
      </w:r>
      <w:r w:rsidRPr="00006F52">
        <w:rPr>
          <w:color w:val="FF0000"/>
        </w:rPr>
        <w:t>irimlerimiz ile ilgi mevzuatlar bu kısımda belirtilecektir. Tablo 5 doldurulacaktır)</w:t>
      </w:r>
      <w:r w:rsidR="002E1ECE">
        <w:br w:type="page"/>
      </w:r>
    </w:p>
    <w:p w14:paraId="17B36876" w14:textId="19C3B923" w:rsidR="00A5497E" w:rsidRPr="001D04AB" w:rsidRDefault="007A75E9" w:rsidP="007A75E9">
      <w:pPr>
        <w:pStyle w:val="ResimYazs"/>
      </w:pPr>
      <w:r w:rsidRPr="001D04AB">
        <w:lastRenderedPageBreak/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5</w:t>
      </w:r>
      <w:r w:rsidR="00FE75EA">
        <w:rPr>
          <w:noProof/>
        </w:rPr>
        <w:fldChar w:fldCharType="end"/>
      </w:r>
      <w:r w:rsidRPr="001D04AB">
        <w:rPr>
          <w:noProof/>
        </w:rPr>
        <w:t>:</w:t>
      </w:r>
      <w:r w:rsidRPr="001D04AB">
        <w:t xml:space="preserve"> Mevzuat Analizi Tablosu</w:t>
      </w:r>
      <w:bookmarkEnd w:id="110"/>
    </w:p>
    <w:tbl>
      <w:tblPr>
        <w:tblStyle w:val="KlavuzuTablo4-Vurgu5"/>
        <w:tblW w:w="5000" w:type="pct"/>
        <w:tblLook w:val="04A0" w:firstRow="1" w:lastRow="0" w:firstColumn="1" w:lastColumn="0" w:noHBand="0" w:noVBand="1"/>
      </w:tblPr>
      <w:tblGrid>
        <w:gridCol w:w="3721"/>
        <w:gridCol w:w="1546"/>
        <w:gridCol w:w="1729"/>
        <w:gridCol w:w="2066"/>
      </w:tblGrid>
      <w:tr w:rsidR="002A7681" w:rsidRPr="00030C0F" w14:paraId="03C74A0E" w14:textId="77777777" w:rsidTr="005207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3" w:type="pct"/>
          </w:tcPr>
          <w:p w14:paraId="4D5FCA6E" w14:textId="77777777" w:rsidR="002A7681" w:rsidRPr="00030C0F" w:rsidRDefault="002A7681" w:rsidP="00602AB5">
            <w:pPr>
              <w:jc w:val="left"/>
              <w:rPr>
                <w:b w:val="0"/>
                <w:sz w:val="20"/>
              </w:rPr>
            </w:pPr>
            <w:r w:rsidRPr="00030C0F">
              <w:rPr>
                <w:b w:val="0"/>
                <w:sz w:val="20"/>
              </w:rPr>
              <w:t>Yasal Yükümlülük</w:t>
            </w:r>
          </w:p>
        </w:tc>
        <w:tc>
          <w:tcPr>
            <w:tcW w:w="853" w:type="pct"/>
          </w:tcPr>
          <w:p w14:paraId="6EE5B1A7" w14:textId="77777777" w:rsidR="002A7681" w:rsidRPr="00030C0F" w:rsidRDefault="002A7681" w:rsidP="00602A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030C0F">
              <w:rPr>
                <w:b w:val="0"/>
                <w:sz w:val="20"/>
              </w:rPr>
              <w:t>Dayanak</w:t>
            </w:r>
          </w:p>
        </w:tc>
        <w:tc>
          <w:tcPr>
            <w:tcW w:w="954" w:type="pct"/>
          </w:tcPr>
          <w:p w14:paraId="7CDD4FBF" w14:textId="77777777" w:rsidR="002A7681" w:rsidRPr="00030C0F" w:rsidRDefault="002A7681" w:rsidP="00602A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030C0F">
              <w:rPr>
                <w:b w:val="0"/>
                <w:sz w:val="20"/>
              </w:rPr>
              <w:t>Tespitler</w:t>
            </w:r>
          </w:p>
        </w:tc>
        <w:tc>
          <w:tcPr>
            <w:tcW w:w="1140" w:type="pct"/>
          </w:tcPr>
          <w:p w14:paraId="51494ACC" w14:textId="77777777" w:rsidR="002A7681" w:rsidRPr="00030C0F" w:rsidRDefault="002A7681" w:rsidP="00602A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030C0F">
              <w:rPr>
                <w:b w:val="0"/>
                <w:sz w:val="20"/>
              </w:rPr>
              <w:t>İhtiyaçlar</w:t>
            </w:r>
          </w:p>
        </w:tc>
      </w:tr>
      <w:tr w:rsidR="002A7681" w:rsidRPr="00030C0F" w14:paraId="2D03406D" w14:textId="77777777" w:rsidTr="00602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3" w:type="pct"/>
          </w:tcPr>
          <w:p w14:paraId="1E752FBF" w14:textId="77777777" w:rsidR="002A7681" w:rsidRDefault="002A7681" w:rsidP="00602AB5">
            <w:pPr>
              <w:spacing w:after="0"/>
              <w:jc w:val="left"/>
              <w:rPr>
                <w:bCs w:val="0"/>
                <w:sz w:val="18"/>
                <w:szCs w:val="18"/>
              </w:rPr>
            </w:pPr>
          </w:p>
          <w:p w14:paraId="1E83EDBF" w14:textId="77777777" w:rsidR="00006F52" w:rsidRDefault="00006F52" w:rsidP="00602AB5">
            <w:pPr>
              <w:spacing w:after="0"/>
              <w:jc w:val="left"/>
              <w:rPr>
                <w:bCs w:val="0"/>
                <w:sz w:val="18"/>
                <w:szCs w:val="18"/>
              </w:rPr>
            </w:pPr>
          </w:p>
          <w:p w14:paraId="4C7FF136" w14:textId="77777777" w:rsidR="00006F52" w:rsidRDefault="00006F52" w:rsidP="00602AB5">
            <w:pPr>
              <w:spacing w:after="0"/>
              <w:jc w:val="left"/>
              <w:rPr>
                <w:bCs w:val="0"/>
                <w:sz w:val="18"/>
                <w:szCs w:val="18"/>
              </w:rPr>
            </w:pPr>
          </w:p>
          <w:p w14:paraId="09276C0D" w14:textId="46447D19" w:rsidR="00006F52" w:rsidRPr="00520742" w:rsidRDefault="00006F52" w:rsidP="00602AB5">
            <w:pPr>
              <w:spacing w:after="0"/>
              <w:jc w:val="left"/>
              <w:rPr>
                <w:b w:val="0"/>
                <w:sz w:val="18"/>
                <w:szCs w:val="18"/>
              </w:rPr>
            </w:pPr>
          </w:p>
        </w:tc>
        <w:tc>
          <w:tcPr>
            <w:tcW w:w="853" w:type="pct"/>
          </w:tcPr>
          <w:p w14:paraId="4868F48E" w14:textId="0F843CB0" w:rsidR="002A7681" w:rsidRPr="00520742" w:rsidRDefault="002A7681" w:rsidP="00602A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954" w:type="pct"/>
          </w:tcPr>
          <w:p w14:paraId="7D7AD083" w14:textId="4801FE43" w:rsidR="002A7681" w:rsidRPr="00520742" w:rsidRDefault="002A7681" w:rsidP="00602A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0" w:type="pct"/>
          </w:tcPr>
          <w:p w14:paraId="6B9E2520" w14:textId="144C23B1" w:rsidR="002A7681" w:rsidRPr="00520742" w:rsidRDefault="002A7681" w:rsidP="00602A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2A7681" w:rsidRPr="00030C0F" w14:paraId="64766CD6" w14:textId="77777777" w:rsidTr="00602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3" w:type="pct"/>
          </w:tcPr>
          <w:p w14:paraId="637F0D8D" w14:textId="77777777" w:rsidR="002A7681" w:rsidRDefault="002A7681" w:rsidP="00602AB5">
            <w:pPr>
              <w:spacing w:after="0"/>
              <w:jc w:val="left"/>
              <w:rPr>
                <w:bCs w:val="0"/>
                <w:sz w:val="18"/>
                <w:szCs w:val="18"/>
              </w:rPr>
            </w:pPr>
          </w:p>
          <w:p w14:paraId="23003916" w14:textId="77777777" w:rsidR="00006F52" w:rsidRDefault="00006F52" w:rsidP="00602AB5">
            <w:pPr>
              <w:spacing w:after="0"/>
              <w:jc w:val="left"/>
              <w:rPr>
                <w:bCs w:val="0"/>
                <w:sz w:val="18"/>
                <w:szCs w:val="18"/>
              </w:rPr>
            </w:pPr>
          </w:p>
          <w:p w14:paraId="7E6B95D8" w14:textId="77777777" w:rsidR="00006F52" w:rsidRDefault="00006F52" w:rsidP="00602AB5">
            <w:pPr>
              <w:spacing w:after="0"/>
              <w:jc w:val="left"/>
              <w:rPr>
                <w:bCs w:val="0"/>
                <w:sz w:val="18"/>
                <w:szCs w:val="18"/>
              </w:rPr>
            </w:pPr>
          </w:p>
          <w:p w14:paraId="23305068" w14:textId="5A9AC45A" w:rsidR="00006F52" w:rsidRPr="00520742" w:rsidRDefault="00006F52" w:rsidP="00602AB5">
            <w:pPr>
              <w:spacing w:after="0"/>
              <w:jc w:val="left"/>
              <w:rPr>
                <w:b w:val="0"/>
                <w:sz w:val="18"/>
                <w:szCs w:val="18"/>
              </w:rPr>
            </w:pPr>
          </w:p>
        </w:tc>
        <w:tc>
          <w:tcPr>
            <w:tcW w:w="853" w:type="pct"/>
          </w:tcPr>
          <w:p w14:paraId="0F897DD3" w14:textId="7F416094" w:rsidR="002A7681" w:rsidRPr="00520742" w:rsidRDefault="002A7681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954" w:type="pct"/>
          </w:tcPr>
          <w:p w14:paraId="28ACCB8A" w14:textId="5BFFCBFC" w:rsidR="002A7681" w:rsidRPr="00520742" w:rsidRDefault="002A7681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0" w:type="pct"/>
          </w:tcPr>
          <w:p w14:paraId="08093657" w14:textId="5F18F870" w:rsidR="002A7681" w:rsidRPr="00520742" w:rsidRDefault="002A7681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C111CB" w:rsidRPr="003051D6" w14:paraId="08A506B5" w14:textId="77777777" w:rsidTr="00602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3" w:type="pct"/>
          </w:tcPr>
          <w:p w14:paraId="124AED02" w14:textId="77777777" w:rsidR="00C111CB" w:rsidRDefault="00C111CB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5FA30885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432C96D2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0B8B8343" w14:textId="0C8AC823" w:rsidR="00006F52" w:rsidRPr="00520742" w:rsidRDefault="00006F52" w:rsidP="00602AB5">
            <w:pPr>
              <w:spacing w:after="0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853" w:type="pct"/>
          </w:tcPr>
          <w:p w14:paraId="02374A7B" w14:textId="64F1ACA1" w:rsidR="00C111CB" w:rsidRPr="00520742" w:rsidRDefault="00C111CB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954" w:type="pct"/>
          </w:tcPr>
          <w:p w14:paraId="1E30F972" w14:textId="7D9F57A1" w:rsidR="00C111CB" w:rsidRPr="00520742" w:rsidRDefault="00C111CB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1140" w:type="pct"/>
          </w:tcPr>
          <w:p w14:paraId="57DE5D10" w14:textId="0A230C66" w:rsidR="00C111CB" w:rsidRPr="00520742" w:rsidRDefault="00C111CB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C111CB" w:rsidRPr="003051D6" w14:paraId="5C974E9D" w14:textId="77777777" w:rsidTr="00602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3" w:type="pct"/>
          </w:tcPr>
          <w:p w14:paraId="1EDE2D45" w14:textId="77777777" w:rsidR="00C111CB" w:rsidRDefault="00C111CB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36220C19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7D452014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10E5B06B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3E64191C" w14:textId="5FEC8CE2" w:rsidR="00006F52" w:rsidRPr="00520742" w:rsidRDefault="00006F52" w:rsidP="00602AB5">
            <w:pPr>
              <w:spacing w:after="0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853" w:type="pct"/>
          </w:tcPr>
          <w:p w14:paraId="21240B82" w14:textId="6E0D0914" w:rsidR="00C111CB" w:rsidRPr="00520742" w:rsidRDefault="00C111CB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54" w:type="pct"/>
          </w:tcPr>
          <w:p w14:paraId="7EDA46E0" w14:textId="77FE3390" w:rsidR="00C111CB" w:rsidRPr="00520742" w:rsidRDefault="00C111CB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140" w:type="pct"/>
          </w:tcPr>
          <w:p w14:paraId="16DDF89D" w14:textId="2678811E" w:rsidR="00C111CB" w:rsidRPr="00520742" w:rsidRDefault="00C111CB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  <w:tr w:rsidR="00C111CB" w:rsidRPr="003051D6" w14:paraId="6F0BD60B" w14:textId="77777777" w:rsidTr="00602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3" w:type="pct"/>
          </w:tcPr>
          <w:p w14:paraId="5EA2D08C" w14:textId="77777777" w:rsidR="00C111CB" w:rsidRDefault="00C111CB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2FA7BDAC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75748579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0AEE422B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048ADA06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2B8A9750" w14:textId="77777777" w:rsidR="00006F52" w:rsidRDefault="00006F52" w:rsidP="00602AB5">
            <w:pPr>
              <w:spacing w:after="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73C8EDB5" w14:textId="5DDABCD1" w:rsidR="00006F52" w:rsidRPr="00520742" w:rsidRDefault="00006F52" w:rsidP="00602AB5">
            <w:pPr>
              <w:spacing w:after="0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853" w:type="pct"/>
          </w:tcPr>
          <w:p w14:paraId="7E541C1B" w14:textId="5AAE1D0F" w:rsidR="00C111CB" w:rsidRPr="00520742" w:rsidRDefault="00C111CB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54" w:type="pct"/>
          </w:tcPr>
          <w:p w14:paraId="7BC7329D" w14:textId="0F44BA5C" w:rsidR="00C111CB" w:rsidRPr="00520742" w:rsidRDefault="00C111CB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140" w:type="pct"/>
          </w:tcPr>
          <w:p w14:paraId="23EDA626" w14:textId="05224885" w:rsidR="00C111CB" w:rsidRPr="00520742" w:rsidRDefault="00C111CB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652934D5" w14:textId="77777777" w:rsidR="008A1F29" w:rsidRDefault="008A1F29" w:rsidP="008A1F29">
      <w:pPr>
        <w:spacing w:after="0"/>
        <w:jc w:val="left"/>
        <w:rPr>
          <w:b/>
          <w:color w:val="000000" w:themeColor="text1"/>
        </w:rPr>
      </w:pPr>
      <w:bookmarkStart w:id="111" w:name="_Toc434422079"/>
    </w:p>
    <w:p w14:paraId="45712E36" w14:textId="77777777" w:rsidR="008A1F29" w:rsidRDefault="008A1F29" w:rsidP="008A1F29">
      <w:pPr>
        <w:spacing w:after="0"/>
        <w:jc w:val="left"/>
        <w:rPr>
          <w:b/>
          <w:color w:val="000000" w:themeColor="text1"/>
        </w:rPr>
      </w:pPr>
    </w:p>
    <w:p w14:paraId="423ECC6F" w14:textId="62FBD43C" w:rsidR="00A519B2" w:rsidRDefault="00A519B2" w:rsidP="008A1F29">
      <w:pPr>
        <w:spacing w:after="0"/>
        <w:ind w:firstLine="284"/>
        <w:jc w:val="left"/>
        <w:rPr>
          <w:b/>
          <w:color w:val="000000" w:themeColor="text1"/>
        </w:rPr>
      </w:pPr>
      <w:r w:rsidRPr="003051D6">
        <w:rPr>
          <w:b/>
          <w:color w:val="000000" w:themeColor="text1"/>
        </w:rPr>
        <w:t>Diğer Yasal Yükümlülükler;</w:t>
      </w:r>
    </w:p>
    <w:p w14:paraId="7209DEB5" w14:textId="3DAAFBAA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63857050" w14:textId="412EDF1D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3E323693" w14:textId="79C049B7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60D8F7FA" w14:textId="21C86718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2027C296" w14:textId="49987E66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7A35DC9A" w14:textId="6B0F0EA2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3BB14FCB" w14:textId="00AA5CC5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22B5A139" w14:textId="52404E9F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08151014" w14:textId="4753926C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6C252042" w14:textId="4AF35666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74466AEE" w14:textId="69F1033E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5E164819" w14:textId="05514EE4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1B4C3581" w14:textId="6096345E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7D63DA47" w14:textId="71551863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689589E5" w14:textId="0A2A92AB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1E49592E" w14:textId="4D401BC6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2F766494" w14:textId="07FBE63C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65BC4976" w14:textId="1385C38C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0DAB8B08" w14:textId="033BD5B2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2981B3F4" w14:textId="244175EA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7E556493" w14:textId="5A0D5B0A" w:rsidR="008A1F29" w:rsidRDefault="008A1F29" w:rsidP="008A1F29">
      <w:pPr>
        <w:spacing w:after="0"/>
        <w:ind w:firstLine="284"/>
        <w:jc w:val="left"/>
        <w:rPr>
          <w:b/>
          <w:color w:val="000000" w:themeColor="text1"/>
        </w:rPr>
      </w:pPr>
    </w:p>
    <w:p w14:paraId="16D33CE1" w14:textId="14E9A784" w:rsidR="00E33590" w:rsidRPr="00F4253F" w:rsidRDefault="00E33590" w:rsidP="007D182C">
      <w:pPr>
        <w:pStyle w:val="Balk2"/>
        <w:numPr>
          <w:ilvl w:val="1"/>
          <w:numId w:val="1"/>
        </w:numPr>
        <w:spacing w:line="360" w:lineRule="auto"/>
        <w:ind w:left="284" w:hanging="284"/>
      </w:pPr>
      <w:bookmarkStart w:id="112" w:name="_Toc62054186"/>
      <w:r w:rsidRPr="00F4253F">
        <w:lastRenderedPageBreak/>
        <w:t>Üst Politika Belgelerinin Analizi</w:t>
      </w:r>
      <w:bookmarkEnd w:id="111"/>
      <w:bookmarkEnd w:id="112"/>
    </w:p>
    <w:p w14:paraId="7A995A21" w14:textId="77777777" w:rsidR="00006F52" w:rsidRDefault="00006F52" w:rsidP="00006F52">
      <w:pPr>
        <w:ind w:left="360"/>
        <w:rPr>
          <w:color w:val="FF0000"/>
        </w:rPr>
      </w:pPr>
      <w:bookmarkStart w:id="113" w:name="_Toc59456691"/>
      <w:r w:rsidRPr="00006F52">
        <w:rPr>
          <w:color w:val="FF0000"/>
        </w:rPr>
        <w:t xml:space="preserve">(Enstitü/Fakülte/MYO/YO/UYGAR ve İdari </w:t>
      </w:r>
      <w:proofErr w:type="gramStart"/>
      <w:r w:rsidRPr="00006F52">
        <w:rPr>
          <w:color w:val="FF0000"/>
        </w:rPr>
        <w:t>Birimlerimize  ait</w:t>
      </w:r>
      <w:proofErr w:type="gramEnd"/>
      <w:r w:rsidRPr="00006F52">
        <w:rPr>
          <w:color w:val="FF0000"/>
        </w:rPr>
        <w:t xml:space="preserve"> üst politika (</w:t>
      </w:r>
      <w:proofErr w:type="spellStart"/>
      <w:r w:rsidRPr="00006F52">
        <w:rPr>
          <w:color w:val="FF0000"/>
        </w:rPr>
        <w:t>Örn</w:t>
      </w:r>
      <w:proofErr w:type="spellEnd"/>
      <w:r w:rsidRPr="00006F52">
        <w:rPr>
          <w:color w:val="FF0000"/>
        </w:rPr>
        <w:t xml:space="preserve">. 11. kalkınma planı, orta vadeli plan, yeni ekonomi programları, Bilim ve Teknoloji Yüksek Kurulu Kararları) Tablo 6 doldurulacaktır) </w:t>
      </w:r>
    </w:p>
    <w:p w14:paraId="46349BD1" w14:textId="0AF75138" w:rsidR="00006F52" w:rsidRPr="00006F52" w:rsidRDefault="00006F52" w:rsidP="00006F52">
      <w:pPr>
        <w:ind w:left="360"/>
        <w:rPr>
          <w:color w:val="FF0000"/>
        </w:rPr>
      </w:pPr>
      <w:r>
        <w:rPr>
          <w:color w:val="FF0000"/>
        </w:rPr>
        <w:t>*</w:t>
      </w:r>
      <w:r w:rsidRPr="00006F52">
        <w:rPr>
          <w:color w:val="FF0000"/>
        </w:rPr>
        <w:t>Bkz. Ba</w:t>
      </w:r>
      <w:r w:rsidR="008A1F29">
        <w:rPr>
          <w:color w:val="FF0000"/>
        </w:rPr>
        <w:t>n</w:t>
      </w:r>
      <w:r w:rsidRPr="00006F52">
        <w:rPr>
          <w:color w:val="FF0000"/>
        </w:rPr>
        <w:t>dırma Onyedi Eylül Üniversitesi Stratejik Planı</w:t>
      </w:r>
    </w:p>
    <w:p w14:paraId="4976E441" w14:textId="77777777" w:rsidR="002E1ECE" w:rsidRDefault="002E1ECE">
      <w:pPr>
        <w:spacing w:after="0"/>
        <w:jc w:val="left"/>
        <w:rPr>
          <w:bCs/>
          <w:szCs w:val="18"/>
        </w:rPr>
      </w:pPr>
      <w:r>
        <w:br w:type="page"/>
      </w:r>
    </w:p>
    <w:p w14:paraId="6610E706" w14:textId="41F75B50" w:rsidR="00A5497E" w:rsidRDefault="007A75E9" w:rsidP="007A75E9">
      <w:pPr>
        <w:pStyle w:val="ResimYazs"/>
      </w:pPr>
      <w:r>
        <w:lastRenderedPageBreak/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6</w:t>
      </w:r>
      <w:r w:rsidR="00FE75EA">
        <w:rPr>
          <w:noProof/>
        </w:rPr>
        <w:fldChar w:fldCharType="end"/>
      </w:r>
      <w:r>
        <w:rPr>
          <w:noProof/>
        </w:rPr>
        <w:t>:</w:t>
      </w:r>
      <w:r w:rsidRPr="00A5497E">
        <w:t xml:space="preserve"> </w:t>
      </w:r>
      <w:r w:rsidRPr="00F4253F">
        <w:t>Üst Politika Belgeleri Analizi Tablosu</w:t>
      </w:r>
      <w:bookmarkEnd w:id="113"/>
    </w:p>
    <w:tbl>
      <w:tblPr>
        <w:tblStyle w:val="ListeTablo3-Vurgu5"/>
        <w:tblW w:w="9072" w:type="dxa"/>
        <w:tblLook w:val="04A0" w:firstRow="1" w:lastRow="0" w:firstColumn="1" w:lastColumn="0" w:noHBand="0" w:noVBand="1"/>
      </w:tblPr>
      <w:tblGrid>
        <w:gridCol w:w="2321"/>
        <w:gridCol w:w="2155"/>
        <w:gridCol w:w="4596"/>
      </w:tblGrid>
      <w:tr w:rsidR="00D92ADA" w:rsidRPr="00A63BD8" w14:paraId="461A560C" w14:textId="77777777" w:rsidTr="005207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21" w:type="dxa"/>
          </w:tcPr>
          <w:p w14:paraId="4B50316D" w14:textId="77777777" w:rsidR="00D92ADA" w:rsidRPr="00A63BD8" w:rsidRDefault="00D92ADA" w:rsidP="00F4253F">
            <w:pPr>
              <w:spacing w:before="60" w:after="60"/>
              <w:jc w:val="left"/>
              <w:rPr>
                <w:b w:val="0"/>
                <w:sz w:val="20"/>
              </w:rPr>
            </w:pPr>
            <w:bookmarkStart w:id="114" w:name="_Toc434422080"/>
            <w:r w:rsidRPr="00A63BD8">
              <w:rPr>
                <w:sz w:val="20"/>
              </w:rPr>
              <w:t>Üst Politika Belgesi</w:t>
            </w:r>
          </w:p>
        </w:tc>
        <w:tc>
          <w:tcPr>
            <w:tcW w:w="2155" w:type="dxa"/>
          </w:tcPr>
          <w:p w14:paraId="5E84FCF6" w14:textId="77777777" w:rsidR="00D92ADA" w:rsidRPr="00A63BD8" w:rsidRDefault="00D92ADA" w:rsidP="00F4253F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A63BD8">
              <w:rPr>
                <w:sz w:val="20"/>
              </w:rPr>
              <w:t>İlgili Bölüm/Referans</w:t>
            </w:r>
          </w:p>
        </w:tc>
        <w:tc>
          <w:tcPr>
            <w:tcW w:w="4596" w:type="dxa"/>
          </w:tcPr>
          <w:p w14:paraId="2EE94575" w14:textId="77777777" w:rsidR="00D92ADA" w:rsidRPr="00A63BD8" w:rsidRDefault="00D92ADA" w:rsidP="00F4253F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A63BD8">
              <w:rPr>
                <w:sz w:val="20"/>
              </w:rPr>
              <w:t>Verilen Görev/İhtiyaçlar</w:t>
            </w:r>
          </w:p>
        </w:tc>
      </w:tr>
      <w:tr w:rsidR="00D92ADA" w:rsidRPr="00A63BD8" w14:paraId="37B1B002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B63DB34" w14:textId="34F9F163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40DD59B8" w14:textId="786E27CE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06C7BD31" w14:textId="155BA8F9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728119A1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6BA00D6" w14:textId="149EFF05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18BEEFDB" w14:textId="7E8D7A6F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70045D6D" w14:textId="73AE3E00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32C7ECE6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DC11937" w14:textId="0798C085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53F14A31" w14:textId="4367FE6F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6AB81343" w14:textId="32AA1EAF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6BAB454C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AD7FB30" w14:textId="0BE8F1F7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ACC2CCB" w14:textId="4966E841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55DF1EBE" w14:textId="0A1E59C7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796A4D60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248E727E" w14:textId="4B899AF3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7CB053F" w14:textId="7E20CDF1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12950194" w14:textId="029736E0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70C8E1B8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E274811" w14:textId="11D97D29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4404BF78" w14:textId="1B010996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05322BD9" w14:textId="790A4B8B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03E83961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65885165" w14:textId="3430D605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39A76BC7" w14:textId="17E12ABA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6DE9432" w14:textId="5FA3542D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73043B07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EEDF156" w14:textId="5556D778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9506BCD" w14:textId="26FD0FE0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D445F2D" w14:textId="508F5D59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1AEAC6C0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04597B26" w14:textId="70FB587F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77D6212A" w14:textId="125F66E7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6CC34995" w14:textId="7F95014A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7C1C9CC8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BD783B3" w14:textId="1A74EDBD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55E43C99" w14:textId="24ACF663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2FF599DE" w14:textId="757F0342" w:rsidR="00D92ADA" w:rsidRPr="00A63BD8" w:rsidRDefault="00D92ADA" w:rsidP="00602AB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</w:tr>
      <w:tr w:rsidR="00D92ADA" w:rsidRPr="00A63BD8" w14:paraId="7C0483B3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0B79B44" w14:textId="527359D7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4ECC6E39" w14:textId="7BE67069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13AD578D" w14:textId="12D120DD" w:rsidR="00D92ADA" w:rsidRPr="00A63BD8" w:rsidRDefault="00D92ADA" w:rsidP="00602AB5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92ADA" w:rsidRPr="00A63BD8" w14:paraId="18CB8E40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43D752B" w14:textId="69CD7F41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54C4D84C" w14:textId="76E928C2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1EAAC81C" w14:textId="2E4A63F3" w:rsidR="00D92ADA" w:rsidRPr="00A63BD8" w:rsidRDefault="00D92ADA" w:rsidP="00602AB5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92ADA" w:rsidRPr="00A63BD8" w14:paraId="1147782D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41CE9F1" w14:textId="649EF0AD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7447A155" w14:textId="589EF161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7B053176" w14:textId="0B97C64B" w:rsidR="00D92ADA" w:rsidRPr="00A63BD8" w:rsidRDefault="00D92ADA" w:rsidP="00602AB5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92ADA" w:rsidRPr="00A63BD8" w14:paraId="64822826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DDA1702" w14:textId="63B60D9C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32B19E90" w14:textId="22FD1FB4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31CD772" w14:textId="4083FFE7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55EE80FE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04B1DAE" w14:textId="2572BB70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CBEA149" w14:textId="4198FEC6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083E37C7" w14:textId="5A3515FA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44DD38A3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9D776DA" w14:textId="20FFD23F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19F75639" w14:textId="766BCF62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40B3980E" w14:textId="3D8D726F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1E43A9B7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5D2A01A" w14:textId="7FD33097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2C54EBF3" w14:textId="341E0C86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50EC8F56" w14:textId="1131873E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6328007A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24D2924C" w14:textId="1A00320B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3D4325A8" w14:textId="57CE2221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540872C6" w14:textId="63FC0EBC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3EA2ECE4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10A72D67" w14:textId="2D0EA9CB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78857D2A" w14:textId="6FE13081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341FAFAA" w14:textId="148C929C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7280CB9A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0B66C265" w14:textId="3833BD04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03C4ED3" w14:textId="2E7E23E4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24A8959F" w14:textId="26949E00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4"/>
              </w:rPr>
            </w:pPr>
          </w:p>
        </w:tc>
      </w:tr>
      <w:tr w:rsidR="00D92ADA" w:rsidRPr="00A63BD8" w14:paraId="4B844460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20FCF2D" w14:textId="471C2197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438BD17B" w14:textId="4488972B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5F0373E" w14:textId="33E71E77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0C4FECE9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2C400492" w14:textId="1CA7CEBA" w:rsidR="00D92ADA" w:rsidRPr="00A63BD8" w:rsidRDefault="00D92ADA" w:rsidP="00F4253F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</w:tcPr>
          <w:p w14:paraId="2EFC2BE2" w14:textId="737CFAA0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1B2C4496" w14:textId="1D4176F3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143445EA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14065E2" w14:textId="2E2249C5" w:rsidR="00D92ADA" w:rsidRPr="00A63BD8" w:rsidRDefault="00D92ADA" w:rsidP="00F4253F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</w:tcPr>
          <w:p w14:paraId="4E9174A1" w14:textId="16EA1B34" w:rsidR="00D92ADA" w:rsidRPr="00A63BD8" w:rsidRDefault="00D92ADA" w:rsidP="00F4253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596" w:type="dxa"/>
          </w:tcPr>
          <w:p w14:paraId="3D342320" w14:textId="6CB2801F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578A72C9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46AD9D5" w14:textId="177524C8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2338039" w14:textId="43CFD6ED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0CCAB4E5" w14:textId="7474E706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34E53E81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5625F53" w14:textId="15473F38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59EFEDA9" w14:textId="12EC7B6A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47D45A2" w14:textId="0410C89A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1A7FF34D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99BAEDB" w14:textId="1C3654E9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448FF926" w14:textId="618DE927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2560EBA" w14:textId="6950F32D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0FB2DC2C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9A5A2DF" w14:textId="4983B909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22660CF2" w14:textId="7F85C281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400B61C7" w14:textId="6B643D04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57BFC69E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BB54565" w14:textId="5B2ADD35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5434237C" w14:textId="0C05F23E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6F42262F" w14:textId="5D5E76F1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7CED27ED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3338AD0" w14:textId="0056A668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1B615197" w14:textId="2831249F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7F83C36D" w14:textId="16752C4C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0924B887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121AEB4" w14:textId="3BD7A85F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7437EFC0" w14:textId="3CEF1A7B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20F59A14" w14:textId="173A9191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7225593A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60C7BC8D" w14:textId="6C294591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69995F30" w14:textId="04C3F20B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3BE598D8" w14:textId="5B631FB3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5D7E7E53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1DDD0035" w14:textId="54CB9A62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425DA7BA" w14:textId="7D0570F6" w:rsidR="00D92ADA" w:rsidRPr="00A63BD8" w:rsidRDefault="00D92ADA" w:rsidP="00F4253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596" w:type="dxa"/>
          </w:tcPr>
          <w:p w14:paraId="1DF8666F" w14:textId="065EC703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113514B1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8C1135D" w14:textId="1C9D75E9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210AF21" w14:textId="5427F98D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551B3E62" w14:textId="21EE75C0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08FB7309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C6781AC" w14:textId="033D5BBC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69E6863D" w14:textId="0E919CE9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4BB8BB6F" w14:textId="5FC11D65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3FED07BC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178CE5A" w14:textId="5AE29CDB" w:rsidR="00D92ADA" w:rsidRPr="00A63BD8" w:rsidRDefault="00D92ADA" w:rsidP="00F4253F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</w:tcPr>
          <w:p w14:paraId="02912160" w14:textId="4370D686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14BA08B7" w14:textId="63F4DA8A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00CD1FF1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034E8B12" w14:textId="6FB407D1" w:rsidR="00D92ADA" w:rsidRPr="00A63BD8" w:rsidRDefault="00D92ADA" w:rsidP="00F4253F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</w:tcPr>
          <w:p w14:paraId="7739E7DC" w14:textId="53EABF26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0380D738" w14:textId="42A87704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45F11572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84F148D" w14:textId="594FD0B1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6CD4414F" w14:textId="63D0B8D6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25DA6212" w14:textId="689CD628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7B4789A5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4CD08623" w14:textId="568248FE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76B6D0BE" w14:textId="102780BB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5E72F5AB" w14:textId="6606062B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619A7AA4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027867B2" w14:textId="2F1E8CD4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602EC8BE" w14:textId="62032E92" w:rsidR="00D92ADA" w:rsidRPr="00A63BD8" w:rsidRDefault="00D92ADA" w:rsidP="00F4253F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7DD7F9E3" w14:textId="5F3727EA" w:rsidR="00D92ADA" w:rsidRPr="00A63BD8" w:rsidRDefault="00D92ADA" w:rsidP="00602AB5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92ADA" w:rsidRPr="00A63BD8" w14:paraId="5F761FD7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E5FC51C" w14:textId="6D9913A0" w:rsidR="00D92ADA" w:rsidRPr="00A63BD8" w:rsidRDefault="00D92ADA" w:rsidP="00F4253F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3B19B3B7" w14:textId="178893C1" w:rsidR="00D92ADA" w:rsidRPr="00A63BD8" w:rsidRDefault="00D92ADA" w:rsidP="00F4253F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641046B9" w14:textId="420D692C" w:rsidR="00D92ADA" w:rsidRPr="00A63BD8" w:rsidRDefault="00D92ADA" w:rsidP="00602AB5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0660482C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5BB5ADD" w14:textId="47A3D7D5" w:rsidR="004D6BAC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0F99A329" w14:textId="2E5D2D69" w:rsidR="004D6BAC" w:rsidRPr="00A63BD8" w:rsidRDefault="004D6BAC" w:rsidP="004D6BAC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14150B54" w14:textId="2492CA07" w:rsidR="004D6BAC" w:rsidRPr="00A63BD8" w:rsidRDefault="004D6BAC" w:rsidP="004D6BAC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3824D702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6BD6B5E" w14:textId="1DACF7DF" w:rsidR="004D6BAC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1BCCD582" w14:textId="3C016C85" w:rsidR="004D6BAC" w:rsidRPr="00A63BD8" w:rsidRDefault="004D6BAC" w:rsidP="004D6BAC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1C27A655" w14:textId="739BD32D" w:rsidR="004D6BAC" w:rsidRPr="00A63BD8" w:rsidRDefault="004D6BAC" w:rsidP="004D6BAC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4484DC22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7859302E" w14:textId="45E22F21" w:rsidR="004D6BAC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109A475B" w14:textId="1B7A8237" w:rsidR="004D6BAC" w:rsidRPr="00A63BD8" w:rsidRDefault="004D6BAC" w:rsidP="004D6BAC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4"/>
              </w:rPr>
            </w:pPr>
          </w:p>
        </w:tc>
        <w:tc>
          <w:tcPr>
            <w:tcW w:w="4596" w:type="dxa"/>
          </w:tcPr>
          <w:p w14:paraId="09B01E3E" w14:textId="0FADD96A" w:rsidR="004D6BAC" w:rsidRPr="00A63BD8" w:rsidRDefault="004D6BAC" w:rsidP="004D6BAC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6BCE194E" w14:textId="77777777" w:rsidTr="00BD7A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0470A21E" w14:textId="5495D6D2" w:rsidR="004D6BAC" w:rsidRPr="00A63BD8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700804BB" w14:textId="7F435160" w:rsidR="004D6BAC" w:rsidRPr="00A63BD8" w:rsidRDefault="004D6BAC" w:rsidP="004D6BAC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32B884DE" w14:textId="1136D2D8" w:rsidR="004D6BAC" w:rsidRPr="00A63BD8" w:rsidRDefault="004D6BAC" w:rsidP="004D6BAC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12809DB0" w14:textId="77777777" w:rsidTr="00BD7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5B882A9E" w14:textId="0F408822" w:rsidR="004D6BAC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11D7DD2C" w14:textId="41C3CA9C" w:rsidR="004D6BAC" w:rsidRDefault="004D6BAC" w:rsidP="004D6BAC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214C986F" w14:textId="135F1560" w:rsidR="004D6BAC" w:rsidRDefault="004D6BAC" w:rsidP="004D6BAC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49AAC829" w14:textId="77777777" w:rsidTr="00BD7A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6B2E27BA" w14:textId="3F9A6B02" w:rsidR="004D6BAC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64B6ECA6" w14:textId="2D08A478" w:rsidR="004D6BAC" w:rsidRDefault="004D6BAC" w:rsidP="004D6BAC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58A193AA" w14:textId="39B34270" w:rsidR="004D6BAC" w:rsidRDefault="004D6BAC" w:rsidP="004D6BAC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1D227A66" w14:textId="77777777" w:rsidTr="00BD7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37CD99D9" w14:textId="164F9707" w:rsidR="004D6BAC" w:rsidRDefault="004D6BAC" w:rsidP="004D6BAC">
            <w:pPr>
              <w:spacing w:before="120"/>
              <w:jc w:val="left"/>
              <w:rPr>
                <w:sz w:val="20"/>
              </w:rPr>
            </w:pPr>
          </w:p>
        </w:tc>
        <w:tc>
          <w:tcPr>
            <w:tcW w:w="2155" w:type="dxa"/>
          </w:tcPr>
          <w:p w14:paraId="6593E236" w14:textId="267FF7BB" w:rsidR="004D6BAC" w:rsidRDefault="004D6BAC" w:rsidP="004D6BAC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4596" w:type="dxa"/>
          </w:tcPr>
          <w:p w14:paraId="755A1D49" w14:textId="2207F648" w:rsidR="004D6BAC" w:rsidRDefault="004D6BAC" w:rsidP="004D6BAC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D6BAC" w:rsidRPr="00A63BD8" w14:paraId="3560E979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106DA6BC" w14:textId="2AF04755" w:rsidR="004D6BAC" w:rsidRPr="003051D6" w:rsidRDefault="004D6BAC" w:rsidP="004D6BAC">
            <w:pPr>
              <w:spacing w:before="12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2155" w:type="dxa"/>
          </w:tcPr>
          <w:p w14:paraId="59A22708" w14:textId="6D9291CD" w:rsidR="004D6BAC" w:rsidRPr="003051D6" w:rsidRDefault="004D6BAC" w:rsidP="004D6BAC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4596" w:type="dxa"/>
          </w:tcPr>
          <w:p w14:paraId="3CC0393F" w14:textId="0661B612" w:rsidR="004D6BAC" w:rsidRPr="003051D6" w:rsidRDefault="004D6BAC" w:rsidP="004D6BAC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</w:p>
        </w:tc>
      </w:tr>
      <w:tr w:rsidR="004D6BAC" w:rsidRPr="00A63BD8" w14:paraId="4F0F0EF5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61E99AA6" w14:textId="0AB751A5" w:rsidR="004D6BAC" w:rsidRPr="003051D6" w:rsidRDefault="004D6BAC" w:rsidP="004D6BAC">
            <w:pPr>
              <w:spacing w:before="12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2155" w:type="dxa"/>
          </w:tcPr>
          <w:p w14:paraId="59DECE62" w14:textId="4F5854BA" w:rsidR="004D6BAC" w:rsidRPr="003051D6" w:rsidRDefault="004D6BAC" w:rsidP="004D6BAC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4596" w:type="dxa"/>
          </w:tcPr>
          <w:p w14:paraId="53A07E03" w14:textId="5EED440B" w:rsidR="004D6BAC" w:rsidRPr="003051D6" w:rsidRDefault="004D6BAC" w:rsidP="004D6BAC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</w:p>
        </w:tc>
      </w:tr>
      <w:tr w:rsidR="004D6BAC" w:rsidRPr="00A63BD8" w14:paraId="01B3EE86" w14:textId="77777777" w:rsidTr="00353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0FBDACFE" w14:textId="37C30D66" w:rsidR="004D6BAC" w:rsidRPr="003051D6" w:rsidRDefault="004D6BAC" w:rsidP="004D6BAC">
            <w:pPr>
              <w:spacing w:before="12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2155" w:type="dxa"/>
          </w:tcPr>
          <w:p w14:paraId="7AA23388" w14:textId="34A4F7CC" w:rsidR="004D6BAC" w:rsidRPr="003051D6" w:rsidRDefault="004D6BAC" w:rsidP="004D6BAC">
            <w:pPr>
              <w:spacing w:before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4596" w:type="dxa"/>
          </w:tcPr>
          <w:p w14:paraId="3B9FEF81" w14:textId="35C3D3E6" w:rsidR="004D6BAC" w:rsidRPr="003051D6" w:rsidRDefault="004D6BAC" w:rsidP="004D6BAC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</w:p>
        </w:tc>
      </w:tr>
      <w:tr w:rsidR="004D6BAC" w:rsidRPr="00030C0F" w14:paraId="01FBEB54" w14:textId="77777777" w:rsidTr="00353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1" w:type="dxa"/>
          </w:tcPr>
          <w:p w14:paraId="6CD610C3" w14:textId="7D0D0133" w:rsidR="004D6BAC" w:rsidRPr="003051D6" w:rsidRDefault="004D6BAC" w:rsidP="004D6BAC">
            <w:pPr>
              <w:spacing w:before="12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2155" w:type="dxa"/>
          </w:tcPr>
          <w:p w14:paraId="6B4DFA0E" w14:textId="1C517BF4" w:rsidR="004D6BAC" w:rsidRPr="003051D6" w:rsidRDefault="004D6BAC" w:rsidP="004D6BAC">
            <w:pPr>
              <w:spacing w:before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4596" w:type="dxa"/>
          </w:tcPr>
          <w:p w14:paraId="297ED69C" w14:textId="50E5D60C" w:rsidR="004D6BAC" w:rsidRPr="003051D6" w:rsidRDefault="004D6BAC" w:rsidP="004D6BAC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E7072A8" w14:textId="3AB4F9AB" w:rsidR="002E1ECE" w:rsidRDefault="002E1ECE" w:rsidP="002E1ECE">
      <w:pPr>
        <w:pStyle w:val="Balk2"/>
        <w:spacing w:line="360" w:lineRule="auto"/>
        <w:ind w:left="432"/>
      </w:pPr>
      <w:bookmarkStart w:id="115" w:name="_Toc62054187"/>
    </w:p>
    <w:p w14:paraId="4BDAECF0" w14:textId="28C08888" w:rsidR="00006F52" w:rsidRDefault="00006F52" w:rsidP="00006F52"/>
    <w:p w14:paraId="7D429EF9" w14:textId="27636FA2" w:rsidR="00006F52" w:rsidRDefault="00006F52" w:rsidP="00006F52"/>
    <w:p w14:paraId="2CBE586B" w14:textId="77777777" w:rsidR="00006F52" w:rsidRPr="00006F52" w:rsidRDefault="00006F52" w:rsidP="00006F52"/>
    <w:p w14:paraId="7C98554A" w14:textId="7FD9A0ED" w:rsidR="00E34B61" w:rsidRDefault="00FC1074" w:rsidP="00E34B61">
      <w:pPr>
        <w:pStyle w:val="Balk2"/>
        <w:numPr>
          <w:ilvl w:val="1"/>
          <w:numId w:val="1"/>
        </w:numPr>
        <w:spacing w:line="360" w:lineRule="auto"/>
      </w:pPr>
      <w:r w:rsidRPr="00030C0F">
        <w:lastRenderedPageBreak/>
        <w:t>Faaliyet Alanları ile Ürün ve Hizmetlerin Belirlenmesi</w:t>
      </w:r>
      <w:bookmarkEnd w:id="114"/>
      <w:bookmarkEnd w:id="115"/>
    </w:p>
    <w:p w14:paraId="228DC0A1" w14:textId="5260E17F" w:rsidR="00006F52" w:rsidRPr="00006F52" w:rsidRDefault="00006F52" w:rsidP="00006F52">
      <w:pPr>
        <w:ind w:left="432"/>
        <w:rPr>
          <w:color w:val="FF0000"/>
        </w:rPr>
      </w:pPr>
      <w:r w:rsidRPr="00006F52">
        <w:rPr>
          <w:color w:val="FF0000"/>
        </w:rPr>
        <w:t xml:space="preserve">(Tablo </w:t>
      </w:r>
      <w:proofErr w:type="gramStart"/>
      <w:r w:rsidRPr="00006F52">
        <w:rPr>
          <w:color w:val="FF0000"/>
        </w:rPr>
        <w:t>7 deki</w:t>
      </w:r>
      <w:proofErr w:type="gramEnd"/>
      <w:r w:rsidRPr="00006F52">
        <w:rPr>
          <w:color w:val="FF0000"/>
        </w:rPr>
        <w:t xml:space="preserve"> Faaliyet alanı – Ürün/Hizmet Listesi bu kısımda doldurulacaktır. Birimlere göre değişkenlik gösterebilir)</w:t>
      </w:r>
    </w:p>
    <w:p w14:paraId="7FD19C3B" w14:textId="77777777" w:rsidR="00006F52" w:rsidRPr="00006F52" w:rsidRDefault="00006F52" w:rsidP="00006F52"/>
    <w:p w14:paraId="03AD2C3C" w14:textId="3668C6DE" w:rsidR="006E7697" w:rsidRDefault="006E7697" w:rsidP="00D10E50">
      <w:pPr>
        <w:spacing w:line="360" w:lineRule="auto"/>
        <w:ind w:firstLine="284"/>
        <w:rPr>
          <w:color w:val="000000" w:themeColor="text1"/>
        </w:rPr>
      </w:pPr>
      <w:r w:rsidRPr="003051D6">
        <w:rPr>
          <w:color w:val="000000" w:themeColor="text1"/>
        </w:rPr>
        <w:t>Mevzuat analizinin çıktılarından yararlanılarak idarenin sunduğu temel ürün ve hizmetler belirlenmiştir. Beli</w:t>
      </w:r>
      <w:r w:rsidR="0006254C">
        <w:rPr>
          <w:color w:val="000000" w:themeColor="text1"/>
        </w:rPr>
        <w:t xml:space="preserve">rlenen ürün ve hizmetler Tablo </w:t>
      </w:r>
      <w:r w:rsidR="009717EA">
        <w:rPr>
          <w:color w:val="000000" w:themeColor="text1"/>
        </w:rPr>
        <w:t>7</w:t>
      </w:r>
      <w:r w:rsidRPr="003051D6">
        <w:rPr>
          <w:color w:val="000000" w:themeColor="text1"/>
        </w:rPr>
        <w:t>’d</w:t>
      </w:r>
      <w:r w:rsidR="0032161D">
        <w:rPr>
          <w:color w:val="000000" w:themeColor="text1"/>
        </w:rPr>
        <w:t>e</w:t>
      </w:r>
      <w:r w:rsidRPr="003051D6">
        <w:rPr>
          <w:color w:val="000000" w:themeColor="text1"/>
        </w:rPr>
        <w:t xml:space="preserve"> gösterilmiştir.</w:t>
      </w:r>
      <w:r w:rsidR="00986DFC">
        <w:rPr>
          <w:color w:val="000000" w:themeColor="text1"/>
        </w:rPr>
        <w:t xml:space="preserve"> </w:t>
      </w:r>
      <w:r w:rsidRPr="003051D6">
        <w:rPr>
          <w:color w:val="000000" w:themeColor="text1"/>
        </w:rPr>
        <w:t>Faaliyet alanları ile ürün ve hizmetlerin belirlenmesi, amaç ve hedeflerin oluşturulması aç</w:t>
      </w:r>
      <w:r w:rsidR="00792EF6">
        <w:rPr>
          <w:color w:val="000000" w:themeColor="text1"/>
        </w:rPr>
        <w:t>ısından önemli rol oynamaktadır</w:t>
      </w:r>
      <w:r w:rsidR="00602AB5">
        <w:rPr>
          <w:color w:val="000000" w:themeColor="text1"/>
        </w:rPr>
        <w:t>.</w:t>
      </w:r>
    </w:p>
    <w:p w14:paraId="6CA20524" w14:textId="77777777" w:rsidR="001C7C7F" w:rsidRPr="00427CFE" w:rsidRDefault="001C7C7F" w:rsidP="00D10E50">
      <w:pPr>
        <w:spacing w:line="360" w:lineRule="auto"/>
        <w:ind w:firstLine="284"/>
      </w:pPr>
    </w:p>
    <w:p w14:paraId="648EB7FD" w14:textId="08B72171" w:rsidR="00A5497E" w:rsidRPr="001D04AB" w:rsidRDefault="007A75E9" w:rsidP="00602AB5">
      <w:pPr>
        <w:pStyle w:val="ResimYazs"/>
        <w:spacing w:after="120"/>
      </w:pPr>
      <w:bookmarkStart w:id="116" w:name="_Toc59456692"/>
      <w:r w:rsidRPr="001D04AB"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7</w:t>
      </w:r>
      <w:r w:rsidR="00FE75EA">
        <w:rPr>
          <w:noProof/>
        </w:rPr>
        <w:fldChar w:fldCharType="end"/>
      </w:r>
      <w:r w:rsidRPr="001D04AB">
        <w:rPr>
          <w:noProof/>
        </w:rPr>
        <w:t>:</w:t>
      </w:r>
      <w:r w:rsidRPr="001D04AB">
        <w:t xml:space="preserve"> Faaliyet Alanı – Ürün</w:t>
      </w:r>
      <w:r w:rsidR="00EF3B1C">
        <w:t xml:space="preserve"> </w:t>
      </w:r>
      <w:r w:rsidRPr="001D04AB">
        <w:t>/</w:t>
      </w:r>
      <w:r w:rsidR="00EF3B1C">
        <w:t xml:space="preserve"> </w:t>
      </w:r>
      <w:r w:rsidRPr="001D04AB">
        <w:t>Hizmet Listesi</w:t>
      </w:r>
      <w:bookmarkEnd w:id="116"/>
    </w:p>
    <w:tbl>
      <w:tblPr>
        <w:tblStyle w:val="ListeTablo3-Vurgu5"/>
        <w:tblpPr w:leftFromText="141" w:rightFromText="141" w:vertAnchor="text" w:tblpX="-39" w:tblpY="1"/>
        <w:tblW w:w="9186" w:type="dxa"/>
        <w:tblLook w:val="04A0" w:firstRow="1" w:lastRow="0" w:firstColumn="1" w:lastColumn="0" w:noHBand="0" w:noVBand="1"/>
      </w:tblPr>
      <w:tblGrid>
        <w:gridCol w:w="3356"/>
        <w:gridCol w:w="5830"/>
      </w:tblGrid>
      <w:tr w:rsidR="00553A44" w:rsidRPr="00030C0F" w14:paraId="3930EAF4" w14:textId="77777777" w:rsidTr="00602A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56" w:type="dxa"/>
          </w:tcPr>
          <w:p w14:paraId="3CA41EA6" w14:textId="77777777" w:rsidR="00553A44" w:rsidRPr="00030C0F" w:rsidRDefault="00A047CA" w:rsidP="00602AB5">
            <w:pPr>
              <w:spacing w:before="60" w:after="60"/>
              <w:jc w:val="left"/>
              <w:rPr>
                <w:b w:val="0"/>
                <w:sz w:val="20"/>
              </w:rPr>
            </w:pPr>
            <w:r w:rsidRPr="00030C0F">
              <w:rPr>
                <w:sz w:val="20"/>
              </w:rPr>
              <w:t>Faaliyet Alanı</w:t>
            </w:r>
          </w:p>
        </w:tc>
        <w:tc>
          <w:tcPr>
            <w:tcW w:w="5830" w:type="dxa"/>
          </w:tcPr>
          <w:p w14:paraId="7F38981F" w14:textId="7B820F16" w:rsidR="00553A44" w:rsidRPr="00030C0F" w:rsidRDefault="00A047CA" w:rsidP="00602AB5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</w:rPr>
            </w:pPr>
            <w:r w:rsidRPr="00030C0F">
              <w:rPr>
                <w:sz w:val="20"/>
              </w:rPr>
              <w:t>Ürün</w:t>
            </w:r>
            <w:r w:rsidR="00EF3B1C">
              <w:rPr>
                <w:sz w:val="20"/>
              </w:rPr>
              <w:t xml:space="preserve"> </w:t>
            </w:r>
            <w:r w:rsidR="00553A44" w:rsidRPr="00030C0F">
              <w:rPr>
                <w:sz w:val="20"/>
              </w:rPr>
              <w:t>/</w:t>
            </w:r>
            <w:r w:rsidR="00EF3B1C">
              <w:rPr>
                <w:sz w:val="20"/>
              </w:rPr>
              <w:t xml:space="preserve"> </w:t>
            </w:r>
            <w:r w:rsidRPr="00030C0F">
              <w:rPr>
                <w:sz w:val="20"/>
              </w:rPr>
              <w:t>Hizmetler</w:t>
            </w:r>
          </w:p>
        </w:tc>
      </w:tr>
      <w:tr w:rsidR="00010D24" w:rsidRPr="00030C0F" w14:paraId="2BE4677B" w14:textId="77777777" w:rsidTr="00602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24B258B3" w14:textId="62AA91EE" w:rsidR="00010D24" w:rsidRPr="00030C0F" w:rsidRDefault="00010D24" w:rsidP="00602AB5">
            <w:pPr>
              <w:spacing w:before="120"/>
              <w:rPr>
                <w:b w:val="0"/>
                <w:sz w:val="20"/>
              </w:rPr>
            </w:pPr>
          </w:p>
        </w:tc>
        <w:tc>
          <w:tcPr>
            <w:tcW w:w="5830" w:type="dxa"/>
          </w:tcPr>
          <w:p w14:paraId="2B59B794" w14:textId="596F9ED1" w:rsidR="00A12C25" w:rsidRPr="00030C0F" w:rsidRDefault="00A12C25" w:rsidP="002331C1">
            <w:pPr>
              <w:numPr>
                <w:ilvl w:val="0"/>
                <w:numId w:val="36"/>
              </w:num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10D24" w:rsidRPr="00030C0F" w14:paraId="7DD88068" w14:textId="77777777" w:rsidTr="00602AB5">
        <w:trPr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7462B4CB" w14:textId="44AD37E5" w:rsidR="00010D24" w:rsidRPr="00030C0F" w:rsidRDefault="00010D24" w:rsidP="00602AB5">
            <w:pPr>
              <w:spacing w:before="120"/>
              <w:rPr>
                <w:b w:val="0"/>
                <w:sz w:val="20"/>
              </w:rPr>
            </w:pPr>
          </w:p>
        </w:tc>
        <w:tc>
          <w:tcPr>
            <w:tcW w:w="5830" w:type="dxa"/>
          </w:tcPr>
          <w:p w14:paraId="2FE1A089" w14:textId="2A2C9690" w:rsidR="00010D24" w:rsidRPr="00030C0F" w:rsidRDefault="00010D24" w:rsidP="002331C1">
            <w:pPr>
              <w:numPr>
                <w:ilvl w:val="0"/>
                <w:numId w:val="37"/>
              </w:num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10D24" w:rsidRPr="00030C0F" w14:paraId="0E3E20CF" w14:textId="77777777" w:rsidTr="00602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75C31169" w14:textId="44463444" w:rsidR="00010D24" w:rsidRPr="00030C0F" w:rsidRDefault="00010D24" w:rsidP="00602AB5">
            <w:pPr>
              <w:spacing w:before="120"/>
              <w:rPr>
                <w:b w:val="0"/>
                <w:sz w:val="20"/>
              </w:rPr>
            </w:pPr>
          </w:p>
        </w:tc>
        <w:tc>
          <w:tcPr>
            <w:tcW w:w="5830" w:type="dxa"/>
          </w:tcPr>
          <w:p w14:paraId="5F7E6038" w14:textId="0B98D59A" w:rsidR="00010D24" w:rsidRPr="00030C0F" w:rsidRDefault="00010D24" w:rsidP="002331C1">
            <w:pPr>
              <w:numPr>
                <w:ilvl w:val="0"/>
                <w:numId w:val="38"/>
              </w:num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010D24" w:rsidRPr="00030C0F" w14:paraId="6C8D5972" w14:textId="77777777" w:rsidTr="00602AB5">
        <w:trPr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007D5E39" w14:textId="544FFA01" w:rsidR="00010D24" w:rsidRPr="00030C0F" w:rsidRDefault="00010D24" w:rsidP="00602AB5">
            <w:pPr>
              <w:spacing w:before="120"/>
              <w:jc w:val="left"/>
              <w:rPr>
                <w:b w:val="0"/>
                <w:sz w:val="20"/>
              </w:rPr>
            </w:pPr>
          </w:p>
        </w:tc>
        <w:tc>
          <w:tcPr>
            <w:tcW w:w="5830" w:type="dxa"/>
          </w:tcPr>
          <w:p w14:paraId="2D24819E" w14:textId="01472CC5" w:rsidR="00010D24" w:rsidRPr="00030C0F" w:rsidRDefault="00010D24" w:rsidP="002331C1">
            <w:pPr>
              <w:numPr>
                <w:ilvl w:val="0"/>
                <w:numId w:val="39"/>
              </w:num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05AD5C75" w14:textId="1B36E862" w:rsidR="00FC1074" w:rsidRDefault="00FC1074" w:rsidP="00602AB5">
      <w:pPr>
        <w:pStyle w:val="Balk2"/>
        <w:numPr>
          <w:ilvl w:val="1"/>
          <w:numId w:val="1"/>
        </w:numPr>
        <w:ind w:left="284" w:hanging="284"/>
      </w:pPr>
      <w:bookmarkStart w:id="117" w:name="_Toc434422081"/>
      <w:bookmarkStart w:id="118" w:name="_Toc62054188"/>
      <w:r w:rsidRPr="00030C0F">
        <w:t>Paydaş Analizi</w:t>
      </w:r>
      <w:bookmarkEnd w:id="117"/>
      <w:bookmarkEnd w:id="118"/>
    </w:p>
    <w:p w14:paraId="247DC049" w14:textId="07466B58" w:rsidR="00006F52" w:rsidRDefault="00006F52" w:rsidP="00006F52"/>
    <w:p w14:paraId="47E7E465" w14:textId="376E6EC6" w:rsidR="00006F52" w:rsidRPr="00006F52" w:rsidRDefault="00006F52" w:rsidP="00006F52">
      <w:pPr>
        <w:pStyle w:val="ListeParagraf"/>
        <w:rPr>
          <w:color w:val="FF0000"/>
        </w:rPr>
      </w:pPr>
      <w:proofErr w:type="gramStart"/>
      <w:r>
        <w:rPr>
          <w:color w:val="FF0000"/>
        </w:rPr>
        <w:t xml:space="preserve">(  </w:t>
      </w:r>
      <w:proofErr w:type="gramEnd"/>
      <w:r>
        <w:rPr>
          <w:color w:val="FF0000"/>
        </w:rPr>
        <w:t xml:space="preserve">  -</w:t>
      </w:r>
      <w:r w:rsidRPr="00006F52">
        <w:rPr>
          <w:color w:val="FF0000"/>
        </w:rPr>
        <w:t>İç ve dış paydaşlar belirlenecek.</w:t>
      </w:r>
    </w:p>
    <w:p w14:paraId="19463F22" w14:textId="09EC5A6F" w:rsidR="00006F52" w:rsidRPr="00006F52" w:rsidRDefault="00006F52" w:rsidP="002331C1">
      <w:pPr>
        <w:pStyle w:val="ListeParagraf"/>
        <w:numPr>
          <w:ilvl w:val="0"/>
          <w:numId w:val="73"/>
        </w:numPr>
        <w:rPr>
          <w:color w:val="FF0000"/>
        </w:rPr>
      </w:pPr>
      <w:r w:rsidRPr="00006F52">
        <w:rPr>
          <w:color w:val="FF0000"/>
        </w:rPr>
        <w:t xml:space="preserve">Tablo 8 doldurulacak. Önem (yüksek, </w:t>
      </w:r>
      <w:proofErr w:type="spellStart"/>
      <w:proofErr w:type="gramStart"/>
      <w:r w:rsidRPr="00006F52">
        <w:rPr>
          <w:color w:val="FF0000"/>
        </w:rPr>
        <w:t>orta,düşük</w:t>
      </w:r>
      <w:proofErr w:type="spellEnd"/>
      <w:proofErr w:type="gramEnd"/>
      <w:r w:rsidRPr="00006F52">
        <w:rPr>
          <w:color w:val="FF0000"/>
        </w:rPr>
        <w:t>), etki (güçlü, orta, zayıf) dereceleri belirlenecek ve öncelikler Tablo 10 ‘</w:t>
      </w:r>
      <w:proofErr w:type="spellStart"/>
      <w:r w:rsidRPr="00006F52">
        <w:rPr>
          <w:color w:val="FF0000"/>
        </w:rPr>
        <w:t>daki</w:t>
      </w:r>
      <w:proofErr w:type="spellEnd"/>
      <w:r w:rsidRPr="00006F52">
        <w:rPr>
          <w:color w:val="FF0000"/>
        </w:rPr>
        <w:t xml:space="preserve"> matrise uygun olarak yazılacaktır. </w:t>
      </w:r>
    </w:p>
    <w:p w14:paraId="36F0A9E2" w14:textId="3630E9F8" w:rsidR="00006F52" w:rsidRPr="00006F52" w:rsidRDefault="00006F52" w:rsidP="002331C1">
      <w:pPr>
        <w:pStyle w:val="ListeParagraf"/>
        <w:numPr>
          <w:ilvl w:val="0"/>
          <w:numId w:val="73"/>
        </w:numPr>
        <w:rPr>
          <w:color w:val="FF0000"/>
        </w:rPr>
      </w:pPr>
      <w:r w:rsidRPr="00006F52">
        <w:rPr>
          <w:color w:val="FF0000"/>
        </w:rPr>
        <w:t xml:space="preserve">Tablo </w:t>
      </w:r>
      <w:proofErr w:type="gramStart"/>
      <w:r w:rsidRPr="00006F52">
        <w:rPr>
          <w:color w:val="FF0000"/>
        </w:rPr>
        <w:t>9 -</w:t>
      </w:r>
      <w:proofErr w:type="gramEnd"/>
      <w:r w:rsidRPr="00006F52">
        <w:rPr>
          <w:color w:val="FF0000"/>
        </w:rPr>
        <w:t xml:space="preserve"> Paydaşlar ve ürün/matrisine uygun olarak  hazırlanacak.</w:t>
      </w:r>
      <w:r>
        <w:rPr>
          <w:color w:val="FF0000"/>
        </w:rPr>
        <w:t>)</w:t>
      </w:r>
    </w:p>
    <w:p w14:paraId="0EC1A940" w14:textId="0BBEB639" w:rsidR="00006F52" w:rsidRDefault="00006F52" w:rsidP="00006F52">
      <w:pPr>
        <w:pStyle w:val="ListeParagraf"/>
      </w:pPr>
    </w:p>
    <w:p w14:paraId="2E616540" w14:textId="56A0B701" w:rsidR="00006F52" w:rsidRPr="00006F52" w:rsidRDefault="00006F52" w:rsidP="002331C1">
      <w:pPr>
        <w:pStyle w:val="ListeParagraf"/>
        <w:numPr>
          <w:ilvl w:val="0"/>
          <w:numId w:val="74"/>
        </w:numPr>
        <w:rPr>
          <w:color w:val="FF0000"/>
        </w:rPr>
      </w:pPr>
      <w:r w:rsidRPr="00006F52">
        <w:rPr>
          <w:color w:val="FF0000"/>
        </w:rPr>
        <w:t>Bkz. Bandırma Onyedi Eylül Üniversitesi Stratejik Planı: E. Paydaş analizi, Tablo 8, Tablo 9, Tablo 10)</w:t>
      </w:r>
    </w:p>
    <w:p w14:paraId="3390B2A3" w14:textId="77777777" w:rsidR="00006F52" w:rsidRPr="00006F52" w:rsidRDefault="00006F52" w:rsidP="00006F52"/>
    <w:p w14:paraId="48C2F27E" w14:textId="4917E9BD" w:rsidR="00986DFC" w:rsidRPr="003051D6" w:rsidRDefault="006548ED" w:rsidP="00986DFC">
      <w:pPr>
        <w:spacing w:after="0" w:line="360" w:lineRule="auto"/>
        <w:ind w:firstLine="284"/>
        <w:rPr>
          <w:color w:val="000000" w:themeColor="text1"/>
        </w:rPr>
      </w:pPr>
      <w:r w:rsidRPr="003051D6">
        <w:rPr>
          <w:color w:val="000000" w:themeColor="text1"/>
        </w:rPr>
        <w:t xml:space="preserve">Paydaşlar, </w:t>
      </w:r>
      <w:r w:rsidR="0042681F">
        <w:rPr>
          <w:color w:val="000000" w:themeColor="text1"/>
        </w:rPr>
        <w:t>Ü</w:t>
      </w:r>
      <w:r w:rsidRPr="003051D6">
        <w:rPr>
          <w:color w:val="000000" w:themeColor="text1"/>
        </w:rPr>
        <w:t xml:space="preserve">niversitemizin faaliyetlerinden doğrudan veya dolaylı olarak etkilenen veya gerçekleştirdikleri faaliyetlerle </w:t>
      </w:r>
      <w:r w:rsidR="0042681F">
        <w:rPr>
          <w:color w:val="000000" w:themeColor="text1"/>
        </w:rPr>
        <w:t>Ü</w:t>
      </w:r>
      <w:r w:rsidRPr="003051D6">
        <w:rPr>
          <w:color w:val="000000" w:themeColor="text1"/>
        </w:rPr>
        <w:t>niversitemizi etkileyen kişi, grup veya kurumlardır. Bu konu, 5018 sayılı Kamu Mali Yönetim ve Kontrol Kanunu’nda</w:t>
      </w:r>
      <w:r w:rsidR="0042681F">
        <w:rPr>
          <w:color w:val="000000" w:themeColor="text1"/>
        </w:rPr>
        <w:t>,</w:t>
      </w:r>
      <w:r w:rsidRPr="003051D6">
        <w:rPr>
          <w:color w:val="000000" w:themeColor="text1"/>
        </w:rPr>
        <w:t xml:space="preserve"> “Kamu idareleri katılımcı yöntemlerle stratejik plan hazırlar” şeklinde belirtilmiştir.</w:t>
      </w:r>
    </w:p>
    <w:p w14:paraId="519690D9" w14:textId="027C0EA4" w:rsidR="006548ED" w:rsidRDefault="0038112C" w:rsidP="002074EB">
      <w:pPr>
        <w:spacing w:line="360" w:lineRule="auto"/>
        <w:ind w:firstLine="284"/>
        <w:rPr>
          <w:color w:val="000000" w:themeColor="text1"/>
        </w:rPr>
      </w:pPr>
      <w:r w:rsidRPr="003051D6">
        <w:rPr>
          <w:color w:val="000000" w:themeColor="text1"/>
        </w:rPr>
        <w:t>Stratejik p</w:t>
      </w:r>
      <w:r w:rsidR="00BA72D3" w:rsidRPr="003051D6">
        <w:rPr>
          <w:color w:val="000000" w:themeColor="text1"/>
        </w:rPr>
        <w:t>lan hazırlanırken iç ve dış paydaşların görüş ve önerilerinin alınması, sistematik şekilde anali</w:t>
      </w:r>
      <w:r w:rsidRPr="003051D6">
        <w:rPr>
          <w:color w:val="000000" w:themeColor="text1"/>
        </w:rPr>
        <w:t>z edilmesi ve bunların p</w:t>
      </w:r>
      <w:r w:rsidR="00BA72D3" w:rsidRPr="003051D6">
        <w:rPr>
          <w:color w:val="000000" w:themeColor="text1"/>
        </w:rPr>
        <w:t>lana</w:t>
      </w:r>
      <w:r w:rsidRPr="003051D6">
        <w:rPr>
          <w:color w:val="000000" w:themeColor="text1"/>
        </w:rPr>
        <w:t xml:space="preserve"> mümkün olduğunca</w:t>
      </w:r>
      <w:r w:rsidR="00BA72D3" w:rsidRPr="003051D6">
        <w:rPr>
          <w:color w:val="000000" w:themeColor="text1"/>
        </w:rPr>
        <w:t xml:space="preserve"> yansıtılması amaçlanmıştır. </w:t>
      </w:r>
    </w:p>
    <w:p w14:paraId="6C4A6033" w14:textId="7C596E53" w:rsidR="002074EB" w:rsidRDefault="002074EB" w:rsidP="002074EB">
      <w:pPr>
        <w:spacing w:line="360" w:lineRule="auto"/>
        <w:ind w:firstLine="284"/>
        <w:rPr>
          <w:color w:val="000000" w:themeColor="text1"/>
        </w:rPr>
      </w:pPr>
    </w:p>
    <w:p w14:paraId="39D5064E" w14:textId="3C5FB03C" w:rsidR="002074EB" w:rsidRDefault="002074EB" w:rsidP="00006F52">
      <w:pPr>
        <w:spacing w:line="360" w:lineRule="auto"/>
        <w:rPr>
          <w:color w:val="000000" w:themeColor="text1"/>
        </w:rPr>
      </w:pPr>
    </w:p>
    <w:p w14:paraId="3DF8B5BA" w14:textId="77777777" w:rsidR="002074EB" w:rsidRPr="003051D6" w:rsidRDefault="002074EB" w:rsidP="00295809">
      <w:pPr>
        <w:spacing w:line="360" w:lineRule="auto"/>
        <w:rPr>
          <w:color w:val="000000" w:themeColor="text1"/>
        </w:rPr>
      </w:pPr>
    </w:p>
    <w:p w14:paraId="2810A9D2" w14:textId="1E77F608" w:rsidR="00E448E9" w:rsidRPr="003051D6" w:rsidRDefault="00FC1074" w:rsidP="00D10E50">
      <w:pPr>
        <w:spacing w:before="240" w:line="360" w:lineRule="auto"/>
        <w:ind w:firstLine="284"/>
        <w:rPr>
          <w:b/>
          <w:color w:val="000000" w:themeColor="text1"/>
          <w:lang w:eastAsia="tr-TR"/>
        </w:rPr>
      </w:pPr>
      <w:r w:rsidRPr="003051D6">
        <w:rPr>
          <w:b/>
          <w:color w:val="000000" w:themeColor="text1"/>
          <w:lang w:eastAsia="tr-TR"/>
        </w:rPr>
        <w:t xml:space="preserve">Paydaşların </w:t>
      </w:r>
      <w:proofErr w:type="spellStart"/>
      <w:r w:rsidRPr="003051D6">
        <w:rPr>
          <w:b/>
          <w:color w:val="000000" w:themeColor="text1"/>
          <w:lang w:eastAsia="tr-TR"/>
        </w:rPr>
        <w:t>Önceliklendirilmesi</w:t>
      </w:r>
      <w:proofErr w:type="spellEnd"/>
    </w:p>
    <w:p w14:paraId="0293FEAB" w14:textId="5A198A55" w:rsidR="00E60EAA" w:rsidRPr="009717EA" w:rsidRDefault="00881C3D" w:rsidP="00D10E50">
      <w:pPr>
        <w:spacing w:line="360" w:lineRule="auto"/>
        <w:ind w:firstLine="284"/>
        <w:rPr>
          <w:lang w:eastAsia="tr-TR"/>
        </w:rPr>
      </w:pPr>
      <w:r w:rsidRPr="00F72398">
        <w:rPr>
          <w:lang w:eastAsia="tr-TR"/>
        </w:rPr>
        <w:t>Yapılan çalışmalar sonucu</w:t>
      </w:r>
      <w:r w:rsidR="0042681F">
        <w:rPr>
          <w:lang w:eastAsia="tr-TR"/>
        </w:rPr>
        <w:t>nda,</w:t>
      </w:r>
      <w:r w:rsidRPr="00F72398">
        <w:rPr>
          <w:lang w:eastAsia="tr-TR"/>
        </w:rPr>
        <w:t xml:space="preserve"> paydaşlar</w:t>
      </w:r>
      <w:r w:rsidR="0042681F">
        <w:rPr>
          <w:lang w:eastAsia="tr-TR"/>
        </w:rPr>
        <w:t>ın öncelikle</w:t>
      </w:r>
      <w:r w:rsidRPr="00F72398">
        <w:rPr>
          <w:lang w:eastAsia="tr-TR"/>
        </w:rPr>
        <w:t xml:space="preserve"> iç ve dış paydaş olarak</w:t>
      </w:r>
      <w:r w:rsidR="0042681F">
        <w:rPr>
          <w:lang w:eastAsia="tr-TR"/>
        </w:rPr>
        <w:t xml:space="preserve"> iki kısma</w:t>
      </w:r>
      <w:r w:rsidRPr="00F72398">
        <w:rPr>
          <w:lang w:eastAsia="tr-TR"/>
        </w:rPr>
        <w:t xml:space="preserve"> ayrılm</w:t>
      </w:r>
      <w:r w:rsidR="0042681F">
        <w:rPr>
          <w:lang w:eastAsia="tr-TR"/>
        </w:rPr>
        <w:t>ası uygun görülmüş</w:t>
      </w:r>
      <w:r w:rsidRPr="00F72398">
        <w:rPr>
          <w:lang w:eastAsia="tr-TR"/>
        </w:rPr>
        <w:t xml:space="preserve">, daha sonra </w:t>
      </w:r>
      <w:proofErr w:type="gramStart"/>
      <w:r w:rsidR="002074EB">
        <w:rPr>
          <w:lang w:eastAsia="tr-TR"/>
        </w:rPr>
        <w:t>…….</w:t>
      </w:r>
      <w:proofErr w:type="gramEnd"/>
      <w:r w:rsidR="002074EB">
        <w:rPr>
          <w:lang w:eastAsia="tr-TR"/>
        </w:rPr>
        <w:t>.</w:t>
      </w:r>
      <w:r w:rsidRPr="00F72398">
        <w:rPr>
          <w:lang w:eastAsia="tr-TR"/>
        </w:rPr>
        <w:t xml:space="preserve"> </w:t>
      </w:r>
      <w:proofErr w:type="gramStart"/>
      <w:r w:rsidRPr="00F72398">
        <w:rPr>
          <w:lang w:eastAsia="tr-TR"/>
        </w:rPr>
        <w:t>amaçlarını</w:t>
      </w:r>
      <w:proofErr w:type="gramEnd"/>
      <w:r w:rsidRPr="00F72398">
        <w:rPr>
          <w:lang w:eastAsia="tr-TR"/>
        </w:rPr>
        <w:t xml:space="preserve"> gerçekleştirmesi odak noktası </w:t>
      </w:r>
      <w:r w:rsidR="0038112C" w:rsidRPr="00F72398">
        <w:rPr>
          <w:lang w:eastAsia="tr-TR"/>
        </w:rPr>
        <w:t xml:space="preserve">olarak </w:t>
      </w:r>
      <w:r w:rsidRPr="00F72398">
        <w:rPr>
          <w:lang w:eastAsia="tr-TR"/>
        </w:rPr>
        <w:t>dikkate alınarak</w:t>
      </w:r>
      <w:r w:rsidR="0042681F">
        <w:rPr>
          <w:lang w:eastAsia="tr-TR"/>
        </w:rPr>
        <w:t>,</w:t>
      </w:r>
      <w:r w:rsidRPr="00F72398">
        <w:rPr>
          <w:lang w:eastAsia="tr-TR"/>
        </w:rPr>
        <w:t xml:space="preserve"> her bir paydaşın önem derecesi, etki derecesi ve önceliği </w:t>
      </w:r>
      <w:r w:rsidR="00596AB2" w:rsidRPr="00F72398">
        <w:rPr>
          <w:lang w:eastAsia="tr-TR"/>
        </w:rPr>
        <w:t xml:space="preserve"> </w:t>
      </w:r>
      <w:r w:rsidR="00596AB2" w:rsidRPr="00A11F5D">
        <w:rPr>
          <w:lang w:eastAsia="tr-TR"/>
        </w:rPr>
        <w:t xml:space="preserve">Tablo </w:t>
      </w:r>
      <w:r w:rsidR="009717EA">
        <w:rPr>
          <w:lang w:eastAsia="tr-TR"/>
        </w:rPr>
        <w:t>8</w:t>
      </w:r>
      <w:r w:rsidR="0006254C">
        <w:rPr>
          <w:lang w:eastAsia="tr-TR"/>
        </w:rPr>
        <w:t>’de</w:t>
      </w:r>
      <w:r w:rsidR="0042681F">
        <w:rPr>
          <w:lang w:eastAsia="tr-TR"/>
        </w:rPr>
        <w:t>ki gibi</w:t>
      </w:r>
      <w:r w:rsidR="00596AB2" w:rsidRPr="00A11F5D">
        <w:rPr>
          <w:lang w:eastAsia="tr-TR"/>
        </w:rPr>
        <w:t xml:space="preserve"> belirlenmiştir. Tablo </w:t>
      </w:r>
      <w:r w:rsidR="009717EA">
        <w:rPr>
          <w:lang w:eastAsia="tr-TR"/>
        </w:rPr>
        <w:t>9</w:t>
      </w:r>
      <w:r w:rsidR="0032161D">
        <w:rPr>
          <w:lang w:eastAsia="tr-TR"/>
        </w:rPr>
        <w:t>’da</w:t>
      </w:r>
      <w:r w:rsidR="00596AB2" w:rsidRPr="00F72398">
        <w:rPr>
          <w:lang w:eastAsia="tr-TR"/>
        </w:rPr>
        <w:t xml:space="preserve"> ise p</w:t>
      </w:r>
      <w:r w:rsidR="00596AB2" w:rsidRPr="00F72398">
        <w:rPr>
          <w:bCs/>
        </w:rPr>
        <w:t>aydaş-ürün/hizmet matrisi verilmiştir.</w:t>
      </w:r>
    </w:p>
    <w:p w14:paraId="6E4842D2" w14:textId="77777777" w:rsidR="002E1ECE" w:rsidRDefault="002E1ECE" w:rsidP="002E1ECE">
      <w:pPr>
        <w:spacing w:after="0"/>
        <w:jc w:val="left"/>
      </w:pPr>
      <w:bookmarkStart w:id="119" w:name="_Toc59456693"/>
    </w:p>
    <w:p w14:paraId="4D8A3561" w14:textId="65386B99" w:rsidR="00FC2ABB" w:rsidRDefault="00FC2ABB" w:rsidP="002E1ECE">
      <w:pPr>
        <w:spacing w:after="0"/>
        <w:jc w:val="left"/>
      </w:pPr>
      <w:r>
        <w:t xml:space="preserve">Tablo </w:t>
      </w:r>
      <w:r>
        <w:rPr>
          <w:noProof/>
        </w:rPr>
        <w:fldChar w:fldCharType="begin"/>
      </w:r>
      <w:r>
        <w:rPr>
          <w:noProof/>
        </w:rPr>
        <w:instrText xml:space="preserve"> SEQ Tablo \* ARABIC </w:instrText>
      </w:r>
      <w:r>
        <w:rPr>
          <w:noProof/>
        </w:rPr>
        <w:fldChar w:fldCharType="separate"/>
      </w:r>
      <w:r w:rsidR="000C023A">
        <w:rPr>
          <w:noProof/>
        </w:rPr>
        <w:t>8</w:t>
      </w:r>
      <w:r>
        <w:rPr>
          <w:noProof/>
        </w:rPr>
        <w:fldChar w:fldCharType="end"/>
      </w:r>
      <w:r w:rsidRPr="003051D6">
        <w:rPr>
          <w:noProof/>
        </w:rPr>
        <w:t>:</w:t>
      </w:r>
      <w:r w:rsidRPr="003051D6">
        <w:t xml:space="preserve"> Paydaş </w:t>
      </w:r>
      <w:proofErr w:type="spellStart"/>
      <w:r w:rsidRPr="003051D6">
        <w:t>Önceliklendirme</w:t>
      </w:r>
      <w:proofErr w:type="spellEnd"/>
      <w:r w:rsidRPr="003051D6">
        <w:t xml:space="preserve"> Tablosu</w:t>
      </w:r>
      <w:bookmarkEnd w:id="119"/>
    </w:p>
    <w:p w14:paraId="4084A96B" w14:textId="77777777" w:rsidR="002E1ECE" w:rsidRDefault="002E1ECE" w:rsidP="002E1ECE">
      <w:pPr>
        <w:spacing w:after="0"/>
        <w:jc w:val="left"/>
      </w:pPr>
    </w:p>
    <w:tbl>
      <w:tblPr>
        <w:tblStyle w:val="ListeTablo3-Vurgu5"/>
        <w:tblW w:w="9000" w:type="dxa"/>
        <w:tblInd w:w="-5" w:type="dxa"/>
        <w:tblLook w:val="04A0" w:firstRow="1" w:lastRow="0" w:firstColumn="1" w:lastColumn="0" w:noHBand="0" w:noVBand="1"/>
      </w:tblPr>
      <w:tblGrid>
        <w:gridCol w:w="3548"/>
        <w:gridCol w:w="1132"/>
        <w:gridCol w:w="1260"/>
        <w:gridCol w:w="1260"/>
        <w:gridCol w:w="1800"/>
      </w:tblGrid>
      <w:tr w:rsidR="00FC2ABB" w14:paraId="59D0979B" w14:textId="77777777" w:rsidTr="00AB1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48" w:type="dxa"/>
            <w:vAlign w:val="center"/>
            <w:hideMark/>
          </w:tcPr>
          <w:p w14:paraId="4A2EA0C8" w14:textId="77777777" w:rsidR="00FC2ABB" w:rsidRPr="00F346C5" w:rsidRDefault="00FC2ABB" w:rsidP="00AB1633">
            <w:pPr>
              <w:spacing w:after="0"/>
              <w:jc w:val="center"/>
              <w:rPr>
                <w:b w:val="0"/>
                <w:sz w:val="20"/>
              </w:rPr>
            </w:pPr>
            <w:r w:rsidRPr="00F346C5">
              <w:rPr>
                <w:sz w:val="20"/>
              </w:rPr>
              <w:t>Paydaş Adı</w:t>
            </w:r>
          </w:p>
        </w:tc>
        <w:tc>
          <w:tcPr>
            <w:tcW w:w="1132" w:type="dxa"/>
            <w:vAlign w:val="center"/>
            <w:hideMark/>
          </w:tcPr>
          <w:p w14:paraId="79DAEAA0" w14:textId="77777777" w:rsidR="00FC2ABB" w:rsidRPr="00F346C5" w:rsidRDefault="00FC2ABB" w:rsidP="00AB1633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F346C5">
              <w:rPr>
                <w:sz w:val="20"/>
              </w:rPr>
              <w:t>İç Paydaş/</w:t>
            </w:r>
          </w:p>
          <w:p w14:paraId="5E67F163" w14:textId="77777777" w:rsidR="00FC2ABB" w:rsidRPr="00F346C5" w:rsidRDefault="00FC2ABB" w:rsidP="00AB1633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F346C5">
              <w:rPr>
                <w:sz w:val="20"/>
              </w:rPr>
              <w:t>Dış Paydaş</w:t>
            </w:r>
          </w:p>
        </w:tc>
        <w:tc>
          <w:tcPr>
            <w:tcW w:w="1260" w:type="dxa"/>
            <w:vAlign w:val="center"/>
            <w:hideMark/>
          </w:tcPr>
          <w:p w14:paraId="54A44725" w14:textId="77777777" w:rsidR="00FC2ABB" w:rsidRDefault="00FC2ABB" w:rsidP="00AB16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sz w:val="20"/>
              </w:rPr>
              <w:t>Önem Derecesi</w:t>
            </w:r>
          </w:p>
        </w:tc>
        <w:tc>
          <w:tcPr>
            <w:tcW w:w="1260" w:type="dxa"/>
            <w:vAlign w:val="center"/>
            <w:hideMark/>
          </w:tcPr>
          <w:p w14:paraId="3D4A2AA9" w14:textId="77777777" w:rsidR="00FC2ABB" w:rsidRDefault="00FC2ABB" w:rsidP="00AB16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sz w:val="20"/>
              </w:rPr>
              <w:t>Etki Derecesi</w:t>
            </w:r>
          </w:p>
        </w:tc>
        <w:tc>
          <w:tcPr>
            <w:tcW w:w="1800" w:type="dxa"/>
            <w:vAlign w:val="center"/>
            <w:hideMark/>
          </w:tcPr>
          <w:p w14:paraId="61537587" w14:textId="77777777" w:rsidR="00FC2ABB" w:rsidRDefault="00FC2ABB" w:rsidP="00AB16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sz w:val="20"/>
              </w:rPr>
              <w:t>Önceliği</w:t>
            </w:r>
          </w:p>
        </w:tc>
      </w:tr>
      <w:tr w:rsidR="00316E17" w14:paraId="1C8D4439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F3398CD" w14:textId="57A5F7FB" w:rsidR="00316E17" w:rsidRPr="00217FD1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7979EDAD" w14:textId="52A1254C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59FF3C4" w14:textId="648B64A6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4579206" w14:textId="1B59F151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9487A6B" w14:textId="0BE2EAE4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606DE2C3" w14:textId="77777777" w:rsidTr="00AB1633">
        <w:trPr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4BFBD8C3" w14:textId="1527376C" w:rsidR="00316E17" w:rsidRPr="00445181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7B78F2D" w14:textId="31C5B300" w:rsidR="00316E17" w:rsidRPr="00F346C5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7FC7F1F" w14:textId="25FB38FB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CA5B6EF" w14:textId="7F52C923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C67AD3D" w14:textId="0B20AB28" w:rsidR="00316E17" w:rsidRPr="00E60EAA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0A8F7FFB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2A1385D" w14:textId="1C85D88B" w:rsidR="00316E17" w:rsidRPr="00445181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2DFC4CB6" w14:textId="1DE318BF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43179E96" w14:textId="713BCAE1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C2BAA5E" w14:textId="6C96D379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233DC19" w14:textId="0870DB39" w:rsidR="00316E17" w:rsidRPr="00E60EAA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38ED6FA8" w14:textId="77777777" w:rsidTr="00AB1633">
        <w:trPr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5224D503" w14:textId="55D109B6" w:rsidR="00316E17" w:rsidRPr="00445181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A0CB6FE" w14:textId="3F056BF4" w:rsidR="00316E17" w:rsidRPr="00F346C5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4D5257D" w14:textId="22B619B8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00BDF84" w14:textId="2C39065E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756EDBA6" w14:textId="77777777" w:rsidR="00316E17" w:rsidRPr="00E60EAA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8FCB90C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07E15FB8" w14:textId="4F6E7451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C21C798" w14:textId="3E2C9E90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6F3036F" w14:textId="3963A137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3D7A4D9" w14:textId="22B29DFC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52DBE568" w14:textId="4E0B4DC0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41074A" w14:paraId="2889D023" w14:textId="77777777" w:rsidTr="00AB163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CDBED95" w14:textId="5B71222A" w:rsidR="0041074A" w:rsidRPr="00F346C5" w:rsidRDefault="0041074A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C366146" w14:textId="6387AA1C" w:rsidR="0041074A" w:rsidRPr="00F346C5" w:rsidRDefault="0041074A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D3E7373" w14:textId="0F26EE11" w:rsidR="0041074A" w:rsidRDefault="0041074A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FDFE563" w14:textId="3324358B" w:rsidR="0041074A" w:rsidRDefault="0041074A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1B6FBBF1" w14:textId="50CBBD26" w:rsidR="0041074A" w:rsidRPr="00E60EAA" w:rsidRDefault="0041074A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0559AA13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253DB45" w14:textId="1E387DD3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60FE513" w14:textId="2FD43E37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AD3B8E1" w14:textId="5E7B00A2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7688BAC" w14:textId="20BBC4D6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00" w:type="dxa"/>
            <w:vAlign w:val="center"/>
          </w:tcPr>
          <w:p w14:paraId="70C309BE" w14:textId="6695ED41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28FA202" w14:textId="77777777" w:rsidTr="00AB1633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5BDE4BAE" w14:textId="783FD5F3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7A0A3590" w14:textId="3FD88D75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4B5CFF8" w14:textId="50329705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DF84444" w14:textId="10F2DDC5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85FE98D" w14:textId="7C638504" w:rsidR="00316E17" w:rsidRPr="00E60EAA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2528F97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3055A617" w14:textId="43FFC45D" w:rsidR="00316E17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0D18823" w14:textId="11F19AFF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1608100" w14:textId="7AAE75FE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4E41D87B" w14:textId="2B4B1697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4F1ACDB6" w14:textId="71B797E5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6FC78D07" w14:textId="77777777" w:rsidTr="00AB1633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445B70D7" w14:textId="461CEBA4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0304D1E9" w14:textId="24BD6150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AF5770A" w14:textId="088300AB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5E49898" w14:textId="65E11F84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DBEE799" w14:textId="7CD3D6B7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36957F17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557A4B70" w14:textId="5E88D3D5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4FACF84E" w14:textId="20221223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9BEA267" w14:textId="65D7BAB1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16909A1" w14:textId="25AFD6FF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15A358E1" w14:textId="104AEE97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1AC0A214" w14:textId="77777777" w:rsidTr="00AB1633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2039568C" w14:textId="423389BD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52B9ED62" w14:textId="493EB4B9" w:rsidR="00316E17" w:rsidRPr="00F346C5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41D4AF1B" w14:textId="3FF8DCE3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74E64DF" w14:textId="6C8EDE73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5806C1F" w14:textId="561E8987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3B660A66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6B16914F" w14:textId="4E37FF10" w:rsidR="00316E17" w:rsidRDefault="00316E17" w:rsidP="00AB1633">
            <w:pPr>
              <w:tabs>
                <w:tab w:val="center" w:pos="1528"/>
              </w:tabs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5BD17ECE" w14:textId="7BCA901A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EFA8F76" w14:textId="02E3E4BB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D5E678D" w14:textId="1A77D99C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9B76336" w14:textId="05A80942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1226D1A5" w14:textId="77777777" w:rsidTr="00AB1633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54A9C797" w14:textId="5540D5C3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05AD236" w14:textId="048CB008" w:rsidR="00316E17" w:rsidRPr="00F346C5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73F19BE" w14:textId="7357A61E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ACB4360" w14:textId="22821476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2E479F1" w14:textId="2507422A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63E3FD5A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645582B" w14:textId="33558896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5D54676D" w14:textId="15931BF6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A10998B" w14:textId="20346854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9DF0DE9" w14:textId="417E2A95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D258820" w14:textId="2449E25F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2C6EA7BC" w14:textId="77777777" w:rsidTr="00AB1633">
        <w:trPr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3C7B5BB5" w14:textId="7365A7CC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37A0BD0" w14:textId="69F31524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C241B54" w14:textId="1B1AB088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0394D83" w14:textId="07AD36C4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15F9F49" w14:textId="47A45DBF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2D0AC8B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2C25A693" w14:textId="1DE33DFD" w:rsidR="00316E17" w:rsidRDefault="00316E17" w:rsidP="00AB1633">
            <w:pPr>
              <w:tabs>
                <w:tab w:val="center" w:pos="1528"/>
              </w:tabs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3B740F9F" w14:textId="4248C85A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E8825C5" w14:textId="2DB2E004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81DDCB1" w14:textId="788BFE97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2CA86252" w14:textId="2D7EE7B6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0E7519B3" w14:textId="77777777" w:rsidTr="00AB163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2A7838A6" w14:textId="31CDD692" w:rsidR="00316E17" w:rsidRDefault="00316E17" w:rsidP="00AB1633">
            <w:pPr>
              <w:tabs>
                <w:tab w:val="center" w:pos="1528"/>
              </w:tabs>
              <w:jc w:val="left"/>
              <w:rPr>
                <w:rFonts w:cstheme="minorHAnsi"/>
                <w:sz w:val="22"/>
              </w:rPr>
            </w:pPr>
          </w:p>
        </w:tc>
        <w:tc>
          <w:tcPr>
            <w:tcW w:w="1132" w:type="dxa"/>
            <w:vAlign w:val="center"/>
          </w:tcPr>
          <w:p w14:paraId="6121FE36" w14:textId="59F407ED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0224983" w14:textId="4FF73689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E6B1601" w14:textId="5CCD6DB9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1D382877" w14:textId="7D3B08CC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4E97CC7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3D67B1E8" w14:textId="40AD79B4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4E20EEDE" w14:textId="7D9D3A04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0788F77" w14:textId="234DE029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C24B9C0" w14:textId="2C0A5439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77F6B557" w14:textId="01E0E6FE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496E36A8" w14:textId="77777777" w:rsidTr="00AB1633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308B761A" w14:textId="5A22BFFC" w:rsidR="00316E17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713E95DD" w14:textId="24900F87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9083800" w14:textId="512571EA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B58FD18" w14:textId="6CD20C0E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00" w:type="dxa"/>
            <w:vAlign w:val="center"/>
          </w:tcPr>
          <w:p w14:paraId="3FF231D3" w14:textId="13C7A357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1D0466C0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24339E0E" w14:textId="022C1F56" w:rsidR="00316E17" w:rsidRDefault="00316E17" w:rsidP="00AB1633">
            <w:pPr>
              <w:tabs>
                <w:tab w:val="center" w:pos="1528"/>
              </w:tabs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B433C73" w14:textId="54BFCE76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D72FEEB" w14:textId="0CAC9AEB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FAA29A8" w14:textId="1BAB10B4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E0CD2EC" w14:textId="45B068A3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00E8482E" w14:textId="77777777" w:rsidTr="00AB1633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4CE6A45F" w14:textId="71BAD239" w:rsidR="00316E17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473CBB6F" w14:textId="69D16402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FEF72E1" w14:textId="1C14ECE9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0170E9D" w14:textId="549CBD3F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2F984DAA" w14:textId="5D605B55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30F7919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6A25C2E2" w14:textId="271FC674" w:rsidR="00316E17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45B23E74" w14:textId="65D067B6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212D216" w14:textId="649290F8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712900E" w14:textId="2F2CCBC8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E2D1870" w14:textId="20F697DD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7C3C0FDB" w14:textId="77777777" w:rsidTr="00AB1633">
        <w:trPr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6078ABF8" w14:textId="090D105C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06A2E7A" w14:textId="446C173C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485A894" w14:textId="5D814CCC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6A120B1" w14:textId="174C19AA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752A8BA4" w14:textId="0727A75C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9AC5AB7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27393960" w14:textId="55394015" w:rsidR="00316E17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595AD23E" w14:textId="7BC5475C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C408179" w14:textId="249824B7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1B3B67B" w14:textId="5DEE935C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552EF20" w14:textId="01C42C92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51739DB2" w14:textId="77777777" w:rsidTr="00AB1633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4421123F" w14:textId="105C5B58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43C5C6B7" w14:textId="79768103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5652D6E" w14:textId="0C38C8A8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58C8B5B" w14:textId="4D7E9577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1A307E8D" w14:textId="1D151976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4A450736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398150D6" w14:textId="42290028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3106E9E7" w14:textId="41FEC1B6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147FEC8" w14:textId="217FE19B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20643E0" w14:textId="062A5808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7BBCA1A" w14:textId="524041D5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13125E28" w14:textId="77777777" w:rsidTr="00AB1633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55326C32" w14:textId="39F7D96C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0A6DA23E" w14:textId="79D60AB4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AF5E377" w14:textId="36767793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62415E3" w14:textId="54009C3B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E5662A0" w14:textId="655A4B1E" w:rsidR="00316E17" w:rsidRPr="0089325F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46F6E4E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42B2E9B1" w14:textId="745CC45F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4BBF7E0" w14:textId="253972F9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A213EA5" w14:textId="28C4E95E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86CF37F" w14:textId="0DAFB524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53114C8" w14:textId="2365A676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681D0BBA" w14:textId="77777777" w:rsidTr="00AB1633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08B7ED6D" w14:textId="25E65CEF" w:rsidR="00316E17" w:rsidRDefault="00316E17" w:rsidP="00AB1633">
            <w:pPr>
              <w:jc w:val="left"/>
              <w:rPr>
                <w:rFonts w:cstheme="minorHAnsi"/>
                <w:sz w:val="22"/>
              </w:rPr>
            </w:pPr>
          </w:p>
        </w:tc>
        <w:tc>
          <w:tcPr>
            <w:tcW w:w="1132" w:type="dxa"/>
            <w:vAlign w:val="center"/>
          </w:tcPr>
          <w:p w14:paraId="131C25F9" w14:textId="442ACABA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9E97DDA" w14:textId="5BE3907C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4D8DD71B" w14:textId="1BEC8629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788D8465" w14:textId="27FC7A4C" w:rsidR="00316E17" w:rsidRPr="00E60EAA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AB1633" w14:paraId="0BC8387F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BF6B9BF" w14:textId="1188105F" w:rsidR="00AB1633" w:rsidRPr="0089325F" w:rsidRDefault="00AB1633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4340E14A" w14:textId="272C6753" w:rsidR="00AB1633" w:rsidRPr="0089325F" w:rsidRDefault="00AB1633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B0FB0B8" w14:textId="1256CE13" w:rsidR="00AB1633" w:rsidRPr="0089325F" w:rsidRDefault="00AB1633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3FB5EB5" w14:textId="54245ED4" w:rsidR="00AB1633" w:rsidRPr="0089325F" w:rsidRDefault="00AB1633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4C9BB053" w14:textId="38B007B4" w:rsidR="00AB1633" w:rsidRPr="0089325F" w:rsidRDefault="00AB1633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AB1633" w14:paraId="594F38AB" w14:textId="77777777" w:rsidTr="00AB1633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1B2C1989" w14:textId="2BE8D44B" w:rsidR="00AB1633" w:rsidRPr="00F346C5" w:rsidRDefault="00AB1633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05DC557E" w14:textId="41400D1D" w:rsidR="00AB1633" w:rsidRPr="00F346C5" w:rsidRDefault="00AB1633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0C88981" w14:textId="42869CF4" w:rsidR="00AB1633" w:rsidRDefault="00AB1633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85005AF" w14:textId="15D5B4D2" w:rsidR="00AB1633" w:rsidRDefault="00AB1633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CD8EED4" w14:textId="6D84AC5F" w:rsidR="00AB1633" w:rsidRDefault="00AB1633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085DD4D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30F76051" w14:textId="1E251B89" w:rsidR="00316E17" w:rsidRPr="001B4A21" w:rsidRDefault="00316E17" w:rsidP="00AB1633">
            <w:pPr>
              <w:jc w:val="left"/>
              <w:rPr>
                <w:rFonts w:cstheme="minorHAnsi"/>
                <w:color w:val="000000" w:themeColor="text1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D36D40D" w14:textId="0708FCFF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B71BB48" w14:textId="5D1B9AA8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52A9AB7" w14:textId="36224E1E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E7E24FD" w14:textId="5143EE85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3F14A5C7" w14:textId="77777777" w:rsidTr="00AB1633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2FD3C828" w14:textId="109E2BE4" w:rsidR="00316E17" w:rsidRPr="001B4A21" w:rsidRDefault="00316E17" w:rsidP="00AB1633">
            <w:pPr>
              <w:jc w:val="left"/>
              <w:rPr>
                <w:rFonts w:cstheme="minorHAnsi"/>
                <w:color w:val="000000" w:themeColor="text1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AB2720F" w14:textId="5AB77B0D" w:rsidR="00316E17" w:rsidRPr="00F346C5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ACE86E2" w14:textId="44FA8B1C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40197959" w14:textId="361E56F3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2C511EBB" w14:textId="7EDE6D91" w:rsidR="00316E17" w:rsidRPr="00F346C5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71CCB6A0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1628A5D4" w14:textId="1F068A7E" w:rsidR="00316E17" w:rsidRPr="001B4A21" w:rsidRDefault="00316E17" w:rsidP="00AB1633">
            <w:pPr>
              <w:jc w:val="left"/>
              <w:rPr>
                <w:rFonts w:cstheme="minorHAnsi"/>
                <w:color w:val="000000" w:themeColor="text1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306E6406" w14:textId="2F27CF8D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60001E4" w14:textId="79578F77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95534CA" w14:textId="1738CE85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74D6DC42" w14:textId="4BF87F4F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2DBACB83" w14:textId="77777777" w:rsidTr="00AB1633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6D133844" w14:textId="58FBD43F" w:rsidR="00316E17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15627ABF" w14:textId="4B1C26C7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E0BB68B" w14:textId="53E674D0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266E570" w14:textId="5D02EA61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07CC5BD" w14:textId="25522FDD" w:rsidR="00316E17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38AFE6A1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21E30FC" w14:textId="500A51DF" w:rsidR="00316E17" w:rsidRPr="0089325F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0B4A2FEE" w14:textId="675D1AF2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81D8505" w14:textId="4E888B84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F84D633" w14:textId="6CBA9F92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061A4403" w14:textId="12088A9F" w:rsidR="00316E17" w:rsidRPr="0089325F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063D732B" w14:textId="77777777" w:rsidTr="00AB1633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4F2F8987" w14:textId="36F3C1D0" w:rsidR="00316E17" w:rsidRPr="0082245E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6DBBCE1E" w14:textId="7D6F0284" w:rsidR="00316E17" w:rsidRPr="0082245E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8DF3914" w14:textId="26AE07D3" w:rsidR="00316E17" w:rsidRPr="0082245E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069D8890" w14:textId="1429E7CB" w:rsidR="00316E17" w:rsidRPr="0082245E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648CBD0C" w14:textId="79DFA781" w:rsidR="00316E17" w:rsidRPr="0082245E" w:rsidRDefault="00316E17" w:rsidP="00AB16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316E17" w14:paraId="2BDCCE92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8" w:type="dxa"/>
            <w:vAlign w:val="center"/>
          </w:tcPr>
          <w:p w14:paraId="7E77EB1F" w14:textId="405F0E52" w:rsidR="00316E17" w:rsidRPr="00F346C5" w:rsidRDefault="00316E17" w:rsidP="00AB1633">
            <w:pPr>
              <w:jc w:val="left"/>
              <w:rPr>
                <w:rFonts w:cstheme="minorHAnsi"/>
                <w:sz w:val="20"/>
              </w:rPr>
            </w:pPr>
          </w:p>
        </w:tc>
        <w:tc>
          <w:tcPr>
            <w:tcW w:w="1132" w:type="dxa"/>
            <w:vAlign w:val="center"/>
          </w:tcPr>
          <w:p w14:paraId="5983EE6F" w14:textId="493954A9" w:rsidR="00316E17" w:rsidRPr="00F346C5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55F0100" w14:textId="220F8A4C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18B62D53" w14:textId="3F00F04D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00" w:type="dxa"/>
            <w:vAlign w:val="center"/>
          </w:tcPr>
          <w:p w14:paraId="1FF59834" w14:textId="26C06C21" w:rsidR="00316E17" w:rsidRDefault="00316E17" w:rsidP="00AB16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1D29F212" w14:textId="77777777" w:rsidR="00E357A3" w:rsidRDefault="00E357A3" w:rsidP="00D10E50">
      <w:pPr>
        <w:spacing w:before="240"/>
        <w:ind w:firstLine="284"/>
        <w:rPr>
          <w:b/>
          <w:lang w:eastAsia="tr-TR"/>
        </w:rPr>
      </w:pPr>
    </w:p>
    <w:p w14:paraId="28C0A8D2" w14:textId="77777777" w:rsidR="00E357A3" w:rsidRDefault="00E357A3">
      <w:pPr>
        <w:spacing w:after="0"/>
        <w:jc w:val="left"/>
        <w:rPr>
          <w:b/>
          <w:lang w:eastAsia="tr-TR"/>
        </w:rPr>
      </w:pPr>
      <w:r>
        <w:rPr>
          <w:b/>
          <w:lang w:eastAsia="tr-TR"/>
        </w:rPr>
        <w:br w:type="page"/>
      </w:r>
    </w:p>
    <w:p w14:paraId="23872B3C" w14:textId="6D386D29" w:rsidR="00FC1074" w:rsidRDefault="00FC1074" w:rsidP="00D10E50">
      <w:pPr>
        <w:spacing w:before="240"/>
        <w:ind w:firstLine="284"/>
        <w:rPr>
          <w:color w:val="FF0000"/>
        </w:rPr>
      </w:pPr>
      <w:r w:rsidRPr="003051D6">
        <w:rPr>
          <w:b/>
          <w:lang w:eastAsia="tr-TR"/>
        </w:rPr>
        <w:lastRenderedPageBreak/>
        <w:t>Paydaşların Değerlendirilmesi</w:t>
      </w:r>
      <w:r w:rsidR="002D059F" w:rsidRPr="003051D6">
        <w:rPr>
          <w:color w:val="FF0000"/>
        </w:rPr>
        <w:t xml:space="preserve"> </w:t>
      </w:r>
    </w:p>
    <w:p w14:paraId="3F653075" w14:textId="77777777" w:rsidR="001D04AB" w:rsidRPr="003051D6" w:rsidRDefault="001D04AB" w:rsidP="0039227D">
      <w:pPr>
        <w:spacing w:after="0"/>
        <w:rPr>
          <w:b/>
          <w:lang w:eastAsia="tr-TR"/>
        </w:rPr>
      </w:pPr>
    </w:p>
    <w:p w14:paraId="0B8ADADC" w14:textId="47BCD8AB" w:rsidR="00A5497E" w:rsidRPr="001D04AB" w:rsidRDefault="007A75E9" w:rsidP="00D10E50">
      <w:pPr>
        <w:pStyle w:val="ResimYazs"/>
        <w:spacing w:after="120" w:line="360" w:lineRule="auto"/>
        <w:ind w:left="-765"/>
      </w:pPr>
      <w:bookmarkStart w:id="120" w:name="_Toc59456694"/>
      <w:r w:rsidRPr="001D04AB"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9</w:t>
      </w:r>
      <w:r w:rsidR="00FE75EA">
        <w:rPr>
          <w:noProof/>
        </w:rPr>
        <w:fldChar w:fldCharType="end"/>
      </w:r>
      <w:r w:rsidRPr="001D04AB">
        <w:rPr>
          <w:noProof/>
        </w:rPr>
        <w:t>:</w:t>
      </w:r>
      <w:r w:rsidRPr="001D04AB">
        <w:t xml:space="preserve"> Paydaş-Ürün/Hizmet Matrisi</w:t>
      </w:r>
      <w:bookmarkEnd w:id="120"/>
    </w:p>
    <w:tbl>
      <w:tblPr>
        <w:tblStyle w:val="KlavuzTablo5Koyu-Vurgu51"/>
        <w:tblpPr w:leftFromText="141" w:rightFromText="141" w:vertAnchor="text" w:tblpXSpec="center" w:tblpY="1"/>
        <w:tblW w:w="10681" w:type="dxa"/>
        <w:tblLayout w:type="fixed"/>
        <w:tblLook w:val="04A0" w:firstRow="1" w:lastRow="0" w:firstColumn="1" w:lastColumn="0" w:noHBand="0" w:noVBand="1"/>
      </w:tblPr>
      <w:tblGrid>
        <w:gridCol w:w="2474"/>
        <w:gridCol w:w="562"/>
        <w:gridCol w:w="553"/>
        <w:gridCol w:w="567"/>
        <w:gridCol w:w="572"/>
        <w:gridCol w:w="567"/>
        <w:gridCol w:w="567"/>
        <w:gridCol w:w="567"/>
        <w:gridCol w:w="425"/>
        <w:gridCol w:w="709"/>
        <w:gridCol w:w="708"/>
        <w:gridCol w:w="709"/>
        <w:gridCol w:w="1134"/>
        <w:gridCol w:w="567"/>
      </w:tblGrid>
      <w:tr w:rsidR="00620C96" w:rsidRPr="00030C0F" w14:paraId="2219A132" w14:textId="77777777" w:rsidTr="00AB1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Merge w:val="restart"/>
            <w:vAlign w:val="center"/>
          </w:tcPr>
          <w:p w14:paraId="18D1DD26" w14:textId="5577746D" w:rsidR="00620C96" w:rsidRPr="00030C0F" w:rsidRDefault="00620C96" w:rsidP="00AB1633">
            <w:pPr>
              <w:autoSpaceDE w:val="0"/>
              <w:autoSpaceDN w:val="0"/>
              <w:adjustRightInd w:val="0"/>
              <w:spacing w:before="60" w:after="60"/>
              <w:jc w:val="left"/>
              <w:rPr>
                <w:b w:val="0"/>
                <w:bCs w:val="0"/>
                <w:sz w:val="20"/>
                <w:szCs w:val="20"/>
                <w:lang w:eastAsia="tr-TR"/>
              </w:rPr>
            </w:pPr>
            <w:r w:rsidRPr="00030C0F">
              <w:rPr>
                <w:sz w:val="16"/>
                <w:szCs w:val="20"/>
                <w:lang w:eastAsia="tr-TR"/>
              </w:rPr>
              <w:t>Paydaşlar</w:t>
            </w:r>
          </w:p>
        </w:tc>
        <w:tc>
          <w:tcPr>
            <w:tcW w:w="3388" w:type="dxa"/>
            <w:gridSpan w:val="6"/>
            <w:vAlign w:val="center"/>
          </w:tcPr>
          <w:p w14:paraId="461DC2F6" w14:textId="21671C8B" w:rsidR="00620C96" w:rsidRPr="00030C0F" w:rsidRDefault="00620C96" w:rsidP="00AB1633">
            <w:pPr>
              <w:autoSpaceDE w:val="0"/>
              <w:autoSpaceDN w:val="0"/>
              <w:adjustRightInd w:val="0"/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20"/>
                <w:lang w:eastAsia="tr-TR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7ECD2E21" w14:textId="400F2E11" w:rsidR="00620C96" w:rsidRPr="00030C0F" w:rsidRDefault="00620C96" w:rsidP="00AB1633">
            <w:pPr>
              <w:autoSpaceDE w:val="0"/>
              <w:autoSpaceDN w:val="0"/>
              <w:adjustRightInd w:val="0"/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20"/>
                <w:lang w:eastAsia="tr-TR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206FB53B" w14:textId="31EBD9CC" w:rsidR="00620C96" w:rsidRPr="00030C0F" w:rsidRDefault="00620C96" w:rsidP="00AB1633">
            <w:pPr>
              <w:autoSpaceDE w:val="0"/>
              <w:autoSpaceDN w:val="0"/>
              <w:adjustRightInd w:val="0"/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20"/>
                <w:lang w:eastAsia="tr-TR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8885B0B" w14:textId="2748E0FC" w:rsidR="00620C96" w:rsidRPr="00030C0F" w:rsidRDefault="00620C96" w:rsidP="00AB1633">
            <w:pPr>
              <w:autoSpaceDE w:val="0"/>
              <w:autoSpaceDN w:val="0"/>
              <w:adjustRightInd w:val="0"/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20"/>
                <w:lang w:eastAsia="tr-TR"/>
              </w:rPr>
            </w:pPr>
          </w:p>
        </w:tc>
      </w:tr>
      <w:tr w:rsidR="00620C96" w:rsidRPr="00030C0F" w14:paraId="60A86000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Merge/>
            <w:vAlign w:val="center"/>
          </w:tcPr>
          <w:p w14:paraId="4C49B9BB" w14:textId="77777777" w:rsidR="00620C96" w:rsidRPr="00030C0F" w:rsidRDefault="00620C96" w:rsidP="00AB1633">
            <w:pPr>
              <w:autoSpaceDE w:val="0"/>
              <w:autoSpaceDN w:val="0"/>
              <w:adjustRightInd w:val="0"/>
              <w:spacing w:before="60" w:after="60"/>
              <w:jc w:val="left"/>
              <w:rPr>
                <w:b w:val="0"/>
                <w:bCs w:val="0"/>
                <w:sz w:val="20"/>
                <w:szCs w:val="20"/>
                <w:lang w:eastAsia="tr-TR"/>
              </w:rPr>
            </w:pPr>
          </w:p>
        </w:tc>
        <w:tc>
          <w:tcPr>
            <w:tcW w:w="562" w:type="dxa"/>
            <w:textDirection w:val="tbRl"/>
          </w:tcPr>
          <w:p w14:paraId="4367081C" w14:textId="5690A49D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  <w:tc>
          <w:tcPr>
            <w:tcW w:w="553" w:type="dxa"/>
            <w:textDirection w:val="tbRl"/>
          </w:tcPr>
          <w:p w14:paraId="62AEF775" w14:textId="507FEC14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14"/>
                <w:szCs w:val="20"/>
                <w:lang w:eastAsia="tr-TR"/>
              </w:rPr>
            </w:pPr>
          </w:p>
        </w:tc>
        <w:tc>
          <w:tcPr>
            <w:tcW w:w="567" w:type="dxa"/>
            <w:textDirection w:val="tbRl"/>
          </w:tcPr>
          <w:p w14:paraId="6D5822CF" w14:textId="3441845E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14"/>
                <w:szCs w:val="20"/>
                <w:lang w:eastAsia="tr-TR"/>
              </w:rPr>
            </w:pPr>
          </w:p>
        </w:tc>
        <w:tc>
          <w:tcPr>
            <w:tcW w:w="572" w:type="dxa"/>
            <w:textDirection w:val="tbRl"/>
          </w:tcPr>
          <w:p w14:paraId="693C6133" w14:textId="0AD1F8C6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14"/>
                <w:szCs w:val="20"/>
                <w:lang w:eastAsia="tr-TR"/>
              </w:rPr>
            </w:pPr>
          </w:p>
        </w:tc>
        <w:tc>
          <w:tcPr>
            <w:tcW w:w="567" w:type="dxa"/>
            <w:textDirection w:val="tbRl"/>
          </w:tcPr>
          <w:p w14:paraId="4C69C10F" w14:textId="38BB7706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  <w:tc>
          <w:tcPr>
            <w:tcW w:w="567" w:type="dxa"/>
            <w:textDirection w:val="tbRl"/>
          </w:tcPr>
          <w:p w14:paraId="10204CFF" w14:textId="630E5ABA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14"/>
                <w:szCs w:val="20"/>
                <w:lang w:eastAsia="tr-TR"/>
              </w:rPr>
            </w:pPr>
          </w:p>
        </w:tc>
        <w:tc>
          <w:tcPr>
            <w:tcW w:w="567" w:type="dxa"/>
            <w:textDirection w:val="tbRl"/>
          </w:tcPr>
          <w:p w14:paraId="42367F5E" w14:textId="5977C6B1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14"/>
                <w:szCs w:val="20"/>
                <w:lang w:eastAsia="tr-TR"/>
              </w:rPr>
            </w:pPr>
          </w:p>
        </w:tc>
        <w:tc>
          <w:tcPr>
            <w:tcW w:w="425" w:type="dxa"/>
            <w:textDirection w:val="tbRl"/>
          </w:tcPr>
          <w:p w14:paraId="3FC123D9" w14:textId="70C89136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  <w:sz w:val="14"/>
                <w:szCs w:val="20"/>
                <w:lang w:eastAsia="tr-TR"/>
              </w:rPr>
            </w:pPr>
          </w:p>
        </w:tc>
        <w:tc>
          <w:tcPr>
            <w:tcW w:w="709" w:type="dxa"/>
            <w:textDirection w:val="tbRl"/>
          </w:tcPr>
          <w:p w14:paraId="6F89087B" w14:textId="4D487BF7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  <w:tc>
          <w:tcPr>
            <w:tcW w:w="708" w:type="dxa"/>
            <w:textDirection w:val="tbRl"/>
          </w:tcPr>
          <w:p w14:paraId="77174FEA" w14:textId="692BB841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  <w:tc>
          <w:tcPr>
            <w:tcW w:w="709" w:type="dxa"/>
            <w:textDirection w:val="tbRl"/>
          </w:tcPr>
          <w:p w14:paraId="5461C050" w14:textId="2BEE1F18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  <w:tc>
          <w:tcPr>
            <w:tcW w:w="1134" w:type="dxa"/>
            <w:textDirection w:val="tbRl"/>
          </w:tcPr>
          <w:p w14:paraId="451BA417" w14:textId="7C42DB90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  <w:tc>
          <w:tcPr>
            <w:tcW w:w="567" w:type="dxa"/>
            <w:textDirection w:val="tbRl"/>
          </w:tcPr>
          <w:p w14:paraId="5072D6D4" w14:textId="54C748DB" w:rsidR="00620C96" w:rsidRPr="00AB1633" w:rsidRDefault="00620C96" w:rsidP="008A2B17">
            <w:pPr>
              <w:autoSpaceDE w:val="0"/>
              <w:autoSpaceDN w:val="0"/>
              <w:adjustRightInd w:val="0"/>
              <w:spacing w:before="60" w:after="6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4"/>
                <w:szCs w:val="20"/>
              </w:rPr>
            </w:pPr>
          </w:p>
        </w:tc>
      </w:tr>
      <w:tr w:rsidR="00A312A1" w:rsidRPr="00030C0F" w14:paraId="2C71B55D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0173FFE7" w14:textId="624840BF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5A2CE555" w14:textId="444815F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0766D25D" w14:textId="369D1C0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EA0E89E" w14:textId="5C4AA4B2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4E08BD08" w14:textId="4BDF9B0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048A842" w14:textId="41288E1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E6BC956" w14:textId="0A96402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817CE85" w14:textId="4F40F8D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545A9BD5" w14:textId="7A2DEF4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3191A37" w14:textId="781FE1F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650F6FAB" w14:textId="1028610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C3BDC19" w14:textId="7EB8BC9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7770EA" w14:textId="790638A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433A5EF" w14:textId="1E03209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79ACC70E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21478E13" w14:textId="08E8BB07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512227D9" w14:textId="16BAAB7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265F8B79" w14:textId="555771E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A765A0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69698E4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184D0D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F4C18FA" w14:textId="38EF748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566FEF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B513DC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6BAC2A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25CB04BF" w14:textId="1971AC6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881D911" w14:textId="4A3CCC2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8715E88" w14:textId="1C7EDEF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0445CE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4AF98FE5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45D6CAD" w14:textId="635BB4A3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3F1F2E25" w14:textId="0F65F1F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2A3A20AD" w14:textId="29BE94F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3046185" w14:textId="3169250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2A1DE889" w14:textId="19F39A0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86E929B" w14:textId="1E64BEA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4FB1F0C" w14:textId="6D883BA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0E2E7ED" w14:textId="5080855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BE83D6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78844C7" w14:textId="66D690D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1C34E2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C99E91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78EDBD0" w14:textId="2B07D72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E937B9B" w14:textId="12503B8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178DC7B2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631232EF" w14:textId="502DBACA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C38E67F" w14:textId="77B9D2F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DEF70A7" w14:textId="5469BE6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5C17A5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A7EC32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C128D4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EC3E21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BC6919C" w14:textId="41D646D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7BCCD90C" w14:textId="6AD9D53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CAF9738" w14:textId="18F42FC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774934E7" w14:textId="09B5A7D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E7F81F8" w14:textId="5F959D0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A9F145" w14:textId="0FF9073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E99A64D" w14:textId="550084F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59651CE8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532A48C" w14:textId="0563AE9A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72DF612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7E9E19C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24F218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0C65A9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48D1F5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4F7AB4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C72152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6FA2AE5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F0747E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655E2BFA" w14:textId="2D8E492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8CA0576" w14:textId="2EDE9F3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40726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872DBC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1074A" w:rsidRPr="00030C0F" w14:paraId="42BB9450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52B6F844" w14:textId="5C2E0DE7" w:rsidR="0041074A" w:rsidRPr="00F346C5" w:rsidRDefault="0041074A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505F1847" w14:textId="03143019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6B3331E2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60D9FFE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73BF9488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7B22DA1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98D35A8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9504267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07103121" w14:textId="08854A50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3396BF3" w14:textId="4699775F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CEEFC28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74C4AD3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4DF2E48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0FF71BF" w14:textId="77777777" w:rsidR="0041074A" w:rsidRPr="00030C0F" w:rsidRDefault="0041074A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4F70EB8A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1712C70D" w14:textId="6DD84D74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66AFE3C" w14:textId="3ED9F86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11A82CB3" w14:textId="2060DBB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BC78DE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19B4CE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DE120B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0AFEEA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86474E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70E4DC9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6F05D10" w14:textId="266C360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E2EE331" w14:textId="121ABA5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7CE8102" w14:textId="377EAF6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837D1AB" w14:textId="69DBFCD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073397B" w14:textId="7C80878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04954206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B6C1A88" w14:textId="1E20429E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7D42CC6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06A8E5D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88608C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690C73F1" w14:textId="65A986A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DC8CBB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B3C7CF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A937DEE" w14:textId="2C91850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752D7A6" w14:textId="79F7A56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027BA05" w14:textId="305CFA3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7F182CED" w14:textId="36492D5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5D807B81" w14:textId="712F151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0EE400" w14:textId="5C42291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74D8933" w14:textId="4B1ABFF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1DB981AE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6D128125" w14:textId="56A87B64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79F165A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CD558D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FBEDBBE" w14:textId="7CECB5B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800F079" w14:textId="66BD081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71633BE" w14:textId="64E9570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9CBB51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6EE647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290AC1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2326515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00C04F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8269F8A" w14:textId="10B4032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CC352F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C53964B" w14:textId="339FB37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0AC99291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0B0C028" w14:textId="18929CEC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7C8B777" w14:textId="5F89764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7A3330A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8DEBAD5" w14:textId="7908BEB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3B24589" w14:textId="14220AE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9226F89" w14:textId="107FDBD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91DC1A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59ABFD8" w14:textId="244F47B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3CBE8056" w14:textId="2800086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34E25ED" w14:textId="7333DF0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811E84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208333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A1E63B" w14:textId="02B19F2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10A14B7" w14:textId="2005343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34E4905D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2086F3B" w14:textId="4B9ACB4C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8A0313B" w14:textId="0A6C136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448D7595" w14:textId="00E91F8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1E4A41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B78648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4B50B7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085100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BC56AF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FA5279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DED01D1" w14:textId="3B95E7C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386BA055" w14:textId="43840A8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3F2A03E" w14:textId="5C47A4A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DFA2950" w14:textId="7B3285E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10FC424" w14:textId="378B6F1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5A055FDF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F832038" w14:textId="0C75F9FB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2477D56B" w14:textId="64CF7AA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244331E1" w14:textId="2555BA0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0DD4D9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4F5A2C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E732DE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3B4967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1FD18C4" w14:textId="4E0EB57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5ABE043" w14:textId="3960B50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DC721A3" w14:textId="46229FF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6B624600" w14:textId="5D66A70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4245B65" w14:textId="2F11EAB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D31305" w14:textId="7211C72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98DA525" w14:textId="6F322712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6FDE67C9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1B3BC947" w14:textId="2503BDB8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5FA5656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673044F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1D266B6" w14:textId="2C47EDB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FBB29B0" w14:textId="5594107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A3B090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5D6EF7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1ADADD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EF272B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2626874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2F218C1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508E0AB" w14:textId="7C0B38E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9FD97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F6564F1" w14:textId="06A17B7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2A190F8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42407C23" w14:textId="1B9203C7" w:rsidR="00A312A1" w:rsidRPr="0044518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3EE716C4" w14:textId="37BBA08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4261450E" w14:textId="6BD078E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8A2FA7C" w14:textId="01F9EB9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F703D11" w14:textId="5EF5423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FE37CBB" w14:textId="67345D8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534FDAE" w14:textId="316ABF2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CF4DDB1" w14:textId="619522F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68E9B533" w14:textId="0942C53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8D966ED" w14:textId="6313CA3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774E8688" w14:textId="5304328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A8C19F4" w14:textId="6C63FD9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BCC5393" w14:textId="1B64281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8AEEF24" w14:textId="5E77221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0404AB02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677C9CD" w14:textId="4BA7AB28" w:rsidR="00A312A1" w:rsidRPr="00217FD1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2C85833B" w14:textId="453F4AB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19084C65" w14:textId="2FF0D59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E678FF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160BB9D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AE4901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D79BF2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2A6A5AB" w14:textId="30A11D6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425" w:type="dxa"/>
          </w:tcPr>
          <w:p w14:paraId="1E2E3F94" w14:textId="033202C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9" w:type="dxa"/>
          </w:tcPr>
          <w:p w14:paraId="6F49DBEB" w14:textId="239E190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7F86A753" w14:textId="6700C54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BCE1D27" w14:textId="48685E9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D4140B3" w14:textId="7CEDC34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B5C03A5" w14:textId="3409F44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69495C1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0890A37C" w14:textId="7A5DEA68" w:rsidR="00A312A1" w:rsidRPr="00F346C5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2FDC896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A90784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36334A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1FE7C3F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95661C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1F2EBB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F4970B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3F76273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2CC850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6B1797DB" w14:textId="4F88E29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329AF9D" w14:textId="63D0779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42C1A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90CC0B3" w14:textId="28230DA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7858CEAD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E5E6F4A" w14:textId="7FF67F8E" w:rsidR="00A312A1" w:rsidRPr="00F346C5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7E045AB" w14:textId="10591852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01DD9E85" w14:textId="3ED51A2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E170F4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45B23B7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1A0FE5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849C72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16975C3" w14:textId="7C9D6FC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05D790FC" w14:textId="51A3310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9E1D08A" w14:textId="0311818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270A126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871C6B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E09878" w14:textId="46DF642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6460C75" w14:textId="516911D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0E33B3F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01FDAB87" w14:textId="2E885A75" w:rsidR="00A312A1" w:rsidRPr="00F346C5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7BAA041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446B4949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2E7542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5F9445D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647411C" w14:textId="331EE52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699B56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1CFF46C" w14:textId="48D51F4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31E0B731" w14:textId="7E2E147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4E0921E" w14:textId="535EFD7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06524F09" w14:textId="7DD444C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EAEC059" w14:textId="0F31A00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115D306" w14:textId="2FFCC58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D4D6BF7" w14:textId="4506C69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4F88EC4D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08B6D95" w14:textId="4002F553" w:rsidR="00A312A1" w:rsidRPr="00F346C5" w:rsidRDefault="00A312A1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2FF7D415" w14:textId="30F695B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518FF348" w14:textId="7E34218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A75003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159585B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4376126" w14:textId="3D8DA65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B96B3F6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F82D74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398ABDC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A9E569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476D225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0CB5FF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52E3477" w14:textId="04153B3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89FA4FA" w14:textId="4349DFA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21113E99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42212BF1" w14:textId="4C8A3B2E" w:rsidR="00A312A1" w:rsidRPr="00030C0F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0D9F8995" w14:textId="53FE9E0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C6DC21D" w14:textId="485DDD4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9BCBA16" w14:textId="7D15E6F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83BB8E2" w14:textId="4CDAB31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630763D" w14:textId="29FF75F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C34EE94" w14:textId="32DD1D6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5B19D99" w14:textId="6AB12C5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425" w:type="dxa"/>
          </w:tcPr>
          <w:p w14:paraId="49F7DDE8" w14:textId="02FACDA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9" w:type="dxa"/>
          </w:tcPr>
          <w:p w14:paraId="4508F9A1" w14:textId="78BCEDC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8" w:type="dxa"/>
          </w:tcPr>
          <w:p w14:paraId="045D61FE" w14:textId="7F0833E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9" w:type="dxa"/>
          </w:tcPr>
          <w:p w14:paraId="0D851236" w14:textId="29D8D8F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1134" w:type="dxa"/>
          </w:tcPr>
          <w:p w14:paraId="4518594A" w14:textId="2BE5CC3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2264426" w14:textId="7EDAD336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</w:tr>
      <w:tr w:rsidR="00A312A1" w:rsidRPr="00030C0F" w14:paraId="09722B09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0A9F966B" w14:textId="6E0D3F3B" w:rsidR="00A312A1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275A30C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4A0D4A8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AF21FB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5B8CD6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DAC1121" w14:textId="5949DED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D19E16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4E7F72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5201F78C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082A84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F7E6D4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5033338E" w14:textId="454DEB5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74DA49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8B095DD" w14:textId="6A010C9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32CEEE85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BE9B362" w14:textId="0D3FAD61" w:rsidR="00A312A1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F93C2DE" w14:textId="4ECEBC92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72A799A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2BFC304" w14:textId="032C1FD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1A92E6C" w14:textId="1BCC2EC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266A107" w14:textId="1E0E0B1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63C616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572BBA4" w14:textId="5AAC463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1D952DAA" w14:textId="5F01948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F05973D" w14:textId="53F4522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488001D" w14:textId="34F2716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079233D" w14:textId="15533A5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249B8AD" w14:textId="15B329B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13E6C55" w14:textId="01F7ACF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633FB5D9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47A1358A" w14:textId="5EEB07ED" w:rsidR="00A312A1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0E8FC514" w14:textId="5DB49BF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C8850DB" w14:textId="5956457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492AB10" w14:textId="1481F9B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19B965EC" w14:textId="4072F08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887D1CB" w14:textId="208243E2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D884865" w14:textId="6BC2855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04DF0AE" w14:textId="1306178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09172093" w14:textId="60009FF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57496751" w14:textId="0A7C5CC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360D65F1" w14:textId="4F9461E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B0CAE62" w14:textId="42BFB52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08ACBA7" w14:textId="63800EA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7B3AEA5" w14:textId="6C2506B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C36435" w:rsidRPr="00030C0F" w14:paraId="09C8608B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1E3031BB" w14:textId="799BF6F2" w:rsidR="00C36435" w:rsidRDefault="00C36435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39F09BFD" w14:textId="1AB06F56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5E9D1692" w14:textId="4877101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B77BAD3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4B471E0C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25893B2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B26C545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96AA4FC" w14:textId="2BA08766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4B483BE0" w14:textId="0F7F8F13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2D2DE288" w14:textId="0D79AA1B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5458534C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5B8066EB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F93D2E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FACF88F" w14:textId="74D0E8A3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5DD2C801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672C58C2" w14:textId="6F5D98AC" w:rsidR="00A312A1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2B56076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1E660C9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BFD324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4B7F981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8FA048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A8C203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CBC6C9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439EC6C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D3DA08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00445721" w14:textId="162914F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58CF38AC" w14:textId="4B76585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0BDF45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2540F11" w14:textId="7DAC063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2A8D2FDF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A4FBD7B" w14:textId="74B6FAF0" w:rsidR="00A312A1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6024FFD5" w14:textId="3B2551C4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06777ACE" w14:textId="2D629CC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0AEDDF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3F854DB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803B6F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18F8FE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B9161B9" w14:textId="063B561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535EBBE4" w14:textId="6C2944A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45AF0D1" w14:textId="069A653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5FD57DB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C44654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EEAE3D" w14:textId="6B03A9EA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D9F1249" w14:textId="411558F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1BF693F5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2ED0A6BC" w14:textId="2AC5BE27" w:rsidR="00A312A1" w:rsidRPr="0089325F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15993951" w14:textId="50FE92B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23882B0" w14:textId="4DDA767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CFA5E7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6C080FB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C4EE62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9E0FCFA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755D83D" w14:textId="0ACF4D70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135578B3" w14:textId="021F6E1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51042B04" w14:textId="4E71E30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27F316F1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3C3D0E7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31EDFA" w14:textId="2634B0D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8839BA2" w14:textId="21BE8D05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35A9F636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5D96EC61" w14:textId="7F1CA678" w:rsidR="00A312A1" w:rsidRPr="0089325F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01F71EEE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006A543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A2CE3CD" w14:textId="2FAE23B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772BED94" w14:textId="4FA95EFE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B464A18" w14:textId="1ACD43A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2956C64" w14:textId="2A8065C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96BDA9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79ACED4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A16BBC3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552E306F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804F14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0A85023" w14:textId="7950C41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4171C6A" w14:textId="514FB14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2E89AEDD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54573814" w14:textId="092B54AA" w:rsidR="00A312A1" w:rsidRPr="0089325F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310F3587" w14:textId="7FBB6CA2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2F8542DA" w14:textId="3337D38C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66271A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29ADC51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A6EE584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B67AA7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3040CFF" w14:textId="3EB4A55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3D736416" w14:textId="28A78C0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ED3647B" w14:textId="452B494B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5EC276E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558934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16BAFA" w14:textId="3A17FBF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D0FB46F" w14:textId="469E1853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A312A1" w:rsidRPr="00030C0F" w14:paraId="4EE68C3B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3061206" w14:textId="5E5BB607" w:rsidR="00A312A1" w:rsidRPr="0089325F" w:rsidRDefault="00A312A1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AEE63CB" w14:textId="0D150D8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36774713" w14:textId="44F8850D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8EE8610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1199C558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33476EB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EC2E6D2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61DCAC6" w14:textId="7E70B5B9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2FF8E885" w14:textId="2906A18F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AFD00F1" w14:textId="0F1B653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571A1A75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F75CC8D" w14:textId="77777777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351318" w14:textId="3E9FAF78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02A3956" w14:textId="54438DB1" w:rsidR="00A312A1" w:rsidRPr="00030C0F" w:rsidRDefault="00A312A1" w:rsidP="00A312A1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C36435" w:rsidRPr="00030C0F" w14:paraId="3C809E50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D9E942A" w14:textId="7F631430" w:rsidR="00C36435" w:rsidRPr="0089325F" w:rsidRDefault="00C36435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47A6FC34" w14:textId="6CDE27D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6C2634EC" w14:textId="56B15A33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0C9405E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13B708BA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FD69259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5B944D0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F91A95D" w14:textId="0C488F6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121B51C5" w14:textId="3D05382B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D1CA525" w14:textId="72944418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0EF84739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5D113D2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0F24F62" w14:textId="61CF8E55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ADC3241" w14:textId="7BB4CAA8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C36435" w:rsidRPr="00030C0F" w14:paraId="33542508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034D60E" w14:textId="170A79FD" w:rsidR="00C36435" w:rsidRPr="0089325F" w:rsidRDefault="00C36435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76049A5E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29A30CB3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F2AEEF0" w14:textId="37E62A9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5D1D6B11" w14:textId="291C25E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4CA14B02" w14:textId="0E6A8FD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2C771C7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864C845" w14:textId="52EDF8B1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6D63C4E6" w14:textId="7E4FB55F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2785907C" w14:textId="59CBE65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4A04B24C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138F1DD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0A38678" w14:textId="2AC4C525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C6AABF8" w14:textId="21AAA691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C36435" w:rsidRPr="00030C0F" w14:paraId="0BB14E5B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E1D78E0" w14:textId="07F69ED4" w:rsidR="00C36435" w:rsidRPr="0089325F" w:rsidRDefault="00C36435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0BB30278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6D7267F1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90A8B26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48921BA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BDF85C9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91C1FBF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6FAD746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1021800F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03A7B04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0E8E31CE" w14:textId="10DA34C5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0196E4D" w14:textId="60A0B8B0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A937DE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8D12CD1" w14:textId="13FCB461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1074A" w:rsidRPr="00030C0F" w14:paraId="00B4DC6A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08FEDF43" w14:textId="1B37DC2C" w:rsidR="00C36435" w:rsidRPr="0089325F" w:rsidRDefault="00C36435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34C7C550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6EE95BD6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9750F6A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6ADD13EC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E522A56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12F0AC4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4BD0620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52A0DC74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0363E63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3C041330" w14:textId="078E5B2F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360ED43" w14:textId="6118980F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87AD684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B84621D" w14:textId="1E27349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1074A" w:rsidRPr="00030C0F" w14:paraId="2FAFCF12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357874DF" w14:textId="49063D74" w:rsidR="00C36435" w:rsidRPr="0089325F" w:rsidRDefault="00C36435" w:rsidP="00AB1633">
            <w:pPr>
              <w:spacing w:after="0"/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692868DA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4E4B5055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A559E40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1A4E122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D5D8DB3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911D647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C566DB9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5ABC211B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7E4EECE9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34E39A43" w14:textId="56CDFCE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AA1BA4F" w14:textId="4B1A9B8B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75247E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E05CDAA" w14:textId="7B4CC47B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1074A" w:rsidRPr="00030C0F" w14:paraId="0B44B69C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6AEDBB73" w14:textId="0F707132" w:rsidR="00C36435" w:rsidRPr="00030C0F" w:rsidRDefault="00C36435" w:rsidP="00AB1633">
            <w:pPr>
              <w:jc w:val="lef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" w:type="dxa"/>
          </w:tcPr>
          <w:p w14:paraId="3D3D1028" w14:textId="38A571EC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53" w:type="dxa"/>
          </w:tcPr>
          <w:p w14:paraId="6AA19F3A" w14:textId="46F824B8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56665F6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54626BCD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ECE84B7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33C65A3D" w14:textId="77777777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5B80B65E" w14:textId="5429142F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425" w:type="dxa"/>
          </w:tcPr>
          <w:p w14:paraId="73E116AD" w14:textId="1D68AFB2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9" w:type="dxa"/>
          </w:tcPr>
          <w:p w14:paraId="1D2FE595" w14:textId="38367D10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8" w:type="dxa"/>
          </w:tcPr>
          <w:p w14:paraId="51874CFC" w14:textId="4B614C9A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9" w:type="dxa"/>
          </w:tcPr>
          <w:p w14:paraId="4EA140CE" w14:textId="0328B2D5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1134" w:type="dxa"/>
          </w:tcPr>
          <w:p w14:paraId="1B3FEFD6" w14:textId="2D1C780E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EE0A5C7" w14:textId="376B5EB1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</w:tr>
      <w:tr w:rsidR="0041074A" w:rsidRPr="00030C0F" w14:paraId="7A7857BC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55C3731A" w14:textId="67B34DC6" w:rsidR="00C36435" w:rsidRPr="001B4A21" w:rsidRDefault="00C36435" w:rsidP="00AB1633">
            <w:pPr>
              <w:jc w:val="left"/>
              <w:rPr>
                <w:sz w:val="20"/>
                <w:lang w:eastAsia="tr-TR"/>
              </w:rPr>
            </w:pPr>
          </w:p>
        </w:tc>
        <w:tc>
          <w:tcPr>
            <w:tcW w:w="562" w:type="dxa"/>
          </w:tcPr>
          <w:p w14:paraId="4623A322" w14:textId="0A367EB2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60361E66" w14:textId="4483AAA6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7392119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05B78118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BE0345B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3458192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6C8870EA" w14:textId="08551E9A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425" w:type="dxa"/>
          </w:tcPr>
          <w:p w14:paraId="4960A7A9" w14:textId="31D30AE1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C0CD28B" w14:textId="7874BF12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8" w:type="dxa"/>
          </w:tcPr>
          <w:p w14:paraId="32F5D14C" w14:textId="10BF769C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B6B304C" w14:textId="4B121BC0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28855C" w14:textId="11294CD2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F910BA3" w14:textId="3E1044B9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1074A" w:rsidRPr="00030C0F" w14:paraId="68876464" w14:textId="77777777" w:rsidTr="00AB1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45B1693" w14:textId="64BB9120" w:rsidR="00C36435" w:rsidRPr="001B4A21" w:rsidRDefault="00C36435" w:rsidP="00AB1633">
            <w:pPr>
              <w:jc w:val="left"/>
              <w:rPr>
                <w:sz w:val="20"/>
                <w:lang w:eastAsia="tr-TR"/>
              </w:rPr>
            </w:pPr>
          </w:p>
        </w:tc>
        <w:tc>
          <w:tcPr>
            <w:tcW w:w="562" w:type="dxa"/>
          </w:tcPr>
          <w:p w14:paraId="657DFC50" w14:textId="18DC3738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2D456D18" w14:textId="12386736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B76F800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7E15005F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6BC3DB1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7E976878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118FB424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425" w:type="dxa"/>
          </w:tcPr>
          <w:p w14:paraId="50FE75F6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4D0030A3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8" w:type="dxa"/>
          </w:tcPr>
          <w:p w14:paraId="1B56C7FD" w14:textId="3433F5DE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6B430887" w14:textId="46729110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AB1829" w14:textId="67A724B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FCA8CC7" w14:textId="399FE720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1074A" w:rsidRPr="00030C0F" w14:paraId="69554299" w14:textId="77777777" w:rsidTr="00AB16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4" w:type="dxa"/>
            <w:vAlign w:val="center"/>
          </w:tcPr>
          <w:p w14:paraId="73D2B789" w14:textId="0ABB5D8F" w:rsidR="00C36435" w:rsidRPr="001B4A21" w:rsidRDefault="00C36435" w:rsidP="00AB1633">
            <w:pPr>
              <w:jc w:val="left"/>
              <w:rPr>
                <w:sz w:val="20"/>
                <w:lang w:eastAsia="tr-TR"/>
              </w:rPr>
            </w:pPr>
          </w:p>
        </w:tc>
        <w:tc>
          <w:tcPr>
            <w:tcW w:w="562" w:type="dxa"/>
          </w:tcPr>
          <w:p w14:paraId="75D7EF90" w14:textId="784CBED3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53" w:type="dxa"/>
          </w:tcPr>
          <w:p w14:paraId="780E5D9F" w14:textId="43FDBD1C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A2A95C5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72" w:type="dxa"/>
          </w:tcPr>
          <w:p w14:paraId="2EC08DE5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C10502D" w14:textId="38B2F214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08E09ADA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567" w:type="dxa"/>
          </w:tcPr>
          <w:p w14:paraId="2BA16222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425" w:type="dxa"/>
          </w:tcPr>
          <w:p w14:paraId="693E6A05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1A764073" w14:textId="77777777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20"/>
                <w:lang w:eastAsia="tr-TR"/>
              </w:rPr>
            </w:pPr>
          </w:p>
        </w:tc>
        <w:tc>
          <w:tcPr>
            <w:tcW w:w="708" w:type="dxa"/>
          </w:tcPr>
          <w:p w14:paraId="45932E34" w14:textId="1247682B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3A606419" w14:textId="27DADC6F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ECD971" w14:textId="533F2673" w:rsidR="00C36435" w:rsidRPr="00F346C5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F5E8D07" w14:textId="21D94939" w:rsidR="00C36435" w:rsidRPr="00030C0F" w:rsidRDefault="00C36435" w:rsidP="00C36435">
            <w:pPr>
              <w:autoSpaceDE w:val="0"/>
              <w:autoSpaceDN w:val="0"/>
              <w:adjustRightInd w:val="0"/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</w:tbl>
    <w:p w14:paraId="1D0EAA6D" w14:textId="76BF5E38" w:rsidR="00E357A3" w:rsidRDefault="00E357A3" w:rsidP="00D10E50">
      <w:pPr>
        <w:autoSpaceDE w:val="0"/>
        <w:autoSpaceDN w:val="0"/>
        <w:adjustRightInd w:val="0"/>
        <w:spacing w:before="240" w:line="360" w:lineRule="auto"/>
        <w:ind w:firstLine="284"/>
        <w:rPr>
          <w:szCs w:val="20"/>
          <w:lang w:eastAsia="tr-TR"/>
        </w:rPr>
      </w:pPr>
    </w:p>
    <w:p w14:paraId="0BBCAA27" w14:textId="56ACEA65" w:rsidR="001208FD" w:rsidRDefault="001A6AB9" w:rsidP="00D10E50">
      <w:pPr>
        <w:autoSpaceDE w:val="0"/>
        <w:autoSpaceDN w:val="0"/>
        <w:adjustRightInd w:val="0"/>
        <w:spacing w:before="240" w:line="360" w:lineRule="auto"/>
        <w:ind w:firstLine="284"/>
        <w:rPr>
          <w:szCs w:val="20"/>
          <w:lang w:eastAsia="tr-TR"/>
        </w:rPr>
      </w:pPr>
      <w:r>
        <w:rPr>
          <w:szCs w:val="20"/>
          <w:lang w:eastAsia="tr-TR"/>
        </w:rPr>
        <w:t>Paydaşların değerlendirilmesi kapsamında hazırlanan etki</w:t>
      </w:r>
      <w:r w:rsidRPr="004170B5">
        <w:rPr>
          <w:b/>
          <w:szCs w:val="20"/>
          <w:lang w:eastAsia="tr-TR"/>
        </w:rPr>
        <w:t>/</w:t>
      </w:r>
      <w:r>
        <w:rPr>
          <w:szCs w:val="20"/>
          <w:lang w:eastAsia="tr-TR"/>
        </w:rPr>
        <w:t xml:space="preserve">önem matrisi </w:t>
      </w:r>
      <w:r w:rsidR="0006254C">
        <w:rPr>
          <w:szCs w:val="20"/>
          <w:lang w:eastAsia="tr-TR"/>
        </w:rPr>
        <w:t xml:space="preserve">Tablo </w:t>
      </w:r>
      <w:r w:rsidR="009717EA">
        <w:rPr>
          <w:szCs w:val="20"/>
          <w:lang w:eastAsia="tr-TR"/>
        </w:rPr>
        <w:t>10</w:t>
      </w:r>
      <w:r w:rsidR="008C62FC" w:rsidRPr="00A11F5D">
        <w:rPr>
          <w:szCs w:val="20"/>
          <w:lang w:eastAsia="tr-TR"/>
        </w:rPr>
        <w:t>’d</w:t>
      </w:r>
      <w:r w:rsidR="00526514">
        <w:rPr>
          <w:szCs w:val="20"/>
          <w:lang w:eastAsia="tr-TR"/>
        </w:rPr>
        <w:t>a</w:t>
      </w:r>
      <w:r>
        <w:rPr>
          <w:szCs w:val="20"/>
          <w:lang w:eastAsia="tr-TR"/>
        </w:rPr>
        <w:t xml:space="preserve"> verilmiştir.</w:t>
      </w:r>
    </w:p>
    <w:p w14:paraId="2AE2031D" w14:textId="77777777" w:rsidR="009E74FF" w:rsidRDefault="009E74FF">
      <w:pPr>
        <w:spacing w:after="0"/>
        <w:jc w:val="left"/>
        <w:rPr>
          <w:bCs/>
          <w:szCs w:val="18"/>
        </w:rPr>
      </w:pPr>
      <w:bookmarkStart w:id="121" w:name="_Toc59456695"/>
      <w:r>
        <w:br w:type="page"/>
      </w:r>
    </w:p>
    <w:p w14:paraId="77A00F74" w14:textId="17EAE793" w:rsidR="00A5497E" w:rsidRPr="001D04AB" w:rsidRDefault="007A75E9" w:rsidP="00D10E50">
      <w:pPr>
        <w:pStyle w:val="ResimYazs"/>
        <w:spacing w:after="120" w:line="360" w:lineRule="auto"/>
        <w:ind w:left="-227"/>
      </w:pPr>
      <w:r w:rsidRPr="001D04AB">
        <w:lastRenderedPageBreak/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10</w:t>
      </w:r>
      <w:r w:rsidR="00FE75EA">
        <w:rPr>
          <w:noProof/>
        </w:rPr>
        <w:fldChar w:fldCharType="end"/>
      </w:r>
      <w:r w:rsidRPr="001D04AB">
        <w:t>: Paydaş Etki/Önem Matrisi</w:t>
      </w:r>
      <w:bookmarkEnd w:id="121"/>
    </w:p>
    <w:tbl>
      <w:tblPr>
        <w:tblW w:w="9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111"/>
        <w:gridCol w:w="3728"/>
      </w:tblGrid>
      <w:tr w:rsidR="00BA72D3" w:rsidRPr="00030C0F" w14:paraId="76665E77" w14:textId="77777777" w:rsidTr="00612516">
        <w:trPr>
          <w:trHeight w:val="629"/>
          <w:jc w:val="center"/>
        </w:trPr>
        <w:tc>
          <w:tcPr>
            <w:tcW w:w="1696" w:type="dxa"/>
            <w:tcBorders>
              <w:tl2br w:val="single" w:sz="4" w:space="0" w:color="auto"/>
            </w:tcBorders>
            <w:shd w:val="clear" w:color="auto" w:fill="4BACC6"/>
          </w:tcPr>
          <w:p w14:paraId="3A81D4CF" w14:textId="327B7679" w:rsidR="00BA72D3" w:rsidRPr="00030C0F" w:rsidRDefault="0035300D" w:rsidP="00010D24">
            <w:pPr>
              <w:spacing w:after="0"/>
              <w:rPr>
                <w:b/>
                <w:color w:val="FFFFFF" w:themeColor="background1"/>
                <w:sz w:val="20"/>
                <w:lang w:eastAsia="tr-TR"/>
              </w:rPr>
            </w:pPr>
            <w:r w:rsidRPr="00030C0F">
              <w:rPr>
                <w:b/>
                <w:color w:val="FFFFFF" w:themeColor="background1"/>
                <w:sz w:val="20"/>
                <w:lang w:eastAsia="tr-TR"/>
              </w:rPr>
              <w:t xml:space="preserve">         </w:t>
            </w:r>
            <w:r>
              <w:rPr>
                <w:b/>
                <w:color w:val="FFFFFF" w:themeColor="background1"/>
                <w:sz w:val="20"/>
                <w:lang w:eastAsia="tr-TR"/>
              </w:rPr>
              <w:t xml:space="preserve">      </w:t>
            </w:r>
            <w:r w:rsidRPr="00030C0F">
              <w:rPr>
                <w:b/>
                <w:color w:val="FFFFFF" w:themeColor="background1"/>
                <w:sz w:val="20"/>
                <w:lang w:eastAsia="tr-TR"/>
              </w:rPr>
              <w:t>ETKİ</w:t>
            </w:r>
          </w:p>
          <w:p w14:paraId="21CDE058" w14:textId="1CE8037F" w:rsidR="00BA72D3" w:rsidRPr="00030C0F" w:rsidRDefault="0035300D" w:rsidP="00010D24">
            <w:pPr>
              <w:spacing w:after="0"/>
              <w:rPr>
                <w:b/>
                <w:color w:val="FFFFFF" w:themeColor="background1"/>
                <w:sz w:val="20"/>
                <w:lang w:eastAsia="tr-TR"/>
              </w:rPr>
            </w:pPr>
            <w:r>
              <w:rPr>
                <w:b/>
                <w:color w:val="FFFFFF" w:themeColor="background1"/>
                <w:sz w:val="20"/>
                <w:lang w:eastAsia="tr-TR"/>
              </w:rPr>
              <w:t xml:space="preserve">             </w:t>
            </w:r>
            <w:r w:rsidRPr="00030C0F">
              <w:rPr>
                <w:b/>
                <w:color w:val="FFFFFF" w:themeColor="background1"/>
                <w:sz w:val="20"/>
                <w:lang w:eastAsia="tr-TR"/>
              </w:rPr>
              <w:t>DÜZEYİ</w:t>
            </w:r>
          </w:p>
          <w:p w14:paraId="72244CF5" w14:textId="698B507A" w:rsidR="00BA72D3" w:rsidRPr="00030C0F" w:rsidRDefault="0035300D" w:rsidP="00010D24">
            <w:pPr>
              <w:spacing w:after="0"/>
              <w:rPr>
                <w:b/>
                <w:color w:val="FFFFFF" w:themeColor="background1"/>
                <w:sz w:val="20"/>
                <w:lang w:eastAsia="tr-TR"/>
              </w:rPr>
            </w:pPr>
            <w:r w:rsidRPr="00030C0F">
              <w:rPr>
                <w:b/>
                <w:color w:val="FFFFFF" w:themeColor="background1"/>
                <w:sz w:val="20"/>
                <w:lang w:eastAsia="tr-TR"/>
              </w:rPr>
              <w:t>ÖNEM</w:t>
            </w:r>
          </w:p>
          <w:p w14:paraId="75A94DA9" w14:textId="0058589C" w:rsidR="00BA72D3" w:rsidRPr="00030C0F" w:rsidRDefault="0035300D" w:rsidP="00010D24">
            <w:pPr>
              <w:spacing w:after="0"/>
              <w:rPr>
                <w:b/>
                <w:color w:val="FFFFFF" w:themeColor="background1"/>
                <w:sz w:val="20"/>
                <w:lang w:eastAsia="tr-TR"/>
              </w:rPr>
            </w:pPr>
            <w:r w:rsidRPr="00030C0F">
              <w:rPr>
                <w:b/>
                <w:color w:val="FFFFFF" w:themeColor="background1"/>
                <w:sz w:val="20"/>
                <w:lang w:eastAsia="tr-TR"/>
              </w:rPr>
              <w:t>DÜZEYİ</w:t>
            </w:r>
          </w:p>
        </w:tc>
        <w:tc>
          <w:tcPr>
            <w:tcW w:w="4111" w:type="dxa"/>
            <w:shd w:val="clear" w:color="auto" w:fill="4BACC6"/>
            <w:vAlign w:val="center"/>
          </w:tcPr>
          <w:p w14:paraId="7B153391" w14:textId="774D0D0E" w:rsidR="00BA72D3" w:rsidRPr="00030C0F" w:rsidRDefault="0035300D" w:rsidP="00010D24">
            <w:pPr>
              <w:jc w:val="center"/>
              <w:rPr>
                <w:b/>
                <w:color w:val="FFFFFF" w:themeColor="background1"/>
                <w:sz w:val="20"/>
                <w:lang w:eastAsia="tr-TR"/>
              </w:rPr>
            </w:pPr>
            <w:r w:rsidRPr="00030C0F">
              <w:rPr>
                <w:b/>
                <w:color w:val="FFFFFF" w:themeColor="background1"/>
                <w:sz w:val="20"/>
                <w:lang w:eastAsia="tr-TR"/>
              </w:rPr>
              <w:t>ZAYIF</w:t>
            </w:r>
          </w:p>
        </w:tc>
        <w:tc>
          <w:tcPr>
            <w:tcW w:w="3728" w:type="dxa"/>
            <w:shd w:val="clear" w:color="auto" w:fill="4BACC6"/>
            <w:vAlign w:val="center"/>
          </w:tcPr>
          <w:p w14:paraId="77684685" w14:textId="6C542A38" w:rsidR="00BA72D3" w:rsidRPr="00030C0F" w:rsidRDefault="0035300D" w:rsidP="00010D24">
            <w:pPr>
              <w:jc w:val="center"/>
              <w:rPr>
                <w:b/>
                <w:color w:val="FFFFFF" w:themeColor="background1"/>
                <w:sz w:val="20"/>
                <w:lang w:eastAsia="tr-TR"/>
              </w:rPr>
            </w:pPr>
            <w:r w:rsidRPr="00030C0F">
              <w:rPr>
                <w:b/>
                <w:color w:val="FFFFFF" w:themeColor="background1"/>
                <w:sz w:val="20"/>
                <w:lang w:eastAsia="tr-TR"/>
              </w:rPr>
              <w:t>GÜÇLÜ</w:t>
            </w:r>
          </w:p>
        </w:tc>
      </w:tr>
      <w:tr w:rsidR="00BA72D3" w:rsidRPr="00030C0F" w14:paraId="6227F3F7" w14:textId="77777777" w:rsidTr="00612516">
        <w:trPr>
          <w:trHeight w:val="490"/>
          <w:jc w:val="center"/>
        </w:trPr>
        <w:tc>
          <w:tcPr>
            <w:tcW w:w="1696" w:type="dxa"/>
            <w:shd w:val="clear" w:color="auto" w:fill="4BACC6"/>
            <w:vAlign w:val="center"/>
          </w:tcPr>
          <w:p w14:paraId="5042E8B3" w14:textId="73496F29" w:rsidR="00BA72D3" w:rsidRPr="0035300D" w:rsidRDefault="002426E1" w:rsidP="001208FD">
            <w:pPr>
              <w:spacing w:after="0"/>
              <w:jc w:val="center"/>
              <w:rPr>
                <w:b/>
                <w:color w:val="FFFFFF" w:themeColor="background1"/>
                <w:sz w:val="20"/>
                <w:lang w:eastAsia="tr-TR"/>
              </w:rPr>
            </w:pPr>
            <w:r w:rsidRPr="0035300D">
              <w:rPr>
                <w:b/>
                <w:color w:val="FFFFFF" w:themeColor="background1"/>
                <w:sz w:val="20"/>
                <w:lang w:eastAsia="tr-TR"/>
              </w:rPr>
              <w:t>DÜŞÜK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4CFB576D" w14:textId="0ED5C194" w:rsidR="002426E1" w:rsidRDefault="002426E1" w:rsidP="001208FD">
            <w:pPr>
              <w:spacing w:after="0"/>
              <w:ind w:left="709" w:hanging="709"/>
              <w:jc w:val="center"/>
              <w:rPr>
                <w:b/>
              </w:rPr>
            </w:pPr>
            <w:r w:rsidRPr="001208FD">
              <w:rPr>
                <w:b/>
              </w:rPr>
              <w:t>İZLE</w:t>
            </w:r>
          </w:p>
          <w:p w14:paraId="4F3FABCC" w14:textId="77777777" w:rsidR="002074EB" w:rsidRDefault="002074EB" w:rsidP="00E8045A">
            <w:pPr>
              <w:spacing w:after="0"/>
              <w:jc w:val="center"/>
            </w:pPr>
          </w:p>
          <w:p w14:paraId="3358A99B" w14:textId="77777777" w:rsidR="002074EB" w:rsidRDefault="002074EB" w:rsidP="00E8045A">
            <w:pPr>
              <w:spacing w:after="0"/>
              <w:jc w:val="center"/>
            </w:pPr>
          </w:p>
          <w:p w14:paraId="2C70D088" w14:textId="77777777" w:rsidR="002074EB" w:rsidRDefault="002074EB" w:rsidP="00E8045A">
            <w:pPr>
              <w:spacing w:after="0"/>
              <w:jc w:val="center"/>
            </w:pPr>
          </w:p>
          <w:p w14:paraId="36ACD43B" w14:textId="77777777" w:rsidR="002074EB" w:rsidRDefault="002074EB" w:rsidP="00E8045A">
            <w:pPr>
              <w:spacing w:after="0"/>
              <w:jc w:val="center"/>
            </w:pPr>
          </w:p>
          <w:p w14:paraId="5DB7019E" w14:textId="77777777" w:rsidR="002074EB" w:rsidRDefault="002074EB" w:rsidP="00E8045A">
            <w:pPr>
              <w:spacing w:after="0"/>
              <w:jc w:val="center"/>
            </w:pPr>
          </w:p>
          <w:p w14:paraId="31E60367" w14:textId="1F56BDAB" w:rsidR="002074EB" w:rsidRPr="001208FD" w:rsidRDefault="002074EB" w:rsidP="00E8045A">
            <w:pPr>
              <w:spacing w:after="0"/>
              <w:jc w:val="center"/>
            </w:pPr>
          </w:p>
        </w:tc>
        <w:tc>
          <w:tcPr>
            <w:tcW w:w="3728" w:type="dxa"/>
            <w:shd w:val="clear" w:color="auto" w:fill="auto"/>
            <w:vAlign w:val="center"/>
          </w:tcPr>
          <w:p w14:paraId="234FDEA7" w14:textId="2422CB90" w:rsidR="001208FD" w:rsidRDefault="002426E1" w:rsidP="002074EB">
            <w:pPr>
              <w:spacing w:after="0"/>
              <w:jc w:val="center"/>
              <w:rPr>
                <w:b/>
              </w:rPr>
            </w:pPr>
            <w:r w:rsidRPr="001208FD">
              <w:rPr>
                <w:b/>
              </w:rPr>
              <w:t>BİLGİLENDİR</w:t>
            </w:r>
          </w:p>
          <w:p w14:paraId="65E81240" w14:textId="13111145" w:rsidR="002074EB" w:rsidRDefault="002074EB" w:rsidP="002074EB">
            <w:pPr>
              <w:spacing w:after="0"/>
              <w:rPr>
                <w:b/>
              </w:rPr>
            </w:pPr>
          </w:p>
          <w:p w14:paraId="10D04CC0" w14:textId="7EFCCA0B" w:rsidR="002074EB" w:rsidRDefault="002074EB" w:rsidP="002074EB">
            <w:pPr>
              <w:spacing w:after="0"/>
              <w:rPr>
                <w:b/>
              </w:rPr>
            </w:pPr>
          </w:p>
          <w:p w14:paraId="42E003A1" w14:textId="26F8063D" w:rsidR="002074EB" w:rsidRDefault="002074EB" w:rsidP="002074EB">
            <w:pPr>
              <w:spacing w:after="0"/>
              <w:rPr>
                <w:b/>
              </w:rPr>
            </w:pPr>
          </w:p>
          <w:p w14:paraId="14142855" w14:textId="77777777" w:rsidR="002074EB" w:rsidRDefault="002074EB" w:rsidP="002074EB">
            <w:pPr>
              <w:spacing w:after="0"/>
              <w:rPr>
                <w:b/>
              </w:rPr>
            </w:pPr>
          </w:p>
          <w:p w14:paraId="51DDD711" w14:textId="77777777" w:rsidR="002074EB" w:rsidRPr="001208FD" w:rsidRDefault="002074EB" w:rsidP="002074EB">
            <w:pPr>
              <w:spacing w:after="0"/>
              <w:rPr>
                <w:b/>
              </w:rPr>
            </w:pPr>
          </w:p>
          <w:p w14:paraId="601D613B" w14:textId="75F712FA" w:rsidR="00084F88" w:rsidRPr="001208FD" w:rsidRDefault="00084F88" w:rsidP="00316E17">
            <w:pPr>
              <w:spacing w:after="0"/>
              <w:jc w:val="center"/>
            </w:pPr>
          </w:p>
        </w:tc>
      </w:tr>
      <w:tr w:rsidR="00BA72D3" w:rsidRPr="00030C0F" w14:paraId="474BEFE4" w14:textId="77777777" w:rsidTr="00612516">
        <w:trPr>
          <w:trHeight w:val="496"/>
          <w:jc w:val="center"/>
        </w:trPr>
        <w:tc>
          <w:tcPr>
            <w:tcW w:w="1696" w:type="dxa"/>
            <w:shd w:val="clear" w:color="auto" w:fill="4BACC6"/>
            <w:vAlign w:val="center"/>
          </w:tcPr>
          <w:p w14:paraId="31C73B46" w14:textId="5471B096" w:rsidR="00BA72D3" w:rsidRPr="0035300D" w:rsidRDefault="002426E1" w:rsidP="001208FD">
            <w:pPr>
              <w:spacing w:after="0"/>
              <w:jc w:val="center"/>
              <w:rPr>
                <w:b/>
                <w:color w:val="FFFFFF" w:themeColor="background1"/>
                <w:sz w:val="20"/>
                <w:lang w:eastAsia="tr-TR"/>
              </w:rPr>
            </w:pPr>
            <w:r w:rsidRPr="0035300D">
              <w:rPr>
                <w:b/>
                <w:color w:val="FFFFFF" w:themeColor="background1"/>
                <w:sz w:val="20"/>
                <w:lang w:eastAsia="tr-TR"/>
              </w:rPr>
              <w:t>YÜKSEK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14F1933" w14:textId="05FACDC6" w:rsidR="002426E1" w:rsidRPr="001208FD" w:rsidRDefault="002426E1" w:rsidP="001208FD">
            <w:pPr>
              <w:spacing w:after="0"/>
              <w:jc w:val="center"/>
              <w:rPr>
                <w:b/>
              </w:rPr>
            </w:pPr>
            <w:r w:rsidRPr="001208FD">
              <w:rPr>
                <w:b/>
              </w:rPr>
              <w:t>ÇIKARLARINI GÖZET</w:t>
            </w:r>
          </w:p>
          <w:p w14:paraId="73D87EB5" w14:textId="3AEC5339" w:rsidR="002426E1" w:rsidRDefault="002426E1" w:rsidP="001208FD">
            <w:pPr>
              <w:spacing w:after="0"/>
              <w:jc w:val="center"/>
              <w:rPr>
                <w:b/>
              </w:rPr>
            </w:pPr>
            <w:r w:rsidRPr="001208FD">
              <w:rPr>
                <w:b/>
              </w:rPr>
              <w:t>ÇALIŞMALARA DAHİL ET</w:t>
            </w:r>
          </w:p>
          <w:p w14:paraId="17418B79" w14:textId="10920523" w:rsidR="002074EB" w:rsidRDefault="002074EB" w:rsidP="001208FD">
            <w:pPr>
              <w:spacing w:after="0"/>
              <w:jc w:val="center"/>
              <w:rPr>
                <w:b/>
              </w:rPr>
            </w:pPr>
          </w:p>
          <w:p w14:paraId="4CDBB8A0" w14:textId="635126F7" w:rsidR="002074EB" w:rsidRDefault="002074EB" w:rsidP="001208FD">
            <w:pPr>
              <w:spacing w:after="0"/>
              <w:jc w:val="center"/>
              <w:rPr>
                <w:b/>
              </w:rPr>
            </w:pPr>
          </w:p>
          <w:p w14:paraId="3B50C1AD" w14:textId="7D05AD61" w:rsidR="002074EB" w:rsidRDefault="002074EB" w:rsidP="001208FD">
            <w:pPr>
              <w:spacing w:after="0"/>
              <w:jc w:val="center"/>
              <w:rPr>
                <w:b/>
              </w:rPr>
            </w:pPr>
          </w:p>
          <w:p w14:paraId="5DD94D89" w14:textId="74805ECD" w:rsidR="002074EB" w:rsidRDefault="002074EB" w:rsidP="001208FD">
            <w:pPr>
              <w:spacing w:after="0"/>
              <w:jc w:val="center"/>
              <w:rPr>
                <w:b/>
              </w:rPr>
            </w:pPr>
          </w:p>
          <w:p w14:paraId="7BC1DD19" w14:textId="77777777" w:rsidR="002074EB" w:rsidRPr="001208FD" w:rsidRDefault="002074EB" w:rsidP="001208FD">
            <w:pPr>
              <w:spacing w:after="0"/>
              <w:jc w:val="center"/>
              <w:rPr>
                <w:b/>
              </w:rPr>
            </w:pPr>
          </w:p>
          <w:p w14:paraId="4339BF86" w14:textId="1B6CABB4" w:rsidR="00A12C25" w:rsidRPr="001208FD" w:rsidRDefault="00A12C25" w:rsidP="002074EB">
            <w:pPr>
              <w:spacing w:after="0"/>
              <w:jc w:val="center"/>
            </w:pPr>
          </w:p>
        </w:tc>
        <w:tc>
          <w:tcPr>
            <w:tcW w:w="3728" w:type="dxa"/>
            <w:shd w:val="clear" w:color="auto" w:fill="auto"/>
            <w:vAlign w:val="center"/>
          </w:tcPr>
          <w:p w14:paraId="35246039" w14:textId="48D4B14E" w:rsidR="002426E1" w:rsidRPr="001208FD" w:rsidRDefault="002426E1" w:rsidP="001208FD">
            <w:pPr>
              <w:spacing w:after="0"/>
              <w:jc w:val="center"/>
              <w:rPr>
                <w:b/>
              </w:rPr>
            </w:pPr>
            <w:r w:rsidRPr="001208FD">
              <w:rPr>
                <w:b/>
              </w:rPr>
              <w:t>BİRLİKTE ÇALIŞ</w:t>
            </w:r>
          </w:p>
          <w:p w14:paraId="377C699C" w14:textId="48906BA9" w:rsidR="002426E1" w:rsidRDefault="002426E1" w:rsidP="0038654C">
            <w:pPr>
              <w:spacing w:after="0"/>
              <w:jc w:val="center"/>
            </w:pPr>
          </w:p>
          <w:p w14:paraId="677F0FE7" w14:textId="50C5E297" w:rsidR="002074EB" w:rsidRDefault="002074EB" w:rsidP="0038654C">
            <w:pPr>
              <w:spacing w:after="0"/>
              <w:jc w:val="center"/>
            </w:pPr>
          </w:p>
          <w:p w14:paraId="52928CAD" w14:textId="5B2BB02C" w:rsidR="002074EB" w:rsidRDefault="002074EB" w:rsidP="0038654C">
            <w:pPr>
              <w:spacing w:after="0"/>
              <w:jc w:val="center"/>
            </w:pPr>
          </w:p>
          <w:p w14:paraId="36127455" w14:textId="77777777" w:rsidR="002074EB" w:rsidRDefault="002074EB" w:rsidP="0038654C">
            <w:pPr>
              <w:spacing w:after="0"/>
              <w:jc w:val="center"/>
            </w:pPr>
          </w:p>
          <w:p w14:paraId="4742A8C3" w14:textId="77777777" w:rsidR="002074EB" w:rsidRDefault="002074EB" w:rsidP="0038654C">
            <w:pPr>
              <w:spacing w:after="0"/>
              <w:jc w:val="center"/>
            </w:pPr>
          </w:p>
          <w:p w14:paraId="19756261" w14:textId="3303E531" w:rsidR="002074EB" w:rsidRPr="001208FD" w:rsidRDefault="002074EB" w:rsidP="0038654C">
            <w:pPr>
              <w:spacing w:after="0"/>
              <w:jc w:val="center"/>
            </w:pPr>
          </w:p>
        </w:tc>
      </w:tr>
    </w:tbl>
    <w:p w14:paraId="3303BCCB" w14:textId="77777777" w:rsidR="00BC1787" w:rsidRDefault="00BC1787" w:rsidP="00D10E50">
      <w:pPr>
        <w:pStyle w:val="ListeParagraf"/>
        <w:tabs>
          <w:tab w:val="left" w:pos="567"/>
        </w:tabs>
        <w:spacing w:before="240" w:line="360" w:lineRule="auto"/>
        <w:ind w:left="0" w:firstLine="284"/>
        <w:contextualSpacing w:val="0"/>
        <w:jc w:val="left"/>
        <w:rPr>
          <w:b/>
        </w:rPr>
      </w:pPr>
      <w:bookmarkStart w:id="122" w:name="_Toc434422082"/>
    </w:p>
    <w:p w14:paraId="583D8E1D" w14:textId="60570DFA" w:rsidR="008E1DC1" w:rsidRDefault="008E1DC1" w:rsidP="00D10E50">
      <w:pPr>
        <w:pStyle w:val="ListeParagraf"/>
        <w:tabs>
          <w:tab w:val="left" w:pos="567"/>
        </w:tabs>
        <w:spacing w:before="240" w:line="360" w:lineRule="auto"/>
        <w:ind w:left="0" w:firstLine="284"/>
        <w:contextualSpacing w:val="0"/>
        <w:jc w:val="left"/>
        <w:rPr>
          <w:b/>
        </w:rPr>
      </w:pPr>
      <w:r w:rsidRPr="00014CD9">
        <w:rPr>
          <w:b/>
        </w:rPr>
        <w:t>PAYDAŞ ANKETLERİ</w:t>
      </w:r>
    </w:p>
    <w:p w14:paraId="1618DE5C" w14:textId="4D3CB48C" w:rsidR="00295809" w:rsidRDefault="00295809" w:rsidP="00295809">
      <w:pPr>
        <w:spacing w:before="240" w:line="360" w:lineRule="auto"/>
        <w:rPr>
          <w:color w:val="FF0000"/>
        </w:rPr>
      </w:pPr>
      <w:r>
        <w:rPr>
          <w:color w:val="FF0000"/>
        </w:rPr>
        <w:t>(</w:t>
      </w:r>
      <w:r w:rsidRPr="00295809">
        <w:rPr>
          <w:color w:val="FF0000"/>
        </w:rPr>
        <w:t>İç paydaşlar ve dış paydaşlar</w:t>
      </w:r>
      <w:r>
        <w:rPr>
          <w:color w:val="FF0000"/>
        </w:rPr>
        <w:t xml:space="preserve"> ile</w:t>
      </w:r>
      <w:r w:rsidRPr="00295809">
        <w:rPr>
          <w:color w:val="FF0000"/>
        </w:rPr>
        <w:t xml:space="preserve"> anket yapılması ve değerlendirme sonuçlarını</w:t>
      </w:r>
      <w:r>
        <w:rPr>
          <w:color w:val="FF0000"/>
        </w:rPr>
        <w:t>n</w:t>
      </w:r>
      <w:r w:rsidRPr="00295809">
        <w:rPr>
          <w:color w:val="FF0000"/>
        </w:rPr>
        <w:t xml:space="preserve"> eklenmesi</w:t>
      </w:r>
      <w:r>
        <w:rPr>
          <w:color w:val="FF0000"/>
        </w:rPr>
        <w:t xml:space="preserve"> ger</w:t>
      </w:r>
      <w:r w:rsidR="00691302">
        <w:rPr>
          <w:color w:val="FF0000"/>
        </w:rPr>
        <w:t>e</w:t>
      </w:r>
      <w:r>
        <w:rPr>
          <w:color w:val="FF0000"/>
        </w:rPr>
        <w:t>kmektedir</w:t>
      </w:r>
      <w:r w:rsidR="00691302">
        <w:rPr>
          <w:color w:val="FF0000"/>
        </w:rPr>
        <w:t>.</w:t>
      </w:r>
      <w:r>
        <w:rPr>
          <w:color w:val="FF0000"/>
        </w:rPr>
        <w:t>)</w:t>
      </w:r>
    </w:p>
    <w:p w14:paraId="6C45F7DB" w14:textId="7AB6ADF6" w:rsidR="00691302" w:rsidRPr="00295809" w:rsidRDefault="00691302" w:rsidP="00295809">
      <w:pPr>
        <w:spacing w:before="240" w:line="360" w:lineRule="auto"/>
        <w:rPr>
          <w:color w:val="FF0000"/>
        </w:rPr>
      </w:pPr>
      <w:r>
        <w:rPr>
          <w:color w:val="FF0000"/>
        </w:rPr>
        <w:t xml:space="preserve">(2022 yılında anket yapılmamışsa anket yapılmamıştır ibaresi </w:t>
      </w:r>
      <w:proofErr w:type="spellStart"/>
      <w:r>
        <w:rPr>
          <w:color w:val="FF0000"/>
        </w:rPr>
        <w:t>yazılablir</w:t>
      </w:r>
      <w:proofErr w:type="spellEnd"/>
      <w:r>
        <w:rPr>
          <w:color w:val="FF0000"/>
        </w:rPr>
        <w:t>.)</w:t>
      </w:r>
    </w:p>
    <w:p w14:paraId="361EA925" w14:textId="77777777" w:rsidR="002074EB" w:rsidRDefault="002074EB" w:rsidP="002074EB">
      <w:pPr>
        <w:spacing w:before="240" w:line="360" w:lineRule="auto"/>
      </w:pPr>
    </w:p>
    <w:p w14:paraId="36727CD2" w14:textId="78730A6D" w:rsidR="002074EB" w:rsidRPr="00295809" w:rsidRDefault="008E1DC1" w:rsidP="00295809">
      <w:pPr>
        <w:pStyle w:val="ListeParagraf"/>
        <w:spacing w:before="240" w:line="360" w:lineRule="auto"/>
        <w:ind w:left="0" w:firstLine="284"/>
        <w:contextualSpacing w:val="0"/>
        <w:rPr>
          <w:b/>
        </w:rPr>
      </w:pPr>
      <w:r w:rsidRPr="00FB64FB">
        <w:rPr>
          <w:b/>
        </w:rPr>
        <w:t xml:space="preserve">Dış Paydaş Anketlerinin </w:t>
      </w:r>
      <w:r w:rsidRPr="005C3E56">
        <w:rPr>
          <w:b/>
        </w:rPr>
        <w:t>Değerlendirilmesi</w:t>
      </w:r>
    </w:p>
    <w:p w14:paraId="522390FD" w14:textId="0610C2C9" w:rsidR="008E1DC1" w:rsidRDefault="008E1DC1" w:rsidP="00D10E50">
      <w:pPr>
        <w:pStyle w:val="ListeParagraf"/>
        <w:tabs>
          <w:tab w:val="left" w:pos="284"/>
        </w:tabs>
        <w:spacing w:before="240" w:line="360" w:lineRule="auto"/>
        <w:ind w:left="0" w:firstLine="284"/>
        <w:contextualSpacing w:val="0"/>
        <w:rPr>
          <w:b/>
        </w:rPr>
      </w:pPr>
      <w:r>
        <w:rPr>
          <w:b/>
        </w:rPr>
        <w:t>İç</w:t>
      </w:r>
      <w:r w:rsidRPr="00FB64FB">
        <w:rPr>
          <w:b/>
        </w:rPr>
        <w:t xml:space="preserve"> Paydaş Anketlerinin </w:t>
      </w:r>
      <w:r>
        <w:rPr>
          <w:b/>
        </w:rPr>
        <w:t>Değerlendirilmesi</w:t>
      </w:r>
    </w:p>
    <w:p w14:paraId="771FC433" w14:textId="5ADA7B0C" w:rsidR="00524F96" w:rsidRDefault="00524F96" w:rsidP="001C7C7F">
      <w:pPr>
        <w:tabs>
          <w:tab w:val="left" w:pos="426"/>
        </w:tabs>
        <w:spacing w:after="0" w:line="360" w:lineRule="auto"/>
        <w:ind w:firstLine="284"/>
      </w:pPr>
      <w:r w:rsidRPr="00524F96">
        <w:rPr>
          <w:b/>
        </w:rPr>
        <w:t xml:space="preserve">Paydaş Analiz </w:t>
      </w:r>
      <w:proofErr w:type="gramStart"/>
      <w:r w:rsidRPr="00524F96">
        <w:rPr>
          <w:b/>
        </w:rPr>
        <w:t>Sonuçları</w:t>
      </w:r>
      <w:r>
        <w:t xml:space="preserve"> :</w:t>
      </w:r>
      <w:proofErr w:type="gramEnd"/>
    </w:p>
    <w:p w14:paraId="45DBF024" w14:textId="7063F121" w:rsidR="00524F96" w:rsidRDefault="00524F96" w:rsidP="001C7C7F">
      <w:pPr>
        <w:tabs>
          <w:tab w:val="left" w:pos="426"/>
        </w:tabs>
        <w:spacing w:after="0" w:line="360" w:lineRule="auto"/>
        <w:ind w:firstLine="284"/>
      </w:pPr>
    </w:p>
    <w:p w14:paraId="452670CE" w14:textId="59B942AA" w:rsidR="00295809" w:rsidRDefault="00295809" w:rsidP="001C7C7F">
      <w:pPr>
        <w:tabs>
          <w:tab w:val="left" w:pos="426"/>
        </w:tabs>
        <w:spacing w:after="0" w:line="360" w:lineRule="auto"/>
        <w:ind w:firstLine="284"/>
      </w:pPr>
    </w:p>
    <w:p w14:paraId="333F65CD" w14:textId="156D7916" w:rsidR="00295809" w:rsidRDefault="00295809" w:rsidP="001C7C7F">
      <w:pPr>
        <w:tabs>
          <w:tab w:val="left" w:pos="426"/>
        </w:tabs>
        <w:spacing w:after="0" w:line="360" w:lineRule="auto"/>
        <w:ind w:firstLine="284"/>
      </w:pPr>
    </w:p>
    <w:p w14:paraId="23CAF3CC" w14:textId="195AF01F" w:rsidR="00295809" w:rsidRDefault="00295809" w:rsidP="001C7C7F">
      <w:pPr>
        <w:tabs>
          <w:tab w:val="left" w:pos="426"/>
        </w:tabs>
        <w:spacing w:after="0" w:line="360" w:lineRule="auto"/>
        <w:ind w:firstLine="284"/>
      </w:pPr>
    </w:p>
    <w:p w14:paraId="50BA9A58" w14:textId="4B5ED13C" w:rsidR="00295809" w:rsidRDefault="00295809" w:rsidP="001C7C7F">
      <w:pPr>
        <w:tabs>
          <w:tab w:val="left" w:pos="426"/>
        </w:tabs>
        <w:spacing w:after="0" w:line="360" w:lineRule="auto"/>
        <w:ind w:firstLine="284"/>
      </w:pPr>
    </w:p>
    <w:p w14:paraId="0F8DD293" w14:textId="77777777" w:rsidR="00295809" w:rsidRDefault="00295809" w:rsidP="001C7C7F">
      <w:pPr>
        <w:tabs>
          <w:tab w:val="left" w:pos="426"/>
        </w:tabs>
        <w:spacing w:after="0" w:line="360" w:lineRule="auto"/>
        <w:ind w:firstLine="284"/>
      </w:pPr>
    </w:p>
    <w:p w14:paraId="5967AFB6" w14:textId="77777777" w:rsidR="00295809" w:rsidRDefault="00295809" w:rsidP="001C7C7F">
      <w:pPr>
        <w:tabs>
          <w:tab w:val="left" w:pos="426"/>
        </w:tabs>
        <w:spacing w:after="0" w:line="360" w:lineRule="auto"/>
        <w:ind w:firstLine="284"/>
      </w:pPr>
    </w:p>
    <w:p w14:paraId="49E93DF5" w14:textId="6C20E8CF" w:rsidR="00CB0B4C" w:rsidRDefault="00FC1074" w:rsidP="00886896">
      <w:pPr>
        <w:pStyle w:val="Balk2"/>
        <w:numPr>
          <w:ilvl w:val="1"/>
          <w:numId w:val="1"/>
        </w:numPr>
        <w:spacing w:line="360" w:lineRule="auto"/>
        <w:ind w:left="567" w:hanging="283"/>
      </w:pPr>
      <w:bookmarkStart w:id="123" w:name="_Toc62054189"/>
      <w:r w:rsidRPr="00030C0F">
        <w:lastRenderedPageBreak/>
        <w:t>Kuruluş İçi Analiz</w:t>
      </w:r>
      <w:bookmarkStart w:id="124" w:name="_Toc423945241"/>
      <w:bookmarkEnd w:id="122"/>
      <w:bookmarkEnd w:id="123"/>
    </w:p>
    <w:p w14:paraId="6663AF29" w14:textId="77777777" w:rsidR="00295809" w:rsidRPr="00295809" w:rsidRDefault="00295809" w:rsidP="00295809">
      <w:pPr>
        <w:ind w:left="432"/>
        <w:rPr>
          <w:color w:val="FF0000"/>
        </w:rPr>
      </w:pPr>
      <w:r w:rsidRPr="00295809">
        <w:rPr>
          <w:b/>
          <w:bCs/>
          <w:color w:val="FF0000"/>
        </w:rPr>
        <w:t xml:space="preserve">Hazırlanışı: </w:t>
      </w:r>
    </w:p>
    <w:p w14:paraId="19439D20" w14:textId="1E9DBE37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 xml:space="preserve">1) Enstitü/Fakülte/MYO/YO/UYGAR ve İdari </w:t>
      </w:r>
      <w:r>
        <w:rPr>
          <w:color w:val="FF0000"/>
        </w:rPr>
        <w:t>B</w:t>
      </w:r>
      <w:r w:rsidRPr="00295809">
        <w:rPr>
          <w:color w:val="FF0000"/>
        </w:rPr>
        <w:t xml:space="preserve">irimlerimize ait Teşkilat şemasının </w:t>
      </w:r>
      <w:r>
        <w:rPr>
          <w:color w:val="FF0000"/>
        </w:rPr>
        <w:t xml:space="preserve">oluşturulması ve </w:t>
      </w:r>
      <w:r w:rsidRPr="00295809">
        <w:rPr>
          <w:color w:val="FF0000"/>
        </w:rPr>
        <w:t>eklenmesi</w:t>
      </w:r>
    </w:p>
    <w:p w14:paraId="51EF974F" w14:textId="77777777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 xml:space="preserve">2) Akademik ve İdari Personel Sayıları yıllara göre </w:t>
      </w:r>
    </w:p>
    <w:p w14:paraId="6F8CA4DD" w14:textId="77777777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 xml:space="preserve">3) Birim bazda Akademik Personel Sayıları yıllara göre </w:t>
      </w:r>
    </w:p>
    <w:p w14:paraId="019D9319" w14:textId="24971475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 xml:space="preserve">4) Yıllara göre yabancı uyruklu öğrenci sayıları </w:t>
      </w:r>
    </w:p>
    <w:p w14:paraId="1520CD46" w14:textId="77777777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 xml:space="preserve">5) Dezavantajlı öğrenci sayıları yıllara göre </w:t>
      </w:r>
    </w:p>
    <w:p w14:paraId="266FA9D5" w14:textId="22CB4C6D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 xml:space="preserve">6) Fiziki kaynak analizleri (derslikler, </w:t>
      </w:r>
      <w:r>
        <w:rPr>
          <w:color w:val="FF0000"/>
        </w:rPr>
        <w:t>l</w:t>
      </w:r>
      <w:r w:rsidRPr="00295809">
        <w:rPr>
          <w:color w:val="FF0000"/>
        </w:rPr>
        <w:t>aboratuvar sayıları ve alanları)</w:t>
      </w:r>
    </w:p>
    <w:p w14:paraId="24D32696" w14:textId="149E3F50" w:rsidR="00295809" w:rsidRPr="00295809" w:rsidRDefault="00295809" w:rsidP="00295809">
      <w:pPr>
        <w:ind w:left="432"/>
        <w:rPr>
          <w:color w:val="FF0000"/>
        </w:rPr>
      </w:pPr>
      <w:r w:rsidRPr="00295809">
        <w:rPr>
          <w:color w:val="FF0000"/>
        </w:rPr>
        <w:t>7)</w:t>
      </w:r>
      <w:r>
        <w:rPr>
          <w:color w:val="FF0000"/>
        </w:rPr>
        <w:t xml:space="preserve"> </w:t>
      </w:r>
      <w:r w:rsidRPr="00295809">
        <w:rPr>
          <w:color w:val="FF0000"/>
        </w:rPr>
        <w:t>Enstitü/Fakülte/MYO/YO/UYGAR ve İdari</w:t>
      </w:r>
      <w:r>
        <w:rPr>
          <w:color w:val="FF0000"/>
        </w:rPr>
        <w:t xml:space="preserve"> B</w:t>
      </w:r>
      <w:r w:rsidRPr="00295809">
        <w:rPr>
          <w:color w:val="FF0000"/>
        </w:rPr>
        <w:t>irimlerimiz kullandıkları veya yararlandıkları teknolojik ve bilişim altyapı analizleri</w:t>
      </w:r>
      <w:r>
        <w:rPr>
          <w:color w:val="FF0000"/>
        </w:rPr>
        <w:t>)</w:t>
      </w:r>
    </w:p>
    <w:p w14:paraId="45903054" w14:textId="4B70B108" w:rsidR="00295809" w:rsidRDefault="00295809" w:rsidP="00295809"/>
    <w:p w14:paraId="3D444E5B" w14:textId="4ED41AD5" w:rsidR="00295809" w:rsidRDefault="00295809" w:rsidP="00295809"/>
    <w:p w14:paraId="3A163785" w14:textId="015CB081" w:rsidR="00295809" w:rsidRDefault="00295809" w:rsidP="00295809"/>
    <w:p w14:paraId="5BEBE767" w14:textId="77777777" w:rsidR="00295809" w:rsidRDefault="00295809" w:rsidP="00295809"/>
    <w:p w14:paraId="351D980C" w14:textId="77777777" w:rsidR="00295809" w:rsidRPr="00295809" w:rsidRDefault="00295809" w:rsidP="00295809"/>
    <w:p w14:paraId="58B42655" w14:textId="727B287E" w:rsidR="002074EB" w:rsidRPr="002074EB" w:rsidRDefault="002074EB" w:rsidP="00886896">
      <w:pPr>
        <w:spacing w:before="240"/>
        <w:sectPr w:rsidR="002074EB" w:rsidRPr="002074EB" w:rsidSect="005D1E4E">
          <w:pgSz w:w="11906" w:h="16838"/>
          <w:pgMar w:top="1134" w:right="1417" w:bottom="1417" w:left="1417" w:header="708" w:footer="708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  <w:r>
        <w:t xml:space="preserve">Tablo 11: </w:t>
      </w:r>
      <w:r w:rsidRPr="002074EB">
        <w:t>Organizasyon Şeması</w:t>
      </w:r>
    </w:p>
    <w:bookmarkEnd w:id="124"/>
    <w:p w14:paraId="18CE8B7A" w14:textId="00F51A67" w:rsidR="00F81F51" w:rsidRDefault="00F81F51" w:rsidP="00D10E50">
      <w:pPr>
        <w:spacing w:before="240" w:line="360" w:lineRule="auto"/>
        <w:ind w:firstLine="284"/>
        <w:rPr>
          <w:b/>
          <w:bCs/>
        </w:rPr>
      </w:pPr>
      <w:r>
        <w:rPr>
          <w:b/>
          <w:bCs/>
        </w:rPr>
        <w:lastRenderedPageBreak/>
        <w:t>İ</w:t>
      </w:r>
      <w:r w:rsidRPr="00030C0F">
        <w:rPr>
          <w:b/>
          <w:bCs/>
        </w:rPr>
        <w:t>nsan Kaynakları Yetkinlik Analizi</w:t>
      </w:r>
    </w:p>
    <w:p w14:paraId="6508D1FA" w14:textId="77777777" w:rsidR="00E60FEA" w:rsidRPr="003A766B" w:rsidRDefault="00E60FEA" w:rsidP="00986DFC">
      <w:pPr>
        <w:spacing w:line="360" w:lineRule="auto"/>
        <w:ind w:firstLine="284"/>
      </w:pPr>
      <w:bookmarkStart w:id="125" w:name="g021"/>
      <w:bookmarkStart w:id="126" w:name="t181"/>
      <w:bookmarkEnd w:id="125"/>
      <w:bookmarkEnd w:id="126"/>
    </w:p>
    <w:p w14:paraId="02497B3B" w14:textId="6C72FFBE" w:rsidR="004E5213" w:rsidRPr="004E5213" w:rsidRDefault="007A75E9" w:rsidP="007A75E9">
      <w:pPr>
        <w:pStyle w:val="ResimYazs"/>
        <w:keepNext/>
        <w:jc w:val="left"/>
      </w:pPr>
      <w:bookmarkStart w:id="127" w:name="_Toc59456697"/>
      <w:r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12</w:t>
      </w:r>
      <w:r w:rsidR="00FE75EA">
        <w:rPr>
          <w:noProof/>
        </w:rPr>
        <w:fldChar w:fldCharType="end"/>
      </w:r>
      <w:r>
        <w:t xml:space="preserve">: </w:t>
      </w:r>
      <w:r w:rsidRPr="00FA7B7F">
        <w:t>Personel Tablosu</w:t>
      </w:r>
      <w:bookmarkEnd w:id="127"/>
    </w:p>
    <w:tbl>
      <w:tblPr>
        <w:tblStyle w:val="KlavuzuTablo4-Vurgu5"/>
        <w:tblW w:w="9067" w:type="dxa"/>
        <w:tblInd w:w="-5" w:type="dxa"/>
        <w:tblLook w:val="04A0" w:firstRow="1" w:lastRow="0" w:firstColumn="1" w:lastColumn="0" w:noHBand="0" w:noVBand="1"/>
      </w:tblPr>
      <w:tblGrid>
        <w:gridCol w:w="4075"/>
        <w:gridCol w:w="832"/>
        <w:gridCol w:w="832"/>
        <w:gridCol w:w="832"/>
        <w:gridCol w:w="832"/>
        <w:gridCol w:w="832"/>
        <w:gridCol w:w="832"/>
      </w:tblGrid>
      <w:tr w:rsidR="00D2344A" w:rsidRPr="005A70AD" w14:paraId="18A80944" w14:textId="77777777" w:rsidTr="00B27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A6F7B3C" w14:textId="77777777" w:rsidR="00B27AB8" w:rsidRPr="004A1DD8" w:rsidRDefault="00B27AB8" w:rsidP="00B27AB8">
            <w:pPr>
              <w:spacing w:after="0"/>
              <w:jc w:val="center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4A1DD8"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Personel Sınıfı</w:t>
            </w:r>
          </w:p>
        </w:tc>
        <w:tc>
          <w:tcPr>
            <w:tcW w:w="0" w:type="auto"/>
            <w:vAlign w:val="center"/>
          </w:tcPr>
          <w:p w14:paraId="51D791E0" w14:textId="33BB0D4D" w:rsidR="00B27AB8" w:rsidRDefault="00B27AB8" w:rsidP="00B27AB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FFFFFF"/>
                <w:sz w:val="20"/>
                <w:szCs w:val="24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</w:t>
            </w:r>
            <w:r w:rsidR="00D2344A"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017</w:t>
            </w:r>
          </w:p>
        </w:tc>
        <w:tc>
          <w:tcPr>
            <w:tcW w:w="0" w:type="auto"/>
            <w:vAlign w:val="center"/>
            <w:hideMark/>
          </w:tcPr>
          <w:p w14:paraId="5604197D" w14:textId="192FB8E5" w:rsidR="00B27AB8" w:rsidRPr="004A1DD8" w:rsidRDefault="00D2344A" w:rsidP="00B27AB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8</w:t>
            </w:r>
          </w:p>
        </w:tc>
        <w:tc>
          <w:tcPr>
            <w:tcW w:w="0" w:type="auto"/>
            <w:vAlign w:val="center"/>
            <w:hideMark/>
          </w:tcPr>
          <w:p w14:paraId="7652A573" w14:textId="6810EA8E" w:rsidR="00B27AB8" w:rsidRPr="004A1DD8" w:rsidRDefault="00D2344A" w:rsidP="00B27AB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9</w:t>
            </w:r>
          </w:p>
        </w:tc>
        <w:tc>
          <w:tcPr>
            <w:tcW w:w="0" w:type="auto"/>
            <w:vAlign w:val="center"/>
            <w:hideMark/>
          </w:tcPr>
          <w:p w14:paraId="5BA23333" w14:textId="34799CFB" w:rsidR="00B27AB8" w:rsidRPr="004A1DD8" w:rsidRDefault="00D2344A" w:rsidP="00B27AB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20</w:t>
            </w:r>
          </w:p>
        </w:tc>
        <w:tc>
          <w:tcPr>
            <w:tcW w:w="0" w:type="auto"/>
            <w:vAlign w:val="center"/>
            <w:hideMark/>
          </w:tcPr>
          <w:p w14:paraId="78930045" w14:textId="4188B65F" w:rsidR="00B27AB8" w:rsidRPr="004A1DD8" w:rsidRDefault="00D2344A" w:rsidP="00B27AB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>
              <w:rPr>
                <w:rFonts w:eastAsia="Times New Roman"/>
                <w:sz w:val="20"/>
                <w:szCs w:val="24"/>
                <w:lang w:eastAsia="tr-TR"/>
              </w:rPr>
              <w:t>2021</w:t>
            </w:r>
          </w:p>
        </w:tc>
        <w:tc>
          <w:tcPr>
            <w:tcW w:w="0" w:type="auto"/>
            <w:vAlign w:val="center"/>
          </w:tcPr>
          <w:p w14:paraId="3A7E419D" w14:textId="11716B60" w:rsidR="00B27AB8" w:rsidRPr="004A1DD8" w:rsidRDefault="00D2344A" w:rsidP="00B27AB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sz w:val="20"/>
                <w:szCs w:val="24"/>
                <w:lang w:eastAsia="tr-TR"/>
              </w:rPr>
            </w:pPr>
            <w:r>
              <w:rPr>
                <w:rFonts w:eastAsia="Times New Roman"/>
                <w:sz w:val="20"/>
                <w:szCs w:val="24"/>
                <w:lang w:eastAsia="tr-TR"/>
              </w:rPr>
              <w:t>2022</w:t>
            </w:r>
          </w:p>
        </w:tc>
      </w:tr>
      <w:tr w:rsidR="00D2344A" w:rsidRPr="005A70AD" w14:paraId="04B34E45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1783865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Akademik Personel</w:t>
            </w:r>
          </w:p>
        </w:tc>
        <w:tc>
          <w:tcPr>
            <w:tcW w:w="0" w:type="auto"/>
            <w:vAlign w:val="center"/>
          </w:tcPr>
          <w:p w14:paraId="7C182120" w14:textId="66F5659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44BBCFCC" w14:textId="0C92633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741F9E32" w14:textId="5257C7A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7C04E33D" w14:textId="5DC10E8B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628E9DC2" w14:textId="1A3AD318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14470C66" w14:textId="5413E4BC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</w:tr>
      <w:tr w:rsidR="00D2344A" w:rsidRPr="005A70AD" w14:paraId="6B1937A7" w14:textId="77777777" w:rsidTr="002074EB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DCE5CCB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 xml:space="preserve">657 </w:t>
            </w:r>
            <w:proofErr w:type="gramStart"/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Sayılı Kanuna</w:t>
            </w:r>
            <w:proofErr w:type="gramEnd"/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 xml:space="preserve"> Tabi Personel</w:t>
            </w:r>
          </w:p>
        </w:tc>
        <w:tc>
          <w:tcPr>
            <w:tcW w:w="0" w:type="auto"/>
            <w:vAlign w:val="center"/>
          </w:tcPr>
          <w:p w14:paraId="20CACCA3" w14:textId="240F9DD2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1F194A7B" w14:textId="76B1F4F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284B0C2E" w14:textId="362CFB5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621EFCBA" w14:textId="46D3609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59D2585D" w14:textId="135F3726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7594DE18" w14:textId="6F470A33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</w:tr>
      <w:tr w:rsidR="00D2344A" w:rsidRPr="005A70AD" w14:paraId="600F7E75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178E21A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İşçi</w:t>
            </w:r>
          </w:p>
        </w:tc>
        <w:tc>
          <w:tcPr>
            <w:tcW w:w="0" w:type="auto"/>
            <w:vAlign w:val="center"/>
          </w:tcPr>
          <w:p w14:paraId="5586D097" w14:textId="350649BC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2FFD2632" w14:textId="64B2A8E5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1DAF10E0" w14:textId="3C3BFF0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60272A81" w14:textId="266CEFE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59967B7E" w14:textId="044A034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7D0C6870" w14:textId="06263EF5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</w:tr>
      <w:tr w:rsidR="00D2344A" w:rsidRPr="005A70AD" w14:paraId="57241E79" w14:textId="77777777" w:rsidTr="002074EB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D732C63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Sözleşmeli Personel 4/B</w:t>
            </w:r>
          </w:p>
        </w:tc>
        <w:tc>
          <w:tcPr>
            <w:tcW w:w="0" w:type="auto"/>
            <w:vAlign w:val="center"/>
          </w:tcPr>
          <w:p w14:paraId="567AC2A8" w14:textId="739BF2D3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3E8A8810" w14:textId="6A0C440F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6392B044" w14:textId="664B1908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0D811479" w14:textId="0E156833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2BFB0B6C" w14:textId="4BAEDB0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58F2012E" w14:textId="4D47846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</w:tr>
      <w:tr w:rsidR="00D2344A" w:rsidRPr="005A70AD" w14:paraId="102B124B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FB1DCDA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Genel Toplam</w:t>
            </w:r>
          </w:p>
        </w:tc>
        <w:tc>
          <w:tcPr>
            <w:tcW w:w="0" w:type="auto"/>
            <w:vAlign w:val="center"/>
          </w:tcPr>
          <w:p w14:paraId="05726952" w14:textId="1287F919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113F2544" w14:textId="55149AE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3E855734" w14:textId="576B93DE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1C6F33E5" w14:textId="70F3E38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71268F09" w14:textId="0DBB994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6F4A4AF9" w14:textId="40BF80C3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D0D0D" w:themeColor="text1" w:themeTint="F2"/>
                <w:sz w:val="20"/>
                <w:szCs w:val="24"/>
                <w:lang w:eastAsia="tr-TR"/>
              </w:rPr>
            </w:pPr>
          </w:p>
        </w:tc>
      </w:tr>
    </w:tbl>
    <w:p w14:paraId="3FFE8939" w14:textId="77777777" w:rsidR="00295809" w:rsidRDefault="00295809" w:rsidP="00D10E50">
      <w:pPr>
        <w:pStyle w:val="ResimYazs"/>
        <w:keepNext/>
        <w:ind w:firstLine="142"/>
        <w:jc w:val="left"/>
      </w:pPr>
      <w:bookmarkStart w:id="128" w:name="_Toc59456698"/>
    </w:p>
    <w:p w14:paraId="542D631B" w14:textId="4FCE7F82" w:rsidR="003D0834" w:rsidRPr="005A70AD" w:rsidRDefault="007A75E9" w:rsidP="00D10E50">
      <w:pPr>
        <w:pStyle w:val="ResimYazs"/>
        <w:keepNext/>
        <w:ind w:firstLine="142"/>
        <w:jc w:val="left"/>
      </w:pPr>
      <w:r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13</w:t>
      </w:r>
      <w:r w:rsidR="00FE75EA">
        <w:rPr>
          <w:noProof/>
        </w:rPr>
        <w:fldChar w:fldCharType="end"/>
      </w:r>
      <w:r>
        <w:t xml:space="preserve">: </w:t>
      </w:r>
      <w:r w:rsidRPr="00EA29CF">
        <w:t>Akademik Personel Sayısı</w:t>
      </w:r>
      <w:bookmarkEnd w:id="128"/>
    </w:p>
    <w:tbl>
      <w:tblPr>
        <w:tblStyle w:val="KlavuzuTablo4-Vurgu5"/>
        <w:tblW w:w="9908" w:type="dxa"/>
        <w:jc w:val="center"/>
        <w:tblLook w:val="04A0" w:firstRow="1" w:lastRow="0" w:firstColumn="1" w:lastColumn="0" w:noHBand="0" w:noVBand="1"/>
      </w:tblPr>
      <w:tblGrid>
        <w:gridCol w:w="2972"/>
        <w:gridCol w:w="628"/>
        <w:gridCol w:w="528"/>
        <w:gridCol w:w="628"/>
        <w:gridCol w:w="528"/>
        <w:gridCol w:w="628"/>
        <w:gridCol w:w="528"/>
        <w:gridCol w:w="628"/>
        <w:gridCol w:w="528"/>
        <w:gridCol w:w="628"/>
        <w:gridCol w:w="528"/>
        <w:gridCol w:w="628"/>
        <w:gridCol w:w="528"/>
      </w:tblGrid>
      <w:tr w:rsidR="00D2344A" w:rsidRPr="004A1DD8" w14:paraId="393943AA" w14:textId="77777777" w:rsidTr="00B27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noWrap/>
            <w:vAlign w:val="center"/>
            <w:hideMark/>
          </w:tcPr>
          <w:p w14:paraId="65C88B2C" w14:textId="77777777" w:rsidR="00D2344A" w:rsidRPr="004A1DD8" w:rsidRDefault="00D2344A" w:rsidP="00D2344A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Unvan/Yıl</w:t>
            </w:r>
          </w:p>
        </w:tc>
        <w:tc>
          <w:tcPr>
            <w:tcW w:w="0" w:type="auto"/>
            <w:gridSpan w:val="2"/>
            <w:vAlign w:val="center"/>
          </w:tcPr>
          <w:p w14:paraId="598FF11F" w14:textId="33AFA06F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7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02221FD0" w14:textId="6EF459F1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8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722B111A" w14:textId="2F293B85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9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793C0888" w14:textId="4DB70C70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20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0F204484" w14:textId="7AF20B44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4"/>
                <w:lang w:eastAsia="tr-TR"/>
              </w:rPr>
              <w:t>2021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63F14036" w14:textId="54305128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4"/>
                <w:lang w:eastAsia="tr-TR"/>
              </w:rPr>
              <w:t>2022</w:t>
            </w:r>
          </w:p>
        </w:tc>
      </w:tr>
      <w:tr w:rsidR="00B27AB8" w:rsidRPr="004A1DD8" w14:paraId="77AC32FA" w14:textId="77777777" w:rsidTr="00B2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4E5A7BF" w14:textId="77777777" w:rsidR="00B27AB8" w:rsidRPr="004A1DD8" w:rsidRDefault="00B27AB8" w:rsidP="00B27AB8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5961462B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0" w:type="auto"/>
          </w:tcPr>
          <w:p w14:paraId="03CDBC29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0" w:type="auto"/>
            <w:noWrap/>
            <w:vAlign w:val="center"/>
            <w:hideMark/>
          </w:tcPr>
          <w:p w14:paraId="06B830E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0" w:type="auto"/>
            <w:noWrap/>
            <w:vAlign w:val="center"/>
            <w:hideMark/>
          </w:tcPr>
          <w:p w14:paraId="63382C96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0" w:type="auto"/>
            <w:noWrap/>
            <w:vAlign w:val="center"/>
            <w:hideMark/>
          </w:tcPr>
          <w:p w14:paraId="7D13523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0" w:type="auto"/>
            <w:noWrap/>
            <w:vAlign w:val="center"/>
            <w:hideMark/>
          </w:tcPr>
          <w:p w14:paraId="69457B51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0" w:type="auto"/>
            <w:noWrap/>
            <w:vAlign w:val="center"/>
            <w:hideMark/>
          </w:tcPr>
          <w:p w14:paraId="2998B7F5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0" w:type="auto"/>
            <w:noWrap/>
            <w:vAlign w:val="center"/>
            <w:hideMark/>
          </w:tcPr>
          <w:p w14:paraId="62D5EA3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0" w:type="auto"/>
            <w:noWrap/>
            <w:vAlign w:val="center"/>
            <w:hideMark/>
          </w:tcPr>
          <w:p w14:paraId="43868935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0" w:type="auto"/>
            <w:noWrap/>
            <w:vAlign w:val="center"/>
            <w:hideMark/>
          </w:tcPr>
          <w:p w14:paraId="1B4A9890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0" w:type="auto"/>
            <w:noWrap/>
            <w:vAlign w:val="center"/>
            <w:hideMark/>
          </w:tcPr>
          <w:p w14:paraId="17CB8BC8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0" w:type="auto"/>
            <w:noWrap/>
            <w:vAlign w:val="center"/>
            <w:hideMark/>
          </w:tcPr>
          <w:p w14:paraId="76BE255C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Boş</w:t>
            </w:r>
          </w:p>
        </w:tc>
      </w:tr>
      <w:tr w:rsidR="00B27AB8" w:rsidRPr="004A1DD8" w14:paraId="16D9557A" w14:textId="77777777" w:rsidTr="002074EB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2CAB11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Prof.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Dr.</w:t>
            </w:r>
          </w:p>
        </w:tc>
        <w:tc>
          <w:tcPr>
            <w:tcW w:w="0" w:type="auto"/>
          </w:tcPr>
          <w:p w14:paraId="60AB6398" w14:textId="572D422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2A18B5CE" w14:textId="6F4F7AF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10375C8" w14:textId="2F79D0E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CCA3A3E" w14:textId="52A56E0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5294C65" w14:textId="551CF30F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C647970" w14:textId="653C4B2D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59380BF" w14:textId="04A2665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6BF0F08" w14:textId="4F3A24C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AB0721C" w14:textId="5836F3F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E166B99" w14:textId="1A52092E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D2A94BD" w14:textId="77FF5AF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598ED6D" w14:textId="12704478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7E4C46C6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B0EBDC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Doç.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Dr.</w:t>
            </w:r>
          </w:p>
        </w:tc>
        <w:tc>
          <w:tcPr>
            <w:tcW w:w="0" w:type="auto"/>
          </w:tcPr>
          <w:p w14:paraId="605515C9" w14:textId="6B0B774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3B31A912" w14:textId="31F3A4F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B2FE456" w14:textId="41032D7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757BE69" w14:textId="19AA9AD9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C30B60E" w14:textId="0F35AFEC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3C53749" w14:textId="5CD9163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FE6E3A1" w14:textId="7FD6571E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7B777ED" w14:textId="2E9AB31E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48069E2" w14:textId="54BE9659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D6AD213" w14:textId="04C355C8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60A0DFA" w14:textId="50952543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AC6F907" w14:textId="7E4FA5B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5B9E9B86" w14:textId="77777777" w:rsidTr="002074EB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4413D6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. Üyesi</w:t>
            </w:r>
          </w:p>
        </w:tc>
        <w:tc>
          <w:tcPr>
            <w:tcW w:w="0" w:type="auto"/>
          </w:tcPr>
          <w:p w14:paraId="01B9E6F7" w14:textId="017066C3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53DE4CA0" w14:textId="6E139CB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22E6721" w14:textId="200800CE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9370EAB" w14:textId="25D60EF1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03A7A01" w14:textId="0496BCCF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E6767EF" w14:textId="6449F70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00B0122" w14:textId="4FB16A5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1374FDE" w14:textId="4EEC061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1FFBB4F" w14:textId="1481B43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AC1A05D" w14:textId="11DADDF5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131E162" w14:textId="69B2F7D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1A03F05" w14:textId="31ECEFA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61EE1AED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C1556B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raş</w:t>
            </w:r>
            <w:proofErr w:type="spellEnd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. Gör.</w:t>
            </w:r>
          </w:p>
        </w:tc>
        <w:tc>
          <w:tcPr>
            <w:tcW w:w="0" w:type="auto"/>
          </w:tcPr>
          <w:p w14:paraId="09F6DFBD" w14:textId="201E305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5EF1FE7F" w14:textId="1D389E5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4BD27C1" w14:textId="2B2DF5B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7AAD3E1" w14:textId="16B14EE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F8F447E" w14:textId="6A81F56D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64362E0" w14:textId="6543863E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23501B1" w14:textId="6636F435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68EC6BA" w14:textId="5927C82B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E6ACF45" w14:textId="3BD7997B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29E7417" w14:textId="57C857A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3D87105" w14:textId="69400338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1749E6A" w14:textId="5022FC9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582DB7DC" w14:textId="77777777" w:rsidTr="002074EB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68BEED0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. Gör. (Ders Verecek)</w:t>
            </w:r>
          </w:p>
        </w:tc>
        <w:tc>
          <w:tcPr>
            <w:tcW w:w="0" w:type="auto"/>
          </w:tcPr>
          <w:p w14:paraId="41554694" w14:textId="0A455BC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7F816B43" w14:textId="6ADBB89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2FCDED4" w14:textId="15B56476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9FD3DA9" w14:textId="099AE0F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33363A5" w14:textId="50167BDE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5829652" w14:textId="6FB3642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DCD986A" w14:textId="52AA70B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 w:val="restart"/>
            <w:noWrap/>
            <w:vAlign w:val="center"/>
          </w:tcPr>
          <w:p w14:paraId="135CDF12" w14:textId="56FA12A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CE670BB" w14:textId="6257A24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 w:val="restart"/>
            <w:noWrap/>
            <w:vAlign w:val="center"/>
          </w:tcPr>
          <w:p w14:paraId="5F7FA2CE" w14:textId="72A9420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E958FD4" w14:textId="75AC6B9C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 w:val="restart"/>
            <w:noWrap/>
            <w:vAlign w:val="center"/>
          </w:tcPr>
          <w:p w14:paraId="0ABB8D70" w14:textId="41305151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37CC1BE3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F35946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. Gör. (Zorunlu Ortak Ders)</w:t>
            </w:r>
          </w:p>
        </w:tc>
        <w:tc>
          <w:tcPr>
            <w:tcW w:w="0" w:type="auto"/>
          </w:tcPr>
          <w:p w14:paraId="4EB4B0E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04F3DCC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A6A4525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9EB5768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4852F1C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46D289B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ABB7735" w14:textId="41EAD19D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vAlign w:val="center"/>
          </w:tcPr>
          <w:p w14:paraId="44D90F3C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62A489D" w14:textId="6065F16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vAlign w:val="center"/>
          </w:tcPr>
          <w:p w14:paraId="2F308461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35352CE" w14:textId="21DE18B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vAlign w:val="center"/>
          </w:tcPr>
          <w:p w14:paraId="5E9C934F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6DA68749" w14:textId="77777777" w:rsidTr="002074EB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56934E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. Gör. (Uygulamalı Birim)</w:t>
            </w:r>
          </w:p>
        </w:tc>
        <w:tc>
          <w:tcPr>
            <w:tcW w:w="0" w:type="auto"/>
          </w:tcPr>
          <w:p w14:paraId="105DE7E3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7D95AD0D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21CD7C3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78E4069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749DDA1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7C8290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4DACC95" w14:textId="7B118E5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vAlign w:val="center"/>
          </w:tcPr>
          <w:p w14:paraId="28E73E35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A4A3512" w14:textId="6795DB7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vAlign w:val="center"/>
          </w:tcPr>
          <w:p w14:paraId="1BE2C7C3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6163D9C" w14:textId="68783BA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vAlign w:val="center"/>
          </w:tcPr>
          <w:p w14:paraId="7E46653B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20F7F4B6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A0E94B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Okutman</w:t>
            </w:r>
          </w:p>
        </w:tc>
        <w:tc>
          <w:tcPr>
            <w:tcW w:w="0" w:type="auto"/>
          </w:tcPr>
          <w:p w14:paraId="402299C5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0A71E4E6" w14:textId="0D88469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E670639" w14:textId="2DCF875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1669B29" w14:textId="031DEB1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85B67A9" w14:textId="333493FC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5A48A39" w14:textId="6B8D9FB3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4577FA7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BC9066F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A087EDC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2F769AF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89E150C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39A493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2A26CF1D" w14:textId="77777777" w:rsidTr="002074EB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373BE43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Uzman</w:t>
            </w:r>
          </w:p>
        </w:tc>
        <w:tc>
          <w:tcPr>
            <w:tcW w:w="0" w:type="auto"/>
          </w:tcPr>
          <w:p w14:paraId="6A56E981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2348D98C" w14:textId="43710CCD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CCEA7FA" w14:textId="7BDF5FF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F0EECAC" w14:textId="11155EB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A9A6DEE" w14:textId="088FD61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1782F6E" w14:textId="4007DC01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AC08559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6C880DF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504C72C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359CCDB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714E0A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6FB1A25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601D53B2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E464ED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ğitim ve Öğretim Planlamacısı</w:t>
            </w:r>
          </w:p>
        </w:tc>
        <w:tc>
          <w:tcPr>
            <w:tcW w:w="0" w:type="auto"/>
          </w:tcPr>
          <w:p w14:paraId="2E00A65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69F989E7" w14:textId="322C55A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52C554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0CFA5DC" w14:textId="4D93979E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91ABD71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1E26DB3" w14:textId="6304E35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69710B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C6A2304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ECE20B4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4C96178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CAD2EC2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AE78D1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6DF6D4B3" w14:textId="77777777" w:rsidTr="002074EB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20BC6A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evirici</w:t>
            </w:r>
          </w:p>
        </w:tc>
        <w:tc>
          <w:tcPr>
            <w:tcW w:w="0" w:type="auto"/>
          </w:tcPr>
          <w:p w14:paraId="62E905CC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20905467" w14:textId="27FD2CB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C02BF78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0784671" w14:textId="1D823A2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13353D0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92328A8" w14:textId="69DEA58E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4DB838F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452C636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68AE779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9DEEF5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890A30A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FCB8694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27AB8" w:rsidRPr="004A1DD8" w14:paraId="7DAA2A63" w14:textId="77777777" w:rsidTr="00B2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</w:tcPr>
          <w:p w14:paraId="314AB776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T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oplam</w:t>
            </w:r>
          </w:p>
        </w:tc>
        <w:tc>
          <w:tcPr>
            <w:tcW w:w="0" w:type="auto"/>
          </w:tcPr>
          <w:p w14:paraId="1A6CFB04" w14:textId="6D49B51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</w:tcPr>
          <w:p w14:paraId="61E6976D" w14:textId="4AF67DEC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664C1BAB" w14:textId="2E749EA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10CE5E9E" w14:textId="554E0DC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581091AA" w14:textId="2E823C3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EB0FE6D" w14:textId="4B0F8C3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71D6301" w14:textId="7B3F6B9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7D6BFB2C" w14:textId="7C1636C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328FB0B6" w14:textId="4B1B945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4D7AF4FB" w14:textId="020D164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01152A3D" w14:textId="27F1CB3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noWrap/>
            <w:vAlign w:val="center"/>
          </w:tcPr>
          <w:p w14:paraId="24020C9A" w14:textId="36A9B78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0C6E963C" w14:textId="05170135" w:rsidR="00443AE7" w:rsidRDefault="00443AE7" w:rsidP="007A75E9">
      <w:pPr>
        <w:pStyle w:val="ResimYazs"/>
        <w:keepNext/>
        <w:jc w:val="left"/>
      </w:pPr>
    </w:p>
    <w:p w14:paraId="657E9EE0" w14:textId="2303472E" w:rsidR="00B9383F" w:rsidRPr="00BF5336" w:rsidRDefault="00B9383F" w:rsidP="00D10E50">
      <w:pPr>
        <w:spacing w:line="360" w:lineRule="auto"/>
        <w:ind w:firstLine="284"/>
      </w:pPr>
      <w:r>
        <w:t>Tablo 1</w:t>
      </w:r>
      <w:r w:rsidR="000F66D3">
        <w:t>3</w:t>
      </w:r>
      <w:r w:rsidR="00840A3F">
        <w:t>’de</w:t>
      </w:r>
      <w:r>
        <w:t xml:space="preserve"> </w:t>
      </w:r>
      <w:r w:rsidR="002074EB">
        <w:t>birimimizin</w:t>
      </w:r>
      <w:r>
        <w:t xml:space="preserve"> son beş yılına </w:t>
      </w:r>
      <w:r w:rsidR="00EC468B">
        <w:t>ait</w:t>
      </w:r>
      <w:r>
        <w:t xml:space="preserve"> idari personel</w:t>
      </w:r>
      <w:r w:rsidR="00EC468B">
        <w:t xml:space="preserve"> sayılarının,</w:t>
      </w:r>
      <w:r>
        <w:t xml:space="preserve"> </w:t>
      </w:r>
      <w:proofErr w:type="spellStart"/>
      <w:r>
        <w:t>ünvanların</w:t>
      </w:r>
      <w:proofErr w:type="spellEnd"/>
      <w:r>
        <w:t xml:space="preserve"> ve kadroların doluluk oranları dikkate al</w:t>
      </w:r>
      <w:r w:rsidR="00EC468B">
        <w:t>ın</w:t>
      </w:r>
      <w:r>
        <w:t>arak</w:t>
      </w:r>
      <w:r w:rsidR="00EC468B">
        <w:t xml:space="preserve"> gerçekleştirilen</w:t>
      </w:r>
      <w:r>
        <w:t xml:space="preserve"> dağılımı sunulmuştur. </w:t>
      </w:r>
      <w:r w:rsidR="00840A3F">
        <w:t xml:space="preserve"> Tablo 1</w:t>
      </w:r>
      <w:r w:rsidR="00935CD5">
        <w:t>4</w:t>
      </w:r>
      <w:r w:rsidR="00840A3F">
        <w:t>’</w:t>
      </w:r>
      <w:r w:rsidR="00935CD5">
        <w:t>t</w:t>
      </w:r>
      <w:r w:rsidR="00840A3F">
        <w:t>e ise</w:t>
      </w:r>
      <w:r w:rsidR="00EC468B">
        <w:t>,</w:t>
      </w:r>
      <w:r w:rsidR="00840A3F">
        <w:t xml:space="preserve"> 202</w:t>
      </w:r>
      <w:r w:rsidR="00295809">
        <w:t xml:space="preserve">2 </w:t>
      </w:r>
      <w:r w:rsidR="00840A3F">
        <w:t>yılı itibariyle b</w:t>
      </w:r>
      <w:r w:rsidR="00840A3F" w:rsidRPr="00BF5336">
        <w:t xml:space="preserve">irim </w:t>
      </w:r>
      <w:r w:rsidR="00840A3F">
        <w:t>b</w:t>
      </w:r>
      <w:r w:rsidR="00840A3F" w:rsidRPr="00BF5336">
        <w:t xml:space="preserve">azda </w:t>
      </w:r>
      <w:r w:rsidR="00840A3F">
        <w:t>a</w:t>
      </w:r>
      <w:r w:rsidR="00840A3F" w:rsidRPr="00BF5336">
        <w:t xml:space="preserve">kademik </w:t>
      </w:r>
      <w:r w:rsidR="00840A3F">
        <w:t>p</w:t>
      </w:r>
      <w:r w:rsidR="00840A3F" w:rsidRPr="00BF5336">
        <w:t>er</w:t>
      </w:r>
      <w:r w:rsidR="00EC468B">
        <w:t>s</w:t>
      </w:r>
      <w:r w:rsidR="00840A3F" w:rsidRPr="00BF5336">
        <w:t xml:space="preserve">onel </w:t>
      </w:r>
      <w:r w:rsidR="00840A3F">
        <w:t>d</w:t>
      </w:r>
      <w:r w:rsidR="00840A3F" w:rsidRPr="00BF5336">
        <w:t>ağılımı</w:t>
      </w:r>
      <w:r w:rsidR="00EC468B">
        <w:t>na dair veriler</w:t>
      </w:r>
      <w:r w:rsidR="00840A3F">
        <w:t xml:space="preserve"> yer almaktadır.</w:t>
      </w:r>
    </w:p>
    <w:p w14:paraId="6F37C6B8" w14:textId="22E3383C" w:rsidR="00613D18" w:rsidRDefault="00613D18" w:rsidP="00D10E50">
      <w:pPr>
        <w:pStyle w:val="ResimYazs"/>
        <w:keepNext/>
        <w:spacing w:after="120"/>
        <w:jc w:val="left"/>
      </w:pPr>
    </w:p>
    <w:p w14:paraId="01F11830" w14:textId="19399A5E" w:rsidR="00295809" w:rsidRDefault="00295809" w:rsidP="00295809"/>
    <w:p w14:paraId="51E3D314" w14:textId="45D3F1A0" w:rsidR="00295809" w:rsidRDefault="00295809" w:rsidP="00295809"/>
    <w:p w14:paraId="6EE95D11" w14:textId="28978DA0" w:rsidR="00295809" w:rsidRDefault="00295809" w:rsidP="00295809"/>
    <w:p w14:paraId="5920EE18" w14:textId="77777777" w:rsidR="00295809" w:rsidRPr="00295809" w:rsidRDefault="00295809" w:rsidP="00295809"/>
    <w:p w14:paraId="7904C2BD" w14:textId="6BE5DDCD" w:rsidR="007A75E9" w:rsidRDefault="007A75E9" w:rsidP="00D10E50">
      <w:pPr>
        <w:pStyle w:val="ResimYazs"/>
        <w:keepNext/>
        <w:spacing w:after="120"/>
        <w:jc w:val="left"/>
      </w:pPr>
      <w:bookmarkStart w:id="129" w:name="_Toc59456699"/>
      <w:r>
        <w:lastRenderedPageBreak/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14</w:t>
      </w:r>
      <w:r w:rsidR="00FE75EA">
        <w:rPr>
          <w:noProof/>
        </w:rPr>
        <w:fldChar w:fldCharType="end"/>
      </w:r>
      <w:r>
        <w:t xml:space="preserve">: </w:t>
      </w:r>
      <w:r w:rsidRPr="005A70AD">
        <w:t>İdari Personel Sayısı</w:t>
      </w:r>
      <w:bookmarkEnd w:id="129"/>
    </w:p>
    <w:tbl>
      <w:tblPr>
        <w:tblStyle w:val="KlavuzuTablo4-Vurgu5"/>
        <w:tblW w:w="9090" w:type="dxa"/>
        <w:jc w:val="center"/>
        <w:tblLook w:val="04A0" w:firstRow="1" w:lastRow="0" w:firstColumn="1" w:lastColumn="0" w:noHBand="0" w:noVBand="1"/>
      </w:tblPr>
      <w:tblGrid>
        <w:gridCol w:w="2226"/>
        <w:gridCol w:w="616"/>
        <w:gridCol w:w="528"/>
        <w:gridCol w:w="616"/>
        <w:gridCol w:w="528"/>
        <w:gridCol w:w="616"/>
        <w:gridCol w:w="528"/>
        <w:gridCol w:w="616"/>
        <w:gridCol w:w="528"/>
        <w:gridCol w:w="616"/>
        <w:gridCol w:w="528"/>
        <w:gridCol w:w="616"/>
        <w:gridCol w:w="528"/>
      </w:tblGrid>
      <w:tr w:rsidR="00D2344A" w:rsidRPr="005A70AD" w14:paraId="20A164DD" w14:textId="77777777" w:rsidTr="00B27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06D52A0E" w14:textId="77777777" w:rsidR="00D2344A" w:rsidRPr="004A1DD8" w:rsidRDefault="00D2344A" w:rsidP="00D2344A">
            <w:pPr>
              <w:spacing w:after="0"/>
              <w:jc w:val="center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FFFFFF"/>
                <w:sz w:val="20"/>
                <w:szCs w:val="20"/>
                <w:lang w:eastAsia="tr-TR"/>
              </w:rPr>
              <w:t>Hizmet Sınıfı</w:t>
            </w:r>
          </w:p>
        </w:tc>
        <w:tc>
          <w:tcPr>
            <w:tcW w:w="1144" w:type="dxa"/>
            <w:gridSpan w:val="2"/>
            <w:vAlign w:val="center"/>
          </w:tcPr>
          <w:p w14:paraId="3ABB0712" w14:textId="5EFE64F3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FFFFFF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7</w:t>
            </w:r>
          </w:p>
        </w:tc>
        <w:tc>
          <w:tcPr>
            <w:tcW w:w="1144" w:type="dxa"/>
            <w:gridSpan w:val="2"/>
            <w:vAlign w:val="center"/>
            <w:hideMark/>
          </w:tcPr>
          <w:p w14:paraId="340B08EB" w14:textId="4DA6B836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FFFFFF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8</w:t>
            </w:r>
          </w:p>
        </w:tc>
        <w:tc>
          <w:tcPr>
            <w:tcW w:w="1144" w:type="dxa"/>
            <w:gridSpan w:val="2"/>
            <w:vAlign w:val="center"/>
            <w:hideMark/>
          </w:tcPr>
          <w:p w14:paraId="2661EEDF" w14:textId="611C37BF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19</w:t>
            </w:r>
          </w:p>
        </w:tc>
        <w:tc>
          <w:tcPr>
            <w:tcW w:w="1144" w:type="dxa"/>
            <w:gridSpan w:val="2"/>
            <w:vAlign w:val="center"/>
            <w:hideMark/>
          </w:tcPr>
          <w:p w14:paraId="1615B024" w14:textId="40290C5C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FFFFFF"/>
                <w:sz w:val="20"/>
                <w:szCs w:val="24"/>
                <w:lang w:eastAsia="tr-TR"/>
              </w:rPr>
              <w:t>2020</w:t>
            </w:r>
          </w:p>
        </w:tc>
        <w:tc>
          <w:tcPr>
            <w:tcW w:w="1144" w:type="dxa"/>
            <w:gridSpan w:val="2"/>
            <w:vAlign w:val="center"/>
            <w:hideMark/>
          </w:tcPr>
          <w:p w14:paraId="5913015C" w14:textId="0A79BA1A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4"/>
                <w:lang w:eastAsia="tr-TR"/>
              </w:rPr>
              <w:t>2021</w:t>
            </w:r>
          </w:p>
        </w:tc>
        <w:tc>
          <w:tcPr>
            <w:tcW w:w="1144" w:type="dxa"/>
            <w:gridSpan w:val="2"/>
            <w:vAlign w:val="center"/>
          </w:tcPr>
          <w:p w14:paraId="49280DAC" w14:textId="44228E9C" w:rsidR="00D2344A" w:rsidRPr="004A1DD8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4"/>
                <w:lang w:eastAsia="tr-TR"/>
              </w:rPr>
              <w:t>2022</w:t>
            </w:r>
          </w:p>
        </w:tc>
      </w:tr>
      <w:tr w:rsidR="00B27AB8" w:rsidRPr="005A70AD" w14:paraId="2311270A" w14:textId="77777777" w:rsidTr="00B2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</w:tcPr>
          <w:p w14:paraId="6AA742E8" w14:textId="77777777" w:rsidR="00B27AB8" w:rsidRPr="004A1DD8" w:rsidRDefault="00B27AB8" w:rsidP="00B27AB8">
            <w:pPr>
              <w:spacing w:after="0"/>
              <w:jc w:val="center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DBEA935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528" w:type="dxa"/>
            <w:vAlign w:val="center"/>
          </w:tcPr>
          <w:p w14:paraId="066E117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616" w:type="dxa"/>
            <w:vAlign w:val="center"/>
          </w:tcPr>
          <w:p w14:paraId="47A02F49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528" w:type="dxa"/>
            <w:vAlign w:val="center"/>
          </w:tcPr>
          <w:p w14:paraId="6742DA6F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616" w:type="dxa"/>
            <w:vAlign w:val="center"/>
          </w:tcPr>
          <w:p w14:paraId="0AC2C924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528" w:type="dxa"/>
            <w:vAlign w:val="center"/>
          </w:tcPr>
          <w:p w14:paraId="6DAB245F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616" w:type="dxa"/>
            <w:vAlign w:val="center"/>
          </w:tcPr>
          <w:p w14:paraId="599F367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528" w:type="dxa"/>
            <w:vAlign w:val="center"/>
          </w:tcPr>
          <w:p w14:paraId="4BFA3B7E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616" w:type="dxa"/>
            <w:vAlign w:val="center"/>
          </w:tcPr>
          <w:p w14:paraId="59C921B2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528" w:type="dxa"/>
            <w:vAlign w:val="center"/>
          </w:tcPr>
          <w:p w14:paraId="141E8A1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Boş</w:t>
            </w:r>
          </w:p>
        </w:tc>
        <w:tc>
          <w:tcPr>
            <w:tcW w:w="616" w:type="dxa"/>
            <w:vAlign w:val="center"/>
          </w:tcPr>
          <w:p w14:paraId="72A4B227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olu</w:t>
            </w:r>
          </w:p>
        </w:tc>
        <w:tc>
          <w:tcPr>
            <w:tcW w:w="528" w:type="dxa"/>
            <w:vAlign w:val="center"/>
          </w:tcPr>
          <w:p w14:paraId="3353708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Boş</w:t>
            </w:r>
          </w:p>
        </w:tc>
      </w:tr>
      <w:tr w:rsidR="00B27AB8" w:rsidRPr="005A70AD" w14:paraId="30B06DF3" w14:textId="77777777" w:rsidTr="002074EB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64137A5B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Genel İdare Hizmetleri</w:t>
            </w:r>
          </w:p>
        </w:tc>
        <w:tc>
          <w:tcPr>
            <w:tcW w:w="616" w:type="dxa"/>
            <w:vAlign w:val="center"/>
          </w:tcPr>
          <w:p w14:paraId="5A49D916" w14:textId="5AB5C66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 w:val="restart"/>
            <w:vAlign w:val="center"/>
          </w:tcPr>
          <w:p w14:paraId="5E1A0DA3" w14:textId="0502E271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88A0E97" w14:textId="6EAD2F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 w:val="restart"/>
            <w:vAlign w:val="center"/>
          </w:tcPr>
          <w:p w14:paraId="535E91AB" w14:textId="639F3B2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6E072CA7" w14:textId="44E36B7C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 w:val="restart"/>
            <w:vAlign w:val="center"/>
          </w:tcPr>
          <w:p w14:paraId="2448F336" w14:textId="69002048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DA731DD" w14:textId="062588DC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 w:val="restart"/>
            <w:vAlign w:val="center"/>
          </w:tcPr>
          <w:p w14:paraId="3230BD8F" w14:textId="05436926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2E4DB5D" w14:textId="5A3A2FA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 w:val="restart"/>
            <w:vAlign w:val="center"/>
          </w:tcPr>
          <w:p w14:paraId="70C02C0A" w14:textId="155ADF6E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76670C0" w14:textId="561F99C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 w:val="restart"/>
            <w:vAlign w:val="center"/>
          </w:tcPr>
          <w:p w14:paraId="500025A1" w14:textId="15CC3525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62CD2204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7B76E2A8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Sağlık Hizmetleri</w:t>
            </w:r>
          </w:p>
        </w:tc>
        <w:tc>
          <w:tcPr>
            <w:tcW w:w="616" w:type="dxa"/>
            <w:vAlign w:val="center"/>
          </w:tcPr>
          <w:p w14:paraId="1AE25001" w14:textId="2D96415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7723EB56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38082C31" w14:textId="0D8B21A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2C9427A6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4AC1C898" w14:textId="34DC969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07395F64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3F0D2F95" w14:textId="01A1BD0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77E74011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7D91BD50" w14:textId="62BCD77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B18B10E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5D4D3DD3" w14:textId="0A89C7A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7749BC63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784E3D7C" w14:textId="77777777" w:rsidTr="002074EB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729EDDA0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Teknik Hizmetler</w:t>
            </w:r>
          </w:p>
        </w:tc>
        <w:tc>
          <w:tcPr>
            <w:tcW w:w="616" w:type="dxa"/>
            <w:vAlign w:val="center"/>
          </w:tcPr>
          <w:p w14:paraId="53A92BB9" w14:textId="728E204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1BFF47ED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B772245" w14:textId="0DCC52B8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46A7C5F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5432110B" w14:textId="34391AF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FC4A63E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562A6ACB" w14:textId="26701096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344FD885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763239EF" w14:textId="647638D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7FE57AEF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1AA1F6F" w14:textId="7854B37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6849B80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46765A09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6C99C2E4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Eğitim-Öğretim Hizmetleri</w:t>
            </w:r>
          </w:p>
        </w:tc>
        <w:tc>
          <w:tcPr>
            <w:tcW w:w="616" w:type="dxa"/>
            <w:vAlign w:val="center"/>
          </w:tcPr>
          <w:p w14:paraId="61D6A6FA" w14:textId="0A73F88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02D0B24B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B54A930" w14:textId="68FB443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9EB43E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71998907" w14:textId="243A3B2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2A2AB8A5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43FA6962" w14:textId="19CB384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78A9AD77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0709868" w14:textId="3130020B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A939018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A0BB90B" w14:textId="51792FE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EC6AA0C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30B7B215" w14:textId="77777777" w:rsidTr="002074EB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4568F6A4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Avukat Hizmetleri</w:t>
            </w:r>
          </w:p>
        </w:tc>
        <w:tc>
          <w:tcPr>
            <w:tcW w:w="616" w:type="dxa"/>
            <w:vAlign w:val="center"/>
          </w:tcPr>
          <w:p w14:paraId="66CAD694" w14:textId="025ADC3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0E96E64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4E0CE498" w14:textId="256DDA42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FAA7AE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A39C809" w14:textId="372BC69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05BBCC20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092ACB6" w14:textId="4B23CAE6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65F887B9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0A7BBA99" w14:textId="320A2B16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47B232C2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A5218A4" w14:textId="1E11F5A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A880F16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43B1849A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1237A979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Din Hizmetleri</w:t>
            </w:r>
          </w:p>
        </w:tc>
        <w:tc>
          <w:tcPr>
            <w:tcW w:w="616" w:type="dxa"/>
            <w:vAlign w:val="center"/>
          </w:tcPr>
          <w:p w14:paraId="7C6D3243" w14:textId="58B14A5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042E3419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7B914B04" w14:textId="0A82D85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0FF7D18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312E62FE" w14:textId="58853D05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B98652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006DF39F" w14:textId="0278349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527DBC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3528146D" w14:textId="7826C59E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DA46D7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0808DBA5" w14:textId="72BDD87A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6DEFD8A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47A1E5DD" w14:textId="77777777" w:rsidTr="002074EB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0C38F040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Yardımcı Hizmetler</w:t>
            </w:r>
          </w:p>
        </w:tc>
        <w:tc>
          <w:tcPr>
            <w:tcW w:w="616" w:type="dxa"/>
            <w:vAlign w:val="center"/>
          </w:tcPr>
          <w:p w14:paraId="7F6574BA" w14:textId="11970D4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723C0D96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04E223D0" w14:textId="371A937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7284A0D3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651ABCAE" w14:textId="43E158D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4DC54D21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252CD6BD" w14:textId="2A7E21BF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4436CBC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05347733" w14:textId="7ADDCFE9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48CD9434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1BB5CF8" w14:textId="247D6D7B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BEA53E9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5BD32424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28FC2F6B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4/B Sözleşmeli</w:t>
            </w:r>
          </w:p>
        </w:tc>
        <w:tc>
          <w:tcPr>
            <w:tcW w:w="616" w:type="dxa"/>
            <w:vAlign w:val="center"/>
          </w:tcPr>
          <w:p w14:paraId="6DB3F76E" w14:textId="476694A5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2C2835D1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DA55A56" w14:textId="7E7AC86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6B874CB0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4095E5A9" w14:textId="1E13F3C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198699F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5F18E1CF" w14:textId="64334611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89BB55D" w14:textId="7777777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68899197" w14:textId="2945574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00A341C6" w14:textId="00BE8D7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21EFC55" w14:textId="6FED6167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49C31395" w14:textId="6AE50B3F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29133D8D" w14:textId="77777777" w:rsidTr="002074EB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4E1E558A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İşçi</w:t>
            </w:r>
          </w:p>
        </w:tc>
        <w:tc>
          <w:tcPr>
            <w:tcW w:w="616" w:type="dxa"/>
            <w:vAlign w:val="center"/>
          </w:tcPr>
          <w:p w14:paraId="7CC46E83" w14:textId="39D45DBD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</w:tcPr>
          <w:p w14:paraId="16D0A090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5CAC6949" w14:textId="403B3105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5D4FFF77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61087249" w14:textId="4066BBB0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1C15569A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79A823FD" w14:textId="4697961D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Merge/>
            <w:vAlign w:val="center"/>
          </w:tcPr>
          <w:p w14:paraId="42799D24" w14:textId="77777777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4E8E4E36" w14:textId="526D4FB4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445B492E" w14:textId="1AE4B12A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7D134233" w14:textId="440F52B5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66DF8C38" w14:textId="45616292" w:rsidR="00B27AB8" w:rsidRPr="004A1DD8" w:rsidRDefault="00B27AB8" w:rsidP="00B27AB8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  <w:tr w:rsidR="00B27AB8" w:rsidRPr="005A70AD" w14:paraId="1041841A" w14:textId="77777777" w:rsidTr="002074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vAlign w:val="center"/>
            <w:hideMark/>
          </w:tcPr>
          <w:p w14:paraId="622D11B4" w14:textId="77777777" w:rsidR="00B27AB8" w:rsidRPr="004A1DD8" w:rsidRDefault="00B27AB8" w:rsidP="00B27AB8">
            <w:pPr>
              <w:spacing w:after="0"/>
              <w:jc w:val="left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  <w:r w:rsidRPr="004A1DD8">
              <w:rPr>
                <w:rFonts w:eastAsia="Times New Roman"/>
                <w:color w:val="222222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616" w:type="dxa"/>
            <w:vAlign w:val="center"/>
          </w:tcPr>
          <w:p w14:paraId="760D0B2B" w14:textId="08B4C2C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6D725639" w14:textId="7E3314E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5662AE3C" w14:textId="05147E0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22C3126F" w14:textId="2BD42823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30A6EF9C" w14:textId="38764224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0F4311DC" w14:textId="7BC10F56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B10E4C3" w14:textId="639C3C45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7224DD63" w14:textId="290944AC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0B4E02EC" w14:textId="204598F2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4AD2D733" w14:textId="5B8534C0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616" w:type="dxa"/>
            <w:vAlign w:val="center"/>
          </w:tcPr>
          <w:p w14:paraId="1596939A" w14:textId="29FFF5CB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  <w:tc>
          <w:tcPr>
            <w:tcW w:w="528" w:type="dxa"/>
            <w:vAlign w:val="center"/>
          </w:tcPr>
          <w:p w14:paraId="4CA926C7" w14:textId="231CFC18" w:rsidR="00B27AB8" w:rsidRPr="004A1DD8" w:rsidRDefault="00B27AB8" w:rsidP="00B27AB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D0D0D" w:themeColor="text1" w:themeTint="F2"/>
                <w:sz w:val="20"/>
                <w:szCs w:val="20"/>
                <w:lang w:eastAsia="tr-TR"/>
              </w:rPr>
            </w:pPr>
          </w:p>
        </w:tc>
      </w:tr>
    </w:tbl>
    <w:p w14:paraId="3F3E2D1F" w14:textId="77777777" w:rsidR="003D0834" w:rsidRDefault="003D0834" w:rsidP="003D0834">
      <w:pPr>
        <w:spacing w:after="0"/>
        <w:rPr>
          <w:szCs w:val="24"/>
        </w:rPr>
        <w:sectPr w:rsidR="003D0834" w:rsidSect="005D1E4E">
          <w:headerReference w:type="default" r:id="rId13"/>
          <w:pgSz w:w="11906" w:h="16838"/>
          <w:pgMar w:top="567" w:right="1417" w:bottom="426" w:left="1417" w:header="1134" w:footer="1417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2E7EA4BB" w14:textId="6CFE768F" w:rsidR="007A75E9" w:rsidRPr="00BF5336" w:rsidRDefault="007A75E9" w:rsidP="00D648A4">
      <w:pPr>
        <w:pStyle w:val="ResimYazs"/>
        <w:keepNext/>
        <w:ind w:left="-851"/>
        <w:jc w:val="left"/>
      </w:pPr>
      <w:bookmarkStart w:id="130" w:name="_Toc59456700"/>
      <w:r w:rsidRPr="00BF5336">
        <w:lastRenderedPageBreak/>
        <w:t xml:space="preserve">Tablo </w:t>
      </w:r>
      <w:r w:rsidR="00FE75EA">
        <w:rPr>
          <w:noProof/>
        </w:rPr>
        <w:fldChar w:fldCharType="begin"/>
      </w:r>
      <w:r w:rsidR="00FE75EA">
        <w:rPr>
          <w:noProof/>
        </w:rPr>
        <w:instrText xml:space="preserve"> SEQ Tablo \* ARABIC </w:instrText>
      </w:r>
      <w:r w:rsidR="00FE75EA">
        <w:rPr>
          <w:noProof/>
        </w:rPr>
        <w:fldChar w:fldCharType="separate"/>
      </w:r>
      <w:r w:rsidR="000C023A">
        <w:rPr>
          <w:noProof/>
        </w:rPr>
        <w:t>15</w:t>
      </w:r>
      <w:r w:rsidR="00FE75EA">
        <w:rPr>
          <w:noProof/>
        </w:rPr>
        <w:fldChar w:fldCharType="end"/>
      </w:r>
      <w:r w:rsidRPr="00BF5336">
        <w:t xml:space="preserve">: Birim Bazda Akademik </w:t>
      </w:r>
      <w:proofErr w:type="spellStart"/>
      <w:r w:rsidRPr="00BF5336">
        <w:t>Peronel</w:t>
      </w:r>
      <w:proofErr w:type="spellEnd"/>
      <w:r w:rsidRPr="00BF5336">
        <w:t xml:space="preserve"> Dağılımı</w:t>
      </w:r>
      <w:bookmarkEnd w:id="130"/>
    </w:p>
    <w:tbl>
      <w:tblPr>
        <w:tblStyle w:val="KlavuzuTablo4-Vurgu5"/>
        <w:tblW w:w="10916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127"/>
        <w:gridCol w:w="520"/>
        <w:gridCol w:w="378"/>
        <w:gridCol w:w="378"/>
        <w:gridCol w:w="378"/>
        <w:gridCol w:w="378"/>
        <w:gridCol w:w="378"/>
        <w:gridCol w:w="425"/>
        <w:gridCol w:w="425"/>
        <w:gridCol w:w="426"/>
        <w:gridCol w:w="17"/>
        <w:gridCol w:w="388"/>
        <w:gridCol w:w="389"/>
        <w:gridCol w:w="198"/>
        <w:gridCol w:w="38"/>
        <w:gridCol w:w="482"/>
        <w:gridCol w:w="378"/>
        <w:gridCol w:w="236"/>
        <w:gridCol w:w="425"/>
        <w:gridCol w:w="572"/>
        <w:gridCol w:w="279"/>
        <w:gridCol w:w="498"/>
        <w:gridCol w:w="388"/>
        <w:gridCol w:w="389"/>
        <w:gridCol w:w="426"/>
      </w:tblGrid>
      <w:tr w:rsidR="008E7790" w:rsidRPr="00177BC2" w14:paraId="578DDD4C" w14:textId="77777777" w:rsidTr="00785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noWrap/>
            <w:vAlign w:val="center"/>
            <w:hideMark/>
          </w:tcPr>
          <w:p w14:paraId="2C7E018A" w14:textId="77777777" w:rsidR="003D0834" w:rsidRPr="00800DA2" w:rsidRDefault="003D0834" w:rsidP="00F60188">
            <w:pPr>
              <w:spacing w:after="0"/>
              <w:jc w:val="left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Birim/Unvan/Cinsiyet</w:t>
            </w:r>
          </w:p>
        </w:tc>
        <w:tc>
          <w:tcPr>
            <w:tcW w:w="1276" w:type="dxa"/>
            <w:gridSpan w:val="3"/>
            <w:tcBorders>
              <w:right w:val="single" w:sz="4" w:space="0" w:color="FFFFFF" w:themeColor="background1"/>
            </w:tcBorders>
            <w:noWrap/>
            <w:vAlign w:val="center"/>
            <w:hideMark/>
          </w:tcPr>
          <w:p w14:paraId="65DB9588" w14:textId="77777777" w:rsidR="00364C3B" w:rsidRPr="00800DA2" w:rsidRDefault="00364C3B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</w:p>
          <w:p w14:paraId="790DD9CE" w14:textId="7E6AE4E1" w:rsidR="003D0834" w:rsidRPr="00800DA2" w:rsidRDefault="003D0834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Profesör</w:t>
            </w:r>
          </w:p>
        </w:tc>
        <w:tc>
          <w:tcPr>
            <w:tcW w:w="1134" w:type="dxa"/>
            <w:gridSpan w:val="3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0543792" w14:textId="77777777" w:rsidR="00364C3B" w:rsidRPr="00800DA2" w:rsidRDefault="00364C3B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</w:p>
          <w:p w14:paraId="2369A967" w14:textId="4FA321CB" w:rsidR="003D0834" w:rsidRPr="00800DA2" w:rsidRDefault="003D0834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Doçent</w:t>
            </w:r>
          </w:p>
        </w:tc>
        <w:tc>
          <w:tcPr>
            <w:tcW w:w="1276" w:type="dxa"/>
            <w:gridSpan w:val="3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6A2C9E0" w14:textId="77777777" w:rsidR="00364C3B" w:rsidRPr="00800DA2" w:rsidRDefault="00364C3B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</w:p>
          <w:p w14:paraId="279487BF" w14:textId="62C12484" w:rsidR="003D0834" w:rsidRPr="00800DA2" w:rsidRDefault="003D0834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 xml:space="preserve">Dr. </w:t>
            </w:r>
            <w:proofErr w:type="spellStart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Öğr</w:t>
            </w:r>
            <w:proofErr w:type="spellEnd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. Üyesi</w:t>
            </w:r>
          </w:p>
        </w:tc>
        <w:tc>
          <w:tcPr>
            <w:tcW w:w="992" w:type="dxa"/>
            <w:gridSpan w:val="4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D1B491A" w14:textId="77777777" w:rsidR="00364C3B" w:rsidRPr="00800DA2" w:rsidRDefault="00364C3B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</w:p>
          <w:p w14:paraId="08286E20" w14:textId="37135E74" w:rsidR="003D0834" w:rsidRPr="00800DA2" w:rsidRDefault="003D0834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Arş. Gör.</w:t>
            </w:r>
          </w:p>
        </w:tc>
        <w:tc>
          <w:tcPr>
            <w:tcW w:w="1134" w:type="dxa"/>
            <w:gridSpan w:val="4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2157CE5" w14:textId="77777777" w:rsidR="003D0834" w:rsidRPr="00800DA2" w:rsidRDefault="003D0834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proofErr w:type="spellStart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Öğr</w:t>
            </w:r>
            <w:proofErr w:type="spellEnd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. Gör. (Ders Verecek)</w:t>
            </w:r>
          </w:p>
        </w:tc>
        <w:tc>
          <w:tcPr>
            <w:tcW w:w="1276" w:type="dxa"/>
            <w:gridSpan w:val="3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D652AAA" w14:textId="77777777" w:rsidR="003D0834" w:rsidRPr="00800DA2" w:rsidRDefault="003D0834" w:rsidP="00F60188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proofErr w:type="spellStart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Öğr</w:t>
            </w:r>
            <w:proofErr w:type="spellEnd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. Gör. (Zorunlu Ortak Ders)</w:t>
            </w:r>
          </w:p>
        </w:tc>
        <w:tc>
          <w:tcPr>
            <w:tcW w:w="1275" w:type="dxa"/>
            <w:gridSpan w:val="3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D22B4EC" w14:textId="4EF4B875" w:rsidR="003D0834" w:rsidRPr="00800DA2" w:rsidRDefault="003D0834" w:rsidP="00800D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proofErr w:type="spellStart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Öğr</w:t>
            </w:r>
            <w:proofErr w:type="spellEnd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. Gör. (</w:t>
            </w:r>
            <w:proofErr w:type="spellStart"/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Uyg</w:t>
            </w:r>
            <w:proofErr w:type="spellEnd"/>
            <w:r w:rsid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.</w:t>
            </w: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 xml:space="preserve"> Birim)</w:t>
            </w:r>
          </w:p>
        </w:tc>
        <w:tc>
          <w:tcPr>
            <w:tcW w:w="426" w:type="dxa"/>
            <w:tcBorders>
              <w:left w:val="single" w:sz="4" w:space="0" w:color="FFFFFF" w:themeColor="background1"/>
            </w:tcBorders>
            <w:noWrap/>
            <w:textDirection w:val="btLr"/>
            <w:hideMark/>
          </w:tcPr>
          <w:p w14:paraId="07836A33" w14:textId="17BE8C22" w:rsidR="003D0834" w:rsidRPr="00800DA2" w:rsidRDefault="003D0834" w:rsidP="003D0834">
            <w:pPr>
              <w:spacing w:after="0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</w:pPr>
            <w:r w:rsidRPr="00785D61">
              <w:rPr>
                <w:rFonts w:eastAsia="Times New Roman"/>
                <w:bCs w:val="0"/>
                <w:color w:val="000000"/>
                <w:sz w:val="16"/>
                <w:szCs w:val="16"/>
                <w:lang w:eastAsia="tr-TR"/>
              </w:rPr>
              <w:t>Topla</w:t>
            </w:r>
            <w:r w:rsidRPr="00800DA2">
              <w:rPr>
                <w:rFonts w:eastAsia="Times New Roman"/>
                <w:bCs w:val="0"/>
                <w:color w:val="000000"/>
                <w:sz w:val="18"/>
                <w:szCs w:val="17"/>
                <w:lang w:eastAsia="tr-TR"/>
              </w:rPr>
              <w:t>m</w:t>
            </w:r>
          </w:p>
        </w:tc>
      </w:tr>
      <w:tr w:rsidR="00E97143" w:rsidRPr="00177BC2" w14:paraId="2FCEC4A5" w14:textId="77777777" w:rsidTr="00785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hideMark/>
          </w:tcPr>
          <w:p w14:paraId="786FA457" w14:textId="77777777" w:rsidR="003D0834" w:rsidRPr="008E7790" w:rsidRDefault="003D0834" w:rsidP="003D0834">
            <w:pPr>
              <w:spacing w:after="0"/>
              <w:jc w:val="left"/>
              <w:rPr>
                <w:rFonts w:eastAsia="Times New Roman"/>
                <w:b w:val="0"/>
                <w:bCs w:val="0"/>
                <w:color w:val="000000"/>
                <w:sz w:val="17"/>
                <w:szCs w:val="17"/>
                <w:lang w:eastAsia="tr-TR"/>
              </w:rPr>
            </w:pPr>
          </w:p>
        </w:tc>
        <w:tc>
          <w:tcPr>
            <w:tcW w:w="520" w:type="dxa"/>
            <w:noWrap/>
            <w:textDirection w:val="btLr"/>
            <w:vAlign w:val="center"/>
            <w:hideMark/>
          </w:tcPr>
          <w:p w14:paraId="6E00A7D8" w14:textId="5FA6805D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378" w:type="dxa"/>
            <w:noWrap/>
            <w:textDirection w:val="btLr"/>
            <w:vAlign w:val="center"/>
            <w:hideMark/>
          </w:tcPr>
          <w:p w14:paraId="2A340E9E" w14:textId="437F4819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378" w:type="dxa"/>
            <w:noWrap/>
            <w:textDirection w:val="btLr"/>
            <w:vAlign w:val="center"/>
            <w:hideMark/>
          </w:tcPr>
          <w:p w14:paraId="2A2194B3" w14:textId="0E613572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378" w:type="dxa"/>
            <w:noWrap/>
            <w:textDirection w:val="btLr"/>
            <w:vAlign w:val="center"/>
            <w:hideMark/>
          </w:tcPr>
          <w:p w14:paraId="65524D93" w14:textId="0693B299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378" w:type="dxa"/>
            <w:noWrap/>
            <w:textDirection w:val="btLr"/>
            <w:vAlign w:val="center"/>
            <w:hideMark/>
          </w:tcPr>
          <w:p w14:paraId="2176E33C" w14:textId="635FF717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378" w:type="dxa"/>
            <w:noWrap/>
            <w:textDirection w:val="btLr"/>
            <w:vAlign w:val="center"/>
            <w:hideMark/>
          </w:tcPr>
          <w:p w14:paraId="68F83EAD" w14:textId="551E856C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425" w:type="dxa"/>
            <w:noWrap/>
            <w:textDirection w:val="btLr"/>
            <w:vAlign w:val="center"/>
            <w:hideMark/>
          </w:tcPr>
          <w:p w14:paraId="16895070" w14:textId="5DEBCF3F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425" w:type="dxa"/>
            <w:noWrap/>
            <w:textDirection w:val="btLr"/>
            <w:vAlign w:val="center"/>
            <w:hideMark/>
          </w:tcPr>
          <w:p w14:paraId="2CDF8725" w14:textId="6B866D5D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443" w:type="dxa"/>
            <w:gridSpan w:val="2"/>
            <w:noWrap/>
            <w:textDirection w:val="btLr"/>
            <w:vAlign w:val="center"/>
            <w:hideMark/>
          </w:tcPr>
          <w:p w14:paraId="16506199" w14:textId="6E24BFC3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388" w:type="dxa"/>
            <w:noWrap/>
            <w:textDirection w:val="btLr"/>
            <w:vAlign w:val="center"/>
            <w:hideMark/>
          </w:tcPr>
          <w:p w14:paraId="24BCE52E" w14:textId="549C99EF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389" w:type="dxa"/>
            <w:noWrap/>
            <w:textDirection w:val="btLr"/>
            <w:vAlign w:val="center"/>
            <w:hideMark/>
          </w:tcPr>
          <w:p w14:paraId="7DB0CAD5" w14:textId="4DABA09B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236" w:type="dxa"/>
            <w:gridSpan w:val="2"/>
            <w:noWrap/>
            <w:textDirection w:val="btLr"/>
            <w:vAlign w:val="center"/>
            <w:hideMark/>
          </w:tcPr>
          <w:p w14:paraId="02624545" w14:textId="300D0779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482" w:type="dxa"/>
            <w:noWrap/>
            <w:textDirection w:val="btLr"/>
            <w:vAlign w:val="center"/>
            <w:hideMark/>
          </w:tcPr>
          <w:p w14:paraId="0F080D29" w14:textId="7D0F4A3A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378" w:type="dxa"/>
            <w:noWrap/>
            <w:textDirection w:val="btLr"/>
            <w:vAlign w:val="center"/>
            <w:hideMark/>
          </w:tcPr>
          <w:p w14:paraId="42ED8E00" w14:textId="6D5AF67C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236" w:type="dxa"/>
            <w:noWrap/>
            <w:textDirection w:val="btLr"/>
            <w:vAlign w:val="center"/>
            <w:hideMark/>
          </w:tcPr>
          <w:p w14:paraId="2E6D7802" w14:textId="264EE2FF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425" w:type="dxa"/>
            <w:noWrap/>
            <w:textDirection w:val="btLr"/>
            <w:vAlign w:val="center"/>
            <w:hideMark/>
          </w:tcPr>
          <w:p w14:paraId="38A1AEAE" w14:textId="18434EC0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572" w:type="dxa"/>
            <w:noWrap/>
            <w:textDirection w:val="btLr"/>
            <w:vAlign w:val="center"/>
            <w:hideMark/>
          </w:tcPr>
          <w:p w14:paraId="2DB72DC4" w14:textId="67FEDA94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279" w:type="dxa"/>
            <w:noWrap/>
            <w:textDirection w:val="btLr"/>
            <w:vAlign w:val="center"/>
            <w:hideMark/>
          </w:tcPr>
          <w:p w14:paraId="676388E6" w14:textId="6D38D127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498" w:type="dxa"/>
            <w:noWrap/>
            <w:textDirection w:val="btLr"/>
            <w:vAlign w:val="center"/>
            <w:hideMark/>
          </w:tcPr>
          <w:p w14:paraId="7087D171" w14:textId="7AE3A19A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K</w:t>
            </w:r>
          </w:p>
        </w:tc>
        <w:tc>
          <w:tcPr>
            <w:tcW w:w="388" w:type="dxa"/>
            <w:noWrap/>
            <w:textDirection w:val="btLr"/>
            <w:vAlign w:val="center"/>
            <w:hideMark/>
          </w:tcPr>
          <w:p w14:paraId="257ADFDA" w14:textId="781A0114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E</w:t>
            </w:r>
          </w:p>
        </w:tc>
        <w:tc>
          <w:tcPr>
            <w:tcW w:w="389" w:type="dxa"/>
            <w:noWrap/>
            <w:textDirection w:val="btLr"/>
            <w:vAlign w:val="center"/>
            <w:hideMark/>
          </w:tcPr>
          <w:p w14:paraId="75EA7526" w14:textId="6EBA2D80" w:rsidR="003D0834" w:rsidRPr="008E7790" w:rsidRDefault="00630B00" w:rsidP="008E779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  <w:r w:rsidRPr="008E7790"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  <w:t>T</w:t>
            </w: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hideMark/>
          </w:tcPr>
          <w:p w14:paraId="3E9D3388" w14:textId="77777777" w:rsidR="003D0834" w:rsidRPr="008E7790" w:rsidRDefault="003D0834" w:rsidP="003D083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7"/>
                <w:szCs w:val="17"/>
                <w:lang w:eastAsia="tr-TR"/>
              </w:rPr>
            </w:pPr>
          </w:p>
        </w:tc>
      </w:tr>
      <w:tr w:rsidR="008E7790" w:rsidRPr="00177BC2" w14:paraId="136464E2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A5AB86C" w14:textId="4BDC1FE9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7561CFD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46F455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BC328F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9066A5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62A357D" w14:textId="25C1BEFD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C52EADB" w14:textId="6AD5C3B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408A35C" w14:textId="04A5E1D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A6FC50E" w14:textId="11A511B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0CE7929D" w14:textId="374CA00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AF0536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0BD2D86" w14:textId="68B9B473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54885EF8" w14:textId="362947F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0EB04283" w14:textId="7954681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AF45D14" w14:textId="4EC8684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2BA398AA" w14:textId="3A4D9E8D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E2487C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1A79A4D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47B6049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2CDA834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5E9EDC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A54396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5C2BB24F" w14:textId="61594F8C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14C03584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0D7EDFF6" w14:textId="56C1041C" w:rsidR="003D0834" w:rsidRPr="00800DA2" w:rsidRDefault="003D0834" w:rsidP="00F70F10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57629A23" w14:textId="62BD80FB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CC00C46" w14:textId="535443E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EA3D848" w14:textId="4FC4FE1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EAD2FE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51474FB" w14:textId="4B2118E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CD8B1E1" w14:textId="021DC52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02CBF69" w14:textId="466DECAF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FB7DB3D" w14:textId="106D269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6B62808F" w14:textId="77D70F2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CEAE02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19A5980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00C5FAF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4638C47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AD51B8A" w14:textId="04276EE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2C8E3F12" w14:textId="70C657E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8166962" w14:textId="77A3EE3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3ED5B842" w14:textId="427AAF4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80A85C8" w14:textId="191E825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36BB204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3D1F65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8E5654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36BAC5D" w14:textId="14C8A74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02BC2FF3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CD1D89A" w14:textId="45C7978A" w:rsidR="003D0834" w:rsidRPr="00800DA2" w:rsidRDefault="003D0834" w:rsidP="00F70F10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096F690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21C3C2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03BA5F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B5BB93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8DE73A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908093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4564F4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E2B6D5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330F998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788266F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DB64E5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15E8CD8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1F209C8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1222955" w14:textId="66238DB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56987B7E" w14:textId="2490E81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2C673E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02594AA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3692759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2BB5D1D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793EECA1" w14:textId="2FE2A2E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7E08D50B" w14:textId="69BDC2AF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33E2113D" w14:textId="1B0A006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7CDBD676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08882824" w14:textId="150D5C28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6A789CA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01ED6F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A2A0C5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A281F1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03D01F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F80D69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CB6313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48B895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582181F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188397A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B5DC0FB" w14:textId="44A3BA7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26C11276" w14:textId="1FC0DB24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57EDF1F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E6853F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63691BC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25B188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0BC8C33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FF5FC7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0AE2E86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DFB61D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FE5FA9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64CBE34C" w14:textId="7D00B8D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3C148A08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18BF76BD" w14:textId="3C9527E6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043AEC8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390D5E6" w14:textId="54EFC0D3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66AD71C" w14:textId="70AA6BA0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BCB1EF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A70DD9A" w14:textId="257ABCD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6F222EE" w14:textId="1C2729C9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232D0F7" w14:textId="647FF6AD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28758AA" w14:textId="3524EC09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7D614FCA" w14:textId="4D1837E3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193EF704" w14:textId="116E3C9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1F970708" w14:textId="096F6479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7FF588AE" w14:textId="63492DD0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0989860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BE890E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240B517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1405B5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7CFD7CD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3AB023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72810E8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C168E3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85A603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6E2928F1" w14:textId="583423A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00417571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7B001EB5" w14:textId="41287354" w:rsidR="003D0834" w:rsidRPr="00800DA2" w:rsidRDefault="003D0834" w:rsidP="00F70F10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4EA702B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820BF3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B5551F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33548D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E37519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B41FBA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D5F06F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199E88D" w14:textId="337A615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087B2804" w14:textId="35A26E9E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77BADD2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56C3BD6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2E462DE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555BB8B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AC9BDAA" w14:textId="3A67A7F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687DE84A" w14:textId="0753F19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1454E4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1AD9BDA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E4CCBA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532D199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043C570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19E2995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25210ECC" w14:textId="0CC5477B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04984E2D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6A430E8B" w14:textId="47DD3003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2991E7E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D7B59D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03393A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5B37C9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1BFF61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C518C0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F75CC0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521CA9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3C65E1B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B9101A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74F9F54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344498A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46A177D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B7E606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7A44E9D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0CCC80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0B23BC3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74F78E5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581CD169" w14:textId="4C22031A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649A8455" w14:textId="53CBCA70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16D38CE5" w14:textId="12A80B72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CD0E2C4" w14:textId="78F60EF0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77943E3B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61FBC713" w14:textId="0B87BC68" w:rsidR="003D0834" w:rsidRPr="00800DA2" w:rsidRDefault="003D0834" w:rsidP="00F70F10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1310FC9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DB815A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A22D8B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5DFED4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A9E4A4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5947A4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C24ED7B" w14:textId="0D73D5C4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FB77E4C" w14:textId="0E91E11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0D74F1B2" w14:textId="68793FCF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A68E31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4DD211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324AE4C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7E380221" w14:textId="0A6BE693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5B6A9A5" w14:textId="4F5852C3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0B96E9F3" w14:textId="765C55E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799BBE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1FCBA38E" w14:textId="36FBD663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624E4F5B" w14:textId="0E60E9F3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71474EE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7AB66A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58F353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1F88F0A" w14:textId="4FDDE32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3ADD5450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0D246834" w14:textId="7153A909" w:rsidR="003D0834" w:rsidRPr="00800DA2" w:rsidRDefault="003D0834" w:rsidP="00F70F10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48BE55A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8E8BB7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36B946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127F4C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4E732B8" w14:textId="3E2390C5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4917304" w14:textId="6516FE3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AF646CE" w14:textId="72954F7A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5072B53" w14:textId="6BE2B060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7F15C493" w14:textId="2523DD0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012328C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CE0FB7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1E1AF60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0B5CE633" w14:textId="091FD465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5F7F7D7" w14:textId="5877DB2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14EBA742" w14:textId="66F8238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F7C52A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4F7B11E1" w14:textId="18C209A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3F69B656" w14:textId="3A4589B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5584D3A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63B8F31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49531E3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14B9E6F0" w14:textId="2FDC877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3829E50B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57F853B5" w14:textId="3188B482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6CB02E01" w14:textId="3F7B236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DE1C1BE" w14:textId="13625C4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8D266B9" w14:textId="500CBAA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ABB92BC" w14:textId="2CC9AD5E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8F913BB" w14:textId="6789CEA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676DA2E" w14:textId="649C9EE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89CEA1C" w14:textId="500ED8B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6CDEE05" w14:textId="02068AFE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2530F1FC" w14:textId="31A42AB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61C024EA" w14:textId="047257EF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3551314" w14:textId="1CF52AA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11C9B997" w14:textId="40948668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02E188B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147549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4884D27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A8BE7A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54425D7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110769E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6475AE8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11B68B4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309E8C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E33E6CB" w14:textId="7575BB04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086E8DE4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3A44B508" w14:textId="6481AAFA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78E1CC2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9628CC7" w14:textId="6062D19A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4BF6B36" w14:textId="4AEC256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E80C3F1" w14:textId="27A6F405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CE9DFC7" w14:textId="7C496B5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33A8600" w14:textId="4692796F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77336405" w14:textId="5054216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991129A" w14:textId="6550302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1D834F07" w14:textId="5FD0B8D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17B720B" w14:textId="1355DB7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7D2FA2C" w14:textId="3175E819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43D42C39" w14:textId="03C180C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3DB1501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65948F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3A51B6D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BE091B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21435FD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30BFA74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4380F3C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5161BB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7C31712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0FCEB7D1" w14:textId="7209F9CF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5C577207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144629D0" w14:textId="5D892B29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62BEDD1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F339A1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9AC023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6DD838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B0B5E1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E26150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60100D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F88F48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241A4F3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05CC45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1E550F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7560DEC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204ECB6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9DE5CA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32944C0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7E35839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6605B93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049EE43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5EA61A8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5537865" w14:textId="3D70A94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E3E70A5" w14:textId="61D82E2F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0C741507" w14:textId="4A0FF934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4DBE9CAD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1BE5122" w14:textId="7249A4C6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1D3B4FF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77826B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7727F8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E93C66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62EF4C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272035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AF7C4A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7E40FC0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1E11C14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A30C31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BB944B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7D8CED0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226DFE4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0C0063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11BB367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625159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67BB5CE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19E842E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7E5BF6E7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91BEB57" w14:textId="2281391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F201FFB" w14:textId="11025B9C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7E779C93" w14:textId="261BBBDA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2509781F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48D7AA2" w14:textId="0E433AD1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62A64DE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107617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3332E8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D8CED8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280160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6D9CBC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C6C7FB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96B8BD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7DE03EB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1ED4137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48FB42E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6A4251C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0D478860" w14:textId="0B9ADAB8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C4778E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2CF53DCF" w14:textId="5EBCC9E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751018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59B4248E" w14:textId="6CD266C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6EEB423C" w14:textId="721D65A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5258F22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94EB3D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1B55E14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8B00DAD" w14:textId="5278749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78279C3E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775201AB" w14:textId="44341335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2016F71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C12958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000651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A34056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8BFB0D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CEFBD9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449E88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26A819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3AFA9C6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B4F02B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1291F5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01A54C0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3D61FA6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2CF860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1E5491B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D6783C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7737691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3C89F7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629A1335" w14:textId="556019A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BDFD1F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485BD6D" w14:textId="0BE46E1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79C0E53F" w14:textId="4EC58DF9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4E27F988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2A1E831" w14:textId="1CD1A356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3855686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F9337F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DD7FFC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27CAD2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40C1AB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F69E55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C9085BC" w14:textId="5D9339E4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7F67678B" w14:textId="6C7EF53E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3CFC2F37" w14:textId="0A229A1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1AC243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3F6975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1618CF6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50D88FDC" w14:textId="59220B9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F13B9AD" w14:textId="47F690E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52C6D1A7" w14:textId="1BE554E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065C92A" w14:textId="23B618E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4BE30D6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6085E449" w14:textId="41C7A948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0B93A36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9EF986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7B785C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169430FC" w14:textId="62C52FC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552C6A5C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6E9CA2E8" w14:textId="3173CDDE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0A228995" w14:textId="24D102C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A04D0CC" w14:textId="543232B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5CB20BD" w14:textId="2D7DF52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CB3CB7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890DDFB" w14:textId="0C838B2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8A0D2E7" w14:textId="0DEE5D72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CC7D743" w14:textId="54E5C61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999FC2F" w14:textId="677A2B8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136C5E8F" w14:textId="14504BD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F74525D" w14:textId="67110DE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C889F63" w14:textId="3CD8DFDE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50577E7E" w14:textId="29B5C1CF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479C866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ADD2D6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7224B32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4F978A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7196227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7B5F95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0B2C4A9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D373D1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B30070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C89952B" w14:textId="7420CF1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31A32300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3F9402A" w14:textId="42AD9D42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2C1F3E9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5B0C43A" w14:textId="62FB181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964C6B4" w14:textId="517A7C3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A27B4DE" w14:textId="42F5243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0527B73" w14:textId="38B9977B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756933C" w14:textId="1481201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F5B684C" w14:textId="7163961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0BD0B72" w14:textId="60BA97EF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6F6CD41A" w14:textId="1536572A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D11D26C" w14:textId="0D3DC18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FC24AAE" w14:textId="015DF99E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0BB7E010" w14:textId="2B51EF8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281B7A3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12B5C0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377560A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D0A2C7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7A59328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4AF4B96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2979027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260D14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774A155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7020B3EB" w14:textId="01656EA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5FD8F0CD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5A828EBD" w14:textId="1976BE20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5DAADD6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EFC6BBE" w14:textId="176B7DEC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4BE421F" w14:textId="364886E3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1FB80E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88C9EA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5AFD8E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621953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1659999" w14:textId="2972DB0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71C254C7" w14:textId="34367D5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73B3A1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4630A8D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53C97507" w14:textId="04CF55B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729B673B" w14:textId="21170A9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ED42C88" w14:textId="3D4FA9E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3CBD3F0A" w14:textId="5A926593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328301C" w14:textId="72F921C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77CA74F7" w14:textId="17109A38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2CF61CEB" w14:textId="6B28CB6A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78C0408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02778C9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F59AD9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6E662651" w14:textId="55D86F0B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466B2B02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09AE096" w14:textId="7B68A099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70A6947C" w14:textId="13EB561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19B4984" w14:textId="02BC7BF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D601927" w14:textId="7A1B41E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AB1E2F4" w14:textId="2C23F28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55C9929" w14:textId="1BC693E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C6C90AA" w14:textId="20BA07B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3BF68A46" w14:textId="37BB1FA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7C2361F6" w14:textId="33F0CB7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747225F5" w14:textId="5A81784B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A271121" w14:textId="4F4D109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7C8F2D6" w14:textId="1448FE3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6318B908" w14:textId="6547F32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467F5813" w14:textId="0CB3B589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E62A786" w14:textId="23F1C23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49C17242" w14:textId="1F3DE11C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D4918C2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1847889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0B4FF8F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160E51E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E69CE2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7C16C54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109BDC9D" w14:textId="11CA76D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6638A45B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185DB981" w14:textId="77E5F8A7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5EA2522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437205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1DFEEC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6D87EA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A80444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5C94A8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63D60AF" w14:textId="6B9BCE5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BB2D72A" w14:textId="42F928B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26F54BF0" w14:textId="20FA7221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B6EFC52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5BD2B03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3CBF8420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1A3C9E69" w14:textId="0F14833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295F35E" w14:textId="5C143A7C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6DA63317" w14:textId="4572B19A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C02E04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3564005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586E6BB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1F2812D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F67B27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28379DA9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78A828F8" w14:textId="4651A6A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656EFCFE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606376A" w14:textId="4C810E3C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578896C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E0C3B4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64A485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AC5102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508D7D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F4D5E1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61FBCB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A98D94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74D5711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B60141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FF05C26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730BFFCF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2E61988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124E494" w14:textId="7C72CF5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2F61FFCC" w14:textId="2A57916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D9EFCA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374FF18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10F0C35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7F82ECDE" w14:textId="0F0412F2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CC6020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3497AE0" w14:textId="63AA1568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24FBA829" w14:textId="5346F17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4EA6632C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6DEC7CC7" w14:textId="0E0BFF79" w:rsidR="003D0834" w:rsidRPr="00800DA2" w:rsidRDefault="003D0834" w:rsidP="00F70F10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247BDCB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ECE82F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383F41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4837B11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B922CBB" w14:textId="4FC70B85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1CAC631" w14:textId="3718DC45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B2231D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9DF28D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212DFC26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7C2EFAF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15DF82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7D05825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57677C08" w14:textId="1D1E8674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80E331F" w14:textId="2FCB162D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13CBFB8A" w14:textId="1E2FEE0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37D975B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542436B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0C537D8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7A0320E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6511D94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78C8EB1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4EEF5540" w14:textId="5B887CFD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6A9DA798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6037708A" w14:textId="7D54791B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49E54B0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C7B3C4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EC4649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F546F0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534BF9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3A66EC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2F586B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03ED97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6628F3F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C24D0E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B6F1D4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30C26A0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2D6A94D1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CDBDC9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49AA24F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1F599DE8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4C0B964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73905F07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049A95D2" w14:textId="29B55D1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3972399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E17EDFB" w14:textId="22C99066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2711A2C2" w14:textId="2211DFF5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00148518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3D33581F" w14:textId="2CB6EAD5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75C8784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6BBF00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2F4E0B1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75CA218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7C34A9D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3A121EF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643B7AF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58EA4D1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2F9D78DA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7320DD3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6492E31" w14:textId="7047E3BC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207E0623" w14:textId="2B1F713C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1DBE3B9E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2601DA2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301A6455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7F87CEC4" w14:textId="6CFC6E46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181436C2" w14:textId="177B3712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5A856633" w14:textId="62EF757D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4AAE956F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26A7942C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05EC3574" w14:textId="77777777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51CB51F8" w14:textId="2DC11280" w:rsidR="003D0834" w:rsidRPr="00D648A4" w:rsidRDefault="003D0834" w:rsidP="00D648A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BA5AB1" w:rsidRPr="00177BC2" w14:paraId="3C66AB6F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</w:tcPr>
          <w:p w14:paraId="2E428FB5" w14:textId="005BC81F" w:rsidR="003D0834" w:rsidRPr="00800DA2" w:rsidRDefault="003D0834" w:rsidP="003D0834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0" w:type="dxa"/>
            <w:noWrap/>
            <w:vAlign w:val="center"/>
          </w:tcPr>
          <w:p w14:paraId="4A8FF01E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EFB7C74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60E2218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5E2D9C3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16CE2E0A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7EC9037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00977B5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4E62D985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  <w:vAlign w:val="center"/>
          </w:tcPr>
          <w:p w14:paraId="413FB043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4359E3B0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6A80BF9C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  <w:vAlign w:val="center"/>
          </w:tcPr>
          <w:p w14:paraId="6843BA5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  <w:vAlign w:val="center"/>
          </w:tcPr>
          <w:p w14:paraId="09512A7A" w14:textId="37F4A683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  <w:vAlign w:val="center"/>
          </w:tcPr>
          <w:p w14:paraId="09D72FA3" w14:textId="0194790D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  <w:vAlign w:val="center"/>
          </w:tcPr>
          <w:p w14:paraId="1F4B453A" w14:textId="0769D170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  <w:vAlign w:val="center"/>
          </w:tcPr>
          <w:p w14:paraId="25AB80B6" w14:textId="72E6481F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  <w:vAlign w:val="center"/>
          </w:tcPr>
          <w:p w14:paraId="3F759A43" w14:textId="20FF0818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  <w:vAlign w:val="center"/>
          </w:tcPr>
          <w:p w14:paraId="1DABD582" w14:textId="2B63715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  <w:vAlign w:val="center"/>
          </w:tcPr>
          <w:p w14:paraId="642A958B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  <w:vAlign w:val="center"/>
          </w:tcPr>
          <w:p w14:paraId="50B7F3F9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  <w:vAlign w:val="center"/>
          </w:tcPr>
          <w:p w14:paraId="3C1788AD" w14:textId="77777777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  <w:vAlign w:val="center"/>
          </w:tcPr>
          <w:p w14:paraId="6DE319EE" w14:textId="10F89471" w:rsidR="003D0834" w:rsidRPr="00D648A4" w:rsidRDefault="003D0834" w:rsidP="00D648A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2"/>
                <w:szCs w:val="12"/>
                <w:lang w:eastAsia="tr-TR"/>
              </w:rPr>
            </w:pPr>
          </w:p>
        </w:tc>
      </w:tr>
      <w:tr w:rsidR="008E7790" w:rsidRPr="00177BC2" w14:paraId="1FC25B0F" w14:textId="77777777" w:rsidTr="00BA5AB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hideMark/>
          </w:tcPr>
          <w:p w14:paraId="49CB916C" w14:textId="77777777" w:rsidR="003D0834" w:rsidRPr="008E7790" w:rsidRDefault="003D0834" w:rsidP="008E7790">
            <w:pPr>
              <w:spacing w:after="0"/>
              <w:jc w:val="left"/>
              <w:rPr>
                <w:rFonts w:eastAsia="Times New Roman"/>
                <w:bCs w:val="0"/>
                <w:color w:val="000000"/>
                <w:sz w:val="18"/>
                <w:szCs w:val="18"/>
                <w:lang w:eastAsia="tr-TR"/>
              </w:rPr>
            </w:pPr>
            <w:r w:rsidRPr="008E7790">
              <w:rPr>
                <w:rFonts w:eastAsia="Times New Roman"/>
                <w:bCs w:val="0"/>
                <w:color w:val="000000"/>
                <w:sz w:val="18"/>
                <w:szCs w:val="18"/>
                <w:lang w:eastAsia="tr-TR"/>
              </w:rPr>
              <w:t>Genel Toplam</w:t>
            </w:r>
          </w:p>
        </w:tc>
        <w:tc>
          <w:tcPr>
            <w:tcW w:w="520" w:type="dxa"/>
            <w:noWrap/>
          </w:tcPr>
          <w:p w14:paraId="2196BCBF" w14:textId="35CD52AF" w:rsidR="003D0834" w:rsidRPr="00B84027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0"/>
                <w:szCs w:val="20"/>
                <w:lang w:eastAsia="tr-TR"/>
              </w:rPr>
            </w:pPr>
          </w:p>
        </w:tc>
        <w:tc>
          <w:tcPr>
            <w:tcW w:w="378" w:type="dxa"/>
            <w:noWrap/>
          </w:tcPr>
          <w:p w14:paraId="2ED39D11" w14:textId="1C925B82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</w:tcPr>
          <w:p w14:paraId="073D5911" w14:textId="728612F6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</w:tcPr>
          <w:p w14:paraId="578E8404" w14:textId="4DEF5B15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</w:tcPr>
          <w:p w14:paraId="116B790E" w14:textId="2486441A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</w:tcPr>
          <w:p w14:paraId="630FBB44" w14:textId="1AC2215A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</w:tcPr>
          <w:p w14:paraId="6D900DD8" w14:textId="37783CD2" w:rsidR="003D0834" w:rsidRPr="00F60188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</w:tcPr>
          <w:p w14:paraId="4A70181F" w14:textId="27BA771C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43" w:type="dxa"/>
            <w:gridSpan w:val="2"/>
            <w:noWrap/>
          </w:tcPr>
          <w:p w14:paraId="495A3274" w14:textId="6624AAD4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</w:tcPr>
          <w:p w14:paraId="244E7A23" w14:textId="67168622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</w:tcPr>
          <w:p w14:paraId="71B05D10" w14:textId="5808DD16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gridSpan w:val="2"/>
            <w:noWrap/>
          </w:tcPr>
          <w:p w14:paraId="15EF328A" w14:textId="642AC65D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82" w:type="dxa"/>
            <w:noWrap/>
          </w:tcPr>
          <w:p w14:paraId="14729833" w14:textId="495F32C0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78" w:type="dxa"/>
            <w:noWrap/>
          </w:tcPr>
          <w:p w14:paraId="0B459B9F" w14:textId="2C29599A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36" w:type="dxa"/>
            <w:noWrap/>
          </w:tcPr>
          <w:p w14:paraId="086FD3FE" w14:textId="11C0CA9B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5" w:type="dxa"/>
            <w:noWrap/>
          </w:tcPr>
          <w:p w14:paraId="452477B6" w14:textId="3CC2A1AA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572" w:type="dxa"/>
            <w:noWrap/>
          </w:tcPr>
          <w:p w14:paraId="2311630D" w14:textId="35ACAF02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279" w:type="dxa"/>
            <w:noWrap/>
          </w:tcPr>
          <w:p w14:paraId="6D11ACB5" w14:textId="69607D1D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98" w:type="dxa"/>
            <w:noWrap/>
          </w:tcPr>
          <w:p w14:paraId="5A1B846D" w14:textId="524CDA53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8" w:type="dxa"/>
            <w:noWrap/>
          </w:tcPr>
          <w:p w14:paraId="6CB4405B" w14:textId="49F8366D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389" w:type="dxa"/>
            <w:noWrap/>
          </w:tcPr>
          <w:p w14:paraId="5A15DF70" w14:textId="310C8FDF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  <w:tc>
          <w:tcPr>
            <w:tcW w:w="426" w:type="dxa"/>
            <w:tcBorders>
              <w:right w:val="single" w:sz="4" w:space="0" w:color="4BACC6" w:themeColor="accent5"/>
            </w:tcBorders>
            <w:noWrap/>
          </w:tcPr>
          <w:p w14:paraId="1429B99C" w14:textId="3FA4D1AC" w:rsidR="003D0834" w:rsidRPr="00630B00" w:rsidRDefault="003D0834" w:rsidP="003D083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2"/>
                <w:szCs w:val="12"/>
                <w:lang w:eastAsia="tr-TR"/>
              </w:rPr>
            </w:pPr>
          </w:p>
        </w:tc>
      </w:tr>
    </w:tbl>
    <w:p w14:paraId="7A77E593" w14:textId="0F25BD2E" w:rsidR="003D0834" w:rsidRDefault="003D0834" w:rsidP="003D0834">
      <w:pPr>
        <w:spacing w:after="0"/>
        <w:rPr>
          <w:szCs w:val="24"/>
        </w:rPr>
        <w:sectPr w:rsidR="003D0834" w:rsidSect="005D1E4E">
          <w:headerReference w:type="default" r:id="rId14"/>
          <w:pgSz w:w="11906" w:h="16838"/>
          <w:pgMar w:top="567" w:right="1417" w:bottom="426" w:left="1417" w:header="1134" w:footer="1417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72609B72" w14:textId="77777777" w:rsidR="00A63262" w:rsidRPr="009215F5" w:rsidRDefault="00A63262" w:rsidP="00F60188">
      <w:pPr>
        <w:spacing w:before="240" w:line="360" w:lineRule="auto"/>
        <w:ind w:firstLine="284"/>
        <w:rPr>
          <w:b/>
        </w:rPr>
      </w:pPr>
      <w:bookmarkStart w:id="131" w:name="_Toc423945242"/>
      <w:r w:rsidRPr="009215F5">
        <w:rPr>
          <w:b/>
        </w:rPr>
        <w:lastRenderedPageBreak/>
        <w:t xml:space="preserve">Eğitim ve Öğretim Analizi </w:t>
      </w:r>
    </w:p>
    <w:p w14:paraId="00BB2C0A" w14:textId="77777777" w:rsidR="009E74FF" w:rsidRDefault="009E74FF" w:rsidP="00F60188">
      <w:pPr>
        <w:spacing w:line="360" w:lineRule="auto"/>
        <w:ind w:firstLine="284"/>
      </w:pPr>
    </w:p>
    <w:p w14:paraId="13BBA8DC" w14:textId="009409A3" w:rsidR="00245520" w:rsidRDefault="00245520" w:rsidP="009E74FF">
      <w:pPr>
        <w:pStyle w:val="ResimYazs"/>
        <w:jc w:val="center"/>
      </w:pPr>
      <w:bookmarkStart w:id="132" w:name="_Toc66711730"/>
      <w:r>
        <w:t xml:space="preserve">Şekil </w:t>
      </w:r>
      <w:r w:rsidR="00F44E4C">
        <w:rPr>
          <w:noProof/>
        </w:rPr>
        <w:fldChar w:fldCharType="begin"/>
      </w:r>
      <w:r w:rsidR="00F44E4C">
        <w:rPr>
          <w:noProof/>
        </w:rPr>
        <w:instrText xml:space="preserve"> SEQ Şekil \* ARABIC </w:instrText>
      </w:r>
      <w:r w:rsidR="00F44E4C">
        <w:rPr>
          <w:noProof/>
        </w:rPr>
        <w:fldChar w:fldCharType="separate"/>
      </w:r>
      <w:r w:rsidR="000C023A">
        <w:rPr>
          <w:noProof/>
        </w:rPr>
        <w:t>1</w:t>
      </w:r>
      <w:r w:rsidR="00F44E4C">
        <w:rPr>
          <w:noProof/>
        </w:rPr>
        <w:fldChar w:fldCharType="end"/>
      </w:r>
      <w:r>
        <w:t xml:space="preserve">: </w:t>
      </w:r>
      <w:r w:rsidRPr="00512F58">
        <w:t>Orta ve Uzun Vadede Öğrenim Düzeyine Göre Öğrenci Dağılımı (%)</w:t>
      </w:r>
      <w:bookmarkEnd w:id="132"/>
    </w:p>
    <w:p w14:paraId="1A3FA09F" w14:textId="36F36A8F" w:rsidR="0036708B" w:rsidRPr="004E12A8" w:rsidRDefault="004E12A8" w:rsidP="009E74FF">
      <w:pPr>
        <w:pStyle w:val="ResimYazs"/>
        <w:jc w:val="center"/>
        <w:rPr>
          <w:b/>
          <w:noProof/>
          <w:color w:val="FF0000"/>
          <w:szCs w:val="24"/>
          <w:lang w:eastAsia="tr-TR"/>
        </w:rPr>
      </w:pPr>
      <w:r w:rsidRPr="004E12A8">
        <w:rPr>
          <w:b/>
          <w:noProof/>
          <w:color w:val="FF0000"/>
          <w:szCs w:val="24"/>
          <w:lang w:eastAsia="tr-TR"/>
        </w:rPr>
        <w:t>Pasta Grafik eklenecek.</w:t>
      </w:r>
    </w:p>
    <w:p w14:paraId="1BD05ADD" w14:textId="233A961F" w:rsidR="00BA5AB1" w:rsidRDefault="00BA5AB1" w:rsidP="00BA5AB1">
      <w:pPr>
        <w:rPr>
          <w:lang w:eastAsia="tr-TR"/>
        </w:rPr>
      </w:pPr>
    </w:p>
    <w:p w14:paraId="199DE1D4" w14:textId="77777777" w:rsidR="00BA5AB1" w:rsidRPr="00BA5AB1" w:rsidRDefault="00BA5AB1" w:rsidP="00BA5AB1">
      <w:pPr>
        <w:rPr>
          <w:lang w:eastAsia="tr-TR"/>
        </w:rPr>
      </w:pPr>
    </w:p>
    <w:p w14:paraId="3CC909CE" w14:textId="77777777" w:rsidR="009E74FF" w:rsidRDefault="009E74FF" w:rsidP="00F60188">
      <w:pPr>
        <w:spacing w:line="360" w:lineRule="auto"/>
        <w:ind w:firstLine="284"/>
      </w:pPr>
    </w:p>
    <w:p w14:paraId="7F38601E" w14:textId="75CF3DAD" w:rsidR="00A63262" w:rsidRPr="00E357A3" w:rsidRDefault="00BA5AB1" w:rsidP="00F60188">
      <w:pPr>
        <w:spacing w:line="360" w:lineRule="auto"/>
        <w:ind w:firstLine="284"/>
      </w:pPr>
      <w:proofErr w:type="gramStart"/>
      <w:r>
        <w:t>…..</w:t>
      </w:r>
      <w:proofErr w:type="gramEnd"/>
      <w:r w:rsidR="00563E8F" w:rsidRPr="00E357A3">
        <w:t xml:space="preserve">, öğrenci dağılımının kısa vadede </w:t>
      </w:r>
      <w:proofErr w:type="spellStart"/>
      <w:r w:rsidR="00563E8F" w:rsidRPr="00E357A3">
        <w:t>önlisansta</w:t>
      </w:r>
      <w:proofErr w:type="spellEnd"/>
      <w:r w:rsidR="00563E8F" w:rsidRPr="00E357A3">
        <w:t xml:space="preserve"> % </w:t>
      </w:r>
      <w:r>
        <w:t>….</w:t>
      </w:r>
      <w:r w:rsidR="00563E8F" w:rsidRPr="00E357A3">
        <w:t xml:space="preserve">, lisansta % </w:t>
      </w:r>
      <w:r>
        <w:t>….</w:t>
      </w:r>
      <w:r w:rsidR="00563E8F" w:rsidRPr="00E357A3">
        <w:t xml:space="preserve"> </w:t>
      </w:r>
      <w:proofErr w:type="gramStart"/>
      <w:r w:rsidR="00563E8F" w:rsidRPr="00E357A3">
        <w:t>ve</w:t>
      </w:r>
      <w:proofErr w:type="gramEnd"/>
      <w:r w:rsidR="00563E8F" w:rsidRPr="00E357A3">
        <w:t xml:space="preserve"> lisansüstünde % </w:t>
      </w:r>
      <w:r>
        <w:t>….</w:t>
      </w:r>
      <w:r w:rsidR="00563E8F" w:rsidRPr="00E357A3">
        <w:t xml:space="preserve"> </w:t>
      </w:r>
      <w:proofErr w:type="gramStart"/>
      <w:r w:rsidR="00563E8F" w:rsidRPr="00E357A3">
        <w:t>olmasını</w:t>
      </w:r>
      <w:proofErr w:type="gramEnd"/>
      <w:r w:rsidR="00563E8F" w:rsidRPr="00E357A3">
        <w:t xml:space="preserve"> hedeflerken, </w:t>
      </w:r>
      <w:r w:rsidR="003A7EDA" w:rsidRPr="00E357A3">
        <w:t xml:space="preserve">orta ve </w:t>
      </w:r>
      <w:r w:rsidR="00563E8F" w:rsidRPr="00E357A3">
        <w:t xml:space="preserve">uzun vadede ise </w:t>
      </w:r>
      <w:proofErr w:type="spellStart"/>
      <w:r w:rsidR="00563E8F" w:rsidRPr="00E357A3">
        <w:t>önlisansta</w:t>
      </w:r>
      <w:proofErr w:type="spellEnd"/>
      <w:r w:rsidR="00563E8F" w:rsidRPr="00E357A3">
        <w:t xml:space="preserve"> % </w:t>
      </w:r>
      <w:r>
        <w:t>….</w:t>
      </w:r>
      <w:r w:rsidR="00563E8F" w:rsidRPr="00E357A3">
        <w:t xml:space="preserve">, lisansta % </w:t>
      </w:r>
      <w:r>
        <w:t>…..</w:t>
      </w:r>
      <w:r w:rsidR="00563E8F" w:rsidRPr="00E357A3">
        <w:t xml:space="preserve"> </w:t>
      </w:r>
      <w:proofErr w:type="gramStart"/>
      <w:r w:rsidR="00563E8F" w:rsidRPr="00E357A3">
        <w:t>ve</w:t>
      </w:r>
      <w:proofErr w:type="gramEnd"/>
      <w:r w:rsidR="00563E8F" w:rsidRPr="00E357A3">
        <w:t xml:space="preserve"> lisansüstünde % </w:t>
      </w:r>
      <w:r>
        <w:t>…..</w:t>
      </w:r>
      <w:r w:rsidR="00563E8F" w:rsidRPr="00E357A3">
        <w:t xml:space="preserve"> </w:t>
      </w:r>
      <w:proofErr w:type="gramStart"/>
      <w:r w:rsidR="00563E8F" w:rsidRPr="00E357A3">
        <w:t>olmasını</w:t>
      </w:r>
      <w:proofErr w:type="gramEnd"/>
      <w:r w:rsidR="00563E8F" w:rsidRPr="00E357A3">
        <w:t xml:space="preserve"> öngörmektedir.</w:t>
      </w:r>
    </w:p>
    <w:p w14:paraId="22BD15C9" w14:textId="77777777" w:rsidR="003A7EDA" w:rsidRPr="006263D9" w:rsidRDefault="003A7EDA" w:rsidP="00F60188">
      <w:pPr>
        <w:spacing w:line="360" w:lineRule="auto"/>
        <w:ind w:firstLine="284"/>
      </w:pPr>
    </w:p>
    <w:p w14:paraId="641E94B2" w14:textId="77777777" w:rsidR="00E357A3" w:rsidRDefault="00E357A3">
      <w:pPr>
        <w:spacing w:after="0"/>
        <w:jc w:val="left"/>
        <w:rPr>
          <w:bCs/>
          <w:szCs w:val="18"/>
        </w:rPr>
      </w:pPr>
      <w:r>
        <w:br w:type="page"/>
      </w:r>
    </w:p>
    <w:p w14:paraId="3E5284D7" w14:textId="3B207C1B" w:rsidR="00041261" w:rsidRDefault="00A63262" w:rsidP="00041261">
      <w:pPr>
        <w:pStyle w:val="ResimYazs"/>
      </w:pPr>
      <w:bookmarkStart w:id="133" w:name="_Toc59456701"/>
      <w:r w:rsidRPr="006263D9">
        <w:lastRenderedPageBreak/>
        <w:t xml:space="preserve">Tablo </w:t>
      </w:r>
      <w:r w:rsidRPr="006263D9">
        <w:rPr>
          <w:noProof/>
        </w:rPr>
        <w:fldChar w:fldCharType="begin"/>
      </w:r>
      <w:r w:rsidRPr="006263D9">
        <w:rPr>
          <w:noProof/>
        </w:rPr>
        <w:instrText xml:space="preserve"> SEQ Tablo \* ARABIC </w:instrText>
      </w:r>
      <w:r w:rsidRPr="006263D9">
        <w:rPr>
          <w:noProof/>
        </w:rPr>
        <w:fldChar w:fldCharType="separate"/>
      </w:r>
      <w:r w:rsidR="000C023A">
        <w:rPr>
          <w:noProof/>
        </w:rPr>
        <w:t>16</w:t>
      </w:r>
      <w:r w:rsidRPr="006263D9">
        <w:rPr>
          <w:noProof/>
        </w:rPr>
        <w:fldChar w:fldCharType="end"/>
      </w:r>
      <w:r w:rsidRPr="006263D9">
        <w:t>: Öğrenci Sayıları</w:t>
      </w:r>
      <w:bookmarkEnd w:id="133"/>
    </w:p>
    <w:tbl>
      <w:tblPr>
        <w:tblStyle w:val="KlavuzTablo5Koyu-Vurgu51"/>
        <w:tblW w:w="10009" w:type="dxa"/>
        <w:tblLook w:val="04A0" w:firstRow="1" w:lastRow="0" w:firstColumn="1" w:lastColumn="0" w:noHBand="0" w:noVBand="1"/>
      </w:tblPr>
      <w:tblGrid>
        <w:gridCol w:w="1126"/>
        <w:gridCol w:w="1126"/>
        <w:gridCol w:w="814"/>
        <w:gridCol w:w="853"/>
        <w:gridCol w:w="621"/>
        <w:gridCol w:w="817"/>
        <w:gridCol w:w="621"/>
        <w:gridCol w:w="576"/>
        <w:gridCol w:w="45"/>
        <w:gridCol w:w="772"/>
        <w:gridCol w:w="45"/>
        <w:gridCol w:w="576"/>
        <w:gridCol w:w="45"/>
        <w:gridCol w:w="576"/>
        <w:gridCol w:w="45"/>
        <w:gridCol w:w="1306"/>
        <w:gridCol w:w="45"/>
      </w:tblGrid>
      <w:tr w:rsidR="00F62B33" w:rsidRPr="00D648A4" w14:paraId="4589CE47" w14:textId="77777777" w:rsidTr="00E357A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 w:val="restart"/>
            <w:noWrap/>
            <w:vAlign w:val="center"/>
            <w:hideMark/>
          </w:tcPr>
          <w:p w14:paraId="352707A7" w14:textId="406F859C" w:rsidR="00F62B33" w:rsidRPr="00800DA2" w:rsidRDefault="00BA5AB1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>BİRİM</w:t>
            </w:r>
            <w:r w:rsidR="00F62B33" w:rsidRPr="00800DA2"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 xml:space="preserve"> ADI</w:t>
            </w:r>
          </w:p>
        </w:tc>
        <w:tc>
          <w:tcPr>
            <w:tcW w:w="2291" w:type="dxa"/>
            <w:gridSpan w:val="3"/>
            <w:vAlign w:val="center"/>
            <w:hideMark/>
          </w:tcPr>
          <w:p w14:paraId="355D533B" w14:textId="77777777" w:rsidR="00F62B33" w:rsidRPr="00D648A4" w:rsidRDefault="00F62B33" w:rsidP="00800D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>I. ÖĞRETİM</w:t>
            </w:r>
          </w:p>
        </w:tc>
        <w:tc>
          <w:tcPr>
            <w:tcW w:w="2014" w:type="dxa"/>
            <w:gridSpan w:val="4"/>
            <w:vAlign w:val="center"/>
            <w:hideMark/>
          </w:tcPr>
          <w:p w14:paraId="584ED5CC" w14:textId="77777777" w:rsidR="00F62B33" w:rsidRPr="00D648A4" w:rsidRDefault="00F62B33" w:rsidP="00800D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>II. ÖĞRETİM</w:t>
            </w:r>
          </w:p>
        </w:tc>
        <w:tc>
          <w:tcPr>
            <w:tcW w:w="1242" w:type="dxa"/>
            <w:gridSpan w:val="4"/>
            <w:vAlign w:val="center"/>
            <w:hideMark/>
          </w:tcPr>
          <w:p w14:paraId="636CEB5E" w14:textId="77777777" w:rsidR="00F62B33" w:rsidRPr="00D648A4" w:rsidRDefault="00F62B33" w:rsidP="00800D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1351" w:type="dxa"/>
            <w:gridSpan w:val="2"/>
            <w:vMerge w:val="restart"/>
            <w:vAlign w:val="center"/>
            <w:hideMark/>
          </w:tcPr>
          <w:p w14:paraId="648E6371" w14:textId="77777777" w:rsidR="00F62B33" w:rsidRPr="00D648A4" w:rsidRDefault="00F62B33" w:rsidP="00800DA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>GENEL TOPLAM</w:t>
            </w:r>
          </w:p>
        </w:tc>
      </w:tr>
      <w:tr w:rsidR="00F62B33" w:rsidRPr="00D648A4" w14:paraId="145DF7F7" w14:textId="77777777" w:rsidTr="00E357A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/>
            <w:vAlign w:val="center"/>
            <w:hideMark/>
          </w:tcPr>
          <w:p w14:paraId="52BB46AB" w14:textId="7777777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vAlign w:val="center"/>
            <w:hideMark/>
          </w:tcPr>
          <w:p w14:paraId="7592F5E5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621" w:type="dxa"/>
            <w:vAlign w:val="center"/>
            <w:hideMark/>
          </w:tcPr>
          <w:p w14:paraId="21F041FD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K</w:t>
            </w:r>
          </w:p>
        </w:tc>
        <w:tc>
          <w:tcPr>
            <w:tcW w:w="817" w:type="dxa"/>
            <w:vAlign w:val="center"/>
            <w:hideMark/>
          </w:tcPr>
          <w:p w14:paraId="19203AB0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621" w:type="dxa"/>
            <w:vAlign w:val="center"/>
            <w:hideMark/>
          </w:tcPr>
          <w:p w14:paraId="04783920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576" w:type="dxa"/>
            <w:vAlign w:val="center"/>
            <w:hideMark/>
          </w:tcPr>
          <w:p w14:paraId="1334232C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K</w:t>
            </w:r>
          </w:p>
        </w:tc>
        <w:tc>
          <w:tcPr>
            <w:tcW w:w="817" w:type="dxa"/>
            <w:gridSpan w:val="2"/>
            <w:vAlign w:val="center"/>
            <w:hideMark/>
          </w:tcPr>
          <w:p w14:paraId="5235F858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621" w:type="dxa"/>
            <w:gridSpan w:val="2"/>
            <w:vAlign w:val="center"/>
            <w:hideMark/>
          </w:tcPr>
          <w:p w14:paraId="7B852BFF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621" w:type="dxa"/>
            <w:gridSpan w:val="2"/>
            <w:vAlign w:val="center"/>
            <w:hideMark/>
          </w:tcPr>
          <w:p w14:paraId="3EF5C248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D648A4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K</w:t>
            </w:r>
          </w:p>
        </w:tc>
        <w:tc>
          <w:tcPr>
            <w:tcW w:w="1351" w:type="dxa"/>
            <w:gridSpan w:val="2"/>
            <w:vMerge/>
            <w:vAlign w:val="center"/>
            <w:hideMark/>
          </w:tcPr>
          <w:p w14:paraId="752B2CAE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0D118C65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73FE6FCE" w14:textId="19B09DAD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03143111" w14:textId="7A90A25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38AB1D23" w14:textId="7DEFFB8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178997E5" w14:textId="36C6A68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494DDF2" w14:textId="2ACA87C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2E1357C5" w14:textId="4275585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371AE5A7" w14:textId="2590E38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1DE8FD47" w14:textId="7564580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E495CD2" w14:textId="6B09E35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2F7A9777" w14:textId="2322044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02FA96CB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7543C233" w14:textId="5589569F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437E119E" w14:textId="4205047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676B43D" w14:textId="5880032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22ED59D6" w14:textId="27508EB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69C19C6" w14:textId="688A93A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2D9568CB" w14:textId="43DBF67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57E1FF7F" w14:textId="55FF729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14139D7B" w14:textId="5F7992B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F8D3234" w14:textId="6AE7F39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76CBC968" w14:textId="279DC6F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60FB2B60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62778E89" w14:textId="28DBF772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1FA3FEBB" w14:textId="0EE2AB8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7170180F" w14:textId="47CC97A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7457E644" w14:textId="552356FA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6B29B16B" w14:textId="4AD47F4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3988334F" w14:textId="3E22744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392524A8" w14:textId="0DE8FC4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0FC1B65" w14:textId="422E867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2B3CDC7" w14:textId="1F0FF4C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06EA2E34" w14:textId="10CCE23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1D889D25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1EBBDB57" w14:textId="39C8DAC4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27DA6DCD" w14:textId="435BF4BD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1B3191C" w14:textId="5E60D1C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ED6ED29" w14:textId="41BF2E5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6551B42" w14:textId="295BCC7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2A0389E5" w14:textId="7297170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64CDE4A4" w14:textId="5E3D594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9C9483C" w14:textId="5E4D803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9E50BC6" w14:textId="28BFB9F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73018CEF" w14:textId="19B0A53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3A243C50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1D0152B6" w14:textId="7B08A86A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56CEC16B" w14:textId="2A64E09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4DF13A4" w14:textId="29BF491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0D015864" w14:textId="7B27323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7A8B7B1" w14:textId="2A7239F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6E9BC017" w14:textId="4B1CC9B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6825146F" w14:textId="753D48B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718DDDAF" w14:textId="775439E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A7E69F9" w14:textId="099D6C6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0EB468C6" w14:textId="697D5E7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3B80F0AF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1B2A8E60" w14:textId="2B528E86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4AA4AD06" w14:textId="5E63878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A8EA934" w14:textId="7C9AEC2D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3DFE0A8E" w14:textId="12770F8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5E7BB2F" w14:textId="4318335B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3604CC7F" w14:textId="5B6815C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7125F67B" w14:textId="107E6151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86DBE6C" w14:textId="1BE738E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52F2B40" w14:textId="137C201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7D9AECF2" w14:textId="1631E71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68404E7F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5C9E2B49" w14:textId="70C9BC7A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3AEF74D3" w14:textId="62584E8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F618C4F" w14:textId="0BE81AC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2C507B62" w14:textId="6085E67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69A196C" w14:textId="6002A52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00CE0E45" w14:textId="6B636AB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7C060BDC" w14:textId="53652C5A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F01E9DE" w14:textId="00ABA1A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7759ABA" w14:textId="3EA5FB6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55BDAA6F" w14:textId="19326DA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F62B33" w:rsidRPr="00D648A4" w14:paraId="49A6767A" w14:textId="77777777" w:rsidTr="004E12A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  <w:hideMark/>
          </w:tcPr>
          <w:p w14:paraId="061046BE" w14:textId="7777777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 w:rsidRPr="00800DA2">
              <w:rPr>
                <w:rFonts w:eastAsia="Times New Roman"/>
                <w:color w:val="000000"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853" w:type="dxa"/>
            <w:noWrap/>
            <w:vAlign w:val="center"/>
          </w:tcPr>
          <w:p w14:paraId="39768A04" w14:textId="5AE34FC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  <w:hideMark/>
          </w:tcPr>
          <w:p w14:paraId="13998EA0" w14:textId="1E17C1F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  <w:hideMark/>
          </w:tcPr>
          <w:p w14:paraId="05015B6F" w14:textId="1078AB4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  <w:hideMark/>
          </w:tcPr>
          <w:p w14:paraId="201D537E" w14:textId="23BB733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  <w:hideMark/>
          </w:tcPr>
          <w:p w14:paraId="2018DC05" w14:textId="693EB9ED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74BD7E16" w14:textId="266F97E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249AFCC4" w14:textId="22228A5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8DFBEE5" w14:textId="2221681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6AAB5345" w14:textId="76A347AB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800DA2" w:rsidRPr="00D648A4" w14:paraId="3FFDFCF0" w14:textId="77777777" w:rsidTr="00E357A3">
        <w:trPr>
          <w:gridAfter w:val="1"/>
          <w:wAfter w:w="45" w:type="dxa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shd w:val="clear" w:color="auto" w:fill="auto"/>
            <w:noWrap/>
            <w:vAlign w:val="center"/>
            <w:hideMark/>
          </w:tcPr>
          <w:p w14:paraId="121BFC31" w14:textId="50EB0872" w:rsidR="00800DA2" w:rsidRPr="00800DA2" w:rsidRDefault="00800DA2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6A69D6B" w14:textId="77777777" w:rsidR="00800DA2" w:rsidRPr="00800DA2" w:rsidRDefault="00800DA2" w:rsidP="00800DA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00DA2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7712" w:type="dxa"/>
            <w:gridSpan w:val="14"/>
            <w:shd w:val="clear" w:color="auto" w:fill="auto"/>
            <w:noWrap/>
            <w:vAlign w:val="center"/>
            <w:hideMark/>
          </w:tcPr>
          <w:p w14:paraId="11E958BD" w14:textId="32805FC3" w:rsidR="00800DA2" w:rsidRPr="00D648A4" w:rsidRDefault="00800DA2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  <w:r w:rsidRPr="00800DA2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F62B33" w:rsidRPr="00D648A4" w14:paraId="05004732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 w:val="restart"/>
            <w:noWrap/>
            <w:vAlign w:val="center"/>
          </w:tcPr>
          <w:p w14:paraId="0DDD5876" w14:textId="11ECB4E3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291" w:type="dxa"/>
            <w:gridSpan w:val="3"/>
            <w:vAlign w:val="center"/>
          </w:tcPr>
          <w:p w14:paraId="7F974F1A" w14:textId="3344464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2014" w:type="dxa"/>
            <w:gridSpan w:val="4"/>
            <w:vAlign w:val="center"/>
          </w:tcPr>
          <w:p w14:paraId="6AC2870A" w14:textId="31916E61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242" w:type="dxa"/>
            <w:gridSpan w:val="4"/>
            <w:vAlign w:val="center"/>
          </w:tcPr>
          <w:p w14:paraId="43C3685E" w14:textId="4B23A58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vMerge w:val="restart"/>
            <w:vAlign w:val="center"/>
          </w:tcPr>
          <w:p w14:paraId="3A87C0E8" w14:textId="04EE75A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20024DD3" w14:textId="77777777" w:rsidTr="00BA5AB1">
        <w:trPr>
          <w:gridAfter w:val="1"/>
          <w:wAfter w:w="45" w:type="dxa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/>
            <w:vAlign w:val="center"/>
            <w:hideMark/>
          </w:tcPr>
          <w:p w14:paraId="76B80481" w14:textId="7777777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vAlign w:val="center"/>
          </w:tcPr>
          <w:p w14:paraId="0C91C3AD" w14:textId="580E5AB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vAlign w:val="center"/>
          </w:tcPr>
          <w:p w14:paraId="4F0C6C3C" w14:textId="4BAA1C5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vAlign w:val="center"/>
          </w:tcPr>
          <w:p w14:paraId="2AA10FF7" w14:textId="3FEB946E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vAlign w:val="center"/>
          </w:tcPr>
          <w:p w14:paraId="7FEE4C38" w14:textId="2861830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vAlign w:val="center"/>
          </w:tcPr>
          <w:p w14:paraId="73EF0A35" w14:textId="07C4EA6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vAlign w:val="center"/>
          </w:tcPr>
          <w:p w14:paraId="34679BD9" w14:textId="5BC3F61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05D2B2C5" w14:textId="47246F0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7F20E85C" w14:textId="5D48A66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vMerge/>
            <w:vAlign w:val="center"/>
          </w:tcPr>
          <w:p w14:paraId="2C7F057D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00D1C579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13706116" w14:textId="339A9B6B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59493CC4" w14:textId="1545D8CB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69AD18BF" w14:textId="333F0F9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309B46A8" w14:textId="245A320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4FF26AC1" w14:textId="6C0C064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21F65225" w14:textId="10C837A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01BA1BBA" w14:textId="378552D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BC67095" w14:textId="3224595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6D9DEF1" w14:textId="1F6649A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4F4ABA16" w14:textId="4D3FB09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41CB1881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0A916084" w14:textId="60ACC46E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06306C38" w14:textId="1DABBE3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AB44B2B" w14:textId="1FFF3BF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1B46FE6" w14:textId="7336FFC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4235A063" w14:textId="39F1257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1E56BF3F" w14:textId="42A4738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00F3A018" w14:textId="4330CFE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1D5161C8" w14:textId="2703431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620FDD0" w14:textId="0BC8878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4AB5F6D5" w14:textId="4D493023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506C6613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2777DF83" w14:textId="1A0E07A3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3CC6657A" w14:textId="77C34A8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22FDEB3" w14:textId="48E441F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217F49A7" w14:textId="136C9D8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B39503B" w14:textId="098376A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50C7A2A0" w14:textId="31B50B6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15B6C100" w14:textId="245D7DE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1F16CD8E" w14:textId="064F1EC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8D88F09" w14:textId="004F893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36F42CEE" w14:textId="5EF88D3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57E038D7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6994C8E8" w14:textId="3D9587DF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0BEC5C9A" w14:textId="517982A3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5A93E24" w14:textId="5BC5E1E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8C1956A" w14:textId="7DFFDCC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458DCF09" w14:textId="26469CF3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6C4C69B4" w14:textId="33E9AAB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A800BA3" w14:textId="439B326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2D4B3FC3" w14:textId="57571A5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AD9E39F" w14:textId="083E412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53FE250D" w14:textId="2747CAD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3C612D87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4FF17722" w14:textId="1A0BE6E2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7D7423D2" w14:textId="37FA57ED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6B8F32A3" w14:textId="06D86DD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6F968116" w14:textId="7D998D8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7BE31C27" w14:textId="1CEE50A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52BC0B6A" w14:textId="2D687F7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130EB61B" w14:textId="623BDBB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66CE00F" w14:textId="0996335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9DC6669" w14:textId="52F7DAE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67517E25" w14:textId="2C8A5BF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1F6BDA13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771C76F2" w14:textId="60072A89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1A0C1921" w14:textId="1629E37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D2CBA2A" w14:textId="15987E1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17EEB96C" w14:textId="6CFBDE9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3C4C27BF" w14:textId="2768727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509D971D" w14:textId="401CAEBE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8BB0D60" w14:textId="0DD85AB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AFCED8C" w14:textId="05DD176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431ED3F" w14:textId="3ACA81AA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6A677E79" w14:textId="55A5200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5D9724B4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0799D6E2" w14:textId="638C94C1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33D5569F" w14:textId="2A17866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A68E649" w14:textId="29FB55C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5572DCD" w14:textId="6018943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3C84DC8D" w14:textId="3A12036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500DE736" w14:textId="4E1FEE9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06BE23A" w14:textId="5E646FC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5D29C39" w14:textId="0D32514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7BBFDF51" w14:textId="7069280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0AE71180" w14:textId="0DF7A45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02B099DA" w14:textId="77777777" w:rsidTr="00BA5AB1">
        <w:trPr>
          <w:gridAfter w:val="1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0A67F8FE" w14:textId="698C2DD0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51C7D574" w14:textId="165C2F3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7A54B148" w14:textId="2069CFF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1E2217CF" w14:textId="3B6EB02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CF83565" w14:textId="470F925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79252B52" w14:textId="1809B273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21FBDB82" w14:textId="5BFD1B3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620C14C" w14:textId="19152A1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1A46DDB" w14:textId="0EACDFD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5C173DF4" w14:textId="2333A0C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0F396908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4C0AFC5D" w14:textId="5E7C193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5C805028" w14:textId="41D9E03B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418FED3E" w14:textId="32D8CA6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98D2DC7" w14:textId="0919838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4822055B" w14:textId="2FA5DCE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5C345AA2" w14:textId="404845AD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5F85EC3D" w14:textId="2D5F68E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2FC4D5E0" w14:textId="0E60A9D1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2D4DB390" w14:textId="782DC161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18EE7634" w14:textId="41C686C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17032C6E" w14:textId="77777777" w:rsidTr="00BA5AB1">
        <w:trPr>
          <w:gridAfter w:val="1"/>
          <w:wAfter w:w="45" w:type="dxa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shd w:val="clear" w:color="auto" w:fill="auto"/>
            <w:noWrap/>
            <w:vAlign w:val="center"/>
          </w:tcPr>
          <w:p w14:paraId="287F1DF7" w14:textId="7777777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ED1C24"/>
                <w:sz w:val="18"/>
                <w:szCs w:val="18"/>
                <w:lang w:eastAsia="tr-TR"/>
              </w:rPr>
            </w:pPr>
          </w:p>
        </w:tc>
        <w:tc>
          <w:tcPr>
            <w:tcW w:w="1126" w:type="dxa"/>
            <w:shd w:val="clear" w:color="auto" w:fill="auto"/>
            <w:noWrap/>
            <w:vAlign w:val="center"/>
          </w:tcPr>
          <w:p w14:paraId="2FAD6034" w14:textId="77777777" w:rsidR="00F62B33" w:rsidRPr="00800DA2" w:rsidRDefault="00F62B33" w:rsidP="00800DA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14" w:type="dxa"/>
            <w:shd w:val="clear" w:color="auto" w:fill="auto"/>
            <w:noWrap/>
            <w:vAlign w:val="center"/>
          </w:tcPr>
          <w:p w14:paraId="29506BB5" w14:textId="77777777" w:rsidR="00F62B33" w:rsidRPr="00800DA2" w:rsidRDefault="00F62B33" w:rsidP="00800DA2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shd w:val="clear" w:color="auto" w:fill="auto"/>
            <w:noWrap/>
            <w:vAlign w:val="center"/>
          </w:tcPr>
          <w:p w14:paraId="0D40B6CE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06B1AB38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shd w:val="clear" w:color="auto" w:fill="auto"/>
            <w:noWrap/>
            <w:vAlign w:val="center"/>
          </w:tcPr>
          <w:p w14:paraId="69024787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177EEB20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</w:tcPr>
          <w:p w14:paraId="7B0EDF5F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shd w:val="clear" w:color="auto" w:fill="auto"/>
            <w:noWrap/>
            <w:vAlign w:val="center"/>
          </w:tcPr>
          <w:p w14:paraId="049C3AEC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shd w:val="clear" w:color="auto" w:fill="auto"/>
            <w:noWrap/>
            <w:vAlign w:val="center"/>
          </w:tcPr>
          <w:p w14:paraId="788D2980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shd w:val="clear" w:color="auto" w:fill="auto"/>
            <w:noWrap/>
            <w:vAlign w:val="center"/>
          </w:tcPr>
          <w:p w14:paraId="5A7E156D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shd w:val="clear" w:color="auto" w:fill="auto"/>
            <w:noWrap/>
            <w:vAlign w:val="center"/>
          </w:tcPr>
          <w:p w14:paraId="3208CF3D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</w:tr>
      <w:tr w:rsidR="00F62B33" w:rsidRPr="00D648A4" w14:paraId="240107D3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 w:val="restart"/>
            <w:noWrap/>
            <w:vAlign w:val="center"/>
          </w:tcPr>
          <w:p w14:paraId="6FCC468F" w14:textId="70D30EF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291" w:type="dxa"/>
            <w:gridSpan w:val="3"/>
            <w:vAlign w:val="center"/>
          </w:tcPr>
          <w:p w14:paraId="0ABBCA8C" w14:textId="48EABFF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2014" w:type="dxa"/>
            <w:gridSpan w:val="4"/>
            <w:vAlign w:val="center"/>
          </w:tcPr>
          <w:p w14:paraId="6156143B" w14:textId="7E63777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242" w:type="dxa"/>
            <w:gridSpan w:val="4"/>
            <w:vAlign w:val="center"/>
          </w:tcPr>
          <w:p w14:paraId="3E52FE31" w14:textId="0860A34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vMerge w:val="restart"/>
            <w:vAlign w:val="center"/>
          </w:tcPr>
          <w:p w14:paraId="10EE60B7" w14:textId="59E02E6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63DA4B12" w14:textId="77777777" w:rsidTr="00BA5AB1">
        <w:trPr>
          <w:gridAfter w:val="1"/>
          <w:wAfter w:w="45" w:type="dxa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/>
            <w:vAlign w:val="center"/>
          </w:tcPr>
          <w:p w14:paraId="5695FE18" w14:textId="7777777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vAlign w:val="center"/>
          </w:tcPr>
          <w:p w14:paraId="5341D3C2" w14:textId="0A4F951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vAlign w:val="center"/>
          </w:tcPr>
          <w:p w14:paraId="1F6588AE" w14:textId="634933A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vAlign w:val="center"/>
          </w:tcPr>
          <w:p w14:paraId="15392E77" w14:textId="7468607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vAlign w:val="center"/>
          </w:tcPr>
          <w:p w14:paraId="4DB847FF" w14:textId="1F6B59F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vAlign w:val="center"/>
          </w:tcPr>
          <w:p w14:paraId="31AEE764" w14:textId="231CB57E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vAlign w:val="center"/>
          </w:tcPr>
          <w:p w14:paraId="1DEFB46F" w14:textId="1DBE284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0FE9B648" w14:textId="3F3635E3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1402A53A" w14:textId="6BF20853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vMerge/>
            <w:vAlign w:val="center"/>
          </w:tcPr>
          <w:p w14:paraId="448956F8" w14:textId="7777777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4BA628C1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487EEFB8" w14:textId="739888E4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48BF3B30" w14:textId="0C74B03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6B4E7601" w14:textId="0024524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3C11EED6" w14:textId="0B9F7A5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70465EE" w14:textId="618021D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1EC71B4D" w14:textId="081D277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576F2985" w14:textId="1D0C9E2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E98B745" w14:textId="4FFC4C6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23BBB7BF" w14:textId="38D1497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7384E084" w14:textId="2A16694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4E334CE1" w14:textId="77777777" w:rsidTr="00BA5AB1">
        <w:trPr>
          <w:gridAfter w:val="1"/>
          <w:wAfter w:w="45" w:type="dxa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4076573E" w14:textId="20FE04E9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16FDCB47" w14:textId="646F683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16C2FE5" w14:textId="098F95B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E763A82" w14:textId="7E010E5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8AF70A8" w14:textId="4F54A9C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6D81B84B" w14:textId="7EFD1D2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2487F83A" w14:textId="255D150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F4AA0F7" w14:textId="446D04C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D0DD9AE" w14:textId="4FA6934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5764B9A8" w14:textId="3DC87E6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3A1BF29A" w14:textId="77777777" w:rsidTr="00BA5AB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5" w:type="dxa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21192E54" w14:textId="2A46482A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5E131725" w14:textId="62E5F07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D6BBCFC" w14:textId="42D0E4C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93DE185" w14:textId="187104C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66017A37" w14:textId="35F87A1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61BA7415" w14:textId="493CA0F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9043D3E" w14:textId="18E5F6E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2AE57C7" w14:textId="04A3BF1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56A487B" w14:textId="7D3C12A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496B72B2" w14:textId="4C0F2CF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44BF00F1" w14:textId="77777777" w:rsidTr="00BA5AB1">
        <w:trPr>
          <w:gridAfter w:val="1"/>
          <w:wAfter w:w="45" w:type="dxa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5D36D2EA" w14:textId="642CA4D9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1B46341A" w14:textId="313F4AF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6F497BCB" w14:textId="613E61EA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711F1D58" w14:textId="16449CC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1B5A9E3" w14:textId="5117B9E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576" w:type="dxa"/>
            <w:noWrap/>
            <w:vAlign w:val="center"/>
          </w:tcPr>
          <w:p w14:paraId="4143391D" w14:textId="2883531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AF2EA99" w14:textId="1DD2513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41EB9FC" w14:textId="494CAE9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9D1E08D" w14:textId="14A2EC37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53A03931" w14:textId="654B4BA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30B42F19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shd w:val="clear" w:color="auto" w:fill="auto"/>
            <w:noWrap/>
            <w:vAlign w:val="center"/>
          </w:tcPr>
          <w:p w14:paraId="6E93E5DB" w14:textId="1FBD09FA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ED1C24"/>
                <w:sz w:val="18"/>
                <w:szCs w:val="18"/>
                <w:lang w:eastAsia="tr-TR"/>
              </w:rPr>
            </w:pPr>
          </w:p>
        </w:tc>
        <w:tc>
          <w:tcPr>
            <w:tcW w:w="1126" w:type="dxa"/>
            <w:shd w:val="clear" w:color="auto" w:fill="auto"/>
            <w:noWrap/>
            <w:vAlign w:val="center"/>
          </w:tcPr>
          <w:p w14:paraId="3AE5E743" w14:textId="4AF99164" w:rsidR="003A7EDA" w:rsidRPr="00800DA2" w:rsidRDefault="003A7EDA" w:rsidP="00800DA2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14" w:type="dxa"/>
            <w:shd w:val="clear" w:color="auto" w:fill="auto"/>
            <w:noWrap/>
            <w:vAlign w:val="center"/>
          </w:tcPr>
          <w:p w14:paraId="20E5D3FA" w14:textId="77777777" w:rsidR="00F62B33" w:rsidRPr="00800DA2" w:rsidRDefault="00F62B33" w:rsidP="00800DA2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shd w:val="clear" w:color="auto" w:fill="auto"/>
            <w:noWrap/>
            <w:vAlign w:val="center"/>
          </w:tcPr>
          <w:p w14:paraId="2C01E11C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5F25A6FE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shd w:val="clear" w:color="auto" w:fill="auto"/>
            <w:noWrap/>
            <w:vAlign w:val="center"/>
          </w:tcPr>
          <w:p w14:paraId="4284447A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6743CCDE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shd w:val="clear" w:color="auto" w:fill="auto"/>
            <w:noWrap/>
            <w:vAlign w:val="center"/>
          </w:tcPr>
          <w:p w14:paraId="2F17449B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shd w:val="clear" w:color="auto" w:fill="auto"/>
            <w:noWrap/>
            <w:vAlign w:val="center"/>
          </w:tcPr>
          <w:p w14:paraId="2AAFADA0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shd w:val="clear" w:color="auto" w:fill="auto"/>
            <w:noWrap/>
            <w:vAlign w:val="center"/>
          </w:tcPr>
          <w:p w14:paraId="30A49942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shd w:val="clear" w:color="auto" w:fill="auto"/>
            <w:noWrap/>
            <w:vAlign w:val="center"/>
          </w:tcPr>
          <w:p w14:paraId="3598536A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shd w:val="clear" w:color="auto" w:fill="auto"/>
            <w:noWrap/>
            <w:vAlign w:val="center"/>
          </w:tcPr>
          <w:p w14:paraId="2FC4EC90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</w:tr>
      <w:tr w:rsidR="00F62B33" w:rsidRPr="00D648A4" w14:paraId="054A401F" w14:textId="77777777" w:rsidTr="00BA5AB1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 w:val="restart"/>
            <w:noWrap/>
            <w:vAlign w:val="center"/>
          </w:tcPr>
          <w:p w14:paraId="0B7FA34F" w14:textId="12A23625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291" w:type="dxa"/>
            <w:gridSpan w:val="3"/>
            <w:vAlign w:val="center"/>
          </w:tcPr>
          <w:p w14:paraId="3AA8BD48" w14:textId="681F44E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767233BE" w14:textId="27EDC806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242" w:type="dxa"/>
            <w:gridSpan w:val="4"/>
            <w:vAlign w:val="center"/>
          </w:tcPr>
          <w:p w14:paraId="1637EFE5" w14:textId="2236B5E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vMerge w:val="restart"/>
            <w:vAlign w:val="center"/>
          </w:tcPr>
          <w:p w14:paraId="7AFADF02" w14:textId="323479F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68D6C731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vMerge/>
            <w:vAlign w:val="center"/>
          </w:tcPr>
          <w:p w14:paraId="0C8AAA6D" w14:textId="77777777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vAlign w:val="center"/>
          </w:tcPr>
          <w:p w14:paraId="3EB8BDD0" w14:textId="5AE6BF0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vAlign w:val="center"/>
          </w:tcPr>
          <w:p w14:paraId="5056A077" w14:textId="12BC3FC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vAlign w:val="center"/>
          </w:tcPr>
          <w:p w14:paraId="2656CF25" w14:textId="64B1C41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vAlign w:val="center"/>
          </w:tcPr>
          <w:p w14:paraId="6B559714" w14:textId="5343A22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4D91D5E6" w14:textId="27E33A6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vAlign w:val="center"/>
          </w:tcPr>
          <w:p w14:paraId="6EC7A74D" w14:textId="1B47ADC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7C6A3180" w14:textId="555E3C9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vAlign w:val="center"/>
          </w:tcPr>
          <w:p w14:paraId="10F9F782" w14:textId="7403EB13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vMerge/>
            <w:vAlign w:val="center"/>
          </w:tcPr>
          <w:p w14:paraId="60990161" w14:textId="7777777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61FD0A9F" w14:textId="77777777" w:rsidTr="00BA5AB1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12A4A4A8" w14:textId="0262FFE1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514D6C30" w14:textId="24D45F9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23C5F41" w14:textId="1389B43E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011F1716" w14:textId="0A0F99BE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20C54BA2" w14:textId="014D35A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BF358DF" w14:textId="20A8A84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51A5523E" w14:textId="407697C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E50F3FB" w14:textId="4EB9942E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12ACCDC3" w14:textId="64DB5E3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0A5E62B2" w14:textId="613C6429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336A485B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438D6C4C" w14:textId="69ADFE3F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23808716" w14:textId="1EFCF77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4CB2AEA" w14:textId="4819C08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513A1744" w14:textId="3762105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3C9B77C0" w14:textId="16A0F19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34DD7BE" w14:textId="5C7F31A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C5A6971" w14:textId="5C69A8D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38BF096" w14:textId="0DBB1036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A9990D8" w14:textId="15B2F70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20568CF5" w14:textId="2AFF0D6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0CE35210" w14:textId="77777777" w:rsidTr="00BA5AB1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0F668B20" w14:textId="498332C9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6BF409B6" w14:textId="41934321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C258913" w14:textId="2A52B26A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17085E6B" w14:textId="55DD6AB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371AF169" w14:textId="4DBFE5BD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1FAC0803" w14:textId="7D23494C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25BC1DC7" w14:textId="4D8B896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CCF2818" w14:textId="64528A2B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72420186" w14:textId="33B5E658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69416597" w14:textId="52FFA04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7D004668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07CFDB20" w14:textId="5BAD7E81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4C160DA7" w14:textId="745E2B3B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05168DE6" w14:textId="5BEB7E6E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D4E55F2" w14:textId="2B7C559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143F0E4" w14:textId="56558FD9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67D3BB6" w14:textId="76848E57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7D6889A2" w14:textId="0FBA3B6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2E7507DC" w14:textId="1C2D44E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ABB4E13" w14:textId="3F43840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5EAF0FDC" w14:textId="49403524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0DF38985" w14:textId="77777777" w:rsidTr="00BA5AB1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0E99FBAB" w14:textId="283D2E6A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b w:val="0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44589A93" w14:textId="03A9E83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62ECFDF" w14:textId="6C0129B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1CE96904" w14:textId="1CB522B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416E9179" w14:textId="1259DE6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49CFB2B0" w14:textId="57CDEF15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4006DAB6" w14:textId="69861484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2014A9D" w14:textId="6BE5CA12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66984259" w14:textId="4F1B7860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7A363DF3" w14:textId="29DAEF4F" w:rsidR="00F62B33" w:rsidRPr="00D648A4" w:rsidRDefault="00F62B33" w:rsidP="00800DA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F62B33" w:rsidRPr="00D648A4" w14:paraId="7B39C7F1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dxa"/>
            <w:gridSpan w:val="3"/>
            <w:noWrap/>
            <w:vAlign w:val="center"/>
          </w:tcPr>
          <w:p w14:paraId="52EF58B4" w14:textId="704FC8EF" w:rsidR="00F62B33" w:rsidRPr="00800DA2" w:rsidRDefault="00F62B33" w:rsidP="00800DA2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3" w:type="dxa"/>
            <w:noWrap/>
            <w:vAlign w:val="center"/>
          </w:tcPr>
          <w:p w14:paraId="432AE3BB" w14:textId="2B622C72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5F6F5DD0" w14:textId="3505678C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noWrap/>
            <w:vAlign w:val="center"/>
          </w:tcPr>
          <w:p w14:paraId="4E6EEF72" w14:textId="540A951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noWrap/>
            <w:vAlign w:val="center"/>
          </w:tcPr>
          <w:p w14:paraId="10E4BE0F" w14:textId="397B8E30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325C1087" w14:textId="24039BC5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gridSpan w:val="2"/>
            <w:noWrap/>
            <w:vAlign w:val="center"/>
          </w:tcPr>
          <w:p w14:paraId="10F2E509" w14:textId="1E28F31F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51494384" w14:textId="294A303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1" w:type="dxa"/>
            <w:gridSpan w:val="2"/>
            <w:noWrap/>
            <w:vAlign w:val="center"/>
          </w:tcPr>
          <w:p w14:paraId="02AFF01B" w14:textId="4A1BD86A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351" w:type="dxa"/>
            <w:gridSpan w:val="2"/>
            <w:noWrap/>
            <w:vAlign w:val="center"/>
          </w:tcPr>
          <w:p w14:paraId="329AE46C" w14:textId="4E2A5C18" w:rsidR="00F62B33" w:rsidRPr="00D648A4" w:rsidRDefault="00F62B33" w:rsidP="00800DA2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</w:tbl>
    <w:p w14:paraId="13C65900" w14:textId="7AF86476" w:rsidR="006939B5" w:rsidRDefault="006939B5" w:rsidP="00041261">
      <w:pPr>
        <w:spacing w:line="360" w:lineRule="auto"/>
        <w:sectPr w:rsidR="006939B5" w:rsidSect="005D1E4E">
          <w:headerReference w:type="default" r:id="rId15"/>
          <w:pgSz w:w="11906" w:h="16838" w:code="9"/>
          <w:pgMar w:top="567" w:right="1418" w:bottom="1418" w:left="1418" w:header="1134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4113836F" w14:textId="2E7212D0" w:rsidR="006939B5" w:rsidRDefault="006939B5" w:rsidP="0020125E">
      <w:pPr>
        <w:tabs>
          <w:tab w:val="left" w:pos="13755"/>
        </w:tabs>
        <w:spacing w:line="360" w:lineRule="auto"/>
        <w:ind w:firstLine="284"/>
      </w:pPr>
      <w:r w:rsidRPr="00FE4A9C">
        <w:lastRenderedPageBreak/>
        <w:t xml:space="preserve">Ayrıca Tablo 17’de, </w:t>
      </w:r>
      <w:r w:rsidR="00BA5AB1">
        <w:t>…</w:t>
      </w:r>
      <w:proofErr w:type="gramStart"/>
      <w:r w:rsidR="00BA5AB1">
        <w:t>…….</w:t>
      </w:r>
      <w:proofErr w:type="gramEnd"/>
      <w:r w:rsidR="00BA5AB1">
        <w:t>.</w:t>
      </w:r>
      <w:r w:rsidRPr="00FE4A9C">
        <w:t xml:space="preserve"> </w:t>
      </w:r>
      <w:proofErr w:type="gramStart"/>
      <w:r w:rsidRPr="00FE4A9C">
        <w:t>eğitim</w:t>
      </w:r>
      <w:proofErr w:type="gramEnd"/>
      <w:r w:rsidRPr="00FE4A9C">
        <w:t xml:space="preserve"> öğretim faaliyetlerinde bulunan öğrencilerimizin cinsiyetleri ve eğitim düzeyleri bulunmaktadır. </w:t>
      </w:r>
    </w:p>
    <w:p w14:paraId="68DB1DCC" w14:textId="77777777" w:rsidR="00C12D0E" w:rsidRDefault="00C12D0E" w:rsidP="0020125E">
      <w:pPr>
        <w:pStyle w:val="ResimYazs"/>
        <w:spacing w:after="120" w:line="360" w:lineRule="auto"/>
      </w:pPr>
    </w:p>
    <w:p w14:paraId="18707775" w14:textId="5092E169" w:rsidR="006939B5" w:rsidRDefault="006939B5" w:rsidP="0020125E">
      <w:pPr>
        <w:pStyle w:val="ResimYazs"/>
        <w:spacing w:after="120" w:line="360" w:lineRule="auto"/>
      </w:pPr>
      <w:bookmarkStart w:id="134" w:name="_Toc59456702"/>
      <w:r w:rsidRPr="003001CB">
        <w:t xml:space="preserve">Tablo </w:t>
      </w:r>
      <w:r w:rsidR="00DA78F9">
        <w:rPr>
          <w:noProof/>
        </w:rPr>
        <w:fldChar w:fldCharType="begin"/>
      </w:r>
      <w:r w:rsidR="00DA78F9">
        <w:rPr>
          <w:noProof/>
        </w:rPr>
        <w:instrText xml:space="preserve"> SEQ Tablo \* ARABIC </w:instrText>
      </w:r>
      <w:r w:rsidR="00DA78F9">
        <w:rPr>
          <w:noProof/>
        </w:rPr>
        <w:fldChar w:fldCharType="separate"/>
      </w:r>
      <w:r w:rsidR="000C023A">
        <w:rPr>
          <w:noProof/>
        </w:rPr>
        <w:t>17</w:t>
      </w:r>
      <w:r w:rsidR="00DA78F9">
        <w:rPr>
          <w:noProof/>
        </w:rPr>
        <w:fldChar w:fldCharType="end"/>
      </w:r>
      <w:r w:rsidRPr="003001CB">
        <w:t>: Yıllara Göre Öğrenci Analizi</w:t>
      </w:r>
      <w:bookmarkEnd w:id="134"/>
    </w:p>
    <w:p w14:paraId="514524C5" w14:textId="77777777" w:rsidR="00D72432" w:rsidRPr="00D72432" w:rsidRDefault="00D72432" w:rsidP="00D72432"/>
    <w:tbl>
      <w:tblPr>
        <w:tblStyle w:val="KlavuzTablo5Koyu-Vurgu51"/>
        <w:tblpPr w:leftFromText="141" w:rightFromText="141" w:vertAnchor="text" w:horzAnchor="margin" w:tblpY="57"/>
        <w:tblW w:w="14579" w:type="dxa"/>
        <w:tblLook w:val="04A0" w:firstRow="1" w:lastRow="0" w:firstColumn="1" w:lastColumn="0" w:noHBand="0" w:noVBand="1"/>
      </w:tblPr>
      <w:tblGrid>
        <w:gridCol w:w="1580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689"/>
        <w:gridCol w:w="345"/>
        <w:gridCol w:w="345"/>
        <w:gridCol w:w="1236"/>
        <w:gridCol w:w="738"/>
      </w:tblGrid>
      <w:tr w:rsidR="0020125E" w:rsidRPr="00321FB6" w14:paraId="37FFC7F9" w14:textId="77777777" w:rsidTr="00BA5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6BE22C89" w14:textId="77777777" w:rsidR="0020125E" w:rsidRDefault="0020125E" w:rsidP="0020125E">
            <w:pPr>
              <w:pStyle w:val="TableParagraph"/>
              <w:rPr>
                <w:sz w:val="16"/>
                <w:szCs w:val="16"/>
              </w:rPr>
            </w:pPr>
          </w:p>
          <w:p w14:paraId="5ED367DF" w14:textId="77777777" w:rsidR="0020125E" w:rsidRDefault="0020125E" w:rsidP="0020125E">
            <w:pPr>
              <w:pStyle w:val="TableParagraph"/>
              <w:rPr>
                <w:sz w:val="16"/>
                <w:szCs w:val="16"/>
              </w:rPr>
            </w:pPr>
          </w:p>
          <w:p w14:paraId="6F44C9A0" w14:textId="77777777" w:rsidR="0020125E" w:rsidRDefault="0020125E" w:rsidP="0020125E">
            <w:pPr>
              <w:pStyle w:val="TableParagraph"/>
              <w:rPr>
                <w:sz w:val="16"/>
                <w:szCs w:val="16"/>
              </w:rPr>
            </w:pPr>
          </w:p>
          <w:p w14:paraId="3CF7E361" w14:textId="77777777" w:rsidR="0020125E" w:rsidRPr="00321FB6" w:rsidRDefault="0020125E" w:rsidP="0020125E">
            <w:pPr>
              <w:pStyle w:val="TableParagrap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</w:t>
            </w:r>
          </w:p>
        </w:tc>
        <w:tc>
          <w:tcPr>
            <w:tcW w:w="0" w:type="auto"/>
            <w:gridSpan w:val="3"/>
            <w:vAlign w:val="center"/>
          </w:tcPr>
          <w:p w14:paraId="4326805A" w14:textId="003E3CFE" w:rsidR="0020125E" w:rsidRPr="00835DC3" w:rsidRDefault="0020125E" w:rsidP="00835DC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835DC3">
              <w:rPr>
                <w:rFonts w:ascii="Times New Roman" w:hAnsi="Times New Roman" w:cs="Times New Roman"/>
                <w:sz w:val="18"/>
                <w:szCs w:val="16"/>
              </w:rPr>
              <w:t>201</w:t>
            </w:r>
            <w:r w:rsidR="00BA5AB1">
              <w:rPr>
                <w:rFonts w:ascii="Times New Roman" w:hAnsi="Times New Roman" w:cs="Times New Roman"/>
                <w:sz w:val="18"/>
                <w:szCs w:val="16"/>
              </w:rPr>
              <w:t>6-2017</w:t>
            </w:r>
          </w:p>
        </w:tc>
        <w:tc>
          <w:tcPr>
            <w:tcW w:w="0" w:type="auto"/>
            <w:gridSpan w:val="3"/>
            <w:vAlign w:val="center"/>
          </w:tcPr>
          <w:p w14:paraId="3716D064" w14:textId="5B0B8E17" w:rsidR="0020125E" w:rsidRPr="00835DC3" w:rsidRDefault="0020125E" w:rsidP="00835DC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835DC3">
              <w:rPr>
                <w:rFonts w:ascii="Times New Roman" w:hAnsi="Times New Roman" w:cs="Times New Roman"/>
                <w:sz w:val="18"/>
                <w:szCs w:val="16"/>
              </w:rPr>
              <w:t>201</w:t>
            </w:r>
            <w:r w:rsidR="00BA5AB1">
              <w:rPr>
                <w:rFonts w:ascii="Times New Roman" w:hAnsi="Times New Roman" w:cs="Times New Roman"/>
                <w:sz w:val="18"/>
                <w:szCs w:val="16"/>
              </w:rPr>
              <w:t>7</w:t>
            </w:r>
            <w:r w:rsidRPr="00835DC3">
              <w:rPr>
                <w:rFonts w:ascii="Times New Roman" w:hAnsi="Times New Roman" w:cs="Times New Roman"/>
                <w:sz w:val="18"/>
                <w:szCs w:val="16"/>
              </w:rPr>
              <w:t>-201</w:t>
            </w:r>
            <w:r w:rsidR="00BA5AB1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  <w:tc>
          <w:tcPr>
            <w:tcW w:w="0" w:type="auto"/>
            <w:gridSpan w:val="3"/>
            <w:vAlign w:val="center"/>
          </w:tcPr>
          <w:p w14:paraId="0145620D" w14:textId="4BE0C38E" w:rsidR="0020125E" w:rsidRPr="00835DC3" w:rsidRDefault="00BA5AB1" w:rsidP="00835DC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835DC3">
              <w:rPr>
                <w:rFonts w:ascii="Times New Roman" w:hAnsi="Times New Roman" w:cs="Times New Roman"/>
                <w:sz w:val="18"/>
                <w:szCs w:val="16"/>
              </w:rPr>
              <w:t>2018-2019</w:t>
            </w:r>
          </w:p>
        </w:tc>
        <w:tc>
          <w:tcPr>
            <w:tcW w:w="0" w:type="auto"/>
            <w:gridSpan w:val="3"/>
            <w:vAlign w:val="center"/>
          </w:tcPr>
          <w:p w14:paraId="5DCF3868" w14:textId="36719584" w:rsidR="0020125E" w:rsidRPr="00835DC3" w:rsidRDefault="00BA5AB1" w:rsidP="00835DC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835DC3">
              <w:rPr>
                <w:rFonts w:ascii="Times New Roman" w:hAnsi="Times New Roman" w:cs="Times New Roman"/>
                <w:sz w:val="18"/>
                <w:szCs w:val="16"/>
              </w:rPr>
              <w:t>2019-2020</w:t>
            </w:r>
          </w:p>
        </w:tc>
        <w:tc>
          <w:tcPr>
            <w:tcW w:w="0" w:type="auto"/>
            <w:gridSpan w:val="4"/>
            <w:vAlign w:val="center"/>
          </w:tcPr>
          <w:p w14:paraId="71B3C3A6" w14:textId="14E503AA" w:rsidR="0020125E" w:rsidRPr="00835DC3" w:rsidRDefault="00BA5AB1" w:rsidP="00835DC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835DC3">
              <w:rPr>
                <w:rFonts w:ascii="Times New Roman" w:hAnsi="Times New Roman" w:cs="Times New Roman"/>
                <w:sz w:val="18"/>
                <w:szCs w:val="16"/>
              </w:rPr>
              <w:t>2020-2021</w:t>
            </w:r>
          </w:p>
        </w:tc>
        <w:tc>
          <w:tcPr>
            <w:tcW w:w="1236" w:type="dxa"/>
            <w:gridSpan w:val="2"/>
            <w:vAlign w:val="center"/>
          </w:tcPr>
          <w:p w14:paraId="1865A2C1" w14:textId="7AA7CAE0" w:rsidR="0020125E" w:rsidRPr="00835DC3" w:rsidRDefault="00BA5AB1" w:rsidP="00835DC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21-2022</w:t>
            </w:r>
          </w:p>
        </w:tc>
        <w:tc>
          <w:tcPr>
            <w:tcW w:w="692" w:type="dxa"/>
          </w:tcPr>
          <w:p w14:paraId="0E218BE0" w14:textId="77777777" w:rsidR="0020125E" w:rsidRPr="00321FB6" w:rsidRDefault="0020125E" w:rsidP="0020125E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0125E" w:rsidRPr="00321FB6" w14:paraId="2765EAF2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AA76CC0" w14:textId="77777777" w:rsidR="0020125E" w:rsidRPr="00321FB6" w:rsidRDefault="0020125E" w:rsidP="0020125E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0" w:type="auto"/>
            <w:textDirection w:val="tbRl"/>
          </w:tcPr>
          <w:p w14:paraId="34040507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KIZ</w:t>
            </w:r>
          </w:p>
        </w:tc>
        <w:tc>
          <w:tcPr>
            <w:tcW w:w="0" w:type="auto"/>
            <w:textDirection w:val="tbRl"/>
          </w:tcPr>
          <w:p w14:paraId="19419A03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ERKEK</w:t>
            </w:r>
          </w:p>
        </w:tc>
        <w:tc>
          <w:tcPr>
            <w:tcW w:w="0" w:type="auto"/>
            <w:textDirection w:val="tbRl"/>
          </w:tcPr>
          <w:p w14:paraId="04BE2EF9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OPLAM</w:t>
            </w:r>
          </w:p>
        </w:tc>
        <w:tc>
          <w:tcPr>
            <w:tcW w:w="0" w:type="auto"/>
            <w:textDirection w:val="tbRl"/>
          </w:tcPr>
          <w:p w14:paraId="0F1CBDAF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KIZ</w:t>
            </w:r>
          </w:p>
        </w:tc>
        <w:tc>
          <w:tcPr>
            <w:tcW w:w="0" w:type="auto"/>
            <w:textDirection w:val="tbRl"/>
          </w:tcPr>
          <w:p w14:paraId="5CA59107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ERKEK</w:t>
            </w:r>
          </w:p>
        </w:tc>
        <w:tc>
          <w:tcPr>
            <w:tcW w:w="0" w:type="auto"/>
            <w:textDirection w:val="tbRl"/>
          </w:tcPr>
          <w:p w14:paraId="56B9AB0F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OPLAM</w:t>
            </w:r>
          </w:p>
        </w:tc>
        <w:tc>
          <w:tcPr>
            <w:tcW w:w="0" w:type="auto"/>
            <w:textDirection w:val="tbRl"/>
          </w:tcPr>
          <w:p w14:paraId="2BE43F68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KIZ</w:t>
            </w:r>
          </w:p>
        </w:tc>
        <w:tc>
          <w:tcPr>
            <w:tcW w:w="0" w:type="auto"/>
            <w:textDirection w:val="tbRl"/>
          </w:tcPr>
          <w:p w14:paraId="6E615444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ERKEK</w:t>
            </w:r>
          </w:p>
        </w:tc>
        <w:tc>
          <w:tcPr>
            <w:tcW w:w="0" w:type="auto"/>
            <w:textDirection w:val="tbRl"/>
          </w:tcPr>
          <w:p w14:paraId="26EAAC97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OPLAM</w:t>
            </w:r>
          </w:p>
        </w:tc>
        <w:tc>
          <w:tcPr>
            <w:tcW w:w="0" w:type="auto"/>
            <w:textDirection w:val="tbRl"/>
          </w:tcPr>
          <w:p w14:paraId="13EBE850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KIZ</w:t>
            </w:r>
          </w:p>
        </w:tc>
        <w:tc>
          <w:tcPr>
            <w:tcW w:w="0" w:type="auto"/>
            <w:textDirection w:val="tbRl"/>
          </w:tcPr>
          <w:p w14:paraId="5C3BF52A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ERKEK</w:t>
            </w:r>
          </w:p>
        </w:tc>
        <w:tc>
          <w:tcPr>
            <w:tcW w:w="0" w:type="auto"/>
            <w:textDirection w:val="tbRl"/>
          </w:tcPr>
          <w:p w14:paraId="03393DA1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OPLAM</w:t>
            </w:r>
          </w:p>
        </w:tc>
        <w:tc>
          <w:tcPr>
            <w:tcW w:w="0" w:type="auto"/>
            <w:textDirection w:val="tbRl"/>
          </w:tcPr>
          <w:p w14:paraId="45FDF625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KIZ</w:t>
            </w:r>
          </w:p>
        </w:tc>
        <w:tc>
          <w:tcPr>
            <w:tcW w:w="0" w:type="auto"/>
            <w:textDirection w:val="tbRl"/>
          </w:tcPr>
          <w:p w14:paraId="3AD8CD2D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ERKEK</w:t>
            </w:r>
          </w:p>
        </w:tc>
        <w:tc>
          <w:tcPr>
            <w:tcW w:w="0" w:type="auto"/>
            <w:textDirection w:val="tbRl"/>
          </w:tcPr>
          <w:p w14:paraId="2A43F8C3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OPLAM</w:t>
            </w:r>
          </w:p>
        </w:tc>
        <w:tc>
          <w:tcPr>
            <w:tcW w:w="0" w:type="auto"/>
            <w:gridSpan w:val="2"/>
            <w:textDirection w:val="tbRl"/>
          </w:tcPr>
          <w:p w14:paraId="0CAB1A46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KIZ</w:t>
            </w:r>
          </w:p>
        </w:tc>
        <w:tc>
          <w:tcPr>
            <w:tcW w:w="871" w:type="dxa"/>
            <w:textDirection w:val="tbRl"/>
          </w:tcPr>
          <w:p w14:paraId="1B1BA335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ERKEK</w:t>
            </w:r>
          </w:p>
        </w:tc>
        <w:tc>
          <w:tcPr>
            <w:tcW w:w="692" w:type="dxa"/>
            <w:textDirection w:val="tbRl"/>
          </w:tcPr>
          <w:p w14:paraId="0E50EF70" w14:textId="77777777" w:rsidR="0020125E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</w:p>
          <w:p w14:paraId="51FE6498" w14:textId="77777777" w:rsidR="0020125E" w:rsidRPr="00321FB6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</w:t>
            </w:r>
            <w:r w:rsidRPr="00321FB6">
              <w:rPr>
                <w:b/>
                <w:sz w:val="16"/>
                <w:szCs w:val="16"/>
              </w:rPr>
              <w:t>OPLAM</w:t>
            </w:r>
          </w:p>
        </w:tc>
      </w:tr>
      <w:tr w:rsidR="0020125E" w:rsidRPr="00321FB6" w14:paraId="3AFE1F2C" w14:textId="77777777" w:rsidTr="00BA5AB1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BF30395" w14:textId="77777777" w:rsidR="0020125E" w:rsidRPr="00321FB6" w:rsidRDefault="0020125E" w:rsidP="0020125E">
            <w:pPr>
              <w:pStyle w:val="TableParagraph"/>
              <w:jc w:val="both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ÖN LİSANS</w:t>
            </w:r>
          </w:p>
        </w:tc>
        <w:tc>
          <w:tcPr>
            <w:tcW w:w="0" w:type="auto"/>
            <w:vAlign w:val="center"/>
          </w:tcPr>
          <w:p w14:paraId="04DD316A" w14:textId="0BECEDD8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4BD7185" w14:textId="5069F51B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2B8D621" w14:textId="7AD4CA8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7FB8F85" w14:textId="70EACD59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8BDD1DC" w14:textId="0CA6AA95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528B804" w14:textId="1591924F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6285C26" w14:textId="14B241C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56410D2" w14:textId="5C5DC74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AE61B29" w14:textId="032C7A55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8ACC9B0" w14:textId="00C43B88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7C23DF4" w14:textId="08FD842C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1CF8B63" w14:textId="174D3BD8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2233552" w14:textId="011ED7E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BC17B42" w14:textId="566BD031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8A25F2D" w14:textId="442B912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682A3722" w14:textId="168D420C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369201DF" w14:textId="2E5BE5D7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1A5E9EC8" w14:textId="16E6C68E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20125E" w:rsidRPr="00321FB6" w14:paraId="38119817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1FE9D85" w14:textId="77777777" w:rsidR="0020125E" w:rsidRPr="00321FB6" w:rsidRDefault="0020125E" w:rsidP="0020125E">
            <w:pPr>
              <w:pStyle w:val="TableParagraph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LİSANS</w:t>
            </w:r>
          </w:p>
        </w:tc>
        <w:tc>
          <w:tcPr>
            <w:tcW w:w="0" w:type="auto"/>
            <w:vAlign w:val="center"/>
          </w:tcPr>
          <w:p w14:paraId="5FEDDC8B" w14:textId="65A22D70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332A98C" w14:textId="4BBE7BDA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99F2CAA" w14:textId="32F0677A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A813034" w14:textId="6152721B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9230872" w14:textId="5BC64BAF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007B0D1" w14:textId="32C21C59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2170CA1" w14:textId="05F568CC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94C5A00" w14:textId="5C8F712B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1257FD9" w14:textId="72DB27B6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6A69D78" w14:textId="66129B42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0F3E555" w14:textId="3D32EF49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7B18E1A" w14:textId="7E6D2BB6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1A532F7" w14:textId="15627D4A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9A129ED" w14:textId="723C7BB3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6D23260" w14:textId="619A29A5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8E37F70" w14:textId="456F804F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2A9CE17A" w14:textId="475FE8B7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5F82CD7A" w14:textId="1B6D3390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20125E" w:rsidRPr="00321FB6" w14:paraId="1D3885F7" w14:textId="77777777" w:rsidTr="00BA5AB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046ADF" w14:textId="77777777" w:rsidR="0020125E" w:rsidRPr="00321FB6" w:rsidRDefault="0020125E" w:rsidP="0020125E">
            <w:pPr>
              <w:pStyle w:val="TableParagraph"/>
              <w:rPr>
                <w:sz w:val="16"/>
                <w:szCs w:val="16"/>
              </w:rPr>
            </w:pPr>
            <w:proofErr w:type="gramStart"/>
            <w:r w:rsidRPr="00321FB6">
              <w:rPr>
                <w:sz w:val="16"/>
                <w:szCs w:val="16"/>
              </w:rPr>
              <w:t>Y.LİSANS</w:t>
            </w:r>
            <w:proofErr w:type="gramEnd"/>
          </w:p>
        </w:tc>
        <w:tc>
          <w:tcPr>
            <w:tcW w:w="0" w:type="auto"/>
            <w:vAlign w:val="center"/>
          </w:tcPr>
          <w:p w14:paraId="4284AF8C" w14:textId="24682847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74F7316" w14:textId="4E0B5928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DFEFC0B" w14:textId="4C615BCB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A17FEF2" w14:textId="575E013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59C78A9" w14:textId="7901DBE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ECDB0DA" w14:textId="3D0EB9FC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40683A6" w14:textId="147A90B9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8F532B9" w14:textId="7F6D058B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1A7BE9E" w14:textId="6B8243B9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B48A451" w14:textId="14646BA5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CD48701" w14:textId="5FB3EBA8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04BE118" w14:textId="666F87A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A07243F" w14:textId="487C5FAF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F064627" w14:textId="56B3BD92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EBE01A9" w14:textId="73066092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6A5292C6" w14:textId="382EB5EF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7CD5A2B9" w14:textId="7A1CA68F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2AD08985" w14:textId="19B61A5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20125E" w:rsidRPr="00321FB6" w14:paraId="7778B673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C78159F" w14:textId="77777777" w:rsidR="0020125E" w:rsidRPr="00321FB6" w:rsidRDefault="0020125E" w:rsidP="0020125E">
            <w:pPr>
              <w:pStyle w:val="TableParagraph"/>
              <w:rPr>
                <w:sz w:val="16"/>
                <w:szCs w:val="16"/>
              </w:rPr>
            </w:pPr>
            <w:r w:rsidRPr="00321FB6">
              <w:rPr>
                <w:sz w:val="16"/>
                <w:szCs w:val="16"/>
              </w:rPr>
              <w:t>DOKTORA</w:t>
            </w:r>
          </w:p>
        </w:tc>
        <w:tc>
          <w:tcPr>
            <w:tcW w:w="0" w:type="auto"/>
            <w:vAlign w:val="center"/>
          </w:tcPr>
          <w:p w14:paraId="45E233C7" w14:textId="138103B2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1E929EB" w14:textId="39B29814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8F9E0EE" w14:textId="46FED808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536EC04" w14:textId="2C39F87F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7094254" w14:textId="0CF19DA8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9424113" w14:textId="7869C684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DC71DFD" w14:textId="0F778D06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AD65391" w14:textId="248B4F8D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B50C7A7" w14:textId="1E364F42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50833C0" w14:textId="6ADF93CF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6B61DAC" w14:textId="08316AEC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39D2FEB" w14:textId="72D2486D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0441B71" w14:textId="73B49C04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FDDAC6B" w14:textId="4D87F451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62C7410" w14:textId="44495D2A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026D78EF" w14:textId="68B008AA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3CC52A9D" w14:textId="3F4C2EE6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73008EF1" w14:textId="4ADDEFFA" w:rsidR="0020125E" w:rsidRPr="003001CB" w:rsidRDefault="0020125E" w:rsidP="0020125E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20125E" w:rsidRPr="003001CB" w14:paraId="39090A5B" w14:textId="77777777" w:rsidTr="00BA5AB1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CFC4034" w14:textId="77777777" w:rsidR="0020125E" w:rsidRPr="003001CB" w:rsidRDefault="0020125E" w:rsidP="0020125E">
            <w:pPr>
              <w:pStyle w:val="TableParagraph"/>
              <w:rPr>
                <w:b w:val="0"/>
                <w:sz w:val="16"/>
                <w:szCs w:val="16"/>
              </w:rPr>
            </w:pPr>
            <w:r w:rsidRPr="003001CB">
              <w:rPr>
                <w:b w:val="0"/>
                <w:sz w:val="16"/>
                <w:szCs w:val="16"/>
              </w:rPr>
              <w:t>TOPLAM</w:t>
            </w:r>
          </w:p>
        </w:tc>
        <w:tc>
          <w:tcPr>
            <w:tcW w:w="0" w:type="auto"/>
            <w:vAlign w:val="center"/>
          </w:tcPr>
          <w:p w14:paraId="2437F06C" w14:textId="232CBB8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10F1782" w14:textId="6A21865E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B059984" w14:textId="06C90DC2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0DF14C6" w14:textId="24AC731E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92CD622" w14:textId="6E6E9DE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81FA6E7" w14:textId="02A0D095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152A982" w14:textId="0257F00D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B3DC5E8" w14:textId="0C2F0177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BDE1B6A" w14:textId="6BF0B3CF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2CE8BF3" w14:textId="5704BDC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8DBA5F8" w14:textId="4713A098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D7AF9E2" w14:textId="2C580063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1D114F6" w14:textId="48D8483C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D1E149C" w14:textId="1041D6C0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6096615" w14:textId="10FE8BB2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619E236C" w14:textId="1BF494D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871" w:type="dxa"/>
            <w:vAlign w:val="center"/>
          </w:tcPr>
          <w:p w14:paraId="0AC1C060" w14:textId="1EB4DFA6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Align w:val="center"/>
          </w:tcPr>
          <w:p w14:paraId="45FDEA0F" w14:textId="577781A1" w:rsidR="0020125E" w:rsidRPr="003001CB" w:rsidRDefault="0020125E" w:rsidP="0020125E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6ED36CA2" w14:textId="482E5C1D" w:rsidR="006939B5" w:rsidRPr="003001CB" w:rsidRDefault="006939B5" w:rsidP="00054218">
      <w:pPr>
        <w:spacing w:line="360" w:lineRule="auto"/>
      </w:pPr>
    </w:p>
    <w:p w14:paraId="5D0F24B5" w14:textId="3BD7F17F" w:rsidR="00FE4A9C" w:rsidRDefault="00FE4A9C" w:rsidP="00054218">
      <w:pPr>
        <w:spacing w:line="360" w:lineRule="auto"/>
      </w:pPr>
    </w:p>
    <w:p w14:paraId="66585BB8" w14:textId="4D0C325F" w:rsidR="00D72432" w:rsidRDefault="00D72432" w:rsidP="00054218">
      <w:pPr>
        <w:spacing w:line="360" w:lineRule="auto"/>
      </w:pPr>
    </w:p>
    <w:p w14:paraId="67F5490A" w14:textId="390024E1" w:rsidR="00D72432" w:rsidRDefault="00D72432" w:rsidP="00054218">
      <w:pPr>
        <w:spacing w:line="360" w:lineRule="auto"/>
      </w:pPr>
    </w:p>
    <w:p w14:paraId="5593A4FA" w14:textId="2A0495DF" w:rsidR="00D72432" w:rsidRDefault="00D72432" w:rsidP="00054218">
      <w:pPr>
        <w:spacing w:line="360" w:lineRule="auto"/>
      </w:pPr>
    </w:p>
    <w:p w14:paraId="0CF64D94" w14:textId="77777777" w:rsidR="00D72432" w:rsidRDefault="00D72432" w:rsidP="00054218">
      <w:pPr>
        <w:spacing w:line="360" w:lineRule="auto"/>
      </w:pPr>
    </w:p>
    <w:p w14:paraId="169C9B64" w14:textId="77777777" w:rsidR="008739A0" w:rsidRDefault="008739A0" w:rsidP="0020125E">
      <w:pPr>
        <w:pStyle w:val="ResimYazs"/>
        <w:keepNext/>
        <w:spacing w:after="120"/>
        <w:jc w:val="left"/>
        <w:sectPr w:rsidR="008739A0" w:rsidSect="00DA0EE7">
          <w:headerReference w:type="default" r:id="rId16"/>
          <w:pgSz w:w="16838" w:h="11906" w:orient="landscape" w:code="9"/>
          <w:pgMar w:top="1418" w:right="567" w:bottom="1418" w:left="1418" w:header="1134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0238D85B" w14:textId="5618F5DA" w:rsidR="00FE4A9C" w:rsidRDefault="00FE4A9C" w:rsidP="0020125E">
      <w:pPr>
        <w:pStyle w:val="ResimYazs"/>
        <w:keepNext/>
        <w:spacing w:after="120"/>
        <w:jc w:val="left"/>
      </w:pPr>
      <w:r w:rsidRPr="001D04AB">
        <w:lastRenderedPageBreak/>
        <w:t xml:space="preserve">Tablo </w:t>
      </w:r>
      <w:r w:rsidR="00C12D0E">
        <w:rPr>
          <w:noProof/>
        </w:rPr>
        <w:t>18</w:t>
      </w:r>
      <w:r w:rsidRPr="001D04AB">
        <w:t xml:space="preserve">: Yıllara Göre Yabancı </w:t>
      </w:r>
      <w:r>
        <w:t>Uyruklu</w:t>
      </w:r>
      <w:r w:rsidRPr="001D04AB">
        <w:t xml:space="preserve"> Öğrenci Sayıları</w:t>
      </w:r>
    </w:p>
    <w:p w14:paraId="01ABC660" w14:textId="77777777" w:rsidR="00D72432" w:rsidRPr="00D72432" w:rsidRDefault="00D72432" w:rsidP="00D72432"/>
    <w:tbl>
      <w:tblPr>
        <w:tblStyle w:val="KlavuzTablo5Koyu-Vurgu51"/>
        <w:tblW w:w="0" w:type="auto"/>
        <w:jc w:val="center"/>
        <w:tblLook w:val="04A0" w:firstRow="1" w:lastRow="0" w:firstColumn="1" w:lastColumn="0" w:noHBand="0" w:noVBand="1"/>
      </w:tblPr>
      <w:tblGrid>
        <w:gridCol w:w="2791"/>
        <w:gridCol w:w="1044"/>
        <w:gridCol w:w="1045"/>
        <w:gridCol w:w="1045"/>
        <w:gridCol w:w="1045"/>
        <w:gridCol w:w="1045"/>
        <w:gridCol w:w="1045"/>
      </w:tblGrid>
      <w:tr w:rsidR="00FE4A9C" w14:paraId="45F7BC85" w14:textId="77777777" w:rsidTr="002012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FFFFFF" w:themeColor="background1"/>
            </w:tcBorders>
          </w:tcPr>
          <w:p w14:paraId="59D0D68D" w14:textId="77777777" w:rsidR="00FE4A9C" w:rsidRPr="0020125E" w:rsidRDefault="00FE4A9C" w:rsidP="00900FD2">
            <w:pPr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FFFFFF" w:themeColor="background1"/>
            </w:tcBorders>
            <w:vAlign w:val="center"/>
          </w:tcPr>
          <w:p w14:paraId="5FE734BE" w14:textId="74FD8CC8" w:rsidR="00FE4A9C" w:rsidRPr="0020125E" w:rsidRDefault="00BA5AB1" w:rsidP="002012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6-2017</w:t>
            </w:r>
          </w:p>
        </w:tc>
        <w:tc>
          <w:tcPr>
            <w:tcW w:w="0" w:type="auto"/>
            <w:tcBorders>
              <w:bottom w:val="single" w:sz="4" w:space="0" w:color="FFFFFF" w:themeColor="background1"/>
            </w:tcBorders>
            <w:vAlign w:val="center"/>
          </w:tcPr>
          <w:p w14:paraId="43DF4A45" w14:textId="25916A13" w:rsidR="00FE4A9C" w:rsidRPr="0020125E" w:rsidRDefault="00BA5AB1" w:rsidP="002012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7-2018</w:t>
            </w:r>
          </w:p>
        </w:tc>
        <w:tc>
          <w:tcPr>
            <w:tcW w:w="0" w:type="auto"/>
            <w:tcBorders>
              <w:bottom w:val="single" w:sz="4" w:space="0" w:color="FFFFFF" w:themeColor="background1"/>
            </w:tcBorders>
            <w:vAlign w:val="center"/>
          </w:tcPr>
          <w:p w14:paraId="68310C76" w14:textId="59C07CFD" w:rsidR="00FE4A9C" w:rsidRPr="0020125E" w:rsidRDefault="00BA5AB1" w:rsidP="002012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8-2019</w:t>
            </w:r>
          </w:p>
        </w:tc>
        <w:tc>
          <w:tcPr>
            <w:tcW w:w="0" w:type="auto"/>
            <w:tcBorders>
              <w:bottom w:val="single" w:sz="4" w:space="0" w:color="FFFFFF" w:themeColor="background1"/>
            </w:tcBorders>
            <w:vAlign w:val="center"/>
          </w:tcPr>
          <w:p w14:paraId="3CB7EB13" w14:textId="78B37886" w:rsidR="00FE4A9C" w:rsidRPr="0020125E" w:rsidRDefault="00BA5AB1" w:rsidP="002012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9-2020</w:t>
            </w:r>
          </w:p>
        </w:tc>
        <w:tc>
          <w:tcPr>
            <w:tcW w:w="0" w:type="auto"/>
            <w:tcBorders>
              <w:bottom w:val="single" w:sz="4" w:space="0" w:color="FFFFFF" w:themeColor="background1"/>
            </w:tcBorders>
            <w:vAlign w:val="center"/>
          </w:tcPr>
          <w:p w14:paraId="76C21A6E" w14:textId="24361DF1" w:rsidR="00FE4A9C" w:rsidRPr="0020125E" w:rsidRDefault="00BA5AB1" w:rsidP="002012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20-2021</w:t>
            </w:r>
          </w:p>
        </w:tc>
        <w:tc>
          <w:tcPr>
            <w:tcW w:w="0" w:type="auto"/>
            <w:tcBorders>
              <w:bottom w:val="single" w:sz="4" w:space="0" w:color="FFFFFF" w:themeColor="background1"/>
            </w:tcBorders>
            <w:vAlign w:val="center"/>
          </w:tcPr>
          <w:p w14:paraId="0F7CE8B2" w14:textId="33C01FED" w:rsidR="00FE4A9C" w:rsidRPr="0020125E" w:rsidRDefault="00BA5AB1" w:rsidP="002012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21-2022</w:t>
            </w:r>
          </w:p>
        </w:tc>
      </w:tr>
      <w:tr w:rsidR="00FE4A9C" w:rsidRPr="007A091C" w14:paraId="1B2E5C48" w14:textId="77777777" w:rsidTr="002012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FFFFFF" w:themeColor="background1"/>
            </w:tcBorders>
          </w:tcPr>
          <w:p w14:paraId="4C081B93" w14:textId="77777777" w:rsidR="00FE4A9C" w:rsidRPr="0020125E" w:rsidRDefault="00FE4A9C" w:rsidP="00900FD2">
            <w:pPr>
              <w:rPr>
                <w:sz w:val="20"/>
              </w:rPr>
            </w:pPr>
            <w:r w:rsidRPr="0020125E">
              <w:rPr>
                <w:sz w:val="20"/>
              </w:rPr>
              <w:t>Yabancı Uyruklu Öğrenci Sayısı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6E16A766" w14:textId="7102F964" w:rsidR="00FE4A9C" w:rsidRPr="0020125E" w:rsidRDefault="00FE4A9C" w:rsidP="002012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7620DB74" w14:textId="0397C8E7" w:rsidR="00FE4A9C" w:rsidRPr="0020125E" w:rsidRDefault="00FE4A9C" w:rsidP="002012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658FE474" w14:textId="6F61521B" w:rsidR="00FE4A9C" w:rsidRPr="0020125E" w:rsidRDefault="00FE4A9C" w:rsidP="002012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5C3C24F5" w14:textId="237F8D6D" w:rsidR="00FE4A9C" w:rsidRPr="0020125E" w:rsidRDefault="00FE4A9C" w:rsidP="002012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0A62BDA6" w14:textId="1DAD7C20" w:rsidR="00FE4A9C" w:rsidRPr="0020125E" w:rsidRDefault="00FE4A9C" w:rsidP="002012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09123956" w14:textId="640B3999" w:rsidR="00FE4A9C" w:rsidRPr="0020125E" w:rsidRDefault="00FE4A9C" w:rsidP="002012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5C96E6EF" w14:textId="77777777" w:rsidR="00FE4A9C" w:rsidRDefault="00FE4A9C" w:rsidP="00FE4A9C">
      <w:pPr>
        <w:tabs>
          <w:tab w:val="left" w:pos="13755"/>
        </w:tabs>
      </w:pPr>
    </w:p>
    <w:p w14:paraId="19E42C28" w14:textId="77777777" w:rsidR="00C12D0E" w:rsidRDefault="00C12D0E" w:rsidP="00C12D0E">
      <w:pPr>
        <w:tabs>
          <w:tab w:val="left" w:pos="13755"/>
        </w:tabs>
        <w:ind w:firstLine="284"/>
      </w:pPr>
    </w:p>
    <w:p w14:paraId="617EA936" w14:textId="140D740E" w:rsidR="00C12D0E" w:rsidRPr="001D04AB" w:rsidRDefault="00C12D0E" w:rsidP="00C12D0E">
      <w:pPr>
        <w:pStyle w:val="ResimYazs"/>
        <w:spacing w:after="120"/>
      </w:pPr>
      <w:r>
        <w:t xml:space="preserve">Tablo </w:t>
      </w:r>
      <w:r>
        <w:rPr>
          <w:noProof/>
        </w:rPr>
        <w:t>19</w:t>
      </w:r>
      <w:r w:rsidRPr="001D04AB">
        <w:t>: Yıllara Göre Dezavantajlı Öğrenci Sayıları</w:t>
      </w:r>
    </w:p>
    <w:tbl>
      <w:tblPr>
        <w:tblStyle w:val="KlavuzTablo5Koyu-Vurgu51"/>
        <w:tblpPr w:leftFromText="141" w:rightFromText="141" w:vertAnchor="text" w:horzAnchor="margin" w:tblpY="205"/>
        <w:tblW w:w="0" w:type="auto"/>
        <w:tblLook w:val="04A0" w:firstRow="1" w:lastRow="0" w:firstColumn="1" w:lastColumn="0" w:noHBand="0" w:noVBand="1"/>
      </w:tblPr>
      <w:tblGrid>
        <w:gridCol w:w="2575"/>
        <w:gridCol w:w="1080"/>
        <w:gridCol w:w="1081"/>
        <w:gridCol w:w="1081"/>
        <w:gridCol w:w="1081"/>
        <w:gridCol w:w="1081"/>
        <w:gridCol w:w="1081"/>
      </w:tblGrid>
      <w:tr w:rsidR="00BA5AB1" w14:paraId="238D4468" w14:textId="77777777" w:rsidTr="00B27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2E5CAD" w14:textId="77777777" w:rsidR="00BA5AB1" w:rsidRPr="0020125E" w:rsidRDefault="00BA5AB1" w:rsidP="00BA5AB1">
            <w:pPr>
              <w:rPr>
                <w:sz w:val="20"/>
              </w:rPr>
            </w:pPr>
          </w:p>
        </w:tc>
        <w:tc>
          <w:tcPr>
            <w:tcW w:w="0" w:type="auto"/>
            <w:vAlign w:val="center"/>
          </w:tcPr>
          <w:p w14:paraId="34A62D71" w14:textId="510D93BB" w:rsidR="00BA5AB1" w:rsidRPr="0020125E" w:rsidRDefault="00BA5AB1" w:rsidP="00BA5A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6-2017</w:t>
            </w:r>
          </w:p>
        </w:tc>
        <w:tc>
          <w:tcPr>
            <w:tcW w:w="0" w:type="auto"/>
            <w:vAlign w:val="center"/>
          </w:tcPr>
          <w:p w14:paraId="662A24A9" w14:textId="6163BF0E" w:rsidR="00BA5AB1" w:rsidRPr="0020125E" w:rsidRDefault="00BA5AB1" w:rsidP="00BA5A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7-2018</w:t>
            </w:r>
          </w:p>
        </w:tc>
        <w:tc>
          <w:tcPr>
            <w:tcW w:w="0" w:type="auto"/>
            <w:vAlign w:val="center"/>
          </w:tcPr>
          <w:p w14:paraId="79CD54B6" w14:textId="4722B123" w:rsidR="00BA5AB1" w:rsidRPr="0020125E" w:rsidRDefault="00BA5AB1" w:rsidP="00BA5A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8-2019</w:t>
            </w:r>
          </w:p>
        </w:tc>
        <w:tc>
          <w:tcPr>
            <w:tcW w:w="0" w:type="auto"/>
            <w:vAlign w:val="center"/>
          </w:tcPr>
          <w:p w14:paraId="5537CAD8" w14:textId="249F3C3C" w:rsidR="00BA5AB1" w:rsidRPr="0020125E" w:rsidRDefault="00BA5AB1" w:rsidP="00BA5A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19-2020</w:t>
            </w:r>
          </w:p>
        </w:tc>
        <w:tc>
          <w:tcPr>
            <w:tcW w:w="0" w:type="auto"/>
            <w:vAlign w:val="center"/>
          </w:tcPr>
          <w:p w14:paraId="586D9CB4" w14:textId="43DA9B30" w:rsidR="00BA5AB1" w:rsidRPr="0020125E" w:rsidRDefault="00BA5AB1" w:rsidP="00BA5A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0125E">
              <w:rPr>
                <w:sz w:val="20"/>
              </w:rPr>
              <w:t>2020-2021</w:t>
            </w:r>
          </w:p>
        </w:tc>
        <w:tc>
          <w:tcPr>
            <w:tcW w:w="0" w:type="auto"/>
            <w:vAlign w:val="center"/>
          </w:tcPr>
          <w:p w14:paraId="0021963D" w14:textId="3D55ED79" w:rsidR="00BA5AB1" w:rsidRPr="0020125E" w:rsidRDefault="00BA5AB1" w:rsidP="00BA5A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21-2022</w:t>
            </w:r>
          </w:p>
        </w:tc>
      </w:tr>
      <w:tr w:rsidR="00C12D0E" w14:paraId="415A12FF" w14:textId="77777777" w:rsidTr="00B27A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vAlign w:val="center"/>
          </w:tcPr>
          <w:p w14:paraId="7D85FDA1" w14:textId="77777777" w:rsidR="00C12D0E" w:rsidRPr="0020125E" w:rsidRDefault="00C12D0E" w:rsidP="00B27AB8">
            <w:pPr>
              <w:jc w:val="left"/>
              <w:rPr>
                <w:sz w:val="20"/>
              </w:rPr>
            </w:pPr>
            <w:r w:rsidRPr="0020125E">
              <w:rPr>
                <w:sz w:val="20"/>
              </w:rPr>
              <w:t>Dezavantajlı Öğrenci Sayısı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600C64" w14:textId="16F83505" w:rsidR="00C12D0E" w:rsidRPr="0020125E" w:rsidRDefault="00C12D0E" w:rsidP="00B27A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C81865" w14:textId="0A87CE0B" w:rsidR="00C12D0E" w:rsidRPr="0020125E" w:rsidRDefault="00C12D0E" w:rsidP="00B27A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5C99C9" w14:textId="2249F6A5" w:rsidR="00C12D0E" w:rsidRPr="0020125E" w:rsidRDefault="00C12D0E" w:rsidP="00B27A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846540" w14:textId="3A0D10CA" w:rsidR="00C12D0E" w:rsidRPr="0020125E" w:rsidRDefault="00C12D0E" w:rsidP="00B27A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2D08B0" w14:textId="014B1FBC" w:rsidR="00C12D0E" w:rsidRPr="0020125E" w:rsidRDefault="00C12D0E" w:rsidP="00B27A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1B329DF" w14:textId="76DC6CE9" w:rsidR="00C12D0E" w:rsidRPr="0020125E" w:rsidRDefault="00C12D0E" w:rsidP="00B27A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6EE6DFF7" w14:textId="77777777" w:rsidR="00BA5AB1" w:rsidRDefault="00BA5AB1" w:rsidP="0020125E">
      <w:pPr>
        <w:tabs>
          <w:tab w:val="left" w:pos="13755"/>
        </w:tabs>
        <w:spacing w:line="360" w:lineRule="auto"/>
        <w:ind w:firstLine="284"/>
      </w:pPr>
    </w:p>
    <w:p w14:paraId="4ECA1B2D" w14:textId="77777777" w:rsidR="00BA5AB1" w:rsidRDefault="00BA5AB1" w:rsidP="0020125E">
      <w:pPr>
        <w:tabs>
          <w:tab w:val="left" w:pos="13755"/>
        </w:tabs>
        <w:spacing w:line="360" w:lineRule="auto"/>
        <w:ind w:firstLine="284"/>
      </w:pPr>
    </w:p>
    <w:p w14:paraId="4ABE5C39" w14:textId="033127CB" w:rsidR="0020125E" w:rsidRDefault="00691C82" w:rsidP="0020125E">
      <w:pPr>
        <w:tabs>
          <w:tab w:val="left" w:pos="13755"/>
        </w:tabs>
        <w:spacing w:line="360" w:lineRule="auto"/>
        <w:ind w:firstLine="284"/>
      </w:pPr>
      <w:r w:rsidRPr="0032161D">
        <w:t>Tablo 1</w:t>
      </w:r>
      <w:r>
        <w:t>8’</w:t>
      </w:r>
      <w:r w:rsidRPr="0032161D">
        <w:t xml:space="preserve">de yıllara göre yabancı uyruklu öğrenci sayıları </w:t>
      </w:r>
      <w:r w:rsidR="00FE4A9C" w:rsidRPr="0032161D">
        <w:t xml:space="preserve">yer alırken, </w:t>
      </w:r>
      <w:r w:rsidRPr="0032161D">
        <w:t>Tablo 1</w:t>
      </w:r>
      <w:r>
        <w:t>9</w:t>
      </w:r>
      <w:r w:rsidRPr="0032161D">
        <w:t>’d</w:t>
      </w:r>
      <w:r>
        <w:t>a</w:t>
      </w:r>
      <w:r w:rsidRPr="0032161D">
        <w:t xml:space="preserve"> </w:t>
      </w:r>
      <w:r>
        <w:t xml:space="preserve">ise </w:t>
      </w:r>
      <w:r w:rsidR="00BA5AB1">
        <w:t>………………</w:t>
      </w:r>
      <w:r w:rsidRPr="0032161D">
        <w:t xml:space="preserve"> eğitim</w:t>
      </w:r>
      <w:r>
        <w:t>-</w:t>
      </w:r>
      <w:r w:rsidRPr="0032161D">
        <w:t xml:space="preserve">öğretim faaliyetlerinde bulunan dezavantajlı öğrenci sayılarının yıllara göre dağılımları </w:t>
      </w:r>
      <w:r w:rsidR="00FE4A9C" w:rsidRPr="0032161D">
        <w:t>yer almaktadır.</w:t>
      </w:r>
      <w:r w:rsidR="00FE4A9C">
        <w:t xml:space="preserve"> </w:t>
      </w:r>
    </w:p>
    <w:p w14:paraId="1365A1A6" w14:textId="65CAA9FF" w:rsidR="00FE4A9C" w:rsidRDefault="00FE4A9C" w:rsidP="0020125E">
      <w:pPr>
        <w:tabs>
          <w:tab w:val="left" w:pos="13755"/>
        </w:tabs>
        <w:spacing w:line="360" w:lineRule="auto"/>
        <w:ind w:firstLine="284"/>
      </w:pPr>
      <w:r>
        <w:t>Tablo 20’de</w:t>
      </w:r>
      <w:r w:rsidR="00713CD2">
        <w:t xml:space="preserve"> </w:t>
      </w:r>
      <w:r w:rsidR="00BA5AB1">
        <w:t>…………</w:t>
      </w:r>
      <w:proofErr w:type="gramStart"/>
      <w:r w:rsidR="00BA5AB1">
        <w:t>…….</w:t>
      </w:r>
      <w:proofErr w:type="gramEnd"/>
      <w:r w:rsidR="00BA5AB1">
        <w:t>.</w:t>
      </w:r>
      <w:r w:rsidR="00713CD2">
        <w:t xml:space="preserve"> </w:t>
      </w:r>
      <w:proofErr w:type="gramStart"/>
      <w:r w:rsidR="00713CD2">
        <w:t>son</w:t>
      </w:r>
      <w:proofErr w:type="gramEnd"/>
      <w:r w:rsidR="00713CD2">
        <w:t xml:space="preserve"> </w:t>
      </w:r>
      <w:r w:rsidR="00526514">
        <w:t xml:space="preserve">beş yılına </w:t>
      </w:r>
      <w:r w:rsidR="001E5029">
        <w:t>ait</w:t>
      </w:r>
      <w:r w:rsidR="00526514">
        <w:t xml:space="preserve"> öğrenci</w:t>
      </w:r>
      <w:r w:rsidR="003D266D">
        <w:t xml:space="preserve"> sayılarının</w:t>
      </w:r>
      <w:r w:rsidR="001E5029">
        <w:t>,</w:t>
      </w:r>
      <w:r w:rsidR="00713CD2">
        <w:t xml:space="preserve"> cinsiyet ve biriml</w:t>
      </w:r>
      <w:r w:rsidR="00526514">
        <w:t>er dikkate alınarak</w:t>
      </w:r>
      <w:r w:rsidR="003D266D">
        <w:t xml:space="preserve"> </w:t>
      </w:r>
      <w:r w:rsidR="00713CD2">
        <w:t>dağılımı</w:t>
      </w:r>
      <w:r w:rsidR="003D266D">
        <w:t>na ait veriler</w:t>
      </w:r>
      <w:r w:rsidR="00713CD2">
        <w:t xml:space="preserve"> sunulmuştur. </w:t>
      </w:r>
    </w:p>
    <w:p w14:paraId="25811831" w14:textId="77777777" w:rsidR="00691C82" w:rsidRDefault="00691C82" w:rsidP="0020125E">
      <w:pPr>
        <w:tabs>
          <w:tab w:val="left" w:pos="13755"/>
        </w:tabs>
        <w:spacing w:line="360" w:lineRule="auto"/>
        <w:ind w:firstLine="284"/>
      </w:pPr>
    </w:p>
    <w:p w14:paraId="2E618D96" w14:textId="77777777" w:rsidR="00D437A2" w:rsidRDefault="00254AD5" w:rsidP="000620D6">
      <w:pPr>
        <w:spacing w:after="0" w:line="360" w:lineRule="auto"/>
        <w:ind w:left="-993"/>
      </w:pPr>
      <w:r>
        <w:t xml:space="preserve">      </w:t>
      </w:r>
      <w:bookmarkStart w:id="135" w:name="_Toc59456703"/>
    </w:p>
    <w:p w14:paraId="57B04C35" w14:textId="77777777" w:rsidR="00D437A2" w:rsidRDefault="00D437A2">
      <w:pPr>
        <w:spacing w:after="0"/>
        <w:jc w:val="left"/>
      </w:pPr>
      <w:r>
        <w:br w:type="page"/>
      </w:r>
    </w:p>
    <w:p w14:paraId="2F959C04" w14:textId="62E6017E" w:rsidR="00A8407A" w:rsidRPr="001D04AB" w:rsidRDefault="007A75E9" w:rsidP="000620D6">
      <w:pPr>
        <w:spacing w:after="0" w:line="360" w:lineRule="auto"/>
        <w:ind w:left="-993"/>
      </w:pPr>
      <w:r w:rsidRPr="001D04AB">
        <w:lastRenderedPageBreak/>
        <w:t xml:space="preserve">Tablo </w:t>
      </w:r>
      <w:r w:rsidR="008653D1">
        <w:rPr>
          <w:noProof/>
        </w:rPr>
        <w:t>20</w:t>
      </w:r>
      <w:r w:rsidRPr="001D04AB">
        <w:t>: Eğitim Bi</w:t>
      </w:r>
      <w:r w:rsidR="00840A3F" w:rsidRPr="001D04AB">
        <w:t>r</w:t>
      </w:r>
      <w:r w:rsidRPr="001D04AB">
        <w:t>imi Bazında Öğrenci Dağılımı</w:t>
      </w:r>
      <w:bookmarkEnd w:id="135"/>
    </w:p>
    <w:tbl>
      <w:tblPr>
        <w:tblStyle w:val="KlavuzTablo5Koyu-Vurgu51"/>
        <w:tblW w:w="10840" w:type="dxa"/>
        <w:jc w:val="center"/>
        <w:tblLook w:val="04A0" w:firstRow="1" w:lastRow="0" w:firstColumn="1" w:lastColumn="0" w:noHBand="0" w:noVBand="1"/>
      </w:tblPr>
      <w:tblGrid>
        <w:gridCol w:w="1160"/>
        <w:gridCol w:w="519"/>
        <w:gridCol w:w="519"/>
        <w:gridCol w:w="520"/>
        <w:gridCol w:w="519"/>
        <w:gridCol w:w="519"/>
        <w:gridCol w:w="761"/>
        <w:gridCol w:w="519"/>
        <w:gridCol w:w="519"/>
        <w:gridCol w:w="520"/>
        <w:gridCol w:w="519"/>
        <w:gridCol w:w="519"/>
        <w:gridCol w:w="520"/>
        <w:gridCol w:w="519"/>
        <w:gridCol w:w="519"/>
        <w:gridCol w:w="519"/>
        <w:gridCol w:w="29"/>
        <w:gridCol w:w="490"/>
        <w:gridCol w:w="519"/>
        <w:gridCol w:w="612"/>
      </w:tblGrid>
      <w:tr w:rsidR="00D2344A" w:rsidRPr="00321FB6" w14:paraId="4B1B90EE" w14:textId="77777777" w:rsidTr="00B63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vAlign w:val="center"/>
          </w:tcPr>
          <w:p w14:paraId="5ACAA7C2" w14:textId="77777777" w:rsidR="00D2344A" w:rsidRDefault="00D2344A" w:rsidP="00D2344A">
            <w:pPr>
              <w:spacing w:after="0"/>
              <w:jc w:val="center"/>
              <w:rPr>
                <w:sz w:val="16"/>
                <w:szCs w:val="16"/>
              </w:rPr>
            </w:pPr>
          </w:p>
          <w:p w14:paraId="3C88F2DD" w14:textId="342C9B14" w:rsidR="00D2344A" w:rsidRDefault="00D2344A" w:rsidP="00D2344A">
            <w:pPr>
              <w:spacing w:after="0"/>
              <w:jc w:val="center"/>
              <w:rPr>
                <w:sz w:val="16"/>
                <w:szCs w:val="16"/>
              </w:rPr>
            </w:pPr>
          </w:p>
          <w:p w14:paraId="574818F5" w14:textId="769A0185" w:rsidR="00D2344A" w:rsidRDefault="00D2344A" w:rsidP="00D2344A">
            <w:pPr>
              <w:spacing w:after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kademik Birimler</w:t>
            </w:r>
          </w:p>
          <w:p w14:paraId="55B6F425" w14:textId="30160199" w:rsidR="00D2344A" w:rsidRPr="00321FB6" w:rsidRDefault="00D2344A" w:rsidP="00D2344A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1558" w:type="dxa"/>
            <w:gridSpan w:val="3"/>
            <w:vAlign w:val="center"/>
          </w:tcPr>
          <w:p w14:paraId="17EC910E" w14:textId="5EB4F8EC" w:rsidR="00D2344A" w:rsidRPr="00321FB6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0125E">
              <w:rPr>
                <w:sz w:val="20"/>
              </w:rPr>
              <w:t>2016-2017</w:t>
            </w:r>
          </w:p>
        </w:tc>
        <w:tc>
          <w:tcPr>
            <w:tcW w:w="1799" w:type="dxa"/>
            <w:gridSpan w:val="3"/>
            <w:vAlign w:val="center"/>
          </w:tcPr>
          <w:p w14:paraId="69857510" w14:textId="262D077A" w:rsidR="00D2344A" w:rsidRPr="00321FB6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0125E">
              <w:rPr>
                <w:sz w:val="20"/>
              </w:rPr>
              <w:t>2017-2018</w:t>
            </w:r>
          </w:p>
        </w:tc>
        <w:tc>
          <w:tcPr>
            <w:tcW w:w="1558" w:type="dxa"/>
            <w:gridSpan w:val="3"/>
            <w:vAlign w:val="center"/>
          </w:tcPr>
          <w:p w14:paraId="3FE8E2BF" w14:textId="02954ADC" w:rsidR="00D2344A" w:rsidRPr="00321FB6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0125E">
              <w:rPr>
                <w:sz w:val="20"/>
              </w:rPr>
              <w:t>2018-2019</w:t>
            </w:r>
          </w:p>
        </w:tc>
        <w:tc>
          <w:tcPr>
            <w:tcW w:w="1558" w:type="dxa"/>
            <w:gridSpan w:val="3"/>
            <w:vAlign w:val="center"/>
          </w:tcPr>
          <w:p w14:paraId="644F7D7F" w14:textId="34F18A9F" w:rsidR="00D2344A" w:rsidRPr="00321FB6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0125E">
              <w:rPr>
                <w:sz w:val="20"/>
              </w:rPr>
              <w:t>2019-2020</w:t>
            </w:r>
          </w:p>
        </w:tc>
        <w:tc>
          <w:tcPr>
            <w:tcW w:w="1586" w:type="dxa"/>
            <w:gridSpan w:val="4"/>
            <w:vAlign w:val="center"/>
          </w:tcPr>
          <w:p w14:paraId="588E4F3F" w14:textId="4161B300" w:rsidR="00D2344A" w:rsidRPr="00321FB6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0125E">
              <w:rPr>
                <w:sz w:val="20"/>
              </w:rPr>
              <w:t>2020-2021</w:t>
            </w:r>
          </w:p>
        </w:tc>
        <w:tc>
          <w:tcPr>
            <w:tcW w:w="1621" w:type="dxa"/>
            <w:gridSpan w:val="3"/>
            <w:vAlign w:val="center"/>
          </w:tcPr>
          <w:p w14:paraId="6683031E" w14:textId="5A5AB03E" w:rsidR="00D2344A" w:rsidRPr="00321FB6" w:rsidRDefault="00D2344A" w:rsidP="00D2344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20"/>
              </w:rPr>
              <w:t>2021-2022</w:t>
            </w:r>
          </w:p>
        </w:tc>
      </w:tr>
      <w:tr w:rsidR="00835DC3" w:rsidRPr="00321FB6" w14:paraId="382A53EB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vAlign w:val="center"/>
          </w:tcPr>
          <w:p w14:paraId="7B93DE0A" w14:textId="77777777" w:rsidR="005412D6" w:rsidRPr="00321FB6" w:rsidRDefault="005412D6" w:rsidP="00B63DA6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72BA0ED4" w14:textId="309A7B2D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</w:t>
            </w:r>
          </w:p>
        </w:tc>
        <w:tc>
          <w:tcPr>
            <w:tcW w:w="519" w:type="dxa"/>
            <w:vAlign w:val="center"/>
          </w:tcPr>
          <w:p w14:paraId="66D7DC1D" w14:textId="554BE911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</w:p>
        </w:tc>
        <w:tc>
          <w:tcPr>
            <w:tcW w:w="520" w:type="dxa"/>
            <w:vAlign w:val="center"/>
          </w:tcPr>
          <w:p w14:paraId="0224438B" w14:textId="12405773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519" w:type="dxa"/>
            <w:vAlign w:val="center"/>
          </w:tcPr>
          <w:p w14:paraId="443FDA67" w14:textId="247D4DCC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</w:t>
            </w:r>
          </w:p>
        </w:tc>
        <w:tc>
          <w:tcPr>
            <w:tcW w:w="519" w:type="dxa"/>
            <w:vAlign w:val="center"/>
          </w:tcPr>
          <w:p w14:paraId="60AA7005" w14:textId="01D52C59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</w:p>
        </w:tc>
        <w:tc>
          <w:tcPr>
            <w:tcW w:w="761" w:type="dxa"/>
            <w:vAlign w:val="center"/>
          </w:tcPr>
          <w:p w14:paraId="05984F0E" w14:textId="77B89D86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519" w:type="dxa"/>
            <w:vAlign w:val="center"/>
          </w:tcPr>
          <w:p w14:paraId="3F1D7A64" w14:textId="4DFE9929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</w:t>
            </w:r>
          </w:p>
        </w:tc>
        <w:tc>
          <w:tcPr>
            <w:tcW w:w="519" w:type="dxa"/>
            <w:vAlign w:val="center"/>
          </w:tcPr>
          <w:p w14:paraId="68ED31E8" w14:textId="1F677BDF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</w:p>
        </w:tc>
        <w:tc>
          <w:tcPr>
            <w:tcW w:w="520" w:type="dxa"/>
            <w:vAlign w:val="center"/>
          </w:tcPr>
          <w:p w14:paraId="6EA07A7A" w14:textId="2A6817C9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519" w:type="dxa"/>
            <w:vAlign w:val="center"/>
          </w:tcPr>
          <w:p w14:paraId="1D879B6D" w14:textId="259D0FA2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</w:t>
            </w:r>
          </w:p>
        </w:tc>
        <w:tc>
          <w:tcPr>
            <w:tcW w:w="519" w:type="dxa"/>
            <w:vAlign w:val="center"/>
          </w:tcPr>
          <w:p w14:paraId="766256DF" w14:textId="267A4DFA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</w:p>
        </w:tc>
        <w:tc>
          <w:tcPr>
            <w:tcW w:w="520" w:type="dxa"/>
            <w:vAlign w:val="center"/>
          </w:tcPr>
          <w:p w14:paraId="35ABA4A5" w14:textId="65020E89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519" w:type="dxa"/>
            <w:vAlign w:val="center"/>
          </w:tcPr>
          <w:p w14:paraId="14D81CB2" w14:textId="313B5AB9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</w:t>
            </w:r>
          </w:p>
        </w:tc>
        <w:tc>
          <w:tcPr>
            <w:tcW w:w="519" w:type="dxa"/>
            <w:vAlign w:val="center"/>
          </w:tcPr>
          <w:p w14:paraId="41D18878" w14:textId="1AE68ED9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</w:p>
        </w:tc>
        <w:tc>
          <w:tcPr>
            <w:tcW w:w="519" w:type="dxa"/>
            <w:vAlign w:val="center"/>
          </w:tcPr>
          <w:p w14:paraId="1E6D3917" w14:textId="7B12E2F3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519" w:type="dxa"/>
            <w:gridSpan w:val="2"/>
            <w:vAlign w:val="center"/>
          </w:tcPr>
          <w:p w14:paraId="5F33E47F" w14:textId="05F2C7B5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</w:t>
            </w:r>
          </w:p>
        </w:tc>
        <w:tc>
          <w:tcPr>
            <w:tcW w:w="519" w:type="dxa"/>
            <w:vAlign w:val="center"/>
          </w:tcPr>
          <w:p w14:paraId="64D1BE5E" w14:textId="4DE41144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</w:p>
        </w:tc>
        <w:tc>
          <w:tcPr>
            <w:tcW w:w="612" w:type="dxa"/>
            <w:vAlign w:val="center"/>
          </w:tcPr>
          <w:p w14:paraId="5D80FB02" w14:textId="17B1491E" w:rsidR="005412D6" w:rsidRPr="00321FB6" w:rsidRDefault="005412D6" w:rsidP="00E24B8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321FB6">
              <w:rPr>
                <w:b/>
                <w:sz w:val="16"/>
                <w:szCs w:val="16"/>
              </w:rPr>
              <w:t>T</w:t>
            </w:r>
          </w:p>
        </w:tc>
      </w:tr>
      <w:tr w:rsidR="00835DC3" w:rsidRPr="00321FB6" w14:paraId="20EFB1AB" w14:textId="77777777" w:rsidTr="00D2344A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4AE23031" w14:textId="677BA1AA" w:rsidR="005412D6" w:rsidRPr="00321FB6" w:rsidRDefault="005412D6" w:rsidP="00B63DA6">
            <w:pPr>
              <w:jc w:val="left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625FAF20" w14:textId="6F13D913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BCE4AFA" w14:textId="3C50492B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41EFEF6" w14:textId="662BE07F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427E84D" w14:textId="27AE5627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A07B001" w14:textId="3B1ECD14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13F814FF" w14:textId="237ADA8B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F4A2D37" w14:textId="2DD6C61C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BB561C2" w14:textId="78BE0BC7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87433F6" w14:textId="7C237EA2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CFA07BB" w14:textId="154E691F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F0786F2" w14:textId="75E96180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ED0CF0C" w14:textId="179623D5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BA3F718" w14:textId="01CFAFC1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C4B37C0" w14:textId="017F0AD8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CA68709" w14:textId="7844C679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0B972649" w14:textId="0A4AF279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0A472F8" w14:textId="4C739C96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7FDB73A0" w14:textId="23E2BCD9" w:rsidR="005412D6" w:rsidRPr="00900FD2" w:rsidRDefault="005412D6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03A075F0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267FC05E" w14:textId="7EFC12FB" w:rsidR="00577070" w:rsidRPr="00321FB6" w:rsidRDefault="00577070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0E03A86C" w14:textId="39334573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D60FBA5" w14:textId="29B5A979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CA2BC90" w14:textId="1C3EA110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A28AF11" w14:textId="7FE8ACEB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5D0CEFB" w14:textId="002754B1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56A148AD" w14:textId="031CBA65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46DF85B" w14:textId="7E11920B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9DD76EE" w14:textId="7018AF7F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02840F6" w14:textId="20DA41BD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350CF31" w14:textId="126DFEF2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E2982FB" w14:textId="17361FC8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992E4E0" w14:textId="313D4969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3632B6F" w14:textId="3555A23A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E8614CA" w14:textId="44636CE7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8D896EB" w14:textId="6F3AF8B0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2822BA39" w14:textId="0AA8225D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74ED221" w14:textId="50F96518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05E02963" w14:textId="0CF5E907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3421A10A" w14:textId="77777777" w:rsidTr="00D2344A">
        <w:trPr>
          <w:trHeight w:val="6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3DD929CA" w14:textId="0A6C02FE" w:rsidR="00577070" w:rsidRPr="00321FB6" w:rsidRDefault="00577070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4F250DAA" w14:textId="1C9B3C7B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B8A0015" w14:textId="77EB6554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583210DA" w14:textId="516DAF50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3BD5244" w14:textId="152BEE9D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109B0BA" w14:textId="77E4876A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4BCDA7FC" w14:textId="6ED4E1BA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BB25546" w14:textId="0BCDBCE9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37E3964" w14:textId="18122979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C6C9ECC" w14:textId="6886D7D0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E14E07B" w14:textId="00877B03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1F4CFDD" w14:textId="2B0F2EE9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27D70A75" w14:textId="5F7F2083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FB8F4AF" w14:textId="72AC8534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58FC7AB" w14:textId="5DE343CA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7EBF31E" w14:textId="69DCFD03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21DA9374" w14:textId="2B655790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9577C8A" w14:textId="3C232593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0C51AB34" w14:textId="27712EF5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63B635CA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092BCA7D" w14:textId="284D1080" w:rsidR="00577070" w:rsidRPr="00321FB6" w:rsidRDefault="00577070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7003C652" w14:textId="65131658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BDC185F" w14:textId="7F47158F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259FD399" w14:textId="5278CC6B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F855B50" w14:textId="48A08E1D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A0CF7E3" w14:textId="28365D28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1E8E81A1" w14:textId="48094F5C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C0FBFE0" w14:textId="246EC1B0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340CBAA" w14:textId="0035A104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7D22A0D" w14:textId="3279A82D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4A400C6" w14:textId="1080A654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2BE93C9" w14:textId="70949E0F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438300D" w14:textId="35C20DB5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A985F1B" w14:textId="6346FF6E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2856D5F" w14:textId="1C617EB7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3C191D3" w14:textId="7390FDB2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64045452" w14:textId="290302D9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523B39F" w14:textId="7174CDAB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15AE8879" w14:textId="6CBB889D" w:rsidR="00577070" w:rsidRPr="00900FD2" w:rsidRDefault="00577070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4F4CA121" w14:textId="77777777" w:rsidTr="00D2344A">
        <w:trPr>
          <w:trHeight w:val="6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603A6A30" w14:textId="26AAA927" w:rsidR="00577070" w:rsidRPr="00321FB6" w:rsidRDefault="00577070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3C088B2E" w14:textId="3FF149D8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ED03216" w14:textId="21AE8A03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41E4FAF" w14:textId="03424DC7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9E3B050" w14:textId="55BB0882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EEFA855" w14:textId="16ABBE95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5B19925A" w14:textId="6D5CA826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F107FDA" w14:textId="49A58142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705C362" w14:textId="22AFB452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32563BC" w14:textId="1880DD1F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C701B07" w14:textId="26BF6B37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3C9E5EF" w14:textId="1A6EC670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2386EE8C" w14:textId="6D8B775B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A7A39EB" w14:textId="79A5ED3F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E0CA3AC" w14:textId="6A7084DC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5EFB2E9" w14:textId="4F9D8E7F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27AF5BAE" w14:textId="6FF97229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D5CDD2F" w14:textId="2F6C7CB8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3E9E05AD" w14:textId="2F7ED2DF" w:rsidR="00577070" w:rsidRPr="00900FD2" w:rsidRDefault="00577070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0C8153B6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49CE3C50" w14:textId="6F74D8ED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07ECB44A" w14:textId="697CAFE5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ECD2B97" w14:textId="11CC664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00DF5E1" w14:textId="6DD14EE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29E9127" w14:textId="29BDB4E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8336BE5" w14:textId="6BF4CF3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77BF0B3A" w14:textId="14390EA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71EA481" w14:textId="6C0B9AA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D99F38E" w14:textId="1C7C6A6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62170D1" w14:textId="79506695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BF1E0DD" w14:textId="7692D05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94C3714" w14:textId="1700037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5BE9EE54" w14:textId="2564619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868F438" w14:textId="258CCB6A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D6DCACE" w14:textId="33B0ED4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80A1F18" w14:textId="264156F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6757C8E3" w14:textId="40555F9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DC29F42" w14:textId="289A3E5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1E6464F2" w14:textId="7C28142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4CAA60FE" w14:textId="77777777" w:rsidTr="00D2344A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58751EA5" w14:textId="77A4A9ED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20257C41" w14:textId="02404BB2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91C9B0F" w14:textId="2C9243D0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3975794C" w14:textId="7777777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ABB3332" w14:textId="275615E2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AA7F628" w14:textId="0E3F240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089B3314" w14:textId="7777777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50331E0" w14:textId="4F586C4A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69D2D47" w14:textId="53ADD88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6DEBA88" w14:textId="4F38DE1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9A6E705" w14:textId="7D5C0BA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2F98F25" w14:textId="632AD5E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AF56098" w14:textId="26CEB60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287A59F" w14:textId="72684FEA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8E9AF17" w14:textId="55EFFA75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7EEAF2B" w14:textId="7777777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6AC2C5BB" w14:textId="588A8A7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D289137" w14:textId="1D8027F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2857D59B" w14:textId="70B2FC2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38DC4B95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3F57C744" w14:textId="0647BB23" w:rsidR="006939B5" w:rsidRPr="00321FB6" w:rsidRDefault="006939B5" w:rsidP="00B63DA6">
            <w:pPr>
              <w:jc w:val="left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25845120" w14:textId="06C31D4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028EECC" w14:textId="619E08C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D5DEE77" w14:textId="7777777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792035A" w14:textId="0E6C08E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7976F68" w14:textId="226EC44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0799CF36" w14:textId="7777777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2AF09C8" w14:textId="75463BB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0171C38" w14:textId="318FD0B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1A24CAA" w14:textId="7777777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A63D1B4" w14:textId="4F34A44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270B384" w14:textId="3CE8EF6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38A3770F" w14:textId="195DC205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21B5342" w14:textId="6D881A1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D55FD52" w14:textId="08E2529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6E3ED76" w14:textId="4772598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711983F5" w14:textId="01C6ECA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AE841C4" w14:textId="470ABB7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3B2FEE78" w14:textId="0317E72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0ED796B4" w14:textId="77777777" w:rsidTr="00D2344A">
        <w:trPr>
          <w:trHeight w:val="4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764C72BC" w14:textId="311F76A7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6DDA8DCE" w14:textId="516F2D08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47F0D3F" w14:textId="098F16E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92C1C01" w14:textId="0002E16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C3B1E6B" w14:textId="2B97F79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30AB05C" w14:textId="1FEEEA1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0C1C89D3" w14:textId="66E951A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DE0134F" w14:textId="3881CEDA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8518541" w14:textId="467603E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A71FA5C" w14:textId="7B71592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19E7CE8" w14:textId="2E89E70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82A8FD3" w14:textId="7CCF0F4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3DC4653" w14:textId="6251F273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482D298" w14:textId="3E94822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9D5CF08" w14:textId="4463AA9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A74607E" w14:textId="08C68ED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7DA67B8A" w14:textId="0B63A53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6DE5F0E" w14:textId="04F6CEA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4BF19B17" w14:textId="08E2EEF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686C9233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7FBD2698" w14:textId="6D5C63A3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167E7FB2" w14:textId="2783262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DF5877D" w14:textId="53FCE25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F5B8640" w14:textId="04B94E4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53A15CD" w14:textId="6ACE3AF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0631710" w14:textId="76D1D46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2478A67E" w14:textId="76F02BE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397F5FB" w14:textId="1EF9F9C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7C47F97" w14:textId="75BAEBE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85FA2CB" w14:textId="744427E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7F4FE8A" w14:textId="7728D36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CD5E832" w14:textId="1403F70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539ADDD" w14:textId="7777777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0CFE01B" w14:textId="0A2DA44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1D5706E" w14:textId="1B46E78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4471949" w14:textId="435E7F5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56A1B998" w14:textId="0E0DD2D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559DF47" w14:textId="6AE92A6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33D75F37" w14:textId="1F17B0D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37D4F69A" w14:textId="77777777" w:rsidTr="00D2344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2831AAD6" w14:textId="3607C2E8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14739455" w14:textId="49895ED4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10E4A63" w14:textId="4BEFCC9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C4872B6" w14:textId="2AF674E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265732D" w14:textId="662B6CB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90074FE" w14:textId="62760F0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4195007A" w14:textId="62EABD8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C4017BF" w14:textId="3DE3B02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1DBC28C" w14:textId="57BB0CB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36C32544" w14:textId="2DACC2D4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7796237" w14:textId="64DA81A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6B9C0E2" w14:textId="52FD9218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F295CF8" w14:textId="2C91087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0E058C8" w14:textId="479B517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9BABD76" w14:textId="7E02AC5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C03124F" w14:textId="1284717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7CE2549C" w14:textId="323E13A5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1D4E4CD" w14:textId="7348284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2F5A5754" w14:textId="0C675583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11C36F8B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0005378F" w14:textId="2E2AD4DF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6331129C" w14:textId="53E909D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CA3C436" w14:textId="349BB12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1AB35A4" w14:textId="0E28218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035AF52" w14:textId="46D901D5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6938EFE" w14:textId="6588A96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05E17494" w14:textId="4395D13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5420C83" w14:textId="53CEE78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1E6C0A7" w14:textId="2FD32F6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C798FF3" w14:textId="4FA95FF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E94297A" w14:textId="75EE3D0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508231C" w14:textId="7FFBB225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6437B153" w14:textId="15D3F8C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79ABA48" w14:textId="68BF8165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5E94309" w14:textId="249AFBE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0BD72CF" w14:textId="416A430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6EEA2E10" w14:textId="24E0069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8F604DD" w14:textId="71820AAA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01255F3E" w14:textId="62CD1A9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165128BB" w14:textId="77777777" w:rsidTr="00D2344A">
        <w:trPr>
          <w:trHeight w:val="4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119AECCF" w14:textId="021D632E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7F7B80D9" w14:textId="09D316C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00AFD81" w14:textId="69F8D36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0AC190E" w14:textId="58E87C63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549E3BC" w14:textId="4D0877C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EB27F3C" w14:textId="444CAFF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00C8013C" w14:textId="2B7861C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3E40582" w14:textId="5ADEABF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DB4143C" w14:textId="4F85CB8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0791620" w14:textId="396E176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052C764" w14:textId="1E4ADF88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2B83001" w14:textId="5AD4519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5F1666C3" w14:textId="3C065AC0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9711CDB" w14:textId="43B619B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36CEB7C" w14:textId="045B757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4929325" w14:textId="563D2FB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0623B488" w14:textId="3CE91E53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2D180D4" w14:textId="601C68B0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5A47FA10" w14:textId="3C35341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28C88A76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42945D82" w14:textId="0EDF1926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50D41A52" w14:textId="58C4BEF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4028A50" w14:textId="41EA68D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208106B1" w14:textId="2B5DA0B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0EA6FDF" w14:textId="0D7A641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CD28100" w14:textId="699ED5B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02AB9F51" w14:textId="3293C2A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D0B9064" w14:textId="1C743EA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FAEF505" w14:textId="3659573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5FA7D20" w14:textId="4261A08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59F07AF" w14:textId="410D9D8A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0F698A5" w14:textId="78C5384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F4AC422" w14:textId="7777777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2535684" w14:textId="1D5FA18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22B0410" w14:textId="4D06EA8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74781E6" w14:textId="4DB5A85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1D4F3538" w14:textId="2C65854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2B9559A" w14:textId="109E851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1B15A786" w14:textId="3C72867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429A0E10" w14:textId="77777777" w:rsidTr="00D2344A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3074A5FD" w14:textId="323F6020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06109B94" w14:textId="3C054BF2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62D26E0" w14:textId="3A3C729A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D393C5C" w14:textId="30C96BE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7CD7F39" w14:textId="4D076C0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1967378" w14:textId="33011EC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53D87A31" w14:textId="2E16928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2D47B19" w14:textId="08B54B4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C834AFF" w14:textId="012BCF1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3E0D51A" w14:textId="65BC3AE2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35C36B1" w14:textId="2F72E4B2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3AADBAC" w14:textId="2A3ADE6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5CBA383D" w14:textId="7777777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F0C656F" w14:textId="0E4C8FF2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99C3508" w14:textId="45ACB94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8AB485B" w14:textId="60555BB9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2E03735F" w14:textId="61CBBE6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56DD2B6" w14:textId="336FC455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713969BB" w14:textId="1FD46D3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1F2B6748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2B1A61A4" w14:textId="4592E132" w:rsidR="006939B5" w:rsidRPr="00321FB6" w:rsidRDefault="006939B5" w:rsidP="00B63DA6">
            <w:pPr>
              <w:jc w:val="left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2E20A4A6" w14:textId="65A6A849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5594681" w14:textId="3FE8EBB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3CF2804E" w14:textId="3483D0AA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E310814" w14:textId="729AB7A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A0FB5A3" w14:textId="19587C0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47B82E44" w14:textId="6AD570E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FD3D0DF" w14:textId="747FEDD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C0109F9" w14:textId="02EDB68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EE8852D" w14:textId="065EEE6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949E298" w14:textId="72356B36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286B37E" w14:textId="6B352E1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4A0AD2E" w14:textId="05500DF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320B7B1" w14:textId="1C9117F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933F66A" w14:textId="304D325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98116AD" w14:textId="5F468AF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784FC056" w14:textId="655DEC7E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692AD1D" w14:textId="6C6E7A7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6407ED67" w14:textId="445783F7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460B6DCE" w14:textId="77777777" w:rsidTr="00D2344A">
        <w:trPr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5F25E6FB" w14:textId="1BBB3E13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4C1B235E" w14:textId="74527E1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828B479" w14:textId="46BDA43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5CA0724D" w14:textId="53D8FF0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24DE6D7" w14:textId="56FD70B0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19D8B0A" w14:textId="7A95918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23EBDCAB" w14:textId="642F031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A7D6463" w14:textId="7DD80B1B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78102C2" w14:textId="0C218AD7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B538952" w14:textId="432C0DF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EC7D525" w14:textId="48F03B9F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348DBCA" w14:textId="2EB74C20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D2484DD" w14:textId="560591C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D09D9C6" w14:textId="0DECF1D1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DF42FFD" w14:textId="6E6403A6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BE1B315" w14:textId="39BBA2DE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5CA012FB" w14:textId="253D3F8C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40505AC" w14:textId="64838975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4FB74CD5" w14:textId="2ED60B7D" w:rsidR="006939B5" w:rsidRPr="00900FD2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45BC8579" w14:textId="77777777" w:rsidTr="00D23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3F805D4A" w14:textId="36583D0B" w:rsidR="006939B5" w:rsidRPr="00321FB6" w:rsidRDefault="006939B5" w:rsidP="00B63DA6">
            <w:pPr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3A87B77A" w14:textId="6F0BE4DF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39683C3" w14:textId="2AA09F4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40498B68" w14:textId="6148383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075FE21" w14:textId="3D9391AC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9A320AA" w14:textId="357DFE5A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7228EA14" w14:textId="190A26C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6A8F6AE" w14:textId="10AEB2B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B0C3CF7" w14:textId="0323D4F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5F8B9BB5" w14:textId="630648CD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9E14FA4" w14:textId="5DE63183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3B8F4BC" w14:textId="1589AE08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0991A5F2" w14:textId="3FE37EF1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3397D9A1" w14:textId="68131A4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384CF7A" w14:textId="718074F0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9185AED" w14:textId="32C959A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36652D9C" w14:textId="2D5BB8B2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629388B8" w14:textId="068EBFAB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50F0ECE2" w14:textId="794927F4" w:rsidR="006939B5" w:rsidRPr="00900FD2" w:rsidRDefault="006939B5" w:rsidP="00B63DA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835DC3" w:rsidRPr="00321FB6" w14:paraId="4EBBD82D" w14:textId="77777777" w:rsidTr="00D2344A">
        <w:trPr>
          <w:trHeight w:val="2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Align w:val="center"/>
          </w:tcPr>
          <w:p w14:paraId="5C8DDB51" w14:textId="675C36A6" w:rsidR="006939B5" w:rsidRPr="00321FB6" w:rsidRDefault="006939B5" w:rsidP="00B63DA6">
            <w:pPr>
              <w:spacing w:after="0"/>
              <w:jc w:val="left"/>
              <w:rPr>
                <w:rFonts w:ascii="Tahoma" w:hAnsi="Tahoma" w:cs="Tahoma"/>
                <w:bCs w:val="0"/>
                <w:sz w:val="16"/>
                <w:szCs w:val="16"/>
              </w:rPr>
            </w:pPr>
          </w:p>
        </w:tc>
        <w:tc>
          <w:tcPr>
            <w:tcW w:w="519" w:type="dxa"/>
            <w:vAlign w:val="center"/>
          </w:tcPr>
          <w:p w14:paraId="49239A5A" w14:textId="5F6CAE01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5E5460F" w14:textId="0C9F898D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77BDA5B5" w14:textId="22680BF5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418AFF20" w14:textId="7A01640C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C6A3789" w14:textId="3B31A12F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761" w:type="dxa"/>
            <w:vAlign w:val="center"/>
          </w:tcPr>
          <w:p w14:paraId="61E12C21" w14:textId="22A8A794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666D205" w14:textId="1765422E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193D01A" w14:textId="02BFE949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1EA33776" w14:textId="00F644F4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76935E51" w14:textId="07E1EAB8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E963477" w14:textId="56D6C21E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20" w:type="dxa"/>
            <w:vAlign w:val="center"/>
          </w:tcPr>
          <w:p w14:paraId="33676BCF" w14:textId="7B46667D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219FAEFB" w14:textId="7F6C5D5B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0608914E" w14:textId="2015CD29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11BB00B5" w14:textId="7095060B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  <w:tc>
          <w:tcPr>
            <w:tcW w:w="519" w:type="dxa"/>
            <w:gridSpan w:val="2"/>
            <w:vAlign w:val="center"/>
          </w:tcPr>
          <w:p w14:paraId="4E16C90A" w14:textId="02862DBB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2"/>
              </w:rPr>
            </w:pPr>
          </w:p>
        </w:tc>
        <w:tc>
          <w:tcPr>
            <w:tcW w:w="519" w:type="dxa"/>
            <w:vAlign w:val="center"/>
          </w:tcPr>
          <w:p w14:paraId="5B2B61B1" w14:textId="66DE8AF8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2"/>
              </w:rPr>
            </w:pPr>
          </w:p>
        </w:tc>
        <w:tc>
          <w:tcPr>
            <w:tcW w:w="612" w:type="dxa"/>
            <w:vAlign w:val="center"/>
          </w:tcPr>
          <w:p w14:paraId="2A4FB412" w14:textId="722A968D" w:rsidR="006939B5" w:rsidRPr="0020125E" w:rsidRDefault="006939B5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14"/>
                <w:szCs w:val="12"/>
              </w:rPr>
            </w:pPr>
          </w:p>
        </w:tc>
      </w:tr>
    </w:tbl>
    <w:p w14:paraId="3C78DEB4" w14:textId="77777777" w:rsidR="00D437A2" w:rsidRDefault="00D437A2" w:rsidP="0020125E">
      <w:pPr>
        <w:spacing w:before="240" w:line="360" w:lineRule="auto"/>
        <w:ind w:firstLine="284"/>
        <w:rPr>
          <w:b/>
          <w:bCs/>
        </w:rPr>
      </w:pPr>
    </w:p>
    <w:p w14:paraId="39137078" w14:textId="77777777" w:rsidR="00D437A2" w:rsidRDefault="00D437A2">
      <w:pPr>
        <w:spacing w:after="0"/>
        <w:jc w:val="left"/>
        <w:rPr>
          <w:b/>
          <w:bCs/>
        </w:rPr>
      </w:pPr>
      <w:r>
        <w:rPr>
          <w:b/>
          <w:bCs/>
        </w:rPr>
        <w:br w:type="page"/>
      </w:r>
    </w:p>
    <w:p w14:paraId="78840589" w14:textId="5DD45CE3" w:rsidR="00FC1074" w:rsidRPr="00030C0F" w:rsidRDefault="00FC1074" w:rsidP="0020125E">
      <w:pPr>
        <w:spacing w:before="240" w:line="360" w:lineRule="auto"/>
        <w:ind w:firstLine="284"/>
        <w:rPr>
          <w:b/>
          <w:bCs/>
        </w:rPr>
      </w:pPr>
      <w:r w:rsidRPr="00030C0F">
        <w:rPr>
          <w:b/>
          <w:bCs/>
        </w:rPr>
        <w:lastRenderedPageBreak/>
        <w:t>Kurum Kültürü Analizi</w:t>
      </w:r>
      <w:bookmarkEnd w:id="131"/>
    </w:p>
    <w:p w14:paraId="748CFB03" w14:textId="77777777" w:rsidR="00B7554E" w:rsidRDefault="00B7554E" w:rsidP="0020125E">
      <w:pPr>
        <w:spacing w:line="360" w:lineRule="auto"/>
        <w:ind w:firstLine="284"/>
      </w:pPr>
      <w:bookmarkStart w:id="136" w:name="_Toc423945243"/>
    </w:p>
    <w:p w14:paraId="7D856929" w14:textId="77777777" w:rsidR="00D437A2" w:rsidRDefault="00D437A2">
      <w:pPr>
        <w:spacing w:after="0"/>
        <w:jc w:val="left"/>
        <w:rPr>
          <w:bCs/>
          <w:szCs w:val="18"/>
        </w:rPr>
      </w:pPr>
      <w:bookmarkStart w:id="137" w:name="_Toc59456704"/>
      <w:r>
        <w:br w:type="page"/>
      </w:r>
    </w:p>
    <w:p w14:paraId="63FAD3F1" w14:textId="417A3427" w:rsidR="006D5ACD" w:rsidRDefault="007A75E9" w:rsidP="0020125E">
      <w:pPr>
        <w:pStyle w:val="ResimYazs"/>
        <w:keepNext/>
        <w:jc w:val="left"/>
      </w:pPr>
      <w:r w:rsidRPr="004143E0">
        <w:lastRenderedPageBreak/>
        <w:t xml:space="preserve">Tablo </w:t>
      </w:r>
      <w:r w:rsidR="008653D1">
        <w:rPr>
          <w:noProof/>
        </w:rPr>
        <w:t>21</w:t>
      </w:r>
      <w:r w:rsidRPr="004143E0">
        <w:t>: Kurum Kültürünün Tanımlanmasında Yararlanılan Hususlar</w:t>
      </w:r>
      <w:bookmarkEnd w:id="137"/>
    </w:p>
    <w:tbl>
      <w:tblPr>
        <w:tblStyle w:val="KlavuzuTablo4-Vurgu51"/>
        <w:tblW w:w="0" w:type="auto"/>
        <w:tblLook w:val="04A0" w:firstRow="1" w:lastRow="0" w:firstColumn="1" w:lastColumn="0" w:noHBand="0" w:noVBand="1"/>
      </w:tblPr>
      <w:tblGrid>
        <w:gridCol w:w="8942"/>
      </w:tblGrid>
      <w:tr w:rsidR="0096564F" w14:paraId="5B7D11CE" w14:textId="77777777" w:rsidTr="00595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  <w:hideMark/>
          </w:tcPr>
          <w:p w14:paraId="47D89947" w14:textId="7DE1DD5C" w:rsidR="0096564F" w:rsidRDefault="000620D6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EL DEĞERLER</w:t>
            </w:r>
          </w:p>
        </w:tc>
      </w:tr>
      <w:tr w:rsidR="0096564F" w14:paraId="256BB689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1D26A61D" w14:textId="77777777" w:rsidR="004E12A8" w:rsidRDefault="004E12A8" w:rsidP="004E12A8">
            <w:pPr>
              <w:pStyle w:val="TableParagraph"/>
              <w:spacing w:before="60"/>
              <w:ind w:left="141"/>
              <w:rPr>
                <w:b w:val="0"/>
                <w:sz w:val="20"/>
              </w:rPr>
            </w:pPr>
            <w:r>
              <w:rPr>
                <w:sz w:val="20"/>
              </w:rPr>
              <w:t>Katılım</w:t>
            </w:r>
          </w:p>
          <w:p w14:paraId="55A13B45" w14:textId="3809B760" w:rsidR="0096564F" w:rsidRDefault="0096564F" w:rsidP="002331C1">
            <w:pPr>
              <w:numPr>
                <w:ilvl w:val="0"/>
                <w:numId w:val="46"/>
              </w:numPr>
              <w:spacing w:after="60"/>
              <w:ind w:left="318" w:hanging="142"/>
              <w:rPr>
                <w:b w:val="0"/>
                <w:sz w:val="20"/>
                <w:szCs w:val="20"/>
              </w:rPr>
            </w:pPr>
          </w:p>
        </w:tc>
      </w:tr>
      <w:tr w:rsidR="0096564F" w14:paraId="3673385E" w14:textId="77777777" w:rsidTr="00BA5AB1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1663E8A6" w14:textId="47A98D08" w:rsidR="004E12A8" w:rsidRDefault="004E12A8" w:rsidP="004E12A8">
            <w:pPr>
              <w:pStyle w:val="TableParagraph"/>
              <w:spacing w:before="62"/>
              <w:ind w:left="141"/>
              <w:rPr>
                <w:b w:val="0"/>
                <w:sz w:val="20"/>
              </w:rPr>
            </w:pPr>
            <w:r>
              <w:rPr>
                <w:sz w:val="20"/>
              </w:rPr>
              <w:t>İş birliği</w:t>
            </w:r>
          </w:p>
          <w:p w14:paraId="198C4D03" w14:textId="67CCB05E" w:rsidR="0096564F" w:rsidRDefault="0096564F" w:rsidP="002331C1">
            <w:pPr>
              <w:numPr>
                <w:ilvl w:val="0"/>
                <w:numId w:val="46"/>
              </w:numPr>
              <w:spacing w:after="60"/>
              <w:ind w:left="318" w:hanging="142"/>
              <w:rPr>
                <w:b w:val="0"/>
                <w:sz w:val="20"/>
                <w:szCs w:val="20"/>
              </w:rPr>
            </w:pPr>
          </w:p>
        </w:tc>
      </w:tr>
      <w:tr w:rsidR="0096564F" w14:paraId="6B44D48C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4D655A1A" w14:textId="77777777" w:rsidR="004E12A8" w:rsidRDefault="004E12A8" w:rsidP="004E12A8">
            <w:pPr>
              <w:pStyle w:val="TableParagraph"/>
              <w:spacing w:before="60"/>
              <w:ind w:left="141"/>
              <w:rPr>
                <w:b w:val="0"/>
                <w:sz w:val="20"/>
              </w:rPr>
            </w:pPr>
            <w:r>
              <w:rPr>
                <w:sz w:val="20"/>
              </w:rPr>
              <w:t>Bilginin yayılımı</w:t>
            </w:r>
          </w:p>
          <w:p w14:paraId="0BC04C89" w14:textId="329705D4" w:rsidR="0096564F" w:rsidRDefault="0096564F" w:rsidP="002331C1">
            <w:pPr>
              <w:numPr>
                <w:ilvl w:val="0"/>
                <w:numId w:val="46"/>
              </w:numPr>
              <w:spacing w:after="60"/>
              <w:ind w:left="318" w:hanging="142"/>
              <w:rPr>
                <w:sz w:val="20"/>
                <w:szCs w:val="20"/>
              </w:rPr>
            </w:pPr>
          </w:p>
        </w:tc>
      </w:tr>
      <w:tr w:rsidR="0096564F" w14:paraId="1CE62046" w14:textId="77777777" w:rsidTr="00BA5AB1">
        <w:trPr>
          <w:trHeight w:val="9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52D24681" w14:textId="77777777" w:rsidR="004E12A8" w:rsidRDefault="004E12A8" w:rsidP="004E12A8">
            <w:pPr>
              <w:pStyle w:val="TableParagraph"/>
              <w:spacing w:before="60"/>
              <w:ind w:left="141"/>
              <w:rPr>
                <w:b w:val="0"/>
                <w:sz w:val="20"/>
              </w:rPr>
            </w:pPr>
            <w:r>
              <w:rPr>
                <w:sz w:val="20"/>
              </w:rPr>
              <w:t>Öğrenme</w:t>
            </w:r>
          </w:p>
          <w:p w14:paraId="32E52C6D" w14:textId="66C75D45" w:rsidR="0096564F" w:rsidRDefault="0096564F" w:rsidP="002331C1">
            <w:pPr>
              <w:numPr>
                <w:ilvl w:val="0"/>
                <w:numId w:val="46"/>
              </w:numPr>
              <w:spacing w:after="60"/>
              <w:ind w:left="318" w:hanging="142"/>
              <w:rPr>
                <w:b w:val="0"/>
                <w:sz w:val="20"/>
                <w:szCs w:val="20"/>
              </w:rPr>
            </w:pPr>
          </w:p>
        </w:tc>
      </w:tr>
      <w:tr w:rsidR="0096564F" w14:paraId="5A80E693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555BE907" w14:textId="77777777" w:rsidR="004E12A8" w:rsidRDefault="004E12A8" w:rsidP="004E12A8">
            <w:pPr>
              <w:pStyle w:val="TableParagraph"/>
              <w:spacing w:before="60"/>
              <w:ind w:left="141"/>
              <w:jc w:val="both"/>
              <w:rPr>
                <w:b w:val="0"/>
                <w:sz w:val="20"/>
              </w:rPr>
            </w:pPr>
            <w:r>
              <w:rPr>
                <w:sz w:val="20"/>
              </w:rPr>
              <w:t>Kurum içi iletişim</w:t>
            </w:r>
          </w:p>
          <w:p w14:paraId="5E32B61A" w14:textId="0952164F" w:rsidR="0096564F" w:rsidRDefault="0096564F" w:rsidP="002331C1">
            <w:pPr>
              <w:numPr>
                <w:ilvl w:val="0"/>
                <w:numId w:val="46"/>
              </w:numPr>
              <w:spacing w:after="60"/>
              <w:ind w:left="318" w:hanging="142"/>
              <w:rPr>
                <w:sz w:val="20"/>
                <w:szCs w:val="20"/>
              </w:rPr>
            </w:pPr>
          </w:p>
        </w:tc>
      </w:tr>
      <w:tr w:rsidR="0096564F" w14:paraId="2FB46F2C" w14:textId="77777777" w:rsidTr="00BA5AB1">
        <w:trPr>
          <w:trHeight w:val="1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7381B2C3" w14:textId="77777777" w:rsidR="004E12A8" w:rsidRDefault="004E12A8" w:rsidP="004E12A8">
            <w:pPr>
              <w:pStyle w:val="TableParagraph"/>
              <w:spacing w:before="62"/>
              <w:ind w:left="141"/>
              <w:jc w:val="both"/>
              <w:rPr>
                <w:b w:val="0"/>
                <w:sz w:val="20"/>
              </w:rPr>
            </w:pPr>
            <w:r>
              <w:rPr>
                <w:sz w:val="20"/>
              </w:rPr>
              <w:t>Paydaşlarla ilişkiler</w:t>
            </w:r>
          </w:p>
          <w:p w14:paraId="78F37AA1" w14:textId="2D2E79F1" w:rsidR="0096564F" w:rsidRDefault="0096564F" w:rsidP="002331C1">
            <w:pPr>
              <w:numPr>
                <w:ilvl w:val="0"/>
                <w:numId w:val="46"/>
              </w:numPr>
              <w:spacing w:after="60"/>
              <w:ind w:left="318" w:hanging="142"/>
              <w:rPr>
                <w:b w:val="0"/>
                <w:sz w:val="20"/>
                <w:szCs w:val="20"/>
              </w:rPr>
            </w:pPr>
          </w:p>
        </w:tc>
      </w:tr>
      <w:tr w:rsidR="0096564F" w14:paraId="772E0786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5BEB0DC4" w14:textId="77777777" w:rsidR="004E12A8" w:rsidRDefault="004E12A8" w:rsidP="004E12A8">
            <w:pPr>
              <w:pStyle w:val="TableParagraph"/>
              <w:spacing w:before="60"/>
              <w:ind w:left="141"/>
              <w:jc w:val="both"/>
              <w:rPr>
                <w:b w:val="0"/>
                <w:sz w:val="20"/>
              </w:rPr>
            </w:pPr>
            <w:r>
              <w:rPr>
                <w:sz w:val="20"/>
              </w:rPr>
              <w:t>Değişime açıklık</w:t>
            </w:r>
          </w:p>
          <w:p w14:paraId="4B50D5FC" w14:textId="6B08D097" w:rsidR="0096564F" w:rsidRDefault="0096564F" w:rsidP="002331C1">
            <w:pPr>
              <w:numPr>
                <w:ilvl w:val="0"/>
                <w:numId w:val="46"/>
              </w:numPr>
              <w:spacing w:before="60" w:after="60"/>
              <w:ind w:left="318" w:hanging="142"/>
              <w:rPr>
                <w:b w:val="0"/>
                <w:sz w:val="20"/>
                <w:szCs w:val="20"/>
              </w:rPr>
            </w:pPr>
          </w:p>
        </w:tc>
      </w:tr>
      <w:tr w:rsidR="0096564F" w14:paraId="7AC7C445" w14:textId="77777777" w:rsidTr="00BA5AB1">
        <w:trPr>
          <w:trHeight w:val="1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787891F6" w14:textId="77777777" w:rsidR="004E12A8" w:rsidRDefault="004E12A8" w:rsidP="004E12A8">
            <w:pPr>
              <w:pStyle w:val="TableParagraph"/>
              <w:spacing w:before="60"/>
              <w:ind w:left="141"/>
              <w:jc w:val="both"/>
              <w:rPr>
                <w:b w:val="0"/>
                <w:sz w:val="20"/>
              </w:rPr>
            </w:pPr>
            <w:r>
              <w:rPr>
                <w:sz w:val="20"/>
              </w:rPr>
              <w:t>Stratejik yönetim</w:t>
            </w:r>
          </w:p>
          <w:p w14:paraId="262BD644" w14:textId="4C3719FB" w:rsidR="0096564F" w:rsidRPr="003952B9" w:rsidRDefault="0096564F" w:rsidP="002331C1">
            <w:pPr>
              <w:numPr>
                <w:ilvl w:val="0"/>
                <w:numId w:val="46"/>
              </w:numPr>
              <w:spacing w:before="60" w:after="60"/>
              <w:ind w:left="318" w:hanging="142"/>
              <w:rPr>
                <w:b w:val="0"/>
                <w:color w:val="000000" w:themeColor="text1"/>
                <w:sz w:val="20"/>
                <w:szCs w:val="20"/>
              </w:rPr>
            </w:pPr>
          </w:p>
        </w:tc>
      </w:tr>
      <w:tr w:rsidR="0096564F" w14:paraId="12756B0A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2" w:type="dxa"/>
          </w:tcPr>
          <w:p w14:paraId="1642942E" w14:textId="77777777" w:rsidR="004E12A8" w:rsidRDefault="004E12A8" w:rsidP="004E12A8">
            <w:pPr>
              <w:pStyle w:val="TableParagraph"/>
              <w:spacing w:before="60"/>
              <w:ind w:left="141"/>
              <w:jc w:val="both"/>
              <w:rPr>
                <w:b w:val="0"/>
                <w:sz w:val="20"/>
              </w:rPr>
            </w:pPr>
            <w:r>
              <w:rPr>
                <w:sz w:val="20"/>
              </w:rPr>
              <w:t>Ödül ve ceza sistemi</w:t>
            </w:r>
          </w:p>
          <w:p w14:paraId="6356C2A0" w14:textId="294F573D" w:rsidR="0096564F" w:rsidRPr="003952B9" w:rsidRDefault="0096564F" w:rsidP="002331C1">
            <w:pPr>
              <w:numPr>
                <w:ilvl w:val="0"/>
                <w:numId w:val="46"/>
              </w:numPr>
              <w:spacing w:before="60" w:after="60"/>
              <w:ind w:left="318" w:hanging="142"/>
              <w:rPr>
                <w:b w:val="0"/>
                <w:color w:val="000000" w:themeColor="text1"/>
                <w:sz w:val="20"/>
                <w:szCs w:val="20"/>
              </w:rPr>
            </w:pPr>
          </w:p>
        </w:tc>
      </w:tr>
      <w:bookmarkEnd w:id="136"/>
    </w:tbl>
    <w:p w14:paraId="77A07A83" w14:textId="01CBD1B7" w:rsidR="004E070B" w:rsidRDefault="004E070B" w:rsidP="00BA5AB1">
      <w:pPr>
        <w:spacing w:after="385"/>
        <w:rPr>
          <w:b/>
        </w:rPr>
      </w:pPr>
    </w:p>
    <w:p w14:paraId="033902EB" w14:textId="3D31B602" w:rsidR="004E12A8" w:rsidRDefault="004E12A8" w:rsidP="00BA5AB1">
      <w:pPr>
        <w:spacing w:after="385"/>
        <w:rPr>
          <w:b/>
        </w:rPr>
      </w:pPr>
    </w:p>
    <w:p w14:paraId="372043E3" w14:textId="6BD93381" w:rsidR="004E12A8" w:rsidRDefault="004E12A8" w:rsidP="00BA5AB1">
      <w:pPr>
        <w:spacing w:after="385"/>
        <w:rPr>
          <w:b/>
        </w:rPr>
      </w:pPr>
    </w:p>
    <w:p w14:paraId="0699C61E" w14:textId="54520FE4" w:rsidR="004E12A8" w:rsidRDefault="004E12A8" w:rsidP="00BA5AB1">
      <w:pPr>
        <w:spacing w:after="385"/>
        <w:rPr>
          <w:b/>
        </w:rPr>
      </w:pPr>
    </w:p>
    <w:p w14:paraId="6B3870FF" w14:textId="77777777" w:rsidR="004E12A8" w:rsidRDefault="004E12A8" w:rsidP="00BA5AB1">
      <w:pPr>
        <w:spacing w:after="385"/>
        <w:rPr>
          <w:b/>
        </w:rPr>
      </w:pPr>
    </w:p>
    <w:p w14:paraId="09C6858C" w14:textId="3E15C9BA" w:rsidR="008308D5" w:rsidRPr="00F03F4D" w:rsidRDefault="008308D5" w:rsidP="004E070B">
      <w:pPr>
        <w:spacing w:before="240" w:line="360" w:lineRule="auto"/>
        <w:ind w:left="-15" w:firstLine="299"/>
        <w:rPr>
          <w:b/>
        </w:rPr>
      </w:pPr>
      <w:r w:rsidRPr="00F03F4D">
        <w:rPr>
          <w:b/>
        </w:rPr>
        <w:lastRenderedPageBreak/>
        <w:t>FİZİKİ KAYNAK ANALİZİ</w:t>
      </w:r>
    </w:p>
    <w:p w14:paraId="3EC7F65D" w14:textId="118FECDD" w:rsidR="00D437A2" w:rsidRDefault="00BA5AB1" w:rsidP="004E070B">
      <w:pPr>
        <w:spacing w:after="0" w:line="360" w:lineRule="auto"/>
        <w:ind w:left="-17" w:firstLine="284"/>
      </w:pPr>
      <w:r>
        <w:t>…………………………………………………………………………</w:t>
      </w:r>
      <w:proofErr w:type="gramStart"/>
      <w:r>
        <w:t>…….</w:t>
      </w:r>
      <w:proofErr w:type="gramEnd"/>
      <w:r w:rsidR="00F03F4D" w:rsidRPr="00556607">
        <w:t>bina ve tesislere ilişkin detaylar Tablo 2</w:t>
      </w:r>
      <w:r w:rsidR="006E030E" w:rsidRPr="00556607">
        <w:t>2</w:t>
      </w:r>
      <w:r w:rsidR="00F03F4D" w:rsidRPr="00556607">
        <w:t>,</w:t>
      </w:r>
      <w:r w:rsidR="002F01D3" w:rsidRPr="00556607">
        <w:t xml:space="preserve"> </w:t>
      </w:r>
      <w:r w:rsidR="00F03F4D" w:rsidRPr="00556607">
        <w:t>2</w:t>
      </w:r>
      <w:r w:rsidR="006E030E" w:rsidRPr="00556607">
        <w:t>3</w:t>
      </w:r>
      <w:r w:rsidR="00F03F4D" w:rsidRPr="00556607">
        <w:t>, 2</w:t>
      </w:r>
      <w:r w:rsidR="006E030E" w:rsidRPr="00556607">
        <w:t>4</w:t>
      </w:r>
      <w:r w:rsidR="00F03F4D" w:rsidRPr="00556607">
        <w:t>’de</w:t>
      </w:r>
      <w:r w:rsidR="00D50CE6">
        <w:t xml:space="preserve"> </w:t>
      </w:r>
      <w:r w:rsidR="00D50CE6" w:rsidRPr="00556607">
        <w:t>konularına göre ayrıntılı olarak gösterilmiştir.</w:t>
      </w:r>
    </w:p>
    <w:p w14:paraId="6496B2B8" w14:textId="77777777" w:rsidR="00D437A2" w:rsidRDefault="00D437A2" w:rsidP="004E070B">
      <w:pPr>
        <w:spacing w:after="0" w:line="360" w:lineRule="auto"/>
        <w:ind w:left="-17" w:firstLine="284"/>
      </w:pPr>
    </w:p>
    <w:p w14:paraId="34C0020D" w14:textId="130ECB2F" w:rsidR="00F03F4D" w:rsidRPr="00023BC8" w:rsidRDefault="00F03F4D" w:rsidP="00D437A2">
      <w:pPr>
        <w:spacing w:after="0"/>
        <w:jc w:val="left"/>
      </w:pPr>
      <w:bookmarkStart w:id="138" w:name="_Toc59456705"/>
      <w:r w:rsidRPr="00023BC8">
        <w:t xml:space="preserve">Tablo </w:t>
      </w:r>
      <w:r w:rsidR="0008585D">
        <w:rPr>
          <w:noProof/>
        </w:rPr>
        <w:t>2</w:t>
      </w:r>
      <w:r w:rsidR="00D437A2">
        <w:rPr>
          <w:noProof/>
        </w:rPr>
        <w:t>2</w:t>
      </w:r>
      <w:r w:rsidRPr="00023BC8">
        <w:t xml:space="preserve">: Üniversite </w:t>
      </w:r>
      <w:r w:rsidR="00973671">
        <w:t xml:space="preserve">Yapı </w:t>
      </w:r>
      <w:r w:rsidRPr="00023BC8">
        <w:t>Alan Dağılımı</w:t>
      </w:r>
      <w:bookmarkEnd w:id="138"/>
    </w:p>
    <w:tbl>
      <w:tblPr>
        <w:tblStyle w:val="KlavuzTablo5Koyu-Vurgu51"/>
        <w:tblW w:w="9447" w:type="dxa"/>
        <w:tblLook w:val="04A0" w:firstRow="1" w:lastRow="0" w:firstColumn="1" w:lastColumn="0" w:noHBand="0" w:noVBand="1"/>
      </w:tblPr>
      <w:tblGrid>
        <w:gridCol w:w="703"/>
        <w:gridCol w:w="2144"/>
        <w:gridCol w:w="1124"/>
        <w:gridCol w:w="1132"/>
        <w:gridCol w:w="1442"/>
        <w:gridCol w:w="1452"/>
        <w:gridCol w:w="1450"/>
      </w:tblGrid>
      <w:tr w:rsidR="003F2402" w:rsidRPr="004E070B" w14:paraId="52221588" w14:textId="77777777" w:rsidTr="00D43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</w:tcPr>
          <w:p w14:paraId="451B79D3" w14:textId="77777777" w:rsidR="003F2402" w:rsidRPr="00C57B8B" w:rsidRDefault="003F2402" w:rsidP="00D826B9">
            <w:pPr>
              <w:spacing w:after="160" w:line="259" w:lineRule="auto"/>
              <w:jc w:val="left"/>
              <w:rPr>
                <w:sz w:val="18"/>
              </w:rPr>
            </w:pPr>
          </w:p>
        </w:tc>
        <w:tc>
          <w:tcPr>
            <w:tcW w:w="8744" w:type="dxa"/>
            <w:gridSpan w:val="6"/>
            <w:tcBorders>
              <w:bottom w:val="single" w:sz="4" w:space="0" w:color="FFFFFF" w:themeColor="background1"/>
            </w:tcBorders>
            <w:vAlign w:val="center"/>
          </w:tcPr>
          <w:p w14:paraId="28DA19F2" w14:textId="5A146B21" w:rsidR="003F2402" w:rsidRPr="00C57B8B" w:rsidRDefault="003F2402" w:rsidP="003F2402">
            <w:pPr>
              <w:spacing w:after="0" w:line="259" w:lineRule="auto"/>
              <w:ind w:right="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</w:rPr>
            </w:pPr>
            <w:r w:rsidRPr="00C57B8B">
              <w:rPr>
                <w:sz w:val="20"/>
              </w:rPr>
              <w:t>ÜNİVERSİTE YAPI ALANLARI</w:t>
            </w:r>
          </w:p>
        </w:tc>
      </w:tr>
      <w:tr w:rsidR="00F03F4D" w:rsidRPr="004E070B" w14:paraId="67C75E70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00A0DA3A" w14:textId="0850F9C1" w:rsidR="00F03F4D" w:rsidRPr="00C57B8B" w:rsidRDefault="00F03F4D" w:rsidP="000F7045">
            <w:pPr>
              <w:spacing w:after="0" w:line="259" w:lineRule="auto"/>
              <w:ind w:left="18"/>
              <w:jc w:val="center"/>
              <w:rPr>
                <w:sz w:val="16"/>
              </w:rPr>
            </w:pPr>
            <w:r w:rsidRPr="00C57B8B">
              <w:rPr>
                <w:sz w:val="16"/>
              </w:rPr>
              <w:t>SIRA</w:t>
            </w:r>
          </w:p>
          <w:p w14:paraId="35E0920D" w14:textId="77777777" w:rsidR="00F03F4D" w:rsidRPr="00C57B8B" w:rsidRDefault="00F03F4D" w:rsidP="000F7045">
            <w:pPr>
              <w:spacing w:after="0" w:line="259" w:lineRule="auto"/>
              <w:ind w:left="64"/>
              <w:jc w:val="center"/>
              <w:rPr>
                <w:sz w:val="18"/>
              </w:rPr>
            </w:pPr>
            <w:r w:rsidRPr="00C57B8B">
              <w:rPr>
                <w:sz w:val="16"/>
              </w:rPr>
              <w:t>NO</w:t>
            </w:r>
          </w:p>
        </w:tc>
        <w:tc>
          <w:tcPr>
            <w:tcW w:w="2144" w:type="dxa"/>
            <w:shd w:val="clear" w:color="auto" w:fill="92CDDC" w:themeFill="accent5" w:themeFillTint="99"/>
            <w:vAlign w:val="center"/>
          </w:tcPr>
          <w:p w14:paraId="034FD24C" w14:textId="77777777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  <w:r w:rsidRPr="00835DC3">
              <w:rPr>
                <w:b/>
                <w:color w:val="000000" w:themeColor="text1"/>
                <w:sz w:val="16"/>
              </w:rPr>
              <w:t>YERLEŞKE ADI</w:t>
            </w:r>
          </w:p>
        </w:tc>
        <w:tc>
          <w:tcPr>
            <w:tcW w:w="3698" w:type="dxa"/>
            <w:gridSpan w:val="3"/>
            <w:shd w:val="clear" w:color="auto" w:fill="92CDDC" w:themeFill="accent5" w:themeFillTint="99"/>
            <w:vAlign w:val="center"/>
          </w:tcPr>
          <w:p w14:paraId="284356D2" w14:textId="77777777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  <w:r w:rsidRPr="00835DC3">
              <w:rPr>
                <w:b/>
                <w:color w:val="000000" w:themeColor="text1"/>
                <w:sz w:val="16"/>
              </w:rPr>
              <w:t>YERLEŞKE ADRESİ</w:t>
            </w:r>
          </w:p>
        </w:tc>
        <w:tc>
          <w:tcPr>
            <w:tcW w:w="1452" w:type="dxa"/>
            <w:shd w:val="clear" w:color="auto" w:fill="92CDDC" w:themeFill="accent5" w:themeFillTint="99"/>
            <w:vAlign w:val="center"/>
          </w:tcPr>
          <w:p w14:paraId="3A668C62" w14:textId="77777777" w:rsidR="00F03F4D" w:rsidRPr="00835DC3" w:rsidRDefault="00F03F4D" w:rsidP="000F7045">
            <w:pPr>
              <w:spacing w:after="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  <w:r w:rsidRPr="00835DC3">
              <w:rPr>
                <w:b/>
                <w:color w:val="000000" w:themeColor="text1"/>
                <w:sz w:val="16"/>
              </w:rPr>
              <w:t>TOPLAM ALAN (NET) (m²)</w:t>
            </w:r>
          </w:p>
        </w:tc>
        <w:tc>
          <w:tcPr>
            <w:tcW w:w="1450" w:type="dxa"/>
            <w:shd w:val="clear" w:color="auto" w:fill="92CDDC" w:themeFill="accent5" w:themeFillTint="99"/>
            <w:vAlign w:val="center"/>
          </w:tcPr>
          <w:p w14:paraId="0B247122" w14:textId="258A0707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  <w:r w:rsidRPr="00835DC3">
              <w:rPr>
                <w:b/>
                <w:color w:val="000000" w:themeColor="text1"/>
                <w:sz w:val="16"/>
              </w:rPr>
              <w:t>TOPLAM ALAN</w:t>
            </w:r>
          </w:p>
          <w:p w14:paraId="1014DD8D" w14:textId="629BE19F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  <w:r w:rsidRPr="00835DC3">
              <w:rPr>
                <w:b/>
                <w:color w:val="000000" w:themeColor="text1"/>
                <w:sz w:val="16"/>
              </w:rPr>
              <w:t>(BRÜT)</w:t>
            </w:r>
          </w:p>
          <w:p w14:paraId="0B84268B" w14:textId="77777777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  <w:r w:rsidRPr="00835DC3">
              <w:rPr>
                <w:b/>
                <w:color w:val="000000" w:themeColor="text1"/>
                <w:sz w:val="16"/>
              </w:rPr>
              <w:t>(</w:t>
            </w:r>
            <w:proofErr w:type="gramStart"/>
            <w:r w:rsidRPr="00835DC3">
              <w:rPr>
                <w:b/>
                <w:color w:val="000000" w:themeColor="text1"/>
                <w:sz w:val="16"/>
              </w:rPr>
              <w:t>m</w:t>
            </w:r>
            <w:proofErr w:type="gramEnd"/>
            <w:r w:rsidRPr="00835DC3">
              <w:rPr>
                <w:b/>
                <w:color w:val="000000" w:themeColor="text1"/>
                <w:sz w:val="16"/>
              </w:rPr>
              <w:t>²)</w:t>
            </w:r>
          </w:p>
        </w:tc>
      </w:tr>
      <w:tr w:rsidR="003360CD" w:rsidRPr="004E070B" w14:paraId="2EAA8F04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 w:val="restart"/>
            <w:vAlign w:val="center"/>
          </w:tcPr>
          <w:p w14:paraId="667ED483" w14:textId="682E502F" w:rsidR="003360CD" w:rsidRPr="00C57B8B" w:rsidRDefault="003360CD" w:rsidP="003360CD">
            <w:pPr>
              <w:spacing w:after="0" w:line="259" w:lineRule="auto"/>
              <w:ind w:right="18"/>
              <w:jc w:val="center"/>
              <w:rPr>
                <w:b w:val="0"/>
                <w:bCs w:val="0"/>
              </w:rPr>
            </w:pPr>
            <w:r w:rsidRPr="00C57B8B">
              <w:rPr>
                <w:b w:val="0"/>
                <w:sz w:val="16"/>
              </w:rPr>
              <w:t>1</w:t>
            </w:r>
          </w:p>
        </w:tc>
        <w:tc>
          <w:tcPr>
            <w:tcW w:w="2144" w:type="dxa"/>
            <w:vMerge w:val="restart"/>
            <w:vAlign w:val="center"/>
          </w:tcPr>
          <w:p w14:paraId="2AABA006" w14:textId="57E5774E" w:rsidR="003360CD" w:rsidRPr="00835DC3" w:rsidRDefault="003360C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3698" w:type="dxa"/>
            <w:gridSpan w:val="3"/>
            <w:vAlign w:val="center"/>
          </w:tcPr>
          <w:p w14:paraId="1526D861" w14:textId="7EF6AA05" w:rsidR="003360CD" w:rsidRPr="00835DC3" w:rsidRDefault="003360CD" w:rsidP="000F7045">
            <w:pPr>
              <w:tabs>
                <w:tab w:val="center" w:pos="1211"/>
                <w:tab w:val="right" w:pos="3146"/>
              </w:tabs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0E47BEAF" w14:textId="0239D03F" w:rsidR="003360CD" w:rsidRPr="00835DC3" w:rsidRDefault="003360C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716AF0F3" w14:textId="08857082" w:rsidR="003360CD" w:rsidRPr="00835DC3" w:rsidRDefault="003360C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3360CD" w:rsidRPr="004E070B" w14:paraId="1F4CBC71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/>
            <w:vAlign w:val="center"/>
          </w:tcPr>
          <w:p w14:paraId="603D664A" w14:textId="27998D09" w:rsidR="003360CD" w:rsidRPr="00C57B8B" w:rsidRDefault="003360CD" w:rsidP="003360CD">
            <w:pPr>
              <w:spacing w:after="0" w:line="259" w:lineRule="auto"/>
              <w:ind w:right="18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2E8A1CEB" w14:textId="77777777" w:rsidR="003360CD" w:rsidRPr="00835DC3" w:rsidRDefault="003360C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03843CC4" w14:textId="4EE0859A" w:rsidR="003360CD" w:rsidRPr="00835DC3" w:rsidRDefault="003360C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031BD312" w14:textId="22B2921F" w:rsidR="003360CD" w:rsidRPr="00835DC3" w:rsidRDefault="003360CD" w:rsidP="000F7045">
            <w:pPr>
              <w:spacing w:after="0" w:line="259" w:lineRule="auto"/>
              <w:ind w:left="18"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5D7CFEED" w14:textId="191ED510" w:rsidR="003360CD" w:rsidRPr="00835DC3" w:rsidRDefault="003360CD" w:rsidP="000F7045">
            <w:pPr>
              <w:spacing w:after="0" w:line="259" w:lineRule="auto"/>
              <w:ind w:left="18"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787645CB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5DE60C92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2</w:t>
            </w:r>
          </w:p>
        </w:tc>
        <w:tc>
          <w:tcPr>
            <w:tcW w:w="2144" w:type="dxa"/>
            <w:vAlign w:val="center"/>
          </w:tcPr>
          <w:p w14:paraId="5D7D2EDB" w14:textId="5CD03089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267B5E07" w14:textId="5998FA89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65D2FD8B" w14:textId="1DEAF3D5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6A55B6E1" w14:textId="751ABDA9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7555B977" w14:textId="391BA877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74B9015D" w14:textId="16724708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54102AEE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6C606412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3</w:t>
            </w:r>
          </w:p>
        </w:tc>
        <w:tc>
          <w:tcPr>
            <w:tcW w:w="2144" w:type="dxa"/>
            <w:vAlign w:val="center"/>
          </w:tcPr>
          <w:p w14:paraId="48EBF2F6" w14:textId="4FD00C39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1ED49AEA" w14:textId="47A99543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5D47CACA" w14:textId="7CCFB6ED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263B81AC" w14:textId="20EB4556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53EA789A" w14:textId="4F8448D7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652192F8" w14:textId="39E2DEA6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7C0C6ADC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0B4BC973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4</w:t>
            </w:r>
          </w:p>
        </w:tc>
        <w:tc>
          <w:tcPr>
            <w:tcW w:w="2144" w:type="dxa"/>
            <w:vAlign w:val="center"/>
          </w:tcPr>
          <w:p w14:paraId="757C0436" w14:textId="3BD583B0" w:rsidR="00F03F4D" w:rsidRPr="00835DC3" w:rsidRDefault="00F03F4D" w:rsidP="00835DC3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31BA77BD" w14:textId="770FFFCE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59906BB2" w14:textId="0C38B8A3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148063EF" w14:textId="552875B6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1C867A41" w14:textId="7B71BB39" w:rsidR="006B6D6F" w:rsidRPr="00AF59A8" w:rsidRDefault="006B6D6F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6E0CCC74" w14:textId="77549C17" w:rsidR="00F03F4D" w:rsidRPr="00AF59A8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26253226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036C6958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5</w:t>
            </w:r>
          </w:p>
        </w:tc>
        <w:tc>
          <w:tcPr>
            <w:tcW w:w="2144" w:type="dxa"/>
            <w:vAlign w:val="center"/>
          </w:tcPr>
          <w:p w14:paraId="71120C57" w14:textId="39BB4793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5C70485C" w14:textId="2C54512F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5A94DAD8" w14:textId="2C03E426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1B9C801D" w14:textId="22FF0231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5DEBA4BC" w14:textId="0929C88A" w:rsidR="006B6D6F" w:rsidRPr="00AF59A8" w:rsidRDefault="006B6D6F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341BB616" w14:textId="267CD702" w:rsidR="00F03F4D" w:rsidRPr="00AF59A8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0F8B4FBF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7C01B291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6</w:t>
            </w:r>
          </w:p>
        </w:tc>
        <w:tc>
          <w:tcPr>
            <w:tcW w:w="2144" w:type="dxa"/>
            <w:vAlign w:val="center"/>
          </w:tcPr>
          <w:p w14:paraId="682C71EA" w14:textId="2F0E92C9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0C1B06FC" w14:textId="6FDA918C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03E7B762" w14:textId="2FC33BD1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6B72E92A" w14:textId="038F6931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3267E3CC" w14:textId="33028AB1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569AE68B" w14:textId="60B5A186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3966C426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6E7EFF6B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7</w:t>
            </w:r>
          </w:p>
        </w:tc>
        <w:tc>
          <w:tcPr>
            <w:tcW w:w="2144" w:type="dxa"/>
            <w:vAlign w:val="center"/>
          </w:tcPr>
          <w:p w14:paraId="19198C15" w14:textId="68C5F2BD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041FBDCD" w14:textId="316AC9A1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50C10F7A" w14:textId="23C7573F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197BA965" w14:textId="3F907438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381E34A6" w14:textId="783FB85B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79D69D8B" w14:textId="5D21E449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35677AC9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367FB9F3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8</w:t>
            </w:r>
          </w:p>
        </w:tc>
        <w:tc>
          <w:tcPr>
            <w:tcW w:w="2144" w:type="dxa"/>
            <w:vAlign w:val="center"/>
          </w:tcPr>
          <w:p w14:paraId="5D0D7871" w14:textId="17A31DA7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68D266BB" w14:textId="20271D7E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6ABC1269" w14:textId="6EA73848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4C1B375C" w14:textId="49AC362D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4B27AFDE" w14:textId="0C418C33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4C92C39F" w14:textId="0CFE20EB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F03F4D" w:rsidRPr="004E070B" w14:paraId="240798C4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5DDE4A8F" w14:textId="77777777" w:rsidR="00F03F4D" w:rsidRPr="00C57B8B" w:rsidRDefault="00F03F4D" w:rsidP="003360CD">
            <w:pPr>
              <w:spacing w:after="0" w:line="259" w:lineRule="auto"/>
              <w:ind w:right="18"/>
              <w:jc w:val="center"/>
            </w:pPr>
            <w:r w:rsidRPr="00C57B8B">
              <w:rPr>
                <w:b w:val="0"/>
                <w:sz w:val="16"/>
              </w:rPr>
              <w:t>9</w:t>
            </w:r>
          </w:p>
        </w:tc>
        <w:tc>
          <w:tcPr>
            <w:tcW w:w="2144" w:type="dxa"/>
            <w:vAlign w:val="center"/>
          </w:tcPr>
          <w:p w14:paraId="33DF2C1D" w14:textId="61EEFB42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13AC180C" w14:textId="15E3DF02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4C235116" w14:textId="40A505FF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01EA92D6" w14:textId="105C513B" w:rsidR="00F03F4D" w:rsidRPr="00835DC3" w:rsidRDefault="00F03F4D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1F0FC70E" w14:textId="31C93E00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3B54171D" w14:textId="67B54FF4" w:rsidR="00F03F4D" w:rsidRPr="00835DC3" w:rsidRDefault="00F03F4D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0C5BFA" w:rsidRPr="004E070B" w14:paraId="3286E9A9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1D0407BC" w14:textId="3B3A4445" w:rsidR="000C5BFA" w:rsidRPr="00C57B8B" w:rsidRDefault="00412CB9" w:rsidP="003360CD">
            <w:pPr>
              <w:spacing w:after="0" w:line="259" w:lineRule="auto"/>
              <w:ind w:right="18"/>
              <w:jc w:val="center"/>
              <w:rPr>
                <w:b w:val="0"/>
                <w:sz w:val="16"/>
              </w:rPr>
            </w:pPr>
            <w:r w:rsidRPr="00C57B8B">
              <w:rPr>
                <w:b w:val="0"/>
                <w:sz w:val="16"/>
              </w:rPr>
              <w:t>10</w:t>
            </w:r>
          </w:p>
        </w:tc>
        <w:tc>
          <w:tcPr>
            <w:tcW w:w="2144" w:type="dxa"/>
            <w:vAlign w:val="center"/>
          </w:tcPr>
          <w:p w14:paraId="3EA97484" w14:textId="6EBDDBBB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05E7AECB" w14:textId="750227CD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2429561F" w14:textId="60A6AB30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60D9BBD3" w14:textId="309BB620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1C078251" w14:textId="6E7F9C4A" w:rsidR="000C5BFA" w:rsidRPr="00835DC3" w:rsidRDefault="000C5BFA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671F3025" w14:textId="282A0146" w:rsidR="000C5BFA" w:rsidRPr="00835DC3" w:rsidRDefault="000C5BFA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87531E" w:rsidRPr="004E070B" w14:paraId="359F2F4A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Align w:val="center"/>
          </w:tcPr>
          <w:p w14:paraId="70B7EA18" w14:textId="2511258F" w:rsidR="0087531E" w:rsidRPr="00C57B8B" w:rsidRDefault="0087531E" w:rsidP="003360CD">
            <w:pPr>
              <w:spacing w:after="0" w:line="259" w:lineRule="auto"/>
              <w:ind w:right="18"/>
              <w:jc w:val="center"/>
              <w:rPr>
                <w:b w:val="0"/>
                <w:sz w:val="16"/>
              </w:rPr>
            </w:pPr>
            <w:r w:rsidRPr="00C57B8B">
              <w:rPr>
                <w:b w:val="0"/>
                <w:sz w:val="16"/>
              </w:rPr>
              <w:t>11</w:t>
            </w:r>
          </w:p>
        </w:tc>
        <w:tc>
          <w:tcPr>
            <w:tcW w:w="2144" w:type="dxa"/>
            <w:vAlign w:val="center"/>
          </w:tcPr>
          <w:p w14:paraId="5A9C9C6B" w14:textId="42AB5E0B" w:rsidR="0087531E" w:rsidRPr="00835DC3" w:rsidRDefault="0087531E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124" w:type="dxa"/>
            <w:vAlign w:val="center"/>
          </w:tcPr>
          <w:p w14:paraId="45299EE5" w14:textId="12863BA8" w:rsidR="0087531E" w:rsidRPr="00835DC3" w:rsidRDefault="0087531E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132" w:type="dxa"/>
            <w:vAlign w:val="center"/>
          </w:tcPr>
          <w:p w14:paraId="68C191DA" w14:textId="270F56EB" w:rsidR="0087531E" w:rsidRPr="00835DC3" w:rsidRDefault="0087531E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42" w:type="dxa"/>
            <w:vAlign w:val="center"/>
          </w:tcPr>
          <w:p w14:paraId="65055027" w14:textId="2E08EA40" w:rsidR="0087531E" w:rsidRPr="00835DC3" w:rsidRDefault="0087531E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17E0E0F5" w14:textId="0FF1103F" w:rsidR="0087531E" w:rsidRPr="00835DC3" w:rsidRDefault="0087531E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2922C2FD" w14:textId="04A3834F" w:rsidR="0087531E" w:rsidRPr="00835DC3" w:rsidRDefault="0087531E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6"/>
              </w:rPr>
            </w:pPr>
          </w:p>
        </w:tc>
      </w:tr>
      <w:tr w:rsidR="000C5BFA" w:rsidRPr="004E070B" w14:paraId="5AA2CDF8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 w:val="restart"/>
          </w:tcPr>
          <w:p w14:paraId="527C59E3" w14:textId="77777777" w:rsidR="000C5BFA" w:rsidRPr="004E070B" w:rsidRDefault="000C5BFA" w:rsidP="000C5BFA">
            <w:pPr>
              <w:spacing w:after="160" w:line="259" w:lineRule="auto"/>
              <w:jc w:val="left"/>
            </w:pPr>
          </w:p>
        </w:tc>
        <w:tc>
          <w:tcPr>
            <w:tcW w:w="3268" w:type="dxa"/>
            <w:gridSpan w:val="2"/>
            <w:vMerge w:val="restart"/>
            <w:vAlign w:val="center"/>
          </w:tcPr>
          <w:p w14:paraId="07914CA2" w14:textId="37EC318E" w:rsidR="000C5BFA" w:rsidRPr="00835DC3" w:rsidRDefault="000C5BFA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2574" w:type="dxa"/>
            <w:gridSpan w:val="2"/>
            <w:vAlign w:val="center"/>
          </w:tcPr>
          <w:p w14:paraId="6C359D4B" w14:textId="199E207B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5FE03A29" w14:textId="156332BC" w:rsidR="000C5BFA" w:rsidRPr="00835DC3" w:rsidRDefault="000C5BFA" w:rsidP="000F7045">
            <w:pPr>
              <w:spacing w:after="0" w:line="259" w:lineRule="auto"/>
              <w:ind w:left="18"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382410BC" w14:textId="4343A6CF" w:rsidR="000C5BFA" w:rsidRPr="00835DC3" w:rsidRDefault="000C5BFA" w:rsidP="000F7045">
            <w:pPr>
              <w:spacing w:after="0" w:line="259" w:lineRule="auto"/>
              <w:ind w:left="18"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</w:tr>
      <w:tr w:rsidR="000C5BFA" w:rsidRPr="004E070B" w14:paraId="100F90E8" w14:textId="77777777" w:rsidTr="00D43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/>
          </w:tcPr>
          <w:p w14:paraId="32C47C7C" w14:textId="77777777" w:rsidR="000C5BFA" w:rsidRPr="004E070B" w:rsidRDefault="000C5BFA" w:rsidP="000C5BFA">
            <w:pPr>
              <w:spacing w:after="160" w:line="259" w:lineRule="auto"/>
              <w:jc w:val="left"/>
            </w:pPr>
          </w:p>
        </w:tc>
        <w:tc>
          <w:tcPr>
            <w:tcW w:w="0" w:type="auto"/>
            <w:gridSpan w:val="2"/>
            <w:vMerge/>
            <w:vAlign w:val="center"/>
          </w:tcPr>
          <w:p w14:paraId="36E86F46" w14:textId="77777777" w:rsidR="000C5BFA" w:rsidRPr="00835DC3" w:rsidRDefault="000C5BFA" w:rsidP="000F7045">
            <w:pPr>
              <w:spacing w:after="0" w:line="259" w:lineRule="auto"/>
              <w:ind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2574" w:type="dxa"/>
            <w:gridSpan w:val="2"/>
            <w:vAlign w:val="center"/>
          </w:tcPr>
          <w:p w14:paraId="0E019C30" w14:textId="0B6B09E9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6ED1830D" w14:textId="4E32BC35" w:rsidR="000C5BFA" w:rsidRPr="00835DC3" w:rsidRDefault="000C5BFA" w:rsidP="000F7045">
            <w:pPr>
              <w:spacing w:after="0" w:line="259" w:lineRule="auto"/>
              <w:ind w:left="18"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769D6A9A" w14:textId="6250BB6A" w:rsidR="000C5BFA" w:rsidRPr="00835DC3" w:rsidRDefault="000C5BFA" w:rsidP="000F7045">
            <w:pPr>
              <w:spacing w:after="0" w:line="259" w:lineRule="auto"/>
              <w:ind w:left="18" w:right="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</w:tr>
      <w:tr w:rsidR="000C5BFA" w:rsidRPr="004E070B" w14:paraId="51CF4A0D" w14:textId="77777777" w:rsidTr="00D437A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3" w:type="dxa"/>
            <w:vMerge/>
          </w:tcPr>
          <w:p w14:paraId="4036CA9B" w14:textId="77777777" w:rsidR="000C5BFA" w:rsidRPr="004E070B" w:rsidRDefault="000C5BFA" w:rsidP="000C5BFA">
            <w:pPr>
              <w:spacing w:after="160" w:line="259" w:lineRule="auto"/>
              <w:jc w:val="left"/>
            </w:pPr>
          </w:p>
        </w:tc>
        <w:tc>
          <w:tcPr>
            <w:tcW w:w="0" w:type="auto"/>
            <w:gridSpan w:val="2"/>
            <w:vMerge/>
            <w:vAlign w:val="center"/>
          </w:tcPr>
          <w:p w14:paraId="11076A3D" w14:textId="77777777" w:rsidR="000C5BFA" w:rsidRPr="00835DC3" w:rsidRDefault="000C5BFA" w:rsidP="000F7045">
            <w:pPr>
              <w:spacing w:after="0" w:line="259" w:lineRule="auto"/>
              <w:ind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2574" w:type="dxa"/>
            <w:gridSpan w:val="2"/>
            <w:vAlign w:val="center"/>
          </w:tcPr>
          <w:p w14:paraId="6483560A" w14:textId="1DA04B62" w:rsidR="000C5BFA" w:rsidRPr="00835DC3" w:rsidRDefault="000C5BFA" w:rsidP="000F7045">
            <w:pPr>
              <w:spacing w:after="0" w:line="259" w:lineRule="auto"/>
              <w:ind w:right="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452" w:type="dxa"/>
            <w:vAlign w:val="center"/>
          </w:tcPr>
          <w:p w14:paraId="1D889A19" w14:textId="3F7599F6" w:rsidR="000C5BFA" w:rsidRPr="00835DC3" w:rsidRDefault="000C5BFA" w:rsidP="000F7045">
            <w:pPr>
              <w:spacing w:after="0" w:line="259" w:lineRule="auto"/>
              <w:ind w:left="18"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  <w:tc>
          <w:tcPr>
            <w:tcW w:w="1450" w:type="dxa"/>
            <w:vAlign w:val="center"/>
          </w:tcPr>
          <w:p w14:paraId="1C8C6A1B" w14:textId="2467DC27" w:rsidR="000C5BFA" w:rsidRPr="00835DC3" w:rsidRDefault="000C5BFA" w:rsidP="000F7045">
            <w:pPr>
              <w:spacing w:after="0" w:line="259" w:lineRule="auto"/>
              <w:ind w:left="18" w:right="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6"/>
              </w:rPr>
            </w:pPr>
          </w:p>
        </w:tc>
      </w:tr>
    </w:tbl>
    <w:tbl>
      <w:tblPr>
        <w:tblStyle w:val="KlavuzTablo5Koyu-Vurgu5"/>
        <w:tblW w:w="9394" w:type="dxa"/>
        <w:tblLook w:val="04A0" w:firstRow="1" w:lastRow="0" w:firstColumn="1" w:lastColumn="0" w:noHBand="0" w:noVBand="1"/>
      </w:tblPr>
      <w:tblGrid>
        <w:gridCol w:w="2122"/>
        <w:gridCol w:w="2126"/>
        <w:gridCol w:w="1956"/>
        <w:gridCol w:w="1680"/>
        <w:gridCol w:w="1510"/>
      </w:tblGrid>
      <w:tr w:rsidR="00156FB6" w:rsidRPr="000F7045" w14:paraId="6A5D85A9" w14:textId="77777777" w:rsidTr="00B63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5"/>
            <w:shd w:val="clear" w:color="auto" w:fill="auto"/>
            <w:vAlign w:val="center"/>
          </w:tcPr>
          <w:p w14:paraId="7E9DF0F0" w14:textId="77777777" w:rsidR="004E12A8" w:rsidRDefault="004E12A8" w:rsidP="008C03BD">
            <w:pPr>
              <w:pStyle w:val="ResimYazs"/>
              <w:spacing w:before="240" w:after="120"/>
              <w:rPr>
                <w:bCs/>
              </w:rPr>
            </w:pPr>
            <w:bookmarkStart w:id="139" w:name="_Toc59456706"/>
          </w:p>
          <w:p w14:paraId="54D2384C" w14:textId="77777777" w:rsidR="004E12A8" w:rsidRDefault="004E12A8" w:rsidP="008C03BD">
            <w:pPr>
              <w:pStyle w:val="ResimYazs"/>
              <w:spacing w:before="240" w:after="120"/>
              <w:rPr>
                <w:bCs/>
              </w:rPr>
            </w:pPr>
          </w:p>
          <w:p w14:paraId="23656BAA" w14:textId="77777777" w:rsidR="004E12A8" w:rsidRDefault="004E12A8" w:rsidP="008C03BD">
            <w:pPr>
              <w:pStyle w:val="ResimYazs"/>
              <w:spacing w:before="240" w:after="120"/>
              <w:rPr>
                <w:bCs/>
              </w:rPr>
            </w:pPr>
          </w:p>
          <w:p w14:paraId="22C94564" w14:textId="77777777" w:rsidR="004E12A8" w:rsidRDefault="004E12A8" w:rsidP="008C03BD">
            <w:pPr>
              <w:pStyle w:val="ResimYazs"/>
              <w:spacing w:before="240" w:after="120"/>
              <w:rPr>
                <w:bCs/>
              </w:rPr>
            </w:pPr>
          </w:p>
          <w:p w14:paraId="7893124D" w14:textId="77777777" w:rsidR="004E12A8" w:rsidRDefault="004E12A8" w:rsidP="008C03BD">
            <w:pPr>
              <w:pStyle w:val="ResimYazs"/>
              <w:spacing w:before="240" w:after="120"/>
              <w:rPr>
                <w:bCs/>
              </w:rPr>
            </w:pPr>
          </w:p>
          <w:p w14:paraId="75A587F4" w14:textId="1E77E4D9" w:rsidR="00156FB6" w:rsidRPr="00156FB6" w:rsidRDefault="00156FB6" w:rsidP="008C03BD">
            <w:pPr>
              <w:pStyle w:val="ResimYazs"/>
              <w:spacing w:before="240" w:after="120"/>
              <w:rPr>
                <w:b w:val="0"/>
              </w:rPr>
            </w:pPr>
            <w:r w:rsidRPr="00D437A2">
              <w:rPr>
                <w:b w:val="0"/>
                <w:color w:val="auto"/>
              </w:rPr>
              <w:lastRenderedPageBreak/>
              <w:t xml:space="preserve">Tablo </w:t>
            </w:r>
            <w:r w:rsidR="00D437A2" w:rsidRPr="00D437A2">
              <w:rPr>
                <w:b w:val="0"/>
                <w:color w:val="auto"/>
              </w:rPr>
              <w:t>23</w:t>
            </w:r>
            <w:r w:rsidRPr="00D437A2">
              <w:rPr>
                <w:b w:val="0"/>
                <w:color w:val="auto"/>
              </w:rPr>
              <w:t xml:space="preserve">: </w:t>
            </w:r>
            <w:r w:rsidRPr="00156FB6">
              <w:rPr>
                <w:b w:val="0"/>
                <w:color w:val="auto"/>
              </w:rPr>
              <w:t>Yerleşke Mülkiyet Durumu</w:t>
            </w:r>
            <w:bookmarkEnd w:id="139"/>
          </w:p>
        </w:tc>
      </w:tr>
      <w:tr w:rsidR="00DE7E30" w:rsidRPr="000F7045" w14:paraId="6F0D78E6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5"/>
            <w:vAlign w:val="center"/>
          </w:tcPr>
          <w:p w14:paraId="755F9614" w14:textId="6D0AA74F" w:rsidR="00DE7E30" w:rsidRPr="00C57B8B" w:rsidRDefault="00DE7E30" w:rsidP="00B63DA6">
            <w:pPr>
              <w:spacing w:after="0"/>
              <w:jc w:val="left"/>
              <w:rPr>
                <w:sz w:val="16"/>
                <w:szCs w:val="16"/>
              </w:rPr>
            </w:pPr>
            <w:r w:rsidRPr="00C57B8B">
              <w:rPr>
                <w:sz w:val="16"/>
                <w:szCs w:val="16"/>
              </w:rPr>
              <w:lastRenderedPageBreak/>
              <w:t>MÜLKİYET DURUMUNA GÖRE TAŞINMAZLARIN ALANI (m</w:t>
            </w:r>
            <w:r w:rsidRPr="00C57B8B">
              <w:rPr>
                <w:sz w:val="16"/>
                <w:szCs w:val="16"/>
                <w:vertAlign w:val="superscript"/>
              </w:rPr>
              <w:t>2</w:t>
            </w:r>
            <w:r w:rsidRPr="00C57B8B">
              <w:rPr>
                <w:sz w:val="16"/>
                <w:szCs w:val="16"/>
              </w:rPr>
              <w:t>)</w:t>
            </w:r>
          </w:p>
        </w:tc>
      </w:tr>
      <w:tr w:rsidR="00835DC3" w:rsidRPr="000F7045" w14:paraId="1A71A64D" w14:textId="77777777" w:rsidTr="008C03B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2E3F53B" w14:textId="77777777" w:rsidR="00DE7E30" w:rsidRPr="00C57B8B" w:rsidRDefault="00DE7E30" w:rsidP="00B63DA6">
            <w:pPr>
              <w:pStyle w:val="Default"/>
              <w:rPr>
                <w:color w:val="FFFFFF" w:themeColor="background1"/>
                <w:sz w:val="16"/>
                <w:szCs w:val="16"/>
              </w:rPr>
            </w:pPr>
            <w:r w:rsidRPr="00C57B8B">
              <w:rPr>
                <w:color w:val="FFFFFF" w:themeColor="background1"/>
                <w:sz w:val="16"/>
                <w:szCs w:val="16"/>
              </w:rPr>
              <w:t>YERLEŞKE ADI</w:t>
            </w:r>
            <w:r w:rsidRPr="00C57B8B">
              <w:rPr>
                <w:b w:val="0"/>
                <w:bCs w:val="0"/>
                <w:color w:val="FFFFFF" w:themeColor="background1"/>
                <w:sz w:val="22"/>
                <w:szCs w:val="16"/>
              </w:rPr>
              <w:t xml:space="preserve"> </w:t>
            </w:r>
          </w:p>
        </w:tc>
        <w:tc>
          <w:tcPr>
            <w:tcW w:w="2126" w:type="dxa"/>
            <w:shd w:val="clear" w:color="auto" w:fill="92CDDC" w:themeFill="accent5" w:themeFillTint="99"/>
            <w:vAlign w:val="center"/>
          </w:tcPr>
          <w:p w14:paraId="2E43C502" w14:textId="02014BFE" w:rsidR="00DE7E30" w:rsidRPr="00C57B8B" w:rsidRDefault="00DE7E30" w:rsidP="00B63DA6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C57B8B">
              <w:rPr>
                <w:b/>
                <w:color w:val="FFFFFF" w:themeColor="background1"/>
                <w:sz w:val="16"/>
                <w:szCs w:val="16"/>
              </w:rPr>
              <w:t>ÜNİVERSİTE</w:t>
            </w:r>
          </w:p>
        </w:tc>
        <w:tc>
          <w:tcPr>
            <w:tcW w:w="1956" w:type="dxa"/>
            <w:shd w:val="clear" w:color="auto" w:fill="92CDDC" w:themeFill="accent5" w:themeFillTint="99"/>
            <w:vAlign w:val="center"/>
          </w:tcPr>
          <w:p w14:paraId="78E998D8" w14:textId="06CD1184" w:rsidR="00DE7E30" w:rsidRPr="00C57B8B" w:rsidRDefault="00DE7E30" w:rsidP="00B63DA6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C57B8B">
              <w:rPr>
                <w:b/>
                <w:color w:val="FFFFFF" w:themeColor="background1"/>
                <w:sz w:val="16"/>
                <w:szCs w:val="16"/>
              </w:rPr>
              <w:t>MALİYE HAZİNESİ</w:t>
            </w:r>
          </w:p>
        </w:tc>
        <w:tc>
          <w:tcPr>
            <w:tcW w:w="1680" w:type="dxa"/>
            <w:shd w:val="clear" w:color="auto" w:fill="92CDDC" w:themeFill="accent5" w:themeFillTint="99"/>
            <w:vAlign w:val="center"/>
          </w:tcPr>
          <w:p w14:paraId="34997C5F" w14:textId="77777777" w:rsidR="00DE7E30" w:rsidRPr="00C57B8B" w:rsidRDefault="00DE7E30" w:rsidP="00B63DA6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10" w:type="dxa"/>
            <w:shd w:val="clear" w:color="auto" w:fill="92CDDC" w:themeFill="accent5" w:themeFillTint="99"/>
            <w:vAlign w:val="center"/>
          </w:tcPr>
          <w:p w14:paraId="7F45238C" w14:textId="042597F3" w:rsidR="00DE7E30" w:rsidRPr="00C57B8B" w:rsidRDefault="00DE7E30" w:rsidP="00B63DA6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C57B8B">
              <w:rPr>
                <w:b/>
                <w:color w:val="FFFFFF" w:themeColor="background1"/>
                <w:sz w:val="16"/>
                <w:szCs w:val="16"/>
              </w:rPr>
              <w:t>TOPLAM (M²)</w:t>
            </w:r>
          </w:p>
        </w:tc>
      </w:tr>
      <w:tr w:rsidR="00DE7E30" w:rsidRPr="000F7045" w14:paraId="20C32C1A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vAlign w:val="center"/>
          </w:tcPr>
          <w:p w14:paraId="1255FA59" w14:textId="5B437595" w:rsidR="00DE7E30" w:rsidRPr="00835DC3" w:rsidRDefault="00DE7E30" w:rsidP="00B63DA6">
            <w:pPr>
              <w:jc w:val="left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6" w:type="dxa"/>
          </w:tcPr>
          <w:p w14:paraId="0771D9DD" w14:textId="63700382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35BFA93C" w14:textId="77777777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14CC343F" w14:textId="5CD49BF6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78FD195E" w14:textId="74CC4DE1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4718E83A" w14:textId="77777777" w:rsidTr="008C03B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vAlign w:val="center"/>
          </w:tcPr>
          <w:p w14:paraId="7A7FAC25" w14:textId="77777777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0EFC0B52" w14:textId="4BCA69AF" w:rsidR="00DE7E30" w:rsidRPr="000F7045" w:rsidRDefault="00DE7E30" w:rsidP="00B63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764AF046" w14:textId="77777777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33F0A311" w14:textId="6F2A7B55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31ACA3E9" w14:textId="4602A96C" w:rsidR="00DE7E30" w:rsidRPr="000F7045" w:rsidRDefault="00DE7E30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1B7FB310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vAlign w:val="center"/>
          </w:tcPr>
          <w:p w14:paraId="5C060C5E" w14:textId="77777777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6F156A68" w14:textId="0B9D236A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23A00614" w14:textId="77777777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4D15EF21" w14:textId="0D6F8DBC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5D8391DD" w14:textId="2F453784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29A4AE02" w14:textId="77777777" w:rsidTr="008C03B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vAlign w:val="center"/>
          </w:tcPr>
          <w:p w14:paraId="38C13CBB" w14:textId="77777777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684393F1" w14:textId="531FE442" w:rsidR="00DE7E30" w:rsidRPr="000F7045" w:rsidRDefault="00DE7E30" w:rsidP="00B63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038F85BB" w14:textId="77777777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340A101B" w14:textId="743FEACE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0118A5FE" w14:textId="2664633D" w:rsidR="00DE7E30" w:rsidRPr="000F7045" w:rsidRDefault="00DE7E30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3D1908D6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FAEBC50" w14:textId="3B38BD4C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6D7B4AC3" w14:textId="415028C4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2DF004DD" w14:textId="77777777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6BF76D05" w14:textId="77777777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0E1E57C0" w14:textId="0984A8E6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0C4EB879" w14:textId="77777777" w:rsidTr="008C03BD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64F23BB1" w14:textId="5042EEAD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3BE8D433" w14:textId="705D8EFA" w:rsidR="00D25B86" w:rsidRPr="000F7045" w:rsidRDefault="00D25B86" w:rsidP="00093C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6E21710E" w14:textId="77777777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13FB1FB3" w14:textId="77777777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23FBC203" w14:textId="0AC2DB23" w:rsidR="00D25B86" w:rsidRPr="000F7045" w:rsidRDefault="00D25B86" w:rsidP="00093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302B87EC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B1359BB" w14:textId="1E5EEBBD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306642DC" w14:textId="77777777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5E1FC95D" w14:textId="0B322916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047CCDA7" w14:textId="77777777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42EA437A" w14:textId="145B3CA4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07C80BAE" w14:textId="77777777" w:rsidTr="008C03B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vAlign w:val="center"/>
          </w:tcPr>
          <w:p w14:paraId="110A3218" w14:textId="27AAB776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4F306F86" w14:textId="77777777" w:rsidR="00DE7E30" w:rsidRPr="000F7045" w:rsidRDefault="00DE7E30" w:rsidP="00B63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10335959" w14:textId="3F57D59D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1CF773DD" w14:textId="5338A67C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5C24B887" w14:textId="3A8674B9" w:rsidR="00DE7E30" w:rsidRPr="000F7045" w:rsidRDefault="00DE7E30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228B49CD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vAlign w:val="center"/>
          </w:tcPr>
          <w:p w14:paraId="2074D69F" w14:textId="77777777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3D5A6562" w14:textId="77777777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4FF02F5A" w14:textId="53CF11FE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4C5565DD" w14:textId="56BE0B94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0331A4C8" w14:textId="70646686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118BE5A5" w14:textId="77777777" w:rsidTr="008C03BD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49AF957" w14:textId="2FF0BB12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585C7477" w14:textId="77777777" w:rsidR="00DE7E30" w:rsidRPr="000F7045" w:rsidRDefault="00DE7E30" w:rsidP="00B63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6DECEEB7" w14:textId="2CED8AC0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358EDB7E" w14:textId="22262887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448731BC" w14:textId="74E22158" w:rsidR="00DE7E30" w:rsidRPr="000F7045" w:rsidRDefault="00DE7E30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4281E6B5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EF5B772" w14:textId="077CEAE0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738B5558" w14:textId="77777777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4356155E" w14:textId="61A4B9E8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587E8F7D" w14:textId="21840AF2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0A538E2C" w14:textId="41457AC7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03AC7796" w14:textId="77777777" w:rsidTr="008C03BD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C7C747D" w14:textId="06B8D3FB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1D8DA4DF" w14:textId="77777777" w:rsidR="00DE7E30" w:rsidRPr="000F7045" w:rsidRDefault="00DE7E30" w:rsidP="00B63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5DFAC119" w14:textId="0C99E37C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77CEBDDC" w14:textId="0B06528F" w:rsidR="00DE7E30" w:rsidRPr="000F7045" w:rsidRDefault="00DE7E30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5156A2B2" w14:textId="5E4B54F0" w:rsidR="00DE7E30" w:rsidRPr="000F7045" w:rsidRDefault="00DE7E30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1A0D746B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A745EB5" w14:textId="753D30B8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2D61F57C" w14:textId="77777777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22136493" w14:textId="1E59C73D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5D061CAA" w14:textId="77777777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4E86879D" w14:textId="7BA9060B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0722CA51" w14:textId="77777777" w:rsidTr="008C03BD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9D45C15" w14:textId="7FD7E6A4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42DD7AD4" w14:textId="77777777" w:rsidR="00D25B86" w:rsidRPr="000F7045" w:rsidRDefault="00D25B86" w:rsidP="00093C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45BDF1C1" w14:textId="07B9D974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22F051AE" w14:textId="7335CBBA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787A4E82" w14:textId="47830093" w:rsidR="00D25B86" w:rsidRPr="000F7045" w:rsidRDefault="00D25B86" w:rsidP="00093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E7E30" w:rsidRPr="000F7045" w14:paraId="796622BA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137F34F" w14:textId="60BA3F06" w:rsidR="00DE7E30" w:rsidRPr="00835DC3" w:rsidRDefault="00DE7E30" w:rsidP="00B63DA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2A7DC749" w14:textId="77777777" w:rsidR="00DE7E30" w:rsidRPr="000F7045" w:rsidRDefault="00DE7E30" w:rsidP="00B63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36530E17" w14:textId="1E2085D0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2B5068A4" w14:textId="6BE07CCC" w:rsidR="00DE7E30" w:rsidRPr="000F7045" w:rsidRDefault="00DE7E30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46CB1EB7" w14:textId="18B827ED" w:rsidR="00DE7E30" w:rsidRPr="000F7045" w:rsidRDefault="00DE7E30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545AF1F7" w14:textId="77777777" w:rsidTr="008C03BD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79339C9" w14:textId="5334A459" w:rsidR="00D25B86" w:rsidRPr="00AF59A8" w:rsidRDefault="00D25B86" w:rsidP="00093CEC">
            <w:pPr>
              <w:jc w:val="left"/>
              <w:rPr>
                <w:color w:val="FFFF00"/>
                <w:sz w:val="16"/>
                <w:szCs w:val="16"/>
              </w:rPr>
            </w:pPr>
          </w:p>
        </w:tc>
        <w:tc>
          <w:tcPr>
            <w:tcW w:w="2126" w:type="dxa"/>
          </w:tcPr>
          <w:p w14:paraId="661CD7D1" w14:textId="77777777" w:rsidR="00D25B86" w:rsidRPr="000F7045" w:rsidRDefault="00D25B86" w:rsidP="00093C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7B905A3E" w14:textId="6DF460DB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6BE2FD3F" w14:textId="33BDBD4E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7E1A5C7C" w14:textId="6410A770" w:rsidR="00D25B86" w:rsidRPr="000F7045" w:rsidRDefault="00D25B86" w:rsidP="00093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549D1BD7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6A24C260" w14:textId="7A71F81C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1F41C4E1" w14:textId="77777777" w:rsidR="00D25B86" w:rsidRPr="000F7045" w:rsidRDefault="00D25B86" w:rsidP="00093C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  <w:vAlign w:val="center"/>
          </w:tcPr>
          <w:p w14:paraId="392AA3B6" w14:textId="65B20B8C" w:rsidR="00D25B86" w:rsidRPr="000F7045" w:rsidRDefault="00D25B86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33D74AE5" w14:textId="4DF0A9C3" w:rsidR="00D25B86" w:rsidRPr="000F7045" w:rsidRDefault="00D25B86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  <w:vAlign w:val="center"/>
          </w:tcPr>
          <w:p w14:paraId="6560FB7F" w14:textId="2591CEAA" w:rsidR="00D25B86" w:rsidRPr="000F7045" w:rsidRDefault="00D25B86" w:rsidP="00093C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478A0FE8" w14:textId="77777777" w:rsidTr="008C03B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</w:tcPr>
          <w:p w14:paraId="4EDD313E" w14:textId="77777777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16B6F410" w14:textId="77777777" w:rsidR="00D25B86" w:rsidRPr="000F7045" w:rsidRDefault="00D25B86" w:rsidP="00093C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</w:tcPr>
          <w:p w14:paraId="03BDC9CE" w14:textId="4DB8F247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22F39BF6" w14:textId="77777777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</w:tcPr>
          <w:p w14:paraId="76B2E1B7" w14:textId="01484CDA" w:rsidR="00D25B86" w:rsidRPr="000F7045" w:rsidRDefault="00D25B86" w:rsidP="00093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6A9E581B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16911CD0" w14:textId="77777777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580B0FC2" w14:textId="77777777" w:rsidR="00D25B86" w:rsidRPr="000F7045" w:rsidRDefault="00D25B86" w:rsidP="00093C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</w:tcPr>
          <w:p w14:paraId="3B686828" w14:textId="10A811A2" w:rsidR="00D25B86" w:rsidRPr="000F7045" w:rsidRDefault="00D25B86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2F70A8D7" w14:textId="77777777" w:rsidR="00D25B86" w:rsidRPr="000F7045" w:rsidRDefault="00D25B86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</w:tcPr>
          <w:p w14:paraId="1009FF93" w14:textId="4B3378A4" w:rsidR="00D25B86" w:rsidRPr="000F7045" w:rsidRDefault="00D25B86" w:rsidP="00093C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4E383753" w14:textId="77777777" w:rsidTr="008C03BD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57A6FC5E" w14:textId="77777777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3C2C85F4" w14:textId="77777777" w:rsidR="00D25B86" w:rsidRPr="000F7045" w:rsidRDefault="00D25B86" w:rsidP="00093C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</w:tcPr>
          <w:p w14:paraId="131BB962" w14:textId="4E6B3910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29A3B2FA" w14:textId="77777777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</w:tcPr>
          <w:p w14:paraId="0815FA83" w14:textId="1AB93677" w:rsidR="00D25B86" w:rsidRPr="000F7045" w:rsidRDefault="00D25B86" w:rsidP="00093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1B788A6D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5DAF4CC8" w14:textId="77777777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2921887F" w14:textId="77777777" w:rsidR="00D25B86" w:rsidRPr="000F7045" w:rsidRDefault="00D25B86" w:rsidP="00093C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</w:tcPr>
          <w:p w14:paraId="067E42F0" w14:textId="76F7E932" w:rsidR="00D25B86" w:rsidRPr="000F7045" w:rsidRDefault="00D25B86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34DA99A6" w14:textId="77777777" w:rsidR="00D25B86" w:rsidRPr="000F7045" w:rsidRDefault="00D25B86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</w:tcPr>
          <w:p w14:paraId="41455271" w14:textId="0278FFBF" w:rsidR="00D25B86" w:rsidRPr="000F7045" w:rsidRDefault="00D25B86" w:rsidP="00093C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25B86" w:rsidRPr="000F7045" w14:paraId="7E3DCF0E" w14:textId="77777777" w:rsidTr="008C03BD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7A63351C" w14:textId="77777777" w:rsidR="00D25B86" w:rsidRPr="00835DC3" w:rsidRDefault="00D25B86" w:rsidP="00093CEC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4AF9783F" w14:textId="77777777" w:rsidR="00D25B86" w:rsidRPr="000F7045" w:rsidRDefault="00D25B86" w:rsidP="00093C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</w:tcPr>
          <w:p w14:paraId="5F86D324" w14:textId="385236F2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525EE624" w14:textId="436FEFE0" w:rsidR="00D25B86" w:rsidRPr="000F7045" w:rsidRDefault="00D25B86" w:rsidP="00093CE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</w:tcPr>
          <w:p w14:paraId="1DAFD9A8" w14:textId="1FBA26D1" w:rsidR="00D25B86" w:rsidRPr="000F7045" w:rsidRDefault="00D25B86" w:rsidP="00093C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22AE" w:rsidRPr="000F7045" w14:paraId="30A37854" w14:textId="77777777" w:rsidTr="008C0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028B76A" w14:textId="27B1F1AA" w:rsidR="004E22AE" w:rsidRPr="00835DC3" w:rsidRDefault="004E22AE" w:rsidP="00093CEC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PLAM</w:t>
            </w:r>
          </w:p>
        </w:tc>
        <w:tc>
          <w:tcPr>
            <w:tcW w:w="2126" w:type="dxa"/>
          </w:tcPr>
          <w:p w14:paraId="051114CF" w14:textId="77777777" w:rsidR="004E22AE" w:rsidRPr="000F7045" w:rsidRDefault="004E22AE" w:rsidP="00093C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56" w:type="dxa"/>
          </w:tcPr>
          <w:p w14:paraId="7B57FE9F" w14:textId="77777777" w:rsidR="004E22AE" w:rsidRPr="000F7045" w:rsidRDefault="004E22AE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680" w:type="dxa"/>
          </w:tcPr>
          <w:p w14:paraId="79D00727" w14:textId="77777777" w:rsidR="004E22AE" w:rsidRPr="000F7045" w:rsidRDefault="004E22AE" w:rsidP="00093CE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10" w:type="dxa"/>
          </w:tcPr>
          <w:p w14:paraId="3CAF6ADD" w14:textId="69B50AF4" w:rsidR="004E22AE" w:rsidRPr="000F7045" w:rsidRDefault="004E22AE" w:rsidP="00093C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7CC79E68" w14:textId="7A0F228E" w:rsidR="00C95ECD" w:rsidRDefault="00C95ECD" w:rsidP="00B97D0C">
      <w:pPr>
        <w:spacing w:before="240" w:line="360" w:lineRule="auto"/>
        <w:rPr>
          <w:b/>
        </w:rPr>
      </w:pPr>
    </w:p>
    <w:p w14:paraId="31ADABFB" w14:textId="6EAB828A" w:rsidR="004E12A8" w:rsidRDefault="004E12A8" w:rsidP="00B97D0C">
      <w:pPr>
        <w:spacing w:before="240" w:line="360" w:lineRule="auto"/>
        <w:rPr>
          <w:b/>
        </w:rPr>
      </w:pPr>
    </w:p>
    <w:p w14:paraId="44BBD77A" w14:textId="05573F05" w:rsidR="004E12A8" w:rsidRDefault="004E12A8" w:rsidP="00B97D0C">
      <w:pPr>
        <w:spacing w:before="240" w:line="360" w:lineRule="auto"/>
        <w:rPr>
          <w:b/>
        </w:rPr>
      </w:pPr>
    </w:p>
    <w:p w14:paraId="7F195B9C" w14:textId="0ADC63BD" w:rsidR="000409E4" w:rsidRDefault="000409E4" w:rsidP="00B97D0C">
      <w:pPr>
        <w:spacing w:before="240" w:line="360" w:lineRule="auto"/>
        <w:rPr>
          <w:b/>
        </w:rPr>
      </w:pPr>
    </w:p>
    <w:p w14:paraId="43EB0B13" w14:textId="2B14A155" w:rsidR="000409E4" w:rsidRDefault="000409E4" w:rsidP="00B97D0C">
      <w:pPr>
        <w:spacing w:before="240" w:line="360" w:lineRule="auto"/>
        <w:rPr>
          <w:b/>
        </w:rPr>
      </w:pPr>
    </w:p>
    <w:p w14:paraId="517E1404" w14:textId="6CD2CAFF" w:rsidR="000409E4" w:rsidRDefault="000409E4" w:rsidP="00B97D0C">
      <w:pPr>
        <w:spacing w:before="240" w:line="360" w:lineRule="auto"/>
        <w:rPr>
          <w:b/>
        </w:rPr>
      </w:pPr>
    </w:p>
    <w:p w14:paraId="6DC287E7" w14:textId="77777777" w:rsidR="000409E4" w:rsidRDefault="000409E4" w:rsidP="00B97D0C">
      <w:pPr>
        <w:spacing w:before="240" w:line="360" w:lineRule="auto"/>
        <w:rPr>
          <w:b/>
        </w:rPr>
      </w:pPr>
    </w:p>
    <w:p w14:paraId="223224BE" w14:textId="2F951519" w:rsidR="004E12A8" w:rsidRDefault="000409E4" w:rsidP="00B97D0C">
      <w:pPr>
        <w:spacing w:before="240" w:line="360" w:lineRule="auto"/>
        <w:rPr>
          <w:b/>
        </w:rPr>
      </w:pPr>
      <w:r>
        <w:lastRenderedPageBreak/>
        <w:t>Tablo 24: Yerleşkelerin Fonksiyonel Dağılımı</w:t>
      </w:r>
    </w:p>
    <w:p w14:paraId="4EFE1020" w14:textId="5E5E6324" w:rsidR="004E12A8" w:rsidRDefault="004E12A8" w:rsidP="004E12A8">
      <w:pPr>
        <w:pStyle w:val="GvdeMetni"/>
        <w:spacing w:before="70"/>
        <w:ind w:left="109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4DC3585" wp14:editId="50ADC6DE">
                <wp:simplePos x="0" y="0"/>
                <wp:positionH relativeFrom="page">
                  <wp:posOffset>882650</wp:posOffset>
                </wp:positionH>
                <wp:positionV relativeFrom="page">
                  <wp:posOffset>9695815</wp:posOffset>
                </wp:positionV>
                <wp:extent cx="5644515" cy="6350"/>
                <wp:effectExtent l="0" t="0" r="0" b="3810"/>
                <wp:wrapNone/>
                <wp:docPr id="3" name="Dikdörtgen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4451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6EA634" id="Dikdörtgen 3" o:spid="_x0000_s1026" style="position:absolute;margin-left:69.5pt;margin-top:763.45pt;width:444.45pt;height:.5pt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" fillcolor="black" stroked="f">
                <w10:wrap anchorx="page" anchory="page"/>
              </v:rect>
            </w:pict>
          </mc:Fallback>
        </mc:AlternateContent>
      </w:r>
      <w:bookmarkStart w:id="140" w:name="_bookmark47"/>
      <w:bookmarkEnd w:id="140"/>
    </w:p>
    <w:tbl>
      <w:tblPr>
        <w:tblStyle w:val="TableNormal"/>
        <w:tblpPr w:leftFromText="141" w:rightFromText="141" w:vertAnchor="text" w:horzAnchor="margin" w:tblpXSpec="center" w:tblpY="-530"/>
        <w:tblW w:w="1049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1116"/>
        <w:gridCol w:w="1425"/>
        <w:gridCol w:w="1459"/>
        <w:gridCol w:w="597"/>
        <w:gridCol w:w="595"/>
        <w:gridCol w:w="456"/>
        <w:gridCol w:w="585"/>
        <w:gridCol w:w="595"/>
        <w:gridCol w:w="614"/>
        <w:gridCol w:w="585"/>
        <w:gridCol w:w="583"/>
        <w:gridCol w:w="592"/>
        <w:gridCol w:w="1293"/>
      </w:tblGrid>
      <w:tr w:rsidR="000409E4" w14:paraId="3A40515A" w14:textId="77777777" w:rsidTr="000409E4">
        <w:trPr>
          <w:trHeight w:val="1144"/>
        </w:trPr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</w:tcPr>
          <w:p w14:paraId="5E4FCD93" w14:textId="77777777" w:rsidR="000409E4" w:rsidRDefault="000409E4" w:rsidP="000409E4">
            <w:pPr>
              <w:pStyle w:val="TableParagraph"/>
              <w:rPr>
                <w:sz w:val="16"/>
              </w:rPr>
            </w:pP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</w:tcPr>
          <w:p w14:paraId="368E6209" w14:textId="77777777" w:rsidR="000409E4" w:rsidRDefault="000409E4" w:rsidP="000409E4">
            <w:pPr>
              <w:pStyle w:val="TableParagraph"/>
              <w:rPr>
                <w:sz w:val="14"/>
              </w:rPr>
            </w:pPr>
          </w:p>
          <w:p w14:paraId="0F53C0C0" w14:textId="77777777" w:rsidR="000409E4" w:rsidRDefault="000409E4" w:rsidP="000409E4">
            <w:pPr>
              <w:pStyle w:val="TableParagraph"/>
              <w:rPr>
                <w:sz w:val="14"/>
              </w:rPr>
            </w:pPr>
          </w:p>
          <w:p w14:paraId="1B16322F" w14:textId="77777777" w:rsidR="000409E4" w:rsidRDefault="000409E4" w:rsidP="000409E4">
            <w:pPr>
              <w:pStyle w:val="TableParagraph"/>
              <w:spacing w:before="7"/>
              <w:rPr>
                <w:sz w:val="14"/>
              </w:rPr>
            </w:pPr>
          </w:p>
          <w:p w14:paraId="3D9003E6" w14:textId="77777777" w:rsidR="000409E4" w:rsidRDefault="000409E4" w:rsidP="000409E4">
            <w:pPr>
              <w:pStyle w:val="TableParagraph"/>
              <w:spacing w:before="1"/>
              <w:ind w:left="528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BİRİMLER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</w:tcPr>
          <w:p w14:paraId="58F26BB0" w14:textId="77777777" w:rsidR="000409E4" w:rsidRDefault="000409E4" w:rsidP="000409E4">
            <w:pPr>
              <w:pStyle w:val="TableParagraph"/>
              <w:rPr>
                <w:sz w:val="16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  <w:textDirection w:val="btLr"/>
          </w:tcPr>
          <w:p w14:paraId="671A36AC" w14:textId="77777777" w:rsidR="000409E4" w:rsidRDefault="000409E4" w:rsidP="000409E4">
            <w:pPr>
              <w:pStyle w:val="TableParagraph"/>
              <w:spacing w:before="116"/>
              <w:ind w:left="104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EĞİTİM</w:t>
            </w:r>
          </w:p>
          <w:p w14:paraId="73B0485C" w14:textId="77777777" w:rsidR="000409E4" w:rsidRDefault="000409E4" w:rsidP="000409E4">
            <w:pPr>
              <w:pStyle w:val="TableParagraph"/>
              <w:spacing w:before="4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  <w:textDirection w:val="btLr"/>
          </w:tcPr>
          <w:p w14:paraId="4CD4F67E" w14:textId="77777777" w:rsidR="000409E4" w:rsidRDefault="000409E4" w:rsidP="000409E4">
            <w:pPr>
              <w:pStyle w:val="TableParagraph"/>
              <w:spacing w:before="114"/>
              <w:ind w:left="104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KÜTÜPHANE</w:t>
            </w:r>
          </w:p>
          <w:p w14:paraId="21013065" w14:textId="77777777" w:rsidR="000409E4" w:rsidRDefault="000409E4" w:rsidP="000409E4">
            <w:pPr>
              <w:pStyle w:val="TableParagraph"/>
              <w:spacing w:before="4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  <w:textDirection w:val="btLr"/>
          </w:tcPr>
          <w:p w14:paraId="45AA4664" w14:textId="77777777" w:rsidR="000409E4" w:rsidRDefault="000409E4" w:rsidP="000409E4">
            <w:pPr>
              <w:pStyle w:val="TableParagraph"/>
              <w:spacing w:before="116"/>
              <w:ind w:left="292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SOSYAL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4AACC5"/>
            <w:textDirection w:val="btLr"/>
          </w:tcPr>
          <w:p w14:paraId="305B50E8" w14:textId="77777777" w:rsidR="000409E4" w:rsidRDefault="000409E4" w:rsidP="000409E4">
            <w:pPr>
              <w:pStyle w:val="TableParagraph"/>
              <w:spacing w:before="117" w:line="247" w:lineRule="auto"/>
              <w:ind w:left="101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 xml:space="preserve">TOPLANTI </w:t>
            </w:r>
            <w:r>
              <w:rPr>
                <w:b/>
                <w:color w:val="FFFFFF"/>
                <w:w w:val="95"/>
                <w:sz w:val="14"/>
              </w:rPr>
              <w:t>KONFERANS</w:t>
            </w:r>
          </w:p>
          <w:p w14:paraId="3A3BA14F" w14:textId="77777777" w:rsidR="000409E4" w:rsidRDefault="000409E4" w:rsidP="000409E4">
            <w:pPr>
              <w:pStyle w:val="TableParagraph"/>
              <w:spacing w:line="111" w:lineRule="exact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595" w:type="dxa"/>
            <w:tcBorders>
              <w:top w:val="nil"/>
              <w:bottom w:val="nil"/>
              <w:right w:val="nil"/>
            </w:tcBorders>
            <w:shd w:val="clear" w:color="auto" w:fill="4AACC5"/>
            <w:textDirection w:val="btLr"/>
          </w:tcPr>
          <w:p w14:paraId="1CA8230D" w14:textId="77777777" w:rsidR="000409E4" w:rsidRDefault="000409E4" w:rsidP="000409E4">
            <w:pPr>
              <w:pStyle w:val="TableParagraph"/>
              <w:spacing w:before="112"/>
              <w:ind w:left="104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YÖNETİM</w:t>
            </w:r>
          </w:p>
          <w:p w14:paraId="79556AE8" w14:textId="77777777" w:rsidR="000409E4" w:rsidRDefault="000409E4" w:rsidP="000409E4">
            <w:pPr>
              <w:pStyle w:val="TableParagraph"/>
              <w:spacing w:before="5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  <w:textDirection w:val="btLr"/>
          </w:tcPr>
          <w:p w14:paraId="5CF34788" w14:textId="77777777" w:rsidR="000409E4" w:rsidRDefault="000409E4" w:rsidP="000409E4">
            <w:pPr>
              <w:pStyle w:val="TableParagraph"/>
              <w:spacing w:before="118"/>
              <w:ind w:left="102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SPOR</w:t>
            </w:r>
          </w:p>
          <w:p w14:paraId="7C0C12FB" w14:textId="77777777" w:rsidR="000409E4" w:rsidRDefault="000409E4" w:rsidP="000409E4">
            <w:pPr>
              <w:pStyle w:val="TableParagraph"/>
              <w:spacing w:before="4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  <w:textDirection w:val="btLr"/>
          </w:tcPr>
          <w:p w14:paraId="76411A92" w14:textId="77777777" w:rsidR="000409E4" w:rsidRDefault="000409E4" w:rsidP="000409E4">
            <w:pPr>
              <w:pStyle w:val="TableParagraph"/>
              <w:spacing w:before="116"/>
              <w:ind w:left="102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ARAŞTIRMA</w:t>
            </w:r>
          </w:p>
          <w:p w14:paraId="3AA548C1" w14:textId="77777777" w:rsidR="000409E4" w:rsidRDefault="000409E4" w:rsidP="000409E4">
            <w:pPr>
              <w:pStyle w:val="TableParagraph"/>
              <w:spacing w:before="4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4AACC5"/>
            <w:textDirection w:val="btLr"/>
          </w:tcPr>
          <w:p w14:paraId="71E4D560" w14:textId="77777777" w:rsidR="000409E4" w:rsidRDefault="000409E4" w:rsidP="000409E4">
            <w:pPr>
              <w:pStyle w:val="TableParagraph"/>
              <w:spacing w:before="117"/>
              <w:ind w:left="104" w:right="104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DİĞER</w:t>
            </w:r>
          </w:p>
          <w:p w14:paraId="72DAA5BB" w14:textId="77777777" w:rsidR="000409E4" w:rsidRDefault="000409E4" w:rsidP="000409E4">
            <w:pPr>
              <w:pStyle w:val="TableParagraph"/>
              <w:spacing w:before="4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</w:tcBorders>
            <w:shd w:val="clear" w:color="auto" w:fill="4AACC5"/>
            <w:textDirection w:val="btLr"/>
          </w:tcPr>
          <w:p w14:paraId="4914D977" w14:textId="77777777" w:rsidR="000409E4" w:rsidRDefault="000409E4" w:rsidP="000409E4">
            <w:pPr>
              <w:pStyle w:val="TableParagraph"/>
              <w:spacing w:before="119" w:line="247" w:lineRule="auto"/>
              <w:ind w:left="139" w:firstLine="127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 xml:space="preserve">TOPLUM </w:t>
            </w:r>
            <w:r>
              <w:rPr>
                <w:b/>
                <w:color w:val="FFFFFF"/>
                <w:w w:val="95"/>
                <w:sz w:val="14"/>
              </w:rPr>
              <w:t>HİZMETLER</w:t>
            </w:r>
          </w:p>
          <w:p w14:paraId="3FE77EAD" w14:textId="77777777" w:rsidR="000409E4" w:rsidRDefault="000409E4" w:rsidP="000409E4">
            <w:pPr>
              <w:pStyle w:val="TableParagraph"/>
              <w:spacing w:line="116" w:lineRule="exact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  <w:tc>
          <w:tcPr>
            <w:tcW w:w="1293" w:type="dxa"/>
            <w:tcBorders>
              <w:top w:val="nil"/>
              <w:bottom w:val="nil"/>
              <w:right w:val="nil"/>
            </w:tcBorders>
            <w:shd w:val="clear" w:color="auto" w:fill="4AACC5"/>
            <w:textDirection w:val="btLr"/>
          </w:tcPr>
          <w:p w14:paraId="2EF38186" w14:textId="77777777" w:rsidR="000409E4" w:rsidRDefault="000409E4" w:rsidP="000409E4">
            <w:pPr>
              <w:pStyle w:val="TableParagraph"/>
              <w:spacing w:before="115" w:line="247" w:lineRule="auto"/>
              <w:ind w:left="199" w:right="198" w:hanging="2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 xml:space="preserve">PEYZAJ </w:t>
            </w:r>
            <w:r>
              <w:rPr>
                <w:b/>
                <w:color w:val="FFFFFF"/>
                <w:w w:val="95"/>
                <w:sz w:val="14"/>
              </w:rPr>
              <w:t>ALANLARI</w:t>
            </w:r>
          </w:p>
          <w:p w14:paraId="4EBCC0E1" w14:textId="77777777" w:rsidR="000409E4" w:rsidRDefault="000409E4" w:rsidP="000409E4">
            <w:pPr>
              <w:pStyle w:val="TableParagraph"/>
              <w:spacing w:line="158" w:lineRule="exact"/>
              <w:ind w:left="103" w:right="105"/>
              <w:jc w:val="center"/>
              <w:rPr>
                <w:b/>
                <w:sz w:val="14"/>
              </w:rPr>
            </w:pPr>
            <w:r>
              <w:rPr>
                <w:b/>
                <w:color w:val="FFFFFF"/>
                <w:sz w:val="14"/>
              </w:rPr>
              <w:t>m²</w:t>
            </w:r>
          </w:p>
        </w:tc>
      </w:tr>
      <w:tr w:rsidR="000409E4" w14:paraId="423CD1D5" w14:textId="77777777" w:rsidTr="000409E4">
        <w:trPr>
          <w:trHeight w:val="369"/>
        </w:trPr>
        <w:tc>
          <w:tcPr>
            <w:tcW w:w="1116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507DCCD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527A069" w14:textId="77777777" w:rsidR="000409E4" w:rsidRDefault="000409E4" w:rsidP="000409E4">
            <w:pPr>
              <w:pStyle w:val="TableParagraph"/>
              <w:spacing w:before="7"/>
            </w:pPr>
          </w:p>
          <w:p w14:paraId="5C4182E2" w14:textId="77777777" w:rsidR="000409E4" w:rsidRDefault="000409E4" w:rsidP="000409E4">
            <w:pPr>
              <w:pStyle w:val="TableParagraph"/>
              <w:ind w:left="2051" w:right="205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MERKEZ YERLEŞKE / BANDIRMA</w:t>
            </w:r>
          </w:p>
        </w:tc>
        <w:tc>
          <w:tcPr>
            <w:tcW w:w="1425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846EE6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435624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F08FF3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73483C8" w14:textId="77777777" w:rsidR="000409E4" w:rsidRDefault="000409E4" w:rsidP="000409E4">
            <w:pPr>
              <w:pStyle w:val="TableParagraph"/>
              <w:spacing w:before="132"/>
              <w:ind w:left="105"/>
              <w:rPr>
                <w:sz w:val="16"/>
              </w:rPr>
            </w:pPr>
            <w:r>
              <w:rPr>
                <w:sz w:val="16"/>
              </w:rPr>
              <w:t>ENSTİTÜLER</w:t>
            </w:r>
          </w:p>
        </w:tc>
        <w:tc>
          <w:tcPr>
            <w:tcW w:w="1459" w:type="dxa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4B0412F" w14:textId="77777777" w:rsidR="000409E4" w:rsidRDefault="000409E4" w:rsidP="000409E4">
            <w:pPr>
              <w:pStyle w:val="TableParagraph"/>
              <w:spacing w:before="2" w:line="180" w:lineRule="atLeast"/>
              <w:ind w:right="463"/>
              <w:rPr>
                <w:sz w:val="16"/>
              </w:rPr>
            </w:pPr>
            <w:r>
              <w:rPr>
                <w:sz w:val="16"/>
              </w:rPr>
              <w:t xml:space="preserve">Fen </w:t>
            </w:r>
            <w:proofErr w:type="spellStart"/>
            <w:r>
              <w:rPr>
                <w:sz w:val="16"/>
              </w:rPr>
              <w:t>Bilimler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Enstitüsü</w:t>
            </w:r>
            <w:proofErr w:type="spellEnd"/>
          </w:p>
        </w:tc>
        <w:tc>
          <w:tcPr>
            <w:tcW w:w="597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8C1846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3009B6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956F5F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827EBD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E905EE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3962AD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2F699A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9708450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C90CE3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A434BE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2C39A6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508730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031EA87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5FEF0B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0668F9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9FE257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75BAF619" w14:textId="77777777" w:rsidR="000409E4" w:rsidRDefault="000409E4" w:rsidP="000409E4">
            <w:pPr>
              <w:pStyle w:val="TableParagraph"/>
              <w:ind w:left="119"/>
              <w:rPr>
                <w:sz w:val="16"/>
              </w:rPr>
            </w:pPr>
            <w:r>
              <w:rPr>
                <w:sz w:val="16"/>
              </w:rPr>
              <w:t>9.345</w:t>
            </w:r>
          </w:p>
        </w:tc>
        <w:tc>
          <w:tcPr>
            <w:tcW w:w="595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0801CC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DDC2C1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2948AF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7A3A4C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BF4727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BD7AD0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C1593B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2D00FA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2F604A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31CC22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151ED7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F100C7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5BB962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87B932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7CA3D1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495FB5C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68D8E31E" w14:textId="77777777" w:rsidR="000409E4" w:rsidRDefault="000409E4" w:rsidP="000409E4">
            <w:pPr>
              <w:pStyle w:val="TableParagraph"/>
              <w:ind w:left="117"/>
              <w:rPr>
                <w:sz w:val="16"/>
              </w:rPr>
            </w:pPr>
            <w:r>
              <w:rPr>
                <w:sz w:val="16"/>
              </w:rPr>
              <w:t>1.833</w:t>
            </w:r>
          </w:p>
        </w:tc>
        <w:tc>
          <w:tcPr>
            <w:tcW w:w="456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38DE8E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62D2BE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DF92C8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B2E366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6EA9EF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1E1E39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1E5F57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E06EAF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A70CE8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4B1331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D00FB5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B68B6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B0F9A3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09BB34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039845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9968D0A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4FADAE0B" w14:textId="77777777" w:rsidR="000409E4" w:rsidRDefault="000409E4" w:rsidP="000409E4">
            <w:pPr>
              <w:pStyle w:val="TableParagraph"/>
              <w:ind w:left="110"/>
              <w:rPr>
                <w:sz w:val="16"/>
              </w:rPr>
            </w:pPr>
            <w:r>
              <w:rPr>
                <w:sz w:val="16"/>
              </w:rPr>
              <w:t>979</w:t>
            </w:r>
          </w:p>
        </w:tc>
        <w:tc>
          <w:tcPr>
            <w:tcW w:w="585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4FACE0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4BF1AA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26DEA9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DCD2A4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2DB9897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D79DF0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76EDBD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2F503D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CA18AF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C5C748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1EE45B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CF64B6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FB8D11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03B460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CFAB4D0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8F77ED5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59C9811A" w14:textId="77777777" w:rsidR="000409E4" w:rsidRDefault="000409E4" w:rsidP="000409E4">
            <w:pPr>
              <w:pStyle w:val="TableParagraph"/>
              <w:ind w:left="175"/>
              <w:rPr>
                <w:sz w:val="16"/>
              </w:rPr>
            </w:pPr>
            <w:r>
              <w:rPr>
                <w:sz w:val="16"/>
              </w:rPr>
              <w:t>434</w:t>
            </w:r>
          </w:p>
        </w:tc>
        <w:tc>
          <w:tcPr>
            <w:tcW w:w="595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26AA67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0815C9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DCA685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910ECA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548F5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C0C35C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B77009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F5E3B4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D15FDD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FB73CF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3AC0F6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AD8AE20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59CE030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E514DE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026872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11C0D7A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5C3DFC80" w14:textId="77777777" w:rsidR="000409E4" w:rsidRDefault="000409E4" w:rsidP="000409E4">
            <w:pPr>
              <w:pStyle w:val="TableParagraph"/>
              <w:ind w:left="120"/>
              <w:rPr>
                <w:sz w:val="16"/>
              </w:rPr>
            </w:pPr>
            <w:r>
              <w:rPr>
                <w:sz w:val="16"/>
              </w:rPr>
              <w:t>2.509</w:t>
            </w:r>
          </w:p>
        </w:tc>
        <w:tc>
          <w:tcPr>
            <w:tcW w:w="614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10CAC0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E2FF66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10CF5A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38197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835233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9942DD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4B0B5C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A397C9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A6E622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7B8918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EB4427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4666EEC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8BA4DA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E417AB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10DE57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D2A0E42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4171BAA4" w14:textId="77777777" w:rsidR="000409E4" w:rsidRDefault="000409E4" w:rsidP="000409E4">
            <w:pPr>
              <w:pStyle w:val="TableParagraph"/>
              <w:ind w:left="128"/>
              <w:rPr>
                <w:sz w:val="16"/>
              </w:rPr>
            </w:pPr>
            <w:r>
              <w:rPr>
                <w:sz w:val="16"/>
              </w:rPr>
              <w:t>1.785</w:t>
            </w:r>
          </w:p>
        </w:tc>
        <w:tc>
          <w:tcPr>
            <w:tcW w:w="585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311F60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3192DB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7FB628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200A75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E20B8E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86353C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591166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A14B6CC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7B579F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815BC7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4ED28F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9490A2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217819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AD253C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1E479F7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527EAED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376C32AE" w14:textId="77777777" w:rsidR="000409E4" w:rsidRDefault="000409E4" w:rsidP="000409E4">
            <w:pPr>
              <w:pStyle w:val="TableParagraph"/>
              <w:ind w:left="176"/>
              <w:rPr>
                <w:sz w:val="16"/>
              </w:rPr>
            </w:pPr>
            <w:r>
              <w:rPr>
                <w:sz w:val="16"/>
              </w:rPr>
              <w:t>330</w:t>
            </w:r>
          </w:p>
        </w:tc>
        <w:tc>
          <w:tcPr>
            <w:tcW w:w="583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CE119F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2AE3A5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10160D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CEC0EC3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6FF2AB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616096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6731E8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676C7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FB93DB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081749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161A57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A16527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566DBC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60A87D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D0964B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C68DF98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5E56CFBD" w14:textId="77777777" w:rsidR="000409E4" w:rsidRDefault="000409E4" w:rsidP="000409E4">
            <w:pPr>
              <w:pStyle w:val="TableParagraph"/>
              <w:ind w:left="175"/>
              <w:rPr>
                <w:sz w:val="16"/>
              </w:rPr>
            </w:pPr>
            <w:r>
              <w:rPr>
                <w:sz w:val="16"/>
              </w:rPr>
              <w:t>280</w:t>
            </w:r>
          </w:p>
        </w:tc>
        <w:tc>
          <w:tcPr>
            <w:tcW w:w="592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36C79E0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338C55A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BEA1E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155607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362E81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46E5D9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08921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8DA47D7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902CCC2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B761D8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D5758A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AF0B05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EAA0A4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C59AF6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17AB835A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29DAC154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48377EBE" w14:textId="77777777" w:rsidR="000409E4" w:rsidRDefault="000409E4" w:rsidP="000409E4">
            <w:pPr>
              <w:pStyle w:val="TableParagraph"/>
              <w:ind w:left="180"/>
              <w:rPr>
                <w:sz w:val="16"/>
              </w:rPr>
            </w:pPr>
            <w:r>
              <w:rPr>
                <w:sz w:val="16"/>
              </w:rPr>
              <w:t>261</w:t>
            </w:r>
          </w:p>
        </w:tc>
        <w:tc>
          <w:tcPr>
            <w:tcW w:w="1293" w:type="dxa"/>
            <w:vMerge w:val="restart"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40626F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B110FA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891FED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3EA460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D8DAF80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F92680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EAD22D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31F6814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6E8A167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584D9F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4AAA1C9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10D79A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D01E3F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C949B08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7C0C6EC6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4029F37" w14:textId="77777777" w:rsidR="000409E4" w:rsidRDefault="000409E4" w:rsidP="000409E4">
            <w:pPr>
              <w:pStyle w:val="TableParagraph"/>
              <w:spacing w:before="2"/>
              <w:rPr>
                <w:sz w:val="18"/>
              </w:rPr>
            </w:pPr>
          </w:p>
          <w:p w14:paraId="73A2A910" w14:textId="77777777" w:rsidR="000409E4" w:rsidRDefault="000409E4" w:rsidP="000409E4">
            <w:pPr>
              <w:pStyle w:val="TableParagraph"/>
              <w:ind w:left="433"/>
              <w:rPr>
                <w:sz w:val="16"/>
              </w:rPr>
            </w:pPr>
            <w:r>
              <w:rPr>
                <w:sz w:val="16"/>
              </w:rPr>
              <w:t>16.259</w:t>
            </w:r>
          </w:p>
        </w:tc>
      </w:tr>
      <w:tr w:rsidR="000409E4" w14:paraId="574EE8F4" w14:textId="77777777" w:rsidTr="000409E4">
        <w:trPr>
          <w:trHeight w:val="365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324ABE8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87B4AC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2CF1A8EA" w14:textId="77777777" w:rsidR="000409E4" w:rsidRDefault="000409E4" w:rsidP="000409E4">
            <w:pPr>
              <w:pStyle w:val="TableParagraph"/>
              <w:spacing w:before="1" w:line="184" w:lineRule="exact"/>
              <w:ind w:right="294"/>
              <w:rPr>
                <w:sz w:val="16"/>
              </w:rPr>
            </w:pPr>
            <w:proofErr w:type="spellStart"/>
            <w:r>
              <w:rPr>
                <w:sz w:val="16"/>
              </w:rPr>
              <w:t>Sağlı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ilimler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Enstitüsü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DE9D80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F112EC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13D596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99B593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7BBB2E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6CB532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1412BE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C3EDE2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2DCEA0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00A543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3D6FE92B" w14:textId="77777777" w:rsidTr="000409E4">
        <w:trPr>
          <w:trHeight w:val="366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094BB0F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7D16CF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84D38A2" w14:textId="77777777" w:rsidR="000409E4" w:rsidRDefault="000409E4" w:rsidP="000409E4">
            <w:pPr>
              <w:pStyle w:val="TableParagraph"/>
              <w:spacing w:before="1" w:line="184" w:lineRule="exact"/>
              <w:ind w:right="321"/>
              <w:rPr>
                <w:sz w:val="16"/>
              </w:rPr>
            </w:pPr>
            <w:proofErr w:type="spellStart"/>
            <w:r>
              <w:rPr>
                <w:sz w:val="16"/>
              </w:rPr>
              <w:t>Sosyal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ilimler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Enstitüsü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5828BF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C3FAEB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21F4AB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583632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C80441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FC1B7B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5B0F31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06B9C5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B5A8D2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BE5E42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69E6996A" w14:textId="77777777" w:rsidTr="000409E4">
        <w:trPr>
          <w:trHeight w:val="363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0950E77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FCCC00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6CF0D4A4" w14:textId="77777777" w:rsidR="000409E4" w:rsidRDefault="000409E4" w:rsidP="000409E4">
            <w:pPr>
              <w:pStyle w:val="TableParagraph"/>
              <w:spacing w:line="181" w:lineRule="exact"/>
              <w:rPr>
                <w:sz w:val="16"/>
              </w:rPr>
            </w:pPr>
            <w:proofErr w:type="spellStart"/>
            <w:r>
              <w:rPr>
                <w:sz w:val="16"/>
              </w:rPr>
              <w:t>Göne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Jeotermal</w:t>
            </w:r>
            <w:proofErr w:type="spellEnd"/>
          </w:p>
          <w:p w14:paraId="6E1A85A5" w14:textId="77777777" w:rsidR="000409E4" w:rsidRDefault="000409E4" w:rsidP="000409E4">
            <w:pPr>
              <w:pStyle w:val="TableParagraph"/>
              <w:spacing w:before="1" w:line="163" w:lineRule="exact"/>
              <w:rPr>
                <w:sz w:val="16"/>
              </w:rPr>
            </w:pPr>
            <w:proofErr w:type="spellStart"/>
            <w:r>
              <w:rPr>
                <w:sz w:val="16"/>
              </w:rPr>
              <w:t>Enstitüsü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A8604B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26F274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D43EB3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1A2D3C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EA3415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80FCFA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19EEFF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967F76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48BC24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0A8E1A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5AB05F16" w14:textId="77777777" w:rsidTr="000409E4">
        <w:trPr>
          <w:trHeight w:val="369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4E98631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 w:val="restart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71EE1D1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6C9F50F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CCAE3AB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E8CD8D5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C6748AE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015C2B3C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47F33F1D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59C91CB8" w14:textId="77777777" w:rsidR="000409E4" w:rsidRDefault="000409E4" w:rsidP="000409E4">
            <w:pPr>
              <w:pStyle w:val="TableParagraph"/>
              <w:spacing w:before="151"/>
              <w:ind w:left="105"/>
              <w:rPr>
                <w:sz w:val="16"/>
              </w:rPr>
            </w:pPr>
            <w:r>
              <w:rPr>
                <w:sz w:val="16"/>
              </w:rPr>
              <w:t>FAKÜLTELER</w:t>
            </w: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35F9457" w14:textId="77777777" w:rsidR="000409E4" w:rsidRDefault="000409E4" w:rsidP="000409E4">
            <w:pPr>
              <w:pStyle w:val="TableParagraph"/>
              <w:spacing w:before="1" w:line="180" w:lineRule="atLeast"/>
              <w:ind w:right="161"/>
              <w:rPr>
                <w:sz w:val="16"/>
              </w:rPr>
            </w:pPr>
            <w:proofErr w:type="spellStart"/>
            <w:r>
              <w:rPr>
                <w:sz w:val="16"/>
              </w:rPr>
              <w:t>İktisad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e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İdar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ilimler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4CA8AB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939A39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346C34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CBD935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FC96A2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CFB6C2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47127A0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40A10F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138FC5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2365D9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3FDDAE14" w14:textId="77777777" w:rsidTr="000409E4">
        <w:trPr>
          <w:trHeight w:val="366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3B3CBFE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49B1D3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6DBCC36F" w14:textId="77777777" w:rsidR="000409E4" w:rsidRDefault="000409E4" w:rsidP="000409E4">
            <w:pPr>
              <w:pStyle w:val="TableParagraph"/>
              <w:spacing w:before="1" w:line="184" w:lineRule="exact"/>
              <w:ind w:right="294"/>
              <w:rPr>
                <w:sz w:val="16"/>
              </w:rPr>
            </w:pPr>
            <w:proofErr w:type="spellStart"/>
            <w:r>
              <w:rPr>
                <w:sz w:val="16"/>
              </w:rPr>
              <w:t>Sağlı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ilimler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DA26E3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B6AF53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14F2D7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58FA47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2A6381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DC2745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7F5167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06C1200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CFB4F0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012E4B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108C258F" w14:textId="77777777" w:rsidTr="000409E4">
        <w:trPr>
          <w:trHeight w:val="367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366C0E6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A7271A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37E9F0F" w14:textId="77777777" w:rsidR="000409E4" w:rsidRDefault="000409E4" w:rsidP="000409E4">
            <w:pPr>
              <w:pStyle w:val="TableParagraph"/>
              <w:spacing w:before="1" w:line="184" w:lineRule="exact"/>
              <w:ind w:right="654"/>
              <w:rPr>
                <w:sz w:val="16"/>
              </w:rPr>
            </w:pPr>
            <w:r>
              <w:rPr>
                <w:sz w:val="16"/>
              </w:rPr>
              <w:t xml:space="preserve">Denizcilik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BA8CD4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5D8EE6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E3F6AF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1F8703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2F67F1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57698A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1CA3B5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65282A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66BB7B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D736F9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345921D3" w14:textId="77777777" w:rsidTr="000409E4">
        <w:trPr>
          <w:trHeight w:val="549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6B89998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8D444F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22674925" w14:textId="77777777" w:rsidR="000409E4" w:rsidRDefault="000409E4" w:rsidP="000409E4">
            <w:pPr>
              <w:pStyle w:val="TableParagraph"/>
              <w:ind w:right="339"/>
              <w:rPr>
                <w:sz w:val="16"/>
              </w:rPr>
            </w:pPr>
            <w:proofErr w:type="spellStart"/>
            <w:r>
              <w:rPr>
                <w:sz w:val="16"/>
              </w:rPr>
              <w:t>Ömer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Seyfetti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Uygulamalı</w:t>
            </w:r>
            <w:proofErr w:type="spellEnd"/>
          </w:p>
          <w:p w14:paraId="6F6DE2DC" w14:textId="77777777" w:rsidR="000409E4" w:rsidRDefault="000409E4" w:rsidP="000409E4">
            <w:pPr>
              <w:pStyle w:val="TableParagraph"/>
              <w:spacing w:line="163" w:lineRule="exact"/>
              <w:rPr>
                <w:sz w:val="16"/>
              </w:rPr>
            </w:pPr>
            <w:proofErr w:type="spellStart"/>
            <w:r>
              <w:rPr>
                <w:sz w:val="16"/>
              </w:rPr>
              <w:t>Bilimler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5A50AA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795B44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532EAC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D66ABD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6DB2A20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0EBF15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69700D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A07BDD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60C13B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85C348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11883D8D" w14:textId="77777777" w:rsidTr="000409E4">
        <w:trPr>
          <w:trHeight w:val="551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5A73674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84D0D0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EF93B93" w14:textId="77777777" w:rsidR="000409E4" w:rsidRDefault="000409E4" w:rsidP="000409E4">
            <w:pPr>
              <w:pStyle w:val="TableParagraph"/>
              <w:spacing w:before="1"/>
              <w:ind w:right="321"/>
              <w:rPr>
                <w:sz w:val="16"/>
              </w:rPr>
            </w:pPr>
            <w:proofErr w:type="spellStart"/>
            <w:r>
              <w:rPr>
                <w:sz w:val="16"/>
              </w:rPr>
              <w:t>Mühendisli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e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Doğa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ilimleri</w:t>
            </w:r>
            <w:proofErr w:type="spellEnd"/>
          </w:p>
          <w:p w14:paraId="1A6F708A" w14:textId="77777777" w:rsidR="000409E4" w:rsidRDefault="000409E4" w:rsidP="000409E4">
            <w:pPr>
              <w:pStyle w:val="TableParagraph"/>
              <w:spacing w:line="162" w:lineRule="exact"/>
              <w:rPr>
                <w:sz w:val="16"/>
              </w:rPr>
            </w:pP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03D147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2469A6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99F443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E085B5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1A5821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57C392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9AA02C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A399C8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F36DA2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65B243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4DFD6E20" w14:textId="77777777" w:rsidTr="000409E4">
        <w:trPr>
          <w:trHeight w:val="366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32AE043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8E4A27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5638E1E7" w14:textId="77777777" w:rsidR="000409E4" w:rsidRDefault="000409E4" w:rsidP="000409E4">
            <w:pPr>
              <w:pStyle w:val="TableParagraph"/>
              <w:spacing w:before="5" w:line="182" w:lineRule="exact"/>
              <w:ind w:right="116"/>
              <w:rPr>
                <w:sz w:val="16"/>
              </w:rPr>
            </w:pPr>
            <w:proofErr w:type="spellStart"/>
            <w:r>
              <w:rPr>
                <w:sz w:val="16"/>
              </w:rPr>
              <w:t>İnsan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e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Toplum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Bilimler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F3F49B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9FCA3F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C2A049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2FE8C2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A53FE6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353726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358FA70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78C81C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45BF9D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78BEC8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61F4339D" w14:textId="77777777" w:rsidTr="000409E4">
        <w:trPr>
          <w:trHeight w:val="367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0E76AA4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9701C4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CFA5EA8" w14:textId="77777777" w:rsidR="000409E4" w:rsidRDefault="000409E4" w:rsidP="000409E4">
            <w:pPr>
              <w:pStyle w:val="TableParagraph"/>
              <w:spacing w:before="1" w:line="184" w:lineRule="exact"/>
              <w:ind w:right="89"/>
              <w:rPr>
                <w:sz w:val="16"/>
              </w:rPr>
            </w:pPr>
            <w:proofErr w:type="spellStart"/>
            <w:r>
              <w:rPr>
                <w:sz w:val="16"/>
              </w:rPr>
              <w:t>Tasarım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e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Mimarlı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C0E452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A7F8EC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A956F8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1E4D5A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2E53D5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F6DF12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7C8CC1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D499EC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C5D737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8236C0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2B743000" w14:textId="77777777" w:rsidTr="000409E4">
        <w:trPr>
          <w:trHeight w:val="182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706CFD87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04708A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60248639" w14:textId="77777777" w:rsidR="000409E4" w:rsidRDefault="000409E4" w:rsidP="000409E4">
            <w:pPr>
              <w:pStyle w:val="TableParagraph"/>
              <w:spacing w:line="162" w:lineRule="exact"/>
              <w:rPr>
                <w:sz w:val="16"/>
              </w:rPr>
            </w:pPr>
            <w:proofErr w:type="spellStart"/>
            <w:r>
              <w:rPr>
                <w:sz w:val="16"/>
              </w:rPr>
              <w:t>Tıp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Fakültesi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43E2D7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062481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574F79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34C5100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1CC365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24E143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86AE6E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82868E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14E63D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7588F09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240E94E7" w14:textId="77777777" w:rsidTr="000409E4">
        <w:trPr>
          <w:trHeight w:val="552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236240C6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B5BBE6E" w14:textId="77777777" w:rsidR="000409E4" w:rsidRDefault="000409E4" w:rsidP="000409E4">
            <w:pPr>
              <w:pStyle w:val="TableParagraph"/>
              <w:spacing w:before="11"/>
              <w:rPr>
                <w:sz w:val="23"/>
              </w:rPr>
            </w:pPr>
          </w:p>
          <w:p w14:paraId="59A534E9" w14:textId="77777777" w:rsidR="000409E4" w:rsidRDefault="000409E4" w:rsidP="000409E4">
            <w:pPr>
              <w:pStyle w:val="TableParagraph"/>
              <w:ind w:left="105"/>
              <w:rPr>
                <w:sz w:val="16"/>
              </w:rPr>
            </w:pPr>
            <w:r>
              <w:rPr>
                <w:sz w:val="16"/>
              </w:rPr>
              <w:t>YÜKSEKOKUL</w:t>
            </w: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1EBBC44" w14:textId="77777777" w:rsidR="000409E4" w:rsidRDefault="000409E4" w:rsidP="000409E4">
            <w:pPr>
              <w:pStyle w:val="TableParagraph"/>
              <w:rPr>
                <w:sz w:val="16"/>
              </w:rPr>
            </w:pPr>
          </w:p>
          <w:p w14:paraId="3BA24C94" w14:textId="77777777" w:rsidR="000409E4" w:rsidRDefault="000409E4" w:rsidP="000409E4">
            <w:pPr>
              <w:pStyle w:val="TableParagraph"/>
              <w:spacing w:line="180" w:lineRule="atLeast"/>
              <w:ind w:right="294"/>
              <w:rPr>
                <w:sz w:val="16"/>
              </w:rPr>
            </w:pPr>
            <w:proofErr w:type="spellStart"/>
            <w:r>
              <w:rPr>
                <w:sz w:val="16"/>
              </w:rPr>
              <w:t>Yabancı</w:t>
            </w:r>
            <w:proofErr w:type="spellEnd"/>
            <w:r>
              <w:rPr>
                <w:sz w:val="16"/>
              </w:rPr>
              <w:t xml:space="preserve"> Diller </w:t>
            </w:r>
            <w:proofErr w:type="spellStart"/>
            <w:r>
              <w:rPr>
                <w:sz w:val="16"/>
              </w:rPr>
              <w:t>Yüksekokulu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C60955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04F1B8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5E0D95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DFEFF1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4A8D738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F957E7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520C00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4743DAA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A6E6A2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8EBAB1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184A2484" w14:textId="77777777" w:rsidTr="000409E4">
        <w:trPr>
          <w:trHeight w:val="1103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5E7320B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1BAA1D7" w14:textId="77777777" w:rsidR="000409E4" w:rsidRDefault="000409E4" w:rsidP="000409E4">
            <w:pPr>
              <w:pStyle w:val="TableParagraph"/>
              <w:rPr>
                <w:sz w:val="18"/>
              </w:rPr>
            </w:pPr>
          </w:p>
          <w:p w14:paraId="6FDF5FAA" w14:textId="77777777" w:rsidR="000409E4" w:rsidRDefault="000409E4" w:rsidP="000409E4">
            <w:pPr>
              <w:pStyle w:val="TableParagraph"/>
              <w:spacing w:before="162"/>
              <w:ind w:left="105" w:right="81"/>
              <w:rPr>
                <w:sz w:val="16"/>
              </w:rPr>
            </w:pPr>
            <w:r>
              <w:rPr>
                <w:sz w:val="16"/>
              </w:rPr>
              <w:t>MESLEK YÜKSEKOKULU</w:t>
            </w: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</w:tcPr>
          <w:p w14:paraId="6765DD31" w14:textId="77777777" w:rsidR="000409E4" w:rsidRDefault="000409E4" w:rsidP="000409E4">
            <w:pPr>
              <w:pStyle w:val="TableParagraph"/>
              <w:spacing w:before="1"/>
              <w:ind w:right="294"/>
              <w:rPr>
                <w:sz w:val="16"/>
              </w:rPr>
            </w:pPr>
            <w:proofErr w:type="spellStart"/>
            <w:r>
              <w:rPr>
                <w:sz w:val="16"/>
              </w:rPr>
              <w:t>Adalet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Mesle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Yüksekokulu</w:t>
            </w:r>
            <w:proofErr w:type="spellEnd"/>
          </w:p>
          <w:p w14:paraId="49E388E0" w14:textId="77777777" w:rsidR="000409E4" w:rsidRDefault="000409E4" w:rsidP="000409E4">
            <w:pPr>
              <w:pStyle w:val="TableParagraph"/>
              <w:rPr>
                <w:sz w:val="16"/>
              </w:rPr>
            </w:pPr>
          </w:p>
          <w:p w14:paraId="3906DEAE" w14:textId="77777777" w:rsidR="000409E4" w:rsidRDefault="000409E4" w:rsidP="000409E4">
            <w:pPr>
              <w:pStyle w:val="TableParagraph"/>
              <w:rPr>
                <w:sz w:val="16"/>
              </w:rPr>
            </w:pPr>
            <w:proofErr w:type="spellStart"/>
            <w:r>
              <w:rPr>
                <w:sz w:val="16"/>
              </w:rPr>
              <w:t>Sağlı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Hizmetler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Meslek</w:t>
            </w:r>
            <w:proofErr w:type="spellEnd"/>
          </w:p>
          <w:p w14:paraId="579982DD" w14:textId="77777777" w:rsidR="000409E4" w:rsidRDefault="000409E4" w:rsidP="000409E4">
            <w:pPr>
              <w:pStyle w:val="TableParagraph"/>
              <w:spacing w:line="162" w:lineRule="exact"/>
              <w:rPr>
                <w:sz w:val="16"/>
              </w:rPr>
            </w:pPr>
            <w:proofErr w:type="spellStart"/>
            <w:r>
              <w:rPr>
                <w:sz w:val="16"/>
              </w:rPr>
              <w:t>Yüksekokulu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73E475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B4342B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E62970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749DF9B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814303F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98BD34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43618D3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A63270E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8DDF3BD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25DC879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  <w:tr w:rsidR="000409E4" w14:paraId="6D01FC5D" w14:textId="77777777" w:rsidTr="000409E4">
        <w:trPr>
          <w:trHeight w:val="412"/>
        </w:trPr>
        <w:tc>
          <w:tcPr>
            <w:tcW w:w="111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  <w:textDirection w:val="btLr"/>
          </w:tcPr>
          <w:p w14:paraId="6F67971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41B7370" w14:textId="77777777" w:rsidR="000409E4" w:rsidRDefault="000409E4" w:rsidP="000409E4">
            <w:pPr>
              <w:pStyle w:val="TableParagraph"/>
              <w:spacing w:before="114"/>
              <w:ind w:left="105"/>
              <w:rPr>
                <w:sz w:val="16"/>
              </w:rPr>
            </w:pPr>
            <w:r>
              <w:rPr>
                <w:sz w:val="16"/>
              </w:rPr>
              <w:t>İDARİ</w:t>
            </w:r>
          </w:p>
        </w:tc>
        <w:tc>
          <w:tcPr>
            <w:tcW w:w="145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C289116" w14:textId="77777777" w:rsidR="000409E4" w:rsidRDefault="000409E4" w:rsidP="000409E4">
            <w:pPr>
              <w:pStyle w:val="TableParagraph"/>
              <w:spacing w:before="23"/>
              <w:rPr>
                <w:sz w:val="16"/>
              </w:rPr>
            </w:pPr>
            <w:proofErr w:type="spellStart"/>
            <w:r>
              <w:rPr>
                <w:sz w:val="16"/>
              </w:rPr>
              <w:t>Rektörlük</w:t>
            </w:r>
            <w:proofErr w:type="spellEnd"/>
            <w:r>
              <w:rPr>
                <w:sz w:val="16"/>
              </w:rPr>
              <w:t xml:space="preserve"> / </w:t>
            </w:r>
            <w:proofErr w:type="spellStart"/>
            <w:r>
              <w:rPr>
                <w:sz w:val="16"/>
              </w:rPr>
              <w:t>Genel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Sekreterlik</w:t>
            </w:r>
            <w:proofErr w:type="spellEnd"/>
          </w:p>
        </w:tc>
        <w:tc>
          <w:tcPr>
            <w:tcW w:w="597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1B52ED8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576E5902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456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F599830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6B3049F1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691A0F5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BD89AF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5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0FBDC5E8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8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E5E1664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592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7A8DF49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92CDDC"/>
              <w:bottom w:val="single" w:sz="4" w:space="0" w:color="92CDDC"/>
              <w:right w:val="single" w:sz="4" w:space="0" w:color="92CDDC"/>
            </w:tcBorders>
            <w:shd w:val="clear" w:color="auto" w:fill="DAEDF3"/>
          </w:tcPr>
          <w:p w14:paraId="32EDEF4C" w14:textId="77777777" w:rsidR="000409E4" w:rsidRDefault="000409E4" w:rsidP="000409E4">
            <w:pPr>
              <w:rPr>
                <w:sz w:val="2"/>
                <w:szCs w:val="2"/>
              </w:rPr>
            </w:pPr>
          </w:p>
        </w:tc>
      </w:tr>
    </w:tbl>
    <w:p w14:paraId="0FB7AD57" w14:textId="77777777" w:rsidR="000409E4" w:rsidRDefault="000409E4" w:rsidP="002B7C0D">
      <w:pPr>
        <w:spacing w:before="240" w:line="360" w:lineRule="auto"/>
        <w:ind w:left="-15" w:firstLine="299"/>
        <w:rPr>
          <w:b/>
        </w:rPr>
      </w:pPr>
    </w:p>
    <w:p w14:paraId="4DA62FED" w14:textId="77777777" w:rsidR="000409E4" w:rsidRDefault="000409E4" w:rsidP="002B7C0D">
      <w:pPr>
        <w:spacing w:before="240" w:line="360" w:lineRule="auto"/>
        <w:ind w:left="-15" w:firstLine="299"/>
        <w:rPr>
          <w:b/>
        </w:rPr>
      </w:pPr>
    </w:p>
    <w:p w14:paraId="626B1C9C" w14:textId="77777777" w:rsidR="000409E4" w:rsidRDefault="000409E4" w:rsidP="002B7C0D">
      <w:pPr>
        <w:spacing w:before="240" w:line="360" w:lineRule="auto"/>
        <w:ind w:left="-15" w:firstLine="299"/>
        <w:rPr>
          <w:b/>
        </w:rPr>
      </w:pPr>
    </w:p>
    <w:p w14:paraId="0D672CFE" w14:textId="7B896EC3" w:rsidR="00FB408D" w:rsidRPr="002B7C0D" w:rsidRDefault="002B7C0D" w:rsidP="002B7C0D">
      <w:pPr>
        <w:spacing w:before="240" w:line="360" w:lineRule="auto"/>
        <w:ind w:left="-15" w:firstLine="299"/>
        <w:rPr>
          <w:b/>
        </w:rPr>
      </w:pPr>
      <w:r w:rsidRPr="002B7C0D">
        <w:rPr>
          <w:b/>
        </w:rPr>
        <w:lastRenderedPageBreak/>
        <w:t>TEKNOLOJİ VE BİLİŞİM ALTYAPISI ANALİZİ</w:t>
      </w:r>
    </w:p>
    <w:tbl>
      <w:tblPr>
        <w:tblStyle w:val="KlavuzTablo5Koyu-Vurgu51"/>
        <w:tblW w:w="5000" w:type="pct"/>
        <w:jc w:val="center"/>
        <w:tblLook w:val="04A0" w:firstRow="1" w:lastRow="0" w:firstColumn="1" w:lastColumn="0" w:noHBand="0" w:noVBand="1"/>
      </w:tblPr>
      <w:tblGrid>
        <w:gridCol w:w="3113"/>
        <w:gridCol w:w="2825"/>
        <w:gridCol w:w="3122"/>
      </w:tblGrid>
      <w:tr w:rsidR="005D1E4E" w14:paraId="56B6CF11" w14:textId="77777777" w:rsidTr="00E24B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679B952D" w14:textId="4A8F2991" w:rsidR="005D1E4E" w:rsidRPr="00A3233A" w:rsidRDefault="0032161D" w:rsidP="000409E4">
            <w:pPr>
              <w:pStyle w:val="ResimYazs"/>
              <w:keepNext/>
              <w:spacing w:before="240" w:after="120"/>
              <w:jc w:val="left"/>
              <w:rPr>
                <w:sz w:val="20"/>
                <w:szCs w:val="20"/>
              </w:rPr>
            </w:pPr>
            <w:bookmarkStart w:id="141" w:name="_Hlk5786891"/>
            <w:bookmarkStart w:id="142" w:name="_Toc423945245"/>
            <w:r>
              <w:rPr>
                <w:szCs w:val="24"/>
              </w:rPr>
              <w:t xml:space="preserve"> </w:t>
            </w:r>
            <w:r w:rsidR="005D1E4E" w:rsidRPr="005D1E4E">
              <w:rPr>
                <w:b w:val="0"/>
                <w:bCs/>
                <w:color w:val="auto"/>
              </w:rPr>
              <w:t>Tablo</w:t>
            </w:r>
            <w:r w:rsidR="00AA4672">
              <w:rPr>
                <w:bCs/>
              </w:rPr>
              <w:t xml:space="preserve"> </w:t>
            </w:r>
            <w:proofErr w:type="gramStart"/>
            <w:r w:rsidR="00AA4672" w:rsidRPr="00D437A2">
              <w:rPr>
                <w:b w:val="0"/>
                <w:bCs/>
                <w:color w:val="auto"/>
              </w:rPr>
              <w:t>2</w:t>
            </w:r>
            <w:r w:rsidR="004E12A8">
              <w:rPr>
                <w:b w:val="0"/>
                <w:bCs/>
                <w:color w:val="auto"/>
              </w:rPr>
              <w:t>5</w:t>
            </w:r>
            <w:r w:rsidR="005D1E4E" w:rsidRPr="005D1E4E">
              <w:rPr>
                <w:b w:val="0"/>
                <w:bCs/>
                <w:color w:val="auto"/>
              </w:rPr>
              <w:t xml:space="preserve">:  </w:t>
            </w:r>
            <w:r w:rsidR="00BA5AB1">
              <w:rPr>
                <w:b w:val="0"/>
                <w:bCs/>
                <w:color w:val="auto"/>
              </w:rPr>
              <w:t>…</w:t>
            </w:r>
            <w:proofErr w:type="gramEnd"/>
            <w:r w:rsidR="00BA5AB1">
              <w:rPr>
                <w:b w:val="0"/>
                <w:bCs/>
                <w:color w:val="auto"/>
              </w:rPr>
              <w:t xml:space="preserve">…………….. </w:t>
            </w:r>
            <w:r w:rsidR="005D1E4E" w:rsidRPr="005D1E4E">
              <w:rPr>
                <w:b w:val="0"/>
                <w:bCs/>
                <w:color w:val="auto"/>
              </w:rPr>
              <w:t xml:space="preserve"> Kullanımda Olan Yazılımlar</w:t>
            </w:r>
          </w:p>
        </w:tc>
      </w:tr>
      <w:tr w:rsidR="005E6D67" w14:paraId="40790951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7A413322" w14:textId="66E6FCAE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325386D4" w14:textId="0BCD87FF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49684703" w14:textId="4C6CFA5C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34134CCA" w14:textId="77777777" w:rsidTr="00E24B8F">
        <w:trPr>
          <w:trHeight w:val="2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7E675059" w14:textId="783151A5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5C82640F" w14:textId="178C309A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11458BDD" w14:textId="46787E25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4C2B1C57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6375C15D" w14:textId="62C957AD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378800C6" w14:textId="443C9267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77928CA9" w14:textId="17160EA5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267D242F" w14:textId="77777777" w:rsidTr="00E24B8F">
        <w:trPr>
          <w:trHeight w:val="2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2CEB13A4" w14:textId="0723E7DB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515D52D8" w14:textId="5AD70D3E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04400143" w14:textId="61357504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796A7373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29E1E56F" w14:textId="1C3412CE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5A2B9C4E" w14:textId="334FEC96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56183307" w14:textId="0782785B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26A4987D" w14:textId="77777777" w:rsidTr="00E24B8F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03DBEFCD" w14:textId="6ED94BF3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278B4A0A" w14:textId="7A42C700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25A42ED0" w14:textId="14C23A49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2BCFB4D6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137AAC5C" w14:textId="3E4CBF68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6432FAB2" w14:textId="3984FF8E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12C85E20" w14:textId="21439A59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00783A6B" w14:textId="77777777" w:rsidTr="00E24B8F">
        <w:trPr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5A594CF5" w14:textId="2C003C25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2EEA3D54" w14:textId="3F0488C8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6B3F8FB0" w14:textId="2157C3F0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3C3397AC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1F65C881" w14:textId="531D7C8A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1EC9C818" w14:textId="2700572F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3E0E0DC8" w14:textId="201028F7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0E5BD7BF" w14:textId="77777777" w:rsidTr="00E24B8F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224E73C2" w14:textId="5323720C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36BB9DE3" w14:textId="7EA32084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56A4E115" w14:textId="2D3FAB80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77EF1BEE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74706A30" w14:textId="79D54909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17A6AF4C" w14:textId="1AB055B9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39C28EDA" w14:textId="11DB0736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12145B9F" w14:textId="77777777" w:rsidTr="00E24B8F">
        <w:trPr>
          <w:trHeight w:val="1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2B0F7864" w14:textId="4ACA0B72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0B8A62C8" w14:textId="242C190F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2820EC42" w14:textId="065FCC45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6B7BCF9F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320BACB8" w14:textId="61AA44C2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04EDCD0A" w14:textId="000F2FD2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31DFA2F8" w14:textId="4425FAB1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5C765456" w14:textId="77777777" w:rsidTr="00E24B8F">
        <w:trPr>
          <w:trHeight w:val="1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07D8E433" w14:textId="705D05C4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26B73F7C" w14:textId="1DAC26E6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5065623B" w14:textId="7AD377E9" w:rsidR="005E6D67" w:rsidRPr="00A3233A" w:rsidRDefault="005E6D67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E6D67" w14:paraId="7E138C6E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428E5E74" w14:textId="7CD19B39" w:rsidR="005E6D67" w:rsidRPr="00A3233A" w:rsidRDefault="005E6D67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6ACA619A" w14:textId="62694D91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72F6B891" w14:textId="3BB32398" w:rsidR="005E6D67" w:rsidRPr="00A3233A" w:rsidRDefault="005E6D67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409E4" w14:paraId="0A921FC1" w14:textId="77777777" w:rsidTr="00E24B8F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4EFF5E9B" w14:textId="1C596C88" w:rsidR="000409E4" w:rsidRPr="00A3233A" w:rsidRDefault="000409E4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35DD49E2" w14:textId="0698509E" w:rsidR="000409E4" w:rsidRPr="00A3233A" w:rsidRDefault="000409E4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05683A52" w14:textId="69629919" w:rsidR="000409E4" w:rsidRPr="00A3233A" w:rsidRDefault="000409E4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409E4" w14:paraId="22703665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22D8D8ED" w14:textId="0D714438" w:rsidR="000409E4" w:rsidRPr="00A3233A" w:rsidRDefault="000409E4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7406BD35" w14:textId="3B8F8F17" w:rsidR="000409E4" w:rsidRPr="00A3233A" w:rsidRDefault="000409E4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41959489" w14:textId="2DA55A8D" w:rsidR="000409E4" w:rsidRPr="00A3233A" w:rsidRDefault="000409E4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409E4" w14:paraId="4B4139B6" w14:textId="77777777" w:rsidTr="00E24B8F">
        <w:trPr>
          <w:trHeight w:val="1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pct"/>
            <w:tcBorders>
              <w:left w:val="none" w:sz="0" w:space="0" w:color="auto"/>
            </w:tcBorders>
            <w:vAlign w:val="center"/>
          </w:tcPr>
          <w:p w14:paraId="45E38660" w14:textId="5DF18529" w:rsidR="000409E4" w:rsidRPr="00A3233A" w:rsidRDefault="000409E4" w:rsidP="00B63DA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pct"/>
            <w:vAlign w:val="center"/>
          </w:tcPr>
          <w:p w14:paraId="44A6E7DE" w14:textId="7C22CBCD" w:rsidR="000409E4" w:rsidRPr="00A3233A" w:rsidRDefault="000409E4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23" w:type="pct"/>
            <w:vAlign w:val="center"/>
          </w:tcPr>
          <w:p w14:paraId="521A0511" w14:textId="4D52CA2C" w:rsidR="000409E4" w:rsidRPr="00A3233A" w:rsidRDefault="000409E4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10AAAB36" w14:textId="6E122643" w:rsidR="004A2657" w:rsidRDefault="004A2657" w:rsidP="00AA4672">
      <w:pPr>
        <w:shd w:val="clear" w:color="auto" w:fill="FFFFFF"/>
        <w:spacing w:before="120" w:after="0" w:line="360" w:lineRule="auto"/>
        <w:rPr>
          <w:szCs w:val="24"/>
        </w:rPr>
      </w:pPr>
    </w:p>
    <w:p w14:paraId="4952BB3F" w14:textId="77777777" w:rsidR="00BA5AB1" w:rsidRDefault="00BA5AB1" w:rsidP="00AA4672">
      <w:pPr>
        <w:shd w:val="clear" w:color="auto" w:fill="FFFFFF"/>
        <w:spacing w:before="120" w:after="0" w:line="360" w:lineRule="auto"/>
        <w:rPr>
          <w:szCs w:val="24"/>
        </w:rPr>
      </w:pPr>
    </w:p>
    <w:p w14:paraId="1B3F4A54" w14:textId="77777777" w:rsidR="002B7C0D" w:rsidRDefault="002B7C0D">
      <w:pPr>
        <w:spacing w:after="0"/>
        <w:jc w:val="left"/>
      </w:pPr>
      <w:r>
        <w:br w:type="page"/>
      </w:r>
    </w:p>
    <w:p w14:paraId="20E85E28" w14:textId="713A6B0D" w:rsidR="00AA4672" w:rsidRDefault="00AA4672" w:rsidP="004A2657">
      <w:pPr>
        <w:spacing w:after="0"/>
        <w:jc w:val="left"/>
      </w:pPr>
      <w:r>
        <w:lastRenderedPageBreak/>
        <w:t xml:space="preserve">Tablo </w:t>
      </w:r>
      <w:r w:rsidR="001661FD">
        <w:rPr>
          <w:noProof/>
        </w:rPr>
        <w:t>2</w:t>
      </w:r>
      <w:r w:rsidR="00E12AB0">
        <w:rPr>
          <w:noProof/>
        </w:rPr>
        <w:t>6</w:t>
      </w:r>
      <w:r>
        <w:t>: Mevcut Laboratuvar Cihaz Sayısı</w:t>
      </w:r>
    </w:p>
    <w:p w14:paraId="6929C795" w14:textId="77777777" w:rsidR="000409E4" w:rsidRPr="004A2657" w:rsidRDefault="000409E4" w:rsidP="004A2657">
      <w:pPr>
        <w:spacing w:after="0"/>
        <w:jc w:val="left"/>
        <w:rPr>
          <w:bCs/>
          <w:szCs w:val="18"/>
        </w:rPr>
      </w:pPr>
    </w:p>
    <w:tbl>
      <w:tblPr>
        <w:tblStyle w:val="KlavuzTablo5Koyu-Vurgu51"/>
        <w:tblW w:w="9034" w:type="dxa"/>
        <w:tblLook w:val="04A0" w:firstRow="1" w:lastRow="0" w:firstColumn="1" w:lastColumn="0" w:noHBand="0" w:noVBand="1"/>
      </w:tblPr>
      <w:tblGrid>
        <w:gridCol w:w="5585"/>
        <w:gridCol w:w="3449"/>
      </w:tblGrid>
      <w:tr w:rsidR="00AA4672" w:rsidRPr="003724DE" w14:paraId="3300A513" w14:textId="77777777" w:rsidTr="00093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hideMark/>
          </w:tcPr>
          <w:p w14:paraId="0D70DFCE" w14:textId="77777777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  <w:r w:rsidRPr="003724DE">
              <w:rPr>
                <w:rFonts w:eastAsia="Times New Roman"/>
                <w:sz w:val="18"/>
                <w:szCs w:val="18"/>
                <w:lang w:eastAsia="tr-TR"/>
              </w:rPr>
              <w:t>KONUM</w:t>
            </w:r>
          </w:p>
        </w:tc>
        <w:tc>
          <w:tcPr>
            <w:tcW w:w="3449" w:type="dxa"/>
            <w:hideMark/>
          </w:tcPr>
          <w:p w14:paraId="3E4688F3" w14:textId="77777777" w:rsidR="00AA4672" w:rsidRPr="003724DE" w:rsidRDefault="00AA4672" w:rsidP="00093CEC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tr-TR"/>
              </w:rPr>
            </w:pPr>
            <w:r w:rsidRPr="003724DE">
              <w:rPr>
                <w:rFonts w:eastAsia="Times New Roman"/>
                <w:sz w:val="18"/>
                <w:szCs w:val="18"/>
                <w:lang w:eastAsia="tr-TR"/>
              </w:rPr>
              <w:t>MEVCUT CİHAZ</w:t>
            </w:r>
          </w:p>
        </w:tc>
      </w:tr>
      <w:tr w:rsidR="00AA4672" w:rsidRPr="003724DE" w14:paraId="6A5C9520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3AC998BA" w14:textId="21B28111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62F4F4B4" w14:textId="3868A5EF" w:rsidR="00AA4672" w:rsidRPr="003724DE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54B3A8A8" w14:textId="77777777" w:rsidTr="00093CEC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7CD1D080" w14:textId="322E702B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1838C393" w14:textId="580E2857" w:rsidR="00AA4672" w:rsidRPr="003724DE" w:rsidRDefault="00AA4672" w:rsidP="00F1543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7AB91AA2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0B5A0F19" w14:textId="08FC227F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1901F24C" w14:textId="3A91DDF0" w:rsidR="00AA4672" w:rsidRPr="003724DE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166F260C" w14:textId="77777777" w:rsidTr="00093CEC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2A3FAE91" w14:textId="3E49E504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6818B1F0" w14:textId="4BC4219A" w:rsidR="00AA4672" w:rsidRPr="003724DE" w:rsidRDefault="00AA4672" w:rsidP="00F1543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0A78CF70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41135661" w14:textId="3DFD701C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1DE58DAC" w14:textId="33E39CA7" w:rsidR="00AA4672" w:rsidRPr="003724DE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4461F775" w14:textId="77777777" w:rsidTr="00093CEC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57BAA7E5" w14:textId="4F631462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2EC7DC7A" w14:textId="3EC2B9EA" w:rsidR="00AA4672" w:rsidRPr="003724DE" w:rsidRDefault="00AA4672" w:rsidP="00F1543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779F9D1C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7D5F13C0" w14:textId="70FD79FB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43859B32" w14:textId="2711CD4B" w:rsidR="00AA4672" w:rsidRPr="003724DE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6543AB98" w14:textId="77777777" w:rsidTr="00093CEC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415B341B" w14:textId="1B90E67B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62EAD03D" w14:textId="473D73D1" w:rsidR="00AA4672" w:rsidRPr="003724DE" w:rsidRDefault="00AA4672" w:rsidP="00F1543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382EC1B2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701AD496" w14:textId="4CFE06B2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505A6DAF" w14:textId="20E6B016" w:rsidR="00AA4672" w:rsidRPr="003724DE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21D06355" w14:textId="77777777" w:rsidTr="00093CEC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74C98B73" w14:textId="4ECD6433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72F7A70C" w14:textId="4853B82D" w:rsidR="00AA4672" w:rsidRPr="003724DE" w:rsidRDefault="00AA4672" w:rsidP="00F1543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1C21E48F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527F83FA" w14:textId="18C2E40F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00F6EE55" w14:textId="3889C7CD" w:rsidR="00AA4672" w:rsidRPr="003724DE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32608AB3" w14:textId="77777777" w:rsidTr="00093CEC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</w:tcPr>
          <w:p w14:paraId="5B4A05D6" w14:textId="17A99AD9" w:rsidR="00AA4672" w:rsidRPr="003724DE" w:rsidRDefault="00AA4672" w:rsidP="00093CEC">
            <w:pPr>
              <w:spacing w:after="0"/>
              <w:jc w:val="left"/>
              <w:rPr>
                <w:rFonts w:eastAsia="Times New Roman"/>
                <w:sz w:val="18"/>
                <w:szCs w:val="18"/>
                <w:lang w:eastAsia="tr-TR"/>
              </w:rPr>
            </w:pPr>
          </w:p>
        </w:tc>
        <w:tc>
          <w:tcPr>
            <w:tcW w:w="3449" w:type="dxa"/>
            <w:noWrap/>
            <w:vAlign w:val="center"/>
          </w:tcPr>
          <w:p w14:paraId="41CEB773" w14:textId="07B3CC19" w:rsidR="00AA4672" w:rsidRPr="003724DE" w:rsidRDefault="00AA4672" w:rsidP="00F1543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AA4672" w:rsidRPr="003724DE" w14:paraId="58B8BEAB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5" w:type="dxa"/>
            <w:vAlign w:val="center"/>
            <w:hideMark/>
          </w:tcPr>
          <w:p w14:paraId="3CB5B94A" w14:textId="77777777" w:rsidR="00AA4672" w:rsidRPr="002349C4" w:rsidRDefault="00AA4672" w:rsidP="00093CEC">
            <w:pPr>
              <w:spacing w:after="0"/>
              <w:jc w:val="left"/>
              <w:rPr>
                <w:rFonts w:eastAsia="Times New Roman"/>
                <w:color w:val="000000"/>
                <w:sz w:val="18"/>
                <w:szCs w:val="18"/>
                <w:lang w:eastAsia="tr-TR"/>
              </w:rPr>
            </w:pPr>
            <w:r w:rsidRPr="002349C4">
              <w:rPr>
                <w:rFonts w:eastAsia="Times New Roman"/>
                <w:color w:val="auto"/>
                <w:sz w:val="18"/>
                <w:szCs w:val="18"/>
                <w:lang w:eastAsia="tr-TR"/>
              </w:rPr>
              <w:t>TOPLAM CİHAZ SAYISI</w:t>
            </w:r>
          </w:p>
        </w:tc>
        <w:tc>
          <w:tcPr>
            <w:tcW w:w="3449" w:type="dxa"/>
            <w:noWrap/>
            <w:vAlign w:val="center"/>
            <w:hideMark/>
          </w:tcPr>
          <w:p w14:paraId="22921191" w14:textId="60A64069" w:rsidR="00AA4672" w:rsidRPr="002349C4" w:rsidRDefault="00AA4672" w:rsidP="00F15431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color w:val="000000"/>
                <w:sz w:val="18"/>
                <w:szCs w:val="18"/>
                <w:lang w:eastAsia="tr-TR"/>
              </w:rPr>
            </w:pPr>
          </w:p>
        </w:tc>
      </w:tr>
    </w:tbl>
    <w:p w14:paraId="3BA66F98" w14:textId="77777777" w:rsidR="00AA4672" w:rsidRDefault="00AA4672" w:rsidP="00990DE1">
      <w:pPr>
        <w:shd w:val="clear" w:color="auto" w:fill="FFFFFF"/>
        <w:spacing w:before="120" w:after="0" w:line="360" w:lineRule="auto"/>
        <w:ind w:firstLine="709"/>
        <w:rPr>
          <w:szCs w:val="24"/>
        </w:rPr>
      </w:pPr>
    </w:p>
    <w:p w14:paraId="045FE6B0" w14:textId="34BF9346" w:rsidR="00D437A2" w:rsidRDefault="00691302" w:rsidP="0058253B">
      <w:pPr>
        <w:shd w:val="clear" w:color="auto" w:fill="FFFFFF"/>
        <w:spacing w:before="120" w:after="0" w:line="360" w:lineRule="auto"/>
        <w:ind w:firstLine="709"/>
        <w:rPr>
          <w:szCs w:val="24"/>
        </w:rPr>
      </w:pPr>
      <w:r>
        <w:rPr>
          <w:szCs w:val="24"/>
        </w:rPr>
        <w:t>Birimimize</w:t>
      </w:r>
      <w:r w:rsidR="00F71596">
        <w:rPr>
          <w:szCs w:val="24"/>
        </w:rPr>
        <w:t xml:space="preserve"> ait </w:t>
      </w:r>
      <w:r w:rsidR="00AA4672">
        <w:rPr>
          <w:szCs w:val="24"/>
        </w:rPr>
        <w:t>b</w:t>
      </w:r>
      <w:r w:rsidR="00F71596">
        <w:rPr>
          <w:szCs w:val="24"/>
        </w:rPr>
        <w:t>asılı kitap</w:t>
      </w:r>
      <w:r w:rsidR="00AA4672">
        <w:rPr>
          <w:szCs w:val="24"/>
        </w:rPr>
        <w:t>lar</w:t>
      </w:r>
      <w:r w:rsidR="00F71596">
        <w:rPr>
          <w:szCs w:val="24"/>
        </w:rPr>
        <w:t xml:space="preserve">, elektronik kitaplar, nadir eserler, süreli yayın, </w:t>
      </w:r>
      <w:proofErr w:type="spellStart"/>
      <w:r w:rsidR="00F71596">
        <w:rPr>
          <w:szCs w:val="24"/>
        </w:rPr>
        <w:t>multi</w:t>
      </w:r>
      <w:proofErr w:type="spellEnd"/>
      <w:r w:rsidR="00F71596">
        <w:rPr>
          <w:szCs w:val="24"/>
        </w:rPr>
        <w:t xml:space="preserve"> </w:t>
      </w:r>
      <w:proofErr w:type="spellStart"/>
      <w:r w:rsidR="00F71596">
        <w:rPr>
          <w:szCs w:val="24"/>
        </w:rPr>
        <w:t>media</w:t>
      </w:r>
      <w:proofErr w:type="spellEnd"/>
      <w:r w:rsidR="00F71596">
        <w:rPr>
          <w:szCs w:val="24"/>
        </w:rPr>
        <w:t xml:space="preserve"> ve tezler</w:t>
      </w:r>
      <w:r w:rsidR="00FE581C">
        <w:rPr>
          <w:szCs w:val="24"/>
        </w:rPr>
        <w:t>e</w:t>
      </w:r>
      <w:r w:rsidR="00F71596">
        <w:rPr>
          <w:szCs w:val="24"/>
        </w:rPr>
        <w:t xml:space="preserve"> ilişkin veriler </w:t>
      </w:r>
      <w:r w:rsidR="00250FDA">
        <w:rPr>
          <w:szCs w:val="24"/>
        </w:rPr>
        <w:t xml:space="preserve">Kasım 2020 itibariyle </w:t>
      </w:r>
      <w:r w:rsidR="00F71596">
        <w:rPr>
          <w:szCs w:val="24"/>
        </w:rPr>
        <w:t>Tablo 2</w:t>
      </w:r>
      <w:r w:rsidR="00E12AB0">
        <w:rPr>
          <w:szCs w:val="24"/>
        </w:rPr>
        <w:t>7</w:t>
      </w:r>
      <w:r w:rsidR="00F71596">
        <w:rPr>
          <w:szCs w:val="24"/>
        </w:rPr>
        <w:t>’d</w:t>
      </w:r>
      <w:r w:rsidR="0032161D">
        <w:rPr>
          <w:szCs w:val="24"/>
        </w:rPr>
        <w:t>e</w:t>
      </w:r>
      <w:r w:rsidR="00F71596">
        <w:rPr>
          <w:szCs w:val="24"/>
        </w:rPr>
        <w:t xml:space="preserve"> verilmektedir.  Ayrıca abone olunan veri tabanları ve </w:t>
      </w:r>
      <w:r w:rsidR="00F71596" w:rsidRPr="00275DA0">
        <w:rPr>
          <w:szCs w:val="24"/>
        </w:rPr>
        <w:t xml:space="preserve">TÜBİTAK ULAKBİM (EKUAL) </w:t>
      </w:r>
      <w:r w:rsidR="00F71596">
        <w:rPr>
          <w:szCs w:val="24"/>
        </w:rPr>
        <w:t>k</w:t>
      </w:r>
      <w:r w:rsidR="00F71596" w:rsidRPr="00275DA0">
        <w:rPr>
          <w:szCs w:val="24"/>
        </w:rPr>
        <w:t xml:space="preserve">apsamında </w:t>
      </w:r>
      <w:r w:rsidR="00F71596">
        <w:rPr>
          <w:szCs w:val="24"/>
        </w:rPr>
        <w:t>ü</w:t>
      </w:r>
      <w:r w:rsidR="00F71596" w:rsidRPr="00275DA0">
        <w:rPr>
          <w:szCs w:val="24"/>
        </w:rPr>
        <w:t xml:space="preserve">cretsiz </w:t>
      </w:r>
      <w:r w:rsidR="00F71596">
        <w:rPr>
          <w:szCs w:val="24"/>
        </w:rPr>
        <w:t>s</w:t>
      </w:r>
      <w:r w:rsidR="00F71596" w:rsidRPr="00275DA0">
        <w:rPr>
          <w:szCs w:val="24"/>
        </w:rPr>
        <w:t xml:space="preserve">ağlanan </w:t>
      </w:r>
      <w:r w:rsidR="00F71596">
        <w:rPr>
          <w:szCs w:val="24"/>
        </w:rPr>
        <w:t>v</w:t>
      </w:r>
      <w:r w:rsidR="00F71596" w:rsidRPr="00275DA0">
        <w:rPr>
          <w:szCs w:val="24"/>
        </w:rPr>
        <w:t xml:space="preserve">eri </w:t>
      </w:r>
      <w:r w:rsidR="00F71596">
        <w:rPr>
          <w:szCs w:val="24"/>
        </w:rPr>
        <w:t>tab</w:t>
      </w:r>
      <w:r w:rsidR="00F71596" w:rsidRPr="00275DA0">
        <w:rPr>
          <w:szCs w:val="24"/>
        </w:rPr>
        <w:t>anları</w:t>
      </w:r>
      <w:r w:rsidR="00F71596">
        <w:rPr>
          <w:szCs w:val="24"/>
        </w:rPr>
        <w:t xml:space="preserve"> Tablo 2</w:t>
      </w:r>
      <w:r w:rsidR="00E12AB0">
        <w:rPr>
          <w:szCs w:val="24"/>
        </w:rPr>
        <w:t>8</w:t>
      </w:r>
      <w:r w:rsidR="0032161D">
        <w:rPr>
          <w:szCs w:val="24"/>
        </w:rPr>
        <w:t xml:space="preserve">, </w:t>
      </w:r>
      <w:r w:rsidR="00E12AB0">
        <w:rPr>
          <w:szCs w:val="24"/>
        </w:rPr>
        <w:t>29</w:t>
      </w:r>
      <w:r w:rsidR="00FE581C">
        <w:rPr>
          <w:szCs w:val="24"/>
        </w:rPr>
        <w:t>’</w:t>
      </w:r>
      <w:r w:rsidR="001D78B1">
        <w:rPr>
          <w:szCs w:val="24"/>
        </w:rPr>
        <w:t xml:space="preserve">da </w:t>
      </w:r>
      <w:r w:rsidR="00F71596">
        <w:rPr>
          <w:szCs w:val="24"/>
        </w:rPr>
        <w:t xml:space="preserve">sunulmuştur. Tablo </w:t>
      </w:r>
      <w:r w:rsidR="0032161D">
        <w:rPr>
          <w:szCs w:val="24"/>
        </w:rPr>
        <w:t>3</w:t>
      </w:r>
      <w:r w:rsidR="00E12AB0">
        <w:rPr>
          <w:szCs w:val="24"/>
        </w:rPr>
        <w:t>0</w:t>
      </w:r>
      <w:r w:rsidR="001D78B1">
        <w:rPr>
          <w:szCs w:val="24"/>
        </w:rPr>
        <w:t>’de</w:t>
      </w:r>
      <w:r w:rsidR="00F71596">
        <w:rPr>
          <w:szCs w:val="24"/>
        </w:rPr>
        <w:t xml:space="preserve"> yer alan k</w:t>
      </w:r>
      <w:r w:rsidR="00F71596" w:rsidRPr="00275DA0">
        <w:rPr>
          <w:szCs w:val="24"/>
        </w:rPr>
        <w:t xml:space="preserve">urumsal </w:t>
      </w:r>
      <w:r w:rsidR="00F71596">
        <w:rPr>
          <w:szCs w:val="24"/>
        </w:rPr>
        <w:t>a</w:t>
      </w:r>
      <w:r w:rsidR="00F71596" w:rsidRPr="00275DA0">
        <w:rPr>
          <w:szCs w:val="24"/>
        </w:rPr>
        <w:t xml:space="preserve">çık </w:t>
      </w:r>
      <w:r w:rsidR="00F71596">
        <w:rPr>
          <w:szCs w:val="24"/>
        </w:rPr>
        <w:t>e</w:t>
      </w:r>
      <w:r w:rsidR="00F71596" w:rsidRPr="00275DA0">
        <w:rPr>
          <w:szCs w:val="24"/>
        </w:rPr>
        <w:t xml:space="preserve">rişim </w:t>
      </w:r>
      <w:r w:rsidR="00F71596">
        <w:rPr>
          <w:szCs w:val="24"/>
        </w:rPr>
        <w:t>s</w:t>
      </w:r>
      <w:r w:rsidR="00F71596" w:rsidRPr="00275DA0">
        <w:rPr>
          <w:szCs w:val="24"/>
        </w:rPr>
        <w:t>istem</w:t>
      </w:r>
      <w:r w:rsidR="00F71596">
        <w:rPr>
          <w:szCs w:val="24"/>
        </w:rPr>
        <w:t>ine akademik çalışmalar yüklenmiş ve yüklenmeye devam etmektedir.</w:t>
      </w:r>
      <w:bookmarkStart w:id="143" w:name="_Toc59456708"/>
      <w:bookmarkStart w:id="144" w:name="_Hlk55326277"/>
    </w:p>
    <w:p w14:paraId="3481C11E" w14:textId="4FCDE5F7" w:rsidR="00691302" w:rsidRPr="00691302" w:rsidRDefault="00691302" w:rsidP="0058253B">
      <w:pPr>
        <w:shd w:val="clear" w:color="auto" w:fill="FFFFFF"/>
        <w:spacing w:before="120" w:after="0" w:line="360" w:lineRule="auto"/>
        <w:ind w:firstLine="709"/>
        <w:rPr>
          <w:color w:val="FF0000"/>
          <w:szCs w:val="24"/>
        </w:rPr>
      </w:pPr>
      <w:r>
        <w:rPr>
          <w:color w:val="FF0000"/>
          <w:szCs w:val="24"/>
        </w:rPr>
        <w:t xml:space="preserve">(Kütüphane ile iletişime geçilip biriminiz ile ilgili </w:t>
      </w:r>
      <w:proofErr w:type="spellStart"/>
      <w:r>
        <w:rPr>
          <w:color w:val="FF0000"/>
          <w:szCs w:val="24"/>
        </w:rPr>
        <w:t>envabnter</w:t>
      </w:r>
      <w:proofErr w:type="spellEnd"/>
      <w:r>
        <w:rPr>
          <w:color w:val="FF0000"/>
          <w:szCs w:val="24"/>
        </w:rPr>
        <w:t xml:space="preserve"> kaydını </w:t>
      </w:r>
      <w:proofErr w:type="spellStart"/>
      <w:r>
        <w:rPr>
          <w:color w:val="FF0000"/>
          <w:szCs w:val="24"/>
        </w:rPr>
        <w:t>sorgulayabilirisiniz</w:t>
      </w:r>
      <w:proofErr w:type="spellEnd"/>
      <w:r>
        <w:rPr>
          <w:color w:val="FF0000"/>
          <w:szCs w:val="24"/>
        </w:rPr>
        <w:t>.)</w:t>
      </w:r>
    </w:p>
    <w:p w14:paraId="6ECC57DC" w14:textId="75E68DFC" w:rsidR="00FE15FE" w:rsidRPr="001724EF" w:rsidRDefault="0059559C" w:rsidP="00990DE1">
      <w:pPr>
        <w:pStyle w:val="ResimYazs"/>
        <w:spacing w:before="240" w:after="120"/>
        <w:rPr>
          <w:shd w:val="clear" w:color="auto" w:fill="FFFFFF"/>
        </w:rPr>
      </w:pPr>
      <w:r w:rsidRPr="001724EF">
        <w:t xml:space="preserve">Tablo </w:t>
      </w:r>
      <w:r w:rsidR="00DB3DEB">
        <w:rPr>
          <w:noProof/>
        </w:rPr>
        <w:t>2</w:t>
      </w:r>
      <w:r w:rsidR="00E12AB0">
        <w:rPr>
          <w:noProof/>
        </w:rPr>
        <w:t>7</w:t>
      </w:r>
      <w:r w:rsidRPr="001724EF">
        <w:t>: Kütüphane Kaynakları</w:t>
      </w:r>
      <w:bookmarkEnd w:id="143"/>
    </w:p>
    <w:tbl>
      <w:tblPr>
        <w:tblStyle w:val="KlavuzTablo5Koyu-Vurgu51"/>
        <w:tblW w:w="0" w:type="auto"/>
        <w:tblLook w:val="04A0" w:firstRow="1" w:lastRow="0" w:firstColumn="1" w:lastColumn="0" w:noHBand="0" w:noVBand="1"/>
      </w:tblPr>
      <w:tblGrid>
        <w:gridCol w:w="1618"/>
        <w:gridCol w:w="1176"/>
        <w:gridCol w:w="1345"/>
        <w:gridCol w:w="968"/>
        <w:gridCol w:w="1008"/>
        <w:gridCol w:w="898"/>
        <w:gridCol w:w="742"/>
        <w:gridCol w:w="1305"/>
      </w:tblGrid>
      <w:tr w:rsidR="007D4B3B" w14:paraId="272E60FA" w14:textId="77777777" w:rsidTr="00B63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AFFF207" w14:textId="0E29BCC8" w:rsidR="007D4B3B" w:rsidRPr="00B63DA6" w:rsidRDefault="007D4B3B" w:rsidP="00B63DA6">
            <w:pPr>
              <w:spacing w:line="300" w:lineRule="atLeast"/>
              <w:jc w:val="left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BİRİM ADI</w:t>
            </w:r>
          </w:p>
        </w:tc>
        <w:tc>
          <w:tcPr>
            <w:tcW w:w="1207" w:type="dxa"/>
            <w:vAlign w:val="center"/>
          </w:tcPr>
          <w:p w14:paraId="17F4BB68" w14:textId="77777777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Basılı Kitaplar</w:t>
            </w:r>
          </w:p>
        </w:tc>
        <w:tc>
          <w:tcPr>
            <w:tcW w:w="1373" w:type="dxa"/>
            <w:vAlign w:val="center"/>
          </w:tcPr>
          <w:p w14:paraId="22C6357D" w14:textId="77777777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Elektronik Kitaplar</w:t>
            </w:r>
          </w:p>
        </w:tc>
        <w:tc>
          <w:tcPr>
            <w:tcW w:w="1002" w:type="dxa"/>
            <w:vAlign w:val="center"/>
          </w:tcPr>
          <w:p w14:paraId="28FEB26F" w14:textId="77777777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Nadir Eser</w:t>
            </w:r>
          </w:p>
        </w:tc>
        <w:tc>
          <w:tcPr>
            <w:tcW w:w="1046" w:type="dxa"/>
            <w:vAlign w:val="center"/>
          </w:tcPr>
          <w:p w14:paraId="4E1024BD" w14:textId="723BEC5E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Süreli Yayın</w:t>
            </w:r>
          </w:p>
        </w:tc>
        <w:tc>
          <w:tcPr>
            <w:tcW w:w="916" w:type="dxa"/>
            <w:vAlign w:val="center"/>
          </w:tcPr>
          <w:p w14:paraId="5C5E4D63" w14:textId="77777777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Multi Media</w:t>
            </w:r>
          </w:p>
        </w:tc>
        <w:tc>
          <w:tcPr>
            <w:tcW w:w="771" w:type="dxa"/>
            <w:vAlign w:val="center"/>
          </w:tcPr>
          <w:p w14:paraId="28CBA9EE" w14:textId="77777777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Tez</w:t>
            </w:r>
          </w:p>
        </w:tc>
        <w:tc>
          <w:tcPr>
            <w:tcW w:w="1334" w:type="dxa"/>
            <w:vAlign w:val="center"/>
          </w:tcPr>
          <w:p w14:paraId="2842D692" w14:textId="77777777" w:rsidR="007D4B3B" w:rsidRPr="00B63DA6" w:rsidRDefault="007D4B3B" w:rsidP="00B63DA6">
            <w:pPr>
              <w:spacing w:line="30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TOPLAM</w:t>
            </w:r>
          </w:p>
        </w:tc>
      </w:tr>
      <w:tr w:rsidR="007D4B3B" w14:paraId="2C1F06C1" w14:textId="77777777" w:rsidTr="003354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94B2AAA" w14:textId="106288D0" w:rsidR="007D4B3B" w:rsidRPr="00B63DA6" w:rsidRDefault="007D4B3B" w:rsidP="00B63DA6">
            <w:pPr>
              <w:spacing w:line="300" w:lineRule="atLeast"/>
              <w:jc w:val="left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 xml:space="preserve">Kütüphane ve </w:t>
            </w:r>
            <w:proofErr w:type="spellStart"/>
            <w:r w:rsidR="00B63DA6" w:rsidRPr="00B63DA6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D</w:t>
            </w:r>
            <w:r w:rsidR="00B63DA6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>ökümantasyon</w:t>
            </w:r>
            <w:proofErr w:type="spellEnd"/>
            <w:r w:rsidR="00B63DA6">
              <w:rPr>
                <w:rFonts w:eastAsia="Times New Roman"/>
                <w:color w:val="222222"/>
                <w:sz w:val="20"/>
                <w:szCs w:val="24"/>
                <w:lang w:eastAsia="tr-TR"/>
              </w:rPr>
              <w:t xml:space="preserve"> Daire Başkanlığı</w:t>
            </w:r>
          </w:p>
        </w:tc>
        <w:tc>
          <w:tcPr>
            <w:tcW w:w="1207" w:type="dxa"/>
            <w:vAlign w:val="center"/>
          </w:tcPr>
          <w:p w14:paraId="13B09F6A" w14:textId="2289BA2F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1373" w:type="dxa"/>
            <w:vAlign w:val="center"/>
          </w:tcPr>
          <w:p w14:paraId="79E06F4F" w14:textId="2C145190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1002" w:type="dxa"/>
            <w:vAlign w:val="center"/>
          </w:tcPr>
          <w:p w14:paraId="321B26AE" w14:textId="7BDEC40E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1046" w:type="dxa"/>
            <w:vAlign w:val="center"/>
          </w:tcPr>
          <w:p w14:paraId="56A7BA26" w14:textId="3081BA8F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916" w:type="dxa"/>
            <w:vAlign w:val="center"/>
          </w:tcPr>
          <w:p w14:paraId="7B9D34F1" w14:textId="3BEA8F21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771" w:type="dxa"/>
            <w:vAlign w:val="center"/>
          </w:tcPr>
          <w:p w14:paraId="59050C64" w14:textId="523E525D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  <w:tc>
          <w:tcPr>
            <w:tcW w:w="1334" w:type="dxa"/>
            <w:vAlign w:val="center"/>
          </w:tcPr>
          <w:p w14:paraId="31B9487F" w14:textId="7F07330C" w:rsidR="007D4B3B" w:rsidRPr="00B63DA6" w:rsidRDefault="007D4B3B" w:rsidP="003354AC">
            <w:pPr>
              <w:spacing w:line="30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222222"/>
                <w:sz w:val="20"/>
                <w:szCs w:val="24"/>
                <w:lang w:eastAsia="tr-TR"/>
              </w:rPr>
            </w:pPr>
          </w:p>
        </w:tc>
      </w:tr>
    </w:tbl>
    <w:p w14:paraId="3989A4F2" w14:textId="77777777" w:rsidR="0058253B" w:rsidRDefault="0058253B" w:rsidP="0058253B">
      <w:pPr>
        <w:spacing w:after="0"/>
        <w:jc w:val="left"/>
        <w:rPr>
          <w:bCs/>
        </w:rPr>
      </w:pPr>
      <w:bookmarkStart w:id="145" w:name="_Toc59456709"/>
    </w:p>
    <w:p w14:paraId="70BF0EB9" w14:textId="1828543F" w:rsidR="00DC0695" w:rsidRPr="0058253B" w:rsidRDefault="0059559C" w:rsidP="0058253B">
      <w:pPr>
        <w:spacing w:after="0"/>
        <w:jc w:val="left"/>
        <w:rPr>
          <w:bCs/>
          <w:szCs w:val="18"/>
        </w:rPr>
      </w:pPr>
      <w:r w:rsidRPr="001724EF">
        <w:t xml:space="preserve">Tablo </w:t>
      </w:r>
      <w:r w:rsidR="00DB3DEB">
        <w:rPr>
          <w:noProof/>
        </w:rPr>
        <w:t>2</w:t>
      </w:r>
      <w:r w:rsidR="00E12AB0">
        <w:rPr>
          <w:noProof/>
        </w:rPr>
        <w:t>8</w:t>
      </w:r>
      <w:r w:rsidRPr="001724EF">
        <w:t>: Abone Olunan Veri Tabanları</w:t>
      </w:r>
      <w:bookmarkEnd w:id="145"/>
    </w:p>
    <w:tbl>
      <w:tblPr>
        <w:tblStyle w:val="KlavuzTablo5Koyu-Vurgu51"/>
        <w:tblW w:w="9065" w:type="dxa"/>
        <w:tblLayout w:type="fixed"/>
        <w:tblLook w:val="04A0" w:firstRow="1" w:lastRow="0" w:firstColumn="1" w:lastColumn="0" w:noHBand="0" w:noVBand="1"/>
      </w:tblPr>
      <w:tblGrid>
        <w:gridCol w:w="675"/>
        <w:gridCol w:w="8390"/>
      </w:tblGrid>
      <w:tr w:rsidR="00C756A2" w14:paraId="1C3C7CE6" w14:textId="77777777" w:rsidTr="00C75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5" w:type="dxa"/>
            <w:gridSpan w:val="2"/>
            <w:tcBorders>
              <w:bottom w:val="single" w:sz="4" w:space="0" w:color="FFFFFF" w:themeColor="background1"/>
            </w:tcBorders>
            <w:hideMark/>
          </w:tcPr>
          <w:p w14:paraId="5C1B3E93" w14:textId="0CF8DD66" w:rsidR="00C756A2" w:rsidRDefault="00B63DA6" w:rsidP="00B63DA6">
            <w:pPr>
              <w:spacing w:line="300" w:lineRule="atLeast"/>
              <w:jc w:val="left"/>
              <w:rPr>
                <w:rFonts w:eastAsiaTheme="minorHAnsi"/>
                <w:b w:val="0"/>
                <w:bCs w:val="0"/>
                <w:color w:val="000000"/>
                <w:sz w:val="23"/>
                <w:szCs w:val="23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>ABONE OLUNAN VERİ TABANLARI</w:t>
            </w:r>
            <w:r>
              <w:rPr>
                <w:rFonts w:eastAsiaTheme="minorHAnsi"/>
                <w:b w:val="0"/>
                <w:bCs w:val="0"/>
                <w:color w:val="000000"/>
                <w:sz w:val="23"/>
                <w:szCs w:val="23"/>
                <w:lang w:eastAsia="tr-TR"/>
              </w:rPr>
              <w:t xml:space="preserve"> </w:t>
            </w:r>
          </w:p>
        </w:tc>
      </w:tr>
      <w:tr w:rsidR="00C756A2" w14:paraId="4D443A69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79041D2" w14:textId="2749EC81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1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39ECF4" w14:textId="49338325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7F3E69EF" w14:textId="77777777" w:rsidTr="00BA5AB1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D81ABF4" w14:textId="5A02DE43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2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AE995E" w14:textId="583B0845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7FA7DBA3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872FE46" w14:textId="3B15A288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3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9184FF" w14:textId="6BB91322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7B0EC358" w14:textId="77777777" w:rsidTr="00BA5AB1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5A1F479" w14:textId="48090E5A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4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2CB454" w14:textId="361FF7EA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31B73B39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068F617" w14:textId="1E786F75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5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B59237" w14:textId="03768987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2C209473" w14:textId="77777777" w:rsidTr="00BA5AB1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D67C981" w14:textId="0D58B067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6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AA44DC" w14:textId="7586B863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73BD0230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8EBC23C" w14:textId="1E740B2E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7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877C6C" w14:textId="4C5C9E95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54E5499D" w14:textId="77777777" w:rsidTr="00BA5AB1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509EC2A" w14:textId="77777777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t>8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8B5E37E" w14:textId="183C9445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161D0EEB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45FB00" w14:textId="77777777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0"/>
                <w:lang w:eastAsia="tr-TR"/>
              </w:rPr>
              <w:lastRenderedPageBreak/>
              <w:t>9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BB2F94" w14:textId="6710E23F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30C7F912" w14:textId="77777777" w:rsidTr="00BA5AB1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3D21227" w14:textId="25FFDDC5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b w:val="0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color w:val="000000"/>
                <w:sz w:val="22"/>
                <w:szCs w:val="20"/>
                <w:lang w:eastAsia="tr-TR"/>
              </w:rPr>
              <w:t>10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0F58A1" w14:textId="0DC47A29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  <w:tr w:rsidR="00C756A2" w14:paraId="5376C97E" w14:textId="77777777" w:rsidTr="00BA5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2AB068D" w14:textId="77777777" w:rsidR="00C756A2" w:rsidRPr="00B63DA6" w:rsidRDefault="00C756A2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b w:val="0"/>
                <w:color w:val="000000"/>
                <w:sz w:val="22"/>
                <w:szCs w:val="20"/>
                <w:lang w:eastAsia="tr-TR"/>
              </w:rPr>
            </w:pPr>
            <w:r w:rsidRPr="00B63DA6">
              <w:rPr>
                <w:rFonts w:eastAsiaTheme="minorHAnsi"/>
                <w:b w:val="0"/>
                <w:color w:val="000000"/>
                <w:sz w:val="22"/>
                <w:szCs w:val="20"/>
                <w:lang w:eastAsia="tr-TR"/>
              </w:rPr>
              <w:t>11</w:t>
            </w:r>
          </w:p>
        </w:tc>
        <w:tc>
          <w:tcPr>
            <w:tcW w:w="83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270EFC" w14:textId="458F2041" w:rsidR="00C756A2" w:rsidRPr="00B63DA6" w:rsidRDefault="00C756A2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0"/>
                <w:lang w:eastAsia="tr-TR"/>
              </w:rPr>
            </w:pPr>
          </w:p>
        </w:tc>
      </w:tr>
    </w:tbl>
    <w:p w14:paraId="0FE95B70" w14:textId="160A78B3" w:rsidR="00DC0695" w:rsidRDefault="00DC0695" w:rsidP="00DC0695">
      <w:pPr>
        <w:rPr>
          <w:b/>
          <w:bCs/>
          <w:sz w:val="23"/>
          <w:szCs w:val="23"/>
        </w:rPr>
      </w:pPr>
    </w:p>
    <w:p w14:paraId="03BA97DA" w14:textId="10536F0F" w:rsidR="00DC0695" w:rsidRPr="001724EF" w:rsidRDefault="0059559C" w:rsidP="0059559C">
      <w:pPr>
        <w:pStyle w:val="ResimYazs"/>
        <w:keepNext/>
        <w:jc w:val="left"/>
      </w:pPr>
      <w:bookmarkStart w:id="146" w:name="_Toc59456710"/>
      <w:r w:rsidRPr="001724EF">
        <w:t xml:space="preserve">Tablo </w:t>
      </w:r>
      <w:r w:rsidR="00E12AB0">
        <w:rPr>
          <w:noProof/>
        </w:rPr>
        <w:t>29</w:t>
      </w:r>
      <w:r w:rsidRPr="001724EF">
        <w:t>: TÜBİTAK ULAKBİM (EKUAL) Kapsamında Ücretsiz Sağlanan Veri Tabanları</w:t>
      </w:r>
      <w:bookmarkEnd w:id="146"/>
    </w:p>
    <w:tbl>
      <w:tblPr>
        <w:tblStyle w:val="KlavuzTablo5Koyu-Vurgu51"/>
        <w:tblW w:w="9067" w:type="dxa"/>
        <w:tblLayout w:type="fixed"/>
        <w:tblLook w:val="04A0" w:firstRow="1" w:lastRow="0" w:firstColumn="1" w:lastColumn="0" w:noHBand="0" w:noVBand="1"/>
      </w:tblPr>
      <w:tblGrid>
        <w:gridCol w:w="699"/>
        <w:gridCol w:w="8368"/>
      </w:tblGrid>
      <w:tr w:rsidR="00DC0695" w14:paraId="0EAB2BFF" w14:textId="77777777" w:rsidTr="00E24B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hideMark/>
          </w:tcPr>
          <w:p w14:paraId="28603A59" w14:textId="5A4750BD" w:rsidR="00DC0695" w:rsidRPr="00B63DA6" w:rsidRDefault="00B63DA6" w:rsidP="00B63DA6">
            <w:pPr>
              <w:spacing w:line="300" w:lineRule="atLeast"/>
              <w:jc w:val="left"/>
              <w:rPr>
                <w:rFonts w:eastAsia="Times New Roman"/>
                <w:sz w:val="20"/>
                <w:szCs w:val="24"/>
                <w:lang w:eastAsia="tr-TR"/>
              </w:rPr>
            </w:pPr>
            <w:r w:rsidRPr="00B63DA6">
              <w:rPr>
                <w:rFonts w:eastAsia="Times New Roman"/>
                <w:sz w:val="20"/>
                <w:szCs w:val="24"/>
                <w:lang w:eastAsia="tr-TR"/>
              </w:rPr>
              <w:t xml:space="preserve">KULLANIMDA OLAN VERİ TABANLARI </w:t>
            </w:r>
          </w:p>
        </w:tc>
      </w:tr>
      <w:tr w:rsidR="00DC0695" w14:paraId="353F2A71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57C389EF" w14:textId="583D3625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</w:t>
            </w:r>
          </w:p>
        </w:tc>
        <w:tc>
          <w:tcPr>
            <w:tcW w:w="8368" w:type="dxa"/>
          </w:tcPr>
          <w:p w14:paraId="038F8DCA" w14:textId="4D6F242E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612E10D2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534C0365" w14:textId="3F530202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2</w:t>
            </w:r>
          </w:p>
        </w:tc>
        <w:tc>
          <w:tcPr>
            <w:tcW w:w="8368" w:type="dxa"/>
          </w:tcPr>
          <w:p w14:paraId="262B2B6F" w14:textId="3BCBC763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55C75770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3F483DC7" w14:textId="6E80D506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3</w:t>
            </w:r>
          </w:p>
        </w:tc>
        <w:tc>
          <w:tcPr>
            <w:tcW w:w="8368" w:type="dxa"/>
          </w:tcPr>
          <w:p w14:paraId="5176CDF0" w14:textId="13ACF02B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5B083A08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5B724910" w14:textId="5F794043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4</w:t>
            </w:r>
          </w:p>
        </w:tc>
        <w:tc>
          <w:tcPr>
            <w:tcW w:w="8368" w:type="dxa"/>
          </w:tcPr>
          <w:p w14:paraId="4A69E1CC" w14:textId="6C8654DF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11944E95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65A72676" w14:textId="49A3388F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5</w:t>
            </w:r>
          </w:p>
        </w:tc>
        <w:tc>
          <w:tcPr>
            <w:tcW w:w="8368" w:type="dxa"/>
          </w:tcPr>
          <w:p w14:paraId="587B69BD" w14:textId="7872D224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399E9B32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01975238" w14:textId="15BDA736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6</w:t>
            </w:r>
          </w:p>
        </w:tc>
        <w:tc>
          <w:tcPr>
            <w:tcW w:w="8368" w:type="dxa"/>
          </w:tcPr>
          <w:p w14:paraId="2539E8A4" w14:textId="67F494E7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1C14C601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14B49450" w14:textId="13091DFA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7</w:t>
            </w:r>
          </w:p>
        </w:tc>
        <w:tc>
          <w:tcPr>
            <w:tcW w:w="8368" w:type="dxa"/>
          </w:tcPr>
          <w:p w14:paraId="6EAA7343" w14:textId="2D015C6D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523915FB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63FCE728" w14:textId="5FCFBB16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8</w:t>
            </w:r>
          </w:p>
        </w:tc>
        <w:tc>
          <w:tcPr>
            <w:tcW w:w="8368" w:type="dxa"/>
          </w:tcPr>
          <w:p w14:paraId="783CDEB7" w14:textId="28439AC4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218483FC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730D0FA1" w14:textId="3F492ED5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9</w:t>
            </w:r>
          </w:p>
        </w:tc>
        <w:tc>
          <w:tcPr>
            <w:tcW w:w="8368" w:type="dxa"/>
          </w:tcPr>
          <w:p w14:paraId="571D7E56" w14:textId="44950A86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320EF585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73C80CBF" w14:textId="7596742C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0</w:t>
            </w:r>
          </w:p>
        </w:tc>
        <w:tc>
          <w:tcPr>
            <w:tcW w:w="8368" w:type="dxa"/>
          </w:tcPr>
          <w:p w14:paraId="5C9DF00C" w14:textId="24C18ECC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3A73375B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02EDBE25" w14:textId="27F3B12D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1</w:t>
            </w:r>
          </w:p>
        </w:tc>
        <w:tc>
          <w:tcPr>
            <w:tcW w:w="8368" w:type="dxa"/>
          </w:tcPr>
          <w:p w14:paraId="75A44836" w14:textId="308FF2F7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2E678A1D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711F72A6" w14:textId="4AE0C21F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2</w:t>
            </w:r>
          </w:p>
        </w:tc>
        <w:tc>
          <w:tcPr>
            <w:tcW w:w="8368" w:type="dxa"/>
          </w:tcPr>
          <w:p w14:paraId="5E7E4D47" w14:textId="1D68B2D1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4BE8917C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552A54E6" w14:textId="2B83F0A3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3</w:t>
            </w:r>
          </w:p>
        </w:tc>
        <w:tc>
          <w:tcPr>
            <w:tcW w:w="8368" w:type="dxa"/>
          </w:tcPr>
          <w:p w14:paraId="5407D7A4" w14:textId="54A0C189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7F8E6639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342212E5" w14:textId="7FB35ABA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4</w:t>
            </w:r>
          </w:p>
        </w:tc>
        <w:tc>
          <w:tcPr>
            <w:tcW w:w="8368" w:type="dxa"/>
          </w:tcPr>
          <w:p w14:paraId="1A3BB4A9" w14:textId="362D74CB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54C51D62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14F486B4" w14:textId="1EAC96A5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5</w:t>
            </w:r>
          </w:p>
        </w:tc>
        <w:tc>
          <w:tcPr>
            <w:tcW w:w="8368" w:type="dxa"/>
          </w:tcPr>
          <w:p w14:paraId="03E073BF" w14:textId="08E6694A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42651E72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hideMark/>
          </w:tcPr>
          <w:p w14:paraId="29051EE1" w14:textId="5E1C0232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bCs w:val="0"/>
                <w:color w:val="000000"/>
                <w:sz w:val="22"/>
                <w:szCs w:val="23"/>
                <w:lang w:eastAsia="tr-TR"/>
              </w:rPr>
              <w:t>16</w:t>
            </w:r>
          </w:p>
        </w:tc>
        <w:tc>
          <w:tcPr>
            <w:tcW w:w="8368" w:type="dxa"/>
          </w:tcPr>
          <w:p w14:paraId="447E7541" w14:textId="0A61F1AF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3CB66616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</w:tcPr>
          <w:p w14:paraId="3C4DE178" w14:textId="77777777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b w:val="0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color w:val="000000"/>
                <w:sz w:val="22"/>
                <w:szCs w:val="23"/>
                <w:lang w:eastAsia="tr-TR"/>
              </w:rPr>
              <w:t>17</w:t>
            </w:r>
          </w:p>
        </w:tc>
        <w:tc>
          <w:tcPr>
            <w:tcW w:w="8368" w:type="dxa"/>
          </w:tcPr>
          <w:p w14:paraId="12CF7B35" w14:textId="6A818A15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6650B7EE" w14:textId="77777777" w:rsidTr="00E24B8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</w:tcPr>
          <w:p w14:paraId="3C773EEC" w14:textId="77777777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b w:val="0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color w:val="000000"/>
                <w:sz w:val="22"/>
                <w:szCs w:val="23"/>
                <w:lang w:eastAsia="tr-TR"/>
              </w:rPr>
              <w:t>18</w:t>
            </w:r>
          </w:p>
        </w:tc>
        <w:tc>
          <w:tcPr>
            <w:tcW w:w="8368" w:type="dxa"/>
          </w:tcPr>
          <w:p w14:paraId="45B5B0E9" w14:textId="069B3AB9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  <w:tr w:rsidR="00DC0695" w14:paraId="0CAC0B5A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</w:tcPr>
          <w:p w14:paraId="41AD04C5" w14:textId="77777777" w:rsidR="00DC0695" w:rsidRPr="00B63DA6" w:rsidRDefault="00DC0695" w:rsidP="00B63DA6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Theme="minorHAnsi"/>
                <w:b w:val="0"/>
                <w:color w:val="000000"/>
                <w:sz w:val="22"/>
                <w:szCs w:val="23"/>
                <w:lang w:eastAsia="tr-TR"/>
              </w:rPr>
            </w:pPr>
            <w:r w:rsidRPr="00B63DA6">
              <w:rPr>
                <w:rFonts w:eastAsiaTheme="minorHAnsi"/>
                <w:b w:val="0"/>
                <w:color w:val="000000"/>
                <w:sz w:val="22"/>
                <w:szCs w:val="23"/>
                <w:lang w:eastAsia="tr-TR"/>
              </w:rPr>
              <w:t>19</w:t>
            </w:r>
          </w:p>
        </w:tc>
        <w:tc>
          <w:tcPr>
            <w:tcW w:w="8368" w:type="dxa"/>
          </w:tcPr>
          <w:p w14:paraId="259CD535" w14:textId="0C287EB0" w:rsidR="00DC0695" w:rsidRPr="00B63DA6" w:rsidRDefault="00DC0695" w:rsidP="00DC0695">
            <w:pPr>
              <w:autoSpaceDE w:val="0"/>
              <w:autoSpaceDN w:val="0"/>
              <w:adjustRightInd w:val="0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color w:val="000000"/>
                <w:sz w:val="22"/>
                <w:szCs w:val="23"/>
                <w:lang w:eastAsia="tr-TR"/>
              </w:rPr>
            </w:pPr>
          </w:p>
        </w:tc>
      </w:tr>
    </w:tbl>
    <w:p w14:paraId="57E33146" w14:textId="66B6DBF6" w:rsidR="00DC0695" w:rsidRPr="001724EF" w:rsidRDefault="0059559C" w:rsidP="00990DE1">
      <w:pPr>
        <w:pStyle w:val="ResimYazs"/>
        <w:spacing w:before="240" w:after="120"/>
      </w:pPr>
      <w:bookmarkStart w:id="147" w:name="_Toc59456711"/>
      <w:r w:rsidRPr="001724EF"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0</w:t>
      </w:r>
      <w:r w:rsidRPr="001724EF">
        <w:t>: Kurumsal Arşiv ve Açık Erişim Sistemi</w:t>
      </w:r>
      <w:bookmarkEnd w:id="147"/>
    </w:p>
    <w:tbl>
      <w:tblPr>
        <w:tblStyle w:val="KlavuzTablo5Koyu-Vurgu51"/>
        <w:tblW w:w="9067" w:type="dxa"/>
        <w:tblLook w:val="04A0" w:firstRow="1" w:lastRow="0" w:firstColumn="1" w:lastColumn="0" w:noHBand="0" w:noVBand="1"/>
      </w:tblPr>
      <w:tblGrid>
        <w:gridCol w:w="1129"/>
        <w:gridCol w:w="4253"/>
        <w:gridCol w:w="3685"/>
      </w:tblGrid>
      <w:tr w:rsidR="00DC0695" w14:paraId="6315FD76" w14:textId="77777777" w:rsidTr="00E24B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41E637AD" w14:textId="77777777" w:rsidR="00DC0695" w:rsidRDefault="00DC0695" w:rsidP="00B63DA6">
            <w:pPr>
              <w:jc w:val="left"/>
              <w:rPr>
                <w:lang w:eastAsia="tr-TR"/>
              </w:rPr>
            </w:pPr>
            <w:r>
              <w:rPr>
                <w:lang w:eastAsia="tr-TR"/>
              </w:rPr>
              <w:t>Sıra No</w:t>
            </w:r>
          </w:p>
        </w:tc>
        <w:tc>
          <w:tcPr>
            <w:tcW w:w="4253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37F2BB3E" w14:textId="77777777" w:rsidR="00DC0695" w:rsidRDefault="00DC0695" w:rsidP="00B63DA6">
            <w:pPr>
              <w:pStyle w:val="Defaul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3"/>
                <w:szCs w:val="23"/>
              </w:rPr>
            </w:pPr>
            <w:r>
              <w:rPr>
                <w:bCs w:val="0"/>
                <w:color w:val="FFFFFF" w:themeColor="background1"/>
                <w:sz w:val="23"/>
                <w:szCs w:val="23"/>
              </w:rPr>
              <w:t xml:space="preserve">Yüklenen Doküman </w:t>
            </w:r>
            <w:proofErr w:type="gramStart"/>
            <w:r>
              <w:rPr>
                <w:bCs w:val="0"/>
                <w:color w:val="FFFFFF" w:themeColor="background1"/>
                <w:sz w:val="23"/>
                <w:szCs w:val="23"/>
              </w:rPr>
              <w:t>Adedi  (</w:t>
            </w:r>
            <w:proofErr w:type="gramEnd"/>
            <w:r>
              <w:rPr>
                <w:bCs w:val="0"/>
                <w:color w:val="FFFFFF" w:themeColor="background1"/>
                <w:sz w:val="23"/>
                <w:szCs w:val="23"/>
              </w:rPr>
              <w:t>Doküman Türü)</w:t>
            </w:r>
          </w:p>
        </w:tc>
        <w:tc>
          <w:tcPr>
            <w:tcW w:w="3685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760619BA" w14:textId="0A44DF11" w:rsidR="00DC0695" w:rsidRDefault="00DC0695" w:rsidP="00B63DA6">
            <w:pPr>
              <w:pStyle w:val="Defaul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3"/>
                <w:szCs w:val="23"/>
              </w:rPr>
            </w:pPr>
            <w:r>
              <w:rPr>
                <w:bCs w:val="0"/>
                <w:color w:val="FFFFFF" w:themeColor="background1"/>
                <w:sz w:val="23"/>
                <w:szCs w:val="23"/>
              </w:rPr>
              <w:t xml:space="preserve">Dokümanların Yayın Yılı </w:t>
            </w:r>
            <w:proofErr w:type="gramStart"/>
            <w:r>
              <w:rPr>
                <w:bCs w:val="0"/>
                <w:color w:val="FFFFFF" w:themeColor="background1"/>
                <w:sz w:val="23"/>
                <w:szCs w:val="23"/>
              </w:rPr>
              <w:t>Aralığı  (</w:t>
            </w:r>
            <w:proofErr w:type="gramEnd"/>
            <w:r>
              <w:rPr>
                <w:bCs w:val="0"/>
                <w:color w:val="FFFFFF" w:themeColor="background1"/>
                <w:sz w:val="23"/>
                <w:szCs w:val="23"/>
              </w:rPr>
              <w:t>Dokümanların sayısı)</w:t>
            </w:r>
          </w:p>
        </w:tc>
      </w:tr>
      <w:tr w:rsidR="00DC0695" w14:paraId="6AAAB55A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DA992AC" w14:textId="77777777" w:rsidR="00DC0695" w:rsidRPr="00B63DA6" w:rsidRDefault="00DC0695" w:rsidP="00B63DA6">
            <w:pPr>
              <w:jc w:val="center"/>
              <w:rPr>
                <w:b w:val="0"/>
                <w:color w:val="auto"/>
                <w:sz w:val="22"/>
                <w:lang w:eastAsia="tr-TR"/>
              </w:rPr>
            </w:pPr>
            <w:r w:rsidRPr="00B63DA6">
              <w:rPr>
                <w:b w:val="0"/>
                <w:color w:val="auto"/>
                <w:sz w:val="22"/>
                <w:lang w:eastAsia="tr-TR"/>
              </w:rPr>
              <w:t>1</w:t>
            </w:r>
          </w:p>
        </w:tc>
        <w:tc>
          <w:tcPr>
            <w:tcW w:w="425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D6CC586" w14:textId="77777777" w:rsidR="00DC0695" w:rsidRPr="00B63DA6" w:rsidRDefault="00DC0695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tr-TR"/>
              </w:rPr>
            </w:pPr>
            <w:r w:rsidRPr="00B63DA6">
              <w:rPr>
                <w:sz w:val="22"/>
                <w:lang w:eastAsia="tr-TR"/>
              </w:rPr>
              <w:t>Makale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0E274E1" w14:textId="5611A6B3" w:rsidR="00DC0695" w:rsidRPr="00B63DA6" w:rsidRDefault="00DC0695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tr-TR"/>
              </w:rPr>
            </w:pPr>
          </w:p>
        </w:tc>
      </w:tr>
      <w:tr w:rsidR="00DC0695" w14:paraId="2D5E926C" w14:textId="77777777" w:rsidTr="00E24B8F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1FC20D4" w14:textId="77777777" w:rsidR="00DC0695" w:rsidRPr="00B63DA6" w:rsidRDefault="00DC0695" w:rsidP="00B63DA6">
            <w:pPr>
              <w:jc w:val="center"/>
              <w:rPr>
                <w:b w:val="0"/>
                <w:color w:val="auto"/>
                <w:sz w:val="22"/>
                <w:lang w:eastAsia="tr-TR"/>
              </w:rPr>
            </w:pPr>
            <w:r w:rsidRPr="00B63DA6">
              <w:rPr>
                <w:b w:val="0"/>
                <w:color w:val="auto"/>
                <w:sz w:val="22"/>
                <w:lang w:eastAsia="tr-TR"/>
              </w:rPr>
              <w:t>2</w:t>
            </w:r>
          </w:p>
        </w:tc>
        <w:tc>
          <w:tcPr>
            <w:tcW w:w="425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0842468" w14:textId="77777777" w:rsidR="00DC0695" w:rsidRPr="00B63DA6" w:rsidRDefault="00DC0695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tr-TR"/>
              </w:rPr>
            </w:pPr>
            <w:r w:rsidRPr="00B63DA6">
              <w:rPr>
                <w:sz w:val="22"/>
                <w:lang w:eastAsia="tr-TR"/>
              </w:rPr>
              <w:t>Kitap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87576E2" w14:textId="7E35001C" w:rsidR="00DC0695" w:rsidRPr="00B63DA6" w:rsidRDefault="00DC0695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tr-TR"/>
              </w:rPr>
            </w:pPr>
          </w:p>
        </w:tc>
      </w:tr>
      <w:tr w:rsidR="00DC0695" w14:paraId="4FF9251C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023F64E" w14:textId="77777777" w:rsidR="00DC0695" w:rsidRPr="00B63DA6" w:rsidRDefault="00DC0695" w:rsidP="00B63DA6">
            <w:pPr>
              <w:jc w:val="center"/>
              <w:rPr>
                <w:b w:val="0"/>
                <w:color w:val="auto"/>
                <w:sz w:val="22"/>
                <w:lang w:eastAsia="tr-TR"/>
              </w:rPr>
            </w:pPr>
            <w:r w:rsidRPr="00B63DA6">
              <w:rPr>
                <w:b w:val="0"/>
                <w:color w:val="auto"/>
                <w:sz w:val="22"/>
                <w:lang w:eastAsia="tr-TR"/>
              </w:rPr>
              <w:t>3</w:t>
            </w:r>
          </w:p>
        </w:tc>
        <w:tc>
          <w:tcPr>
            <w:tcW w:w="425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EACC33D" w14:textId="77777777" w:rsidR="00DC0695" w:rsidRPr="00B63DA6" w:rsidRDefault="00DC0695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tr-TR"/>
              </w:rPr>
            </w:pPr>
            <w:r w:rsidRPr="00B63DA6">
              <w:rPr>
                <w:sz w:val="22"/>
                <w:lang w:eastAsia="tr-TR"/>
              </w:rPr>
              <w:t>Bildiri-Kongre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4CAB7C6" w14:textId="52521F44" w:rsidR="00DC0695" w:rsidRPr="00B63DA6" w:rsidRDefault="00DC0695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tr-TR"/>
              </w:rPr>
            </w:pPr>
          </w:p>
        </w:tc>
      </w:tr>
      <w:tr w:rsidR="00DC0695" w14:paraId="1BC5387F" w14:textId="77777777" w:rsidTr="00E24B8F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4117884" w14:textId="77777777" w:rsidR="00DC0695" w:rsidRPr="00B63DA6" w:rsidRDefault="00DC0695" w:rsidP="00B63DA6">
            <w:pPr>
              <w:jc w:val="center"/>
              <w:rPr>
                <w:b w:val="0"/>
                <w:color w:val="auto"/>
                <w:sz w:val="22"/>
                <w:lang w:eastAsia="tr-TR"/>
              </w:rPr>
            </w:pPr>
            <w:r w:rsidRPr="00B63DA6">
              <w:rPr>
                <w:b w:val="0"/>
                <w:color w:val="auto"/>
                <w:sz w:val="22"/>
                <w:lang w:eastAsia="tr-TR"/>
              </w:rPr>
              <w:t>4</w:t>
            </w:r>
          </w:p>
        </w:tc>
        <w:tc>
          <w:tcPr>
            <w:tcW w:w="425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D493585" w14:textId="77777777" w:rsidR="00DC0695" w:rsidRPr="00B63DA6" w:rsidRDefault="00DC0695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tr-TR"/>
              </w:rPr>
            </w:pPr>
            <w:r w:rsidRPr="00B63DA6">
              <w:rPr>
                <w:sz w:val="22"/>
                <w:lang w:eastAsia="tr-TR"/>
              </w:rPr>
              <w:t>Ders Kitabı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C9719CB" w14:textId="33865F87" w:rsidR="00DC0695" w:rsidRPr="00B63DA6" w:rsidRDefault="00DC0695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tr-TR"/>
              </w:rPr>
            </w:pPr>
          </w:p>
        </w:tc>
      </w:tr>
      <w:tr w:rsidR="00DC0695" w14:paraId="19CC9402" w14:textId="77777777" w:rsidTr="00E2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8151901" w14:textId="77777777" w:rsidR="00DC0695" w:rsidRPr="00B63DA6" w:rsidRDefault="00DC0695" w:rsidP="00B63DA6">
            <w:pPr>
              <w:jc w:val="center"/>
              <w:rPr>
                <w:b w:val="0"/>
                <w:color w:val="auto"/>
                <w:sz w:val="22"/>
                <w:lang w:eastAsia="tr-TR"/>
              </w:rPr>
            </w:pPr>
            <w:r w:rsidRPr="00B63DA6">
              <w:rPr>
                <w:b w:val="0"/>
                <w:color w:val="auto"/>
                <w:sz w:val="22"/>
                <w:lang w:eastAsia="tr-TR"/>
              </w:rPr>
              <w:t>5</w:t>
            </w:r>
          </w:p>
        </w:tc>
        <w:tc>
          <w:tcPr>
            <w:tcW w:w="425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C6D3665" w14:textId="77777777" w:rsidR="00DC0695" w:rsidRPr="00B63DA6" w:rsidRDefault="00DC0695" w:rsidP="00B63D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tr-TR"/>
              </w:rPr>
            </w:pPr>
            <w:r w:rsidRPr="00B63DA6">
              <w:rPr>
                <w:sz w:val="22"/>
                <w:lang w:eastAsia="tr-TR"/>
              </w:rPr>
              <w:t>Patent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4CCA46B" w14:textId="450B8021" w:rsidR="00DC0695" w:rsidRPr="00B63DA6" w:rsidRDefault="00DC0695" w:rsidP="00B63D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tr-TR"/>
              </w:rPr>
            </w:pPr>
          </w:p>
        </w:tc>
      </w:tr>
      <w:tr w:rsidR="00DC0695" w14:paraId="556D648F" w14:textId="77777777" w:rsidTr="00E24B8F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856E339" w14:textId="77777777" w:rsidR="00DC0695" w:rsidRPr="00B63DA6" w:rsidRDefault="00DC0695" w:rsidP="00B63DA6">
            <w:pPr>
              <w:jc w:val="center"/>
              <w:rPr>
                <w:b w:val="0"/>
                <w:color w:val="auto"/>
                <w:sz w:val="22"/>
                <w:lang w:eastAsia="tr-TR"/>
              </w:rPr>
            </w:pPr>
            <w:r w:rsidRPr="00B63DA6">
              <w:rPr>
                <w:b w:val="0"/>
                <w:color w:val="auto"/>
                <w:sz w:val="22"/>
                <w:lang w:eastAsia="tr-TR"/>
              </w:rPr>
              <w:t>6</w:t>
            </w:r>
          </w:p>
        </w:tc>
        <w:tc>
          <w:tcPr>
            <w:tcW w:w="425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857DB06" w14:textId="77777777" w:rsidR="00DC0695" w:rsidRPr="00B63DA6" w:rsidRDefault="00DC0695" w:rsidP="00B63D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tr-TR"/>
              </w:rPr>
            </w:pPr>
            <w:r w:rsidRPr="00B63DA6">
              <w:rPr>
                <w:sz w:val="22"/>
                <w:lang w:eastAsia="tr-TR"/>
              </w:rPr>
              <w:t>Diğer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D7A3C6F" w14:textId="653F53C5" w:rsidR="00DC0695" w:rsidRPr="00B63DA6" w:rsidRDefault="00DC0695" w:rsidP="00B63D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tr-TR"/>
              </w:rPr>
            </w:pPr>
          </w:p>
        </w:tc>
      </w:tr>
      <w:bookmarkEnd w:id="141"/>
      <w:bookmarkEnd w:id="144"/>
    </w:tbl>
    <w:p w14:paraId="59A2AFA0" w14:textId="77777777" w:rsidR="002B7C0D" w:rsidRDefault="002B7C0D" w:rsidP="00532F14">
      <w:pPr>
        <w:spacing w:before="240" w:line="360" w:lineRule="auto"/>
        <w:ind w:firstLine="284"/>
        <w:rPr>
          <w:b/>
          <w:bCs/>
        </w:rPr>
      </w:pPr>
    </w:p>
    <w:p w14:paraId="0BDEA8B0" w14:textId="430E7CB4" w:rsidR="00FC1074" w:rsidRDefault="002B7C0D" w:rsidP="00532F14">
      <w:pPr>
        <w:spacing w:before="240" w:line="360" w:lineRule="auto"/>
        <w:ind w:firstLine="284"/>
        <w:rPr>
          <w:b/>
          <w:bCs/>
        </w:rPr>
      </w:pPr>
      <w:r w:rsidRPr="00030C0F">
        <w:rPr>
          <w:b/>
          <w:bCs/>
        </w:rPr>
        <w:t>MALİ KAYNAK ANALİZİ</w:t>
      </w:r>
      <w:bookmarkEnd w:id="142"/>
    </w:p>
    <w:p w14:paraId="5CE3CC8C" w14:textId="497D87FB" w:rsidR="006D5ACD" w:rsidRPr="001724EF" w:rsidRDefault="0059559C" w:rsidP="00990DE1">
      <w:pPr>
        <w:spacing w:before="240" w:after="0" w:line="360" w:lineRule="auto"/>
      </w:pPr>
      <w:bookmarkStart w:id="148" w:name="_Toc59456712"/>
      <w:r w:rsidRPr="001724EF"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1</w:t>
      </w:r>
      <w:r w:rsidRPr="001724EF">
        <w:t>: Tahmini Kaynak Tablosu</w:t>
      </w:r>
      <w:bookmarkEnd w:id="148"/>
      <w:r w:rsidR="006D5ACD" w:rsidRPr="001724EF">
        <w:t xml:space="preserve"> </w:t>
      </w:r>
    </w:p>
    <w:tbl>
      <w:tblPr>
        <w:tblStyle w:val="KlavuzTablo5Koyu-Vurgu5"/>
        <w:tblW w:w="5176" w:type="pct"/>
        <w:tblLayout w:type="fixed"/>
        <w:tblLook w:val="04A0" w:firstRow="1" w:lastRow="0" w:firstColumn="1" w:lastColumn="0" w:noHBand="0" w:noVBand="1"/>
      </w:tblPr>
      <w:tblGrid>
        <w:gridCol w:w="1626"/>
        <w:gridCol w:w="1133"/>
        <w:gridCol w:w="1347"/>
        <w:gridCol w:w="1276"/>
        <w:gridCol w:w="1276"/>
        <w:gridCol w:w="1309"/>
        <w:gridCol w:w="1412"/>
      </w:tblGrid>
      <w:tr w:rsidR="00B16D63" w:rsidRPr="00030C0F" w14:paraId="3D4E9BAA" w14:textId="77777777" w:rsidTr="00B63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  <w:vAlign w:val="center"/>
            <w:hideMark/>
          </w:tcPr>
          <w:p w14:paraId="23ECDC40" w14:textId="77777777" w:rsidR="00B16D63" w:rsidRPr="00B63DA6" w:rsidRDefault="00B16D63" w:rsidP="00B63DA6">
            <w:pPr>
              <w:spacing w:after="0"/>
              <w:jc w:val="left"/>
              <w:rPr>
                <w:b w:val="0"/>
                <w:iCs/>
                <w:sz w:val="22"/>
              </w:rPr>
            </w:pPr>
            <w:r w:rsidRPr="00B63DA6">
              <w:rPr>
                <w:b w:val="0"/>
                <w:iCs/>
                <w:sz w:val="22"/>
              </w:rPr>
              <w:t>Kaynaklar</w:t>
            </w:r>
          </w:p>
        </w:tc>
        <w:tc>
          <w:tcPr>
            <w:tcW w:w="604" w:type="pct"/>
            <w:vAlign w:val="center"/>
          </w:tcPr>
          <w:p w14:paraId="50CA476F" w14:textId="2A217B59" w:rsidR="00B16D63" w:rsidRPr="00B63DA6" w:rsidRDefault="006D5A46" w:rsidP="00B63DA6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 w:val="22"/>
              </w:rPr>
            </w:pPr>
            <w:r>
              <w:rPr>
                <w:b w:val="0"/>
                <w:iCs/>
                <w:sz w:val="22"/>
              </w:rPr>
              <w:t>2021</w:t>
            </w:r>
          </w:p>
        </w:tc>
        <w:tc>
          <w:tcPr>
            <w:tcW w:w="718" w:type="pct"/>
            <w:vAlign w:val="center"/>
          </w:tcPr>
          <w:p w14:paraId="7B235266" w14:textId="599D5694" w:rsidR="00B16D63" w:rsidRPr="00B63DA6" w:rsidRDefault="006D5A46" w:rsidP="00B63DA6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 w:val="22"/>
              </w:rPr>
            </w:pPr>
            <w:r>
              <w:rPr>
                <w:b w:val="0"/>
                <w:iCs/>
                <w:sz w:val="22"/>
              </w:rPr>
              <w:t>2022</w:t>
            </w:r>
          </w:p>
        </w:tc>
        <w:tc>
          <w:tcPr>
            <w:tcW w:w="680" w:type="pct"/>
            <w:vAlign w:val="center"/>
          </w:tcPr>
          <w:p w14:paraId="17A97A74" w14:textId="2F0F1A28" w:rsidR="00B16D63" w:rsidRPr="00B63DA6" w:rsidRDefault="006D5A46" w:rsidP="00B63DA6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 w:val="22"/>
              </w:rPr>
            </w:pPr>
            <w:r>
              <w:rPr>
                <w:b w:val="0"/>
                <w:iCs/>
                <w:sz w:val="22"/>
              </w:rPr>
              <w:t>2023</w:t>
            </w:r>
          </w:p>
        </w:tc>
        <w:tc>
          <w:tcPr>
            <w:tcW w:w="680" w:type="pct"/>
            <w:vAlign w:val="center"/>
          </w:tcPr>
          <w:p w14:paraId="26417F57" w14:textId="0F8CC884" w:rsidR="00B16D63" w:rsidRPr="00B63DA6" w:rsidRDefault="006D5A46" w:rsidP="00B63DA6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 w:val="22"/>
              </w:rPr>
            </w:pPr>
            <w:r>
              <w:rPr>
                <w:b w:val="0"/>
                <w:iCs/>
                <w:sz w:val="22"/>
              </w:rPr>
              <w:t>2024</w:t>
            </w:r>
          </w:p>
        </w:tc>
        <w:tc>
          <w:tcPr>
            <w:tcW w:w="698" w:type="pct"/>
            <w:vAlign w:val="center"/>
          </w:tcPr>
          <w:p w14:paraId="6B11B283" w14:textId="506D3EDE" w:rsidR="00B16D63" w:rsidRPr="00B63DA6" w:rsidRDefault="006D5A46" w:rsidP="00B63DA6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 w:val="22"/>
              </w:rPr>
            </w:pPr>
            <w:r>
              <w:rPr>
                <w:b w:val="0"/>
                <w:iCs/>
                <w:sz w:val="22"/>
              </w:rPr>
              <w:t>2025</w:t>
            </w:r>
          </w:p>
        </w:tc>
        <w:tc>
          <w:tcPr>
            <w:tcW w:w="753" w:type="pct"/>
            <w:vAlign w:val="center"/>
          </w:tcPr>
          <w:p w14:paraId="20FA4C52" w14:textId="77777777" w:rsidR="00B16D63" w:rsidRPr="00B63DA6" w:rsidRDefault="00B16D63" w:rsidP="00B63DA6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Cs/>
                <w:sz w:val="22"/>
              </w:rPr>
            </w:pPr>
            <w:r w:rsidRPr="00B63DA6">
              <w:rPr>
                <w:b w:val="0"/>
                <w:iCs/>
                <w:sz w:val="22"/>
              </w:rPr>
              <w:t>Toplam Kaynak</w:t>
            </w:r>
          </w:p>
        </w:tc>
      </w:tr>
      <w:tr w:rsidR="00B16D63" w:rsidRPr="00030C0F" w14:paraId="5E0B41B8" w14:textId="77777777" w:rsidTr="00BC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0BB6933D" w14:textId="77777777" w:rsidR="00B16D63" w:rsidRPr="00B63DA6" w:rsidRDefault="00B16D63" w:rsidP="00BE1945">
            <w:pPr>
              <w:spacing w:after="0"/>
              <w:rPr>
                <w:rFonts w:eastAsia="Times New Roman"/>
                <w:b w:val="0"/>
                <w:bCs w:val="0"/>
                <w:color w:val="auto"/>
                <w:sz w:val="18"/>
                <w:szCs w:val="18"/>
                <w:lang w:eastAsia="tr-TR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Genel Bütçe</w:t>
            </w:r>
          </w:p>
        </w:tc>
        <w:tc>
          <w:tcPr>
            <w:tcW w:w="604" w:type="pct"/>
          </w:tcPr>
          <w:p w14:paraId="763B53C3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5D09606A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4BC4B705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54AE25F7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37F344D4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0AA45987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54DCC" w:rsidRPr="00030C0F" w14:paraId="164CA039" w14:textId="77777777" w:rsidTr="00BC595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70E51A17" w14:textId="77777777" w:rsidR="00554DCC" w:rsidRPr="00B63DA6" w:rsidRDefault="00554DCC" w:rsidP="00554DCC">
            <w:pPr>
              <w:spacing w:after="0"/>
              <w:rPr>
                <w:rFonts w:eastAsia="Times New Roman"/>
                <w:b w:val="0"/>
                <w:bCs w:val="0"/>
                <w:color w:val="auto"/>
                <w:sz w:val="18"/>
                <w:szCs w:val="18"/>
                <w:lang w:eastAsia="tr-TR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Özel Bütçe</w:t>
            </w:r>
          </w:p>
        </w:tc>
        <w:tc>
          <w:tcPr>
            <w:tcW w:w="604" w:type="pct"/>
          </w:tcPr>
          <w:p w14:paraId="2026D3ED" w14:textId="6FD672BC" w:rsidR="00554DCC" w:rsidRPr="00B63DA6" w:rsidRDefault="00554DCC" w:rsidP="00554DC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0C9CF069" w14:textId="75A3AE51" w:rsidR="00554DCC" w:rsidRPr="00B63DA6" w:rsidRDefault="00554DCC" w:rsidP="00554DC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7BBFA04B" w14:textId="3B6A3C9A" w:rsidR="00554DCC" w:rsidRPr="00B63DA6" w:rsidRDefault="00554DCC" w:rsidP="00554DC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01754746" w14:textId="12CF728D" w:rsidR="00554DCC" w:rsidRPr="00B63DA6" w:rsidRDefault="00554DCC" w:rsidP="00554DC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0B3BFCCF" w14:textId="216AA1D7" w:rsidR="00554DCC" w:rsidRPr="00B63DA6" w:rsidRDefault="00554DCC" w:rsidP="00554DC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175E4368" w14:textId="3F2C4BF4" w:rsidR="00554DCC" w:rsidRPr="00B63DA6" w:rsidRDefault="00554DCC" w:rsidP="00554DC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B16D63" w:rsidRPr="00030C0F" w14:paraId="7B59FFFA" w14:textId="77777777" w:rsidTr="00BC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14AB65B7" w14:textId="77777777" w:rsidR="00B16D63" w:rsidRPr="00B63DA6" w:rsidRDefault="00B16D63" w:rsidP="00BE1945">
            <w:pPr>
              <w:spacing w:after="0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lastRenderedPageBreak/>
              <w:t>Yerel Yönetimler</w:t>
            </w:r>
          </w:p>
        </w:tc>
        <w:tc>
          <w:tcPr>
            <w:tcW w:w="604" w:type="pct"/>
          </w:tcPr>
          <w:p w14:paraId="0E69E5C1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0F9FC4CB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7F4D46E5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52A5A8A7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3843EEA7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21274A4C" w14:textId="77777777" w:rsidR="00B16D63" w:rsidRPr="00B63DA6" w:rsidRDefault="00B16D63" w:rsidP="00BE194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5A813F38" w14:textId="77777777" w:rsidTr="00BC595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46BE06C4" w14:textId="77777777" w:rsidR="0058204C" w:rsidRPr="00B63DA6" w:rsidRDefault="0058204C" w:rsidP="0058204C">
            <w:pPr>
              <w:spacing w:after="0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Sosyal Güvenlik Kurumları</w:t>
            </w:r>
          </w:p>
        </w:tc>
        <w:tc>
          <w:tcPr>
            <w:tcW w:w="604" w:type="pct"/>
          </w:tcPr>
          <w:p w14:paraId="03166B3E" w14:textId="57FA2AF9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0E1CDB6E" w14:textId="5BA159AD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041ABD65" w14:textId="77777777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10E0792D" w14:textId="77777777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0E9570A4" w14:textId="77777777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160F0D63" w14:textId="77777777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1A134C43" w14:textId="77777777" w:rsidTr="00BC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2B632049" w14:textId="77777777" w:rsidR="0058204C" w:rsidRPr="00B63DA6" w:rsidRDefault="0058204C" w:rsidP="0058204C">
            <w:pPr>
              <w:spacing w:after="0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Bütçe Dışı Fonlar</w:t>
            </w:r>
          </w:p>
        </w:tc>
        <w:tc>
          <w:tcPr>
            <w:tcW w:w="604" w:type="pct"/>
          </w:tcPr>
          <w:p w14:paraId="14DA5B4D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17ED5717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0732D717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447236A4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6CA70EA3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5FE973FB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37E8A6B1" w14:textId="77777777" w:rsidTr="00BC595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71616547" w14:textId="77777777" w:rsidR="0058204C" w:rsidRPr="00B63DA6" w:rsidRDefault="0058204C" w:rsidP="0058204C">
            <w:pPr>
              <w:spacing w:after="0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Döner Sermaye</w:t>
            </w:r>
          </w:p>
        </w:tc>
        <w:tc>
          <w:tcPr>
            <w:tcW w:w="604" w:type="pct"/>
          </w:tcPr>
          <w:p w14:paraId="407744D0" w14:textId="6123AC54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3A97A852" w14:textId="634B7711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67211393" w14:textId="663A3D38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7AF8DAAC" w14:textId="0412F47E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37E9E462" w14:textId="46494619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22EB4CA9" w14:textId="44D8A546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5BCE226F" w14:textId="77777777" w:rsidTr="00BC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734FB016" w14:textId="240EFE75" w:rsidR="0058204C" w:rsidRPr="00B63DA6" w:rsidRDefault="0058204C" w:rsidP="0058204C">
            <w:pPr>
              <w:spacing w:after="0"/>
              <w:jc w:val="left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Vakıf ve Dernekler</w:t>
            </w:r>
          </w:p>
        </w:tc>
        <w:tc>
          <w:tcPr>
            <w:tcW w:w="604" w:type="pct"/>
          </w:tcPr>
          <w:p w14:paraId="53232963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06F79C4D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6433E793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3647D5AF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7CDD67E6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54E7CDC7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105631BE" w14:textId="77777777" w:rsidTr="00A55A58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0E0BDFAF" w14:textId="77777777" w:rsidR="0058204C" w:rsidRPr="00B63DA6" w:rsidRDefault="0058204C" w:rsidP="0058204C">
            <w:pPr>
              <w:spacing w:after="0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Dış Kaynak</w:t>
            </w:r>
          </w:p>
        </w:tc>
        <w:tc>
          <w:tcPr>
            <w:tcW w:w="604" w:type="pct"/>
          </w:tcPr>
          <w:p w14:paraId="7890EA81" w14:textId="0B7258F6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6A813DF6" w14:textId="1EA06C95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7B33042B" w14:textId="2F9267AF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6F33E4D9" w14:textId="69F9CF4B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34DF4328" w14:textId="2A326282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742025C7" w14:textId="3096F499" w:rsidR="0058204C" w:rsidRPr="00B63DA6" w:rsidRDefault="0058204C" w:rsidP="0058204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5D89BACC" w14:textId="77777777" w:rsidTr="00BC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</w:tcPr>
          <w:p w14:paraId="55BEEF9C" w14:textId="77777777" w:rsidR="0058204C" w:rsidRPr="00B63DA6" w:rsidRDefault="0058204C" w:rsidP="0058204C">
            <w:pPr>
              <w:spacing w:after="0"/>
              <w:jc w:val="left"/>
              <w:rPr>
                <w:b w:val="0"/>
                <w:color w:val="auto"/>
                <w:sz w:val="18"/>
                <w:szCs w:val="18"/>
              </w:rPr>
            </w:pPr>
            <w:r w:rsidRPr="00B63DA6">
              <w:rPr>
                <w:b w:val="0"/>
                <w:color w:val="auto"/>
                <w:sz w:val="18"/>
                <w:szCs w:val="18"/>
              </w:rPr>
              <w:t>Diğer (kaynak belirtilecek)</w:t>
            </w:r>
          </w:p>
        </w:tc>
        <w:tc>
          <w:tcPr>
            <w:tcW w:w="604" w:type="pct"/>
          </w:tcPr>
          <w:p w14:paraId="18FB063F" w14:textId="7CEFEF6A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</w:tcPr>
          <w:p w14:paraId="712B58CE" w14:textId="6A7DF369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26FAC056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</w:tcPr>
          <w:p w14:paraId="7CB1737D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</w:tcPr>
          <w:p w14:paraId="3EA870DB" w14:textId="77777777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</w:tcPr>
          <w:p w14:paraId="5EFE5181" w14:textId="3CCB9E20" w:rsidR="0058204C" w:rsidRPr="00B63DA6" w:rsidRDefault="0058204C" w:rsidP="0058204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sz w:val="18"/>
                <w:szCs w:val="18"/>
                <w:lang w:eastAsia="tr-TR"/>
              </w:rPr>
            </w:pPr>
          </w:p>
        </w:tc>
      </w:tr>
      <w:tr w:rsidR="0058204C" w:rsidRPr="00030C0F" w14:paraId="492216CD" w14:textId="77777777" w:rsidTr="00B63DA6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7" w:type="pct"/>
            <w:vAlign w:val="center"/>
          </w:tcPr>
          <w:p w14:paraId="07D00465" w14:textId="77777777" w:rsidR="0058204C" w:rsidRPr="00B63DA6" w:rsidRDefault="0058204C" w:rsidP="00B63DA6">
            <w:pPr>
              <w:spacing w:after="0"/>
              <w:jc w:val="left"/>
              <w:rPr>
                <w:color w:val="auto"/>
                <w:sz w:val="18"/>
                <w:szCs w:val="18"/>
              </w:rPr>
            </w:pPr>
            <w:r w:rsidRPr="00B63DA6">
              <w:rPr>
                <w:color w:val="auto"/>
                <w:sz w:val="18"/>
                <w:szCs w:val="18"/>
              </w:rPr>
              <w:t>TOPLAM</w:t>
            </w:r>
          </w:p>
        </w:tc>
        <w:tc>
          <w:tcPr>
            <w:tcW w:w="604" w:type="pct"/>
            <w:vAlign w:val="center"/>
          </w:tcPr>
          <w:p w14:paraId="524559D4" w14:textId="27A902DA" w:rsidR="0058204C" w:rsidRPr="00B63DA6" w:rsidRDefault="0058204C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18" w:type="pct"/>
            <w:vAlign w:val="center"/>
          </w:tcPr>
          <w:p w14:paraId="4993EA43" w14:textId="6F40E549" w:rsidR="0058204C" w:rsidRPr="00B63DA6" w:rsidRDefault="0058204C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  <w:vAlign w:val="center"/>
          </w:tcPr>
          <w:p w14:paraId="4A8EFAC9" w14:textId="3E201135" w:rsidR="0058204C" w:rsidRPr="00B63DA6" w:rsidRDefault="0058204C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80" w:type="pct"/>
            <w:vAlign w:val="center"/>
          </w:tcPr>
          <w:p w14:paraId="6A37C0D1" w14:textId="4A8A7E67" w:rsidR="0058204C" w:rsidRPr="00B63DA6" w:rsidRDefault="0058204C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98" w:type="pct"/>
            <w:vAlign w:val="center"/>
          </w:tcPr>
          <w:p w14:paraId="77ECFCEC" w14:textId="47FCDBD6" w:rsidR="0058204C" w:rsidRPr="00B63DA6" w:rsidRDefault="0058204C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53" w:type="pct"/>
            <w:vAlign w:val="center"/>
          </w:tcPr>
          <w:p w14:paraId="59AFD242" w14:textId="1BC0A168" w:rsidR="0058204C" w:rsidRPr="00B63DA6" w:rsidRDefault="0058204C" w:rsidP="00B63DA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</w:tbl>
    <w:p w14:paraId="3BD194BC" w14:textId="16499E60" w:rsidR="0085782A" w:rsidRDefault="00BC0ECA" w:rsidP="00B16D63">
      <w:pPr>
        <w:spacing w:before="60"/>
        <w:rPr>
          <w:b/>
          <w:i/>
          <w:sz w:val="20"/>
          <w:szCs w:val="20"/>
        </w:rPr>
      </w:pPr>
      <w:r w:rsidRPr="009D3BE9">
        <w:rPr>
          <w:b/>
          <w:i/>
          <w:sz w:val="20"/>
          <w:szCs w:val="20"/>
        </w:rPr>
        <w:t xml:space="preserve">Not: </w:t>
      </w:r>
      <w:r w:rsidR="00DD037E" w:rsidRPr="009D3BE9">
        <w:rPr>
          <w:b/>
          <w:i/>
          <w:sz w:val="20"/>
          <w:szCs w:val="20"/>
        </w:rPr>
        <w:t>Üniversite</w:t>
      </w:r>
      <w:r w:rsidR="00092695" w:rsidRPr="009D3BE9">
        <w:rPr>
          <w:b/>
          <w:i/>
          <w:sz w:val="20"/>
          <w:szCs w:val="20"/>
        </w:rPr>
        <w:t xml:space="preserve"> bütçesinde</w:t>
      </w:r>
      <w:r w:rsidRPr="009D3BE9">
        <w:rPr>
          <w:b/>
          <w:i/>
          <w:sz w:val="20"/>
          <w:szCs w:val="20"/>
        </w:rPr>
        <w:t xml:space="preserve"> yer alan ve kurumsal performansı yan</w:t>
      </w:r>
      <w:r w:rsidR="00DD1BD8" w:rsidRPr="009D3BE9">
        <w:rPr>
          <w:b/>
          <w:i/>
          <w:sz w:val="20"/>
          <w:szCs w:val="20"/>
        </w:rPr>
        <w:t>sıtmayan transfer harcamalarına</w:t>
      </w:r>
      <w:r w:rsidR="00644F3A">
        <w:rPr>
          <w:b/>
          <w:i/>
          <w:sz w:val="20"/>
          <w:szCs w:val="20"/>
        </w:rPr>
        <w:t xml:space="preserve"> </w:t>
      </w:r>
      <w:r w:rsidR="00673A0C" w:rsidRPr="009D3BE9">
        <w:rPr>
          <w:b/>
          <w:i/>
          <w:sz w:val="20"/>
          <w:szCs w:val="20"/>
        </w:rPr>
        <w:t>bu tabloda</w:t>
      </w:r>
      <w:r w:rsidRPr="009D3BE9">
        <w:rPr>
          <w:b/>
          <w:i/>
          <w:sz w:val="20"/>
          <w:szCs w:val="20"/>
        </w:rPr>
        <w:t xml:space="preserve"> yer verilme</w:t>
      </w:r>
      <w:r w:rsidR="00092695" w:rsidRPr="009D3BE9">
        <w:rPr>
          <w:b/>
          <w:i/>
          <w:sz w:val="20"/>
          <w:szCs w:val="20"/>
        </w:rPr>
        <w:t>z.</w:t>
      </w:r>
    </w:p>
    <w:p w14:paraId="214D8BA3" w14:textId="0A16AF10" w:rsidR="002B7C0D" w:rsidRPr="00691302" w:rsidRDefault="00691302" w:rsidP="00B16D63">
      <w:pPr>
        <w:spacing w:before="60"/>
        <w:rPr>
          <w:b/>
          <w:i/>
          <w:color w:val="FF0000"/>
          <w:sz w:val="20"/>
          <w:szCs w:val="20"/>
        </w:rPr>
      </w:pPr>
      <w:r w:rsidRPr="00691302">
        <w:rPr>
          <w:b/>
          <w:i/>
          <w:color w:val="FF0000"/>
          <w:sz w:val="20"/>
          <w:szCs w:val="20"/>
        </w:rPr>
        <w:t xml:space="preserve">(Biriminizin </w:t>
      </w:r>
      <w:proofErr w:type="spellStart"/>
      <w:r w:rsidRPr="00691302">
        <w:rPr>
          <w:b/>
          <w:i/>
          <w:color w:val="FF0000"/>
          <w:sz w:val="20"/>
          <w:szCs w:val="20"/>
        </w:rPr>
        <w:t>bütçersi</w:t>
      </w:r>
      <w:proofErr w:type="spellEnd"/>
      <w:r w:rsidRPr="00691302">
        <w:rPr>
          <w:b/>
          <w:i/>
          <w:color w:val="FF0000"/>
          <w:sz w:val="20"/>
          <w:szCs w:val="20"/>
        </w:rPr>
        <w:t xml:space="preserve"> yok ise lütfen bu alanı boş </w:t>
      </w:r>
      <w:proofErr w:type="spellStart"/>
      <w:proofErr w:type="gramStart"/>
      <w:r w:rsidRPr="00691302">
        <w:rPr>
          <w:b/>
          <w:i/>
          <w:color w:val="FF0000"/>
          <w:sz w:val="20"/>
          <w:szCs w:val="20"/>
        </w:rPr>
        <w:t>bıraıkıız</w:t>
      </w:r>
      <w:proofErr w:type="spellEnd"/>
      <w:r w:rsidRPr="00691302">
        <w:rPr>
          <w:b/>
          <w:i/>
          <w:color w:val="FF0000"/>
          <w:sz w:val="20"/>
          <w:szCs w:val="20"/>
        </w:rPr>
        <w:t xml:space="preserve">  ya</w:t>
      </w:r>
      <w:proofErr w:type="gramEnd"/>
      <w:r w:rsidRPr="00691302">
        <w:rPr>
          <w:b/>
          <w:i/>
          <w:color w:val="FF0000"/>
          <w:sz w:val="20"/>
          <w:szCs w:val="20"/>
        </w:rPr>
        <w:t xml:space="preserve"> da siliniz.)</w:t>
      </w:r>
    </w:p>
    <w:p w14:paraId="7243B71A" w14:textId="68B7DE6B" w:rsidR="0085782A" w:rsidRDefault="0085782A" w:rsidP="00532F14">
      <w:pPr>
        <w:pStyle w:val="Balk2"/>
        <w:numPr>
          <w:ilvl w:val="1"/>
          <w:numId w:val="1"/>
        </w:numPr>
        <w:ind w:left="567" w:hanging="283"/>
      </w:pPr>
      <w:bookmarkStart w:id="149" w:name="_Toc62054190"/>
      <w:r w:rsidRPr="00030C0F">
        <w:t>Akademik Faaliyetler Analizi</w:t>
      </w:r>
      <w:bookmarkEnd w:id="149"/>
    </w:p>
    <w:p w14:paraId="1B658442" w14:textId="55C3C290" w:rsidR="00A3233A" w:rsidRPr="006548ED" w:rsidRDefault="00A3233A" w:rsidP="00532F14">
      <w:pPr>
        <w:pStyle w:val="ResimYazs"/>
        <w:keepNext/>
        <w:spacing w:line="360" w:lineRule="auto"/>
        <w:ind w:firstLine="284"/>
      </w:pPr>
    </w:p>
    <w:p w14:paraId="09844E17" w14:textId="77777777" w:rsidR="005E363A" w:rsidRDefault="005E363A">
      <w:pPr>
        <w:spacing w:after="0"/>
        <w:jc w:val="left"/>
        <w:rPr>
          <w:bCs/>
          <w:szCs w:val="18"/>
        </w:rPr>
      </w:pPr>
      <w:r>
        <w:br w:type="page"/>
      </w:r>
    </w:p>
    <w:p w14:paraId="35CAAD65" w14:textId="206D3FAF" w:rsidR="006D5ACD" w:rsidRPr="001724EF" w:rsidRDefault="0059559C" w:rsidP="0059559C">
      <w:pPr>
        <w:pStyle w:val="ResimYazs"/>
      </w:pPr>
      <w:bookmarkStart w:id="150" w:name="_Toc59456713"/>
      <w:r w:rsidRPr="001724EF">
        <w:lastRenderedPageBreak/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2</w:t>
      </w:r>
      <w:r w:rsidRPr="001724EF">
        <w:t>: Akademik Faaliyetler Analizi</w:t>
      </w:r>
      <w:bookmarkEnd w:id="150"/>
    </w:p>
    <w:tbl>
      <w:tblPr>
        <w:tblStyle w:val="KlavuzuTablo4-Vurgu51"/>
        <w:tblW w:w="9072" w:type="dxa"/>
        <w:tblLook w:val="04A0" w:firstRow="1" w:lastRow="0" w:firstColumn="1" w:lastColumn="0" w:noHBand="0" w:noVBand="1"/>
      </w:tblPr>
      <w:tblGrid>
        <w:gridCol w:w="1590"/>
        <w:gridCol w:w="2127"/>
        <w:gridCol w:w="2551"/>
        <w:gridCol w:w="2804"/>
      </w:tblGrid>
      <w:tr w:rsidR="0085782A" w:rsidRPr="00030C0F" w14:paraId="324699E6" w14:textId="77777777" w:rsidTr="00F3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  <w:vAlign w:val="center"/>
          </w:tcPr>
          <w:p w14:paraId="2E8A0921" w14:textId="77777777" w:rsidR="0085782A" w:rsidRPr="00460E53" w:rsidRDefault="0085782A" w:rsidP="00F379B3">
            <w:pPr>
              <w:spacing w:after="60"/>
              <w:jc w:val="center"/>
              <w:rPr>
                <w:b w:val="0"/>
                <w:sz w:val="18"/>
                <w:szCs w:val="18"/>
              </w:rPr>
            </w:pPr>
            <w:r w:rsidRPr="00460E53">
              <w:rPr>
                <w:b w:val="0"/>
                <w:sz w:val="18"/>
                <w:szCs w:val="18"/>
              </w:rPr>
              <w:t>Temel Akademik Faaliyetler</w:t>
            </w:r>
          </w:p>
        </w:tc>
        <w:tc>
          <w:tcPr>
            <w:tcW w:w="2127" w:type="dxa"/>
            <w:vAlign w:val="center"/>
          </w:tcPr>
          <w:p w14:paraId="008CF2C9" w14:textId="77777777" w:rsidR="0085782A" w:rsidRPr="00460E53" w:rsidRDefault="0085782A" w:rsidP="00F379B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460E53">
              <w:rPr>
                <w:b w:val="0"/>
                <w:sz w:val="18"/>
                <w:szCs w:val="18"/>
              </w:rPr>
              <w:t>Güçlü Yönler</w:t>
            </w:r>
          </w:p>
        </w:tc>
        <w:tc>
          <w:tcPr>
            <w:tcW w:w="2551" w:type="dxa"/>
            <w:vAlign w:val="center"/>
          </w:tcPr>
          <w:p w14:paraId="3A4ABA8C" w14:textId="77777777" w:rsidR="0085782A" w:rsidRPr="00460E53" w:rsidRDefault="00B16D63" w:rsidP="00F379B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460E53">
              <w:rPr>
                <w:b w:val="0"/>
                <w:sz w:val="18"/>
                <w:szCs w:val="18"/>
              </w:rPr>
              <w:t>Zayıf Yönler</w:t>
            </w:r>
            <w:r w:rsidR="0085782A" w:rsidRPr="00460E53">
              <w:rPr>
                <w:b w:val="0"/>
                <w:sz w:val="18"/>
                <w:szCs w:val="18"/>
              </w:rPr>
              <w:t>/</w:t>
            </w:r>
            <w:r w:rsidRPr="00460E53">
              <w:rPr>
                <w:b w:val="0"/>
                <w:sz w:val="18"/>
                <w:szCs w:val="18"/>
              </w:rPr>
              <w:br/>
            </w:r>
            <w:r w:rsidR="0085782A" w:rsidRPr="00460E53">
              <w:rPr>
                <w:b w:val="0"/>
                <w:sz w:val="18"/>
                <w:szCs w:val="18"/>
              </w:rPr>
              <w:t>Sorun Alanları</w:t>
            </w:r>
          </w:p>
        </w:tc>
        <w:tc>
          <w:tcPr>
            <w:tcW w:w="2804" w:type="dxa"/>
            <w:vAlign w:val="center"/>
          </w:tcPr>
          <w:p w14:paraId="5FE3692C" w14:textId="77777777" w:rsidR="0085782A" w:rsidRPr="00460E53" w:rsidRDefault="0085782A" w:rsidP="00F379B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460E53">
              <w:rPr>
                <w:b w:val="0"/>
                <w:sz w:val="18"/>
                <w:szCs w:val="18"/>
              </w:rPr>
              <w:t>Ne Yapılmalı?</w:t>
            </w:r>
          </w:p>
        </w:tc>
      </w:tr>
      <w:tr w:rsidR="0085782A" w:rsidRPr="00030C0F" w14:paraId="5538DA38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  <w:vAlign w:val="center"/>
          </w:tcPr>
          <w:p w14:paraId="7E256E56" w14:textId="77777777" w:rsidR="0085782A" w:rsidRDefault="0085782A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  <w:r w:rsidRPr="00D84815">
              <w:rPr>
                <w:b w:val="0"/>
                <w:color w:val="000000" w:themeColor="text1"/>
                <w:sz w:val="18"/>
                <w:szCs w:val="18"/>
              </w:rPr>
              <w:t>Eğitim</w:t>
            </w:r>
          </w:p>
          <w:p w14:paraId="598AC905" w14:textId="0EB2D86C" w:rsidR="00BA5AB1" w:rsidRPr="00460E53" w:rsidRDefault="00BA5AB1" w:rsidP="00F379B3">
            <w:pPr>
              <w:spacing w:after="80"/>
              <w:jc w:val="left"/>
              <w:rPr>
                <w:b w:val="0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27" w:type="dxa"/>
          </w:tcPr>
          <w:p w14:paraId="3284DE09" w14:textId="7CCF5E28" w:rsidR="0085782A" w:rsidRPr="000A782A" w:rsidRDefault="0085782A" w:rsidP="00F379B3">
            <w:pPr>
              <w:spacing w:after="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2CE111DB" w14:textId="21134F21" w:rsidR="001158D9" w:rsidRPr="000A782A" w:rsidRDefault="001158D9" w:rsidP="00F379B3">
            <w:pPr>
              <w:spacing w:after="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804" w:type="dxa"/>
          </w:tcPr>
          <w:p w14:paraId="2732717F" w14:textId="00E66091" w:rsidR="001158D9" w:rsidRPr="000A782A" w:rsidRDefault="001158D9" w:rsidP="00F379B3">
            <w:pPr>
              <w:spacing w:after="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5782A" w:rsidRPr="00030C0F" w14:paraId="7D79BA11" w14:textId="77777777" w:rsidTr="00F379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  <w:vAlign w:val="center"/>
          </w:tcPr>
          <w:p w14:paraId="2962E9DD" w14:textId="41FD464B" w:rsidR="0085782A" w:rsidRDefault="0085782A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  <w:r w:rsidRPr="00D84815">
              <w:rPr>
                <w:b w:val="0"/>
                <w:color w:val="000000" w:themeColor="text1"/>
                <w:sz w:val="18"/>
                <w:szCs w:val="18"/>
              </w:rPr>
              <w:t>Araştırma</w:t>
            </w:r>
          </w:p>
          <w:p w14:paraId="2C7E91F9" w14:textId="77777777" w:rsidR="00BA5AB1" w:rsidRDefault="00BA5AB1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01188252" w14:textId="0A34DF30" w:rsidR="00BA5AB1" w:rsidRPr="00D84815" w:rsidRDefault="00BA5AB1" w:rsidP="00F379B3">
            <w:pPr>
              <w:spacing w:after="80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</w:tcPr>
          <w:p w14:paraId="3C2D0117" w14:textId="013E169A" w:rsidR="0085782A" w:rsidRPr="000A782A" w:rsidRDefault="0085782A" w:rsidP="00F379B3">
            <w:pPr>
              <w:spacing w:after="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0F0CB643" w14:textId="23AB6493" w:rsidR="00934B85" w:rsidRPr="00442737" w:rsidRDefault="00934B85" w:rsidP="00F379B3">
            <w:pPr>
              <w:spacing w:after="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804" w:type="dxa"/>
          </w:tcPr>
          <w:p w14:paraId="4C94A48E" w14:textId="4B94B9DE" w:rsidR="0085782A" w:rsidRPr="00442737" w:rsidRDefault="0085782A" w:rsidP="00F379B3">
            <w:pPr>
              <w:spacing w:after="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737075" w:rsidRPr="00030C0F" w14:paraId="6C837D4D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  <w:vAlign w:val="center"/>
          </w:tcPr>
          <w:p w14:paraId="267126C2" w14:textId="35AB4C35" w:rsidR="00737075" w:rsidRDefault="00737075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  <w:r w:rsidRPr="00D84815">
              <w:rPr>
                <w:b w:val="0"/>
                <w:color w:val="000000" w:themeColor="text1"/>
                <w:sz w:val="18"/>
                <w:szCs w:val="18"/>
              </w:rPr>
              <w:t>Toplumsal Katkı</w:t>
            </w:r>
          </w:p>
          <w:p w14:paraId="0797521E" w14:textId="77777777" w:rsidR="00BA5AB1" w:rsidRDefault="00BA5AB1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76406A9C" w14:textId="52B28A51" w:rsidR="00BA5AB1" w:rsidRPr="00D84815" w:rsidRDefault="00BA5AB1" w:rsidP="00F379B3">
            <w:pPr>
              <w:spacing w:after="80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</w:tcPr>
          <w:p w14:paraId="59D0E4AD" w14:textId="48084774" w:rsidR="00737075" w:rsidRPr="006053A5" w:rsidRDefault="00737075" w:rsidP="00F379B3">
            <w:pPr>
              <w:spacing w:after="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446A04CD" w14:textId="3EBF32AF" w:rsidR="00737075" w:rsidRPr="006053A5" w:rsidRDefault="00737075" w:rsidP="00F379B3">
            <w:pPr>
              <w:spacing w:after="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804" w:type="dxa"/>
          </w:tcPr>
          <w:p w14:paraId="63270F51" w14:textId="7BDF40A0" w:rsidR="00737075" w:rsidRPr="006053A5" w:rsidRDefault="00737075" w:rsidP="00F379B3">
            <w:pPr>
              <w:spacing w:after="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515129" w:rsidRPr="00030C0F" w14:paraId="27465C25" w14:textId="77777777" w:rsidTr="00F379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  <w:vAlign w:val="center"/>
          </w:tcPr>
          <w:p w14:paraId="43F8AA55" w14:textId="5335F99A" w:rsidR="00515129" w:rsidRDefault="00515129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  <w:r w:rsidRPr="00D84815">
              <w:rPr>
                <w:b w:val="0"/>
                <w:color w:val="000000" w:themeColor="text1"/>
                <w:sz w:val="18"/>
                <w:szCs w:val="18"/>
              </w:rPr>
              <w:t>Girişimcilik</w:t>
            </w:r>
          </w:p>
          <w:p w14:paraId="58B56555" w14:textId="77777777" w:rsidR="00BA5AB1" w:rsidRDefault="00BA5AB1" w:rsidP="00F379B3">
            <w:pPr>
              <w:spacing w:after="80"/>
              <w:jc w:val="left"/>
              <w:rPr>
                <w:bCs w:val="0"/>
                <w:color w:val="000000" w:themeColor="text1"/>
                <w:sz w:val="18"/>
                <w:szCs w:val="18"/>
              </w:rPr>
            </w:pPr>
          </w:p>
          <w:p w14:paraId="41E42040" w14:textId="5DE8B871" w:rsidR="00BA5AB1" w:rsidRPr="00D84815" w:rsidRDefault="00BA5AB1" w:rsidP="00F379B3">
            <w:pPr>
              <w:spacing w:after="80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</w:tcPr>
          <w:p w14:paraId="3FC47090" w14:textId="7EA139D7" w:rsidR="00FC00CB" w:rsidRPr="000A782A" w:rsidRDefault="00FC00CB" w:rsidP="00F379B3">
            <w:pPr>
              <w:spacing w:after="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0D3493A8" w14:textId="16957474" w:rsidR="00934B85" w:rsidRPr="00442737" w:rsidRDefault="00934B85" w:rsidP="00F379B3">
            <w:pPr>
              <w:spacing w:after="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804" w:type="dxa"/>
          </w:tcPr>
          <w:p w14:paraId="00390A22" w14:textId="00AA0BDB" w:rsidR="00934B85" w:rsidRPr="00442737" w:rsidRDefault="00934B85" w:rsidP="00F379B3">
            <w:pPr>
              <w:spacing w:after="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1BB759A9" w14:textId="77777777" w:rsidR="001C7C7F" w:rsidRDefault="001C7C7F" w:rsidP="001C7C7F">
      <w:pPr>
        <w:pStyle w:val="Balk2"/>
        <w:spacing w:line="360" w:lineRule="auto"/>
        <w:ind w:left="567"/>
      </w:pPr>
      <w:bookmarkStart w:id="151" w:name="_Toc434422083"/>
    </w:p>
    <w:p w14:paraId="1DF19366" w14:textId="5C073634" w:rsidR="00B477C2" w:rsidRPr="00030C0F" w:rsidRDefault="00B477C2" w:rsidP="008A45B3">
      <w:pPr>
        <w:pStyle w:val="Balk2"/>
        <w:numPr>
          <w:ilvl w:val="1"/>
          <w:numId w:val="1"/>
        </w:numPr>
        <w:spacing w:line="360" w:lineRule="auto"/>
        <w:ind w:left="567" w:hanging="283"/>
      </w:pPr>
      <w:bookmarkStart w:id="152" w:name="_Toc62054191"/>
      <w:r w:rsidRPr="00030C0F">
        <w:t>Yükseköğretim Sektörü Analizi</w:t>
      </w:r>
      <w:bookmarkEnd w:id="152"/>
    </w:p>
    <w:p w14:paraId="219918A7" w14:textId="169EB2D5" w:rsidR="00C25A30" w:rsidRPr="008F50AA" w:rsidRDefault="00C25A30" w:rsidP="00532F14">
      <w:pPr>
        <w:pStyle w:val="ResimYazs"/>
        <w:keepNext/>
        <w:spacing w:after="120" w:line="360" w:lineRule="auto"/>
        <w:ind w:firstLine="284"/>
        <w:rPr>
          <w:color w:val="000000" w:themeColor="text1"/>
        </w:rPr>
      </w:pPr>
      <w:r w:rsidRPr="008F50AA">
        <w:rPr>
          <w:color w:val="000000" w:themeColor="text1"/>
        </w:rPr>
        <w:t>PESTLE (Politik, Ekonomik, Sosyal</w:t>
      </w:r>
      <w:r w:rsidR="004A0A42">
        <w:rPr>
          <w:color w:val="000000" w:themeColor="text1"/>
        </w:rPr>
        <w:t xml:space="preserve">, </w:t>
      </w:r>
      <w:r w:rsidRPr="008F50AA">
        <w:rPr>
          <w:color w:val="000000" w:themeColor="text1"/>
        </w:rPr>
        <w:t>Teknolojik</w:t>
      </w:r>
      <w:r w:rsidR="004A0A42">
        <w:rPr>
          <w:color w:val="000000" w:themeColor="text1"/>
        </w:rPr>
        <w:t>, Yasal ve Çevresel</w:t>
      </w:r>
      <w:r w:rsidRPr="008F50AA">
        <w:rPr>
          <w:color w:val="000000" w:themeColor="text1"/>
        </w:rPr>
        <w:t xml:space="preserve">) analizi ile ilgili yapılan çalışmalarımızdaki amaç; çevresel faktörlerin </w:t>
      </w:r>
      <w:r w:rsidR="00E12EB1">
        <w:rPr>
          <w:color w:val="000000" w:themeColor="text1"/>
        </w:rPr>
        <w:t>…………</w:t>
      </w:r>
      <w:proofErr w:type="gramStart"/>
      <w:r w:rsidR="00E12EB1">
        <w:rPr>
          <w:color w:val="000000" w:themeColor="text1"/>
        </w:rPr>
        <w:t>…….</w:t>
      </w:r>
      <w:proofErr w:type="gramEnd"/>
      <w:r w:rsidR="00E12EB1">
        <w:rPr>
          <w:color w:val="000000" w:themeColor="text1"/>
        </w:rPr>
        <w:t xml:space="preserve">. </w:t>
      </w:r>
      <w:r w:rsidRPr="008F50AA">
        <w:rPr>
          <w:color w:val="000000" w:themeColor="text1"/>
        </w:rPr>
        <w:t xml:space="preserve">için ne gibi fırsatlar ve tehditler ortaya koyduğunu incelemektir. </w:t>
      </w:r>
      <w:r w:rsidR="004D5285">
        <w:rPr>
          <w:color w:val="000000" w:themeColor="text1"/>
        </w:rPr>
        <w:t xml:space="preserve">Tabloda; </w:t>
      </w:r>
      <w:r w:rsidR="00E12EB1">
        <w:rPr>
          <w:color w:val="000000" w:themeColor="text1"/>
        </w:rPr>
        <w:t>…………………</w:t>
      </w:r>
      <w:r w:rsidRPr="008F50AA">
        <w:rPr>
          <w:color w:val="000000" w:themeColor="text1"/>
        </w:rPr>
        <w:t xml:space="preserve"> faaliyet gösterdiği ortamdaki değişmeler, kalkınma planları ve programları, hükümet programları ile diğer kuruluşların hizmet ettiği hedef kitlenin beklentileri dikkate alınmıştır.</w:t>
      </w:r>
    </w:p>
    <w:p w14:paraId="0953876D" w14:textId="77777777" w:rsidR="00C25A30" w:rsidRPr="00656895" w:rsidRDefault="00C25A30" w:rsidP="00532F14">
      <w:pPr>
        <w:pStyle w:val="ResimYazs"/>
        <w:keepNext/>
        <w:spacing w:before="120" w:after="120" w:line="360" w:lineRule="auto"/>
        <w:ind w:firstLine="284"/>
        <w:rPr>
          <w:b/>
          <w:color w:val="000000" w:themeColor="text1"/>
        </w:rPr>
      </w:pPr>
      <w:r w:rsidRPr="00656895">
        <w:rPr>
          <w:b/>
          <w:color w:val="000000" w:themeColor="text1"/>
        </w:rPr>
        <w:t>Politik</w:t>
      </w:r>
    </w:p>
    <w:p w14:paraId="60475C07" w14:textId="77777777" w:rsidR="00E12EB1" w:rsidRDefault="00E12EB1" w:rsidP="00532F14">
      <w:pPr>
        <w:pStyle w:val="ResimYazs"/>
        <w:keepNext/>
        <w:spacing w:line="360" w:lineRule="auto"/>
        <w:ind w:firstLine="284"/>
        <w:rPr>
          <w:color w:val="000000" w:themeColor="text1"/>
        </w:rPr>
      </w:pPr>
    </w:p>
    <w:p w14:paraId="647F2262" w14:textId="2CA25AA0" w:rsidR="00C25A30" w:rsidRPr="008F50AA" w:rsidRDefault="00C25A30" w:rsidP="00532F14">
      <w:pPr>
        <w:pStyle w:val="ResimYazs"/>
        <w:keepNext/>
        <w:spacing w:line="360" w:lineRule="auto"/>
        <w:ind w:firstLine="284"/>
        <w:rPr>
          <w:color w:val="000000" w:themeColor="text1"/>
        </w:rPr>
      </w:pPr>
    </w:p>
    <w:p w14:paraId="7C56F5DF" w14:textId="6B7B7D0C" w:rsidR="00C25A30" w:rsidRDefault="00C25A30" w:rsidP="00532F14">
      <w:pPr>
        <w:pStyle w:val="ResimYazs"/>
        <w:keepNext/>
        <w:spacing w:before="120" w:after="120" w:line="360" w:lineRule="auto"/>
        <w:ind w:firstLine="284"/>
        <w:rPr>
          <w:b/>
          <w:color w:val="000000" w:themeColor="text1"/>
        </w:rPr>
      </w:pPr>
      <w:r w:rsidRPr="00656895">
        <w:rPr>
          <w:b/>
          <w:color w:val="000000" w:themeColor="text1"/>
        </w:rPr>
        <w:t>Ekonomik</w:t>
      </w:r>
    </w:p>
    <w:p w14:paraId="7B7915CA" w14:textId="6F45DDE4" w:rsidR="00E12EB1" w:rsidRDefault="00E12EB1" w:rsidP="00E12EB1"/>
    <w:p w14:paraId="665E693D" w14:textId="4EF83B46" w:rsidR="00E12EB1" w:rsidRDefault="00E12EB1" w:rsidP="00E12EB1"/>
    <w:p w14:paraId="2406DEC6" w14:textId="369D0C73" w:rsidR="00E12EB1" w:rsidRDefault="00E12EB1" w:rsidP="00E12EB1"/>
    <w:p w14:paraId="41F36C4C" w14:textId="77777777" w:rsidR="00E12EB1" w:rsidRPr="00E12EB1" w:rsidRDefault="00E12EB1" w:rsidP="00E12EB1"/>
    <w:p w14:paraId="130806B1" w14:textId="77777777" w:rsidR="00C25A30" w:rsidRPr="00656895" w:rsidRDefault="00C25A30" w:rsidP="00532F14">
      <w:pPr>
        <w:pStyle w:val="ResimYazs"/>
        <w:keepNext/>
        <w:spacing w:before="120" w:after="120" w:line="360" w:lineRule="auto"/>
        <w:ind w:firstLine="284"/>
        <w:rPr>
          <w:b/>
          <w:color w:val="000000" w:themeColor="text1"/>
        </w:rPr>
      </w:pPr>
      <w:r w:rsidRPr="00656895">
        <w:rPr>
          <w:b/>
          <w:color w:val="000000" w:themeColor="text1"/>
        </w:rPr>
        <w:t>Sosyal</w:t>
      </w:r>
    </w:p>
    <w:p w14:paraId="25AB933E" w14:textId="77777777" w:rsidR="001C7C7F" w:rsidRDefault="001C7C7F">
      <w:pPr>
        <w:spacing w:after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414D880F" w14:textId="328E7541" w:rsidR="00C25A30" w:rsidRDefault="00C25A30" w:rsidP="00532F14">
      <w:pPr>
        <w:spacing w:line="360" w:lineRule="auto"/>
        <w:ind w:firstLine="284"/>
        <w:rPr>
          <w:b/>
          <w:color w:val="000000" w:themeColor="text1"/>
        </w:rPr>
      </w:pPr>
      <w:r w:rsidRPr="00656895">
        <w:rPr>
          <w:b/>
          <w:color w:val="000000" w:themeColor="text1"/>
        </w:rPr>
        <w:lastRenderedPageBreak/>
        <w:t>Teknolojik</w:t>
      </w:r>
    </w:p>
    <w:p w14:paraId="1E3509B2" w14:textId="76339DEB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353E35B6" w14:textId="12A13DD6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4ECE07C5" w14:textId="77777777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0D80CF9D" w14:textId="77777777" w:rsidR="00E12EB1" w:rsidRPr="00656895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22BC0FCA" w14:textId="73C1A549" w:rsidR="004A0A42" w:rsidRDefault="00A554EE" w:rsidP="00532F14">
      <w:pPr>
        <w:spacing w:line="360" w:lineRule="auto"/>
        <w:ind w:firstLine="284"/>
        <w:rPr>
          <w:b/>
          <w:color w:val="000000" w:themeColor="text1"/>
        </w:rPr>
      </w:pPr>
      <w:r w:rsidRPr="00656895">
        <w:rPr>
          <w:b/>
          <w:color w:val="000000" w:themeColor="text1"/>
        </w:rPr>
        <w:t xml:space="preserve">Yasal </w:t>
      </w:r>
    </w:p>
    <w:p w14:paraId="66EEE77D" w14:textId="21A97A67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7DC97604" w14:textId="34C164ED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7A499A1B" w14:textId="74A9FEFB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38A7E915" w14:textId="1CA594E3" w:rsidR="00E12EB1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174D7C2B" w14:textId="77777777" w:rsidR="00E12EB1" w:rsidRPr="00656895" w:rsidRDefault="00E12EB1" w:rsidP="00532F14">
      <w:pPr>
        <w:spacing w:line="360" w:lineRule="auto"/>
        <w:ind w:firstLine="284"/>
        <w:rPr>
          <w:b/>
          <w:color w:val="000000" w:themeColor="text1"/>
        </w:rPr>
      </w:pPr>
    </w:p>
    <w:p w14:paraId="7422B68C" w14:textId="52B14EB9" w:rsidR="004A0A42" w:rsidRPr="00656895" w:rsidRDefault="00A554EE" w:rsidP="00532F14">
      <w:pPr>
        <w:spacing w:line="360" w:lineRule="auto"/>
        <w:ind w:firstLine="284"/>
        <w:rPr>
          <w:b/>
          <w:color w:val="000000" w:themeColor="text1"/>
        </w:rPr>
      </w:pPr>
      <w:r w:rsidRPr="00656895">
        <w:rPr>
          <w:b/>
          <w:color w:val="000000" w:themeColor="text1"/>
        </w:rPr>
        <w:t xml:space="preserve">Çevresel </w:t>
      </w:r>
    </w:p>
    <w:p w14:paraId="599DAD57" w14:textId="77777777" w:rsidR="001C7C7F" w:rsidRDefault="001C7C7F">
      <w:pPr>
        <w:spacing w:after="0"/>
        <w:jc w:val="left"/>
        <w:rPr>
          <w:bCs/>
          <w:szCs w:val="18"/>
        </w:rPr>
      </w:pPr>
      <w:bookmarkStart w:id="153" w:name="_Toc59456714"/>
      <w:r>
        <w:br w:type="page"/>
      </w:r>
    </w:p>
    <w:p w14:paraId="23637B00" w14:textId="61AF6618" w:rsidR="006D5ACD" w:rsidRPr="004A0A42" w:rsidRDefault="0059559C" w:rsidP="0059559C">
      <w:pPr>
        <w:pStyle w:val="ResimYazs"/>
      </w:pPr>
      <w:r w:rsidRPr="004A0A42">
        <w:lastRenderedPageBreak/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3</w:t>
      </w:r>
      <w:r w:rsidRPr="004A0A42">
        <w:t xml:space="preserve">: </w:t>
      </w:r>
      <w:proofErr w:type="spellStart"/>
      <w:r w:rsidRPr="004A0A42">
        <w:t>Sektörel</w:t>
      </w:r>
      <w:proofErr w:type="spellEnd"/>
      <w:r w:rsidRPr="004A0A42">
        <w:t xml:space="preserve"> Eğilim İçin PESTLE Analizi</w:t>
      </w:r>
      <w:bookmarkEnd w:id="153"/>
    </w:p>
    <w:tbl>
      <w:tblPr>
        <w:tblStyle w:val="KlavuzuTablo4-Vurgu51"/>
        <w:tblW w:w="9072" w:type="dxa"/>
        <w:tblLook w:val="04A0" w:firstRow="1" w:lastRow="0" w:firstColumn="1" w:lastColumn="0" w:noHBand="0" w:noVBand="1"/>
      </w:tblPr>
      <w:tblGrid>
        <w:gridCol w:w="1600"/>
        <w:gridCol w:w="2336"/>
        <w:gridCol w:w="1593"/>
        <w:gridCol w:w="1748"/>
        <w:gridCol w:w="1795"/>
      </w:tblGrid>
      <w:tr w:rsidR="00A50E90" w:rsidRPr="00030C0F" w14:paraId="052B45A0" w14:textId="77777777" w:rsidTr="00093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Merge w:val="restart"/>
            <w:vAlign w:val="center"/>
          </w:tcPr>
          <w:p w14:paraId="254325F1" w14:textId="77777777" w:rsidR="00930624" w:rsidRPr="00030C0F" w:rsidRDefault="00930624" w:rsidP="00093CEC">
            <w:pPr>
              <w:spacing w:before="60" w:after="60"/>
              <w:jc w:val="center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Etkenler</w:t>
            </w:r>
          </w:p>
        </w:tc>
        <w:tc>
          <w:tcPr>
            <w:tcW w:w="2336" w:type="dxa"/>
            <w:vMerge w:val="restart"/>
            <w:vAlign w:val="center"/>
          </w:tcPr>
          <w:p w14:paraId="1C135729" w14:textId="77777777" w:rsidR="00930624" w:rsidRPr="00030C0F" w:rsidRDefault="00930624" w:rsidP="00093CEC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Tespitler</w:t>
            </w:r>
          </w:p>
          <w:p w14:paraId="2D0373BF" w14:textId="77777777" w:rsidR="00930624" w:rsidRPr="00030C0F" w:rsidRDefault="00930624" w:rsidP="00093CEC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(Etkenler/Sorunlar)</w:t>
            </w:r>
          </w:p>
        </w:tc>
        <w:tc>
          <w:tcPr>
            <w:tcW w:w="3341" w:type="dxa"/>
            <w:gridSpan w:val="2"/>
            <w:vAlign w:val="center"/>
          </w:tcPr>
          <w:p w14:paraId="787C3489" w14:textId="77777777" w:rsidR="00930624" w:rsidRPr="00030C0F" w:rsidRDefault="00930624" w:rsidP="00093CEC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Üniversiteye Etkisi</w:t>
            </w:r>
          </w:p>
        </w:tc>
        <w:tc>
          <w:tcPr>
            <w:tcW w:w="1795" w:type="dxa"/>
            <w:vMerge w:val="restart"/>
          </w:tcPr>
          <w:p w14:paraId="4FF856EB" w14:textId="77777777" w:rsidR="00930624" w:rsidRPr="00030C0F" w:rsidRDefault="00930624" w:rsidP="00093CEC">
            <w:pPr>
              <w:spacing w:before="60" w:after="6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Ne Yapılmalı?</w:t>
            </w:r>
          </w:p>
        </w:tc>
      </w:tr>
      <w:tr w:rsidR="00A50E90" w:rsidRPr="00030C0F" w14:paraId="021A70A0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Merge/>
            <w:vAlign w:val="center"/>
          </w:tcPr>
          <w:p w14:paraId="681AACD7" w14:textId="77777777" w:rsidR="00930624" w:rsidRPr="00030C0F" w:rsidRDefault="00930624" w:rsidP="00093CEC">
            <w:pPr>
              <w:spacing w:before="60" w:after="60"/>
              <w:jc w:val="left"/>
              <w:rPr>
                <w:b w:val="0"/>
                <w:bCs w:val="0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36" w:type="dxa"/>
            <w:vMerge/>
          </w:tcPr>
          <w:p w14:paraId="6265AA44" w14:textId="77777777" w:rsidR="00930624" w:rsidRPr="00030C0F" w:rsidRDefault="00930624" w:rsidP="00093CEC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93" w:type="dxa"/>
            <w:vAlign w:val="center"/>
          </w:tcPr>
          <w:p w14:paraId="7141DDB3" w14:textId="41121543" w:rsidR="00930624" w:rsidRPr="00030C0F" w:rsidRDefault="00930624" w:rsidP="00093CEC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30C0F">
              <w:rPr>
                <w:b/>
                <w:bCs/>
                <w:color w:val="FFFFFF" w:themeColor="background1"/>
                <w:sz w:val="20"/>
                <w:szCs w:val="20"/>
              </w:rPr>
              <w:t>Fırsatlar</w:t>
            </w:r>
          </w:p>
        </w:tc>
        <w:tc>
          <w:tcPr>
            <w:tcW w:w="1748" w:type="dxa"/>
            <w:vAlign w:val="center"/>
          </w:tcPr>
          <w:p w14:paraId="06E3048E" w14:textId="77777777" w:rsidR="00930624" w:rsidRPr="00030C0F" w:rsidRDefault="00930624" w:rsidP="00093CEC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30C0F">
              <w:rPr>
                <w:b/>
                <w:bCs/>
                <w:color w:val="FFFFFF" w:themeColor="background1"/>
                <w:sz w:val="20"/>
                <w:szCs w:val="20"/>
              </w:rPr>
              <w:t>Tehditler</w:t>
            </w:r>
          </w:p>
        </w:tc>
        <w:tc>
          <w:tcPr>
            <w:tcW w:w="1795" w:type="dxa"/>
            <w:vMerge/>
          </w:tcPr>
          <w:p w14:paraId="4E327E0C" w14:textId="77777777" w:rsidR="00930624" w:rsidRPr="00030C0F" w:rsidRDefault="00930624" w:rsidP="00093CEC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A50E90" w:rsidRPr="00030C0F" w14:paraId="0D4999D1" w14:textId="77777777" w:rsidTr="00093CEC">
        <w:trPr>
          <w:trHeight w:val="38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Align w:val="center"/>
          </w:tcPr>
          <w:p w14:paraId="4B5F4A92" w14:textId="77777777" w:rsidR="00737075" w:rsidRPr="00D84815" w:rsidRDefault="00737075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Politik</w:t>
            </w:r>
          </w:p>
        </w:tc>
        <w:tc>
          <w:tcPr>
            <w:tcW w:w="2336" w:type="dxa"/>
          </w:tcPr>
          <w:p w14:paraId="051C8098" w14:textId="17FD898C" w:rsidR="00737075" w:rsidRPr="000338D1" w:rsidRDefault="00737075" w:rsidP="00093CEC">
            <w:pPr>
              <w:tabs>
                <w:tab w:val="left" w:pos="171"/>
              </w:tabs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593" w:type="dxa"/>
          </w:tcPr>
          <w:p w14:paraId="6A3F010B" w14:textId="7D1489F5" w:rsidR="00737075" w:rsidRPr="00361A2E" w:rsidRDefault="00737075" w:rsidP="002331C1">
            <w:pPr>
              <w:pStyle w:val="ListeParagraf"/>
              <w:numPr>
                <w:ilvl w:val="0"/>
                <w:numId w:val="3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</w:tcPr>
          <w:p w14:paraId="0E17F783" w14:textId="38AA6C96" w:rsidR="00737075" w:rsidRPr="00361A2E" w:rsidRDefault="00737075" w:rsidP="002331C1">
            <w:pPr>
              <w:pStyle w:val="ListeParagraf"/>
              <w:numPr>
                <w:ilvl w:val="0"/>
                <w:numId w:val="4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95" w:type="dxa"/>
          </w:tcPr>
          <w:p w14:paraId="091532C6" w14:textId="1249EA33" w:rsidR="00737075" w:rsidRPr="009A2824" w:rsidRDefault="00737075" w:rsidP="002331C1">
            <w:pPr>
              <w:pStyle w:val="ListeParagraf"/>
              <w:numPr>
                <w:ilvl w:val="0"/>
                <w:numId w:val="5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  <w:tr w:rsidR="00A50E90" w:rsidRPr="00030C0F" w14:paraId="154549B6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Align w:val="center"/>
          </w:tcPr>
          <w:p w14:paraId="614A9D59" w14:textId="77777777" w:rsidR="00737075" w:rsidRDefault="00737075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Ekonomik</w:t>
            </w:r>
          </w:p>
          <w:p w14:paraId="0D99CBCA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09CBB27E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06BB8F4A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5B9EB021" w14:textId="668B3D4D" w:rsidR="00E12EB1" w:rsidRPr="00D84815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36" w:type="dxa"/>
          </w:tcPr>
          <w:p w14:paraId="33B79EFE" w14:textId="6B8218D9" w:rsidR="00737075" w:rsidRPr="00973B5D" w:rsidRDefault="00737075" w:rsidP="002331C1">
            <w:pPr>
              <w:pStyle w:val="ListeParagraf"/>
              <w:numPr>
                <w:ilvl w:val="0"/>
                <w:numId w:val="6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593" w:type="dxa"/>
          </w:tcPr>
          <w:p w14:paraId="265B3331" w14:textId="6C2F3E9E" w:rsidR="00737075" w:rsidRPr="009A2824" w:rsidRDefault="00737075" w:rsidP="002331C1">
            <w:pPr>
              <w:pStyle w:val="ListeParagraf"/>
              <w:numPr>
                <w:ilvl w:val="0"/>
                <w:numId w:val="10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</w:tcPr>
          <w:p w14:paraId="6E2332D8" w14:textId="3211B3E6" w:rsidR="00A50E90" w:rsidRPr="00973B5D" w:rsidRDefault="00A50E90" w:rsidP="002331C1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95" w:type="dxa"/>
          </w:tcPr>
          <w:p w14:paraId="79B7A517" w14:textId="749277FA" w:rsidR="00A50E90" w:rsidRPr="00973B5D" w:rsidRDefault="00A50E90" w:rsidP="002331C1">
            <w:pPr>
              <w:pStyle w:val="ListeParagraf"/>
              <w:numPr>
                <w:ilvl w:val="0"/>
                <w:numId w:val="8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  <w:tr w:rsidR="00A50E90" w:rsidRPr="00030C0F" w14:paraId="6F80B308" w14:textId="77777777" w:rsidTr="00093CE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Align w:val="center"/>
          </w:tcPr>
          <w:p w14:paraId="0040A626" w14:textId="6474B4F7" w:rsidR="00515129" w:rsidRDefault="00515129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Sosyo</w:t>
            </w:r>
            <w:proofErr w:type="spellEnd"/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-kültürel</w:t>
            </w:r>
          </w:p>
          <w:p w14:paraId="6C4F5293" w14:textId="3A1FD25B" w:rsidR="00E12EB1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71D5B7C2" w14:textId="2EF7915A" w:rsidR="00E12EB1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6A8FF78B" w14:textId="30188523" w:rsidR="00E12EB1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37B849EF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1E298364" w14:textId="1C68EC5E" w:rsidR="00E12EB1" w:rsidRPr="00D84815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36" w:type="dxa"/>
          </w:tcPr>
          <w:p w14:paraId="23E1A339" w14:textId="2F38F8DC" w:rsidR="00B4621E" w:rsidRPr="00030C0F" w:rsidRDefault="00B4621E" w:rsidP="002331C1">
            <w:pPr>
              <w:pStyle w:val="ListeParagraf"/>
              <w:numPr>
                <w:ilvl w:val="0"/>
                <w:numId w:val="9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593" w:type="dxa"/>
          </w:tcPr>
          <w:p w14:paraId="7959A867" w14:textId="2B1A68F3" w:rsidR="0082351E" w:rsidRPr="00030C0F" w:rsidRDefault="0082351E" w:rsidP="002331C1">
            <w:pPr>
              <w:pStyle w:val="ListeParagraf"/>
              <w:numPr>
                <w:ilvl w:val="0"/>
                <w:numId w:val="71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</w:tcPr>
          <w:p w14:paraId="4794C8CE" w14:textId="18E1D7A4" w:rsidR="00973B5D" w:rsidRPr="00A50E90" w:rsidRDefault="00973B5D" w:rsidP="002331C1">
            <w:pPr>
              <w:pStyle w:val="ListeParagraf"/>
              <w:numPr>
                <w:ilvl w:val="0"/>
                <w:numId w:val="71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95" w:type="dxa"/>
          </w:tcPr>
          <w:p w14:paraId="59CED9A7" w14:textId="79003AEF" w:rsidR="00515129" w:rsidRPr="009A2824" w:rsidRDefault="00515129" w:rsidP="002331C1">
            <w:pPr>
              <w:pStyle w:val="ListeParagraf"/>
              <w:numPr>
                <w:ilvl w:val="0"/>
                <w:numId w:val="11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  <w:tr w:rsidR="00A50E90" w:rsidRPr="00030C0F" w14:paraId="6723BAC6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Align w:val="center"/>
          </w:tcPr>
          <w:p w14:paraId="70E41C0C" w14:textId="33F934D6" w:rsidR="0008624F" w:rsidRDefault="0008624F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Teknolojik</w:t>
            </w:r>
          </w:p>
          <w:p w14:paraId="7A6CB581" w14:textId="377C05CF" w:rsidR="00E12EB1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2BF79810" w14:textId="54916AB0" w:rsidR="00E12EB1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69B6C9B6" w14:textId="24653AEA" w:rsidR="00E12EB1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5A91D6C8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3761322B" w14:textId="4B32A4AB" w:rsidR="00E12EB1" w:rsidRPr="00D84815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36" w:type="dxa"/>
          </w:tcPr>
          <w:p w14:paraId="2B4926A6" w14:textId="5D0F0F6E" w:rsidR="00831F5A" w:rsidRPr="00B344D8" w:rsidRDefault="00831F5A" w:rsidP="00093CEC">
            <w:p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93" w:type="dxa"/>
          </w:tcPr>
          <w:p w14:paraId="566FBC02" w14:textId="68DF6413" w:rsidR="00831F5A" w:rsidRPr="009A2824" w:rsidRDefault="00831F5A" w:rsidP="002331C1">
            <w:pPr>
              <w:pStyle w:val="ListeParagraf"/>
              <w:numPr>
                <w:ilvl w:val="0"/>
                <w:numId w:val="12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</w:tcPr>
          <w:p w14:paraId="178C7664" w14:textId="7342E886" w:rsidR="00831F5A" w:rsidRPr="009A2824" w:rsidRDefault="00831F5A" w:rsidP="002331C1">
            <w:pPr>
              <w:pStyle w:val="ListeParagraf"/>
              <w:numPr>
                <w:ilvl w:val="0"/>
                <w:numId w:val="13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95" w:type="dxa"/>
          </w:tcPr>
          <w:p w14:paraId="4AE5A625" w14:textId="37AFEDCF" w:rsidR="00C03679" w:rsidRPr="00B344D8" w:rsidRDefault="00C03679" w:rsidP="002331C1">
            <w:pPr>
              <w:pStyle w:val="ListeParagraf"/>
              <w:numPr>
                <w:ilvl w:val="0"/>
                <w:numId w:val="14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  <w:tr w:rsidR="00A50E90" w:rsidRPr="00030C0F" w14:paraId="0BE0952B" w14:textId="77777777" w:rsidTr="00093CE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Align w:val="center"/>
          </w:tcPr>
          <w:p w14:paraId="494D27CC" w14:textId="77777777" w:rsidR="0008624F" w:rsidRDefault="0008624F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Yasal</w:t>
            </w:r>
          </w:p>
          <w:p w14:paraId="06B3AB69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2D14BAF9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674ADF99" w14:textId="77777777" w:rsidR="00E12EB1" w:rsidRDefault="00E12EB1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60C12CE6" w14:textId="0F55BD46" w:rsidR="00E12EB1" w:rsidRPr="00D84815" w:rsidRDefault="00E12EB1" w:rsidP="00093CEC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36" w:type="dxa"/>
          </w:tcPr>
          <w:p w14:paraId="6F7F6651" w14:textId="2CF0D89F" w:rsidR="0008624F" w:rsidRPr="009A2824" w:rsidRDefault="0008624F" w:rsidP="002331C1">
            <w:pPr>
              <w:pStyle w:val="ListeParagraf"/>
              <w:numPr>
                <w:ilvl w:val="0"/>
                <w:numId w:val="15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593" w:type="dxa"/>
          </w:tcPr>
          <w:p w14:paraId="5F07BF1A" w14:textId="59EB24D5" w:rsidR="00B85236" w:rsidRPr="009A2824" w:rsidRDefault="00B85236" w:rsidP="002331C1">
            <w:pPr>
              <w:pStyle w:val="ListeParagraf"/>
              <w:numPr>
                <w:ilvl w:val="0"/>
                <w:numId w:val="60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</w:tcPr>
          <w:p w14:paraId="473B364A" w14:textId="3445195F" w:rsidR="0008624F" w:rsidRPr="00015B07" w:rsidRDefault="0008624F" w:rsidP="00093CEC">
            <w:pPr>
              <w:tabs>
                <w:tab w:val="left" w:pos="171"/>
              </w:tabs>
              <w:spacing w:after="0"/>
              <w:ind w:left="-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95" w:type="dxa"/>
          </w:tcPr>
          <w:p w14:paraId="7079CDFF" w14:textId="25CFE9B2" w:rsidR="000E4784" w:rsidRPr="007350C5" w:rsidRDefault="000E4784" w:rsidP="002331C1">
            <w:pPr>
              <w:pStyle w:val="ListeParagraf"/>
              <w:numPr>
                <w:ilvl w:val="0"/>
                <w:numId w:val="16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  <w:tr w:rsidR="00A50E90" w:rsidRPr="00030C0F" w14:paraId="343F7F67" w14:textId="77777777" w:rsidTr="00093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vAlign w:val="center"/>
          </w:tcPr>
          <w:p w14:paraId="0B795BB9" w14:textId="77777777" w:rsidR="0008624F" w:rsidRDefault="0008624F" w:rsidP="00093CEC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Çevresel</w:t>
            </w:r>
          </w:p>
          <w:p w14:paraId="7ADC7D25" w14:textId="77777777" w:rsidR="00E12EB1" w:rsidRDefault="00E12EB1" w:rsidP="00093CEC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32DFDBCB" w14:textId="77777777" w:rsidR="00E12EB1" w:rsidRDefault="00E12EB1" w:rsidP="00093CEC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7DC57B9D" w14:textId="77777777" w:rsidR="00E12EB1" w:rsidRDefault="00E12EB1" w:rsidP="00093CEC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41C74AE4" w14:textId="50FFBB69" w:rsidR="00E12EB1" w:rsidRPr="00030C0F" w:rsidRDefault="00E12EB1" w:rsidP="00093CEC">
            <w:pPr>
              <w:spacing w:before="60" w:after="60"/>
              <w:jc w:val="left"/>
              <w:rPr>
                <w:b w:val="0"/>
                <w:bCs w:val="0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36" w:type="dxa"/>
          </w:tcPr>
          <w:p w14:paraId="31E0F02A" w14:textId="06547278" w:rsidR="0008624F" w:rsidRPr="009A2824" w:rsidRDefault="0008624F" w:rsidP="002331C1">
            <w:pPr>
              <w:pStyle w:val="ListeParagraf"/>
              <w:numPr>
                <w:ilvl w:val="0"/>
                <w:numId w:val="17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593" w:type="dxa"/>
          </w:tcPr>
          <w:p w14:paraId="6C6D6535" w14:textId="6F5AB812" w:rsidR="0008624F" w:rsidRPr="009A2824" w:rsidRDefault="0008624F" w:rsidP="002331C1">
            <w:pPr>
              <w:pStyle w:val="ListeParagraf"/>
              <w:numPr>
                <w:ilvl w:val="0"/>
                <w:numId w:val="61"/>
              </w:numPr>
              <w:tabs>
                <w:tab w:val="left" w:pos="171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</w:tcPr>
          <w:p w14:paraId="41E65403" w14:textId="25E222B8" w:rsidR="007350C5" w:rsidRPr="007350C5" w:rsidRDefault="007350C5" w:rsidP="002331C1">
            <w:pPr>
              <w:pStyle w:val="ListeParagraf"/>
              <w:numPr>
                <w:ilvl w:val="0"/>
                <w:numId w:val="18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95" w:type="dxa"/>
          </w:tcPr>
          <w:p w14:paraId="1F344B75" w14:textId="2EB30C0D" w:rsidR="007350C5" w:rsidRPr="007350C5" w:rsidRDefault="007350C5" w:rsidP="002331C1">
            <w:pPr>
              <w:pStyle w:val="ListeParagraf"/>
              <w:numPr>
                <w:ilvl w:val="0"/>
                <w:numId w:val="19"/>
              </w:numPr>
              <w:tabs>
                <w:tab w:val="left" w:pos="171"/>
              </w:tabs>
              <w:spacing w:after="0"/>
              <w:ind w:left="23" w:hanging="2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0307593B" w14:textId="1E56F701" w:rsidR="00D1483C" w:rsidRPr="00286CEF" w:rsidRDefault="00B477C2" w:rsidP="008A45B3">
      <w:pPr>
        <w:pStyle w:val="Balk2"/>
        <w:numPr>
          <w:ilvl w:val="1"/>
          <w:numId w:val="1"/>
        </w:numPr>
        <w:ind w:left="567" w:hanging="283"/>
      </w:pPr>
      <w:bookmarkStart w:id="154" w:name="_Toc62054192"/>
      <w:proofErr w:type="spellStart"/>
      <w:r w:rsidRPr="00286CEF">
        <w:lastRenderedPageBreak/>
        <w:t>Sektörel</w:t>
      </w:r>
      <w:proofErr w:type="spellEnd"/>
      <w:r w:rsidRPr="00286CEF">
        <w:t xml:space="preserve"> Yapı Analizi</w:t>
      </w:r>
      <w:bookmarkEnd w:id="154"/>
    </w:p>
    <w:p w14:paraId="655676FE" w14:textId="6751B98F" w:rsidR="00C25A30" w:rsidRPr="00286CEF" w:rsidRDefault="00C25A30" w:rsidP="00532F14">
      <w:pPr>
        <w:pStyle w:val="ResimYazs"/>
        <w:keepNext/>
        <w:spacing w:line="360" w:lineRule="auto"/>
        <w:ind w:firstLine="284"/>
        <w:rPr>
          <w:color w:val="000000" w:themeColor="text1"/>
        </w:rPr>
      </w:pPr>
      <w:proofErr w:type="spellStart"/>
      <w:r w:rsidRPr="00286CEF">
        <w:rPr>
          <w:color w:val="000000" w:themeColor="text1"/>
        </w:rPr>
        <w:t>Sektörel</w:t>
      </w:r>
      <w:proofErr w:type="spellEnd"/>
      <w:r w:rsidRPr="00286CEF">
        <w:rPr>
          <w:color w:val="000000" w:themeColor="text1"/>
        </w:rPr>
        <w:t xml:space="preserve"> yapı analizi, rakipler, paydaşlar, tedarikçiler ve düzenleyici/denetleyici kuruluşların oluşturduğu yapısal güçlerin, </w:t>
      </w:r>
      <w:r w:rsidR="00E12EB1">
        <w:rPr>
          <w:color w:val="000000" w:themeColor="text1"/>
        </w:rPr>
        <w:t>…………</w:t>
      </w:r>
      <w:proofErr w:type="gramStart"/>
      <w:r w:rsidR="00E12EB1">
        <w:rPr>
          <w:color w:val="000000" w:themeColor="text1"/>
        </w:rPr>
        <w:t>…….</w:t>
      </w:r>
      <w:proofErr w:type="gramEnd"/>
      <w:r w:rsidR="00E12EB1">
        <w:rPr>
          <w:color w:val="000000" w:themeColor="text1"/>
        </w:rPr>
        <w:t>.</w:t>
      </w:r>
      <w:r w:rsidRPr="00286CEF">
        <w:rPr>
          <w:color w:val="000000" w:themeColor="text1"/>
        </w:rPr>
        <w:t xml:space="preserve"> stratejilerinin geliştirilmesi bakımından değerlendirilmesini kapsamaktadır.</w:t>
      </w:r>
    </w:p>
    <w:p w14:paraId="26DF2F01" w14:textId="77777777" w:rsidR="001C7C7F" w:rsidRDefault="001C7C7F" w:rsidP="005D51D4">
      <w:pPr>
        <w:pStyle w:val="ResimYazs"/>
      </w:pPr>
      <w:bookmarkStart w:id="155" w:name="_Toc59456715"/>
    </w:p>
    <w:p w14:paraId="32D2A26E" w14:textId="2F1A9C72" w:rsidR="006D5ACD" w:rsidRPr="004A0A42" w:rsidRDefault="005D51D4" w:rsidP="005D51D4">
      <w:pPr>
        <w:pStyle w:val="ResimYazs"/>
      </w:pPr>
      <w:r w:rsidRPr="00286CEF"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4</w:t>
      </w:r>
      <w:r w:rsidRPr="00286CEF">
        <w:t xml:space="preserve">: </w:t>
      </w:r>
      <w:proofErr w:type="spellStart"/>
      <w:r w:rsidRPr="00286CEF">
        <w:t>Sektörel</w:t>
      </w:r>
      <w:proofErr w:type="spellEnd"/>
      <w:r w:rsidRPr="00286CEF">
        <w:t xml:space="preserve"> Yapı Analizi</w:t>
      </w:r>
      <w:bookmarkEnd w:id="155"/>
    </w:p>
    <w:tbl>
      <w:tblPr>
        <w:tblStyle w:val="KlavuzuTablo4-Vurgu51"/>
        <w:tblW w:w="9072" w:type="dxa"/>
        <w:tblLook w:val="04A0" w:firstRow="1" w:lastRow="0" w:firstColumn="1" w:lastColumn="0" w:noHBand="0" w:noVBand="1"/>
      </w:tblPr>
      <w:tblGrid>
        <w:gridCol w:w="1744"/>
        <w:gridCol w:w="2318"/>
        <w:gridCol w:w="1817"/>
        <w:gridCol w:w="1555"/>
        <w:gridCol w:w="1638"/>
      </w:tblGrid>
      <w:tr w:rsidR="00D40DB9" w:rsidRPr="00030C0F" w14:paraId="104920A3" w14:textId="77777777" w:rsidTr="00F3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  <w:vMerge w:val="restart"/>
            <w:vAlign w:val="center"/>
          </w:tcPr>
          <w:p w14:paraId="56F63678" w14:textId="77777777" w:rsidR="00D40DB9" w:rsidRPr="00030C0F" w:rsidRDefault="00D40DB9" w:rsidP="00F379B3">
            <w:pPr>
              <w:spacing w:before="60" w:after="60"/>
              <w:jc w:val="center"/>
              <w:rPr>
                <w:b w:val="0"/>
                <w:bCs w:val="0"/>
                <w:sz w:val="20"/>
                <w:szCs w:val="20"/>
              </w:rPr>
            </w:pPr>
            <w:proofErr w:type="spellStart"/>
            <w:r w:rsidRPr="00030C0F">
              <w:rPr>
                <w:b w:val="0"/>
                <w:bCs w:val="0"/>
                <w:sz w:val="20"/>
                <w:szCs w:val="20"/>
              </w:rPr>
              <w:t>Sektörel</w:t>
            </w:r>
            <w:proofErr w:type="spellEnd"/>
            <w:r w:rsidRPr="00030C0F">
              <w:rPr>
                <w:b w:val="0"/>
                <w:bCs w:val="0"/>
                <w:sz w:val="20"/>
                <w:szCs w:val="20"/>
              </w:rPr>
              <w:t xml:space="preserve"> Güçler</w:t>
            </w:r>
          </w:p>
        </w:tc>
        <w:tc>
          <w:tcPr>
            <w:tcW w:w="2318" w:type="dxa"/>
            <w:vMerge w:val="restart"/>
            <w:vAlign w:val="center"/>
          </w:tcPr>
          <w:p w14:paraId="3E946C64" w14:textId="77777777" w:rsidR="00D40DB9" w:rsidRPr="00030C0F" w:rsidRDefault="00D40DB9" w:rsidP="00F379B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Tespitler</w:t>
            </w:r>
          </w:p>
          <w:p w14:paraId="5F0F0727" w14:textId="77777777" w:rsidR="00D40DB9" w:rsidRPr="00030C0F" w:rsidRDefault="00D40DB9" w:rsidP="00F379B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(Etkenler/Sorunlar)</w:t>
            </w:r>
          </w:p>
        </w:tc>
        <w:tc>
          <w:tcPr>
            <w:tcW w:w="3372" w:type="dxa"/>
            <w:gridSpan w:val="2"/>
            <w:vAlign w:val="center"/>
          </w:tcPr>
          <w:p w14:paraId="5E92404D" w14:textId="77777777" w:rsidR="00D40DB9" w:rsidRPr="00030C0F" w:rsidRDefault="00D40DB9" w:rsidP="00F379B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Üniversiteye Etkisi</w:t>
            </w:r>
          </w:p>
        </w:tc>
        <w:tc>
          <w:tcPr>
            <w:tcW w:w="1638" w:type="dxa"/>
            <w:vMerge w:val="restart"/>
          </w:tcPr>
          <w:p w14:paraId="2BB9C1B6" w14:textId="77777777" w:rsidR="00D40DB9" w:rsidRPr="00030C0F" w:rsidRDefault="00D40DB9" w:rsidP="00F379B3">
            <w:pPr>
              <w:spacing w:before="60" w:after="6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Ne Yapılmalı?</w:t>
            </w:r>
          </w:p>
        </w:tc>
      </w:tr>
      <w:tr w:rsidR="00D40DB9" w:rsidRPr="00030C0F" w14:paraId="6F2651C9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  <w:vMerge/>
            <w:vAlign w:val="center"/>
          </w:tcPr>
          <w:p w14:paraId="6075C58F" w14:textId="77777777" w:rsidR="00D40DB9" w:rsidRPr="00030C0F" w:rsidRDefault="00D40DB9" w:rsidP="00F379B3">
            <w:pPr>
              <w:spacing w:before="60" w:after="60"/>
              <w:jc w:val="left"/>
              <w:rPr>
                <w:b w:val="0"/>
                <w:bCs w:val="0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18" w:type="dxa"/>
            <w:vMerge/>
          </w:tcPr>
          <w:p w14:paraId="2128EF92" w14:textId="77777777" w:rsidR="00D40DB9" w:rsidRPr="00030C0F" w:rsidRDefault="00D40DB9" w:rsidP="00F379B3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17" w:type="dxa"/>
            <w:vAlign w:val="center"/>
          </w:tcPr>
          <w:p w14:paraId="3A7B67BE" w14:textId="77777777" w:rsidR="00D40DB9" w:rsidRPr="00030C0F" w:rsidRDefault="00D40DB9" w:rsidP="00F379B3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30C0F">
              <w:rPr>
                <w:b/>
                <w:bCs/>
                <w:color w:val="FFFFFF" w:themeColor="background1"/>
                <w:sz w:val="20"/>
                <w:szCs w:val="20"/>
              </w:rPr>
              <w:t>Fırsatlar</w:t>
            </w:r>
          </w:p>
        </w:tc>
        <w:tc>
          <w:tcPr>
            <w:tcW w:w="1555" w:type="dxa"/>
            <w:vAlign w:val="center"/>
          </w:tcPr>
          <w:p w14:paraId="2B47A43D" w14:textId="77777777" w:rsidR="00D40DB9" w:rsidRPr="00030C0F" w:rsidRDefault="00D40DB9" w:rsidP="00F379B3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30C0F">
              <w:rPr>
                <w:b/>
                <w:bCs/>
                <w:color w:val="FFFFFF" w:themeColor="background1"/>
                <w:sz w:val="20"/>
                <w:szCs w:val="20"/>
              </w:rPr>
              <w:t>Tehditler</w:t>
            </w:r>
          </w:p>
        </w:tc>
        <w:tc>
          <w:tcPr>
            <w:tcW w:w="1638" w:type="dxa"/>
            <w:vMerge/>
          </w:tcPr>
          <w:p w14:paraId="7674852F" w14:textId="77777777" w:rsidR="00D40DB9" w:rsidRPr="00030C0F" w:rsidRDefault="00D40DB9" w:rsidP="00F379B3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08624F" w:rsidRPr="00030C0F" w14:paraId="459F308D" w14:textId="77777777" w:rsidTr="00F379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  <w:vAlign w:val="center"/>
          </w:tcPr>
          <w:p w14:paraId="3DEB5E80" w14:textId="77777777" w:rsidR="0008624F" w:rsidRDefault="0008624F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Rakipler</w:t>
            </w:r>
          </w:p>
          <w:p w14:paraId="38D52BA9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373031F0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2F246EA3" w14:textId="43E89486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4C96BFDB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2C1C73A6" w14:textId="4EF88573" w:rsidR="00E12EB1" w:rsidRPr="00D84815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18" w:type="dxa"/>
          </w:tcPr>
          <w:p w14:paraId="7D16EE5C" w14:textId="549058C8" w:rsidR="0008624F" w:rsidRPr="00030C0F" w:rsidRDefault="0008624F" w:rsidP="002331C1">
            <w:pPr>
              <w:pStyle w:val="ListeParagraf"/>
              <w:numPr>
                <w:ilvl w:val="0"/>
                <w:numId w:val="20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17" w:type="dxa"/>
          </w:tcPr>
          <w:p w14:paraId="73C32818" w14:textId="5116037B" w:rsidR="0008624F" w:rsidRPr="00030C0F" w:rsidRDefault="0008624F" w:rsidP="002331C1">
            <w:pPr>
              <w:pStyle w:val="ListeParagraf"/>
              <w:numPr>
                <w:ilvl w:val="0"/>
                <w:numId w:val="21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55" w:type="dxa"/>
          </w:tcPr>
          <w:p w14:paraId="20E6177B" w14:textId="00F84FB2" w:rsidR="0008624F" w:rsidRPr="00030C0F" w:rsidRDefault="0008624F" w:rsidP="002331C1">
            <w:pPr>
              <w:pStyle w:val="ListeParagraf"/>
              <w:numPr>
                <w:ilvl w:val="0"/>
                <w:numId w:val="22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638" w:type="dxa"/>
          </w:tcPr>
          <w:p w14:paraId="764163D1" w14:textId="554CDE48" w:rsidR="0008624F" w:rsidRPr="00030C0F" w:rsidRDefault="0008624F" w:rsidP="002331C1">
            <w:pPr>
              <w:pStyle w:val="ListeParagraf"/>
              <w:numPr>
                <w:ilvl w:val="0"/>
                <w:numId w:val="23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8624F" w:rsidRPr="00030C0F" w14:paraId="1E8289ED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  <w:vAlign w:val="center"/>
          </w:tcPr>
          <w:p w14:paraId="767C073A" w14:textId="77777777" w:rsidR="0008624F" w:rsidRDefault="0008624F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Paydaşlar</w:t>
            </w:r>
          </w:p>
          <w:p w14:paraId="7A4FAC3F" w14:textId="6209AE37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286D625A" w14:textId="0762DF88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772606CC" w14:textId="08DFA843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0746D867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71CA283D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2B745576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07167328" w14:textId="7376B115" w:rsidR="00E12EB1" w:rsidRPr="00D84815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18" w:type="dxa"/>
          </w:tcPr>
          <w:p w14:paraId="034C8885" w14:textId="28716CFD" w:rsidR="00593852" w:rsidRPr="00030C0F" w:rsidRDefault="00593852" w:rsidP="002331C1">
            <w:pPr>
              <w:pStyle w:val="ListeParagraf"/>
              <w:numPr>
                <w:ilvl w:val="0"/>
                <w:numId w:val="24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17" w:type="dxa"/>
          </w:tcPr>
          <w:p w14:paraId="2A1E18A1" w14:textId="0A52E03E" w:rsidR="0008624F" w:rsidRPr="00030C0F" w:rsidRDefault="0008624F" w:rsidP="002331C1">
            <w:pPr>
              <w:pStyle w:val="ListeParagraf"/>
              <w:numPr>
                <w:ilvl w:val="0"/>
                <w:numId w:val="25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55" w:type="dxa"/>
          </w:tcPr>
          <w:p w14:paraId="5FA3A8D0" w14:textId="71A60D23" w:rsidR="0008624F" w:rsidRPr="00030C0F" w:rsidRDefault="0008624F" w:rsidP="002331C1">
            <w:pPr>
              <w:pStyle w:val="ListeParagraf"/>
              <w:numPr>
                <w:ilvl w:val="0"/>
                <w:numId w:val="26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638" w:type="dxa"/>
          </w:tcPr>
          <w:p w14:paraId="47338502" w14:textId="40AAC075" w:rsidR="00593852" w:rsidRPr="00030C0F" w:rsidRDefault="00593852" w:rsidP="002331C1">
            <w:pPr>
              <w:pStyle w:val="ListeParagraf"/>
              <w:numPr>
                <w:ilvl w:val="0"/>
                <w:numId w:val="27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8624F" w:rsidRPr="00030C0F" w14:paraId="75267EF3" w14:textId="77777777" w:rsidTr="00F379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  <w:vAlign w:val="center"/>
          </w:tcPr>
          <w:p w14:paraId="6725B1D7" w14:textId="77777777" w:rsidR="0008624F" w:rsidRDefault="0008624F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Tedarikçiler</w:t>
            </w:r>
          </w:p>
          <w:p w14:paraId="0EBC4927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3CC85568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3707808E" w14:textId="25D1C816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7BF5A943" w14:textId="1A6B752A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277A8F9F" w14:textId="23E4858E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10E4544F" w14:textId="22830543" w:rsidR="00E12EB1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  <w:p w14:paraId="176D9569" w14:textId="77777777" w:rsidR="00E12EB1" w:rsidRDefault="00E12EB1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</w:p>
          <w:p w14:paraId="10F207AA" w14:textId="6C814A2D" w:rsidR="00E12EB1" w:rsidRPr="00D84815" w:rsidRDefault="00E12EB1" w:rsidP="00F379B3">
            <w:pPr>
              <w:spacing w:before="60" w:after="60"/>
              <w:jc w:val="left"/>
              <w:rPr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18" w:type="dxa"/>
          </w:tcPr>
          <w:p w14:paraId="301CD1EF" w14:textId="2F5C4E80" w:rsidR="0008624F" w:rsidRPr="00030C0F" w:rsidRDefault="0008624F" w:rsidP="002331C1">
            <w:pPr>
              <w:pStyle w:val="ListeParagraf"/>
              <w:numPr>
                <w:ilvl w:val="0"/>
                <w:numId w:val="28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17" w:type="dxa"/>
          </w:tcPr>
          <w:p w14:paraId="3181607B" w14:textId="3F72BA27" w:rsidR="0008624F" w:rsidRPr="00030C0F" w:rsidRDefault="0008624F" w:rsidP="002331C1">
            <w:pPr>
              <w:pStyle w:val="ListeParagraf"/>
              <w:numPr>
                <w:ilvl w:val="0"/>
                <w:numId w:val="29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55" w:type="dxa"/>
          </w:tcPr>
          <w:p w14:paraId="1CE76B40" w14:textId="12401502" w:rsidR="0008624F" w:rsidRPr="00030C0F" w:rsidRDefault="0008624F" w:rsidP="002331C1">
            <w:pPr>
              <w:pStyle w:val="ListeParagraf"/>
              <w:numPr>
                <w:ilvl w:val="0"/>
                <w:numId w:val="30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638" w:type="dxa"/>
          </w:tcPr>
          <w:p w14:paraId="244B3B16" w14:textId="226EDDCF" w:rsidR="0008624F" w:rsidRPr="00030C0F" w:rsidRDefault="0008624F" w:rsidP="002331C1">
            <w:pPr>
              <w:pStyle w:val="ListeParagraf"/>
              <w:numPr>
                <w:ilvl w:val="0"/>
                <w:numId w:val="31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8624F" w:rsidRPr="00030C0F" w14:paraId="6BA497B4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  <w:vAlign w:val="center"/>
          </w:tcPr>
          <w:p w14:paraId="37A8C410" w14:textId="60766DCE" w:rsidR="00E12EB1" w:rsidRDefault="0008624F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 xml:space="preserve">Düzenleyici / </w:t>
            </w:r>
          </w:p>
          <w:p w14:paraId="795C6285" w14:textId="77777777" w:rsidR="0008624F" w:rsidRDefault="0008624F" w:rsidP="00F379B3">
            <w:pPr>
              <w:spacing w:before="60" w:after="60"/>
              <w:jc w:val="left"/>
              <w:rPr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bCs w:val="0"/>
                <w:color w:val="000000" w:themeColor="text1"/>
                <w:sz w:val="20"/>
                <w:szCs w:val="20"/>
              </w:rPr>
              <w:t>Denetleyici Kuruluşlar</w:t>
            </w:r>
          </w:p>
          <w:p w14:paraId="74EF4C67" w14:textId="77777777" w:rsidR="00E12EB1" w:rsidRDefault="00E12EB1" w:rsidP="00F379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5B594B70" w14:textId="77777777" w:rsidR="00E12EB1" w:rsidRDefault="00E12EB1" w:rsidP="00F379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75ADE6BD" w14:textId="77777777" w:rsidR="00E12EB1" w:rsidRDefault="00E12EB1" w:rsidP="00F379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7AEE4FE6" w14:textId="77777777" w:rsidR="00E12EB1" w:rsidRDefault="00E12EB1" w:rsidP="00F379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6AC0E5FB" w14:textId="77777777" w:rsidR="00E12EB1" w:rsidRDefault="00E12EB1" w:rsidP="00F379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136BB37F" w14:textId="77777777" w:rsidR="00E12EB1" w:rsidRDefault="00E12EB1" w:rsidP="00F379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</w:p>
          <w:p w14:paraId="60E126D0" w14:textId="0543C1BA" w:rsidR="00E12EB1" w:rsidRPr="00030C0F" w:rsidRDefault="00E12EB1" w:rsidP="00F379B3">
            <w:pPr>
              <w:spacing w:before="60" w:after="60"/>
              <w:jc w:val="left"/>
              <w:rPr>
                <w:b w:val="0"/>
                <w:bCs w:val="0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18" w:type="dxa"/>
          </w:tcPr>
          <w:p w14:paraId="389AE130" w14:textId="3B3A80FE" w:rsidR="0008624F" w:rsidRPr="00030C0F" w:rsidRDefault="0008624F" w:rsidP="002331C1">
            <w:pPr>
              <w:pStyle w:val="ListeParagraf"/>
              <w:numPr>
                <w:ilvl w:val="0"/>
                <w:numId w:val="32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17" w:type="dxa"/>
          </w:tcPr>
          <w:p w14:paraId="14ECAFA1" w14:textId="4B7DFC07" w:rsidR="0008624F" w:rsidRPr="00030C0F" w:rsidRDefault="0008624F" w:rsidP="002331C1">
            <w:pPr>
              <w:pStyle w:val="ListeParagraf"/>
              <w:numPr>
                <w:ilvl w:val="0"/>
                <w:numId w:val="33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55" w:type="dxa"/>
          </w:tcPr>
          <w:p w14:paraId="2DC422AF" w14:textId="397B5523" w:rsidR="0008624F" w:rsidRPr="00030C0F" w:rsidRDefault="0008624F" w:rsidP="002331C1">
            <w:pPr>
              <w:pStyle w:val="ListeParagraf"/>
              <w:numPr>
                <w:ilvl w:val="0"/>
                <w:numId w:val="34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638" w:type="dxa"/>
          </w:tcPr>
          <w:p w14:paraId="5E2279B9" w14:textId="033C404C" w:rsidR="0008624F" w:rsidRPr="00030C0F" w:rsidRDefault="0008624F" w:rsidP="002331C1">
            <w:pPr>
              <w:pStyle w:val="ListeParagraf"/>
              <w:numPr>
                <w:ilvl w:val="0"/>
                <w:numId w:val="35"/>
              </w:numPr>
              <w:tabs>
                <w:tab w:val="left" w:pos="202"/>
              </w:tabs>
              <w:spacing w:after="0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38D66266" w14:textId="77777777" w:rsidR="001C7C7F" w:rsidRDefault="001C7C7F" w:rsidP="001C7C7F">
      <w:pPr>
        <w:pStyle w:val="Balk2"/>
        <w:ind w:left="567"/>
      </w:pPr>
      <w:bookmarkStart w:id="156" w:name="_Toc434422084"/>
      <w:bookmarkEnd w:id="151"/>
    </w:p>
    <w:p w14:paraId="245CCB01" w14:textId="5B1B13E0" w:rsidR="004E717A" w:rsidRDefault="009B67F9" w:rsidP="001964C9">
      <w:pPr>
        <w:pStyle w:val="Balk2"/>
        <w:numPr>
          <w:ilvl w:val="1"/>
          <w:numId w:val="1"/>
        </w:numPr>
        <w:ind w:left="567" w:hanging="283"/>
      </w:pPr>
      <w:bookmarkStart w:id="157" w:name="_Toc62054193"/>
      <w:r w:rsidRPr="00030C0F">
        <w:t xml:space="preserve">GZFT </w:t>
      </w:r>
      <w:r w:rsidR="00FC1074" w:rsidRPr="00030C0F">
        <w:t>Analizi</w:t>
      </w:r>
      <w:bookmarkEnd w:id="156"/>
      <w:bookmarkEnd w:id="157"/>
    </w:p>
    <w:p w14:paraId="0FC11786" w14:textId="34AB7BC8" w:rsidR="004A0A42" w:rsidRDefault="004A0A42" w:rsidP="009A2824">
      <w:pPr>
        <w:ind w:firstLine="284"/>
      </w:pPr>
      <w:r>
        <w:t>GZFT analizi</w:t>
      </w:r>
      <w:r w:rsidR="00A13903">
        <w:t>,</w:t>
      </w:r>
      <w:r>
        <w:t xml:space="preserve"> </w:t>
      </w:r>
      <w:r w:rsidR="006F5052">
        <w:t xml:space="preserve">iç çevre faktörlerini dikkate alarak </w:t>
      </w:r>
      <w:r w:rsidR="00E12EB1">
        <w:t>……………….</w:t>
      </w:r>
      <w:r>
        <w:t xml:space="preserve"> </w:t>
      </w:r>
      <w:proofErr w:type="gramStart"/>
      <w:r>
        <w:t>güçlü</w:t>
      </w:r>
      <w:proofErr w:type="gramEnd"/>
      <w:r>
        <w:t xml:space="preserve"> ve zayıf </w:t>
      </w:r>
      <w:r w:rsidR="006F5052">
        <w:t xml:space="preserve">yönlerini </w:t>
      </w:r>
      <w:r>
        <w:t xml:space="preserve"> belirlerken</w:t>
      </w:r>
      <w:r w:rsidR="006C1980">
        <w:t>,</w:t>
      </w:r>
      <w:r w:rsidR="006F5052" w:rsidRPr="006F5052">
        <w:t xml:space="preserve"> </w:t>
      </w:r>
      <w:r w:rsidR="006F5052">
        <w:t>dış çevre faktörlerini dikkate alarak</w:t>
      </w:r>
      <w:r w:rsidR="006C1980">
        <w:t xml:space="preserve"> da</w:t>
      </w:r>
      <w:r w:rsidR="006F5052">
        <w:t xml:space="preserve"> </w:t>
      </w:r>
      <w:r w:rsidR="006C1980">
        <w:t>Ü</w:t>
      </w:r>
      <w:r w:rsidR="006F5052">
        <w:t>niversitemiz</w:t>
      </w:r>
      <w:r w:rsidR="006C1980">
        <w:t>i bekleyen</w:t>
      </w:r>
      <w:r w:rsidR="006F5052">
        <w:t xml:space="preserve"> fırsatlar</w:t>
      </w:r>
      <w:r w:rsidR="006C1980">
        <w:t>ı</w:t>
      </w:r>
      <w:r w:rsidR="006F5052">
        <w:t xml:space="preserve"> ve tehditleri içermektedir.  </w:t>
      </w:r>
    </w:p>
    <w:p w14:paraId="26400D71" w14:textId="77777777" w:rsidR="001C7C7F" w:rsidRDefault="001C7C7F" w:rsidP="001964C9">
      <w:pPr>
        <w:pStyle w:val="ResimYazs"/>
        <w:spacing w:before="240" w:after="120"/>
      </w:pPr>
      <w:bookmarkStart w:id="158" w:name="_Toc59456716"/>
    </w:p>
    <w:p w14:paraId="57815CA1" w14:textId="6A2DAD8B" w:rsidR="006D5ACD" w:rsidRPr="004A0A42" w:rsidRDefault="005D51D4" w:rsidP="001964C9">
      <w:pPr>
        <w:pStyle w:val="ResimYazs"/>
        <w:spacing w:before="240" w:after="120"/>
      </w:pPr>
      <w:r w:rsidRPr="004A0A42"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5</w:t>
      </w:r>
      <w:r w:rsidRPr="004A0A42">
        <w:t>: GZFT Analizi</w:t>
      </w:r>
      <w:bookmarkEnd w:id="158"/>
      <w:r w:rsidR="006D5ACD" w:rsidRPr="004A0A42">
        <w:t xml:space="preserve"> </w:t>
      </w:r>
    </w:p>
    <w:tbl>
      <w:tblPr>
        <w:tblStyle w:val="KlavuzuTablo4-Vurgu51"/>
        <w:tblW w:w="9072" w:type="dxa"/>
        <w:tblLook w:val="0000" w:firstRow="0" w:lastRow="0" w:firstColumn="0" w:lastColumn="0" w:noHBand="0" w:noVBand="0"/>
      </w:tblPr>
      <w:tblGrid>
        <w:gridCol w:w="2746"/>
        <w:gridCol w:w="2124"/>
        <w:gridCol w:w="2059"/>
        <w:gridCol w:w="2143"/>
      </w:tblGrid>
      <w:tr w:rsidR="00FC1074" w:rsidRPr="00470119" w14:paraId="7B87A7C2" w14:textId="77777777" w:rsidTr="00D84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70" w:type="dxa"/>
            <w:gridSpan w:val="2"/>
          </w:tcPr>
          <w:p w14:paraId="5DE19E15" w14:textId="77777777" w:rsidR="00FC1074" w:rsidRPr="00D84815" w:rsidRDefault="00FC1074" w:rsidP="00C06F17">
            <w:pPr>
              <w:spacing w:before="60" w:after="60"/>
              <w:jc w:val="center"/>
              <w:rPr>
                <w:b/>
                <w:color w:val="000000" w:themeColor="text1"/>
                <w:sz w:val="20"/>
                <w:szCs w:val="20"/>
                <w:lang w:eastAsia="tr-TR"/>
              </w:rPr>
            </w:pPr>
            <w:r w:rsidRPr="00D84815">
              <w:rPr>
                <w:b/>
                <w:color w:val="000000" w:themeColor="text1"/>
                <w:sz w:val="20"/>
                <w:szCs w:val="20"/>
                <w:lang w:eastAsia="tr-TR"/>
              </w:rPr>
              <w:t>İç Çevre</w:t>
            </w:r>
          </w:p>
        </w:tc>
        <w:tc>
          <w:tcPr>
            <w:tcW w:w="4202" w:type="dxa"/>
            <w:gridSpan w:val="2"/>
          </w:tcPr>
          <w:p w14:paraId="337A7282" w14:textId="77777777" w:rsidR="00FC1074" w:rsidRPr="00D84815" w:rsidRDefault="00FC1074" w:rsidP="00C06F17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20"/>
                <w:szCs w:val="20"/>
                <w:lang w:eastAsia="tr-TR"/>
              </w:rPr>
            </w:pPr>
            <w:r w:rsidRPr="00D84815">
              <w:rPr>
                <w:b/>
                <w:color w:val="000000" w:themeColor="text1"/>
                <w:sz w:val="20"/>
                <w:szCs w:val="20"/>
                <w:lang w:eastAsia="tr-TR"/>
              </w:rPr>
              <w:t>Dış Çevre</w:t>
            </w:r>
          </w:p>
        </w:tc>
      </w:tr>
      <w:tr w:rsidR="00FC1074" w:rsidRPr="00470119" w14:paraId="27FD1BC9" w14:textId="77777777" w:rsidTr="00D84815">
        <w:trPr>
          <w:trHeight w:val="2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46" w:type="dxa"/>
          </w:tcPr>
          <w:p w14:paraId="1E3BC912" w14:textId="77777777" w:rsidR="00FC1074" w:rsidRPr="00D84815" w:rsidRDefault="00FC1074" w:rsidP="00950813">
            <w:pPr>
              <w:spacing w:before="60" w:after="60"/>
              <w:jc w:val="center"/>
              <w:rPr>
                <w:b/>
                <w:color w:val="000000" w:themeColor="text1"/>
                <w:sz w:val="20"/>
                <w:szCs w:val="20"/>
                <w:lang w:eastAsia="tr-TR"/>
              </w:rPr>
            </w:pPr>
            <w:r w:rsidRPr="00D84815">
              <w:rPr>
                <w:b/>
                <w:color w:val="000000" w:themeColor="text1"/>
                <w:sz w:val="20"/>
                <w:szCs w:val="20"/>
                <w:lang w:eastAsia="tr-TR"/>
              </w:rPr>
              <w:t>Güçlü yönler</w:t>
            </w:r>
          </w:p>
        </w:tc>
        <w:tc>
          <w:tcPr>
            <w:tcW w:w="2124" w:type="dxa"/>
          </w:tcPr>
          <w:p w14:paraId="769D7A4C" w14:textId="77777777" w:rsidR="00FC1074" w:rsidRPr="00D84815" w:rsidRDefault="00FC1074" w:rsidP="00C06F17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20"/>
                <w:szCs w:val="20"/>
                <w:lang w:eastAsia="tr-TR"/>
              </w:rPr>
            </w:pPr>
            <w:r w:rsidRPr="00D84815">
              <w:rPr>
                <w:b/>
                <w:color w:val="000000" w:themeColor="text1"/>
                <w:sz w:val="20"/>
                <w:szCs w:val="20"/>
                <w:lang w:eastAsia="tr-TR"/>
              </w:rPr>
              <w:t>Zayıf yönl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9" w:type="dxa"/>
          </w:tcPr>
          <w:p w14:paraId="1269AFBF" w14:textId="77777777" w:rsidR="00FC1074" w:rsidRPr="00D84815" w:rsidRDefault="00FC1074" w:rsidP="00C06F17">
            <w:pPr>
              <w:spacing w:before="60" w:after="60"/>
              <w:jc w:val="center"/>
              <w:rPr>
                <w:b/>
                <w:color w:val="000000" w:themeColor="text1"/>
                <w:sz w:val="20"/>
                <w:szCs w:val="20"/>
                <w:lang w:eastAsia="tr-TR"/>
              </w:rPr>
            </w:pPr>
            <w:r w:rsidRPr="00D84815">
              <w:rPr>
                <w:b/>
                <w:color w:val="000000" w:themeColor="text1"/>
                <w:sz w:val="20"/>
                <w:szCs w:val="20"/>
                <w:lang w:eastAsia="tr-TR"/>
              </w:rPr>
              <w:t>Fırsatlar</w:t>
            </w:r>
          </w:p>
        </w:tc>
        <w:tc>
          <w:tcPr>
            <w:tcW w:w="2143" w:type="dxa"/>
          </w:tcPr>
          <w:p w14:paraId="7B87E8DB" w14:textId="77777777" w:rsidR="00FC1074" w:rsidRPr="00D84815" w:rsidRDefault="00FC1074" w:rsidP="00C06F17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20"/>
                <w:szCs w:val="20"/>
                <w:lang w:eastAsia="tr-TR"/>
              </w:rPr>
            </w:pPr>
            <w:r w:rsidRPr="00D84815">
              <w:rPr>
                <w:b/>
                <w:color w:val="000000" w:themeColor="text1"/>
                <w:sz w:val="20"/>
                <w:szCs w:val="20"/>
                <w:lang w:eastAsia="tr-TR"/>
              </w:rPr>
              <w:t>Tehditler</w:t>
            </w:r>
          </w:p>
        </w:tc>
      </w:tr>
      <w:tr w:rsidR="002D5F4C" w:rsidRPr="00030C0F" w14:paraId="7396242A" w14:textId="77777777" w:rsidTr="00D84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46" w:type="dxa"/>
          </w:tcPr>
          <w:p w14:paraId="721DD2C5" w14:textId="291DB469" w:rsidR="002D5F4C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  <w:p w14:paraId="14AEEBAA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5974A016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0F4D6A9E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21DFD852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2EB4A390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358FB7CF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2E54BFF2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343BF312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4CAC73D4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6DBF3639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44DFFFFF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426820F0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1B70AAE7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120D2710" w14:textId="77777777" w:rsid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  <w:p w14:paraId="1076B241" w14:textId="4C591F28" w:rsidR="00E12EB1" w:rsidRPr="00E12EB1" w:rsidRDefault="00E12EB1" w:rsidP="00E12EB1">
            <w:pPr>
              <w:tabs>
                <w:tab w:val="left" w:pos="341"/>
              </w:tabs>
              <w:spacing w:after="0" w:line="259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2124" w:type="dxa"/>
          </w:tcPr>
          <w:p w14:paraId="75678939" w14:textId="095714BE" w:rsidR="002D5F4C" w:rsidRPr="005E4C26" w:rsidRDefault="002D5F4C" w:rsidP="002331C1">
            <w:pPr>
              <w:pStyle w:val="ListeParagraf"/>
              <w:numPr>
                <w:ilvl w:val="0"/>
                <w:numId w:val="40"/>
              </w:numPr>
              <w:tabs>
                <w:tab w:val="left" w:pos="240"/>
                <w:tab w:val="left" w:pos="343"/>
              </w:tabs>
              <w:spacing w:after="0" w:line="259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9" w:type="dxa"/>
          </w:tcPr>
          <w:p w14:paraId="6B165C99" w14:textId="77777777" w:rsidR="002D5F4C" w:rsidRPr="00470119" w:rsidRDefault="002D5F4C" w:rsidP="00E2761C">
            <w:pPr>
              <w:tabs>
                <w:tab w:val="left" w:pos="304"/>
              </w:tabs>
              <w:spacing w:after="0"/>
              <w:jc w:val="left"/>
              <w:rPr>
                <w:sz w:val="20"/>
                <w:szCs w:val="20"/>
                <w:lang w:eastAsia="tr-TR"/>
              </w:rPr>
            </w:pPr>
          </w:p>
        </w:tc>
        <w:tc>
          <w:tcPr>
            <w:tcW w:w="2143" w:type="dxa"/>
          </w:tcPr>
          <w:p w14:paraId="2FEEB4AD" w14:textId="70E481DE" w:rsidR="006F252A" w:rsidRPr="00470119" w:rsidRDefault="006F252A" w:rsidP="002331C1">
            <w:pPr>
              <w:pStyle w:val="ListeParagraf"/>
              <w:numPr>
                <w:ilvl w:val="0"/>
                <w:numId w:val="41"/>
              </w:numPr>
              <w:tabs>
                <w:tab w:val="left" w:pos="301"/>
              </w:tabs>
              <w:spacing w:after="0" w:line="259" w:lineRule="auto"/>
              <w:ind w:left="0" w:hanging="17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eastAsia="tr-TR"/>
              </w:rPr>
            </w:pPr>
          </w:p>
        </w:tc>
      </w:tr>
    </w:tbl>
    <w:p w14:paraId="07D8D47E" w14:textId="77777777" w:rsidR="00D437A2" w:rsidRDefault="00D437A2" w:rsidP="001964C9">
      <w:pPr>
        <w:spacing w:before="240" w:line="360" w:lineRule="auto"/>
        <w:ind w:firstLine="284"/>
        <w:rPr>
          <w:lang w:eastAsia="tr-TR"/>
        </w:rPr>
      </w:pPr>
    </w:p>
    <w:p w14:paraId="43A204A6" w14:textId="48DC6FBA" w:rsidR="000C63C8" w:rsidRDefault="008A60E6" w:rsidP="001964C9">
      <w:pPr>
        <w:spacing w:before="240" w:line="360" w:lineRule="auto"/>
        <w:ind w:firstLine="284"/>
      </w:pPr>
      <w:r w:rsidRPr="00030C0F">
        <w:rPr>
          <w:lang w:eastAsia="tr-TR"/>
        </w:rPr>
        <w:t>GZFT analizi</w:t>
      </w:r>
      <w:r w:rsidR="00BF3CA6" w:rsidRPr="00030C0F">
        <w:rPr>
          <w:lang w:eastAsia="tr-TR"/>
        </w:rPr>
        <w:t>nin</w:t>
      </w:r>
      <w:r w:rsidR="00FC1074" w:rsidRPr="00030C0F">
        <w:rPr>
          <w:lang w:eastAsia="tr-TR"/>
        </w:rPr>
        <w:t xml:space="preserve"> yalnızca güçlü ve zayıf yönler ile fı</w:t>
      </w:r>
      <w:r w:rsidRPr="00030C0F">
        <w:rPr>
          <w:lang w:eastAsia="tr-TR"/>
        </w:rPr>
        <w:t>rsat</w:t>
      </w:r>
      <w:r w:rsidR="006C7DAE" w:rsidRPr="00030C0F">
        <w:rPr>
          <w:lang w:eastAsia="tr-TR"/>
        </w:rPr>
        <w:t>lar</w:t>
      </w:r>
      <w:r w:rsidRPr="00030C0F">
        <w:rPr>
          <w:lang w:eastAsia="tr-TR"/>
        </w:rPr>
        <w:t xml:space="preserve"> ve tehditlerin tespiti olarak algılanmama</w:t>
      </w:r>
      <w:r w:rsidR="005E6CB9" w:rsidRPr="00030C0F">
        <w:rPr>
          <w:lang w:eastAsia="tr-TR"/>
        </w:rPr>
        <w:t>sı gerekir. GZFT analizi</w:t>
      </w:r>
      <w:r w:rsidR="004D7E00" w:rsidRPr="00030C0F">
        <w:rPr>
          <w:lang w:eastAsia="tr-TR"/>
        </w:rPr>
        <w:t xml:space="preserve">nin </w:t>
      </w:r>
      <w:r w:rsidR="005F2CD7">
        <w:rPr>
          <w:lang w:eastAsia="tr-TR"/>
        </w:rPr>
        <w:t xml:space="preserve">esas </w:t>
      </w:r>
      <w:r w:rsidR="004D7E00" w:rsidRPr="00030C0F">
        <w:rPr>
          <w:lang w:eastAsia="tr-TR"/>
        </w:rPr>
        <w:t>amacı</w:t>
      </w:r>
      <w:r w:rsidR="00601E9D">
        <w:rPr>
          <w:lang w:eastAsia="tr-TR"/>
        </w:rPr>
        <w:t>,</w:t>
      </w:r>
      <w:r w:rsidR="0016190F">
        <w:rPr>
          <w:lang w:eastAsia="tr-TR"/>
        </w:rPr>
        <w:t xml:space="preserve"> </w:t>
      </w:r>
      <w:r w:rsidR="005E6CB9" w:rsidRPr="00030C0F">
        <w:rPr>
          <w:lang w:eastAsia="tr-TR"/>
        </w:rPr>
        <w:t>güçlü ve zayıf yönler ile fırsat</w:t>
      </w:r>
      <w:r w:rsidR="006C7DAE" w:rsidRPr="00030C0F">
        <w:rPr>
          <w:lang w:eastAsia="tr-TR"/>
        </w:rPr>
        <w:t>lar</w:t>
      </w:r>
      <w:r w:rsidR="005E6CB9" w:rsidRPr="00030C0F">
        <w:rPr>
          <w:lang w:eastAsia="tr-TR"/>
        </w:rPr>
        <w:t xml:space="preserve"> ve tehditler </w:t>
      </w:r>
      <w:r w:rsidR="00FC1074" w:rsidRPr="00030C0F">
        <w:rPr>
          <w:lang w:eastAsia="tr-TR"/>
        </w:rPr>
        <w:t>arasındaki ilişkileri analiz</w:t>
      </w:r>
      <w:r w:rsidR="00C85A16" w:rsidRPr="00030C0F">
        <w:rPr>
          <w:lang w:eastAsia="tr-TR"/>
        </w:rPr>
        <w:t xml:space="preserve"> ederek </w:t>
      </w:r>
      <w:r w:rsidR="00FC1074" w:rsidRPr="00030C0F">
        <w:rPr>
          <w:lang w:eastAsia="tr-TR"/>
        </w:rPr>
        <w:t>strateji</w:t>
      </w:r>
      <w:r w:rsidR="00470119">
        <w:rPr>
          <w:lang w:eastAsia="tr-TR"/>
        </w:rPr>
        <w:t xml:space="preserve"> </w:t>
      </w:r>
      <w:r w:rsidR="00FC1074" w:rsidRPr="00030C0F">
        <w:rPr>
          <w:lang w:eastAsia="tr-TR"/>
        </w:rPr>
        <w:t>geliştirme</w:t>
      </w:r>
      <w:r w:rsidR="00470119">
        <w:rPr>
          <w:lang w:eastAsia="tr-TR"/>
        </w:rPr>
        <w:t xml:space="preserve"> </w:t>
      </w:r>
      <w:r w:rsidR="005E6CB9" w:rsidRPr="00030C0F">
        <w:rPr>
          <w:lang w:eastAsia="tr-TR"/>
        </w:rPr>
        <w:t>sürecine yön ver</w:t>
      </w:r>
      <w:r w:rsidR="004D7E00" w:rsidRPr="00030C0F">
        <w:rPr>
          <w:lang w:eastAsia="tr-TR"/>
        </w:rPr>
        <w:t>mekt</w:t>
      </w:r>
      <w:r w:rsidR="00C85A16" w:rsidRPr="00030C0F">
        <w:rPr>
          <w:lang w:eastAsia="tr-TR"/>
        </w:rPr>
        <w:t>ir</w:t>
      </w:r>
      <w:r w:rsidR="00FC1074" w:rsidRPr="00030C0F">
        <w:rPr>
          <w:lang w:eastAsia="tr-TR"/>
        </w:rPr>
        <w:t>.</w:t>
      </w:r>
      <w:r w:rsidR="0016190F">
        <w:rPr>
          <w:lang w:eastAsia="tr-TR"/>
        </w:rPr>
        <w:t xml:space="preserve"> </w:t>
      </w:r>
      <w:r w:rsidR="004F6898" w:rsidRPr="002F4EEA">
        <w:t xml:space="preserve">Bu kapsamda GZFT analizi sonuçlarıyla stratejiler arasındaki ilişkiyi gösteren </w:t>
      </w:r>
      <w:r w:rsidR="000B2717" w:rsidRPr="002F4EEA">
        <w:t>örneğe Ta</w:t>
      </w:r>
      <w:r w:rsidR="00B84574" w:rsidRPr="002F4EEA">
        <w:t xml:space="preserve">blo </w:t>
      </w:r>
      <w:r w:rsidR="007A1659">
        <w:t>3</w:t>
      </w:r>
      <w:r w:rsidR="00E12AB0">
        <w:t>6</w:t>
      </w:r>
      <w:r w:rsidR="000B2717" w:rsidRPr="002F4EEA">
        <w:t>’d</w:t>
      </w:r>
      <w:r w:rsidR="00BD53B1">
        <w:t>a</w:t>
      </w:r>
      <w:r w:rsidR="00192FA5">
        <w:t xml:space="preserve"> </w:t>
      </w:r>
      <w:r w:rsidR="004F6898" w:rsidRPr="002F4EEA">
        <w:t>yer verilmiştir.</w:t>
      </w:r>
    </w:p>
    <w:p w14:paraId="4BB7109B" w14:textId="4904E293" w:rsidR="00E12EB1" w:rsidRDefault="00E12EB1" w:rsidP="001964C9">
      <w:pPr>
        <w:spacing w:before="240" w:line="360" w:lineRule="auto"/>
        <w:ind w:firstLine="284"/>
      </w:pPr>
    </w:p>
    <w:p w14:paraId="5B74FA31" w14:textId="51AC30F9" w:rsidR="00E12EB1" w:rsidRDefault="00E12EB1" w:rsidP="001964C9">
      <w:pPr>
        <w:spacing w:before="240" w:line="360" w:lineRule="auto"/>
        <w:ind w:firstLine="284"/>
      </w:pPr>
    </w:p>
    <w:p w14:paraId="55DF9726" w14:textId="663576A4" w:rsidR="00E12EB1" w:rsidRDefault="00E12EB1" w:rsidP="001964C9">
      <w:pPr>
        <w:spacing w:before="240" w:line="360" w:lineRule="auto"/>
        <w:ind w:firstLine="284"/>
      </w:pPr>
    </w:p>
    <w:p w14:paraId="2C15651E" w14:textId="77777777" w:rsidR="00E12EB1" w:rsidRDefault="00E12EB1" w:rsidP="001964C9">
      <w:pPr>
        <w:spacing w:before="240" w:line="360" w:lineRule="auto"/>
        <w:ind w:firstLine="284"/>
      </w:pPr>
    </w:p>
    <w:p w14:paraId="6477464D" w14:textId="77777777" w:rsidR="001C7C7F" w:rsidRDefault="001C7C7F" w:rsidP="001964C9">
      <w:pPr>
        <w:pStyle w:val="ResimYazs"/>
        <w:spacing w:after="120"/>
      </w:pPr>
      <w:bookmarkStart w:id="159" w:name="_Toc59456717"/>
    </w:p>
    <w:p w14:paraId="3DE6CA91" w14:textId="783054F5" w:rsidR="006D5ACD" w:rsidRPr="007A1659" w:rsidRDefault="005D51D4" w:rsidP="001964C9">
      <w:pPr>
        <w:pStyle w:val="ResimYazs"/>
        <w:spacing w:after="120"/>
      </w:pPr>
      <w:r w:rsidRPr="007A1659">
        <w:lastRenderedPageBreak/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6</w:t>
      </w:r>
      <w:r w:rsidRPr="007A1659">
        <w:t>: GZFT Stratejileri</w:t>
      </w:r>
      <w:bookmarkEnd w:id="159"/>
      <w:r w:rsidR="006D5ACD" w:rsidRPr="007A1659">
        <w:t xml:space="preserve"> </w:t>
      </w:r>
    </w:p>
    <w:tbl>
      <w:tblPr>
        <w:tblStyle w:val="KlavuzuTablo4-Vurgu51"/>
        <w:tblW w:w="9067" w:type="dxa"/>
        <w:tblLook w:val="04A0" w:firstRow="1" w:lastRow="0" w:firstColumn="1" w:lastColumn="0" w:noHBand="0" w:noVBand="1"/>
      </w:tblPr>
      <w:tblGrid>
        <w:gridCol w:w="1187"/>
        <w:gridCol w:w="3940"/>
        <w:gridCol w:w="641"/>
        <w:gridCol w:w="3299"/>
      </w:tblGrid>
      <w:tr w:rsidR="00FC1074" w:rsidRPr="00030C0F" w14:paraId="7A807C70" w14:textId="77777777" w:rsidTr="00F06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" w:type="dxa"/>
          </w:tcPr>
          <w:p w14:paraId="44B7312C" w14:textId="77777777" w:rsidR="00FC1074" w:rsidRPr="00030C0F" w:rsidRDefault="00FC1074" w:rsidP="00C06F17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4581" w:type="dxa"/>
            <w:gridSpan w:val="2"/>
          </w:tcPr>
          <w:p w14:paraId="42E64D49" w14:textId="77777777" w:rsidR="00FC1074" w:rsidRPr="00030C0F" w:rsidRDefault="00FC1074" w:rsidP="00C06F17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30C0F">
              <w:rPr>
                <w:b w:val="0"/>
                <w:sz w:val="20"/>
                <w:szCs w:val="20"/>
              </w:rPr>
              <w:t>Fırsatlar</w:t>
            </w:r>
          </w:p>
        </w:tc>
        <w:tc>
          <w:tcPr>
            <w:tcW w:w="3299" w:type="dxa"/>
          </w:tcPr>
          <w:p w14:paraId="182FBD5E" w14:textId="77777777" w:rsidR="00FC1074" w:rsidRPr="00030C0F" w:rsidRDefault="00FC1074" w:rsidP="00C06F17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30C0F">
              <w:rPr>
                <w:b w:val="0"/>
                <w:sz w:val="20"/>
                <w:szCs w:val="20"/>
              </w:rPr>
              <w:t>Tehditler</w:t>
            </w:r>
          </w:p>
        </w:tc>
      </w:tr>
      <w:tr w:rsidR="00D872B5" w:rsidRPr="00030C0F" w14:paraId="47E4E28D" w14:textId="77777777" w:rsidTr="00F06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" w:type="dxa"/>
            <w:vAlign w:val="center"/>
          </w:tcPr>
          <w:p w14:paraId="2E32C4DB" w14:textId="77777777" w:rsidR="00D872B5" w:rsidRPr="00D84815" w:rsidRDefault="00D872B5" w:rsidP="00532F14">
            <w:pPr>
              <w:spacing w:before="60" w:after="60"/>
              <w:jc w:val="left"/>
              <w:rPr>
                <w:b w:val="0"/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color w:val="000000" w:themeColor="text1"/>
                <w:sz w:val="20"/>
                <w:szCs w:val="20"/>
              </w:rPr>
              <w:t>Güçlü yönler</w:t>
            </w:r>
          </w:p>
        </w:tc>
        <w:tc>
          <w:tcPr>
            <w:tcW w:w="3940" w:type="dxa"/>
          </w:tcPr>
          <w:p w14:paraId="3B6F7D9F" w14:textId="77777777" w:rsidR="00D872B5" w:rsidRDefault="00D872B5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754FFC6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31691B9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C025300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A197EEB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A2788D4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F959431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35A5596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F157D96" w14:textId="65A648EA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7483278" w14:textId="67C4E9ED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84F1C1E" w14:textId="5DF65768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E840693" w14:textId="39FD0E6B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C1EF09E" w14:textId="0A01BDC3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FD98594" w14:textId="56E67141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193B96E" w14:textId="7B3DA399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6BA2157" w14:textId="2D9DCAB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976AC98" w14:textId="78C7FC16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B1ED307" w14:textId="589270E8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5026B6C" w14:textId="48DFBA5E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9FD8176" w14:textId="1D5C797D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FAD8048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4A22627" w14:textId="77777777" w:rsidR="00E12EB1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CB6DC40" w14:textId="767FEC88" w:rsidR="00E12EB1" w:rsidRPr="00030C0F" w:rsidRDefault="00E12EB1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940" w:type="dxa"/>
            <w:gridSpan w:val="2"/>
          </w:tcPr>
          <w:p w14:paraId="3E2C6329" w14:textId="6390990E" w:rsidR="00D872B5" w:rsidRPr="00030C0F" w:rsidRDefault="00D872B5" w:rsidP="00F379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872B5" w:rsidRPr="00030C0F" w14:paraId="1EC3A011" w14:textId="77777777" w:rsidTr="00F06F2B">
        <w:trPr>
          <w:trHeight w:val="1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" w:type="dxa"/>
            <w:vAlign w:val="center"/>
          </w:tcPr>
          <w:p w14:paraId="32D42014" w14:textId="77777777" w:rsidR="00D872B5" w:rsidRPr="00D84815" w:rsidRDefault="00D872B5" w:rsidP="00532F14">
            <w:pPr>
              <w:spacing w:before="60" w:after="60"/>
              <w:jc w:val="left"/>
              <w:rPr>
                <w:b w:val="0"/>
                <w:color w:val="000000" w:themeColor="text1"/>
                <w:sz w:val="20"/>
                <w:szCs w:val="20"/>
              </w:rPr>
            </w:pPr>
            <w:r w:rsidRPr="00D84815">
              <w:rPr>
                <w:b w:val="0"/>
                <w:color w:val="000000" w:themeColor="text1"/>
                <w:sz w:val="20"/>
                <w:szCs w:val="20"/>
              </w:rPr>
              <w:t>Zayıf yönler</w:t>
            </w:r>
          </w:p>
        </w:tc>
        <w:tc>
          <w:tcPr>
            <w:tcW w:w="3940" w:type="dxa"/>
          </w:tcPr>
          <w:p w14:paraId="07BBFFC5" w14:textId="77777777" w:rsidR="00D872B5" w:rsidRDefault="00D872B5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B047753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16680FF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4A5056A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695F2FE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EFAE5DB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0FAC38E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74C8CEC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778E244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5A65DDD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0C6125A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116BB83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E64A308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BFC4155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61410F3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1DBF1DC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628A471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7BB19D1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E674540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1DABD4F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16A015A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70767A1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6D5D7D6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E899630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F4282F1" w14:textId="77777777" w:rsidR="00E12EB1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5C832B9" w14:textId="6F5371D2" w:rsidR="00E12EB1" w:rsidRPr="00030C0F" w:rsidRDefault="00E12EB1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940" w:type="dxa"/>
            <w:gridSpan w:val="2"/>
          </w:tcPr>
          <w:p w14:paraId="6C4E9C00" w14:textId="3E0CC97E" w:rsidR="00D872B5" w:rsidRPr="00030C0F" w:rsidRDefault="00D872B5" w:rsidP="00F379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A9431F6" w14:textId="6A10449A" w:rsidR="001C7C7F" w:rsidRDefault="001C7C7F" w:rsidP="008A45B3">
      <w:pPr>
        <w:pStyle w:val="Balk2"/>
        <w:spacing w:line="360" w:lineRule="auto"/>
        <w:ind w:left="360"/>
      </w:pPr>
      <w:bookmarkStart w:id="160" w:name="_Toc434422085"/>
    </w:p>
    <w:p w14:paraId="0D24C1C8" w14:textId="77777777" w:rsidR="001C7C7F" w:rsidRDefault="001C7C7F">
      <w:pPr>
        <w:spacing w:after="0"/>
        <w:jc w:val="left"/>
        <w:rPr>
          <w:rFonts w:ascii="Cambria" w:eastAsia="Times New Roman" w:hAnsi="Cambria"/>
          <w:b/>
          <w:bCs/>
          <w:color w:val="4F81BD"/>
          <w:sz w:val="26"/>
          <w:szCs w:val="26"/>
        </w:rPr>
      </w:pPr>
      <w:r>
        <w:br w:type="page"/>
      </w:r>
    </w:p>
    <w:p w14:paraId="51E06D96" w14:textId="0EF79177" w:rsidR="00FC1074" w:rsidRDefault="00B8612A" w:rsidP="00532F14">
      <w:pPr>
        <w:pStyle w:val="Balk2"/>
        <w:numPr>
          <w:ilvl w:val="1"/>
          <w:numId w:val="1"/>
        </w:numPr>
        <w:spacing w:line="360" w:lineRule="auto"/>
        <w:ind w:left="851" w:hanging="284"/>
      </w:pPr>
      <w:bookmarkStart w:id="161" w:name="_Toc62054194"/>
      <w:r w:rsidRPr="00030C0F">
        <w:lastRenderedPageBreak/>
        <w:t>Tespit</w:t>
      </w:r>
      <w:r w:rsidR="005D5E4E" w:rsidRPr="00030C0F">
        <w:t>ler</w:t>
      </w:r>
      <w:r w:rsidR="00FC1074" w:rsidRPr="00030C0F">
        <w:t xml:space="preserve"> ve İhtiyaçlar</w:t>
      </w:r>
      <w:r w:rsidRPr="00030C0F">
        <w:t>ın Belirlenmesi</w:t>
      </w:r>
      <w:bookmarkEnd w:id="160"/>
      <w:bookmarkEnd w:id="161"/>
    </w:p>
    <w:p w14:paraId="0FE960E1" w14:textId="1674E44C" w:rsidR="006D5ACD" w:rsidRPr="007A1659" w:rsidRDefault="005D51D4" w:rsidP="001964C9">
      <w:pPr>
        <w:pStyle w:val="ResimYazs"/>
        <w:spacing w:after="120"/>
      </w:pPr>
      <w:bookmarkStart w:id="162" w:name="_Toc59456718"/>
      <w:r w:rsidRPr="007A1659">
        <w:t xml:space="preserve">Tablo </w:t>
      </w:r>
      <w:r w:rsidR="00D437A2">
        <w:rPr>
          <w:noProof/>
        </w:rPr>
        <w:t>3</w:t>
      </w:r>
      <w:r w:rsidR="00E12AB0">
        <w:rPr>
          <w:noProof/>
        </w:rPr>
        <w:t>7</w:t>
      </w:r>
      <w:r w:rsidRPr="007A1659">
        <w:t>: Tespitler ve İhtiyaçlar Tablosu</w:t>
      </w:r>
      <w:bookmarkEnd w:id="162"/>
    </w:p>
    <w:tbl>
      <w:tblPr>
        <w:tblStyle w:val="KlavuzuTablo4-Vurgu51"/>
        <w:tblW w:w="9067" w:type="dxa"/>
        <w:tblLook w:val="04A0" w:firstRow="1" w:lastRow="0" w:firstColumn="1" w:lastColumn="0" w:noHBand="0" w:noVBand="1"/>
      </w:tblPr>
      <w:tblGrid>
        <w:gridCol w:w="2835"/>
        <w:gridCol w:w="3116"/>
        <w:gridCol w:w="3116"/>
      </w:tblGrid>
      <w:tr w:rsidR="00FA0D3A" w:rsidRPr="00030C0F" w14:paraId="7521C335" w14:textId="77777777" w:rsidTr="00F3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55FE1AA" w14:textId="77777777" w:rsidR="00FA0D3A" w:rsidRPr="00030C0F" w:rsidRDefault="008D6D93" w:rsidP="00F379B3">
            <w:pPr>
              <w:spacing w:before="60" w:after="60"/>
              <w:jc w:val="left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DURUM ANALİZİ</w:t>
            </w:r>
          </w:p>
        </w:tc>
        <w:tc>
          <w:tcPr>
            <w:tcW w:w="3116" w:type="dxa"/>
            <w:vAlign w:val="center"/>
          </w:tcPr>
          <w:p w14:paraId="4A60D793" w14:textId="77777777" w:rsidR="00FA0D3A" w:rsidRPr="00030C0F" w:rsidRDefault="008D6D93" w:rsidP="00F379B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TESPİTLER</w:t>
            </w:r>
            <w:r w:rsidR="00892ACE" w:rsidRPr="00030C0F">
              <w:rPr>
                <w:b w:val="0"/>
                <w:bCs w:val="0"/>
                <w:sz w:val="20"/>
                <w:szCs w:val="20"/>
              </w:rPr>
              <w:t>/</w:t>
            </w:r>
            <w:r w:rsidR="00090E17" w:rsidRPr="00030C0F">
              <w:rPr>
                <w:b w:val="0"/>
                <w:bCs w:val="0"/>
                <w:sz w:val="20"/>
                <w:szCs w:val="20"/>
              </w:rPr>
              <w:br/>
            </w:r>
            <w:r w:rsidR="00892ACE" w:rsidRPr="00030C0F">
              <w:rPr>
                <w:b w:val="0"/>
                <w:bCs w:val="0"/>
                <w:sz w:val="20"/>
                <w:szCs w:val="20"/>
              </w:rPr>
              <w:t>SORUN ALANLARI</w:t>
            </w:r>
          </w:p>
        </w:tc>
        <w:tc>
          <w:tcPr>
            <w:tcW w:w="3116" w:type="dxa"/>
            <w:vAlign w:val="center"/>
          </w:tcPr>
          <w:p w14:paraId="003B11AD" w14:textId="77777777" w:rsidR="00FA0D3A" w:rsidRPr="00030C0F" w:rsidRDefault="008D6D93" w:rsidP="00F379B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30C0F">
              <w:rPr>
                <w:b w:val="0"/>
                <w:bCs w:val="0"/>
                <w:sz w:val="20"/>
                <w:szCs w:val="20"/>
              </w:rPr>
              <w:t>İHTİYAÇLAR</w:t>
            </w:r>
            <w:r w:rsidR="00892ACE" w:rsidRPr="00030C0F">
              <w:rPr>
                <w:b w:val="0"/>
                <w:bCs w:val="0"/>
                <w:sz w:val="20"/>
                <w:szCs w:val="20"/>
              </w:rPr>
              <w:t>/</w:t>
            </w:r>
            <w:r w:rsidR="00090E17" w:rsidRPr="00030C0F">
              <w:rPr>
                <w:b w:val="0"/>
                <w:bCs w:val="0"/>
                <w:sz w:val="20"/>
                <w:szCs w:val="20"/>
              </w:rPr>
              <w:br/>
            </w:r>
            <w:r w:rsidR="00892ACE" w:rsidRPr="00030C0F">
              <w:rPr>
                <w:b w:val="0"/>
                <w:bCs w:val="0"/>
                <w:sz w:val="20"/>
                <w:szCs w:val="20"/>
              </w:rPr>
              <w:t>GELİŞİM ALANLARI</w:t>
            </w:r>
          </w:p>
        </w:tc>
      </w:tr>
      <w:tr w:rsidR="0062192D" w:rsidRPr="00030C0F" w14:paraId="1AAD968C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B4AAC49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Uygulanmakta Olan Stratejik Planın Değerlendirilmesi</w:t>
            </w:r>
          </w:p>
        </w:tc>
        <w:tc>
          <w:tcPr>
            <w:tcW w:w="3116" w:type="dxa"/>
          </w:tcPr>
          <w:p w14:paraId="6AC04143" w14:textId="77777777" w:rsidR="0062192D" w:rsidRPr="00030C0F" w:rsidRDefault="0016190F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  <w:r w:rsidRPr="00CD3413">
              <w:rPr>
                <w:iCs/>
                <w:sz w:val="20"/>
              </w:rPr>
              <w:t>Uygulanmakta olan bir stratejik p</w:t>
            </w:r>
            <w:r w:rsidR="0062192D" w:rsidRPr="00CD3413">
              <w:rPr>
                <w:iCs/>
                <w:sz w:val="20"/>
              </w:rPr>
              <w:t>lan bulunmamaktadır.</w:t>
            </w:r>
          </w:p>
        </w:tc>
        <w:tc>
          <w:tcPr>
            <w:tcW w:w="3116" w:type="dxa"/>
          </w:tcPr>
          <w:p w14:paraId="6C9491E3" w14:textId="77777777" w:rsidR="0062192D" w:rsidRPr="00030C0F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  <w:r w:rsidRPr="00030C0F">
              <w:rPr>
                <w:iCs/>
                <w:sz w:val="20"/>
              </w:rPr>
              <w:t>Stratejik plan çalışmaları yapılmaktadır.</w:t>
            </w:r>
          </w:p>
        </w:tc>
      </w:tr>
      <w:tr w:rsidR="0062192D" w:rsidRPr="00030C0F" w14:paraId="71E61F6B" w14:textId="77777777" w:rsidTr="00F379B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0752DB0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  <w:highlight w:val="yellow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Mevzuat Analizi</w:t>
            </w:r>
          </w:p>
        </w:tc>
        <w:tc>
          <w:tcPr>
            <w:tcW w:w="3116" w:type="dxa"/>
          </w:tcPr>
          <w:p w14:paraId="1A0D2A3A" w14:textId="77777777" w:rsidR="0062192D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highlight w:val="yellow"/>
              </w:rPr>
            </w:pPr>
          </w:p>
          <w:p w14:paraId="219B5496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highlight w:val="yellow"/>
              </w:rPr>
            </w:pPr>
          </w:p>
          <w:p w14:paraId="6BE545A9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highlight w:val="yellow"/>
              </w:rPr>
            </w:pPr>
          </w:p>
          <w:p w14:paraId="7A666E95" w14:textId="5F08B3C4" w:rsidR="00E12EB1" w:rsidRPr="00756E69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highlight w:val="yellow"/>
              </w:rPr>
            </w:pPr>
          </w:p>
        </w:tc>
        <w:tc>
          <w:tcPr>
            <w:tcW w:w="3116" w:type="dxa"/>
          </w:tcPr>
          <w:p w14:paraId="0159ED02" w14:textId="5D40D529" w:rsidR="004B7950" w:rsidRPr="00030C0F" w:rsidRDefault="004B7950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3C9ABED5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45046D5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  <w:vertAlign w:val="superscript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Üst Politika Belgelerinin Analizi</w:t>
            </w:r>
            <w:r w:rsidRPr="00D84815">
              <w:rPr>
                <w:b w:val="0"/>
                <w:iCs/>
                <w:color w:val="000000" w:themeColor="text1"/>
                <w:sz w:val="20"/>
                <w:vertAlign w:val="superscript"/>
              </w:rPr>
              <w:t>*</w:t>
            </w:r>
          </w:p>
        </w:tc>
        <w:tc>
          <w:tcPr>
            <w:tcW w:w="3116" w:type="dxa"/>
          </w:tcPr>
          <w:p w14:paraId="1AF1FA63" w14:textId="77777777" w:rsidR="0062192D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6187873E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18AB5C47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6E606655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36BA1B3E" w14:textId="00FFBF74" w:rsidR="00E12EB1" w:rsidRPr="00030C0F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1CB3E667" w14:textId="4397F936" w:rsidR="0062192D" w:rsidRPr="00030C0F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2FC7574A" w14:textId="77777777" w:rsidTr="00F379B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797BAD0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Paydaş Analizi</w:t>
            </w:r>
          </w:p>
        </w:tc>
        <w:tc>
          <w:tcPr>
            <w:tcW w:w="3116" w:type="dxa"/>
          </w:tcPr>
          <w:p w14:paraId="27ED1977" w14:textId="77777777" w:rsidR="0062192D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0D120C21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1C1AE0BA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0B847215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32E67157" w14:textId="4E2C1091" w:rsidR="00E12EB1" w:rsidRPr="00030C0F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4D96DDC9" w14:textId="1706C671" w:rsidR="0062192D" w:rsidRPr="00030C0F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7EB132D6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D6C819C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İnsan Kaynakları Yetkinlik Analizi</w:t>
            </w:r>
          </w:p>
        </w:tc>
        <w:tc>
          <w:tcPr>
            <w:tcW w:w="3116" w:type="dxa"/>
          </w:tcPr>
          <w:p w14:paraId="31650526" w14:textId="77777777" w:rsidR="0062192D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456CDDD2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52C0953F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144286EF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FEF34D5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16B4FB57" w14:textId="573F3C0A" w:rsidR="00E12EB1" w:rsidRPr="00030C0F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381AFEE4" w14:textId="2A285471" w:rsidR="0062192D" w:rsidRPr="00030C0F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5B3469D5" w14:textId="77777777" w:rsidTr="00F379B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6EF83CEB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Kurum Kültürü Analizi</w:t>
            </w:r>
          </w:p>
        </w:tc>
        <w:tc>
          <w:tcPr>
            <w:tcW w:w="3116" w:type="dxa"/>
          </w:tcPr>
          <w:p w14:paraId="2941CABA" w14:textId="77777777" w:rsidR="0062192D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E197FFF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5244957F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197C5AAA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4445E2E8" w14:textId="2C281A0E" w:rsidR="00E12EB1" w:rsidRPr="00030C0F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481EA889" w14:textId="674B52F4" w:rsidR="004A4734" w:rsidRPr="00030C0F" w:rsidRDefault="004A4734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61FED12A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4CCF6F6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Fiziki Kaynak Analizi</w:t>
            </w:r>
          </w:p>
        </w:tc>
        <w:tc>
          <w:tcPr>
            <w:tcW w:w="3116" w:type="dxa"/>
          </w:tcPr>
          <w:p w14:paraId="192718F0" w14:textId="77777777" w:rsidR="0062192D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3B8ACDA2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7FF9E3B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A1C3B2D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462AE208" w14:textId="14660D63" w:rsidR="00E12EB1" w:rsidRPr="00030C0F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762E1C41" w14:textId="389B4067" w:rsidR="0062192D" w:rsidRPr="00030C0F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6E082155" w14:textId="77777777" w:rsidTr="00F379B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7AB134D" w14:textId="36D14AB1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Teknoloji ve Bilişim</w:t>
            </w:r>
            <w:r w:rsidR="00AC2821" w:rsidRPr="00D84815">
              <w:rPr>
                <w:b w:val="0"/>
                <w:iCs/>
                <w:color w:val="000000" w:themeColor="text1"/>
                <w:sz w:val="20"/>
              </w:rPr>
              <w:t xml:space="preserve"> </w:t>
            </w:r>
            <w:r w:rsidRPr="00D84815">
              <w:rPr>
                <w:b w:val="0"/>
                <w:iCs/>
                <w:color w:val="000000" w:themeColor="text1"/>
                <w:sz w:val="20"/>
              </w:rPr>
              <w:t>Altyapısı</w:t>
            </w:r>
            <w:r w:rsidR="00AC2821" w:rsidRPr="00D84815">
              <w:rPr>
                <w:b w:val="0"/>
                <w:iCs/>
                <w:color w:val="000000" w:themeColor="text1"/>
                <w:sz w:val="20"/>
              </w:rPr>
              <w:t xml:space="preserve"> </w:t>
            </w:r>
            <w:r w:rsidRPr="00D84815">
              <w:rPr>
                <w:b w:val="0"/>
                <w:iCs/>
                <w:color w:val="000000" w:themeColor="text1"/>
                <w:sz w:val="20"/>
              </w:rPr>
              <w:t>Analizi</w:t>
            </w:r>
          </w:p>
        </w:tc>
        <w:tc>
          <w:tcPr>
            <w:tcW w:w="3116" w:type="dxa"/>
          </w:tcPr>
          <w:p w14:paraId="41B30534" w14:textId="77777777" w:rsidR="0062192D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7BD06928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C698660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3D3C3CFE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491018AF" w14:textId="6754DA01" w:rsidR="00E12EB1" w:rsidRPr="00030C0F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098FD5C2" w14:textId="7810725E" w:rsidR="0062192D" w:rsidRPr="00030C0F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724F991D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8F39A03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Mali Kaynak Analizi</w:t>
            </w:r>
          </w:p>
        </w:tc>
        <w:tc>
          <w:tcPr>
            <w:tcW w:w="3116" w:type="dxa"/>
          </w:tcPr>
          <w:p w14:paraId="5B8FEBF5" w14:textId="77777777" w:rsidR="0062192D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51A55C49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502E4591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446840BA" w14:textId="4FD241AC" w:rsidR="00E12EB1" w:rsidRPr="00030C0F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6E87FF07" w14:textId="70EF86F0" w:rsidR="0062192D" w:rsidRPr="00030C0F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62502B28" w14:textId="77777777" w:rsidTr="00F379B3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2B1EB30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Akademik Faaliyetler Analizi</w:t>
            </w:r>
          </w:p>
        </w:tc>
        <w:tc>
          <w:tcPr>
            <w:tcW w:w="3116" w:type="dxa"/>
          </w:tcPr>
          <w:p w14:paraId="2F977A04" w14:textId="77777777" w:rsidR="0062192D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5BD4F0D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75340657" w14:textId="77777777" w:rsidR="00E12EB1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2E9881CE" w14:textId="6A8E6E8D" w:rsidR="00E12EB1" w:rsidRPr="00030C0F" w:rsidRDefault="00E12EB1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2BB88EEF" w14:textId="3C34A302" w:rsidR="0062192D" w:rsidRPr="00030C0F" w:rsidRDefault="0062192D" w:rsidP="00F379B3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  <w:tr w:rsidR="0062192D" w:rsidRPr="00030C0F" w14:paraId="19CC0C96" w14:textId="77777777" w:rsidTr="00F379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894908C" w14:textId="77777777" w:rsidR="0062192D" w:rsidRPr="00D84815" w:rsidRDefault="0062192D" w:rsidP="00F379B3">
            <w:pPr>
              <w:spacing w:before="60" w:after="60"/>
              <w:jc w:val="left"/>
              <w:rPr>
                <w:b w:val="0"/>
                <w:iCs/>
                <w:color w:val="000000" w:themeColor="text1"/>
                <w:sz w:val="20"/>
              </w:rPr>
            </w:pPr>
            <w:r w:rsidRPr="00D84815">
              <w:rPr>
                <w:b w:val="0"/>
                <w:iCs/>
                <w:color w:val="000000" w:themeColor="text1"/>
                <w:sz w:val="20"/>
              </w:rPr>
              <w:t>Yükseköğretim Sektörü Analizi</w:t>
            </w:r>
          </w:p>
        </w:tc>
        <w:tc>
          <w:tcPr>
            <w:tcW w:w="3116" w:type="dxa"/>
          </w:tcPr>
          <w:p w14:paraId="35A31B89" w14:textId="77777777" w:rsidR="0062192D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16B54D57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67596D69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32E34E61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7BF6C39B" w14:textId="77777777" w:rsidR="00E12EB1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  <w:p w14:paraId="367A1DBB" w14:textId="5542BA6D" w:rsidR="00E12EB1" w:rsidRPr="00030C0F" w:rsidRDefault="00E12EB1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  <w:tc>
          <w:tcPr>
            <w:tcW w:w="3116" w:type="dxa"/>
          </w:tcPr>
          <w:p w14:paraId="05D364BB" w14:textId="230CE045" w:rsidR="0062192D" w:rsidRPr="00030C0F" w:rsidRDefault="0062192D" w:rsidP="00F379B3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</w:rPr>
            </w:pPr>
          </w:p>
        </w:tc>
      </w:tr>
    </w:tbl>
    <w:p w14:paraId="43169B3E" w14:textId="6E7A1EE5" w:rsidR="008D14CF" w:rsidRPr="00030C0F" w:rsidRDefault="000574A0" w:rsidP="00532F14">
      <w:pPr>
        <w:pStyle w:val="Balk1"/>
        <w:spacing w:line="360" w:lineRule="auto"/>
        <w:ind w:left="284" w:hanging="294"/>
      </w:pPr>
      <w:bookmarkStart w:id="163" w:name="_Toc434422086"/>
      <w:r>
        <w:br w:type="page"/>
      </w:r>
      <w:r w:rsidR="00656895">
        <w:lastRenderedPageBreak/>
        <w:t xml:space="preserve"> </w:t>
      </w:r>
      <w:bookmarkStart w:id="164" w:name="_Toc62054195"/>
      <w:r w:rsidR="008D14CF" w:rsidRPr="00030C0F">
        <w:t>GELECEĞE BAKIŞ</w:t>
      </w:r>
      <w:bookmarkEnd w:id="163"/>
      <w:bookmarkEnd w:id="164"/>
    </w:p>
    <w:p w14:paraId="554E65CD" w14:textId="44BB139C" w:rsidR="008D14CF" w:rsidRDefault="008D14CF" w:rsidP="002331C1">
      <w:pPr>
        <w:pStyle w:val="Balk2"/>
        <w:numPr>
          <w:ilvl w:val="0"/>
          <w:numId w:val="69"/>
        </w:numPr>
        <w:spacing w:line="360" w:lineRule="auto"/>
        <w:ind w:left="567" w:hanging="283"/>
      </w:pPr>
      <w:bookmarkStart w:id="165" w:name="_Toc450049979"/>
      <w:bookmarkStart w:id="166" w:name="_Toc450120934"/>
      <w:bookmarkStart w:id="167" w:name="_Toc450120994"/>
      <w:bookmarkStart w:id="168" w:name="_Toc450155913"/>
      <w:bookmarkStart w:id="169" w:name="_Toc450573910"/>
      <w:bookmarkStart w:id="170" w:name="_Toc450813326"/>
      <w:bookmarkStart w:id="171" w:name="_Toc450837637"/>
      <w:bookmarkStart w:id="172" w:name="_Toc452108070"/>
      <w:bookmarkStart w:id="173" w:name="_Toc452371771"/>
      <w:bookmarkStart w:id="174" w:name="_Toc452380126"/>
      <w:bookmarkStart w:id="175" w:name="_Toc458592171"/>
      <w:bookmarkStart w:id="176" w:name="_Toc462734011"/>
      <w:bookmarkStart w:id="177" w:name="_Toc462736655"/>
      <w:bookmarkStart w:id="178" w:name="_Toc462736720"/>
      <w:bookmarkStart w:id="179" w:name="_Toc462736812"/>
      <w:bookmarkStart w:id="180" w:name="_Toc462757209"/>
      <w:bookmarkStart w:id="181" w:name="_Toc463253107"/>
      <w:bookmarkStart w:id="182" w:name="_Toc463259143"/>
      <w:bookmarkStart w:id="183" w:name="_Toc464060073"/>
      <w:bookmarkStart w:id="184" w:name="_Toc464060136"/>
      <w:bookmarkStart w:id="185" w:name="_Toc464060199"/>
      <w:bookmarkStart w:id="186" w:name="_Toc450120995"/>
      <w:bookmarkStart w:id="187" w:name="_Toc450155914"/>
      <w:bookmarkStart w:id="188" w:name="_Toc450573911"/>
      <w:bookmarkStart w:id="189" w:name="_Toc450813327"/>
      <w:bookmarkStart w:id="190" w:name="_Toc450837638"/>
      <w:bookmarkStart w:id="191" w:name="_Toc452108071"/>
      <w:bookmarkStart w:id="192" w:name="_Toc452371772"/>
      <w:bookmarkStart w:id="193" w:name="_Toc452380127"/>
      <w:bookmarkStart w:id="194" w:name="_Toc458592172"/>
      <w:bookmarkStart w:id="195" w:name="_Toc462734012"/>
      <w:bookmarkStart w:id="196" w:name="_Toc462736656"/>
      <w:bookmarkStart w:id="197" w:name="_Toc462736721"/>
      <w:bookmarkStart w:id="198" w:name="_Toc462736813"/>
      <w:bookmarkStart w:id="199" w:name="_Toc462757210"/>
      <w:bookmarkStart w:id="200" w:name="_Toc463253108"/>
      <w:bookmarkStart w:id="201" w:name="_Toc463259144"/>
      <w:bookmarkStart w:id="202" w:name="_Toc464060074"/>
      <w:bookmarkStart w:id="203" w:name="_Toc464060137"/>
      <w:bookmarkStart w:id="204" w:name="_Toc464060200"/>
      <w:bookmarkStart w:id="205" w:name="_Toc434422087"/>
      <w:bookmarkStart w:id="206" w:name="_Toc62054196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r w:rsidRPr="00295809">
        <w:rPr>
          <w:color w:val="4F81BD" w:themeColor="accent1"/>
        </w:rPr>
        <w:t>Misyon</w:t>
      </w:r>
      <w:bookmarkEnd w:id="205"/>
      <w:bookmarkEnd w:id="206"/>
    </w:p>
    <w:p w14:paraId="57EC1CB7" w14:textId="1816788B" w:rsidR="00E12EB1" w:rsidRDefault="00E12EB1" w:rsidP="00E12EB1"/>
    <w:p w14:paraId="311B1ABA" w14:textId="1C0C7559" w:rsidR="00E12EB1" w:rsidRDefault="00E12EB1" w:rsidP="00E12EB1"/>
    <w:p w14:paraId="24FE941A" w14:textId="77777777" w:rsidR="00E12EB1" w:rsidRPr="00E12EB1" w:rsidRDefault="00E12EB1" w:rsidP="00E12EB1"/>
    <w:p w14:paraId="2732EBAF" w14:textId="212B82CA" w:rsidR="008D14CF" w:rsidRDefault="008D14CF" w:rsidP="002331C1">
      <w:pPr>
        <w:pStyle w:val="Balk2"/>
        <w:numPr>
          <w:ilvl w:val="0"/>
          <w:numId w:val="68"/>
        </w:numPr>
        <w:spacing w:line="360" w:lineRule="auto"/>
        <w:ind w:left="567" w:hanging="283"/>
      </w:pPr>
      <w:bookmarkStart w:id="207" w:name="_Toc434422088"/>
      <w:bookmarkStart w:id="208" w:name="_Toc62054197"/>
      <w:r w:rsidRPr="00030C0F">
        <w:t>Vizyon</w:t>
      </w:r>
      <w:bookmarkEnd w:id="207"/>
      <w:bookmarkEnd w:id="208"/>
    </w:p>
    <w:p w14:paraId="1D453C74" w14:textId="042CE30B" w:rsidR="00E12EB1" w:rsidRDefault="00E12EB1" w:rsidP="00E12EB1"/>
    <w:p w14:paraId="490ED99D" w14:textId="686F0EB3" w:rsidR="00E12EB1" w:rsidRDefault="00E12EB1" w:rsidP="00E12EB1"/>
    <w:p w14:paraId="0793D381" w14:textId="4D7506F3" w:rsidR="00E12EB1" w:rsidRDefault="00E12EB1" w:rsidP="00E12EB1"/>
    <w:p w14:paraId="1D987BDC" w14:textId="77777777" w:rsidR="00E12EB1" w:rsidRPr="00E12EB1" w:rsidRDefault="00E12EB1" w:rsidP="00E12EB1"/>
    <w:p w14:paraId="7832A2D5" w14:textId="26C9A09F" w:rsidR="008D14CF" w:rsidRDefault="008D14CF" w:rsidP="002331C1">
      <w:pPr>
        <w:pStyle w:val="Balk2"/>
        <w:numPr>
          <w:ilvl w:val="0"/>
          <w:numId w:val="68"/>
        </w:numPr>
        <w:spacing w:line="360" w:lineRule="auto"/>
        <w:ind w:left="567" w:hanging="283"/>
        <w:rPr>
          <w:rFonts w:ascii="Times New Roman" w:hAnsi="Times New Roman"/>
        </w:rPr>
      </w:pPr>
      <w:bookmarkStart w:id="209" w:name="_Toc423944601"/>
      <w:bookmarkStart w:id="210" w:name="_Toc423945012"/>
      <w:bookmarkStart w:id="211" w:name="_Toc423945252"/>
      <w:bookmarkStart w:id="212" w:name="_Toc423945491"/>
      <w:bookmarkStart w:id="213" w:name="_Toc423945729"/>
      <w:bookmarkStart w:id="214" w:name="_Toc423945964"/>
      <w:bookmarkStart w:id="215" w:name="_Toc423944602"/>
      <w:bookmarkStart w:id="216" w:name="_Toc423945013"/>
      <w:bookmarkStart w:id="217" w:name="_Toc423945253"/>
      <w:bookmarkStart w:id="218" w:name="_Toc423945492"/>
      <w:bookmarkStart w:id="219" w:name="_Toc423945730"/>
      <w:bookmarkStart w:id="220" w:name="_Toc423945965"/>
      <w:bookmarkStart w:id="221" w:name="_Toc423944603"/>
      <w:bookmarkStart w:id="222" w:name="_Toc423945014"/>
      <w:bookmarkStart w:id="223" w:name="_Toc423945254"/>
      <w:bookmarkStart w:id="224" w:name="_Toc423945493"/>
      <w:bookmarkStart w:id="225" w:name="_Toc423945731"/>
      <w:bookmarkStart w:id="226" w:name="_Toc423945966"/>
      <w:bookmarkStart w:id="227" w:name="_Toc423944604"/>
      <w:bookmarkStart w:id="228" w:name="_Toc423945015"/>
      <w:bookmarkStart w:id="229" w:name="_Toc423945255"/>
      <w:bookmarkStart w:id="230" w:name="_Toc423945494"/>
      <w:bookmarkStart w:id="231" w:name="_Toc423945732"/>
      <w:bookmarkStart w:id="232" w:name="_Toc423945967"/>
      <w:bookmarkStart w:id="233" w:name="_Toc423944605"/>
      <w:bookmarkStart w:id="234" w:name="_Toc423945016"/>
      <w:bookmarkStart w:id="235" w:name="_Toc423945256"/>
      <w:bookmarkStart w:id="236" w:name="_Toc423945495"/>
      <w:bookmarkStart w:id="237" w:name="_Toc423945733"/>
      <w:bookmarkStart w:id="238" w:name="_Toc423945968"/>
      <w:bookmarkStart w:id="239" w:name="_Toc423944606"/>
      <w:bookmarkStart w:id="240" w:name="_Toc423945017"/>
      <w:bookmarkStart w:id="241" w:name="_Toc423945257"/>
      <w:bookmarkStart w:id="242" w:name="_Toc423945496"/>
      <w:bookmarkStart w:id="243" w:name="_Toc423945734"/>
      <w:bookmarkStart w:id="244" w:name="_Toc423945969"/>
      <w:bookmarkStart w:id="245" w:name="_Toc423944607"/>
      <w:bookmarkStart w:id="246" w:name="_Toc423945018"/>
      <w:bookmarkStart w:id="247" w:name="_Toc423945258"/>
      <w:bookmarkStart w:id="248" w:name="_Toc423945497"/>
      <w:bookmarkStart w:id="249" w:name="_Toc423945735"/>
      <w:bookmarkStart w:id="250" w:name="_Toc423945970"/>
      <w:bookmarkStart w:id="251" w:name="_Toc434422089"/>
      <w:bookmarkStart w:id="252" w:name="_Toc6205419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r w:rsidRPr="00E46A7F">
        <w:rPr>
          <w:rFonts w:ascii="Times New Roman" w:hAnsi="Times New Roman"/>
        </w:rPr>
        <w:t>Temel Değerler</w:t>
      </w:r>
      <w:bookmarkEnd w:id="251"/>
      <w:bookmarkEnd w:id="252"/>
    </w:p>
    <w:p w14:paraId="2023C908" w14:textId="17E40682" w:rsidR="00E12EB1" w:rsidRDefault="00E12EB1" w:rsidP="00E12EB1"/>
    <w:p w14:paraId="21DA7176" w14:textId="01CC7349" w:rsidR="00E12EB1" w:rsidRDefault="00E12EB1" w:rsidP="00E12EB1"/>
    <w:p w14:paraId="1B6F72DE" w14:textId="77777777" w:rsidR="00E12EB1" w:rsidRPr="00E12EB1" w:rsidRDefault="00E12EB1" w:rsidP="00E12EB1"/>
    <w:p w14:paraId="193ED888" w14:textId="1599630B" w:rsidR="000574A0" w:rsidRDefault="000574A0" w:rsidP="002331C1">
      <w:pPr>
        <w:pStyle w:val="Balk2"/>
        <w:numPr>
          <w:ilvl w:val="0"/>
          <w:numId w:val="68"/>
        </w:numPr>
        <w:spacing w:line="360" w:lineRule="auto"/>
        <w:ind w:left="567" w:hanging="283"/>
        <w:rPr>
          <w:rFonts w:ascii="Times New Roman" w:hAnsi="Times New Roman"/>
        </w:rPr>
      </w:pPr>
      <w:bookmarkStart w:id="253" w:name="_Toc62054199"/>
      <w:r>
        <w:rPr>
          <w:rFonts w:ascii="Times New Roman" w:hAnsi="Times New Roman"/>
        </w:rPr>
        <w:t>Üniversite Poli</w:t>
      </w:r>
      <w:r w:rsidR="00F71596">
        <w:rPr>
          <w:rFonts w:ascii="Times New Roman" w:hAnsi="Times New Roman"/>
        </w:rPr>
        <w:t>ti</w:t>
      </w:r>
      <w:r>
        <w:rPr>
          <w:rFonts w:ascii="Times New Roman" w:hAnsi="Times New Roman"/>
        </w:rPr>
        <w:t>kaları</w:t>
      </w:r>
      <w:bookmarkEnd w:id="253"/>
    </w:p>
    <w:p w14:paraId="38795B90" w14:textId="22BA707E" w:rsidR="00E12EB1" w:rsidRDefault="00E12EB1" w:rsidP="00E12EB1"/>
    <w:p w14:paraId="657A48B2" w14:textId="6E3CD33F" w:rsidR="00E12EB1" w:rsidRDefault="00E12EB1" w:rsidP="00E12EB1"/>
    <w:p w14:paraId="3FC7546F" w14:textId="77777777" w:rsidR="00556BC5" w:rsidRDefault="00556BC5" w:rsidP="00532F14">
      <w:pPr>
        <w:spacing w:line="360" w:lineRule="auto"/>
        <w:ind w:firstLine="284"/>
      </w:pPr>
      <w:bookmarkStart w:id="254" w:name="_Toc434422091"/>
    </w:p>
    <w:p w14:paraId="3CE5B358" w14:textId="77777777" w:rsidR="00F71596" w:rsidRDefault="00F71596" w:rsidP="00532F14">
      <w:pPr>
        <w:pStyle w:val="Balk1"/>
        <w:spacing w:line="360" w:lineRule="auto"/>
        <w:ind w:left="284"/>
      </w:pPr>
      <w:r>
        <w:br w:type="page"/>
      </w:r>
    </w:p>
    <w:p w14:paraId="0B5A786B" w14:textId="4F59A397" w:rsidR="003A20BA" w:rsidRPr="00E85D3E" w:rsidRDefault="00773F73" w:rsidP="002331C1">
      <w:pPr>
        <w:pStyle w:val="Balk1"/>
        <w:numPr>
          <w:ilvl w:val="0"/>
          <w:numId w:val="70"/>
        </w:numPr>
        <w:spacing w:line="360" w:lineRule="auto"/>
      </w:pPr>
      <w:bookmarkStart w:id="255" w:name="_Toc62054200"/>
      <w:r w:rsidRPr="00E85D3E">
        <w:lastRenderedPageBreak/>
        <w:t>FARKLILAŞMA STRATEJİSİ</w:t>
      </w:r>
      <w:bookmarkEnd w:id="255"/>
    </w:p>
    <w:p w14:paraId="3583BCBB" w14:textId="16A685CD" w:rsidR="00B55E60" w:rsidRPr="00820E29" w:rsidRDefault="00820E29" w:rsidP="00C253D5">
      <w:pPr>
        <w:rPr>
          <w:color w:val="FF0000"/>
        </w:rPr>
      </w:pPr>
      <w:r>
        <w:rPr>
          <w:color w:val="FF0000"/>
        </w:rPr>
        <w:t>(</w:t>
      </w:r>
      <w:r w:rsidRPr="00820E29">
        <w:rPr>
          <w:color w:val="FF0000"/>
        </w:rPr>
        <w:t>BKZ. BANDIRMA ONYEDİ EYLÜL STRATEJİK PLAN- FARKLILAŞMA STRATEJİSİ</w:t>
      </w:r>
      <w:r>
        <w:rPr>
          <w:color w:val="FF0000"/>
        </w:rPr>
        <w:t>)</w:t>
      </w:r>
    </w:p>
    <w:p w14:paraId="66EB4CF7" w14:textId="77777777" w:rsidR="00295809" w:rsidRPr="00295809" w:rsidRDefault="00295809" w:rsidP="00295809">
      <w:pPr>
        <w:rPr>
          <w:rFonts w:asciiTheme="majorHAnsi" w:hAnsiTheme="majorHAnsi"/>
          <w:b/>
          <w:bCs/>
          <w:color w:val="4F81BD" w:themeColor="accent1"/>
          <w:sz w:val="26"/>
          <w:szCs w:val="26"/>
        </w:rPr>
      </w:pPr>
      <w:r w:rsidRPr="00295809">
        <w:rPr>
          <w:rFonts w:asciiTheme="majorHAnsi" w:hAnsiTheme="majorHAnsi"/>
          <w:b/>
          <w:bCs/>
          <w:color w:val="4F81BD" w:themeColor="accent1"/>
          <w:sz w:val="26"/>
          <w:szCs w:val="26"/>
        </w:rPr>
        <w:t>A. Konum Tercihi</w:t>
      </w:r>
    </w:p>
    <w:p w14:paraId="0E79D947" w14:textId="77777777" w:rsidR="00295809" w:rsidRDefault="00295809" w:rsidP="00C253D5"/>
    <w:p w14:paraId="2EE48366" w14:textId="01FD573D" w:rsidR="00295809" w:rsidRPr="00295809" w:rsidRDefault="00295809" w:rsidP="00295809">
      <w:pPr>
        <w:rPr>
          <w:color w:val="FF0000"/>
        </w:rPr>
      </w:pPr>
      <w:r>
        <w:rPr>
          <w:color w:val="FF0000"/>
        </w:rPr>
        <w:t>(</w:t>
      </w:r>
      <w:r w:rsidRPr="00295809">
        <w:rPr>
          <w:color w:val="FF0000"/>
        </w:rPr>
        <w:t xml:space="preserve">Hazırlanışı: </w:t>
      </w:r>
    </w:p>
    <w:p w14:paraId="09A945F9" w14:textId="0A0C31F6" w:rsidR="00295809" w:rsidRPr="00295809" w:rsidRDefault="00295809" w:rsidP="00295809">
      <w:pPr>
        <w:rPr>
          <w:color w:val="FF0000"/>
        </w:rPr>
      </w:pPr>
      <w:r w:rsidRPr="00295809">
        <w:rPr>
          <w:color w:val="FF0000"/>
        </w:rPr>
        <w:t>(Enstitü/Fakülte/MYO/YO/UYGAR ve İdari Birimlerimiz Eğitim-Öğretim, Araştırma-Geliştirme, Toplumsal Katkı başlıklarında nasıl bir katkı sağlayacakları ve kendilerini nasıl konumlandırdıklarından bahsedeceklerdir)</w:t>
      </w:r>
    </w:p>
    <w:p w14:paraId="151FC7D8" w14:textId="77777777" w:rsidR="00295809" w:rsidRDefault="00295809" w:rsidP="00295809">
      <w:pPr>
        <w:rPr>
          <w:color w:val="FF0000"/>
        </w:rPr>
      </w:pPr>
    </w:p>
    <w:p w14:paraId="30B518EC" w14:textId="77777777" w:rsidR="00295809" w:rsidRDefault="00295809" w:rsidP="00295809">
      <w:pPr>
        <w:rPr>
          <w:color w:val="FF0000"/>
        </w:rPr>
      </w:pPr>
    </w:p>
    <w:p w14:paraId="2234B911" w14:textId="45930F02" w:rsidR="00295809" w:rsidRPr="00295809" w:rsidRDefault="00295809" w:rsidP="002331C1">
      <w:pPr>
        <w:pStyle w:val="Balk2"/>
        <w:numPr>
          <w:ilvl w:val="0"/>
          <w:numId w:val="69"/>
        </w:numPr>
        <w:spacing w:before="0" w:after="0" w:line="360" w:lineRule="auto"/>
      </w:pPr>
      <w:bookmarkStart w:id="256" w:name="_Toc438569236"/>
      <w:bookmarkStart w:id="257" w:name="_Toc62054202"/>
      <w:r w:rsidRPr="00E11880">
        <w:t>Başarı Bölgesi Tercihi</w:t>
      </w:r>
      <w:bookmarkEnd w:id="256"/>
      <w:bookmarkEnd w:id="257"/>
    </w:p>
    <w:p w14:paraId="0271376E" w14:textId="77777777" w:rsidR="00295809" w:rsidRDefault="00295809" w:rsidP="00295809">
      <w:pPr>
        <w:rPr>
          <w:color w:val="FF0000"/>
        </w:rPr>
      </w:pPr>
    </w:p>
    <w:p w14:paraId="5ACBCB11" w14:textId="1ED31834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>(</w:t>
      </w:r>
      <w:r w:rsidR="00295809" w:rsidRPr="00820E29">
        <w:rPr>
          <w:color w:val="FF0000"/>
        </w:rPr>
        <w:t xml:space="preserve">Hazırlanışı: </w:t>
      </w:r>
    </w:p>
    <w:p w14:paraId="71B92ABF" w14:textId="76CABD44" w:rsidR="00295809" w:rsidRPr="00820E29" w:rsidRDefault="00295809" w:rsidP="00820E29">
      <w:pPr>
        <w:rPr>
          <w:color w:val="FF0000"/>
        </w:rPr>
      </w:pPr>
      <w:r w:rsidRPr="00820E29">
        <w:rPr>
          <w:color w:val="FF0000"/>
        </w:rPr>
        <w:t xml:space="preserve">Enstitü/Fakülte/MYO/YO/UYGAR ve İdari Birimlerimiz bölgedeki veya eş değer diğer birimlerden farklarını ve üstün veya öne çıkan özelliklerini belirteceklerdir.) </w:t>
      </w:r>
    </w:p>
    <w:p w14:paraId="62A5A8AE" w14:textId="77777777" w:rsidR="00295809" w:rsidRDefault="00295809" w:rsidP="00295809">
      <w:pPr>
        <w:rPr>
          <w:color w:val="FF0000"/>
        </w:rPr>
      </w:pPr>
    </w:p>
    <w:p w14:paraId="5B53E48B" w14:textId="77777777" w:rsidR="00820E29" w:rsidRDefault="00820E29" w:rsidP="00295809">
      <w:pPr>
        <w:rPr>
          <w:color w:val="FF0000"/>
        </w:rPr>
      </w:pPr>
    </w:p>
    <w:p w14:paraId="3C739D4F" w14:textId="598C0209" w:rsidR="00820E29" w:rsidRDefault="00820E29" w:rsidP="002331C1">
      <w:pPr>
        <w:pStyle w:val="Balk2"/>
        <w:numPr>
          <w:ilvl w:val="0"/>
          <w:numId w:val="69"/>
        </w:numPr>
        <w:spacing w:line="360" w:lineRule="auto"/>
      </w:pPr>
      <w:bookmarkStart w:id="258" w:name="_Toc62054203"/>
      <w:r w:rsidRPr="00030C0F">
        <w:t>Değer Sunumu Tercihi</w:t>
      </w:r>
      <w:bookmarkEnd w:id="258"/>
    </w:p>
    <w:p w14:paraId="6516EED4" w14:textId="77777777" w:rsidR="00820E29" w:rsidRDefault="00820E29" w:rsidP="00820E29">
      <w:pPr>
        <w:rPr>
          <w:color w:val="FF0000"/>
        </w:rPr>
      </w:pPr>
    </w:p>
    <w:p w14:paraId="3FCBFACB" w14:textId="14A0A919" w:rsidR="00820E29" w:rsidRPr="00820E29" w:rsidRDefault="00820E29" w:rsidP="00820E29">
      <w:pPr>
        <w:rPr>
          <w:color w:val="FF0000"/>
        </w:rPr>
      </w:pPr>
      <w:r>
        <w:rPr>
          <w:color w:val="FF0000"/>
        </w:rPr>
        <w:t>(</w:t>
      </w:r>
      <w:r w:rsidRPr="00820E29">
        <w:rPr>
          <w:color w:val="FF0000"/>
        </w:rPr>
        <w:t xml:space="preserve">Hazırlanışı: Tablo 38 doldurulacaktır. </w:t>
      </w:r>
    </w:p>
    <w:p w14:paraId="1B72205E" w14:textId="4F360D84" w:rsidR="00820E29" w:rsidRDefault="00820E29" w:rsidP="00820E29">
      <w:pPr>
        <w:rPr>
          <w:color w:val="FF0000"/>
        </w:rPr>
      </w:pPr>
      <w:r>
        <w:rPr>
          <w:color w:val="FF0000"/>
        </w:rPr>
        <w:t>Birimin/bölümün sunduğu değer kısaca anlatılacaktır)</w:t>
      </w:r>
    </w:p>
    <w:p w14:paraId="67B163B5" w14:textId="63197DC0" w:rsidR="00EE3DEF" w:rsidRDefault="00EE3DEF" w:rsidP="00820E29">
      <w:pPr>
        <w:rPr>
          <w:color w:val="FF0000"/>
        </w:rPr>
      </w:pPr>
      <w:r>
        <w:rPr>
          <w:color w:val="FF0000"/>
        </w:rPr>
        <w:t xml:space="preserve">Aşağıdaki tabloda </w:t>
      </w:r>
      <w:r w:rsidR="008A1F29">
        <w:rPr>
          <w:color w:val="FF0000"/>
        </w:rPr>
        <w:t>bölümünüzle ilgili olduğunuz ve uygun gördüğünüz kutucuğu işaretleyiniz. Bölümünüz ile ilgisi olmadığını düşündüğünüz alanı tablodan siliniz.</w:t>
      </w:r>
    </w:p>
    <w:p w14:paraId="5FE6FA0B" w14:textId="3B135E59" w:rsidR="00EE3DEF" w:rsidRDefault="00EE3DEF" w:rsidP="00820E29">
      <w:pPr>
        <w:rPr>
          <w:color w:val="FF0000"/>
        </w:rPr>
      </w:pPr>
    </w:p>
    <w:p w14:paraId="71175AD0" w14:textId="2803DFA4" w:rsidR="00EE3DEF" w:rsidRDefault="00EE3DEF" w:rsidP="00820E29">
      <w:pPr>
        <w:rPr>
          <w:color w:val="FF0000"/>
        </w:rPr>
      </w:pPr>
    </w:p>
    <w:p w14:paraId="37A756A5" w14:textId="29B3B708" w:rsidR="00EE3DEF" w:rsidRDefault="00EE3DEF" w:rsidP="00820E29">
      <w:pPr>
        <w:rPr>
          <w:color w:val="FF0000"/>
        </w:rPr>
      </w:pPr>
    </w:p>
    <w:p w14:paraId="6E81857F" w14:textId="79EB3FEF" w:rsidR="00EE3DEF" w:rsidRDefault="00EE3DEF" w:rsidP="00820E29">
      <w:pPr>
        <w:rPr>
          <w:color w:val="FF0000"/>
        </w:rPr>
      </w:pPr>
    </w:p>
    <w:p w14:paraId="5100BC1E" w14:textId="243DB453" w:rsidR="00EE3DEF" w:rsidRDefault="00EE3DEF" w:rsidP="00820E29">
      <w:pPr>
        <w:rPr>
          <w:color w:val="FF0000"/>
        </w:rPr>
      </w:pPr>
    </w:p>
    <w:p w14:paraId="6E3B9D6E" w14:textId="00137788" w:rsidR="00EE3DEF" w:rsidRDefault="00EE3DEF" w:rsidP="00820E29">
      <w:pPr>
        <w:rPr>
          <w:color w:val="FF0000"/>
        </w:rPr>
      </w:pPr>
    </w:p>
    <w:p w14:paraId="05DD458C" w14:textId="14C1B4A0" w:rsidR="00EE3DEF" w:rsidRDefault="00EE3DEF" w:rsidP="00820E29">
      <w:pPr>
        <w:rPr>
          <w:color w:val="FF0000"/>
        </w:rPr>
      </w:pPr>
    </w:p>
    <w:p w14:paraId="663B1810" w14:textId="0416FF77" w:rsidR="00EE3DEF" w:rsidRDefault="00EE3DEF" w:rsidP="00820E29">
      <w:pPr>
        <w:rPr>
          <w:color w:val="FF0000"/>
        </w:rPr>
      </w:pPr>
    </w:p>
    <w:p w14:paraId="01533DD8" w14:textId="71783120" w:rsidR="00EE3DEF" w:rsidRDefault="00EE3DEF" w:rsidP="00820E29">
      <w:pPr>
        <w:rPr>
          <w:color w:val="FF0000"/>
        </w:rPr>
      </w:pPr>
    </w:p>
    <w:p w14:paraId="2B019888" w14:textId="77455AD1" w:rsidR="00EE3DEF" w:rsidRDefault="00EE3DEF" w:rsidP="00820E29">
      <w:pPr>
        <w:rPr>
          <w:color w:val="FF0000"/>
        </w:rPr>
      </w:pPr>
    </w:p>
    <w:p w14:paraId="3AB9F3B8" w14:textId="0AC7B3FC" w:rsidR="00EE3DEF" w:rsidRDefault="00EE3DEF" w:rsidP="00820E29">
      <w:pPr>
        <w:rPr>
          <w:color w:val="FF0000"/>
        </w:rPr>
      </w:pPr>
    </w:p>
    <w:p w14:paraId="2A5091BB" w14:textId="6FF37BD6" w:rsidR="00EE3DEF" w:rsidRDefault="00EE3DEF" w:rsidP="00820E29">
      <w:pPr>
        <w:rPr>
          <w:color w:val="FF0000"/>
        </w:rPr>
      </w:pPr>
    </w:p>
    <w:p w14:paraId="6AE2B6D4" w14:textId="77777777" w:rsidR="00EE3DEF" w:rsidRDefault="00EE3DEF" w:rsidP="00820E29">
      <w:pPr>
        <w:rPr>
          <w:color w:val="FF0000"/>
        </w:rPr>
      </w:pPr>
    </w:p>
    <w:tbl>
      <w:tblPr>
        <w:tblStyle w:val="TableNormal"/>
        <w:tblW w:w="0" w:type="auto"/>
        <w:tblInd w:w="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6"/>
        <w:gridCol w:w="701"/>
        <w:gridCol w:w="581"/>
        <w:gridCol w:w="624"/>
        <w:gridCol w:w="1040"/>
      </w:tblGrid>
      <w:tr w:rsidR="00EE3DEF" w14:paraId="06098B33" w14:textId="77777777" w:rsidTr="00EE3DEF">
        <w:trPr>
          <w:trHeight w:val="546"/>
        </w:trPr>
        <w:tc>
          <w:tcPr>
            <w:tcW w:w="3116" w:type="dxa"/>
          </w:tcPr>
          <w:p w14:paraId="6221FA54" w14:textId="30531D16" w:rsidR="00EE3DEF" w:rsidRPr="00EE3DEF" w:rsidRDefault="00EE3DEF" w:rsidP="00EE3DEF">
            <w:pPr>
              <w:pStyle w:val="TableParagraph"/>
              <w:spacing w:before="61"/>
              <w:ind w:left="2364"/>
              <w:rPr>
                <w:b/>
                <w:sz w:val="16"/>
              </w:rPr>
            </w:pPr>
            <w:r>
              <w:rPr>
                <w:b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7F8FB439" wp14:editId="0AE323F2">
                      <wp:simplePos x="0" y="0"/>
                      <wp:positionH relativeFrom="column">
                        <wp:posOffset>6349</wp:posOffset>
                      </wp:positionH>
                      <wp:positionV relativeFrom="paragraph">
                        <wp:posOffset>8890</wp:posOffset>
                      </wp:positionV>
                      <wp:extent cx="1990725" cy="342900"/>
                      <wp:effectExtent l="0" t="0" r="28575" b="19050"/>
                      <wp:wrapNone/>
                      <wp:docPr id="1" name="Düz Bağlayıcı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90725" cy="3429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341221D" id="Düz Bağlayıcı 1" o:spid="_x0000_s1026" style="position:absolute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.7pt" to="157.25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" strokecolor="#4579b8 [3044]"/>
                  </w:pict>
                </mc:Fallback>
              </mc:AlternateContent>
            </w:r>
            <w:proofErr w:type="spellStart"/>
            <w:r w:rsidRPr="00EE3DEF">
              <w:rPr>
                <w:b/>
                <w:sz w:val="16"/>
              </w:rPr>
              <w:t>Tercihler</w:t>
            </w:r>
            <w:proofErr w:type="spellEnd"/>
          </w:p>
          <w:p w14:paraId="4C8D5815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 w:rsidRPr="00EE3DEF">
              <w:rPr>
                <w:b/>
                <w:sz w:val="16"/>
              </w:rPr>
              <w:t>Faktörler</w:t>
            </w:r>
            <w:proofErr w:type="spellEnd"/>
          </w:p>
        </w:tc>
        <w:tc>
          <w:tcPr>
            <w:tcW w:w="701" w:type="dxa"/>
            <w:shd w:val="clear" w:color="auto" w:fill="4AACC5"/>
          </w:tcPr>
          <w:p w14:paraId="65790939" w14:textId="77777777" w:rsidR="00EE3DEF" w:rsidRDefault="00EE3DEF" w:rsidP="00EE3DEF">
            <w:pPr>
              <w:pStyle w:val="TableParagraph"/>
              <w:rPr>
                <w:sz w:val="16"/>
              </w:rPr>
            </w:pPr>
          </w:p>
          <w:p w14:paraId="6F63C99D" w14:textId="77777777" w:rsidR="00EE3DEF" w:rsidRDefault="00EE3DEF" w:rsidP="00EE3DEF">
            <w:pPr>
              <w:pStyle w:val="TableParagraph"/>
              <w:ind w:left="105"/>
              <w:rPr>
                <w:b/>
                <w:sz w:val="16"/>
              </w:rPr>
            </w:pPr>
            <w:r>
              <w:rPr>
                <w:b/>
                <w:color w:val="FFFFFF"/>
                <w:sz w:val="16"/>
              </w:rPr>
              <w:t>Yok Et</w:t>
            </w:r>
          </w:p>
        </w:tc>
        <w:tc>
          <w:tcPr>
            <w:tcW w:w="581" w:type="dxa"/>
            <w:shd w:val="clear" w:color="auto" w:fill="4AACC5"/>
          </w:tcPr>
          <w:p w14:paraId="623A7A2E" w14:textId="77777777" w:rsidR="00EE3DEF" w:rsidRDefault="00EE3DEF" w:rsidP="00EE3DEF">
            <w:pPr>
              <w:pStyle w:val="TableParagraph"/>
              <w:rPr>
                <w:sz w:val="16"/>
              </w:rPr>
            </w:pPr>
          </w:p>
          <w:p w14:paraId="786E1125" w14:textId="77777777" w:rsidR="00EE3DEF" w:rsidRDefault="00EE3DEF" w:rsidP="00EE3DEF">
            <w:pPr>
              <w:pStyle w:val="TableParagraph"/>
              <w:ind w:left="86" w:right="79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Azalt</w:t>
            </w:r>
            <w:proofErr w:type="spellEnd"/>
          </w:p>
        </w:tc>
        <w:tc>
          <w:tcPr>
            <w:tcW w:w="624" w:type="dxa"/>
            <w:shd w:val="clear" w:color="auto" w:fill="4AACC5"/>
          </w:tcPr>
          <w:p w14:paraId="3194C1DC" w14:textId="77777777" w:rsidR="00EE3DEF" w:rsidRDefault="00EE3DEF" w:rsidP="00EE3DEF">
            <w:pPr>
              <w:pStyle w:val="TableParagraph"/>
              <w:rPr>
                <w:sz w:val="16"/>
              </w:rPr>
            </w:pPr>
          </w:p>
          <w:p w14:paraId="32DDF3DB" w14:textId="77777777" w:rsidR="00EE3DEF" w:rsidRDefault="00EE3DEF" w:rsidP="00EE3DEF">
            <w:pPr>
              <w:pStyle w:val="TableParagraph"/>
              <w:ind w:left="87" w:right="77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Arttır</w:t>
            </w:r>
            <w:proofErr w:type="spellEnd"/>
          </w:p>
        </w:tc>
        <w:tc>
          <w:tcPr>
            <w:tcW w:w="1040" w:type="dxa"/>
            <w:shd w:val="clear" w:color="auto" w:fill="4AACC5"/>
          </w:tcPr>
          <w:p w14:paraId="07E0F7B9" w14:textId="77777777" w:rsidR="00EE3DEF" w:rsidRDefault="00EE3DEF" w:rsidP="00EE3DEF">
            <w:pPr>
              <w:pStyle w:val="TableParagraph"/>
              <w:rPr>
                <w:sz w:val="16"/>
              </w:rPr>
            </w:pPr>
          </w:p>
          <w:p w14:paraId="5C8C1B8B" w14:textId="77777777" w:rsidR="00EE3DEF" w:rsidRDefault="00EE3DEF" w:rsidP="00EE3DEF">
            <w:pPr>
              <w:pStyle w:val="TableParagraph"/>
              <w:ind w:left="86" w:right="81"/>
              <w:jc w:val="center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Yenilik</w:t>
            </w:r>
            <w:proofErr w:type="spellEnd"/>
            <w:r>
              <w:rPr>
                <w:b/>
                <w:color w:val="FFFFFF"/>
                <w:sz w:val="16"/>
              </w:rPr>
              <w:t xml:space="preserve"> Yap</w:t>
            </w:r>
          </w:p>
        </w:tc>
      </w:tr>
      <w:tr w:rsidR="00EE3DEF" w14:paraId="7E896C1B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372DE5FD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Fiziki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Altyapı</w:t>
            </w:r>
            <w:proofErr w:type="spellEnd"/>
          </w:p>
        </w:tc>
        <w:tc>
          <w:tcPr>
            <w:tcW w:w="701" w:type="dxa"/>
          </w:tcPr>
          <w:p w14:paraId="76DCF92B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164FD3CB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0F7CDF40" w14:textId="50449EF7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448D5F2F" w14:textId="6B16443C" w:rsidR="00EE3DEF" w:rsidRDefault="00EE3DEF" w:rsidP="00EE3DEF">
            <w:pPr>
              <w:pStyle w:val="TableParagraph"/>
              <w:spacing w:before="61"/>
              <w:ind w:left="7"/>
              <w:jc w:val="center"/>
              <w:rPr>
                <w:sz w:val="16"/>
              </w:rPr>
            </w:pPr>
          </w:p>
        </w:tc>
      </w:tr>
      <w:tr w:rsidR="00EE3DEF" w14:paraId="1D5C156E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7905466F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Destekler</w:t>
            </w:r>
            <w:proofErr w:type="spellEnd"/>
            <w:r>
              <w:rPr>
                <w:b/>
                <w:color w:val="FFFFFF"/>
                <w:sz w:val="16"/>
              </w:rPr>
              <w:t xml:space="preserve"> (</w:t>
            </w:r>
            <w:proofErr w:type="spellStart"/>
            <w:r>
              <w:rPr>
                <w:b/>
                <w:color w:val="FFFFFF"/>
                <w:sz w:val="16"/>
              </w:rPr>
              <w:t>Burslar</w:t>
            </w:r>
            <w:proofErr w:type="spellEnd"/>
            <w:r>
              <w:rPr>
                <w:b/>
                <w:color w:val="FFFFFF"/>
                <w:sz w:val="16"/>
              </w:rPr>
              <w:t xml:space="preserve"> vb.)</w:t>
            </w:r>
          </w:p>
        </w:tc>
        <w:tc>
          <w:tcPr>
            <w:tcW w:w="701" w:type="dxa"/>
          </w:tcPr>
          <w:p w14:paraId="5A6C0FA0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7EA05E57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69501B0D" w14:textId="73935C98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412AADD8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3ED34DBE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70AEEE41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Sosya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İmkanlar</w:t>
            </w:r>
            <w:proofErr w:type="spellEnd"/>
          </w:p>
        </w:tc>
        <w:tc>
          <w:tcPr>
            <w:tcW w:w="701" w:type="dxa"/>
          </w:tcPr>
          <w:p w14:paraId="01F736E4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0401854D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49637E7E" w14:textId="77541E83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08F875FE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5FCAD1AE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4B5A3BE7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Araştırma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merkezleri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sayısı</w:t>
            </w:r>
            <w:proofErr w:type="spellEnd"/>
          </w:p>
        </w:tc>
        <w:tc>
          <w:tcPr>
            <w:tcW w:w="701" w:type="dxa"/>
          </w:tcPr>
          <w:p w14:paraId="5FB8EA80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54092BAE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7EDDA3B9" w14:textId="71238BFC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17DEF788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3055F575" w14:textId="77777777" w:rsidTr="00EE3DEF">
        <w:trPr>
          <w:trHeight w:val="302"/>
        </w:trPr>
        <w:tc>
          <w:tcPr>
            <w:tcW w:w="3116" w:type="dxa"/>
            <w:shd w:val="clear" w:color="auto" w:fill="4AACC5"/>
          </w:tcPr>
          <w:p w14:paraId="02DADFAC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Laboratuvar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sayısı</w:t>
            </w:r>
            <w:proofErr w:type="spellEnd"/>
          </w:p>
        </w:tc>
        <w:tc>
          <w:tcPr>
            <w:tcW w:w="701" w:type="dxa"/>
          </w:tcPr>
          <w:p w14:paraId="21C38CB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65F95FE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2AE03C11" w14:textId="7BBE413F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776D1F48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379E4570" w14:textId="77777777" w:rsidTr="00EE3DEF">
        <w:trPr>
          <w:trHeight w:val="484"/>
        </w:trPr>
        <w:tc>
          <w:tcPr>
            <w:tcW w:w="3116" w:type="dxa"/>
            <w:shd w:val="clear" w:color="auto" w:fill="4AACC5"/>
          </w:tcPr>
          <w:p w14:paraId="6CB65D59" w14:textId="77777777" w:rsidR="00EE3DEF" w:rsidRDefault="00EE3DEF" w:rsidP="00EE3DEF">
            <w:pPr>
              <w:pStyle w:val="TableParagraph"/>
              <w:spacing w:before="153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Akademik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ersone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sayısı</w:t>
            </w:r>
            <w:proofErr w:type="spellEnd"/>
          </w:p>
        </w:tc>
        <w:tc>
          <w:tcPr>
            <w:tcW w:w="701" w:type="dxa"/>
          </w:tcPr>
          <w:p w14:paraId="2B2802FD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39076DDD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6D0E9BD6" w14:textId="4CDA1415" w:rsidR="00EE3DEF" w:rsidRDefault="00EE3DEF" w:rsidP="00EE3DEF">
            <w:pPr>
              <w:pStyle w:val="TableParagraph"/>
              <w:spacing w:before="153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647D57CD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39C026CB" w14:textId="77777777" w:rsidTr="00EE3DEF">
        <w:trPr>
          <w:trHeight w:val="305"/>
        </w:trPr>
        <w:tc>
          <w:tcPr>
            <w:tcW w:w="3116" w:type="dxa"/>
            <w:shd w:val="clear" w:color="auto" w:fill="4AACC5"/>
          </w:tcPr>
          <w:p w14:paraId="4DDABE17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İdari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ve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teknik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ersone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sayısı</w:t>
            </w:r>
            <w:proofErr w:type="spellEnd"/>
          </w:p>
        </w:tc>
        <w:tc>
          <w:tcPr>
            <w:tcW w:w="701" w:type="dxa"/>
          </w:tcPr>
          <w:p w14:paraId="5BBB617A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3E977F74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550161D3" w14:textId="65414FC1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3112CFF1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1418649A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1B9D1636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Önlisans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rogramları</w:t>
            </w:r>
            <w:proofErr w:type="spellEnd"/>
          </w:p>
        </w:tc>
        <w:tc>
          <w:tcPr>
            <w:tcW w:w="701" w:type="dxa"/>
          </w:tcPr>
          <w:p w14:paraId="7469CEA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1A2925D3" w14:textId="5885F429" w:rsidR="00EE3DEF" w:rsidRDefault="00EE3DEF" w:rsidP="00EE3DEF">
            <w:pPr>
              <w:pStyle w:val="TableParagraph"/>
              <w:spacing w:before="61"/>
              <w:ind w:left="1"/>
              <w:jc w:val="center"/>
              <w:rPr>
                <w:sz w:val="16"/>
              </w:rPr>
            </w:pPr>
          </w:p>
        </w:tc>
        <w:tc>
          <w:tcPr>
            <w:tcW w:w="624" w:type="dxa"/>
          </w:tcPr>
          <w:p w14:paraId="379CC4A1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1040" w:type="dxa"/>
          </w:tcPr>
          <w:p w14:paraId="14301814" w14:textId="159D8F0F" w:rsidR="00EE3DEF" w:rsidRDefault="00EE3DEF" w:rsidP="00EE3DEF">
            <w:pPr>
              <w:pStyle w:val="TableParagraph"/>
              <w:spacing w:before="61"/>
              <w:ind w:left="7"/>
              <w:jc w:val="center"/>
              <w:rPr>
                <w:sz w:val="16"/>
              </w:rPr>
            </w:pPr>
          </w:p>
        </w:tc>
      </w:tr>
      <w:tr w:rsidR="00EE3DEF" w14:paraId="69004822" w14:textId="77777777" w:rsidTr="00EE3DEF">
        <w:trPr>
          <w:trHeight w:val="302"/>
        </w:trPr>
        <w:tc>
          <w:tcPr>
            <w:tcW w:w="3116" w:type="dxa"/>
            <w:shd w:val="clear" w:color="auto" w:fill="4AACC5"/>
          </w:tcPr>
          <w:p w14:paraId="06D8174E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Lisans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rogramları</w:t>
            </w:r>
            <w:proofErr w:type="spellEnd"/>
          </w:p>
        </w:tc>
        <w:tc>
          <w:tcPr>
            <w:tcW w:w="701" w:type="dxa"/>
          </w:tcPr>
          <w:p w14:paraId="2B02B705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223410B0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4270E98F" w14:textId="25F4AE33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00BCE094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0EF0D6BB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4ADC2D4C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Lisansüstü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rogramlar</w:t>
            </w:r>
            <w:proofErr w:type="spellEnd"/>
          </w:p>
        </w:tc>
        <w:tc>
          <w:tcPr>
            <w:tcW w:w="701" w:type="dxa"/>
          </w:tcPr>
          <w:p w14:paraId="7BC2A5F5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756590AD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546C339C" w14:textId="36CBA42F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5604BDC3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737BB3FE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486A8532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Sürekli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eğitim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rogramları</w:t>
            </w:r>
            <w:proofErr w:type="spellEnd"/>
          </w:p>
        </w:tc>
        <w:tc>
          <w:tcPr>
            <w:tcW w:w="701" w:type="dxa"/>
          </w:tcPr>
          <w:p w14:paraId="3984B105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3287EF33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23F03DF6" w14:textId="3D6667C1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5285D651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5C73EA79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6BB51DEB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Eğitim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yöntemleri</w:t>
            </w:r>
            <w:proofErr w:type="spellEnd"/>
          </w:p>
        </w:tc>
        <w:tc>
          <w:tcPr>
            <w:tcW w:w="701" w:type="dxa"/>
          </w:tcPr>
          <w:p w14:paraId="1E49A9F3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0B098036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06883C30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1040" w:type="dxa"/>
          </w:tcPr>
          <w:p w14:paraId="3379A321" w14:textId="1CA7384C" w:rsidR="00EE3DEF" w:rsidRDefault="00EE3DEF" w:rsidP="00EE3DEF">
            <w:pPr>
              <w:pStyle w:val="TableParagraph"/>
              <w:spacing w:before="61"/>
              <w:ind w:left="7"/>
              <w:jc w:val="center"/>
              <w:rPr>
                <w:sz w:val="16"/>
              </w:rPr>
            </w:pPr>
          </w:p>
        </w:tc>
      </w:tr>
      <w:tr w:rsidR="00EE3DEF" w14:paraId="1C3F9CC1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65F71AB7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Bilimse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etkinlikler</w:t>
            </w:r>
            <w:proofErr w:type="spellEnd"/>
          </w:p>
        </w:tc>
        <w:tc>
          <w:tcPr>
            <w:tcW w:w="701" w:type="dxa"/>
          </w:tcPr>
          <w:p w14:paraId="53C8DADC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5B8117D7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027C7EDB" w14:textId="562785A3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7D1B52AC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021C817D" w14:textId="77777777" w:rsidTr="00EE3DEF">
        <w:trPr>
          <w:trHeight w:val="302"/>
        </w:trPr>
        <w:tc>
          <w:tcPr>
            <w:tcW w:w="3116" w:type="dxa"/>
            <w:shd w:val="clear" w:color="auto" w:fill="4AACC5"/>
          </w:tcPr>
          <w:p w14:paraId="4F6D63DD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Sosya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ve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kültüre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etkinlikler</w:t>
            </w:r>
            <w:proofErr w:type="spellEnd"/>
          </w:p>
        </w:tc>
        <w:tc>
          <w:tcPr>
            <w:tcW w:w="701" w:type="dxa"/>
          </w:tcPr>
          <w:p w14:paraId="329D07A0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4D3A660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54682F3F" w14:textId="453EA9BD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3BE95988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781A7E16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1AA04C0A" w14:textId="77777777" w:rsidR="00EE3DEF" w:rsidRDefault="00EE3DEF" w:rsidP="00EE3DEF">
            <w:pPr>
              <w:pStyle w:val="TableParagraph"/>
              <w:spacing w:before="64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Birimler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arası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etkileşim</w:t>
            </w:r>
            <w:proofErr w:type="spellEnd"/>
          </w:p>
        </w:tc>
        <w:tc>
          <w:tcPr>
            <w:tcW w:w="701" w:type="dxa"/>
          </w:tcPr>
          <w:p w14:paraId="1291D4E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7FA0A3E3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50BC27BC" w14:textId="1002843D" w:rsidR="00EE3DEF" w:rsidRDefault="00EE3DEF" w:rsidP="00EE3DEF">
            <w:pPr>
              <w:pStyle w:val="TableParagraph"/>
              <w:spacing w:before="64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5D4D4344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7B615109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2B6411E5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Dış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paydaşlar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ile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işbirliği</w:t>
            </w:r>
            <w:proofErr w:type="spellEnd"/>
          </w:p>
        </w:tc>
        <w:tc>
          <w:tcPr>
            <w:tcW w:w="701" w:type="dxa"/>
          </w:tcPr>
          <w:p w14:paraId="390F5A6E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1D0CF871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15A3CFA9" w14:textId="4B97E410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48623A3F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44EDACEC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5F6EB16A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Proje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sayısı</w:t>
            </w:r>
            <w:proofErr w:type="spellEnd"/>
          </w:p>
        </w:tc>
        <w:tc>
          <w:tcPr>
            <w:tcW w:w="701" w:type="dxa"/>
          </w:tcPr>
          <w:p w14:paraId="3499261F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72583B57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3DE96EC5" w14:textId="1D1513BB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3F4B4047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7DD32AD7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6D0FBE5C" w14:textId="77777777" w:rsidR="00EE3DEF" w:rsidRDefault="00EE3DEF" w:rsidP="00EE3DEF">
            <w:pPr>
              <w:pStyle w:val="TableParagraph"/>
              <w:spacing w:before="62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Bilimse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yayın</w:t>
            </w:r>
            <w:proofErr w:type="spellEnd"/>
          </w:p>
        </w:tc>
        <w:tc>
          <w:tcPr>
            <w:tcW w:w="701" w:type="dxa"/>
          </w:tcPr>
          <w:p w14:paraId="1006CD74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7004A2B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7CE27268" w14:textId="4CA29F36" w:rsidR="00EE3DEF" w:rsidRDefault="00EE3DEF" w:rsidP="00EE3DEF">
            <w:pPr>
              <w:pStyle w:val="TableParagraph"/>
              <w:spacing w:before="62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164C07C7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02DF9FFA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291F7A3C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Kurumsa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kimlik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ve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markalaşma</w:t>
            </w:r>
            <w:proofErr w:type="spellEnd"/>
          </w:p>
        </w:tc>
        <w:tc>
          <w:tcPr>
            <w:tcW w:w="701" w:type="dxa"/>
          </w:tcPr>
          <w:p w14:paraId="37A11AA7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3A883DC1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17B5DAB9" w14:textId="15C2AFE3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3694BB3B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3A777C74" w14:textId="77777777" w:rsidTr="00EE3DEF">
        <w:trPr>
          <w:trHeight w:val="301"/>
        </w:trPr>
        <w:tc>
          <w:tcPr>
            <w:tcW w:w="3116" w:type="dxa"/>
            <w:shd w:val="clear" w:color="auto" w:fill="4AACC5"/>
          </w:tcPr>
          <w:p w14:paraId="5808EF9E" w14:textId="77777777" w:rsidR="00EE3DEF" w:rsidRDefault="00EE3DEF" w:rsidP="00EE3DEF">
            <w:pPr>
              <w:pStyle w:val="TableParagraph"/>
              <w:spacing w:before="61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Ulusal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ve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uluslararası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öğrenci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hareketliliği</w:t>
            </w:r>
            <w:proofErr w:type="spellEnd"/>
          </w:p>
        </w:tc>
        <w:tc>
          <w:tcPr>
            <w:tcW w:w="701" w:type="dxa"/>
          </w:tcPr>
          <w:p w14:paraId="69DD6A46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6E42E328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17116CAC" w14:textId="68E26610" w:rsidR="00EE3DEF" w:rsidRDefault="00EE3DEF" w:rsidP="00EE3DEF">
            <w:pPr>
              <w:pStyle w:val="TableParagraph"/>
              <w:spacing w:before="61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1282AEC5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  <w:tr w:rsidR="00EE3DEF" w14:paraId="6FEF2C0A" w14:textId="77777777" w:rsidTr="00EE3DEF">
        <w:trPr>
          <w:trHeight w:val="304"/>
        </w:trPr>
        <w:tc>
          <w:tcPr>
            <w:tcW w:w="3116" w:type="dxa"/>
            <w:shd w:val="clear" w:color="auto" w:fill="4AACC5"/>
          </w:tcPr>
          <w:p w14:paraId="14EE5386" w14:textId="77777777" w:rsidR="00EE3DEF" w:rsidRDefault="00EE3DEF" w:rsidP="00EE3DEF">
            <w:pPr>
              <w:pStyle w:val="TableParagraph"/>
              <w:spacing w:before="64"/>
              <w:ind w:left="107"/>
              <w:rPr>
                <w:b/>
                <w:sz w:val="16"/>
              </w:rPr>
            </w:pPr>
            <w:proofErr w:type="spellStart"/>
            <w:r>
              <w:rPr>
                <w:b/>
                <w:color w:val="FFFFFF"/>
                <w:sz w:val="16"/>
              </w:rPr>
              <w:t>Üniversite-sanayi</w:t>
            </w:r>
            <w:proofErr w:type="spellEnd"/>
            <w:r>
              <w:rPr>
                <w:b/>
                <w:color w:val="FFFFFF"/>
                <w:sz w:val="16"/>
              </w:rPr>
              <w:t xml:space="preserve"> </w:t>
            </w:r>
            <w:proofErr w:type="spellStart"/>
            <w:r>
              <w:rPr>
                <w:b/>
                <w:color w:val="FFFFFF"/>
                <w:sz w:val="16"/>
              </w:rPr>
              <w:t>işbirliği</w:t>
            </w:r>
            <w:proofErr w:type="spellEnd"/>
          </w:p>
        </w:tc>
        <w:tc>
          <w:tcPr>
            <w:tcW w:w="701" w:type="dxa"/>
          </w:tcPr>
          <w:p w14:paraId="1606E5F1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581" w:type="dxa"/>
          </w:tcPr>
          <w:p w14:paraId="21B0131D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  <w:tc>
          <w:tcPr>
            <w:tcW w:w="624" w:type="dxa"/>
          </w:tcPr>
          <w:p w14:paraId="7AD9FABA" w14:textId="50726268" w:rsidR="00EE3DEF" w:rsidRDefault="00EE3DEF" w:rsidP="00EE3DEF">
            <w:pPr>
              <w:pStyle w:val="TableParagraph"/>
              <w:spacing w:before="64"/>
              <w:ind w:left="6"/>
              <w:jc w:val="center"/>
              <w:rPr>
                <w:sz w:val="16"/>
              </w:rPr>
            </w:pPr>
          </w:p>
        </w:tc>
        <w:tc>
          <w:tcPr>
            <w:tcW w:w="1040" w:type="dxa"/>
          </w:tcPr>
          <w:p w14:paraId="17749E72" w14:textId="77777777" w:rsidR="00EE3DEF" w:rsidRDefault="00EE3DEF" w:rsidP="00EE3DEF">
            <w:pPr>
              <w:pStyle w:val="TableParagraph"/>
              <w:rPr>
                <w:sz w:val="18"/>
              </w:rPr>
            </w:pPr>
          </w:p>
        </w:tc>
      </w:tr>
    </w:tbl>
    <w:p w14:paraId="1CC5A73B" w14:textId="77777777" w:rsidR="00820E29" w:rsidRDefault="00820E29" w:rsidP="00820E29">
      <w:pPr>
        <w:rPr>
          <w:color w:val="FF0000"/>
        </w:rPr>
      </w:pPr>
    </w:p>
    <w:p w14:paraId="41337ABB" w14:textId="77777777" w:rsidR="00820E29" w:rsidRDefault="00820E29" w:rsidP="00820E29">
      <w:pPr>
        <w:rPr>
          <w:color w:val="FF0000"/>
        </w:rPr>
      </w:pPr>
    </w:p>
    <w:p w14:paraId="3FDB5858" w14:textId="032EAB66" w:rsidR="00820E29" w:rsidRDefault="00820E29" w:rsidP="002331C1">
      <w:pPr>
        <w:pStyle w:val="Balk2"/>
        <w:numPr>
          <w:ilvl w:val="0"/>
          <w:numId w:val="69"/>
        </w:numPr>
        <w:spacing w:line="360" w:lineRule="auto"/>
      </w:pPr>
      <w:bookmarkStart w:id="259" w:name="_Toc62054204"/>
      <w:r w:rsidRPr="00030C0F">
        <w:t>Temel Yetkinlik Tercihi</w:t>
      </w:r>
      <w:bookmarkEnd w:id="259"/>
    </w:p>
    <w:p w14:paraId="09AED054" w14:textId="77777777" w:rsidR="00820E29" w:rsidRDefault="00820E29" w:rsidP="00820E29"/>
    <w:p w14:paraId="46F9E5A3" w14:textId="77777777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 xml:space="preserve">Hazırlanışı: </w:t>
      </w:r>
    </w:p>
    <w:p w14:paraId="3642879B" w14:textId="61F24A05" w:rsidR="00820E29" w:rsidRPr="00820E29" w:rsidRDefault="00820E29" w:rsidP="00820E29">
      <w:pPr>
        <w:rPr>
          <w:color w:val="FF0000"/>
        </w:rPr>
        <w:sectPr w:rsidR="00820E29" w:rsidRPr="00820E29" w:rsidSect="00F44E4C">
          <w:pgSz w:w="11906" w:h="16838" w:code="9"/>
          <w:pgMar w:top="567" w:right="1418" w:bottom="1418" w:left="1418" w:header="1134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  <w:r w:rsidRPr="00820E29">
        <w:rPr>
          <w:color w:val="FF0000"/>
        </w:rPr>
        <w:t>(Enstitü/Fakülte/MYO/YO/UYGAR ve İdari birimlerimiz sahip olduğu temel yetkinlik alanlarını; yetkinlik açıklarını konum tercihi, başarı bölgesi tercihi ve değer sunumu tercihi dikkate alınarak, yetkinlik açığını gidermek ve mevcut kaynak ve kabiliyetleri iyileştirmek için yapılması gerekenler belirtilecektir)</w:t>
      </w:r>
    </w:p>
    <w:p w14:paraId="30D45C7C" w14:textId="77777777" w:rsidR="00BD0FAC" w:rsidRPr="00030C0F" w:rsidRDefault="00BD0FAC" w:rsidP="00664125">
      <w:pPr>
        <w:pStyle w:val="Balk1"/>
        <w:spacing w:line="360" w:lineRule="auto"/>
      </w:pPr>
      <w:bookmarkStart w:id="260" w:name="_Toc62054205"/>
      <w:r w:rsidRPr="00030C0F">
        <w:lastRenderedPageBreak/>
        <w:t>STRATEJİ GELİŞTİRME: AMAÇ, HEDEF VE STRATEJİLERİN BELİRLENMESİ</w:t>
      </w:r>
      <w:bookmarkEnd w:id="260"/>
    </w:p>
    <w:p w14:paraId="5DECD437" w14:textId="0D67C711" w:rsidR="00BD0FAC" w:rsidRDefault="00BD0FAC" w:rsidP="002331C1">
      <w:pPr>
        <w:pStyle w:val="Balk2"/>
        <w:numPr>
          <w:ilvl w:val="1"/>
          <w:numId w:val="42"/>
        </w:numPr>
        <w:spacing w:line="360" w:lineRule="auto"/>
        <w:ind w:left="567" w:hanging="283"/>
      </w:pPr>
      <w:bookmarkStart w:id="261" w:name="_Toc423944735"/>
      <w:bookmarkStart w:id="262" w:name="_Toc423945146"/>
      <w:bookmarkStart w:id="263" w:name="_Toc423945386"/>
      <w:bookmarkStart w:id="264" w:name="_Toc423945625"/>
      <w:bookmarkStart w:id="265" w:name="_Toc423945863"/>
      <w:bookmarkStart w:id="266" w:name="_Toc423946098"/>
      <w:bookmarkStart w:id="267" w:name="_Toc423944801"/>
      <w:bookmarkStart w:id="268" w:name="_Toc423945212"/>
      <w:bookmarkStart w:id="269" w:name="_Toc423945452"/>
      <w:bookmarkStart w:id="270" w:name="_Toc423945691"/>
      <w:bookmarkStart w:id="271" w:name="_Toc423945929"/>
      <w:bookmarkStart w:id="272" w:name="_Toc423946164"/>
      <w:bookmarkStart w:id="273" w:name="_Toc423944802"/>
      <w:bookmarkStart w:id="274" w:name="_Toc423945213"/>
      <w:bookmarkStart w:id="275" w:name="_Toc423945453"/>
      <w:bookmarkStart w:id="276" w:name="_Toc423945692"/>
      <w:bookmarkStart w:id="277" w:name="_Toc423945930"/>
      <w:bookmarkStart w:id="278" w:name="_Toc423946165"/>
      <w:bookmarkStart w:id="279" w:name="_Toc499033647"/>
      <w:bookmarkStart w:id="280" w:name="_Toc62054206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r>
        <w:t>Amaçlar</w:t>
      </w:r>
      <w:bookmarkEnd w:id="279"/>
      <w:r>
        <w:t xml:space="preserve"> ve Hedefler</w:t>
      </w:r>
      <w:bookmarkEnd w:id="280"/>
    </w:p>
    <w:p w14:paraId="614C967D" w14:textId="523625E8" w:rsidR="00820E29" w:rsidRDefault="00820E29" w:rsidP="00820E29"/>
    <w:p w14:paraId="650C9C2F" w14:textId="77777777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 xml:space="preserve">Hazırlanışı: </w:t>
      </w:r>
    </w:p>
    <w:p w14:paraId="2FD09689" w14:textId="5A45E0A2" w:rsidR="00820E29" w:rsidRPr="00820E29" w:rsidRDefault="00820E29" w:rsidP="00820E29">
      <w:pPr>
        <w:rPr>
          <w:color w:val="FF0000"/>
        </w:rPr>
      </w:pPr>
      <w:proofErr w:type="gramStart"/>
      <w:r w:rsidRPr="00820E29">
        <w:rPr>
          <w:color w:val="FF0000"/>
        </w:rPr>
        <w:t>( Amaçlar</w:t>
      </w:r>
      <w:proofErr w:type="gramEnd"/>
      <w:r w:rsidRPr="00820E29">
        <w:rPr>
          <w:color w:val="FF0000"/>
        </w:rPr>
        <w:t xml:space="preserve"> 4 ana başlık altında toplanabilir. </w:t>
      </w:r>
    </w:p>
    <w:p w14:paraId="702BC8FA" w14:textId="3151C978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>- Eğitim öğretim kalitesini artırmak</w:t>
      </w:r>
    </w:p>
    <w:p w14:paraId="5ACA1C66" w14:textId="29AAD783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>- Araştırma geliştirme faaliyetlerini artırmak</w:t>
      </w:r>
    </w:p>
    <w:p w14:paraId="16B05F61" w14:textId="1A1A8B0B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>- Altyapıyı artırmak</w:t>
      </w:r>
    </w:p>
    <w:p w14:paraId="0747DC6A" w14:textId="0754DF4B" w:rsidR="00820E29" w:rsidRPr="00820E29" w:rsidRDefault="00820E29" w:rsidP="00820E29">
      <w:pPr>
        <w:rPr>
          <w:color w:val="FF0000"/>
        </w:rPr>
      </w:pPr>
      <w:r w:rsidRPr="00820E29">
        <w:rPr>
          <w:color w:val="FF0000"/>
        </w:rPr>
        <w:t>- Sosyal sorumluk projelerini artırmak</w:t>
      </w:r>
    </w:p>
    <w:p w14:paraId="6ADF8F9E" w14:textId="454A0A42" w:rsidR="00820E29" w:rsidRPr="000409E4" w:rsidRDefault="00820E29" w:rsidP="00820E29">
      <w:pPr>
        <w:rPr>
          <w:b/>
          <w:color w:val="FF0000"/>
        </w:rPr>
      </w:pPr>
      <w:r w:rsidRPr="000409E4">
        <w:rPr>
          <w:b/>
          <w:color w:val="FF0000"/>
        </w:rPr>
        <w:t xml:space="preserve">Bir amacı gerçekleştirmek için en az 2 en fazla 5 hedef gösterilebilir. </w:t>
      </w:r>
    </w:p>
    <w:p w14:paraId="1D959AAF" w14:textId="70B491AF" w:rsidR="00820E29" w:rsidRPr="000409E4" w:rsidRDefault="00820E29" w:rsidP="00820E29">
      <w:pPr>
        <w:rPr>
          <w:b/>
          <w:color w:val="FF0000"/>
        </w:rPr>
      </w:pPr>
      <w:r w:rsidRPr="000409E4">
        <w:rPr>
          <w:b/>
          <w:color w:val="FF0000"/>
        </w:rPr>
        <w:t>Her bir hedefi gerçekleştirmek için en fazla 5 gösterge belirlenmesi gerekmektedir</w:t>
      </w:r>
      <w:proofErr w:type="gramStart"/>
      <w:r w:rsidRPr="000409E4">
        <w:rPr>
          <w:b/>
          <w:color w:val="FF0000"/>
        </w:rPr>
        <w:t>. )</w:t>
      </w:r>
      <w:proofErr w:type="gramEnd"/>
    </w:p>
    <w:p w14:paraId="02590FB9" w14:textId="77777777" w:rsidR="00820E29" w:rsidRPr="00820E29" w:rsidRDefault="00820E29" w:rsidP="00820E29"/>
    <w:p w14:paraId="2FBDC988" w14:textId="4930237E" w:rsidR="00C64B84" w:rsidRPr="00E13046" w:rsidRDefault="00E12EB1" w:rsidP="00664125">
      <w:pPr>
        <w:spacing w:before="120" w:after="0" w:line="360" w:lineRule="auto"/>
        <w:ind w:firstLine="284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</w:t>
      </w:r>
      <w:r w:rsidR="00BD0FAC" w:rsidRPr="00E13046">
        <w:rPr>
          <w:szCs w:val="24"/>
        </w:rPr>
        <w:t xml:space="preserve"> </w:t>
      </w:r>
      <w:r w:rsidR="00063906" w:rsidRPr="00512DEC">
        <w:rPr>
          <w:szCs w:val="24"/>
        </w:rPr>
        <w:t>Hedef kartlarında (</w:t>
      </w:r>
      <w:r w:rsidR="007F02FF" w:rsidRPr="00512DEC">
        <w:rPr>
          <w:szCs w:val="24"/>
        </w:rPr>
        <w:t>*</w:t>
      </w:r>
      <w:r w:rsidR="00063906" w:rsidRPr="00512DEC">
        <w:rPr>
          <w:szCs w:val="24"/>
        </w:rPr>
        <w:t xml:space="preserve">) işaretli </w:t>
      </w:r>
      <w:r w:rsidR="007F02FF" w:rsidRPr="00512DEC">
        <w:rPr>
          <w:szCs w:val="24"/>
        </w:rPr>
        <w:t xml:space="preserve">performans göstergelerinde kümülatif veri değerleri kullanılırken, </w:t>
      </w:r>
      <w:r w:rsidR="00063906" w:rsidRPr="00512DEC">
        <w:rPr>
          <w:szCs w:val="24"/>
        </w:rPr>
        <w:t>(</w:t>
      </w:r>
      <w:r w:rsidR="007F02FF" w:rsidRPr="00512DEC">
        <w:rPr>
          <w:szCs w:val="24"/>
        </w:rPr>
        <w:t>**</w:t>
      </w:r>
      <w:r w:rsidR="00063906" w:rsidRPr="00512DEC">
        <w:rPr>
          <w:szCs w:val="24"/>
        </w:rPr>
        <w:t>)</w:t>
      </w:r>
      <w:r w:rsidR="007F02FF" w:rsidRPr="00512DEC">
        <w:rPr>
          <w:szCs w:val="24"/>
        </w:rPr>
        <w:t xml:space="preserve"> </w:t>
      </w:r>
      <w:proofErr w:type="gramStart"/>
      <w:r w:rsidR="007F02FF" w:rsidRPr="00512DEC">
        <w:rPr>
          <w:szCs w:val="24"/>
        </w:rPr>
        <w:t>işaretli  performans</w:t>
      </w:r>
      <w:proofErr w:type="gramEnd"/>
      <w:r w:rsidR="007F02FF" w:rsidRPr="00512DEC">
        <w:rPr>
          <w:szCs w:val="24"/>
        </w:rPr>
        <w:t xml:space="preserve"> göstergelerinde ise yıllık veri değerleri kullanılmıştır.</w:t>
      </w:r>
    </w:p>
    <w:p w14:paraId="0A1CCCB3" w14:textId="6D11CE28" w:rsidR="00E12EB1" w:rsidRPr="00691302" w:rsidRDefault="00C64B84" w:rsidP="00E12EB1">
      <w:pPr>
        <w:spacing w:before="120" w:after="0" w:line="360" w:lineRule="auto"/>
        <w:ind w:left="426" w:hanging="426"/>
        <w:rPr>
          <w:color w:val="FF0000"/>
          <w:szCs w:val="24"/>
        </w:rPr>
      </w:pPr>
      <w:r w:rsidRPr="00C64B84">
        <w:rPr>
          <w:b/>
          <w:szCs w:val="24"/>
        </w:rPr>
        <w:t>A1</w:t>
      </w:r>
      <w:r w:rsidRPr="00691302">
        <w:rPr>
          <w:b/>
          <w:color w:val="FF0000"/>
          <w:szCs w:val="24"/>
        </w:rPr>
        <w:t>.</w:t>
      </w:r>
      <w:r w:rsidRPr="00691302">
        <w:rPr>
          <w:color w:val="FF0000"/>
          <w:szCs w:val="24"/>
        </w:rPr>
        <w:t xml:space="preserve"> </w:t>
      </w:r>
      <w:r w:rsidR="00691302">
        <w:rPr>
          <w:color w:val="FF0000"/>
          <w:szCs w:val="24"/>
        </w:rPr>
        <w:t>(</w:t>
      </w:r>
      <w:r w:rsidR="00691302" w:rsidRPr="00691302">
        <w:rPr>
          <w:color w:val="FF0000"/>
          <w:szCs w:val="24"/>
        </w:rPr>
        <w:t xml:space="preserve">Üniversitenin Stratejik Planında yer alan amaçlar yazılacak ve bunlar </w:t>
      </w:r>
      <w:proofErr w:type="spellStart"/>
      <w:r w:rsidR="00691302" w:rsidRPr="00691302">
        <w:rPr>
          <w:color w:val="FF0000"/>
          <w:szCs w:val="24"/>
        </w:rPr>
        <w:t>değiştilimeyecek</w:t>
      </w:r>
      <w:proofErr w:type="spellEnd"/>
      <w:r w:rsidR="00691302" w:rsidRPr="00691302">
        <w:rPr>
          <w:color w:val="FF0000"/>
          <w:szCs w:val="24"/>
        </w:rPr>
        <w:t>.</w:t>
      </w:r>
      <w:r w:rsidR="00691302">
        <w:rPr>
          <w:color w:val="FF0000"/>
          <w:szCs w:val="24"/>
        </w:rPr>
        <w:t>)</w:t>
      </w:r>
    </w:p>
    <w:p w14:paraId="430E3635" w14:textId="4DA7E746" w:rsidR="00C64B84" w:rsidRPr="00C64B84" w:rsidRDefault="00C64B84" w:rsidP="00E12EB1">
      <w:pPr>
        <w:spacing w:before="120" w:after="0" w:line="360" w:lineRule="auto"/>
        <w:ind w:left="426" w:firstLine="283"/>
        <w:rPr>
          <w:szCs w:val="24"/>
        </w:rPr>
      </w:pPr>
      <w:r w:rsidRPr="00C64B84">
        <w:rPr>
          <w:b/>
          <w:szCs w:val="24"/>
        </w:rPr>
        <w:t xml:space="preserve">H1.1 </w:t>
      </w:r>
    </w:p>
    <w:p w14:paraId="1342619A" w14:textId="409A5DE0" w:rsidR="00C64B84" w:rsidRPr="00C64B84" w:rsidRDefault="00C64B84" w:rsidP="002331C1">
      <w:pPr>
        <w:pStyle w:val="ListeParagraf"/>
        <w:numPr>
          <w:ilvl w:val="0"/>
          <w:numId w:val="4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1.2 </w:t>
      </w:r>
    </w:p>
    <w:p w14:paraId="74A71C52" w14:textId="1573ACAC" w:rsidR="00C64B84" w:rsidRPr="00C64B84" w:rsidRDefault="00C64B84" w:rsidP="002331C1">
      <w:pPr>
        <w:pStyle w:val="ListeParagraf"/>
        <w:numPr>
          <w:ilvl w:val="0"/>
          <w:numId w:val="4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1.3 </w:t>
      </w:r>
    </w:p>
    <w:p w14:paraId="49F66BA7" w14:textId="11B3F72A" w:rsidR="00C64B84" w:rsidRPr="00C64B84" w:rsidRDefault="00C64B84" w:rsidP="002331C1">
      <w:pPr>
        <w:pStyle w:val="ListeParagraf"/>
        <w:numPr>
          <w:ilvl w:val="0"/>
          <w:numId w:val="4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1.4 </w:t>
      </w:r>
    </w:p>
    <w:p w14:paraId="0D8CB4DF" w14:textId="401DADF8" w:rsidR="00C64B84" w:rsidRPr="00C64B84" w:rsidRDefault="00C64B84" w:rsidP="002331C1">
      <w:pPr>
        <w:pStyle w:val="ListeParagraf"/>
        <w:numPr>
          <w:ilvl w:val="0"/>
          <w:numId w:val="4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1.5 </w:t>
      </w:r>
    </w:p>
    <w:p w14:paraId="7EBDA54C" w14:textId="27471588" w:rsidR="00E12EB1" w:rsidRDefault="00C64B84" w:rsidP="00E12EB1">
      <w:pPr>
        <w:spacing w:before="60" w:line="360" w:lineRule="auto"/>
        <w:ind w:left="426" w:hanging="426"/>
        <w:rPr>
          <w:szCs w:val="24"/>
        </w:rPr>
      </w:pPr>
      <w:r w:rsidRPr="00C64B84">
        <w:rPr>
          <w:b/>
          <w:szCs w:val="24"/>
        </w:rPr>
        <w:t>A2.</w:t>
      </w:r>
      <w:r w:rsidRPr="00C64B84">
        <w:rPr>
          <w:szCs w:val="24"/>
        </w:rPr>
        <w:t xml:space="preserve"> </w:t>
      </w:r>
      <w:r w:rsidR="00691302">
        <w:rPr>
          <w:color w:val="FF0000"/>
          <w:szCs w:val="24"/>
        </w:rPr>
        <w:t>(</w:t>
      </w:r>
      <w:r w:rsidR="00691302" w:rsidRPr="00691302">
        <w:rPr>
          <w:color w:val="FF0000"/>
          <w:szCs w:val="24"/>
        </w:rPr>
        <w:t xml:space="preserve">Üniversitenin Stratejik Planında yer alan amaçlar yazılacak ve bunlar </w:t>
      </w:r>
      <w:proofErr w:type="spellStart"/>
      <w:r w:rsidR="00691302" w:rsidRPr="00691302">
        <w:rPr>
          <w:color w:val="FF0000"/>
          <w:szCs w:val="24"/>
        </w:rPr>
        <w:t>değiştilimeyecek</w:t>
      </w:r>
      <w:proofErr w:type="spellEnd"/>
      <w:r w:rsidR="00691302" w:rsidRPr="00691302">
        <w:rPr>
          <w:color w:val="FF0000"/>
          <w:szCs w:val="24"/>
        </w:rPr>
        <w:t>.</w:t>
      </w:r>
      <w:r w:rsidR="00691302">
        <w:rPr>
          <w:color w:val="FF0000"/>
          <w:szCs w:val="24"/>
        </w:rPr>
        <w:t>)</w:t>
      </w:r>
    </w:p>
    <w:p w14:paraId="23A92779" w14:textId="2BBF3555" w:rsidR="00C64B84" w:rsidRPr="00C64B84" w:rsidRDefault="00C64B84" w:rsidP="00E12EB1">
      <w:pPr>
        <w:spacing w:before="60" w:line="360" w:lineRule="auto"/>
        <w:ind w:left="426" w:firstLine="283"/>
        <w:rPr>
          <w:szCs w:val="24"/>
        </w:rPr>
      </w:pPr>
      <w:r w:rsidRPr="00C64B84">
        <w:rPr>
          <w:b/>
          <w:szCs w:val="24"/>
        </w:rPr>
        <w:t>H2.1</w:t>
      </w:r>
      <w:r w:rsidRPr="00C64B84">
        <w:rPr>
          <w:szCs w:val="24"/>
        </w:rPr>
        <w:t xml:space="preserve"> </w:t>
      </w:r>
    </w:p>
    <w:p w14:paraId="2B5C0C59" w14:textId="616DC416" w:rsidR="00C64B84" w:rsidRPr="00C64B84" w:rsidRDefault="00C64B84" w:rsidP="002331C1">
      <w:pPr>
        <w:pStyle w:val="ListeParagraf"/>
        <w:numPr>
          <w:ilvl w:val="0"/>
          <w:numId w:val="44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>H2.2</w:t>
      </w:r>
      <w:r w:rsidR="008E2C80">
        <w:rPr>
          <w:szCs w:val="24"/>
        </w:rPr>
        <w:t>.</w:t>
      </w:r>
    </w:p>
    <w:p w14:paraId="05527F70" w14:textId="4B086166" w:rsidR="00C64B84" w:rsidRPr="00C64B84" w:rsidRDefault="00C64B84" w:rsidP="002331C1">
      <w:pPr>
        <w:pStyle w:val="ListeParagraf"/>
        <w:numPr>
          <w:ilvl w:val="0"/>
          <w:numId w:val="44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2.3 </w:t>
      </w:r>
    </w:p>
    <w:p w14:paraId="48EF9BA4" w14:textId="2730093E" w:rsidR="00C64B84" w:rsidRPr="00C64B84" w:rsidRDefault="00C64B84" w:rsidP="002331C1">
      <w:pPr>
        <w:pStyle w:val="ListeParagraf"/>
        <w:numPr>
          <w:ilvl w:val="0"/>
          <w:numId w:val="44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2.4 </w:t>
      </w:r>
    </w:p>
    <w:p w14:paraId="2B32C602" w14:textId="1A681D12" w:rsidR="00C64B84" w:rsidRPr="00C64B84" w:rsidRDefault="00C64B84" w:rsidP="002331C1">
      <w:pPr>
        <w:pStyle w:val="ListeParagraf"/>
        <w:numPr>
          <w:ilvl w:val="0"/>
          <w:numId w:val="44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2.5 </w:t>
      </w:r>
    </w:p>
    <w:p w14:paraId="03CF6DE5" w14:textId="78E293A5" w:rsidR="00C64B84" w:rsidRPr="00C64B84" w:rsidRDefault="00C64B84" w:rsidP="00664125">
      <w:pPr>
        <w:spacing w:before="60" w:line="360" w:lineRule="auto"/>
        <w:ind w:left="567" w:hanging="567"/>
        <w:rPr>
          <w:szCs w:val="24"/>
        </w:rPr>
      </w:pPr>
      <w:r w:rsidRPr="00C64B84">
        <w:rPr>
          <w:b/>
          <w:szCs w:val="24"/>
        </w:rPr>
        <w:t>A3.</w:t>
      </w:r>
      <w:r w:rsidRPr="00C64B84">
        <w:rPr>
          <w:szCs w:val="24"/>
        </w:rPr>
        <w:t xml:space="preserve"> </w:t>
      </w:r>
      <w:r w:rsidR="00691302">
        <w:rPr>
          <w:color w:val="FF0000"/>
          <w:szCs w:val="24"/>
        </w:rPr>
        <w:t>(</w:t>
      </w:r>
      <w:r w:rsidR="00691302" w:rsidRPr="00691302">
        <w:rPr>
          <w:color w:val="FF0000"/>
          <w:szCs w:val="24"/>
        </w:rPr>
        <w:t xml:space="preserve">Üniversitenin Stratejik Planında yer alan amaçlar yazılacak ve bunlar </w:t>
      </w:r>
      <w:proofErr w:type="spellStart"/>
      <w:r w:rsidR="00691302" w:rsidRPr="00691302">
        <w:rPr>
          <w:color w:val="FF0000"/>
          <w:szCs w:val="24"/>
        </w:rPr>
        <w:t>değiştilimeyecek</w:t>
      </w:r>
      <w:proofErr w:type="spellEnd"/>
      <w:r w:rsidR="00691302" w:rsidRPr="00691302">
        <w:rPr>
          <w:color w:val="FF0000"/>
          <w:szCs w:val="24"/>
        </w:rPr>
        <w:t>.</w:t>
      </w:r>
      <w:r w:rsidR="00691302">
        <w:rPr>
          <w:color w:val="FF0000"/>
          <w:szCs w:val="24"/>
        </w:rPr>
        <w:t>)</w:t>
      </w:r>
    </w:p>
    <w:p w14:paraId="47B79BA5" w14:textId="18D07C8D" w:rsidR="00C64B84" w:rsidRPr="00C64B84" w:rsidRDefault="00C64B84" w:rsidP="002331C1">
      <w:pPr>
        <w:pStyle w:val="ListeParagraf"/>
        <w:numPr>
          <w:ilvl w:val="0"/>
          <w:numId w:val="45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lastRenderedPageBreak/>
        <w:t xml:space="preserve">H3.1 </w:t>
      </w:r>
    </w:p>
    <w:p w14:paraId="59A63B6F" w14:textId="448B5BA9" w:rsidR="00F06F2B" w:rsidRPr="00E12EB1" w:rsidRDefault="00C64B84" w:rsidP="002331C1">
      <w:pPr>
        <w:pStyle w:val="ListeParagraf"/>
        <w:numPr>
          <w:ilvl w:val="0"/>
          <w:numId w:val="45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3.2 </w:t>
      </w:r>
    </w:p>
    <w:p w14:paraId="0C8E6C17" w14:textId="6B825285" w:rsidR="00C64B84" w:rsidRPr="00C64B84" w:rsidRDefault="00C64B84" w:rsidP="002331C1">
      <w:pPr>
        <w:pStyle w:val="ListeParagraf"/>
        <w:numPr>
          <w:ilvl w:val="0"/>
          <w:numId w:val="45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3.3 </w:t>
      </w:r>
    </w:p>
    <w:p w14:paraId="034310E1" w14:textId="66939401" w:rsidR="00E12EB1" w:rsidRPr="00E12EB1" w:rsidRDefault="00C64B84" w:rsidP="002331C1">
      <w:pPr>
        <w:pStyle w:val="ListeParagraf"/>
        <w:numPr>
          <w:ilvl w:val="0"/>
          <w:numId w:val="45"/>
        </w:numPr>
        <w:spacing w:before="60" w:line="360" w:lineRule="auto"/>
        <w:rPr>
          <w:szCs w:val="24"/>
        </w:rPr>
      </w:pPr>
      <w:r w:rsidRPr="00E12EB1">
        <w:rPr>
          <w:b/>
          <w:szCs w:val="24"/>
        </w:rPr>
        <w:t xml:space="preserve">H3.4 </w:t>
      </w:r>
    </w:p>
    <w:p w14:paraId="29C94D93" w14:textId="1D4BF7EC" w:rsidR="00E12EB1" w:rsidRPr="00820E29" w:rsidRDefault="00E12EB1" w:rsidP="002331C1">
      <w:pPr>
        <w:pStyle w:val="ListeParagraf"/>
        <w:numPr>
          <w:ilvl w:val="0"/>
          <w:numId w:val="45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>H</w:t>
      </w:r>
      <w:r>
        <w:rPr>
          <w:b/>
          <w:szCs w:val="24"/>
        </w:rPr>
        <w:t>3</w:t>
      </w:r>
      <w:r w:rsidRPr="00C64B84">
        <w:rPr>
          <w:b/>
          <w:szCs w:val="24"/>
        </w:rPr>
        <w:t xml:space="preserve">.5 </w:t>
      </w:r>
    </w:p>
    <w:p w14:paraId="6D951D57" w14:textId="69583B29" w:rsidR="00C64B84" w:rsidRPr="00C64B84" w:rsidRDefault="00C64B84" w:rsidP="00664125">
      <w:pPr>
        <w:spacing w:line="360" w:lineRule="auto"/>
        <w:ind w:left="426" w:hanging="426"/>
        <w:rPr>
          <w:b/>
          <w:szCs w:val="24"/>
        </w:rPr>
      </w:pPr>
      <w:r w:rsidRPr="00C64B84">
        <w:rPr>
          <w:b/>
          <w:szCs w:val="24"/>
        </w:rPr>
        <w:t>A4.</w:t>
      </w:r>
      <w:r w:rsidRPr="00C64B84">
        <w:rPr>
          <w:szCs w:val="24"/>
        </w:rPr>
        <w:t xml:space="preserve"> </w:t>
      </w:r>
      <w:r w:rsidR="00691302">
        <w:rPr>
          <w:color w:val="FF0000"/>
          <w:szCs w:val="24"/>
        </w:rPr>
        <w:t>(</w:t>
      </w:r>
      <w:r w:rsidR="00691302" w:rsidRPr="00691302">
        <w:rPr>
          <w:color w:val="FF0000"/>
          <w:szCs w:val="24"/>
        </w:rPr>
        <w:t xml:space="preserve">Üniversitenin Stratejik Planında yer alan amaçlar yazılacak ve bunlar </w:t>
      </w:r>
      <w:proofErr w:type="spellStart"/>
      <w:r w:rsidR="00691302" w:rsidRPr="00691302">
        <w:rPr>
          <w:color w:val="FF0000"/>
          <w:szCs w:val="24"/>
        </w:rPr>
        <w:t>değiştilimeyecek</w:t>
      </w:r>
      <w:proofErr w:type="spellEnd"/>
      <w:r w:rsidR="00691302" w:rsidRPr="00691302">
        <w:rPr>
          <w:color w:val="FF0000"/>
          <w:szCs w:val="24"/>
        </w:rPr>
        <w:t>.</w:t>
      </w:r>
      <w:r w:rsidR="00691302">
        <w:rPr>
          <w:color w:val="FF0000"/>
          <w:szCs w:val="24"/>
        </w:rPr>
        <w:t>)</w:t>
      </w:r>
    </w:p>
    <w:p w14:paraId="0C9371D8" w14:textId="550D2724" w:rsidR="00C64B84" w:rsidRPr="00C64B84" w:rsidRDefault="00C64B84" w:rsidP="002331C1">
      <w:pPr>
        <w:pStyle w:val="ListeParagraf"/>
        <w:numPr>
          <w:ilvl w:val="0"/>
          <w:numId w:val="63"/>
        </w:numPr>
        <w:spacing w:line="360" w:lineRule="auto"/>
        <w:rPr>
          <w:b/>
          <w:szCs w:val="24"/>
        </w:rPr>
      </w:pPr>
      <w:r w:rsidRPr="00C64B84">
        <w:rPr>
          <w:b/>
          <w:szCs w:val="24"/>
        </w:rPr>
        <w:t>H4.1</w:t>
      </w:r>
      <w:r w:rsidRPr="00C64B84">
        <w:rPr>
          <w:szCs w:val="24"/>
        </w:rPr>
        <w:t xml:space="preserve"> </w:t>
      </w:r>
    </w:p>
    <w:p w14:paraId="0F8319DA" w14:textId="360D1AC4" w:rsidR="00C64B84" w:rsidRPr="00C64B84" w:rsidRDefault="00C64B84" w:rsidP="002331C1">
      <w:pPr>
        <w:pStyle w:val="ListeParagraf"/>
        <w:numPr>
          <w:ilvl w:val="0"/>
          <w:numId w:val="6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 xml:space="preserve">H4.2 </w:t>
      </w:r>
    </w:p>
    <w:p w14:paraId="577A6251" w14:textId="3FB2BE0A" w:rsidR="00C64B84" w:rsidRDefault="00C64B84" w:rsidP="002331C1">
      <w:pPr>
        <w:pStyle w:val="ListeParagraf"/>
        <w:numPr>
          <w:ilvl w:val="0"/>
          <w:numId w:val="6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>H4.3</w:t>
      </w:r>
      <w:r w:rsidRPr="00C64B84">
        <w:rPr>
          <w:szCs w:val="24"/>
        </w:rPr>
        <w:t xml:space="preserve"> </w:t>
      </w:r>
    </w:p>
    <w:p w14:paraId="473163BE" w14:textId="443119B1" w:rsidR="00E12EB1" w:rsidRPr="00E12EB1" w:rsidRDefault="00E12EB1" w:rsidP="002331C1">
      <w:pPr>
        <w:pStyle w:val="ListeParagraf"/>
        <w:numPr>
          <w:ilvl w:val="0"/>
          <w:numId w:val="63"/>
        </w:numPr>
        <w:spacing w:before="60" w:line="360" w:lineRule="auto"/>
        <w:rPr>
          <w:b/>
          <w:bCs/>
          <w:szCs w:val="24"/>
        </w:rPr>
      </w:pPr>
      <w:r w:rsidRPr="00E12EB1">
        <w:rPr>
          <w:b/>
          <w:bCs/>
          <w:szCs w:val="24"/>
        </w:rPr>
        <w:t>H4.4</w:t>
      </w:r>
    </w:p>
    <w:p w14:paraId="3CF3DDFC" w14:textId="77777777" w:rsidR="001D78B1" w:rsidRDefault="00E12EB1" w:rsidP="00691302">
      <w:pPr>
        <w:pStyle w:val="ListeParagraf"/>
        <w:numPr>
          <w:ilvl w:val="0"/>
          <w:numId w:val="63"/>
        </w:numPr>
        <w:spacing w:before="60" w:line="360" w:lineRule="auto"/>
        <w:rPr>
          <w:b/>
          <w:bCs/>
          <w:szCs w:val="24"/>
        </w:rPr>
      </w:pPr>
      <w:r w:rsidRPr="00E12EB1">
        <w:rPr>
          <w:b/>
          <w:bCs/>
          <w:szCs w:val="24"/>
        </w:rPr>
        <w:t>H4.5</w:t>
      </w:r>
    </w:p>
    <w:p w14:paraId="66EF7EF3" w14:textId="77777777" w:rsidR="00691302" w:rsidRDefault="00691302" w:rsidP="00691302">
      <w:pPr>
        <w:spacing w:before="60" w:line="360" w:lineRule="auto"/>
        <w:rPr>
          <w:b/>
          <w:bCs/>
          <w:szCs w:val="24"/>
        </w:rPr>
      </w:pPr>
    </w:p>
    <w:p w14:paraId="0CE627A4" w14:textId="4FAF3EF0" w:rsidR="00691302" w:rsidRPr="00C64B84" w:rsidRDefault="00691302" w:rsidP="00691302">
      <w:pPr>
        <w:spacing w:line="360" w:lineRule="auto"/>
        <w:ind w:left="426" w:hanging="426"/>
        <w:rPr>
          <w:b/>
          <w:szCs w:val="24"/>
        </w:rPr>
      </w:pPr>
      <w:r w:rsidRPr="00C64B84">
        <w:rPr>
          <w:b/>
          <w:szCs w:val="24"/>
        </w:rPr>
        <w:t>A</w:t>
      </w:r>
      <w:r>
        <w:rPr>
          <w:b/>
          <w:szCs w:val="24"/>
        </w:rPr>
        <w:t>5</w:t>
      </w:r>
      <w:r w:rsidRPr="00C64B84">
        <w:rPr>
          <w:b/>
          <w:szCs w:val="24"/>
        </w:rPr>
        <w:t>.</w:t>
      </w:r>
      <w:r w:rsidRPr="00C64B84">
        <w:rPr>
          <w:szCs w:val="24"/>
        </w:rPr>
        <w:t xml:space="preserve"> </w:t>
      </w:r>
      <w:r>
        <w:rPr>
          <w:color w:val="FF0000"/>
          <w:szCs w:val="24"/>
        </w:rPr>
        <w:t>(</w:t>
      </w:r>
      <w:r w:rsidRPr="00691302">
        <w:rPr>
          <w:color w:val="FF0000"/>
          <w:szCs w:val="24"/>
        </w:rPr>
        <w:t xml:space="preserve">Üniversitenin Stratejik Planında yer alan amaçlar yazılacak ve bunlar </w:t>
      </w:r>
      <w:proofErr w:type="spellStart"/>
      <w:r w:rsidRPr="00691302">
        <w:rPr>
          <w:color w:val="FF0000"/>
          <w:szCs w:val="24"/>
        </w:rPr>
        <w:t>değiştilimeyecek</w:t>
      </w:r>
      <w:proofErr w:type="spellEnd"/>
      <w:r w:rsidRPr="00691302">
        <w:rPr>
          <w:color w:val="FF0000"/>
          <w:szCs w:val="24"/>
        </w:rPr>
        <w:t>.</w:t>
      </w:r>
      <w:r>
        <w:rPr>
          <w:color w:val="FF0000"/>
          <w:szCs w:val="24"/>
        </w:rPr>
        <w:t>)</w:t>
      </w:r>
    </w:p>
    <w:p w14:paraId="748B7F9D" w14:textId="6F9D68A9" w:rsidR="00691302" w:rsidRPr="00C64B84" w:rsidRDefault="00691302" w:rsidP="00691302">
      <w:pPr>
        <w:pStyle w:val="ListeParagraf"/>
        <w:numPr>
          <w:ilvl w:val="0"/>
          <w:numId w:val="63"/>
        </w:numPr>
        <w:spacing w:line="360" w:lineRule="auto"/>
        <w:rPr>
          <w:b/>
          <w:szCs w:val="24"/>
        </w:rPr>
      </w:pPr>
      <w:r w:rsidRPr="00C64B84">
        <w:rPr>
          <w:b/>
          <w:szCs w:val="24"/>
        </w:rPr>
        <w:t>H</w:t>
      </w:r>
      <w:r>
        <w:rPr>
          <w:b/>
          <w:szCs w:val="24"/>
        </w:rPr>
        <w:t>5</w:t>
      </w:r>
      <w:r w:rsidRPr="00C64B84">
        <w:rPr>
          <w:b/>
          <w:szCs w:val="24"/>
        </w:rPr>
        <w:t>.1</w:t>
      </w:r>
      <w:r w:rsidRPr="00C64B84">
        <w:rPr>
          <w:szCs w:val="24"/>
        </w:rPr>
        <w:t xml:space="preserve"> </w:t>
      </w:r>
    </w:p>
    <w:p w14:paraId="26AB9D5A" w14:textId="145F80C5" w:rsidR="00691302" w:rsidRPr="00C64B84" w:rsidRDefault="00691302" w:rsidP="00691302">
      <w:pPr>
        <w:pStyle w:val="ListeParagraf"/>
        <w:numPr>
          <w:ilvl w:val="0"/>
          <w:numId w:val="6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>H</w:t>
      </w:r>
      <w:r>
        <w:rPr>
          <w:b/>
          <w:szCs w:val="24"/>
        </w:rPr>
        <w:t>5</w:t>
      </w:r>
      <w:r w:rsidRPr="00C64B84">
        <w:rPr>
          <w:b/>
          <w:szCs w:val="24"/>
        </w:rPr>
        <w:t xml:space="preserve">.2 </w:t>
      </w:r>
    </w:p>
    <w:p w14:paraId="20C04E27" w14:textId="3EB58867" w:rsidR="00691302" w:rsidRDefault="00691302" w:rsidP="00691302">
      <w:pPr>
        <w:pStyle w:val="ListeParagraf"/>
        <w:numPr>
          <w:ilvl w:val="0"/>
          <w:numId w:val="63"/>
        </w:numPr>
        <w:spacing w:before="60" w:line="360" w:lineRule="auto"/>
        <w:rPr>
          <w:szCs w:val="24"/>
        </w:rPr>
      </w:pPr>
      <w:r w:rsidRPr="00C64B84">
        <w:rPr>
          <w:b/>
          <w:szCs w:val="24"/>
        </w:rPr>
        <w:t>H</w:t>
      </w:r>
      <w:r>
        <w:rPr>
          <w:b/>
          <w:szCs w:val="24"/>
        </w:rPr>
        <w:t>5</w:t>
      </w:r>
      <w:r w:rsidRPr="00C64B84">
        <w:rPr>
          <w:b/>
          <w:szCs w:val="24"/>
        </w:rPr>
        <w:t>.3</w:t>
      </w:r>
      <w:r w:rsidRPr="00C64B84">
        <w:rPr>
          <w:szCs w:val="24"/>
        </w:rPr>
        <w:t xml:space="preserve"> </w:t>
      </w:r>
    </w:p>
    <w:p w14:paraId="0C82FA73" w14:textId="5DEFC781" w:rsidR="00691302" w:rsidRPr="00E12EB1" w:rsidRDefault="00691302" w:rsidP="00691302">
      <w:pPr>
        <w:pStyle w:val="ListeParagraf"/>
        <w:numPr>
          <w:ilvl w:val="0"/>
          <w:numId w:val="63"/>
        </w:numPr>
        <w:spacing w:before="60" w:line="360" w:lineRule="auto"/>
        <w:rPr>
          <w:b/>
          <w:bCs/>
          <w:szCs w:val="24"/>
        </w:rPr>
      </w:pPr>
      <w:r w:rsidRPr="00E12EB1">
        <w:rPr>
          <w:b/>
          <w:bCs/>
          <w:szCs w:val="24"/>
        </w:rPr>
        <w:t>H</w:t>
      </w:r>
      <w:r>
        <w:rPr>
          <w:b/>
          <w:bCs/>
          <w:szCs w:val="24"/>
        </w:rPr>
        <w:t>5</w:t>
      </w:r>
      <w:r w:rsidRPr="00E12EB1">
        <w:rPr>
          <w:b/>
          <w:bCs/>
          <w:szCs w:val="24"/>
        </w:rPr>
        <w:t>.4</w:t>
      </w:r>
    </w:p>
    <w:p w14:paraId="17CEBDCF" w14:textId="0052F81B" w:rsidR="00691302" w:rsidRPr="00691302" w:rsidRDefault="00691302" w:rsidP="00691302">
      <w:pPr>
        <w:pStyle w:val="ListeParagraf"/>
        <w:numPr>
          <w:ilvl w:val="0"/>
          <w:numId w:val="63"/>
        </w:numPr>
        <w:spacing w:before="60" w:line="360" w:lineRule="auto"/>
        <w:rPr>
          <w:b/>
          <w:bCs/>
          <w:szCs w:val="24"/>
        </w:rPr>
        <w:sectPr w:rsidR="00691302" w:rsidRPr="00691302" w:rsidSect="005D1E4E">
          <w:pgSz w:w="11906" w:h="16838" w:code="9"/>
          <w:pgMar w:top="567" w:right="1418" w:bottom="1418" w:left="1418" w:header="709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  <w:r w:rsidRPr="00E12EB1">
        <w:rPr>
          <w:b/>
          <w:bCs/>
          <w:szCs w:val="24"/>
        </w:rPr>
        <w:t>H</w:t>
      </w:r>
      <w:r>
        <w:rPr>
          <w:b/>
          <w:bCs/>
          <w:szCs w:val="24"/>
        </w:rPr>
        <w:t>5</w:t>
      </w:r>
      <w:r w:rsidRPr="00E12EB1">
        <w:rPr>
          <w:b/>
          <w:bCs/>
          <w:szCs w:val="24"/>
        </w:rPr>
        <w:t>.5</w:t>
      </w:r>
      <w:bookmarkStart w:id="281" w:name="_GoBack"/>
      <w:bookmarkEnd w:id="281"/>
    </w:p>
    <w:p w14:paraId="12DBAAFE" w14:textId="6D4B00A9" w:rsidR="00D84815" w:rsidRPr="00D84815" w:rsidRDefault="00D84815" w:rsidP="000B2BF4">
      <w:pPr>
        <w:pStyle w:val="ResimYazs"/>
        <w:spacing w:after="0"/>
        <w:ind w:firstLine="426"/>
      </w:pPr>
      <w:bookmarkStart w:id="282" w:name="_Toc59456720"/>
      <w:r w:rsidRPr="007A1659">
        <w:lastRenderedPageBreak/>
        <w:t xml:space="preserve">Tablo </w:t>
      </w:r>
      <w:r w:rsidR="00E12AB0">
        <w:rPr>
          <w:noProof/>
        </w:rPr>
        <w:t>39</w:t>
      </w:r>
      <w:r w:rsidRPr="007A1659">
        <w:t>: Sorumlu Harcama Biri</w:t>
      </w:r>
      <w:r w:rsidR="00F71596">
        <w:t>mi</w:t>
      </w:r>
      <w:bookmarkEnd w:id="282"/>
    </w:p>
    <w:tbl>
      <w:tblPr>
        <w:tblStyle w:val="KlavuzuTablo4-Vurgu5"/>
        <w:tblW w:w="14754" w:type="dxa"/>
        <w:jc w:val="center"/>
        <w:tblLayout w:type="fixed"/>
        <w:tblLook w:val="04A0" w:firstRow="1" w:lastRow="0" w:firstColumn="1" w:lastColumn="0" w:noHBand="0" w:noVBand="1"/>
      </w:tblPr>
      <w:tblGrid>
        <w:gridCol w:w="1422"/>
        <w:gridCol w:w="634"/>
        <w:gridCol w:w="635"/>
        <w:gridCol w:w="635"/>
        <w:gridCol w:w="635"/>
        <w:gridCol w:w="635"/>
        <w:gridCol w:w="635"/>
        <w:gridCol w:w="635"/>
        <w:gridCol w:w="634"/>
        <w:gridCol w:w="635"/>
        <w:gridCol w:w="635"/>
        <w:gridCol w:w="635"/>
        <w:gridCol w:w="635"/>
        <w:gridCol w:w="635"/>
        <w:gridCol w:w="635"/>
        <w:gridCol w:w="634"/>
        <w:gridCol w:w="635"/>
        <w:gridCol w:w="635"/>
        <w:gridCol w:w="635"/>
        <w:gridCol w:w="635"/>
        <w:gridCol w:w="635"/>
        <w:gridCol w:w="635"/>
      </w:tblGrid>
      <w:tr w:rsidR="004413D1" w:rsidRPr="004413D1" w14:paraId="44A1A8D4" w14:textId="77777777" w:rsidTr="00F36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tcBorders>
              <w:right w:val="single" w:sz="4" w:space="0" w:color="FFFFFF" w:themeColor="background1"/>
            </w:tcBorders>
            <w:vAlign w:val="center"/>
          </w:tcPr>
          <w:p w14:paraId="4A724F3D" w14:textId="77777777" w:rsidR="004413D1" w:rsidRPr="004413D1" w:rsidRDefault="004413D1" w:rsidP="004413D1">
            <w:pPr>
              <w:jc w:val="left"/>
              <w:rPr>
                <w:rFonts w:eastAsia="Times New Roman"/>
                <w:color w:val="00000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18"/>
                <w:szCs w:val="24"/>
                <w:lang w:eastAsia="tr-TR"/>
              </w:rPr>
              <w:t>HEDEF</w:t>
            </w:r>
          </w:p>
        </w:tc>
        <w:tc>
          <w:tcPr>
            <w:tcW w:w="63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1E56B74C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REKTÖRLÜK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7FC293CE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Ön Lisans, Lisans ve </w:t>
            </w:r>
            <w:proofErr w:type="gramStart"/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Lisansüstü  Eğitim</w:t>
            </w:r>
            <w:proofErr w:type="gramEnd"/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 Birimleri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66AD44B0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Personel D.B.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203101B6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Öğrenci İşleri D.B.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131B5A91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Strateji Geliştirme D.B.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1B6E300A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Yapı İşleri ve Teknik D.B.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6D35AE6C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Kütüphane ve Dokümantasyon D.B.</w:t>
            </w:r>
          </w:p>
        </w:tc>
        <w:tc>
          <w:tcPr>
            <w:tcW w:w="63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3F714751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 Sağlık Kültür ve Spor D.B.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77C9BF6C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Hukuk Müşavirliği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11C179A3" w14:textId="6F257B72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İdari ve Mali </w:t>
            </w:r>
            <w:r w:rsidR="00F36B9A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İ</w:t>
            </w: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şler D.B. 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46642F2B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Bilgi İşlem </w:t>
            </w:r>
            <w:proofErr w:type="gramStart"/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D.B</w:t>
            </w:r>
            <w:proofErr w:type="gramEnd"/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0C724D01" w14:textId="1F4A8BB8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Uzaktan Eğitim Uygulama ve </w:t>
            </w:r>
            <w:proofErr w:type="spellStart"/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Araşt</w:t>
            </w:r>
            <w:r w:rsidR="00F36B9A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ı</w:t>
            </w: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ırma</w:t>
            </w:r>
            <w:proofErr w:type="spellEnd"/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 Merkezi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1800E4AD" w14:textId="09AFE58C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Dış İlişkiler Koordinatörlüğü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755174FF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Kariyer Merkezi</w:t>
            </w:r>
          </w:p>
        </w:tc>
        <w:tc>
          <w:tcPr>
            <w:tcW w:w="63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  <w:textDirection w:val="btLr"/>
            <w:vAlign w:val="center"/>
          </w:tcPr>
          <w:p w14:paraId="510244A9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Bilimsel Araştırma Projeleri Koordinatörlüğü 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5F10E222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Kalite Koordinatörlüğü.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25C00AEB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Sürekli Eğitim Merkezi 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536FA7AC" w14:textId="222C49B2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Teknoloji Transfer Ofisi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7D804434" w14:textId="2FF34A90" w:rsidR="004413D1" w:rsidRPr="008A45B3" w:rsidRDefault="004413D1" w:rsidP="00F36B9A">
            <w:pPr>
              <w:spacing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Akıllı Ulaşım Sistemleri Uygulama ve Araştırma Merkezi</w:t>
            </w:r>
          </w:p>
        </w:tc>
        <w:tc>
          <w:tcPr>
            <w:tcW w:w="6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center"/>
          </w:tcPr>
          <w:p w14:paraId="3CC56D1C" w14:textId="7777777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 xml:space="preserve">Kurumsal İletişim </w:t>
            </w:r>
            <w:proofErr w:type="spellStart"/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Koordinatörliği</w:t>
            </w:r>
            <w:proofErr w:type="spellEnd"/>
          </w:p>
        </w:tc>
        <w:tc>
          <w:tcPr>
            <w:tcW w:w="635" w:type="dxa"/>
            <w:tcBorders>
              <w:left w:val="single" w:sz="4" w:space="0" w:color="FFFFFF" w:themeColor="background1"/>
            </w:tcBorders>
            <w:textDirection w:val="btLr"/>
            <w:vAlign w:val="center"/>
          </w:tcPr>
          <w:p w14:paraId="7CF7AC80" w14:textId="64712DC7" w:rsidR="004413D1" w:rsidRPr="008A45B3" w:rsidRDefault="004413D1" w:rsidP="00F36B9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</w:pPr>
            <w:r w:rsidRPr="008A45B3">
              <w:rPr>
                <w:rFonts w:eastAsia="Times New Roman"/>
                <w:b w:val="0"/>
                <w:bCs w:val="0"/>
                <w:color w:val="000000"/>
                <w:sz w:val="16"/>
                <w:lang w:eastAsia="tr-TR"/>
              </w:rPr>
              <w:t>Meslek Yüksekokulları Koordinatörlüğü</w:t>
            </w:r>
          </w:p>
        </w:tc>
      </w:tr>
      <w:tr w:rsidR="004413D1" w:rsidRPr="004413D1" w14:paraId="58709B95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08D6B073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1.1)</w:t>
            </w:r>
          </w:p>
        </w:tc>
        <w:tc>
          <w:tcPr>
            <w:tcW w:w="634" w:type="dxa"/>
            <w:noWrap/>
            <w:vAlign w:val="center"/>
          </w:tcPr>
          <w:p w14:paraId="2F3BE0AE" w14:textId="14F724C9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7272FD4" w14:textId="7D1E7839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562AFD5" w14:textId="468F28D6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60053B9" w14:textId="3A0AACAD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598B5C6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E82576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95FE88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F68624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28F1276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5C41C7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F842AA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C6683B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3D8055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1515F6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9C5BDD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211EA7B" w14:textId="0D596880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45D3BB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7C7A1F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09D17B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5A4581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CD37D0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4413D1" w:rsidRPr="004413D1" w14:paraId="482E1A04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730D90BF" w14:textId="6B1C6D1F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1.2)</w:t>
            </w:r>
          </w:p>
        </w:tc>
        <w:tc>
          <w:tcPr>
            <w:tcW w:w="634" w:type="dxa"/>
            <w:noWrap/>
            <w:vAlign w:val="center"/>
          </w:tcPr>
          <w:p w14:paraId="6A76E59F" w14:textId="56C5C738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E53F6E0" w14:textId="1E5C5216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632E1B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90A0A8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142260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1BA67C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72B6FA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867C61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02656F0" w14:textId="77777777" w:rsidR="004413D1" w:rsidRPr="004413D1" w:rsidRDefault="004413D1" w:rsidP="00F36B9A">
            <w:pPr>
              <w:tabs>
                <w:tab w:val="left" w:pos="403"/>
              </w:tabs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9E20A14" w14:textId="77777777" w:rsidR="004413D1" w:rsidRPr="004413D1" w:rsidRDefault="004413D1" w:rsidP="00F36B9A">
            <w:pPr>
              <w:tabs>
                <w:tab w:val="left" w:pos="403"/>
              </w:tabs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FA999C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87C379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06D515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CD6DE0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A11C2A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665A5B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493FD0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C5FE12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54E1BB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08A274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F129D6C" w14:textId="684AF315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4413D1" w:rsidRPr="004413D1" w14:paraId="199C99A9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2BA8E6DE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1.3)</w:t>
            </w:r>
          </w:p>
        </w:tc>
        <w:tc>
          <w:tcPr>
            <w:tcW w:w="634" w:type="dxa"/>
            <w:noWrap/>
            <w:vAlign w:val="center"/>
          </w:tcPr>
          <w:p w14:paraId="09AD9D3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474A376" w14:textId="7006B4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9AFE25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B8A58A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578CC7A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6491FD1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E5650F1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06C1A5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E3B984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F4DD4B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7E6C3DB" w14:textId="586684EF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AF46BB2" w14:textId="3924EB60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DD45BE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6D6E816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0D928A4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9D0A4E8" w14:textId="7C78962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453389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7ADD5C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2F05CD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A255FA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6D30CBD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066F6898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27BFAA8F" w14:textId="3C933DA4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 w:themeColor="text1"/>
                <w:sz w:val="20"/>
                <w:lang w:eastAsia="tr-TR"/>
              </w:rPr>
              <w:t>(H1.4)</w:t>
            </w:r>
          </w:p>
        </w:tc>
        <w:tc>
          <w:tcPr>
            <w:tcW w:w="634" w:type="dxa"/>
            <w:noWrap/>
            <w:vAlign w:val="center"/>
          </w:tcPr>
          <w:p w14:paraId="7EFEF255" w14:textId="41180E5D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5A3A489" w14:textId="50ED77C1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1EBE6C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2010CF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D5AAA02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A38DF80" w14:textId="30232FCC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2E303F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A1D26F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B6C25E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EF6B86D" w14:textId="3B0B009C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A0E1F90" w14:textId="4C462BCC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ADDBBB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777449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58FC21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571555F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88F3F90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A8673E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319DAD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1ECFCC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BA9A78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68C7B9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08DD3955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7B0C3CFF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 w:themeColor="text1"/>
                <w:sz w:val="20"/>
                <w:lang w:eastAsia="tr-TR"/>
              </w:rPr>
              <w:t>(H1.5)</w:t>
            </w:r>
          </w:p>
        </w:tc>
        <w:tc>
          <w:tcPr>
            <w:tcW w:w="634" w:type="dxa"/>
            <w:noWrap/>
            <w:vAlign w:val="center"/>
          </w:tcPr>
          <w:p w14:paraId="1F8D022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F98E516" w14:textId="3FA97AE2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799896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83943E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7EEEF0D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455A26A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4446411" w14:textId="52EBEB2A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2EBFDCC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185C11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34E7B4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4DC5BC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4B9232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D875F4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D5FBA4D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0C7B180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956A321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BBD253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249B55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0BE252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9A3B6C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8A9102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7B1AD4A7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29ED15EC" w14:textId="77B08E52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2.1)</w:t>
            </w:r>
          </w:p>
        </w:tc>
        <w:tc>
          <w:tcPr>
            <w:tcW w:w="634" w:type="dxa"/>
            <w:noWrap/>
            <w:vAlign w:val="center"/>
          </w:tcPr>
          <w:p w14:paraId="076EC060" w14:textId="7AA0CF25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ED6DAD9" w14:textId="0845D8F4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396849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06A1CF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1E6878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3E9FE50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2CE2CB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A96204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C62102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9135EE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72C5B3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BB45FF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1D3554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37BAC5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0A8F186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EA864B0" w14:textId="63DBF4A9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D2B870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9E8289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A6A8EF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4FB463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6C267F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50485D9C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4F5D02C7" w14:textId="4B50E683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2.2)</w:t>
            </w:r>
          </w:p>
        </w:tc>
        <w:tc>
          <w:tcPr>
            <w:tcW w:w="634" w:type="dxa"/>
            <w:noWrap/>
            <w:vAlign w:val="center"/>
          </w:tcPr>
          <w:p w14:paraId="3E406CBA" w14:textId="08B9EBB1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897ECA4" w14:textId="232976A9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75E3DF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57B5C1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88966E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A3E7A4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9E4AF2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25207D6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A78AE0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2B8AD1D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1D60D5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BC9F02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D101C68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E1E99B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76FD17AA" w14:textId="0637BBBA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681C88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BF68896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BE2960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EA2FCA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DC2CE7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57839A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5DED8445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033C0E61" w14:textId="79A7F9D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2.3)</w:t>
            </w:r>
          </w:p>
        </w:tc>
        <w:tc>
          <w:tcPr>
            <w:tcW w:w="634" w:type="dxa"/>
            <w:noWrap/>
            <w:vAlign w:val="center"/>
          </w:tcPr>
          <w:p w14:paraId="32005783" w14:textId="59BA7055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229FFE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04A2990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829567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4E64B26" w14:textId="008A6E69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1DDD4B0" w14:textId="3E2A8704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6351C4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E8AE6C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1C413F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A3FDDD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F2EC13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FB7770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C5F3BA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C7FB71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1AA046F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1CE9E5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E9D1CB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C63594C" w14:textId="5F93A4EA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A6570A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09FB1C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973E38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173FFD56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7BF8220E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2.4)</w:t>
            </w:r>
          </w:p>
        </w:tc>
        <w:tc>
          <w:tcPr>
            <w:tcW w:w="634" w:type="dxa"/>
            <w:noWrap/>
            <w:vAlign w:val="center"/>
          </w:tcPr>
          <w:p w14:paraId="793F6EDD" w14:textId="6C2AEB8A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18D1730" w14:textId="607463F1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CBF4C8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1E6AFF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9F8FB6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FD0ACF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388E38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658C9DA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E88BA0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E5483E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B549F4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86EBA9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AF8DFE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8B1E7A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C11940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96831D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D4C335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F5B23BD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677094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FAB361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646052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59655E52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0CE69C1F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2.5)</w:t>
            </w:r>
          </w:p>
        </w:tc>
        <w:tc>
          <w:tcPr>
            <w:tcW w:w="634" w:type="dxa"/>
            <w:noWrap/>
            <w:vAlign w:val="center"/>
          </w:tcPr>
          <w:p w14:paraId="05FFF68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7A070E7" w14:textId="67B1D58B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118370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90474C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B00600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8713B7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B04452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DDD2CE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9115870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97AA072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06A1480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0A1393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41D784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99B3E10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3A8CD9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DE41BA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304E06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D21C56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39FEA06" w14:textId="459B08EA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8E1B29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58CE622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2310595B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20E063EE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2.6)</w:t>
            </w:r>
          </w:p>
        </w:tc>
        <w:tc>
          <w:tcPr>
            <w:tcW w:w="634" w:type="dxa"/>
            <w:noWrap/>
            <w:vAlign w:val="center"/>
          </w:tcPr>
          <w:p w14:paraId="5B6669C4" w14:textId="62950A2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2F468E9" w14:textId="34F6292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5696AEA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8377CA8" w14:textId="17EB3252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3B62E4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F1AD75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3C464F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50617C3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6E838C1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5D622F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30882A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888EC2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7D76EF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EC84CA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553062A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C447F6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AD9304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91D9F54" w14:textId="2C5A1BDA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07658A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7347B5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36C0BE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25CA7C41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4540CEC0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3.1)</w:t>
            </w:r>
          </w:p>
        </w:tc>
        <w:tc>
          <w:tcPr>
            <w:tcW w:w="634" w:type="dxa"/>
            <w:noWrap/>
            <w:vAlign w:val="center"/>
          </w:tcPr>
          <w:p w14:paraId="62487BA8" w14:textId="731EE1D2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1BCC90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279DC9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80FDFF9" w14:textId="3048C79F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41034D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CC8E138" w14:textId="774BC16F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1750082" w14:textId="0D28F500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00A1229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0B7D60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79A2569" w14:textId="0AB2EC89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F9A297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83507B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5765A7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8785BD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C69440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D641F2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50C0E1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A86143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4C2B68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CE25C5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2FD985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60B325F5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640D8EFF" w14:textId="3C28AD88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3.2)</w:t>
            </w:r>
          </w:p>
        </w:tc>
        <w:tc>
          <w:tcPr>
            <w:tcW w:w="634" w:type="dxa"/>
            <w:noWrap/>
            <w:vAlign w:val="center"/>
          </w:tcPr>
          <w:p w14:paraId="7733AE1E" w14:textId="10429F80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4AB9ACE" w14:textId="757E7B0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65E8583" w14:textId="660F56B6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334C0AA" w14:textId="7A45E281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9D01DF0" w14:textId="41F8A10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0195469" w14:textId="3C91D72D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6C7F9EB" w14:textId="018A956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0CB6192" w14:textId="0110EE1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56AF687" w14:textId="088568C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38086BE" w14:textId="0578DB65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4BDD780" w14:textId="3B59F781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2013759" w14:textId="6963F925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3B50FE5" w14:textId="07B5ED79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42FB7BC" w14:textId="048BF155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5A85E5F" w14:textId="33E5737A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7392966" w14:textId="16E6EB81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6F5DB17" w14:textId="52E0D8B8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0E2BB34" w14:textId="60706508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534760F" w14:textId="7C54E8B5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8A1F1D2" w14:textId="1FF7B12E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7C6CCFF" w14:textId="02CA24F0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A57CAB" w:rsidRPr="004413D1" w14:paraId="206F3F34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53C4013E" w14:textId="7F962121" w:rsidR="00A57CAB" w:rsidRPr="004413D1" w:rsidRDefault="00A57CAB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3.3)</w:t>
            </w:r>
          </w:p>
        </w:tc>
        <w:tc>
          <w:tcPr>
            <w:tcW w:w="634" w:type="dxa"/>
            <w:noWrap/>
            <w:vAlign w:val="center"/>
          </w:tcPr>
          <w:p w14:paraId="21708E2D" w14:textId="5CB63396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60B2857" w14:textId="5144EFF4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5178333" w14:textId="7C7C8D48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210FD18" w14:textId="406EFA13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0CA32B9" w14:textId="67018598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808B51A" w14:textId="1C724659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11894BD" w14:textId="541DF5F9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070EFEE4" w14:textId="318B9D4A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5551757" w14:textId="7E9EEA33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C6D4C62" w14:textId="15DDF223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8181508" w14:textId="5F7E9318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EEBAE0C" w14:textId="7652BF37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280C98B" w14:textId="6438E915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1C0A267" w14:textId="1229AF5B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16231925" w14:textId="29ED5D86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B885E1B" w14:textId="085B197C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98F1E75" w14:textId="767F2FD6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2903085" w14:textId="4374E4ED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0A212C5" w14:textId="7DBFD5AA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4B6C8BD" w14:textId="47AAC7CD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33FC4D6" w14:textId="66EDB0F6" w:rsidR="00A57CAB" w:rsidRPr="004413D1" w:rsidRDefault="00A57CAB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A57CAB" w:rsidRPr="004413D1" w14:paraId="3184293B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66D87239" w14:textId="77777777" w:rsidR="00A57CAB" w:rsidRPr="004413D1" w:rsidRDefault="00A57CAB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3.4)</w:t>
            </w:r>
          </w:p>
        </w:tc>
        <w:tc>
          <w:tcPr>
            <w:tcW w:w="634" w:type="dxa"/>
            <w:noWrap/>
            <w:vAlign w:val="center"/>
          </w:tcPr>
          <w:p w14:paraId="18A2E7BA" w14:textId="1E23241F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CA07714" w14:textId="7F4F3EA4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305100E" w14:textId="1515C5BA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445E877" w14:textId="51D28A70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8F3EEFB" w14:textId="6E6FCB2E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123CD2E" w14:textId="23898994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58327D1" w14:textId="5BE60CE5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539B490D" w14:textId="7B8296F4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74E668C" w14:textId="4CE80131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5C0AEC5" w14:textId="63DA6881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BFDB853" w14:textId="5617A323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F950C30" w14:textId="174F3E59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4016494" w14:textId="4DCEF30E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47C651F" w14:textId="3563B978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43402A8E" w14:textId="6E4703A5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FAD70B1" w14:textId="49C6E4DE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BC8E762" w14:textId="3718B43A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5614D1B" w14:textId="2DC9F069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0D7C89E" w14:textId="42CC2C3D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1383E00" w14:textId="15C507E2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5AF4F5C" w14:textId="54E5FA6D" w:rsidR="00A57CAB" w:rsidRPr="004413D1" w:rsidRDefault="00A57CAB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0"/>
                <w:lang w:eastAsia="tr-TR"/>
              </w:rPr>
            </w:pPr>
          </w:p>
        </w:tc>
      </w:tr>
      <w:tr w:rsidR="004413D1" w:rsidRPr="004413D1" w14:paraId="4C555030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362E87BD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4.1)</w:t>
            </w:r>
          </w:p>
        </w:tc>
        <w:tc>
          <w:tcPr>
            <w:tcW w:w="634" w:type="dxa"/>
            <w:noWrap/>
            <w:vAlign w:val="center"/>
          </w:tcPr>
          <w:p w14:paraId="321A263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037F90C" w14:textId="4D5C3C2D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E5A13A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0AFF244" w14:textId="2E42A261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8EDC80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51FD6F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18779F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155E81E0" w14:textId="7F9C67AF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5A927F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5702F4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BD1FE12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20CE57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3CCA3E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CB9D22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3FC00333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4479DF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A8499F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C12CB1B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8069DC2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0DED1E0" w14:textId="452D8D8E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F26534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4413D1" w:rsidRPr="004413D1" w14:paraId="4EF6E5BD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  <w:hideMark/>
          </w:tcPr>
          <w:p w14:paraId="7FF21E45" w14:textId="3D81F051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4.2)</w:t>
            </w:r>
          </w:p>
        </w:tc>
        <w:tc>
          <w:tcPr>
            <w:tcW w:w="634" w:type="dxa"/>
            <w:noWrap/>
            <w:vAlign w:val="center"/>
          </w:tcPr>
          <w:p w14:paraId="06803F4C" w14:textId="6B680DA4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108EE67" w14:textId="222B1F9A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EAE83D7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18049F3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45C79D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ABBE34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50C273D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7E4A2B52" w14:textId="089A4A90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E6CD2A9" w14:textId="76F74EE3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FDA9090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EE89ED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D2225E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214BE3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0D175A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7E9C752A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347CE1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4BAE550" w14:textId="667D7B7D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0FBD91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8C36B6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BFCC69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B5B0C62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4413D1" w:rsidRPr="004413D1" w14:paraId="28ABC2E0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70D87134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4.3)</w:t>
            </w:r>
          </w:p>
        </w:tc>
        <w:tc>
          <w:tcPr>
            <w:tcW w:w="634" w:type="dxa"/>
            <w:noWrap/>
            <w:vAlign w:val="center"/>
          </w:tcPr>
          <w:p w14:paraId="3A7BC72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9943FB2" w14:textId="6236783E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75C544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C1AD022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2BAF911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95E69E4" w14:textId="5B40DBA0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611025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55933AB0" w14:textId="6C32284C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C3F5A8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581297C" w14:textId="629E410B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7721739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95BE69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5A9B8A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B1E707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69CD076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9A1DE85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1E287EE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A8599C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269BC8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5D72D22C" w14:textId="11E03D59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18F5CC4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4413D1" w:rsidRPr="004413D1" w14:paraId="27140830" w14:textId="77777777" w:rsidTr="00F36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605FCC7C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5.1)</w:t>
            </w:r>
          </w:p>
        </w:tc>
        <w:tc>
          <w:tcPr>
            <w:tcW w:w="634" w:type="dxa"/>
            <w:noWrap/>
            <w:vAlign w:val="center"/>
          </w:tcPr>
          <w:p w14:paraId="5634AB54" w14:textId="06B7311B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D9DA024" w14:textId="0D5B6826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3154AC2" w14:textId="0CCC1C03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2E1F1D5" w14:textId="18FF14C2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71074DC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04067A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01D50B5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6521FA9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6397BD89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4F4F2E93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2BBA964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302398E1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60ACB1F9" w14:textId="5EAFCAAC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noWrap/>
            <w:vAlign w:val="center"/>
          </w:tcPr>
          <w:p w14:paraId="5C348D2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noWrap/>
            <w:vAlign w:val="center"/>
          </w:tcPr>
          <w:p w14:paraId="6718CA84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D1E1B9F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7166B4B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421EEF7E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7D6870C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3C079BC5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vAlign w:val="center"/>
          </w:tcPr>
          <w:p w14:paraId="0AEFA831" w14:textId="77777777" w:rsidR="004413D1" w:rsidRPr="004413D1" w:rsidRDefault="004413D1" w:rsidP="00F36B9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4413D1" w:rsidRPr="004413D1" w14:paraId="339BFE82" w14:textId="77777777" w:rsidTr="00F36B9A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2" w:type="dxa"/>
            <w:tcBorders>
              <w:bottom w:val="single" w:sz="4" w:space="0" w:color="92CDDC" w:themeColor="accent5" w:themeTint="99"/>
            </w:tcBorders>
            <w:vAlign w:val="center"/>
          </w:tcPr>
          <w:p w14:paraId="468AEF9B" w14:textId="77777777" w:rsidR="004413D1" w:rsidRPr="004413D1" w:rsidRDefault="004413D1" w:rsidP="00F36B9A">
            <w:pPr>
              <w:spacing w:after="0"/>
              <w:jc w:val="center"/>
              <w:rPr>
                <w:rFonts w:eastAsia="Times New Roman"/>
                <w:color w:val="000000"/>
                <w:sz w:val="20"/>
                <w:lang w:eastAsia="tr-TR"/>
              </w:rPr>
            </w:pPr>
            <w:r w:rsidRPr="004413D1">
              <w:rPr>
                <w:rFonts w:eastAsia="Times New Roman"/>
                <w:color w:val="000000"/>
                <w:sz w:val="20"/>
                <w:lang w:eastAsia="tr-TR"/>
              </w:rPr>
              <w:t>(H5.2)</w:t>
            </w:r>
          </w:p>
        </w:tc>
        <w:tc>
          <w:tcPr>
            <w:tcW w:w="634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5B16E2CD" w14:textId="1581206E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1807B5FB" w14:textId="2E23264D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7ADD1A0C" w14:textId="6DAD5858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0F3D4396" w14:textId="00D45AD5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3C568378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5DFE725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0575C5C9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12315064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08E5D1C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73ADF477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7388815F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56D81B5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3B9E9062" w14:textId="3CE38E3C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4D15D20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4" w:type="dxa"/>
            <w:tcBorders>
              <w:bottom w:val="single" w:sz="4" w:space="0" w:color="92CDDC" w:themeColor="accent5" w:themeTint="99"/>
            </w:tcBorders>
            <w:noWrap/>
            <w:vAlign w:val="center"/>
          </w:tcPr>
          <w:p w14:paraId="59270286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4898C06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271ABEB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4814016C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42875EE1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5E4FC4FD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  <w:tc>
          <w:tcPr>
            <w:tcW w:w="635" w:type="dxa"/>
            <w:tcBorders>
              <w:bottom w:val="single" w:sz="4" w:space="0" w:color="92CDDC" w:themeColor="accent5" w:themeTint="99"/>
            </w:tcBorders>
            <w:vAlign w:val="center"/>
          </w:tcPr>
          <w:p w14:paraId="3545034A" w14:textId="77777777" w:rsidR="004413D1" w:rsidRPr="004413D1" w:rsidRDefault="004413D1" w:rsidP="00F36B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0"/>
                <w:lang w:eastAsia="tr-TR"/>
              </w:rPr>
            </w:pPr>
          </w:p>
        </w:tc>
      </w:tr>
      <w:tr w:rsidR="00A57CAB" w:rsidRPr="004413D1" w14:paraId="75004040" w14:textId="77777777" w:rsidTr="000B2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4" w:type="dxa"/>
            <w:gridSpan w:val="2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FBD1CA1" w14:textId="37A89780" w:rsidR="00A57CAB" w:rsidRPr="00A57CAB" w:rsidRDefault="00A57CAB" w:rsidP="00A57CAB">
            <w:pPr>
              <w:spacing w:after="0"/>
              <w:rPr>
                <w:rFonts w:eastAsia="Times New Roman"/>
                <w:b w:val="0"/>
                <w:color w:val="000000"/>
                <w:sz w:val="20"/>
                <w:lang w:eastAsia="tr-TR"/>
              </w:rPr>
            </w:pPr>
            <w:r w:rsidRPr="00A57CAB">
              <w:rPr>
                <w:rFonts w:eastAsia="Times New Roman"/>
                <w:b w:val="0"/>
                <w:color w:val="000000"/>
                <w:sz w:val="16"/>
                <w:lang w:eastAsia="tr-TR"/>
              </w:rPr>
              <w:t xml:space="preserve">S: Sorumlu Birim, İ: </w:t>
            </w:r>
            <w:proofErr w:type="gramStart"/>
            <w:r w:rsidRPr="00A57CAB">
              <w:rPr>
                <w:rFonts w:eastAsia="Times New Roman"/>
                <w:b w:val="0"/>
                <w:color w:val="000000"/>
                <w:sz w:val="16"/>
                <w:lang w:eastAsia="tr-TR"/>
              </w:rPr>
              <w:t>İşbirliği</w:t>
            </w:r>
            <w:proofErr w:type="gramEnd"/>
            <w:r w:rsidRPr="00A57CAB">
              <w:rPr>
                <w:rFonts w:eastAsia="Times New Roman"/>
                <w:b w:val="0"/>
                <w:color w:val="000000"/>
                <w:sz w:val="16"/>
                <w:lang w:eastAsia="tr-TR"/>
              </w:rPr>
              <w:t xml:space="preserve"> Yapılacak Birim</w:t>
            </w:r>
          </w:p>
        </w:tc>
      </w:tr>
    </w:tbl>
    <w:p w14:paraId="466B79D3" w14:textId="0073B8C6" w:rsidR="001964C9" w:rsidRDefault="001964C9" w:rsidP="003C659C">
      <w:pPr>
        <w:sectPr w:rsidR="001964C9" w:rsidSect="000B2BF4">
          <w:pgSz w:w="16838" w:h="11906" w:orient="landscape" w:code="9"/>
          <w:pgMar w:top="567" w:right="567" w:bottom="1418" w:left="567" w:header="709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3BA30D83" w14:textId="0672E132" w:rsidR="00B344D8" w:rsidRDefault="004A215D" w:rsidP="002331C1">
      <w:pPr>
        <w:pStyle w:val="Balk2"/>
        <w:numPr>
          <w:ilvl w:val="1"/>
          <w:numId w:val="42"/>
        </w:numPr>
        <w:spacing w:line="360" w:lineRule="auto"/>
        <w:ind w:left="-567" w:hanging="284"/>
      </w:pPr>
      <w:bookmarkStart w:id="283" w:name="_Toc62054207"/>
      <w:bookmarkStart w:id="284" w:name="_Toc434422099"/>
      <w:bookmarkEnd w:id="254"/>
      <w:r>
        <w:lastRenderedPageBreak/>
        <w:t>Hedef Kartlar</w:t>
      </w:r>
      <w:r w:rsidR="009170BC">
        <w:t xml:space="preserve"> </w:t>
      </w:r>
      <w:r w:rsidR="009170BC">
        <w:rPr>
          <w:rStyle w:val="DipnotBavurusu"/>
        </w:rPr>
        <w:footnoteReference w:id="3"/>
      </w:r>
      <w:bookmarkEnd w:id="283"/>
    </w:p>
    <w:p w14:paraId="6E82C489" w14:textId="0990700F" w:rsidR="00820E29" w:rsidRPr="00820E29" w:rsidRDefault="00820E29" w:rsidP="00820E29">
      <w:pPr>
        <w:ind w:left="360"/>
        <w:rPr>
          <w:color w:val="FF0000"/>
        </w:rPr>
      </w:pPr>
      <w:r w:rsidRPr="00820E29">
        <w:rPr>
          <w:color w:val="FF0000"/>
        </w:rPr>
        <w:t>(Hazırlanışı</w:t>
      </w:r>
      <w:r w:rsidRPr="00820E29">
        <w:rPr>
          <w:b/>
          <w:bCs/>
          <w:color w:val="FF0000"/>
        </w:rPr>
        <w:t>:</w:t>
      </w:r>
    </w:p>
    <w:p w14:paraId="29BAA87E" w14:textId="77777777" w:rsidR="00820E29" w:rsidRPr="00820E29" w:rsidRDefault="00820E29" w:rsidP="00820E29">
      <w:pPr>
        <w:ind w:left="360"/>
        <w:rPr>
          <w:color w:val="FF0000"/>
        </w:rPr>
      </w:pPr>
      <w:r w:rsidRPr="00820E29">
        <w:rPr>
          <w:color w:val="FF0000"/>
        </w:rPr>
        <w:t>1) Göstergeler izlenebilir olması gerekir.</w:t>
      </w:r>
    </w:p>
    <w:p w14:paraId="78DEB2D3" w14:textId="217D6764" w:rsidR="00820E29" w:rsidRPr="00820E29" w:rsidRDefault="00820E29" w:rsidP="00820E29">
      <w:pPr>
        <w:ind w:left="360"/>
        <w:rPr>
          <w:color w:val="FF0000"/>
        </w:rPr>
      </w:pPr>
      <w:r w:rsidRPr="00820E29">
        <w:rPr>
          <w:color w:val="FF0000"/>
        </w:rPr>
        <w:t xml:space="preserve">2) Plan dönemi başlangıç değerleri belirlenirken verilerin nasıl toplanacağı ve hangi verilerin alındığı net bir şekilde belirlenmesi gerekmektedir. </w:t>
      </w:r>
    </w:p>
    <w:p w14:paraId="127F4CAE" w14:textId="62F41D80" w:rsidR="00820E29" w:rsidRPr="00820E29" w:rsidRDefault="00820E29" w:rsidP="00820E29">
      <w:pPr>
        <w:ind w:left="360"/>
        <w:rPr>
          <w:color w:val="FF0000"/>
        </w:rPr>
      </w:pPr>
      <w:r w:rsidRPr="00820E29">
        <w:rPr>
          <w:color w:val="FF0000"/>
        </w:rPr>
        <w:t xml:space="preserve">3) Sorumlu Birim: Hedefin gerçekleşmesinden sorumlu olan tek bir birime yer verilir. </w:t>
      </w:r>
    </w:p>
    <w:p w14:paraId="38AD64C9" w14:textId="77777777" w:rsidR="00820E29" w:rsidRPr="004150DA" w:rsidRDefault="00820E29" w:rsidP="00820E29">
      <w:pPr>
        <w:ind w:left="360"/>
        <w:rPr>
          <w:b/>
          <w:color w:val="FF0000"/>
        </w:rPr>
      </w:pPr>
      <w:r w:rsidRPr="004150DA">
        <w:rPr>
          <w:b/>
          <w:color w:val="FF0000"/>
        </w:rPr>
        <w:t xml:space="preserve">4) En fazla 5 risk belirlenmesi gerekmektedir. </w:t>
      </w:r>
    </w:p>
    <w:p w14:paraId="6F0047FC" w14:textId="10CDD463" w:rsidR="00820E29" w:rsidRPr="004150DA" w:rsidRDefault="00820E29" w:rsidP="00820E29">
      <w:pPr>
        <w:ind w:left="360"/>
        <w:rPr>
          <w:b/>
          <w:color w:val="FF0000"/>
        </w:rPr>
      </w:pPr>
      <w:r w:rsidRPr="004150DA">
        <w:rPr>
          <w:b/>
          <w:color w:val="FF0000"/>
        </w:rPr>
        <w:t>5) En fazla 5 strateji belirlenmesi gerekmektedir</w:t>
      </w:r>
    </w:p>
    <w:p w14:paraId="78D68DFF" w14:textId="5BD38DE5" w:rsidR="00820E29" w:rsidRPr="004150DA" w:rsidRDefault="00820E29" w:rsidP="00820E29">
      <w:pPr>
        <w:ind w:left="360"/>
        <w:rPr>
          <w:b/>
          <w:color w:val="FF0000"/>
        </w:rPr>
      </w:pPr>
      <w:r w:rsidRPr="004150DA">
        <w:rPr>
          <w:b/>
          <w:color w:val="FF0000"/>
        </w:rPr>
        <w:t>6) En fazla 5 tespit belirlenmesi gerekmektedir. Tespitler belirlenirken göstergelerin iyileştirilmesindeki problemlerden bahsedilecektir.</w:t>
      </w:r>
    </w:p>
    <w:p w14:paraId="5A126ECA" w14:textId="1FC55C2A" w:rsidR="00820E29" w:rsidRPr="004150DA" w:rsidRDefault="00820E29" w:rsidP="00820E29">
      <w:pPr>
        <w:ind w:left="360"/>
        <w:rPr>
          <w:b/>
          <w:color w:val="FF0000"/>
        </w:rPr>
      </w:pPr>
      <w:r w:rsidRPr="004150DA">
        <w:rPr>
          <w:b/>
          <w:color w:val="FF0000"/>
        </w:rPr>
        <w:t xml:space="preserve">7) En fazla 5 ihtiyaç belirlenmesi gerekmektedir. İhtiyaçlar ise bu tespitleri iyileştirici yönde belirlenmesi gerekmektedir. </w:t>
      </w:r>
    </w:p>
    <w:p w14:paraId="10311EAB" w14:textId="2660D160" w:rsidR="00820E29" w:rsidRPr="004150DA" w:rsidRDefault="00820E29" w:rsidP="00820E29">
      <w:pPr>
        <w:ind w:left="360"/>
        <w:rPr>
          <w:b/>
          <w:color w:val="FF0000"/>
        </w:rPr>
      </w:pPr>
      <w:r w:rsidRPr="004150DA">
        <w:rPr>
          <w:b/>
          <w:color w:val="FF0000"/>
        </w:rPr>
        <w:t xml:space="preserve">8) (*) işaretli performans göstergelerinde kümülatif veri değerleri kullanılırken, (**) </w:t>
      </w:r>
      <w:proofErr w:type="gramStart"/>
      <w:r w:rsidRPr="004150DA">
        <w:rPr>
          <w:b/>
          <w:color w:val="FF0000"/>
        </w:rPr>
        <w:t>işaretli  performans</w:t>
      </w:r>
      <w:proofErr w:type="gramEnd"/>
      <w:r w:rsidRPr="004150DA">
        <w:rPr>
          <w:b/>
          <w:color w:val="FF0000"/>
        </w:rPr>
        <w:t xml:space="preserve"> göstergelerinde ise yıllık veri değerleri kullanılmıştır.)</w:t>
      </w:r>
    </w:p>
    <w:p w14:paraId="6B4D193A" w14:textId="07CDBF9C" w:rsidR="00820E29" w:rsidRDefault="00820E29" w:rsidP="00820E29">
      <w:pPr>
        <w:ind w:left="360"/>
        <w:rPr>
          <w:color w:val="FF0000"/>
        </w:rPr>
      </w:pPr>
    </w:p>
    <w:p w14:paraId="7B3C68C2" w14:textId="578BD74E" w:rsidR="00820E29" w:rsidRDefault="00820E29" w:rsidP="00820E29">
      <w:pPr>
        <w:ind w:left="360"/>
        <w:rPr>
          <w:color w:val="FF0000"/>
        </w:rPr>
      </w:pPr>
    </w:p>
    <w:p w14:paraId="1BDFA48B" w14:textId="73F946DF" w:rsidR="00820E29" w:rsidRPr="004150DA" w:rsidRDefault="000D4915" w:rsidP="00820E29">
      <w:pPr>
        <w:ind w:left="360"/>
        <w:rPr>
          <w:b/>
          <w:color w:val="FF0000"/>
          <w:u w:val="single"/>
        </w:rPr>
      </w:pPr>
      <w:r w:rsidRPr="004150DA">
        <w:rPr>
          <w:b/>
          <w:color w:val="FF0000"/>
          <w:u w:val="single"/>
        </w:rPr>
        <w:t>(</w:t>
      </w:r>
      <w:r w:rsidR="00820E29" w:rsidRPr="004150DA">
        <w:rPr>
          <w:b/>
          <w:color w:val="FF0000"/>
          <w:u w:val="single"/>
        </w:rPr>
        <w:t>Üniversiteler için Stratejik Plan Hazırlama Rehber</w:t>
      </w:r>
      <w:r w:rsidRPr="004150DA">
        <w:rPr>
          <w:b/>
          <w:color w:val="FF0000"/>
          <w:u w:val="single"/>
        </w:rPr>
        <w:t>i</w:t>
      </w:r>
      <w:r w:rsidR="00820E29" w:rsidRPr="004150DA">
        <w:rPr>
          <w:b/>
          <w:color w:val="FF0000"/>
          <w:u w:val="single"/>
        </w:rPr>
        <w:t xml:space="preserve"> </w:t>
      </w:r>
      <w:r w:rsidRPr="004150DA">
        <w:rPr>
          <w:b/>
          <w:color w:val="FF0000"/>
          <w:u w:val="single"/>
        </w:rPr>
        <w:t>D</w:t>
      </w:r>
      <w:r w:rsidR="00820E29" w:rsidRPr="004150DA">
        <w:rPr>
          <w:b/>
          <w:color w:val="FF0000"/>
          <w:u w:val="single"/>
        </w:rPr>
        <w:t xml:space="preserve">osyasının </w:t>
      </w:r>
      <w:r w:rsidRPr="004150DA">
        <w:rPr>
          <w:b/>
          <w:color w:val="FF0000"/>
          <w:u w:val="single"/>
        </w:rPr>
        <w:t>100</w:t>
      </w:r>
      <w:r w:rsidR="00820E29" w:rsidRPr="004150DA">
        <w:rPr>
          <w:b/>
          <w:color w:val="FF0000"/>
          <w:u w:val="single"/>
        </w:rPr>
        <w:t>. sayfasında performans gösterge setleri bulunmaktadır.</w:t>
      </w:r>
      <w:r w:rsidRPr="004150DA">
        <w:rPr>
          <w:b/>
          <w:color w:val="FF0000"/>
          <w:u w:val="single"/>
        </w:rPr>
        <w:t>)</w:t>
      </w:r>
    </w:p>
    <w:p w14:paraId="2ACFBCDB" w14:textId="77777777" w:rsidR="00820E29" w:rsidRPr="00820E29" w:rsidRDefault="00820E29" w:rsidP="00820E29">
      <w:pPr>
        <w:ind w:left="360"/>
        <w:rPr>
          <w:color w:val="FF0000"/>
        </w:rPr>
      </w:pPr>
    </w:p>
    <w:p w14:paraId="71F76321" w14:textId="3D20D851" w:rsidR="00820E29" w:rsidRDefault="00820E29" w:rsidP="00820E29"/>
    <w:p w14:paraId="30176648" w14:textId="0CBB9D3E" w:rsidR="000D4915" w:rsidRDefault="000D4915" w:rsidP="00820E29"/>
    <w:p w14:paraId="148C1923" w14:textId="5DACFD60" w:rsidR="000D4915" w:rsidRDefault="000D4915" w:rsidP="00820E29"/>
    <w:p w14:paraId="5081256A" w14:textId="05852FAC" w:rsidR="000D4915" w:rsidRDefault="000D4915" w:rsidP="00820E29"/>
    <w:p w14:paraId="61829CFE" w14:textId="6ACDAF5C" w:rsidR="000D4915" w:rsidRDefault="000D4915" w:rsidP="00820E29"/>
    <w:p w14:paraId="6FCD5C9F" w14:textId="346737DF" w:rsidR="000D4915" w:rsidRDefault="000D4915" w:rsidP="00820E29"/>
    <w:p w14:paraId="76D74671" w14:textId="3BB6547D" w:rsidR="000D4915" w:rsidRDefault="000D4915" w:rsidP="00820E29"/>
    <w:p w14:paraId="5CD40791" w14:textId="4D331C71" w:rsidR="000D4915" w:rsidRDefault="000D4915" w:rsidP="00820E29"/>
    <w:p w14:paraId="3CD701EE" w14:textId="1F71CA00" w:rsidR="000D4915" w:rsidRDefault="000D4915" w:rsidP="00820E29"/>
    <w:p w14:paraId="6B5F20DD" w14:textId="3B7CA756" w:rsidR="000D4915" w:rsidRDefault="000D4915" w:rsidP="00820E29"/>
    <w:p w14:paraId="382C5B32" w14:textId="18B3558C" w:rsidR="000D4915" w:rsidRDefault="000D4915" w:rsidP="00820E29"/>
    <w:p w14:paraId="32E5A12B" w14:textId="2E64C923" w:rsidR="000D4915" w:rsidRDefault="000D4915" w:rsidP="00820E29"/>
    <w:p w14:paraId="6B85075F" w14:textId="77777777" w:rsidR="000D4915" w:rsidRDefault="000D4915" w:rsidP="00820E29"/>
    <w:p w14:paraId="154F0058" w14:textId="77777777" w:rsidR="00820E29" w:rsidRPr="00820E29" w:rsidRDefault="00820E29" w:rsidP="00820E29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1D78B1" w:rsidRPr="00F02DDB" w14:paraId="1C5A0444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26A40B5" w14:textId="77777777" w:rsidR="001D78B1" w:rsidRPr="00F02DDB" w:rsidRDefault="001D78B1" w:rsidP="00630126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12CA1" w14:textId="400E0863" w:rsidR="001D78B1" w:rsidRPr="00F02DDB" w:rsidRDefault="001D78B1" w:rsidP="00630126">
            <w:pPr>
              <w:spacing w:after="0"/>
              <w:rPr>
                <w:sz w:val="28"/>
              </w:rPr>
            </w:pPr>
          </w:p>
        </w:tc>
      </w:tr>
      <w:tr w:rsidR="001D78B1" w:rsidRPr="00F02DDB" w14:paraId="090EF0F6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4626E22" w14:textId="77777777" w:rsidR="001D78B1" w:rsidRPr="00F02DDB" w:rsidRDefault="001D78B1" w:rsidP="00630126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1.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7E87E" w14:textId="75648D63" w:rsidR="001D78B1" w:rsidRPr="00F02DDB" w:rsidRDefault="001D78B1" w:rsidP="00630126">
            <w:pPr>
              <w:spacing w:after="0"/>
              <w:rPr>
                <w:sz w:val="20"/>
                <w:szCs w:val="20"/>
              </w:rPr>
            </w:pPr>
          </w:p>
        </w:tc>
      </w:tr>
      <w:tr w:rsidR="001D78B1" w:rsidRPr="00F02DDB" w14:paraId="3958D80B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1D3EAFE9" w14:textId="77777777" w:rsidR="001D78B1" w:rsidRPr="00BE0C9B" w:rsidRDefault="001D78B1" w:rsidP="00630126">
            <w:pPr>
              <w:spacing w:before="60" w:after="60"/>
              <w:jc w:val="left"/>
              <w:rPr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 w:themeColor="background1"/>
                <w:sz w:val="16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08EF4D5F" w14:textId="2AB9731F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32"/>
              </w:rPr>
              <w:t>Hedefe Etkisi (</w:t>
            </w:r>
            <w:r w:rsidR="007E0031" w:rsidRPr="00BE0C9B">
              <w:rPr>
                <w:b/>
                <w:bCs/>
                <w:color w:val="FFFFFF"/>
                <w:sz w:val="16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5F77F32D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17B8F1FF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D2885A6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2. 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>Yıl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069C0C1F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3. 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>Yıl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B89BA6F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4. Yıl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 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DC1FE80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5. 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>Yıl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764D6DF5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13803AB4" w14:textId="77777777" w:rsidR="001D78B1" w:rsidRPr="00BE0C9B" w:rsidRDefault="001D78B1" w:rsidP="00630126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Raporlama Sıklığı</w:t>
            </w:r>
          </w:p>
        </w:tc>
      </w:tr>
      <w:tr w:rsidR="001D78B1" w:rsidRPr="00F02DDB" w14:paraId="66642E04" w14:textId="77777777" w:rsidTr="00556BC5">
        <w:trPr>
          <w:trHeight w:val="718"/>
          <w:jc w:val="center"/>
        </w:trPr>
        <w:tc>
          <w:tcPr>
            <w:tcW w:w="1997" w:type="dxa"/>
            <w:shd w:val="clear" w:color="auto" w:fill="4BACC6"/>
          </w:tcPr>
          <w:p w14:paraId="2064F0DE" w14:textId="0C7E1563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1.1.1. Öğretim elemanı başına düşen öğrenci sayısı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  <w:r w:rsidR="00AC7183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B794A71" w14:textId="6731A4CE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729AA11" w14:textId="75A21CA4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46E1FEB" w14:textId="6F4999E7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FCB8118" w14:textId="2598BAF9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D243FF8" w14:textId="2AC368D0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2B70D85" w14:textId="358AD969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38E8E0A" w14:textId="12A3EB69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3EEC1709" w14:textId="6E782803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23C826D" w14:textId="1EDBB9EB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D78B1" w:rsidRPr="00F02DDB" w14:paraId="45F2124D" w14:textId="77777777" w:rsidTr="00556BC5">
        <w:trPr>
          <w:trHeight w:val="744"/>
          <w:jc w:val="center"/>
        </w:trPr>
        <w:tc>
          <w:tcPr>
            <w:tcW w:w="1997" w:type="dxa"/>
            <w:shd w:val="clear" w:color="auto" w:fill="4BACC6"/>
          </w:tcPr>
          <w:p w14:paraId="2C4645EB" w14:textId="5E12B5F0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1.1.2. Akreditasyon başvuru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>su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an program sayısı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F51985" w14:textId="51D491D0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D24B" w14:textId="43B6AB40" w:rsidR="001D78B1" w:rsidRPr="00F02DDB" w:rsidRDefault="001D78B1" w:rsidP="00630126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AF04BF5" w14:textId="3E3649B6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F9EBF23" w14:textId="6BAF46A6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175FFA" w14:textId="24910D13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3C9F7DA" w14:textId="323E8C17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6362DC0" w14:textId="74C7DB8C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7860A7F" w14:textId="01B0C024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C4D8B9D" w14:textId="768C5BF5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D78B1" w:rsidRPr="00F02DDB" w14:paraId="1F975AF0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</w:tcPr>
          <w:p w14:paraId="72B4EF02" w14:textId="4B5E69CB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.1.1.3. Çift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anadal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ve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yandal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program sayısı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242142B" w14:textId="742BF2FD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0C7396" w14:textId="4FA47BBD" w:rsidR="001D78B1" w:rsidRPr="00F02DDB" w:rsidRDefault="001D78B1" w:rsidP="00630126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64BB23A5" w14:textId="21BFA187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A536F31" w14:textId="1D780E0C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DDDAD79" w14:textId="00C84126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C54F2C4" w14:textId="43AA8BF6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1F23421" w14:textId="22B638B7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3C69142" w14:textId="60972D6A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43BF5E74" w14:textId="62EAB10D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D78B1" w:rsidRPr="00F02DDB" w14:paraId="66453235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</w:tcPr>
          <w:p w14:paraId="0C887804" w14:textId="000D5CE1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1.1.4. Yabancı dilde eğitim veren program sayısı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70E839" w14:textId="4FC7AE42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889CA72" w14:textId="7FC8A750" w:rsidR="001D78B1" w:rsidRPr="00F02DDB" w:rsidRDefault="001D78B1" w:rsidP="00630126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92834EF" w14:textId="244ED831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6836D2D" w14:textId="1B51985D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AFFFB3C" w14:textId="034C25C5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9562D39" w14:textId="099DBC44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A11CA70" w14:textId="4A21B15B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678FDF49" w14:textId="3D0D812F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1575E0FE" w14:textId="5515B6AA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D78B1" w:rsidRPr="00F02DDB" w14:paraId="02B07B13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</w:tcPr>
          <w:p w14:paraId="07A41577" w14:textId="5736D3C9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1.1.5.</w:t>
            </w:r>
            <w:r w:rsidR="00812EB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Lisansüstü öğrenci sayısı </w:t>
            </w:r>
            <w:r w:rsidR="00EC107A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CD83386" w14:textId="0D7CA9B7" w:rsidR="001D78B1" w:rsidRPr="00F02DDB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4D3D657C" w14:textId="345073F1" w:rsidR="001D78B1" w:rsidRPr="00AF59A8" w:rsidRDefault="001D78B1" w:rsidP="00630126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76B1CAA" w14:textId="7838C0FC" w:rsidR="001D78B1" w:rsidRPr="00AF59A8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3377EB2" w14:textId="09400627" w:rsidR="001D78B1" w:rsidRPr="00AF59A8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30463CF" w14:textId="21926BD8" w:rsidR="001D78B1" w:rsidRPr="00AF59A8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A75BA77" w14:textId="3717A7F0" w:rsidR="001D78B1" w:rsidRPr="00AF59A8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17F3EE6" w14:textId="36B41F0B" w:rsidR="001D78B1" w:rsidRPr="00AF59A8" w:rsidRDefault="001D78B1" w:rsidP="00630126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299CC4F7" w14:textId="3591D564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E3CEF2D" w14:textId="3A75001B" w:rsidR="001D78B1" w:rsidRPr="00F02DDB" w:rsidRDefault="001D78B1" w:rsidP="00630126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D78B1" w:rsidRPr="00F02DDB" w14:paraId="7965BF6A" w14:textId="77777777" w:rsidTr="00556BC5">
        <w:trPr>
          <w:trHeight w:val="418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76E46C4" w14:textId="77777777" w:rsidR="001D78B1" w:rsidRPr="00F02DDB" w:rsidRDefault="001D78B1" w:rsidP="00990DE1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C9DB641" w14:textId="2207B392" w:rsidR="001D78B1" w:rsidRPr="00F02DDB" w:rsidRDefault="001D78B1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1D78B1" w:rsidRPr="00F02DDB" w14:paraId="6030F1B4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F6D439D" w14:textId="77777777" w:rsidR="001D78B1" w:rsidRPr="00F02DDB" w:rsidRDefault="001D78B1" w:rsidP="00630126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DC7AC7D" w14:textId="1C809B98" w:rsidR="001D78B1" w:rsidRPr="00F02DDB" w:rsidRDefault="001D78B1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1D78B1" w:rsidRPr="00F02DDB" w14:paraId="5181F70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0B56C5E" w14:textId="77777777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BC1B677" w14:textId="3964422C" w:rsidR="001D78B1" w:rsidRPr="00F02DDB" w:rsidRDefault="001D78B1" w:rsidP="002331C1">
            <w:pPr>
              <w:pStyle w:val="ListeParagraf"/>
              <w:numPr>
                <w:ilvl w:val="0"/>
                <w:numId w:val="47"/>
              </w:numPr>
              <w:spacing w:after="0"/>
              <w:rPr>
                <w:sz w:val="20"/>
                <w:szCs w:val="20"/>
              </w:rPr>
            </w:pPr>
          </w:p>
        </w:tc>
      </w:tr>
      <w:tr w:rsidR="001D78B1" w:rsidRPr="00F02DDB" w14:paraId="0321B1F2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1EEB4DE" w14:textId="77777777" w:rsidR="001D78B1" w:rsidRPr="00F02DDB" w:rsidRDefault="001D78B1" w:rsidP="00630126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3327E3D" w14:textId="564B5D96" w:rsidR="001D78B1" w:rsidRPr="00F02DDB" w:rsidRDefault="001D78B1" w:rsidP="002331C1">
            <w:pPr>
              <w:pStyle w:val="ListeParagraf"/>
              <w:numPr>
                <w:ilvl w:val="0"/>
                <w:numId w:val="48"/>
              </w:num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1D78B1" w:rsidRPr="00F02DDB" w14:paraId="381EA5BD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EB444D7" w14:textId="77777777" w:rsidR="001D78B1" w:rsidRPr="00F02DDB" w:rsidRDefault="001D78B1" w:rsidP="00630126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4C1C13A" w14:textId="245227E6" w:rsidR="001D78B1" w:rsidRPr="00F02DDB" w:rsidRDefault="001D78B1" w:rsidP="00630126">
            <w:pPr>
              <w:spacing w:after="0"/>
              <w:rPr>
                <w:sz w:val="20"/>
                <w:szCs w:val="20"/>
              </w:rPr>
            </w:pPr>
          </w:p>
        </w:tc>
      </w:tr>
      <w:tr w:rsidR="001D78B1" w:rsidRPr="00F02DDB" w14:paraId="05F1F986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AC90B12" w14:textId="77777777" w:rsidR="001D78B1" w:rsidRPr="00F02DDB" w:rsidRDefault="001D78B1" w:rsidP="00630126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AD4EF6C" w14:textId="7ED16550" w:rsidR="001D78B1" w:rsidRPr="00F02DDB" w:rsidRDefault="001D78B1" w:rsidP="002331C1">
            <w:pPr>
              <w:pStyle w:val="ListeParagraf"/>
              <w:numPr>
                <w:ilvl w:val="0"/>
                <w:numId w:val="49"/>
              </w:numPr>
              <w:spacing w:after="0"/>
              <w:rPr>
                <w:sz w:val="20"/>
                <w:szCs w:val="20"/>
              </w:rPr>
            </w:pPr>
          </w:p>
        </w:tc>
      </w:tr>
      <w:tr w:rsidR="001D78B1" w:rsidRPr="00F02DDB" w14:paraId="08CC3CB3" w14:textId="77777777" w:rsidTr="00556BC5">
        <w:trPr>
          <w:trHeight w:val="66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EFE43C0" w14:textId="77777777" w:rsidR="001D78B1" w:rsidRPr="00F02DDB" w:rsidRDefault="001D78B1" w:rsidP="00630126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B545688" w14:textId="6978C889" w:rsidR="00820E29" w:rsidRDefault="00820E29" w:rsidP="00E12EB1">
            <w:pPr>
              <w:spacing w:after="0"/>
              <w:rPr>
                <w:sz w:val="20"/>
                <w:szCs w:val="20"/>
              </w:rPr>
            </w:pPr>
          </w:p>
          <w:p w14:paraId="59B227E1" w14:textId="22B0C319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7239602F" w14:textId="1E2BDD91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13DFCC22" w14:textId="0BA700A2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20CFF6E2" w14:textId="653F0022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3CF515DB" w14:textId="215455EA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3B70C64E" w14:textId="70745F12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3B703358" w14:textId="5A6E8FE8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5E93A86C" w14:textId="61B11BB6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62810535" w14:textId="0AB1B845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5EF6E5C3" w14:textId="40D95A9B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6D75D44E" w14:textId="5C5EB908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38ED5C1F" w14:textId="04F3E08A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1AF9C85B" w14:textId="7B8803B3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2C02F685" w14:textId="08B815FA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192FBA24" w14:textId="5704B1E5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186F2D39" w14:textId="77777777" w:rsidR="000D4915" w:rsidRDefault="000D4915" w:rsidP="00E12EB1">
            <w:pPr>
              <w:spacing w:after="0"/>
              <w:rPr>
                <w:sz w:val="20"/>
                <w:szCs w:val="20"/>
              </w:rPr>
            </w:pPr>
          </w:p>
          <w:p w14:paraId="2B8E4A5F" w14:textId="77777777" w:rsidR="00820E29" w:rsidRDefault="00820E29" w:rsidP="00E12EB1">
            <w:pPr>
              <w:spacing w:after="0"/>
              <w:rPr>
                <w:sz w:val="20"/>
                <w:szCs w:val="20"/>
              </w:rPr>
            </w:pPr>
          </w:p>
          <w:p w14:paraId="6C1CC28F" w14:textId="77777777" w:rsidR="00820E29" w:rsidRDefault="00820E29" w:rsidP="00E12EB1">
            <w:pPr>
              <w:spacing w:after="0"/>
              <w:rPr>
                <w:sz w:val="20"/>
                <w:szCs w:val="20"/>
              </w:rPr>
            </w:pPr>
          </w:p>
          <w:p w14:paraId="4B1F3F4D" w14:textId="0CC7E805" w:rsidR="00820E29" w:rsidRPr="00E12EB1" w:rsidRDefault="00820E29" w:rsidP="00E12EB1">
            <w:pPr>
              <w:spacing w:after="0"/>
              <w:rPr>
                <w:sz w:val="20"/>
                <w:szCs w:val="20"/>
              </w:rPr>
            </w:pPr>
          </w:p>
        </w:tc>
      </w:tr>
      <w:tr w:rsidR="00A554EE" w:rsidRPr="00F02DDB" w14:paraId="0467C724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7B67BC6" w14:textId="77777777" w:rsidR="00A554EE" w:rsidRPr="00F02DDB" w:rsidRDefault="00A554EE" w:rsidP="00BC1787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bookmarkStart w:id="285" w:name="_Hlk50732066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72DDF" w14:textId="67980EAF" w:rsidR="00A554EE" w:rsidRPr="00F02DDB" w:rsidRDefault="00A554EE" w:rsidP="00BC1787">
            <w:pPr>
              <w:spacing w:after="0"/>
              <w:rPr>
                <w:sz w:val="28"/>
              </w:rPr>
            </w:pPr>
          </w:p>
        </w:tc>
      </w:tr>
      <w:tr w:rsidR="00A554EE" w:rsidRPr="00F02DDB" w14:paraId="2801145E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C4F5EC3" w14:textId="77777777" w:rsidR="00A554EE" w:rsidRPr="00F02DDB" w:rsidRDefault="00A554EE" w:rsidP="00BC1787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1.2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31889" w14:textId="4F7845E3" w:rsidR="00A554EE" w:rsidRPr="00F02DDB" w:rsidRDefault="00A554EE" w:rsidP="00BC1787">
            <w:pPr>
              <w:spacing w:after="0"/>
              <w:rPr>
                <w:sz w:val="20"/>
                <w:szCs w:val="20"/>
              </w:rPr>
            </w:pPr>
          </w:p>
        </w:tc>
      </w:tr>
      <w:tr w:rsidR="00A554EE" w:rsidRPr="00F02DDB" w14:paraId="5B33AF0B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4C771065" w14:textId="77777777" w:rsidR="00A554EE" w:rsidRPr="00BE0C9B" w:rsidRDefault="00A554EE" w:rsidP="00BC1787">
            <w:pPr>
              <w:spacing w:before="60" w:after="60"/>
              <w:jc w:val="left"/>
              <w:rPr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 w:themeColor="background1"/>
                <w:sz w:val="16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0EBCE004" w14:textId="4A2A37BD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32"/>
              </w:rPr>
              <w:t>Hedefe Etkisi (</w:t>
            </w:r>
            <w:r w:rsidR="007E0031" w:rsidRPr="00BE0C9B">
              <w:rPr>
                <w:b/>
                <w:bCs/>
                <w:color w:val="FFFFFF"/>
                <w:sz w:val="16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7EEAAD73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0C0D173B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D40EF0C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2. 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>Yıl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F1F9D89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3. 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>Yıl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AEB8C7A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4. Yıl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 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978F9F7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 xml:space="preserve">5. </w:t>
            </w:r>
            <w:proofErr w:type="gramStart"/>
            <w:r w:rsidRPr="00BE0C9B">
              <w:rPr>
                <w:b/>
                <w:bCs/>
                <w:color w:val="FFFFFF"/>
                <w:sz w:val="16"/>
                <w:szCs w:val="20"/>
              </w:rPr>
              <w:t>Yıl  (</w:t>
            </w:r>
            <w:proofErr w:type="gramEnd"/>
            <w:r w:rsidRPr="00BE0C9B">
              <w:rPr>
                <w:b/>
                <w:bCs/>
                <w:color w:val="FFFFFF"/>
                <w:sz w:val="16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211A43D0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07A83631" w14:textId="77777777" w:rsidR="00A554EE" w:rsidRPr="00BE0C9B" w:rsidRDefault="00A554EE" w:rsidP="00BC1787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6"/>
                <w:szCs w:val="20"/>
              </w:rPr>
            </w:pPr>
            <w:r w:rsidRPr="00BE0C9B">
              <w:rPr>
                <w:b/>
                <w:bCs/>
                <w:color w:val="FFFFFF"/>
                <w:sz w:val="16"/>
                <w:szCs w:val="20"/>
              </w:rPr>
              <w:t>Raporlama Sıklığı</w:t>
            </w:r>
          </w:p>
        </w:tc>
      </w:tr>
      <w:tr w:rsidR="00A554EE" w:rsidRPr="00F02DDB" w14:paraId="0000820B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8CF3081" w14:textId="347B7B04" w:rsidR="00055FD9" w:rsidRPr="00F02DDB" w:rsidRDefault="00A554EE" w:rsidP="00BC178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736B1A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1.2.1.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Önlisans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rogramlarında </w:t>
            </w:r>
            <w:r w:rsidR="00E8175D" w:rsidRPr="00F02DDB">
              <w:t xml:space="preserve"> </w:t>
            </w:r>
            <w:r w:rsidR="00E8175D" w:rsidRPr="00F02DDB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proofErr w:type="gramEnd"/>
            <w:r w:rsidR="00E8175D" w:rsidRPr="00F02DDB">
              <w:rPr>
                <w:b/>
                <w:bCs/>
                <w:color w:val="FFFFFF" w:themeColor="background1"/>
                <w:sz w:val="20"/>
                <w:szCs w:val="20"/>
              </w:rPr>
              <w:t>+1 işyeri uygulamalı eğitim modeli kapsamındaki program sayısı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E3EB5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  <w:r w:rsidR="00D8172C">
              <w:rPr>
                <w:b/>
                <w:bCs/>
                <w:color w:val="FFFFFF" w:themeColor="background1"/>
                <w:sz w:val="20"/>
                <w:szCs w:val="20"/>
              </w:rPr>
              <w:t>(%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84BA33" w14:textId="004F7B03" w:rsidR="00A554EE" w:rsidRPr="00F02DDB" w:rsidRDefault="00A554EE" w:rsidP="00BC1787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1E82199" w14:textId="346E235D" w:rsidR="00907289" w:rsidRPr="00D8172C" w:rsidRDefault="00907289" w:rsidP="00D16E9B">
            <w:pPr>
              <w:pStyle w:val="ListeParagraf"/>
              <w:spacing w:before="60" w:after="60"/>
              <w:ind w:left="2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515DDA26" w14:textId="02EC0AFC" w:rsidR="00A554EE" w:rsidRPr="00D16E9B" w:rsidRDefault="00A554EE" w:rsidP="00D16E9B">
            <w:pPr>
              <w:spacing w:before="60" w:after="60"/>
              <w:rPr>
                <w:i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886CF68" w14:textId="60219207" w:rsidR="00A554EE" w:rsidRPr="00F02DDB" w:rsidRDefault="00A554EE" w:rsidP="0000624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6CF75F8" w14:textId="2E0A6716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FED4C83" w14:textId="4C7134FB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D9D17E1" w14:textId="44996980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EA9E7DA" w14:textId="25A4F6B6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730A395" w14:textId="1AA0CB53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A554EE" w:rsidRPr="00F02DDB" w14:paraId="461ECD74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E899D97" w14:textId="35521946" w:rsidR="00A554EE" w:rsidRPr="00F02DDB" w:rsidRDefault="00A554EE" w:rsidP="00BC178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736B1A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1.2.2. </w:t>
            </w:r>
            <w:r w:rsidR="00E8175D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Lisans </w:t>
            </w:r>
            <w:proofErr w:type="gramStart"/>
            <w:r w:rsidR="00E8175D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rogramlarında </w:t>
            </w:r>
            <w:r w:rsidR="00E8175D" w:rsidRPr="00F02DDB">
              <w:t xml:space="preserve"> </w:t>
            </w:r>
            <w:r w:rsidR="00E8175D" w:rsidRPr="00F02DDB">
              <w:rPr>
                <w:b/>
                <w:bCs/>
                <w:color w:val="FFFFFF" w:themeColor="background1"/>
                <w:sz w:val="20"/>
                <w:szCs w:val="20"/>
              </w:rPr>
              <w:t>7</w:t>
            </w:r>
            <w:proofErr w:type="gramEnd"/>
            <w:r w:rsidR="00E8175D" w:rsidRPr="00F02DDB">
              <w:rPr>
                <w:b/>
                <w:bCs/>
                <w:color w:val="FFFFFF" w:themeColor="background1"/>
                <w:sz w:val="20"/>
                <w:szCs w:val="20"/>
              </w:rPr>
              <w:t>+1 işyeri uygulamalı eğitim modeli kapsamındaki bölüm sayısı</w:t>
            </w:r>
            <w:r w:rsidR="00CE3EB5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6F692B" w14:textId="4D1DA2BB" w:rsidR="00A554EE" w:rsidRPr="00F02DDB" w:rsidRDefault="00A554EE" w:rsidP="00BC1787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D2290E7" w14:textId="09D86169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21DD88B" w14:textId="3D7D454D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E091241" w14:textId="1C7E89E8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D0E2592" w14:textId="733A3E8D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2C449B4" w14:textId="47892416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F4C3503" w14:textId="3F2D4A53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99A9DE4" w14:textId="12681D00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BA7F997" w14:textId="042ECC81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A554EE" w:rsidRPr="00F02DDB" w14:paraId="207115C6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48A3CCE" w14:textId="13D3B9F4" w:rsidR="00A554EE" w:rsidRPr="00F02DDB" w:rsidRDefault="00A554EE" w:rsidP="00BC178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736B1A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1.2.</w:t>
            </w:r>
            <w:r w:rsidR="00566BFE" w:rsidRPr="00F02DDB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 Uygulamalı eğitim ile ders </w:t>
            </w:r>
            <w:r w:rsidR="00B5025A" w:rsidRPr="00F02DDB">
              <w:rPr>
                <w:b/>
                <w:bCs/>
                <w:color w:val="FFFFFF" w:themeColor="background1"/>
                <w:sz w:val="20"/>
                <w:szCs w:val="20"/>
              </w:rPr>
              <w:t>a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an öğrencilerin memnuniyet oranı</w:t>
            </w:r>
            <w:r w:rsidR="00566BFE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(</w:t>
            </w:r>
            <w:r w:rsidR="00FD11CF"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="00566BFE"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CE3EB5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4BAD22" w14:textId="2E200173" w:rsidR="00A554EE" w:rsidRPr="00F02DDB" w:rsidRDefault="00A554EE" w:rsidP="00BC1787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03DECC2" w14:textId="2BBDDEFB" w:rsidR="00180655" w:rsidRPr="00F02DDB" w:rsidRDefault="00180655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2B0AE9B" w14:textId="680F3DAC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F27723B" w14:textId="3BE1FF63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7564070" w14:textId="6AF1088D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2F2DE08" w14:textId="667328CC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A3CAE7A" w14:textId="0E5177F2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4FE426D" w14:textId="53E4DF25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9475412" w14:textId="04F8B282" w:rsidR="00A554EE" w:rsidRPr="00F02DDB" w:rsidRDefault="00A554EE" w:rsidP="00BC178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A554EE" w:rsidRPr="00F02DDB" w14:paraId="2B10249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0A791EF" w14:textId="77777777" w:rsidR="00A554EE" w:rsidRPr="00F02DDB" w:rsidRDefault="00A554EE" w:rsidP="00BC178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7964635" w14:textId="1CE47072" w:rsidR="00A554EE" w:rsidRPr="00F02DDB" w:rsidRDefault="00A554EE" w:rsidP="00BC1787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A554EE" w:rsidRPr="00F02DDB" w14:paraId="01334184" w14:textId="77777777" w:rsidTr="00556BC5">
        <w:trPr>
          <w:trHeight w:val="428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55782D4" w14:textId="77777777" w:rsidR="00A554EE" w:rsidRPr="00F02DDB" w:rsidRDefault="00A554EE" w:rsidP="00BC1787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942C2AD" w14:textId="02BA8CD3" w:rsidR="00A554EE" w:rsidRPr="00F02DDB" w:rsidRDefault="00A554EE" w:rsidP="00BC1787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2E4343" w:rsidRPr="00F02DDB" w14:paraId="008D7622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6651030" w14:textId="77777777" w:rsidR="002E4343" w:rsidRPr="00F02DDB" w:rsidRDefault="002E4343" w:rsidP="00BC178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2D56B97" w14:textId="49B93219" w:rsidR="002E4343" w:rsidRPr="00F02DDB" w:rsidRDefault="002E4343" w:rsidP="002331C1">
            <w:pPr>
              <w:pStyle w:val="ListeParagraf"/>
              <w:numPr>
                <w:ilvl w:val="0"/>
                <w:numId w:val="50"/>
              </w:numPr>
              <w:spacing w:after="0"/>
              <w:rPr>
                <w:sz w:val="20"/>
                <w:szCs w:val="20"/>
              </w:rPr>
            </w:pPr>
          </w:p>
        </w:tc>
      </w:tr>
      <w:tr w:rsidR="002E4343" w:rsidRPr="00F02DDB" w14:paraId="5E7398A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DF9B25E" w14:textId="77777777" w:rsidR="002E4343" w:rsidRPr="00F02DDB" w:rsidRDefault="002E4343" w:rsidP="00BC1787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CB1721E" w14:textId="60C3D2CE" w:rsidR="002E4343" w:rsidRPr="00F02DDB" w:rsidRDefault="002E4343" w:rsidP="002331C1">
            <w:pPr>
              <w:pStyle w:val="ListeParagraf"/>
              <w:numPr>
                <w:ilvl w:val="0"/>
                <w:numId w:val="51"/>
              </w:numPr>
              <w:spacing w:after="0"/>
              <w:rPr>
                <w:sz w:val="20"/>
                <w:szCs w:val="20"/>
              </w:rPr>
            </w:pPr>
          </w:p>
        </w:tc>
      </w:tr>
      <w:tr w:rsidR="002E4343" w:rsidRPr="00F02DDB" w14:paraId="3ED29F56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3B32704" w14:textId="77777777" w:rsidR="002E4343" w:rsidRPr="00F02DDB" w:rsidRDefault="002E4343" w:rsidP="00BC178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AEC85B7" w14:textId="537B24FE" w:rsidR="002E4343" w:rsidRPr="00F02DDB" w:rsidRDefault="002E4343" w:rsidP="00BC1787">
            <w:pPr>
              <w:spacing w:after="0"/>
              <w:rPr>
                <w:sz w:val="20"/>
                <w:szCs w:val="20"/>
              </w:rPr>
            </w:pPr>
          </w:p>
        </w:tc>
      </w:tr>
      <w:tr w:rsidR="002E4343" w:rsidRPr="00F02DDB" w14:paraId="28762BE8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13788A0" w14:textId="77777777" w:rsidR="002E4343" w:rsidRPr="00F02DDB" w:rsidRDefault="002E4343" w:rsidP="00BC1787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09CBFC8" w14:textId="3646FD4A" w:rsidR="002E4343" w:rsidRPr="00F02DDB" w:rsidRDefault="002E4343" w:rsidP="002331C1">
            <w:pPr>
              <w:pStyle w:val="ListeParagraf"/>
              <w:numPr>
                <w:ilvl w:val="0"/>
                <w:numId w:val="52"/>
              </w:numPr>
              <w:spacing w:after="0"/>
              <w:rPr>
                <w:sz w:val="20"/>
                <w:szCs w:val="20"/>
              </w:rPr>
            </w:pPr>
          </w:p>
        </w:tc>
      </w:tr>
      <w:tr w:rsidR="002E4343" w:rsidRPr="00F02DDB" w14:paraId="0A454B8F" w14:textId="77777777" w:rsidTr="00556BC5">
        <w:trPr>
          <w:trHeight w:val="553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87F2B5C" w14:textId="77777777" w:rsidR="002E4343" w:rsidRPr="00F02DDB" w:rsidRDefault="002E4343" w:rsidP="00BC1787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6302CF6" w14:textId="77777777" w:rsidR="002E4343" w:rsidRDefault="002E4343" w:rsidP="00E12EB1">
            <w:pPr>
              <w:spacing w:after="0"/>
              <w:rPr>
                <w:sz w:val="20"/>
                <w:szCs w:val="20"/>
              </w:rPr>
            </w:pPr>
          </w:p>
          <w:p w14:paraId="5E40A28D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1CFBFF32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012F8E9D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53430C93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77C953BE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3C8FAD2A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79AF11DD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4B13DAA4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4793B039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2A343594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5E4C0A6D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6E00D943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3FB6F90A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73FB6A46" w14:textId="77777777" w:rsid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  <w:p w14:paraId="3F506526" w14:textId="697CCE18" w:rsidR="00E12EB1" w:rsidRPr="00E12EB1" w:rsidRDefault="00E12EB1" w:rsidP="00E12EB1">
            <w:pPr>
              <w:spacing w:after="0"/>
              <w:rPr>
                <w:sz w:val="20"/>
                <w:szCs w:val="20"/>
              </w:rPr>
            </w:pPr>
          </w:p>
        </w:tc>
      </w:tr>
      <w:bookmarkEnd w:id="285"/>
      <w:tr w:rsidR="003C1057" w:rsidRPr="00CF7807" w14:paraId="339B25BB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D860EFB" w14:textId="77777777" w:rsidR="003C1057" w:rsidRPr="00034176" w:rsidRDefault="003C1057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99377" w14:textId="0F28ED6D" w:rsidR="003C1057" w:rsidRPr="00146505" w:rsidRDefault="003C1057" w:rsidP="00966C38">
            <w:pPr>
              <w:spacing w:after="0"/>
              <w:rPr>
                <w:sz w:val="28"/>
              </w:rPr>
            </w:pPr>
          </w:p>
        </w:tc>
      </w:tr>
      <w:tr w:rsidR="003C1057" w:rsidRPr="00CF7807" w14:paraId="3B963455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203472E" w14:textId="50E4613E" w:rsidR="003C1057" w:rsidRPr="00034176" w:rsidRDefault="008F50AA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Hedef (H1.3</w:t>
            </w:r>
            <w:r w:rsidR="003C1057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E9E28" w14:textId="30293AF3" w:rsidR="003C1057" w:rsidRPr="000D778C" w:rsidRDefault="003C1057" w:rsidP="00966C38">
            <w:pPr>
              <w:spacing w:after="0"/>
              <w:rPr>
                <w:sz w:val="20"/>
                <w:szCs w:val="20"/>
              </w:rPr>
            </w:pPr>
          </w:p>
        </w:tc>
      </w:tr>
      <w:tr w:rsidR="003C1057" w:rsidRPr="00F82789" w14:paraId="5AE4CE95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0C626584" w14:textId="77777777" w:rsidR="003C1057" w:rsidRPr="00F82789" w:rsidRDefault="003C1057" w:rsidP="00966C38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35DD3B1E" w14:textId="06FDCCEA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rFonts w:ascii="Calibri" w:hAnsi="Calibri"/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0331B04A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2444B7D0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B4C717D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EAAD1D4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A4090F3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A05996F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23DC2B64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50795CAA" w14:textId="77777777" w:rsidR="003C1057" w:rsidRPr="000D778C" w:rsidRDefault="003C1057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D778C">
              <w:rPr>
                <w:rFonts w:ascii="Calibri" w:hAnsi="Calibri"/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3C1057" w:rsidRPr="00CF7807" w14:paraId="0759973A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6D60864" w14:textId="5B521729" w:rsidR="00D3625E" w:rsidRPr="00A554EE" w:rsidRDefault="003C1057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3A0DC8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1.</w:t>
            </w:r>
            <w:r w:rsidR="008F50AA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1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 xml:space="preserve">. 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Uzaktan </w:t>
            </w:r>
            <w:r w:rsidR="002B4A02">
              <w:rPr>
                <w:b/>
                <w:bCs/>
                <w:color w:val="FFFFFF" w:themeColor="background1"/>
                <w:sz w:val="20"/>
                <w:szCs w:val="20"/>
              </w:rPr>
              <w:t>öğretim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ile yürütülen program sayısı</w:t>
            </w:r>
            <w:r w:rsidR="003A0DC8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E3EB5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0CAB23" w14:textId="6E9B41D8" w:rsidR="003C1057" w:rsidRPr="000D778C" w:rsidRDefault="003C1057" w:rsidP="00966C3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D0E2A23" w14:textId="144D2543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3738B69" w14:textId="62272F44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2B7F704" w14:textId="527B6038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68C0CF4" w14:textId="4F3F826D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5D99E78" w14:textId="118FA87D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8A1336A" w14:textId="7285C97D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6B3E50D5" w14:textId="22820EFD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0AFE7B9" w14:textId="04C2068D" w:rsidR="003C1057" w:rsidRPr="000D778C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3C1057" w:rsidRPr="00CF7807" w14:paraId="6B0AE9AF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30B3895" w14:textId="351F5737" w:rsidR="003C1057" w:rsidRPr="00CC560F" w:rsidRDefault="003C1057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1.</w:t>
            </w:r>
            <w:r w:rsidR="008F50AA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 xml:space="preserve">. 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Uzaktan </w:t>
            </w:r>
            <w:r w:rsidR="002B4A02">
              <w:rPr>
                <w:b/>
                <w:bCs/>
                <w:color w:val="FFFFFF" w:themeColor="background1"/>
                <w:sz w:val="20"/>
                <w:szCs w:val="20"/>
              </w:rPr>
              <w:t>öğretim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ile verilen</w:t>
            </w:r>
            <w:r w:rsidR="006C61ED">
              <w:rPr>
                <w:b/>
                <w:bCs/>
                <w:color w:val="FFFFFF" w:themeColor="background1"/>
                <w:sz w:val="20"/>
                <w:szCs w:val="20"/>
              </w:rPr>
              <w:t xml:space="preserve"> derslerin toplam derslere oranı</w:t>
            </w:r>
            <w:r w:rsidR="00420624">
              <w:rPr>
                <w:b/>
                <w:bCs/>
                <w:color w:val="FFFFFF" w:themeColor="background1"/>
                <w:sz w:val="20"/>
                <w:szCs w:val="20"/>
              </w:rPr>
              <w:t xml:space="preserve"> (</w:t>
            </w:r>
            <w:r w:rsidR="00FD11CF"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="00420624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09625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865B8F" w14:textId="7EC6935E" w:rsidR="003C1057" w:rsidRPr="0097676B" w:rsidRDefault="003C1057" w:rsidP="00966C3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D7355F7" w14:textId="2EFB6E63" w:rsidR="00FA35C2" w:rsidRPr="0097676B" w:rsidRDefault="00FA35C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CB5B67A" w14:textId="2B2B1618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22646AE" w14:textId="0C3011E4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1724B51" w14:textId="71EC2ABA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8C02E8E" w14:textId="4B114E0D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FC6C60A" w14:textId="63C3012F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7A86047" w14:textId="2C08AC34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318233D3" w14:textId="5539F8BF" w:rsidR="003C1057" w:rsidRPr="002B4A02" w:rsidRDefault="003C1057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C61ED" w:rsidRPr="00CF7807" w14:paraId="3682D655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97F44B4" w14:textId="5574CFB1" w:rsidR="006C61ED" w:rsidRPr="00CC560F" w:rsidRDefault="006C61ED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3A0DC8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1.</w:t>
            </w:r>
            <w:r w:rsidR="008F50AA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C976F3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Pr="00CC560F">
              <w:rPr>
                <w:b/>
                <w:bCs/>
                <w:color w:val="FFFFFF" w:themeColor="background1"/>
                <w:sz w:val="20"/>
                <w:szCs w:val="20"/>
              </w:rPr>
              <w:t xml:space="preserve">. 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Uzaktan </w:t>
            </w:r>
            <w:r w:rsidR="002B4A02">
              <w:rPr>
                <w:b/>
                <w:bCs/>
                <w:color w:val="FFFFFF" w:themeColor="background1"/>
                <w:sz w:val="20"/>
                <w:szCs w:val="20"/>
              </w:rPr>
              <w:t>öğretim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den yararlanan öğrenci memnuniyeti</w:t>
            </w:r>
            <w:r w:rsidR="00420624">
              <w:rPr>
                <w:b/>
                <w:bCs/>
                <w:color w:val="FFFFFF" w:themeColor="background1"/>
                <w:sz w:val="20"/>
                <w:szCs w:val="20"/>
              </w:rPr>
              <w:t xml:space="preserve"> (</w:t>
            </w:r>
            <w:r w:rsidR="00FD11CF"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="00420624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3A0DC8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27B60DB" w14:textId="6AB8DD0D" w:rsidR="006C61ED" w:rsidRPr="000D778C" w:rsidRDefault="006C61ED" w:rsidP="00966C3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23F9A57" w14:textId="723808DC" w:rsidR="006C61ED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5D10B406" w14:textId="51562E38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4D741C4" w14:textId="7A05F35D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102E926" w14:textId="0AC671BC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7B734B0" w14:textId="1F68991B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A6D34A2" w14:textId="270C56BF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3A88E585" w14:textId="4B3E1083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30DA01C6" w14:textId="23108153" w:rsidR="006C61ED" w:rsidRPr="000D778C" w:rsidRDefault="006C61ED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3C1057" w:rsidRPr="00F82789" w14:paraId="1613A804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478163D2" w14:textId="77777777" w:rsidR="003C1057" w:rsidRPr="00F82789" w:rsidRDefault="003C1057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9DF4981" w14:textId="510522C0" w:rsidR="003C1057" w:rsidRPr="000D778C" w:rsidRDefault="003C1057" w:rsidP="00966C38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3C1057" w:rsidRPr="00F82789" w14:paraId="33CF7E7C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B21663E" w14:textId="77777777" w:rsidR="003C1057" w:rsidRPr="00F82789" w:rsidRDefault="003C1057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B5C0243" w14:textId="4D12F039" w:rsidR="003C1057" w:rsidRPr="000D778C" w:rsidRDefault="003C1057" w:rsidP="00966C38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3C1057" w:rsidRPr="00F82789" w14:paraId="5081C34B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A343317" w14:textId="77777777" w:rsidR="003C1057" w:rsidRPr="00F82789" w:rsidRDefault="003C1057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D098009" w14:textId="6A9697B1" w:rsidR="003C1057" w:rsidRPr="000D778C" w:rsidRDefault="003C1057" w:rsidP="002331C1">
            <w:pPr>
              <w:pStyle w:val="ListeParagraf"/>
              <w:numPr>
                <w:ilvl w:val="0"/>
                <w:numId w:val="50"/>
              </w:numPr>
              <w:spacing w:after="0"/>
              <w:rPr>
                <w:sz w:val="20"/>
                <w:szCs w:val="20"/>
              </w:rPr>
            </w:pPr>
          </w:p>
        </w:tc>
      </w:tr>
      <w:tr w:rsidR="003C1057" w:rsidRPr="00F82789" w14:paraId="2115473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D2DEEE9" w14:textId="77777777" w:rsidR="003C1057" w:rsidRPr="00F82789" w:rsidRDefault="003C1057" w:rsidP="00966C38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447C9CC" w14:textId="2E464B1A" w:rsidR="003C1057" w:rsidRPr="00F17BCC" w:rsidRDefault="003C1057" w:rsidP="002331C1">
            <w:pPr>
              <w:pStyle w:val="ListeParagraf"/>
              <w:numPr>
                <w:ilvl w:val="0"/>
                <w:numId w:val="51"/>
              </w:numPr>
              <w:spacing w:after="0"/>
              <w:rPr>
                <w:sz w:val="20"/>
                <w:szCs w:val="20"/>
              </w:rPr>
            </w:pPr>
          </w:p>
        </w:tc>
      </w:tr>
      <w:tr w:rsidR="003C1057" w:rsidRPr="00F82789" w14:paraId="0B14C769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859D3FC" w14:textId="77777777" w:rsidR="003C1057" w:rsidRPr="00F82789" w:rsidRDefault="003C1057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39263D91" w14:textId="59BBEA34" w:rsidR="003C1057" w:rsidRPr="000D778C" w:rsidRDefault="003C1057" w:rsidP="00966C38">
            <w:pPr>
              <w:spacing w:after="0"/>
              <w:rPr>
                <w:sz w:val="20"/>
                <w:szCs w:val="20"/>
              </w:rPr>
            </w:pPr>
          </w:p>
        </w:tc>
      </w:tr>
      <w:tr w:rsidR="003C1057" w:rsidRPr="00F82789" w14:paraId="371BDE8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732B18E" w14:textId="77777777" w:rsidR="003C1057" w:rsidRPr="00F82789" w:rsidRDefault="003C1057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32ED7DD" w14:textId="1914AADA" w:rsidR="003C1057" w:rsidRPr="000D778C" w:rsidRDefault="003C1057" w:rsidP="002331C1">
            <w:pPr>
              <w:pStyle w:val="ListeParagraf"/>
              <w:numPr>
                <w:ilvl w:val="0"/>
                <w:numId w:val="52"/>
              </w:numPr>
              <w:spacing w:after="0"/>
              <w:rPr>
                <w:sz w:val="20"/>
                <w:szCs w:val="20"/>
              </w:rPr>
            </w:pPr>
          </w:p>
        </w:tc>
      </w:tr>
      <w:tr w:rsidR="003C1057" w:rsidRPr="00F82789" w14:paraId="3CB6404C" w14:textId="77777777" w:rsidTr="00556BC5">
        <w:trPr>
          <w:trHeight w:val="862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3349F16" w14:textId="77777777" w:rsidR="003C1057" w:rsidRPr="00F82789" w:rsidRDefault="003C1057" w:rsidP="00966C38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82789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C3DDF90" w14:textId="48EB3E7E" w:rsidR="003C1057" w:rsidRPr="000D778C" w:rsidRDefault="003C1057" w:rsidP="002331C1">
            <w:pPr>
              <w:pStyle w:val="ListeParagraf"/>
              <w:numPr>
                <w:ilvl w:val="0"/>
                <w:numId w:val="53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004AF026" w14:textId="55EB9D99" w:rsidR="0026163B" w:rsidRDefault="0026163B"/>
    <w:p w14:paraId="4B09CE79" w14:textId="3C0F59F8" w:rsidR="0026163B" w:rsidRDefault="0026163B"/>
    <w:p w14:paraId="33FB533D" w14:textId="57BD07E4" w:rsidR="00EA0B79" w:rsidRDefault="00EA0B79"/>
    <w:p w14:paraId="09E4A4A7" w14:textId="03C944B0" w:rsidR="00BE0C9B" w:rsidRDefault="00BE0C9B"/>
    <w:p w14:paraId="5B5CD067" w14:textId="12B3EFAA" w:rsidR="00E12EB1" w:rsidRDefault="00E12EB1"/>
    <w:p w14:paraId="1BFE03FC" w14:textId="7AEB8900" w:rsidR="00E12EB1" w:rsidRDefault="00E12EB1"/>
    <w:p w14:paraId="38F3B684" w14:textId="78ADC6FB" w:rsidR="00E12EB1" w:rsidRDefault="00E12EB1"/>
    <w:p w14:paraId="3DB79401" w14:textId="46B5B7EA" w:rsidR="00E12EB1" w:rsidRDefault="00E12EB1"/>
    <w:p w14:paraId="445D65C6" w14:textId="4E1627A2" w:rsidR="00E12EB1" w:rsidRDefault="00E12EB1"/>
    <w:p w14:paraId="42FB4F5D" w14:textId="77777777" w:rsidR="00E12EB1" w:rsidRDefault="00E12EB1"/>
    <w:p w14:paraId="7CF36A85" w14:textId="77777777" w:rsidR="00BE0C9B" w:rsidRDefault="00BE0C9B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512F6D" w:rsidRPr="00F02DDB" w14:paraId="62A9D0B3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E4110B5" w14:textId="2A541077" w:rsidR="00512F6D" w:rsidRPr="00F02DDB" w:rsidRDefault="0026163B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lastRenderedPageBreak/>
              <w:br w:type="page"/>
            </w:r>
            <w:r>
              <w:br w:type="page"/>
            </w:r>
            <w:r>
              <w:br w:type="page"/>
            </w:r>
            <w:r>
              <w:br w:type="page"/>
            </w:r>
            <w:r w:rsidR="00512F6D" w:rsidRPr="00F02DDB">
              <w:rPr>
                <w:b/>
                <w:bCs/>
                <w:color w:val="FFFFFF" w:themeColor="background1"/>
                <w:sz w:val="20"/>
                <w:szCs w:val="20"/>
              </w:rPr>
              <w:t>Amaç (A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AD13D" w14:textId="165A8A5C" w:rsidR="00512F6D" w:rsidRPr="00F02DDB" w:rsidRDefault="00512F6D" w:rsidP="00966C38">
            <w:pPr>
              <w:spacing w:after="0"/>
              <w:rPr>
                <w:sz w:val="28"/>
              </w:rPr>
            </w:pPr>
          </w:p>
        </w:tc>
      </w:tr>
      <w:tr w:rsidR="00512F6D" w:rsidRPr="00F02DDB" w14:paraId="302CA7A5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7B83E11" w14:textId="77777777" w:rsidR="00512F6D" w:rsidRPr="00F02DDB" w:rsidRDefault="00512F6D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1.4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1EBB7" w14:textId="2A7AB228" w:rsidR="00512F6D" w:rsidRPr="00F02DDB" w:rsidRDefault="00512F6D" w:rsidP="00966C38">
            <w:p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130D5DDB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3C282874" w14:textId="77777777" w:rsidR="00512F6D" w:rsidRPr="00F02DDB" w:rsidRDefault="00512F6D" w:rsidP="00966C38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6BA4B6DD" w14:textId="2298508D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29083C7D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3C055928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43A33E4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7E57BEF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9D04BF3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46FE9819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301DC36F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00DF56B0" w14:textId="77777777" w:rsidR="00512F6D" w:rsidRPr="00F02DDB" w:rsidRDefault="00512F6D" w:rsidP="00966C3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6740B2" w:rsidRPr="00F02DDB" w14:paraId="6C6B0E17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2D64BB7" w14:textId="14AD2462" w:rsidR="006740B2" w:rsidRPr="00F02DDB" w:rsidRDefault="006740B2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.1.4.1. Eğitim amaçlı laboratuvar sayısı</w:t>
            </w:r>
            <w:r w:rsidR="0009625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2237073" w14:textId="2B1C72E7" w:rsidR="006740B2" w:rsidRPr="00F02DDB" w:rsidRDefault="006740B2" w:rsidP="00966C3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49DE07B" w14:textId="50814DAB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7B9A8D2" w14:textId="4DC21E97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88E6DD6" w14:textId="0A3FD459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B1873A6" w14:textId="29FA8151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4197708" w14:textId="5229D5C3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FF82B92" w14:textId="2B50B483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EAC6CAF" w14:textId="5A9BEFF0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47D25DF3" w14:textId="11E35E0E" w:rsidR="006740B2" w:rsidRPr="00F02DDB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740B2" w:rsidRPr="00F02DDB" w14:paraId="48616933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677303E" w14:textId="51598E61" w:rsidR="006740B2" w:rsidRPr="00F02DDB" w:rsidRDefault="006740B2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.1.4.</w:t>
            </w:r>
            <w:r w:rsidR="00420624" w:rsidRPr="00F02DDB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 Eğitim ve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a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raştırma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i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çin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ullanılan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l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isanslı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y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azılım Sayısı</w:t>
            </w:r>
            <w:r w:rsidR="005C5BBD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09625B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827BA3" w14:textId="35929606" w:rsidR="006740B2" w:rsidRPr="00F02DDB" w:rsidRDefault="006740B2" w:rsidP="00966C3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9CDF023" w14:textId="4F2ABC9C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C8232FA" w14:textId="43487E86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9EA6682" w14:textId="479BE90D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06B39DB" w14:textId="41B493EE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C975BFA" w14:textId="27534CC3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5B0625C" w14:textId="056C505A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2ABA236A" w14:textId="6E24660F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41ED51A1" w14:textId="7D70DEE8" w:rsidR="006740B2" w:rsidRPr="00BD6444" w:rsidRDefault="006740B2" w:rsidP="00966C3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740B2" w:rsidRPr="00F02DDB" w14:paraId="299F5589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7DC7DFA1" w14:textId="77777777" w:rsidR="006740B2" w:rsidRPr="00F02DDB" w:rsidRDefault="006740B2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7DB0D6F" w14:textId="5392267E" w:rsidR="006740B2" w:rsidRPr="00F02DDB" w:rsidRDefault="006740B2" w:rsidP="00966C38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6740B2" w:rsidRPr="00F02DDB" w14:paraId="507DD6E8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0A12622" w14:textId="77777777" w:rsidR="006740B2" w:rsidRPr="00F02DDB" w:rsidRDefault="006740B2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140DD7D" w14:textId="28DB8019" w:rsidR="006740B2" w:rsidRPr="00F02DDB" w:rsidRDefault="006740B2" w:rsidP="00966C38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6740B2" w:rsidRPr="00F02DDB" w14:paraId="59F00EC9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6AA5B99" w14:textId="77777777" w:rsidR="006740B2" w:rsidRPr="00F02DDB" w:rsidRDefault="006740B2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9CDDEFB" w14:textId="07CE0E23" w:rsidR="006740B2" w:rsidRPr="00F02DDB" w:rsidRDefault="006740B2" w:rsidP="002331C1">
            <w:pPr>
              <w:pStyle w:val="ListeParagraf"/>
              <w:numPr>
                <w:ilvl w:val="0"/>
                <w:numId w:val="50"/>
              </w:numPr>
              <w:spacing w:after="0"/>
              <w:rPr>
                <w:sz w:val="20"/>
                <w:szCs w:val="20"/>
              </w:rPr>
            </w:pPr>
          </w:p>
        </w:tc>
      </w:tr>
      <w:tr w:rsidR="006740B2" w:rsidRPr="00F02DDB" w14:paraId="6FD8F63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974196C" w14:textId="77777777" w:rsidR="006740B2" w:rsidRPr="00F02DDB" w:rsidRDefault="006740B2" w:rsidP="00966C38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6002D5C" w14:textId="0700FA08" w:rsidR="00BD6444" w:rsidRPr="00394F6D" w:rsidRDefault="00BD6444" w:rsidP="002331C1">
            <w:pPr>
              <w:pStyle w:val="ListeParagraf"/>
              <w:numPr>
                <w:ilvl w:val="0"/>
                <w:numId w:val="51"/>
              </w:numPr>
              <w:spacing w:after="0"/>
              <w:rPr>
                <w:sz w:val="20"/>
                <w:szCs w:val="20"/>
              </w:rPr>
            </w:pPr>
          </w:p>
        </w:tc>
      </w:tr>
      <w:tr w:rsidR="006740B2" w:rsidRPr="00F02DDB" w14:paraId="0E95006F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169927C" w14:textId="77777777" w:rsidR="006740B2" w:rsidRPr="00F02DDB" w:rsidRDefault="006740B2" w:rsidP="00966C3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A259368" w14:textId="4B84C9EA" w:rsidR="006740B2" w:rsidRPr="00F02DDB" w:rsidRDefault="006740B2" w:rsidP="00966C38">
            <w:pPr>
              <w:spacing w:after="0"/>
              <w:rPr>
                <w:sz w:val="20"/>
                <w:szCs w:val="20"/>
              </w:rPr>
            </w:pPr>
          </w:p>
        </w:tc>
      </w:tr>
      <w:tr w:rsidR="006740B2" w:rsidRPr="00F02DDB" w14:paraId="5E6BDFBD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53E5B59" w14:textId="77777777" w:rsidR="006740B2" w:rsidRPr="00F02DDB" w:rsidRDefault="006740B2" w:rsidP="00966C3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4432193" w14:textId="4042FB03" w:rsidR="006740B2" w:rsidRPr="00F02DDB" w:rsidRDefault="006740B2" w:rsidP="002331C1">
            <w:pPr>
              <w:pStyle w:val="ListeParagraf"/>
              <w:numPr>
                <w:ilvl w:val="0"/>
                <w:numId w:val="52"/>
              </w:numPr>
              <w:spacing w:after="0"/>
              <w:rPr>
                <w:sz w:val="20"/>
                <w:szCs w:val="20"/>
              </w:rPr>
            </w:pPr>
          </w:p>
        </w:tc>
      </w:tr>
      <w:tr w:rsidR="006740B2" w:rsidRPr="00F02DDB" w14:paraId="4AF946F1" w14:textId="77777777" w:rsidTr="00556BC5">
        <w:trPr>
          <w:trHeight w:val="391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B733F9B" w14:textId="77777777" w:rsidR="006740B2" w:rsidRPr="00F02DDB" w:rsidRDefault="006740B2" w:rsidP="00966C38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3F5C175E" w14:textId="64A4763B" w:rsidR="006740B2" w:rsidRPr="00F02DDB" w:rsidRDefault="006740B2" w:rsidP="002331C1">
            <w:pPr>
              <w:pStyle w:val="ListeParagraf"/>
              <w:numPr>
                <w:ilvl w:val="0"/>
                <w:numId w:val="53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0359EBF3" w14:textId="7D48563B" w:rsidR="00DB2023" w:rsidRDefault="00DB2023" w:rsidP="00CA583D"/>
    <w:p w14:paraId="5B2108E6" w14:textId="03CCD64F" w:rsidR="00DB2023" w:rsidRDefault="00DB2023" w:rsidP="00CA583D"/>
    <w:p w14:paraId="6AFE13AE" w14:textId="77777777" w:rsidR="0026163B" w:rsidRDefault="0026163B">
      <w:r>
        <w:br w:type="page"/>
      </w:r>
    </w:p>
    <w:tbl>
      <w:tblPr>
        <w:tblW w:w="110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44"/>
        <w:gridCol w:w="828"/>
        <w:gridCol w:w="1212"/>
        <w:gridCol w:w="915"/>
        <w:gridCol w:w="1023"/>
        <w:gridCol w:w="876"/>
        <w:gridCol w:w="876"/>
        <w:gridCol w:w="876"/>
        <w:gridCol w:w="1063"/>
        <w:gridCol w:w="1246"/>
      </w:tblGrid>
      <w:tr w:rsidR="006B4BCB" w:rsidRPr="00F02DDB" w14:paraId="495E6D65" w14:textId="77777777" w:rsidTr="009879CA">
        <w:trPr>
          <w:trHeight w:val="667"/>
          <w:jc w:val="center"/>
        </w:trPr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CE01712" w14:textId="5242E2A7" w:rsidR="006B4BCB" w:rsidRPr="00F02DDB" w:rsidRDefault="006B4BCB" w:rsidP="009879CA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1)</w:t>
            </w:r>
          </w:p>
        </w:tc>
        <w:tc>
          <w:tcPr>
            <w:tcW w:w="891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20820" w14:textId="2A0573C7" w:rsidR="006B4BCB" w:rsidRPr="00F02DDB" w:rsidRDefault="006B4BCB" w:rsidP="005F5C78">
            <w:pPr>
              <w:rPr>
                <w:sz w:val="20"/>
                <w:szCs w:val="20"/>
              </w:rPr>
            </w:pPr>
          </w:p>
        </w:tc>
      </w:tr>
      <w:tr w:rsidR="006B4BCB" w:rsidRPr="00F02DDB" w14:paraId="4D09E024" w14:textId="77777777" w:rsidTr="009879CA">
        <w:trPr>
          <w:trHeight w:val="667"/>
          <w:jc w:val="center"/>
        </w:trPr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6979741" w14:textId="6FA9C597" w:rsidR="006B4BCB" w:rsidRPr="00F02DDB" w:rsidRDefault="006B4BCB" w:rsidP="009879CA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</w:t>
            </w:r>
            <w:r w:rsidR="009879CA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H1.5)</w:t>
            </w:r>
          </w:p>
        </w:tc>
        <w:tc>
          <w:tcPr>
            <w:tcW w:w="891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2711B" w14:textId="2E375A1B" w:rsidR="006B4BCB" w:rsidRPr="00F02DDB" w:rsidRDefault="006B4BCB" w:rsidP="005F5C78">
            <w:pPr>
              <w:rPr>
                <w:sz w:val="20"/>
                <w:szCs w:val="20"/>
              </w:rPr>
            </w:pPr>
          </w:p>
        </w:tc>
      </w:tr>
      <w:tr w:rsidR="006B4BCB" w:rsidRPr="00F02DDB" w14:paraId="0167A222" w14:textId="77777777" w:rsidTr="0026163B">
        <w:trPr>
          <w:trHeight w:val="692"/>
          <w:jc w:val="center"/>
        </w:trPr>
        <w:tc>
          <w:tcPr>
            <w:tcW w:w="2144" w:type="dxa"/>
            <w:shd w:val="clear" w:color="auto" w:fill="4BACC6"/>
          </w:tcPr>
          <w:p w14:paraId="0EE89BEC" w14:textId="77777777" w:rsidR="006B4BCB" w:rsidRPr="00F02DDB" w:rsidRDefault="006B4BCB" w:rsidP="009879CA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28" w:type="dxa"/>
            <w:shd w:val="clear" w:color="auto" w:fill="4BACC6"/>
            <w:vAlign w:val="center"/>
          </w:tcPr>
          <w:p w14:paraId="0CB27438" w14:textId="4970AE9D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212" w:type="dxa"/>
            <w:shd w:val="clear" w:color="auto" w:fill="4BACC6"/>
            <w:vAlign w:val="center"/>
          </w:tcPr>
          <w:p w14:paraId="352146C3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915" w:type="dxa"/>
            <w:shd w:val="clear" w:color="auto" w:fill="4BACC6"/>
            <w:vAlign w:val="center"/>
          </w:tcPr>
          <w:p w14:paraId="58A46614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1023" w:type="dxa"/>
            <w:shd w:val="clear" w:color="auto" w:fill="4BACC6"/>
            <w:vAlign w:val="center"/>
          </w:tcPr>
          <w:p w14:paraId="35ECF2CB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E2B344E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A827704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A1CB6C2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7A9C164D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246" w:type="dxa"/>
            <w:shd w:val="clear" w:color="auto" w:fill="4BACC6"/>
            <w:vAlign w:val="center"/>
          </w:tcPr>
          <w:p w14:paraId="51108268" w14:textId="77777777" w:rsidR="006B4BCB" w:rsidRPr="00F02DDB" w:rsidRDefault="006B4BCB" w:rsidP="005F5C78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6B4BCB" w:rsidRPr="00F02DDB" w14:paraId="2458E7AF" w14:textId="77777777" w:rsidTr="0026163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7FC3975D" w14:textId="47895BC2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.1.5.1. </w:t>
            </w:r>
            <w:r w:rsidR="007316F6" w:rsidRPr="00F02DDB">
              <w:rPr>
                <w:b/>
                <w:bCs/>
                <w:color w:val="FFFFFF" w:themeColor="background1"/>
                <w:sz w:val="20"/>
                <w:szCs w:val="20"/>
              </w:rPr>
              <w:t>Kütüphanede bulunan öğrenci başına düşen basılı yayın sayısı</w:t>
            </w:r>
            <w:r w:rsidR="0009625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0D92C0A7" w14:textId="1C131ECA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212" w:type="dxa"/>
            <w:shd w:val="clear" w:color="auto" w:fill="auto"/>
            <w:vAlign w:val="center"/>
          </w:tcPr>
          <w:p w14:paraId="517E2D90" w14:textId="1E6B7924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15" w:type="dxa"/>
            <w:shd w:val="clear" w:color="auto" w:fill="auto"/>
            <w:vAlign w:val="center"/>
          </w:tcPr>
          <w:p w14:paraId="6C8C0255" w14:textId="7C3F2B42" w:rsidR="007316F6" w:rsidRPr="00990DE1" w:rsidRDefault="007316F6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23" w:type="dxa"/>
            <w:shd w:val="clear" w:color="auto" w:fill="auto"/>
            <w:vAlign w:val="center"/>
          </w:tcPr>
          <w:p w14:paraId="58067842" w14:textId="771BB016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9E55DD3" w14:textId="653D2E07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7DEFFF9" w14:textId="60101D34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0B6A3C" w14:textId="3E871A7E" w:rsidR="007316F6" w:rsidRPr="00990DE1" w:rsidRDefault="007316F6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AF7731D" w14:textId="59918423" w:rsidR="006B4BCB" w:rsidRPr="00990DE1" w:rsidRDefault="006B4BCB" w:rsidP="005F5C7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auto"/>
            <w:vAlign w:val="center"/>
          </w:tcPr>
          <w:p w14:paraId="2207E7EB" w14:textId="321B3A1F" w:rsidR="006B4BCB" w:rsidRPr="00990DE1" w:rsidRDefault="006B4BCB" w:rsidP="005F5C7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B4BCB" w:rsidRPr="00F02DDB" w14:paraId="216C973E" w14:textId="77777777" w:rsidTr="0026163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01BCD8BA" w14:textId="6305978A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.1.5.2. Kütüphanede bulunan öğrenci başına düşen </w:t>
            </w:r>
            <w:r w:rsidR="0038654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basılı ve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elektronik yayın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sayısı </w:t>
            </w:r>
            <w:r w:rsidR="0009625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  <w:proofErr w:type="gramEnd"/>
          </w:p>
        </w:tc>
        <w:tc>
          <w:tcPr>
            <w:tcW w:w="828" w:type="dxa"/>
            <w:shd w:val="clear" w:color="auto" w:fill="auto"/>
            <w:vAlign w:val="center"/>
          </w:tcPr>
          <w:p w14:paraId="44D31B3B" w14:textId="488BF86E" w:rsidR="006B4BCB" w:rsidRPr="00990DE1" w:rsidRDefault="006B4BCB" w:rsidP="005F5C78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12" w:type="dxa"/>
            <w:shd w:val="clear" w:color="auto" w:fill="auto"/>
            <w:vAlign w:val="center"/>
          </w:tcPr>
          <w:p w14:paraId="340D84AF" w14:textId="754A903A" w:rsidR="006B4BCB" w:rsidRPr="00990DE1" w:rsidRDefault="006B4BCB" w:rsidP="005F5C78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15" w:type="dxa"/>
            <w:shd w:val="clear" w:color="auto" w:fill="auto"/>
            <w:vAlign w:val="center"/>
          </w:tcPr>
          <w:p w14:paraId="17B8DBA2" w14:textId="7DC4785D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23" w:type="dxa"/>
            <w:shd w:val="clear" w:color="auto" w:fill="auto"/>
            <w:vAlign w:val="center"/>
          </w:tcPr>
          <w:p w14:paraId="7709440F" w14:textId="2C1D5EA4" w:rsidR="006B4BCB" w:rsidRPr="00990DE1" w:rsidRDefault="006B4BCB" w:rsidP="00C97E16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B872ACC" w14:textId="2957E5F3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6D04DE9" w14:textId="7398007E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65C0236" w14:textId="0FBD7E03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2CDB8DE" w14:textId="68012A37" w:rsidR="006B4BCB" w:rsidRPr="00990DE1" w:rsidRDefault="006B4BCB" w:rsidP="005F5C7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auto"/>
            <w:vAlign w:val="center"/>
          </w:tcPr>
          <w:p w14:paraId="593A0206" w14:textId="2490F484" w:rsidR="006B4BCB" w:rsidRPr="00990DE1" w:rsidRDefault="006B4BCB" w:rsidP="005F5C7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B4BCB" w:rsidRPr="00F02DDB" w14:paraId="72890E61" w14:textId="77777777" w:rsidTr="0026163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5DF2F10D" w14:textId="114EDBD0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.1.5.3</w:t>
            </w:r>
            <w:r w:rsidR="005E39D3"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Kütüphanedeki  ödün</w:t>
            </w:r>
            <w:r w:rsidR="007316F6" w:rsidRPr="00F02DDB">
              <w:rPr>
                <w:b/>
                <w:bCs/>
                <w:color w:val="FFFFFF" w:themeColor="background1"/>
                <w:sz w:val="20"/>
                <w:szCs w:val="20"/>
              </w:rPr>
              <w:t>ç</w:t>
            </w:r>
            <w:proofErr w:type="gramEnd"/>
            <w:r w:rsidR="007316F6" w:rsidRPr="00F02DDB">
              <w:rPr>
                <w:b/>
                <w:bCs/>
                <w:color w:val="FFFFFF" w:themeColor="background1"/>
                <w:sz w:val="20"/>
                <w:szCs w:val="20"/>
              </w:rPr>
              <w:t>-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ade işlem sayısı</w:t>
            </w:r>
            <w:r w:rsidR="0009625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*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4C165D28" w14:textId="4ADA7D1F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212" w:type="dxa"/>
            <w:shd w:val="clear" w:color="auto" w:fill="auto"/>
            <w:vAlign w:val="center"/>
          </w:tcPr>
          <w:p w14:paraId="1100B4C8" w14:textId="2CC98AB1" w:rsidR="006B4BCB" w:rsidRPr="00990DE1" w:rsidRDefault="006B4BCB" w:rsidP="005F5C78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15" w:type="dxa"/>
            <w:shd w:val="clear" w:color="auto" w:fill="auto"/>
            <w:vAlign w:val="center"/>
          </w:tcPr>
          <w:p w14:paraId="632409B0" w14:textId="3CABFB04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23" w:type="dxa"/>
            <w:shd w:val="clear" w:color="auto" w:fill="auto"/>
            <w:vAlign w:val="center"/>
          </w:tcPr>
          <w:p w14:paraId="78948524" w14:textId="00BBB8C5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4C4BEF8" w14:textId="22FA8B38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ADF2AE7" w14:textId="000D8D83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E7DAEAC" w14:textId="5FB363EE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56A2AC4A" w14:textId="257A4B9C" w:rsidR="006B4BCB" w:rsidRPr="00990DE1" w:rsidRDefault="006B4BCB" w:rsidP="005F5C7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auto"/>
            <w:vAlign w:val="center"/>
          </w:tcPr>
          <w:p w14:paraId="39B86860" w14:textId="3CC67B70" w:rsidR="006B4BCB" w:rsidRPr="00990DE1" w:rsidRDefault="006B4BCB" w:rsidP="005F5C7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B4BCB" w:rsidRPr="00F02DDB" w14:paraId="0787A9A4" w14:textId="77777777" w:rsidTr="0026163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0EF98179" w14:textId="5B82A1C7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.1.5.4. Üniversite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ütüphanesinde a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bone olunan veri tabanı sayısı</w:t>
            </w:r>
            <w:r w:rsidR="009879CA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09625B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14E8B788" w14:textId="4C1ABC67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212" w:type="dxa"/>
            <w:shd w:val="clear" w:color="auto" w:fill="auto"/>
            <w:vAlign w:val="center"/>
          </w:tcPr>
          <w:p w14:paraId="3ED59534" w14:textId="1978D89D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15" w:type="dxa"/>
            <w:shd w:val="clear" w:color="auto" w:fill="auto"/>
            <w:vAlign w:val="center"/>
          </w:tcPr>
          <w:p w14:paraId="22C9B998" w14:textId="1CEBB483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23" w:type="dxa"/>
            <w:shd w:val="clear" w:color="auto" w:fill="auto"/>
            <w:vAlign w:val="center"/>
          </w:tcPr>
          <w:p w14:paraId="2FE1BD8F" w14:textId="1B2CB36A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231D96A" w14:textId="46ED5D9A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D6E6F67" w14:textId="217CAC5E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0B4AF98" w14:textId="18D0E8B8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EC11749" w14:textId="5DE79877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auto"/>
            <w:vAlign w:val="center"/>
          </w:tcPr>
          <w:p w14:paraId="60A726C8" w14:textId="3AFED96A" w:rsidR="006B4BCB" w:rsidRPr="00990DE1" w:rsidRDefault="006B4BCB" w:rsidP="005F5C7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</w:tr>
      <w:tr w:rsidR="006B4BCB" w:rsidRPr="00F02DDB" w14:paraId="768064EF" w14:textId="77777777" w:rsidTr="009879CA">
        <w:trPr>
          <w:jc w:val="center"/>
        </w:trPr>
        <w:tc>
          <w:tcPr>
            <w:tcW w:w="2144" w:type="dxa"/>
            <w:shd w:val="clear" w:color="auto" w:fill="4BACC6"/>
          </w:tcPr>
          <w:p w14:paraId="68962318" w14:textId="77777777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62CD3BEA" w14:textId="38BA8C31" w:rsidR="006B4BCB" w:rsidRPr="00F02DDB" w:rsidRDefault="006B4BCB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6B4BCB" w:rsidRPr="00F02DDB" w14:paraId="0EDFA298" w14:textId="77777777" w:rsidTr="009879CA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36AD185D" w14:textId="77777777" w:rsidR="006B4BCB" w:rsidRPr="00F02DDB" w:rsidRDefault="006B4BCB" w:rsidP="009879CA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298C8539" w14:textId="67A1064B" w:rsidR="006B4BCB" w:rsidRPr="00F02DDB" w:rsidRDefault="006B4BCB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6B4BCB" w:rsidRPr="00F02DDB" w14:paraId="4FE1B849" w14:textId="77777777" w:rsidTr="009879CA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346D4E40" w14:textId="77777777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518E01A3" w14:textId="277B6AED" w:rsidR="006B4BCB" w:rsidRPr="00F02DDB" w:rsidRDefault="006B4BCB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6B4BCB" w:rsidRPr="00F02DDB" w14:paraId="76F005C1" w14:textId="77777777" w:rsidTr="009879CA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21679BD8" w14:textId="77777777" w:rsidR="006B4BCB" w:rsidRPr="00F02DDB" w:rsidRDefault="006B4BCB" w:rsidP="009879CA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07C6F6A0" w14:textId="44C1CD5B" w:rsidR="006B4BCB" w:rsidRPr="00F02DDB" w:rsidRDefault="006B4BCB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6B4BCB" w:rsidRPr="00F02DDB" w14:paraId="789B55DD" w14:textId="77777777" w:rsidTr="009879CA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7119AEB4" w14:textId="77777777" w:rsidR="006B4BCB" w:rsidRPr="00F02DDB" w:rsidRDefault="006B4BCB" w:rsidP="009879C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01501752" w14:textId="59EFEBEE" w:rsidR="006B4BCB" w:rsidRPr="00F02DDB" w:rsidRDefault="006B4BCB" w:rsidP="005F5C78">
            <w:pPr>
              <w:rPr>
                <w:sz w:val="20"/>
                <w:szCs w:val="20"/>
              </w:rPr>
            </w:pPr>
          </w:p>
        </w:tc>
      </w:tr>
      <w:tr w:rsidR="006B4BCB" w:rsidRPr="00F02DDB" w14:paraId="399CE812" w14:textId="77777777" w:rsidTr="009879CA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7A39FE83" w14:textId="77777777" w:rsidR="006B4BCB" w:rsidRPr="00F02DDB" w:rsidRDefault="006B4BCB" w:rsidP="009879CA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246E6171" w14:textId="643AFB6D" w:rsidR="006B4BCB" w:rsidRPr="00F02DDB" w:rsidRDefault="006B4BCB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6B4BCB" w:rsidRPr="00F02DDB" w14:paraId="5A09D451" w14:textId="77777777" w:rsidTr="009879CA">
        <w:trPr>
          <w:trHeight w:val="259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537FC0F9" w14:textId="77777777" w:rsidR="006B4BCB" w:rsidRPr="00F02DDB" w:rsidRDefault="006B4BCB" w:rsidP="009879CA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5" w:type="dxa"/>
            <w:gridSpan w:val="9"/>
            <w:shd w:val="clear" w:color="auto" w:fill="auto"/>
            <w:vAlign w:val="center"/>
          </w:tcPr>
          <w:p w14:paraId="175604FB" w14:textId="45CC6900" w:rsidR="006B4BCB" w:rsidRPr="00F02DDB" w:rsidRDefault="006B4BCB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250F4F84" w14:textId="576A5205" w:rsidR="00BD12EB" w:rsidRPr="00F02DDB" w:rsidRDefault="00BD12EB" w:rsidP="00CA583D"/>
    <w:p w14:paraId="24D96634" w14:textId="379529E9" w:rsidR="00BD12EB" w:rsidRPr="00F02DDB" w:rsidRDefault="00BD12EB" w:rsidP="00CA583D"/>
    <w:p w14:paraId="0699325C" w14:textId="77777777" w:rsidR="0026163B" w:rsidRDefault="0026163B">
      <w:r>
        <w:br w:type="page"/>
      </w:r>
    </w:p>
    <w:tbl>
      <w:tblPr>
        <w:tblW w:w="109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44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244"/>
      </w:tblGrid>
      <w:tr w:rsidR="00C0204D" w:rsidRPr="00F02DDB" w14:paraId="78FE005F" w14:textId="77777777" w:rsidTr="00EB0EDB">
        <w:trPr>
          <w:trHeight w:val="667"/>
          <w:jc w:val="center"/>
        </w:trPr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F4D9B0" w14:textId="3045F372" w:rsidR="00C0204D" w:rsidRPr="00F02DDB" w:rsidRDefault="00C0204D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2)</w:t>
            </w:r>
          </w:p>
        </w:tc>
        <w:tc>
          <w:tcPr>
            <w:tcW w:w="87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FF886" w14:textId="247AD1C2" w:rsidR="00C0204D" w:rsidRPr="00F02DDB" w:rsidRDefault="00C0204D" w:rsidP="00A84C60">
            <w:pPr>
              <w:spacing w:after="0"/>
              <w:rPr>
                <w:sz w:val="20"/>
                <w:szCs w:val="20"/>
              </w:rPr>
            </w:pPr>
          </w:p>
        </w:tc>
      </w:tr>
      <w:tr w:rsidR="00C0204D" w:rsidRPr="00F02DDB" w14:paraId="35689392" w14:textId="77777777" w:rsidTr="00EB0EDB">
        <w:trPr>
          <w:trHeight w:val="667"/>
          <w:jc w:val="center"/>
        </w:trPr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3613898" w14:textId="5A49B5B3" w:rsidR="00C0204D" w:rsidRPr="00F02DDB" w:rsidRDefault="00C0204D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</w:t>
            </w:r>
            <w:r w:rsidR="008A4C64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H2.1)</w:t>
            </w:r>
          </w:p>
        </w:tc>
        <w:tc>
          <w:tcPr>
            <w:tcW w:w="87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4F145" w14:textId="16CDB2A8" w:rsidR="00C0204D" w:rsidRPr="00F02DDB" w:rsidRDefault="00C0204D" w:rsidP="00A84C60">
            <w:pPr>
              <w:spacing w:after="0"/>
              <w:rPr>
                <w:sz w:val="20"/>
                <w:szCs w:val="20"/>
              </w:rPr>
            </w:pPr>
          </w:p>
        </w:tc>
      </w:tr>
      <w:tr w:rsidR="00C0204D" w:rsidRPr="00F02DDB" w14:paraId="49D6C9EB" w14:textId="77777777" w:rsidTr="00EB0EDB">
        <w:trPr>
          <w:trHeight w:val="692"/>
          <w:jc w:val="center"/>
        </w:trPr>
        <w:tc>
          <w:tcPr>
            <w:tcW w:w="2144" w:type="dxa"/>
            <w:shd w:val="clear" w:color="auto" w:fill="4BACC6"/>
          </w:tcPr>
          <w:p w14:paraId="07F22807" w14:textId="77777777" w:rsidR="00C0204D" w:rsidRPr="00F02DDB" w:rsidRDefault="00C0204D" w:rsidP="00A84C6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6FF63BCE" w14:textId="0754FAEA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54612E91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2F445DB3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CCB5A84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05C6686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03D6042A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446A7ECC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448F3326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244" w:type="dxa"/>
            <w:shd w:val="clear" w:color="auto" w:fill="4BACC6"/>
            <w:vAlign w:val="center"/>
          </w:tcPr>
          <w:p w14:paraId="44AA06E1" w14:textId="77777777" w:rsidR="00C0204D" w:rsidRPr="00F02DDB" w:rsidRDefault="00C0204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C0204D" w:rsidRPr="00F02DDB" w14:paraId="6C1B9599" w14:textId="77777777" w:rsidTr="00EB0ED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500D1097" w14:textId="58CC7BA7" w:rsidR="002E0A50" w:rsidRPr="00F02DDB" w:rsidRDefault="00C0204D" w:rsidP="00C0204D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A4C64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1.1. SCI, SCI-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Expanded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, SSCI</w:t>
            </w:r>
            <w:r w:rsidR="000460E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,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AHCI</w:t>
            </w:r>
            <w:r w:rsidR="000460E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ve ESCI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kapsamındaki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dergilerde  yayınlanan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yın sayısı</w:t>
            </w:r>
            <w:r w:rsidR="00740091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643E47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4250FE" w14:textId="7FECA376" w:rsidR="00C0204D" w:rsidRPr="00F02DDB" w:rsidRDefault="00C0204D" w:rsidP="00C0204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B29D579" w14:textId="4A598692" w:rsidR="00FA6319" w:rsidRPr="00F02DDB" w:rsidRDefault="00FA6319" w:rsidP="00457C7B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EEF5B72" w14:textId="3FAD8C50" w:rsidR="00457C7B" w:rsidRPr="00F02DDB" w:rsidRDefault="00457C7B" w:rsidP="0013191E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F94121C" w14:textId="0C51F841" w:rsidR="00457C7B" w:rsidRPr="00F02DDB" w:rsidRDefault="00457C7B" w:rsidP="00C0204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E879304" w14:textId="3896CD62" w:rsidR="00457C7B" w:rsidRPr="00F02DDB" w:rsidRDefault="00457C7B" w:rsidP="00C0204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21FC7F0" w14:textId="4503A9D3" w:rsidR="00457C7B" w:rsidRPr="00F02DDB" w:rsidRDefault="00457C7B" w:rsidP="00C0204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846009B" w14:textId="2BDFD539" w:rsidR="00064F56" w:rsidRPr="00F02DDB" w:rsidRDefault="00064F56" w:rsidP="002E0A50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091F98C" w14:textId="1A4D8B25" w:rsidR="00C0204D" w:rsidRPr="00F02DDB" w:rsidRDefault="00C0204D" w:rsidP="00C0204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2B1F5564" w14:textId="1E756FC5" w:rsidR="00C0204D" w:rsidRPr="00F02DDB" w:rsidRDefault="00C0204D" w:rsidP="00C0204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A6319" w:rsidRPr="00F02DDB" w14:paraId="296AD1F6" w14:textId="77777777" w:rsidTr="00EB0ED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7946F83A" w14:textId="1CD4763F" w:rsidR="00B57B0D" w:rsidRPr="00F02DDB" w:rsidRDefault="00FA6319" w:rsidP="0013243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A4C64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2.1.2. </w:t>
            </w:r>
            <w:proofErr w:type="gramStart"/>
            <w:r w:rsidR="00B57B0D" w:rsidRPr="00F02DDB">
              <w:rPr>
                <w:b/>
                <w:bCs/>
                <w:color w:val="FFFFFF" w:themeColor="background1"/>
                <w:sz w:val="20"/>
                <w:szCs w:val="20"/>
              </w:rPr>
              <w:t>Toplam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 yayın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sayısı </w:t>
            </w:r>
            <w:r w:rsidR="00643E47"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ADCDC5" w14:textId="203F0D5A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0BBCC6B" w14:textId="29684580" w:rsidR="002E0A50" w:rsidRPr="00F02DDB" w:rsidRDefault="002E0A50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F9DF425" w14:textId="6F72FD31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9AC1005" w14:textId="769C90FC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8EF9530" w14:textId="1C976223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A3B3890" w14:textId="6F800046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CF5DC41" w14:textId="628DA857" w:rsidR="002E0A50" w:rsidRPr="00F02DDB" w:rsidRDefault="002E0A50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F0F91D8" w14:textId="477159C5" w:rsidR="00FA6319" w:rsidRPr="00F02DDB" w:rsidRDefault="00FA6319" w:rsidP="00FA631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635AB1FB" w14:textId="3447F43B" w:rsidR="00FA6319" w:rsidRPr="00F02DDB" w:rsidRDefault="00FA6319" w:rsidP="00FA631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32439" w:rsidRPr="00F02DDB" w14:paraId="4BED4E3F" w14:textId="77777777" w:rsidTr="00EB0ED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273042D0" w14:textId="1DC91ED6" w:rsidR="00132439" w:rsidRPr="00F02DDB" w:rsidRDefault="00132439" w:rsidP="0013243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A4C64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2.1.3. Öğretim elemanı başına düşen yayın sayısı 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7FDAD7" w14:textId="71969017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0FB2334" w14:textId="114A7C7D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5D82451A" w14:textId="28A306D9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9A1D929" w14:textId="27CE1908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114F2D5" w14:textId="1E9A7D85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BB48F4D" w14:textId="30E364B0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EA401B" w14:textId="2A3791DC" w:rsidR="00132439" w:rsidRPr="00F02DDB" w:rsidRDefault="00132439" w:rsidP="0013243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DAA4DEC" w14:textId="6BFB7EAD" w:rsidR="00132439" w:rsidRPr="00F02DDB" w:rsidRDefault="00132439" w:rsidP="0013243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197C2D94" w14:textId="2DF004F9" w:rsidR="00132439" w:rsidRPr="00F02DDB" w:rsidRDefault="00132439" w:rsidP="0013243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A6319" w:rsidRPr="00F02DDB" w14:paraId="607D5928" w14:textId="77777777" w:rsidTr="00EB0ED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2B00EA8C" w14:textId="47B0CA50" w:rsidR="00FA6319" w:rsidRPr="00F02DDB" w:rsidRDefault="00FA6319" w:rsidP="00FA631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A4C64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1.4. SCI, SCI-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Expanded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, SSCI ve AHCI </w:t>
            </w:r>
            <w:r w:rsidR="00B57B0D" w:rsidRPr="00F02DDB">
              <w:rPr>
                <w:b/>
                <w:bCs/>
                <w:color w:val="FFFFFF" w:themeColor="background1"/>
                <w:sz w:val="20"/>
                <w:szCs w:val="20"/>
              </w:rPr>
              <w:t>E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CI kapsamındaki dergilerdeki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br/>
              <w:t xml:space="preserve">atıf sayısı 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D32D2BA" w14:textId="699AD4FA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01CB098F" w14:textId="750F5E20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653A5A36" w14:textId="2A6EBB2C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0AA3AA5B" w14:textId="59DDBB7E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43CB1C48" w14:textId="3D8CB3E2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208CAF9" w14:textId="3F947657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065FA3FA" w14:textId="3097834A" w:rsidR="00FA6319" w:rsidRPr="00F02DDB" w:rsidRDefault="00FA6319" w:rsidP="00FA631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1E22686B" w14:textId="23E8AF3D" w:rsidR="00FA6319" w:rsidRPr="00F02DDB" w:rsidRDefault="00FA6319" w:rsidP="00FA631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4" w:type="dxa"/>
            <w:shd w:val="clear" w:color="auto" w:fill="FFFFFF" w:themeFill="background1"/>
            <w:vAlign w:val="center"/>
          </w:tcPr>
          <w:p w14:paraId="290C85FF" w14:textId="3822A38A" w:rsidR="00FA6319" w:rsidRPr="00F02DDB" w:rsidRDefault="00FA6319" w:rsidP="00FA631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B57B0D" w:rsidRPr="00F02DDB" w14:paraId="4BC3F4DA" w14:textId="77777777" w:rsidTr="00EB0EDB">
        <w:trPr>
          <w:trHeight w:val="350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6D14629C" w14:textId="0A88906F" w:rsidR="00B57B0D" w:rsidRPr="00F02DDB" w:rsidRDefault="00D504F2" w:rsidP="0008508D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8A4C64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2.1.5. </w:t>
            </w:r>
            <w:r w:rsidR="00B57B0D" w:rsidRPr="00F02DDB">
              <w:rPr>
                <w:b/>
                <w:bCs/>
                <w:color w:val="FFFFFF" w:themeColor="background1"/>
                <w:sz w:val="20"/>
                <w:szCs w:val="20"/>
              </w:rPr>
              <w:t>Üniversite tarafından yayınlanmış dergi sayısı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4217E8D1" w14:textId="6ECFF1EE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2A4B745E" w14:textId="56720252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2BBBF6D8" w14:textId="531E8F73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4F974E3" w14:textId="70C510B3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5106200D" w14:textId="258169D0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730868AA" w14:textId="425A83DC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24A428B6" w14:textId="1BA5CA9C" w:rsidR="00B57B0D" w:rsidRPr="00F02DDB" w:rsidRDefault="00B57B0D" w:rsidP="00B57B0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48BA97C6" w14:textId="5E527029" w:rsidR="00B57B0D" w:rsidRPr="00F02DDB" w:rsidRDefault="00B57B0D" w:rsidP="00B57B0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244" w:type="dxa"/>
            <w:shd w:val="clear" w:color="auto" w:fill="FFFFFF" w:themeFill="background1"/>
            <w:vAlign w:val="center"/>
          </w:tcPr>
          <w:p w14:paraId="395D4F9C" w14:textId="73E975A0" w:rsidR="00B57B0D" w:rsidRPr="00F02DDB" w:rsidRDefault="00B57B0D" w:rsidP="00B57B0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A6319" w:rsidRPr="00F02DDB" w14:paraId="4E3EAC7A" w14:textId="77777777" w:rsidTr="00EB0EDB">
        <w:trPr>
          <w:jc w:val="center"/>
        </w:trPr>
        <w:tc>
          <w:tcPr>
            <w:tcW w:w="2144" w:type="dxa"/>
            <w:shd w:val="clear" w:color="auto" w:fill="4BACC6"/>
          </w:tcPr>
          <w:p w14:paraId="43D24559" w14:textId="77777777" w:rsidR="00FA6319" w:rsidRPr="00F02DDB" w:rsidRDefault="00FA6319" w:rsidP="00FA631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74BB3DCC" w14:textId="3A81381D" w:rsidR="00FA6319" w:rsidRPr="00F02DDB" w:rsidRDefault="00FA6319" w:rsidP="00FA6319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FA6319" w:rsidRPr="00F02DDB" w14:paraId="63EDC5E7" w14:textId="77777777" w:rsidTr="00EB0EDB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556B976A" w14:textId="77777777" w:rsidR="00FA6319" w:rsidRPr="00F02DDB" w:rsidRDefault="00FA6319" w:rsidP="00FA631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1B9CA835" w14:textId="0A5285BB" w:rsidR="00FA6319" w:rsidRPr="00F02DDB" w:rsidRDefault="00FA6319" w:rsidP="004413D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FA6319" w:rsidRPr="00F02DDB" w14:paraId="05D83C5A" w14:textId="77777777" w:rsidTr="00EB0EDB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33CE2827" w14:textId="77777777" w:rsidR="00FA6319" w:rsidRPr="00F02DDB" w:rsidRDefault="00FA6319" w:rsidP="00FA631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6F0DF761" w14:textId="1AE11E91" w:rsidR="00FA6319" w:rsidRPr="00F02DDB" w:rsidRDefault="00FA631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A6319" w:rsidRPr="00F02DDB" w14:paraId="4A20EB17" w14:textId="77777777" w:rsidTr="00EB0EDB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539002C4" w14:textId="77777777" w:rsidR="00FA6319" w:rsidRPr="00F02DDB" w:rsidRDefault="00FA6319" w:rsidP="00FA6319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7F7F1A4D" w14:textId="495E6D07" w:rsidR="00FA6319" w:rsidRPr="00F02DDB" w:rsidRDefault="00FA631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A6319" w:rsidRPr="00F02DDB" w14:paraId="013B4C4B" w14:textId="77777777" w:rsidTr="00EB0EDB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6BE7B994" w14:textId="77777777" w:rsidR="00FA6319" w:rsidRPr="00F02DDB" w:rsidRDefault="00FA6319" w:rsidP="00FA631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33C75602" w14:textId="468982E7" w:rsidR="00FA6319" w:rsidRPr="00F02DDB" w:rsidRDefault="00FA6319" w:rsidP="00FA6319">
            <w:pPr>
              <w:spacing w:after="0"/>
              <w:rPr>
                <w:sz w:val="20"/>
                <w:szCs w:val="20"/>
              </w:rPr>
            </w:pPr>
          </w:p>
        </w:tc>
      </w:tr>
      <w:tr w:rsidR="00FA6319" w:rsidRPr="00F02DDB" w14:paraId="180EF8D0" w14:textId="77777777" w:rsidTr="00EB0EDB">
        <w:trPr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5AEA8A3F" w14:textId="77777777" w:rsidR="00FA6319" w:rsidRPr="00F02DDB" w:rsidRDefault="00FA6319" w:rsidP="00FA631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45D50433" w14:textId="246FBE32" w:rsidR="00FA6319" w:rsidRPr="00F02DDB" w:rsidRDefault="00FA631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A6319" w:rsidRPr="00F02DDB" w14:paraId="4CD45953" w14:textId="77777777" w:rsidTr="00EB0EDB">
        <w:trPr>
          <w:trHeight w:val="259"/>
          <w:jc w:val="center"/>
        </w:trPr>
        <w:tc>
          <w:tcPr>
            <w:tcW w:w="2144" w:type="dxa"/>
            <w:shd w:val="clear" w:color="auto" w:fill="4BACC6"/>
            <w:vAlign w:val="center"/>
          </w:tcPr>
          <w:p w14:paraId="116C06B4" w14:textId="77777777" w:rsidR="00FA6319" w:rsidRPr="00F02DDB" w:rsidRDefault="00FA6319" w:rsidP="00FA6319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771" w:type="dxa"/>
            <w:gridSpan w:val="9"/>
            <w:shd w:val="clear" w:color="auto" w:fill="auto"/>
            <w:vAlign w:val="center"/>
          </w:tcPr>
          <w:p w14:paraId="42EE58E0" w14:textId="6DE05BAE" w:rsidR="00FA6319" w:rsidRPr="00F02DDB" w:rsidRDefault="00FA631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42F5647D" w14:textId="5B1CE520" w:rsidR="00590648" w:rsidRPr="00F02DDB" w:rsidRDefault="00590648" w:rsidP="00CA583D"/>
    <w:p w14:paraId="57C04DA2" w14:textId="2D1BB83D" w:rsidR="00A122C7" w:rsidRPr="00F02DDB" w:rsidRDefault="00A122C7" w:rsidP="00CA583D"/>
    <w:p w14:paraId="3953BAF7" w14:textId="77777777" w:rsidR="0008508D" w:rsidRPr="00F02DDB" w:rsidRDefault="0008508D" w:rsidP="00CA583D"/>
    <w:p w14:paraId="584006D6" w14:textId="5709DDB7" w:rsidR="00A42091" w:rsidRPr="00F02DDB" w:rsidRDefault="00A42091" w:rsidP="00CA583D"/>
    <w:p w14:paraId="2BCD592C" w14:textId="77777777" w:rsidR="009572C7" w:rsidRDefault="009572C7">
      <w:r>
        <w:br w:type="page"/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851"/>
        <w:gridCol w:w="1134"/>
        <w:gridCol w:w="992"/>
        <w:gridCol w:w="851"/>
        <w:gridCol w:w="850"/>
        <w:gridCol w:w="992"/>
        <w:gridCol w:w="993"/>
        <w:gridCol w:w="992"/>
        <w:gridCol w:w="1561"/>
      </w:tblGrid>
      <w:tr w:rsidR="00FB7EFC" w:rsidRPr="00F02DDB" w14:paraId="57FF3A24" w14:textId="77777777" w:rsidTr="00CC3C52">
        <w:trPr>
          <w:trHeight w:val="667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D158DD9" w14:textId="08FB4D33" w:rsidR="00FB7EFC" w:rsidRPr="00F02DDB" w:rsidRDefault="00FB7EFC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2)</w:t>
            </w:r>
          </w:p>
        </w:tc>
        <w:tc>
          <w:tcPr>
            <w:tcW w:w="921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F93A0" w14:textId="755A84C6" w:rsidR="00FB7EFC" w:rsidRPr="00F02DDB" w:rsidRDefault="00FB7EFC" w:rsidP="00A84C60">
            <w:pPr>
              <w:spacing w:after="0"/>
              <w:rPr>
                <w:sz w:val="20"/>
                <w:szCs w:val="20"/>
              </w:rPr>
            </w:pPr>
          </w:p>
        </w:tc>
      </w:tr>
      <w:tr w:rsidR="00FB7EFC" w:rsidRPr="00F02DDB" w14:paraId="7D87E857" w14:textId="77777777" w:rsidTr="00CC3C52">
        <w:trPr>
          <w:trHeight w:val="667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6648D2" w14:textId="0362936C" w:rsidR="00FB7EFC" w:rsidRPr="00F02DDB" w:rsidRDefault="00FB7EFC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H2.2)</w:t>
            </w:r>
          </w:p>
        </w:tc>
        <w:tc>
          <w:tcPr>
            <w:tcW w:w="921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4A702" w14:textId="2CA4A7A0" w:rsidR="00FB7EFC" w:rsidRPr="00F02DDB" w:rsidRDefault="00FB7EFC" w:rsidP="00A84C60">
            <w:pPr>
              <w:spacing w:after="0"/>
              <w:rPr>
                <w:sz w:val="22"/>
                <w:szCs w:val="20"/>
              </w:rPr>
            </w:pPr>
          </w:p>
        </w:tc>
      </w:tr>
      <w:tr w:rsidR="00FB7EFC" w:rsidRPr="00F02DDB" w14:paraId="38D4F021" w14:textId="77777777" w:rsidTr="009572C7">
        <w:trPr>
          <w:trHeight w:val="692"/>
          <w:jc w:val="center"/>
        </w:trPr>
        <w:tc>
          <w:tcPr>
            <w:tcW w:w="1838" w:type="dxa"/>
            <w:shd w:val="clear" w:color="auto" w:fill="4BACC6"/>
          </w:tcPr>
          <w:p w14:paraId="61E9521B" w14:textId="77777777" w:rsidR="00FB7EFC" w:rsidRPr="00F02DDB" w:rsidRDefault="00FB7EFC" w:rsidP="00A84C6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1" w:type="dxa"/>
            <w:shd w:val="clear" w:color="auto" w:fill="4BACC6"/>
            <w:vAlign w:val="center"/>
          </w:tcPr>
          <w:p w14:paraId="4EFFC36E" w14:textId="19939C6B" w:rsidR="00FB7EFC" w:rsidRPr="00077D5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19"/>
                <w:szCs w:val="19"/>
              </w:rPr>
            </w:pPr>
            <w:r w:rsidRPr="00CC3C52">
              <w:rPr>
                <w:b/>
                <w:bCs/>
                <w:color w:val="FFFFFF"/>
                <w:sz w:val="20"/>
                <w:szCs w:val="20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20"/>
              </w:rPr>
              <w:t>%)</w:t>
            </w:r>
          </w:p>
        </w:tc>
        <w:tc>
          <w:tcPr>
            <w:tcW w:w="1134" w:type="dxa"/>
            <w:shd w:val="clear" w:color="auto" w:fill="4BACC6"/>
            <w:vAlign w:val="center"/>
          </w:tcPr>
          <w:p w14:paraId="44F922D6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992" w:type="dxa"/>
            <w:shd w:val="clear" w:color="auto" w:fill="4BACC6"/>
            <w:vAlign w:val="center"/>
          </w:tcPr>
          <w:p w14:paraId="24BA3759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51" w:type="dxa"/>
            <w:shd w:val="clear" w:color="auto" w:fill="4BACC6"/>
            <w:vAlign w:val="center"/>
          </w:tcPr>
          <w:p w14:paraId="16EA0F60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2C5C98A3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992" w:type="dxa"/>
            <w:shd w:val="clear" w:color="auto" w:fill="4BACC6"/>
            <w:vAlign w:val="center"/>
          </w:tcPr>
          <w:p w14:paraId="775878FB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993" w:type="dxa"/>
            <w:shd w:val="clear" w:color="auto" w:fill="4BACC6"/>
            <w:vAlign w:val="center"/>
          </w:tcPr>
          <w:p w14:paraId="1826383C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992" w:type="dxa"/>
            <w:shd w:val="clear" w:color="auto" w:fill="4BACC6"/>
            <w:vAlign w:val="center"/>
          </w:tcPr>
          <w:p w14:paraId="0D4823CD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561" w:type="dxa"/>
            <w:shd w:val="clear" w:color="auto" w:fill="4BACC6"/>
            <w:vAlign w:val="center"/>
          </w:tcPr>
          <w:p w14:paraId="23922652" w14:textId="77777777" w:rsidR="00FB7EFC" w:rsidRPr="00F02DDB" w:rsidRDefault="00FB7EFC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77D5B">
              <w:rPr>
                <w:b/>
                <w:bCs/>
                <w:color w:val="FFFFFF"/>
                <w:sz w:val="18"/>
                <w:szCs w:val="20"/>
              </w:rPr>
              <w:t>Raporlama Sıklığı</w:t>
            </w:r>
          </w:p>
        </w:tc>
      </w:tr>
      <w:tr w:rsidR="00FB7EFC" w:rsidRPr="00F02DDB" w14:paraId="0A02920A" w14:textId="77777777" w:rsidTr="009572C7">
        <w:trPr>
          <w:trHeight w:val="350"/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5C0D01BF" w14:textId="18F94078" w:rsidR="00FB7EFC" w:rsidRPr="00F02DDB" w:rsidRDefault="00FB7EFC" w:rsidP="00FB7EFC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2.1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Ulusal (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TÜBİTAK</w:t>
            </w:r>
            <w:r w:rsidR="00224B22" w:rsidRPr="00F02DDB">
              <w:rPr>
                <w:b/>
                <w:bCs/>
                <w:color w:val="FFFFFF" w:themeColor="background1"/>
                <w:sz w:val="20"/>
                <w:szCs w:val="20"/>
              </w:rPr>
              <w:t>, Kalkınma Ajansı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ve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d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iğer 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amu)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uruluşları tara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fından desteklenen Proje sayısı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A08DB78" w14:textId="609FEB8A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0D877B1" w14:textId="63E4EE89" w:rsidR="00BA420E" w:rsidRPr="00F02DDB" w:rsidRDefault="00BA420E" w:rsidP="00986DFC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B7486C2" w14:textId="298B666B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062A8ED" w14:textId="25A79853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3F76DE0" w14:textId="481696E5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63F2C26" w14:textId="0D27B9FB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08D9EB8" w14:textId="4F83C4F5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0EEEDC" w14:textId="4C40081B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vAlign w:val="center"/>
          </w:tcPr>
          <w:p w14:paraId="4BEE24B2" w14:textId="048A648C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D4A92" w:rsidRPr="00F02DDB" w14:paraId="1DA581DF" w14:textId="77777777" w:rsidTr="009572C7">
        <w:trPr>
          <w:trHeight w:val="350"/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1FA94727" w14:textId="64D2E6B9" w:rsidR="00ED4A92" w:rsidRPr="00F02DDB" w:rsidRDefault="00ED4A92" w:rsidP="00ED4A92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2.2.2. Bilimsel 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A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raştırma 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P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rojeleri 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oordinatörlüğü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>’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ne ayrılan kaynak miktarı</w:t>
            </w:r>
            <w:r w:rsidR="008064B8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DB2B2C" w:rsidRPr="00F02DDB">
              <w:rPr>
                <w:b/>
                <w:bCs/>
                <w:color w:val="FFFFFF" w:themeColor="background1"/>
                <w:sz w:val="20"/>
                <w:szCs w:val="20"/>
              </w:rPr>
              <w:t>(</w:t>
            </w:r>
            <w:r w:rsidR="00DB2B2C" w:rsidRPr="00F02DDB">
              <w:rPr>
                <w:color w:val="FFFFFF" w:themeColor="background1"/>
                <w:sz w:val="20"/>
                <w:szCs w:val="20"/>
              </w:rPr>
              <w:t>₺</w:t>
            </w:r>
            <w:r w:rsidR="00DB2B2C"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C1B5B84" w14:textId="365A7276" w:rsidR="00ED4A92" w:rsidRPr="00F02DDB" w:rsidRDefault="00ED4A92" w:rsidP="00ED4A92">
            <w:pPr>
              <w:spacing w:before="60" w:after="6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092A136" w14:textId="02A606AB" w:rsidR="00ED4A92" w:rsidRPr="00F02DDB" w:rsidRDefault="00ED4A92" w:rsidP="00077D5B">
            <w:pPr>
              <w:spacing w:before="60" w:after="60"/>
              <w:ind w:left="-102" w:right="-109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43F4852" w14:textId="6980861D" w:rsidR="00ED4A92" w:rsidRPr="00F02DDB" w:rsidRDefault="00ED4A92" w:rsidP="00077D5B">
            <w:pPr>
              <w:spacing w:before="60" w:after="60"/>
              <w:ind w:left="-102" w:right="-109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AC63201" w14:textId="3585CFC5" w:rsidR="00ED4A92" w:rsidRPr="00F02DDB" w:rsidRDefault="00ED4A92" w:rsidP="00077D5B">
            <w:pPr>
              <w:spacing w:before="60" w:after="60"/>
              <w:ind w:left="-102" w:right="-109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07928E5" w14:textId="043D0F6F" w:rsidR="00ED4A92" w:rsidRPr="00F02DDB" w:rsidRDefault="00ED4A92" w:rsidP="00077D5B">
            <w:pPr>
              <w:spacing w:before="60" w:after="60"/>
              <w:ind w:left="-102" w:right="-109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2290CA" w14:textId="1735C115" w:rsidR="00ED4A92" w:rsidRPr="00F02DDB" w:rsidRDefault="00ED4A92" w:rsidP="00077D5B">
            <w:pPr>
              <w:spacing w:before="60" w:after="60"/>
              <w:ind w:left="-102" w:right="-109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01966AF" w14:textId="0C9DA7A9" w:rsidR="00ED4A92" w:rsidRPr="00F02DDB" w:rsidRDefault="00ED4A92" w:rsidP="00077D5B">
            <w:pPr>
              <w:spacing w:before="60" w:after="60"/>
              <w:ind w:left="-102" w:right="-109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850997" w14:textId="34110947" w:rsidR="00ED4A92" w:rsidRPr="00F02DDB" w:rsidRDefault="00ED4A92" w:rsidP="00ED4A92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vAlign w:val="center"/>
          </w:tcPr>
          <w:p w14:paraId="4FCD9A4E" w14:textId="721BEAF1" w:rsidR="00ED4A92" w:rsidRPr="00F02DDB" w:rsidRDefault="00ED4A92" w:rsidP="00ED4A92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FB7EFC" w:rsidRPr="00F02DDB" w14:paraId="19DB10DC" w14:textId="77777777" w:rsidTr="009572C7">
        <w:trPr>
          <w:trHeight w:val="350"/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71741230" w14:textId="09EA361B" w:rsidR="00FB7EFC" w:rsidRPr="00F02DDB" w:rsidRDefault="00FB7EFC" w:rsidP="00FB7EFC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2.2.3. Uluslararası (AB, vb.) </w:t>
            </w:r>
            <w:proofErr w:type="gramStart"/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uruluşlar  tarafından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destek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lenen </w:t>
            </w:r>
            <w:r w:rsidR="004E7547" w:rsidRPr="00F02DDB">
              <w:rPr>
                <w:b/>
                <w:bCs/>
                <w:color w:val="FFFFFF" w:themeColor="background1"/>
                <w:sz w:val="20"/>
                <w:szCs w:val="20"/>
              </w:rPr>
              <w:t>p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rojelere başvuru sayısı 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EAB4E6" w14:textId="43F4ADAC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32A9FF7" w14:textId="5ECB9A8B" w:rsidR="0038208F" w:rsidRPr="00F02DDB" w:rsidRDefault="0038208F" w:rsidP="00986DF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479A5A" w14:textId="2822EC2F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93D73" w14:textId="073C1CA0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2B71494" w14:textId="69268EAB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49D6D9F" w14:textId="4583B794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6835057" w14:textId="01877AEE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AE02E2" w14:textId="7F29CC17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vAlign w:val="center"/>
          </w:tcPr>
          <w:p w14:paraId="5CB15371" w14:textId="46E5F661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B7EFC" w:rsidRPr="00F02DDB" w14:paraId="083217E4" w14:textId="77777777" w:rsidTr="009572C7">
        <w:trPr>
          <w:trHeight w:val="350"/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0422969A" w14:textId="792A56B0" w:rsidR="00FB7EFC" w:rsidRPr="00F02DDB" w:rsidRDefault="00FB7EFC" w:rsidP="00FB7EFC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  <w:highlight w:val="yellow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2.2.4. Kamu-Üniversite-Sanayi </w:t>
            </w:r>
            <w:r w:rsidR="009E31E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kapsamınd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a</w:t>
            </w:r>
            <w:r w:rsidR="00961FDD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gelir miktarı</w:t>
            </w:r>
            <w:r w:rsidR="00EF4A2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(</w:t>
            </w:r>
            <w:r w:rsidR="00DB2B2C" w:rsidRPr="00F02DDB">
              <w:rPr>
                <w:color w:val="FFFFFF" w:themeColor="background1"/>
                <w:sz w:val="20"/>
                <w:szCs w:val="20"/>
              </w:rPr>
              <w:t>₺</w:t>
            </w:r>
            <w:r w:rsidR="00EF4A2B"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CC3C52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08508D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F83AC8" w14:textId="54CF9B08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6F3E444" w14:textId="2AA9F2AD" w:rsidR="00961FDD" w:rsidRPr="00F02DDB" w:rsidRDefault="00961FDD" w:rsidP="00077D5B">
            <w:pPr>
              <w:spacing w:before="60" w:after="60"/>
              <w:ind w:left="-102" w:right="-109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5890E33" w14:textId="0C621AC7" w:rsidR="00FB7EFC" w:rsidRPr="00F02DDB" w:rsidRDefault="00FB7EFC" w:rsidP="00077D5B">
            <w:pPr>
              <w:spacing w:before="60" w:after="60"/>
              <w:ind w:left="-102" w:right="-109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5F279FD" w14:textId="7A182C22" w:rsidR="00AE7489" w:rsidRPr="00F02DDB" w:rsidRDefault="00AE7489" w:rsidP="00077D5B">
            <w:pPr>
              <w:spacing w:before="60" w:after="60"/>
              <w:ind w:left="-102" w:right="-109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23ED957" w14:textId="142211F9" w:rsidR="00AE7489" w:rsidRPr="00F02DDB" w:rsidRDefault="00AE7489" w:rsidP="00077D5B">
            <w:pPr>
              <w:spacing w:before="60" w:after="60"/>
              <w:ind w:left="-102" w:right="-109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024D750" w14:textId="69238E96" w:rsidR="00AE7489" w:rsidRPr="00F02DDB" w:rsidRDefault="00AE7489" w:rsidP="00077D5B">
            <w:pPr>
              <w:spacing w:before="60" w:after="60"/>
              <w:ind w:left="-102" w:right="-109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06509E1" w14:textId="4129515F" w:rsidR="00AE7489" w:rsidRPr="00F02DDB" w:rsidRDefault="00AE7489" w:rsidP="00077D5B">
            <w:pPr>
              <w:spacing w:before="60" w:after="60"/>
              <w:ind w:left="-102" w:right="-109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F38D348" w14:textId="46658EEF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shd w:val="clear" w:color="auto" w:fill="auto"/>
            <w:vAlign w:val="center"/>
          </w:tcPr>
          <w:p w14:paraId="520E4321" w14:textId="1CB77DE6" w:rsidR="00FB7EFC" w:rsidRPr="00F02DDB" w:rsidRDefault="00FB7EFC" w:rsidP="00FB7EFC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B7EFC" w:rsidRPr="00F02DDB" w14:paraId="6D93CC22" w14:textId="77777777" w:rsidTr="00CC3C52">
        <w:trPr>
          <w:jc w:val="center"/>
        </w:trPr>
        <w:tc>
          <w:tcPr>
            <w:tcW w:w="1838" w:type="dxa"/>
            <w:shd w:val="clear" w:color="auto" w:fill="4BACC6"/>
          </w:tcPr>
          <w:p w14:paraId="04CB4393" w14:textId="77777777" w:rsidR="00FB7EFC" w:rsidRPr="00F02DDB" w:rsidRDefault="00FB7EFC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04EC054B" w14:textId="3B7B66FC" w:rsidR="00FB7EFC" w:rsidRPr="00F02DDB" w:rsidRDefault="00FB7EFC" w:rsidP="00A84C60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FB7EFC" w:rsidRPr="00F02DDB" w14:paraId="0B55F846" w14:textId="77777777" w:rsidTr="00CC3C52">
        <w:trPr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5A0B35E7" w14:textId="77777777" w:rsidR="00FB7EFC" w:rsidRPr="00F02DDB" w:rsidRDefault="00FB7EFC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7B1FBB00" w14:textId="082AACAA" w:rsidR="00FB7EFC" w:rsidRPr="00F02DDB" w:rsidRDefault="00FB7EFC" w:rsidP="00A84C60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FB7EFC" w:rsidRPr="00F02DDB" w14:paraId="427B22FA" w14:textId="77777777" w:rsidTr="00CC3C52">
        <w:trPr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7C223FE9" w14:textId="77777777" w:rsidR="00FB7EFC" w:rsidRPr="00F02DDB" w:rsidRDefault="00FB7EFC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02FD177F" w14:textId="682EA470" w:rsidR="00FB7EFC" w:rsidRPr="00F02DDB" w:rsidRDefault="00FB7EF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B7EFC" w:rsidRPr="00F02DDB" w14:paraId="280E7E3E" w14:textId="77777777" w:rsidTr="00CC3C52">
        <w:trPr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08F9A160" w14:textId="77777777" w:rsidR="00FB7EFC" w:rsidRPr="00F02DDB" w:rsidRDefault="00FB7EFC" w:rsidP="00A84C6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4B26BC31" w14:textId="60673CBE" w:rsidR="00FB7EFC" w:rsidRPr="00F02DDB" w:rsidRDefault="00FB7EF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B7EFC" w:rsidRPr="00F02DDB" w14:paraId="492C516D" w14:textId="77777777" w:rsidTr="00CC3C52">
        <w:trPr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4F0DCD37" w14:textId="77777777" w:rsidR="00FB7EFC" w:rsidRPr="00F02DDB" w:rsidRDefault="00FB7EFC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5F8695C3" w14:textId="73923FFA" w:rsidR="00FB7EFC" w:rsidRPr="00F02DDB" w:rsidRDefault="00FB7EFC" w:rsidP="00A84C60">
            <w:pPr>
              <w:spacing w:after="0"/>
              <w:rPr>
                <w:sz w:val="20"/>
                <w:szCs w:val="20"/>
              </w:rPr>
            </w:pPr>
          </w:p>
        </w:tc>
      </w:tr>
      <w:tr w:rsidR="00FB7EFC" w:rsidRPr="00F02DDB" w14:paraId="1BB5718F" w14:textId="77777777" w:rsidTr="00CC3C52">
        <w:trPr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443C988A" w14:textId="77777777" w:rsidR="00FB7EFC" w:rsidRPr="00F02DDB" w:rsidRDefault="00FB7EFC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261556F3" w14:textId="4CAD5CCB" w:rsidR="00FB7EFC" w:rsidRPr="00F02DDB" w:rsidRDefault="00FB7EF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B7EFC" w:rsidRPr="00F02DDB" w14:paraId="7C38F95F" w14:textId="77777777" w:rsidTr="00CC3C52">
        <w:trPr>
          <w:trHeight w:val="150"/>
          <w:jc w:val="center"/>
        </w:trPr>
        <w:tc>
          <w:tcPr>
            <w:tcW w:w="1838" w:type="dxa"/>
            <w:shd w:val="clear" w:color="auto" w:fill="4BACC6"/>
            <w:vAlign w:val="center"/>
          </w:tcPr>
          <w:p w14:paraId="1AD24727" w14:textId="77777777" w:rsidR="00FB7EFC" w:rsidRPr="00F02DDB" w:rsidRDefault="00FB7EFC" w:rsidP="00A84C60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9216" w:type="dxa"/>
            <w:gridSpan w:val="9"/>
            <w:shd w:val="clear" w:color="auto" w:fill="auto"/>
            <w:vAlign w:val="center"/>
          </w:tcPr>
          <w:p w14:paraId="10007298" w14:textId="31CDC511" w:rsidR="00463D2A" w:rsidRPr="00F02DDB" w:rsidRDefault="00463D2A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6BE15297" w14:textId="3E0DF78A" w:rsidR="00CC3C52" w:rsidRDefault="00CC3C52"/>
    <w:p w14:paraId="38DE4538" w14:textId="42125840" w:rsidR="00A92A52" w:rsidRDefault="00A92A52"/>
    <w:p w14:paraId="54D06019" w14:textId="77777777" w:rsidR="00A92A52" w:rsidRDefault="00A92A52"/>
    <w:p w14:paraId="7142F61A" w14:textId="77777777" w:rsidR="005975EF" w:rsidRDefault="005975EF"/>
    <w:tbl>
      <w:tblPr>
        <w:tblW w:w="11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528"/>
      </w:tblGrid>
      <w:tr w:rsidR="00512F6D" w:rsidRPr="00F02DDB" w14:paraId="6768E62A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BAB420C" w14:textId="7B7AE385" w:rsidR="00512F6D" w:rsidRPr="00F02DDB" w:rsidRDefault="00512F6D" w:rsidP="00E85D3E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2)</w:t>
            </w:r>
          </w:p>
        </w:tc>
        <w:tc>
          <w:tcPr>
            <w:tcW w:w="90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1BC12" w14:textId="18E72049" w:rsidR="00512F6D" w:rsidRPr="00F02DDB" w:rsidRDefault="00512F6D" w:rsidP="00E85D3E">
            <w:pPr>
              <w:spacing w:after="0"/>
              <w:rPr>
                <w:sz w:val="28"/>
              </w:rPr>
            </w:pPr>
          </w:p>
        </w:tc>
      </w:tr>
      <w:tr w:rsidR="00512F6D" w:rsidRPr="00F02DDB" w14:paraId="75584CB1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E52BB31" w14:textId="77777777" w:rsidR="00512F6D" w:rsidRPr="00F02DDB" w:rsidRDefault="00512F6D" w:rsidP="00E85D3E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2.3)</w:t>
            </w:r>
          </w:p>
        </w:tc>
        <w:tc>
          <w:tcPr>
            <w:tcW w:w="90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409CA" w14:textId="75CE463D" w:rsidR="00512F6D" w:rsidRPr="00F02DDB" w:rsidRDefault="00512F6D" w:rsidP="00E85D3E">
            <w:pPr>
              <w:spacing w:after="0"/>
              <w:rPr>
                <w:sz w:val="22"/>
              </w:rPr>
            </w:pPr>
          </w:p>
        </w:tc>
      </w:tr>
      <w:tr w:rsidR="00512F6D" w:rsidRPr="00F02DDB" w14:paraId="712AC743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578318FC" w14:textId="77777777" w:rsidR="00512F6D" w:rsidRPr="00F02DDB" w:rsidRDefault="00512F6D" w:rsidP="00E85D3E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5B6270F5" w14:textId="2D91F85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6A94590B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5828E65E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41A8927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90C714F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D63E33A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C1107E8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24690F0C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528" w:type="dxa"/>
            <w:shd w:val="clear" w:color="auto" w:fill="4BACC6"/>
            <w:vAlign w:val="center"/>
          </w:tcPr>
          <w:p w14:paraId="6D7308F0" w14:textId="77777777" w:rsidR="00512F6D" w:rsidRPr="00F02DDB" w:rsidRDefault="00512F6D" w:rsidP="00E85D3E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512F6D" w:rsidRPr="00F02DDB" w14:paraId="71781003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12B3AB9" w14:textId="07688AA5" w:rsidR="00512F6D" w:rsidRPr="00F02DDB" w:rsidRDefault="00512F6D" w:rsidP="00E85D3E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.2.3.1. Araştırma laboratuvarı 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4278758B" w14:textId="5EEDD46B" w:rsidR="00512F6D" w:rsidRPr="00F02DDB" w:rsidRDefault="00512F6D" w:rsidP="00E85D3E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22422107" w14:textId="2883AF6E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5DF9C09D" w14:textId="7DCC7A7B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515F3448" w14:textId="16C77B28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4C65818D" w14:textId="6ABE04B5" w:rsidR="00672C12" w:rsidRPr="00F02DDB" w:rsidRDefault="00672C12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D27DE6E" w14:textId="33309B2E" w:rsidR="00672C12" w:rsidRPr="00F02DDB" w:rsidRDefault="00672C12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2D8D047E" w14:textId="5E1DAADC" w:rsidR="00672C12" w:rsidRPr="00F02DDB" w:rsidRDefault="00672C12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15F22A38" w14:textId="1A021CF5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528" w:type="dxa"/>
            <w:shd w:val="clear" w:color="auto" w:fill="FFFFFF" w:themeFill="background1"/>
            <w:vAlign w:val="center"/>
          </w:tcPr>
          <w:p w14:paraId="064A7506" w14:textId="7491D76B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0BA63AB2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672BA3D" w14:textId="5138E9E8" w:rsidR="00512F6D" w:rsidRPr="00F02DDB" w:rsidRDefault="00512F6D" w:rsidP="00E85D3E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.2.3.</w:t>
            </w:r>
            <w:r w:rsidR="003019B1" w:rsidRPr="00F02DDB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 Üniversitede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Tekno</w:t>
            </w:r>
            <w:r w:rsidR="00695C85">
              <w:rPr>
                <w:b/>
                <w:bCs/>
                <w:color w:val="FFFFFF" w:themeColor="background1"/>
                <w:sz w:val="20"/>
                <w:szCs w:val="20"/>
              </w:rPr>
              <w:t>park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’</w:t>
            </w:r>
            <w:r w:rsidR="00695C85">
              <w:rPr>
                <w:b/>
                <w:bCs/>
                <w:color w:val="FFFFFF" w:themeColor="background1"/>
                <w:sz w:val="20"/>
                <w:szCs w:val="20"/>
              </w:rPr>
              <w:t>ın</w:t>
            </w:r>
            <w:proofErr w:type="spellEnd"/>
            <w:r w:rsidR="00695C85">
              <w:rPr>
                <w:b/>
                <w:bCs/>
                <w:color w:val="FFFFFF" w:themeColor="background1"/>
                <w:sz w:val="20"/>
                <w:szCs w:val="20"/>
              </w:rPr>
              <w:t xml:space="preserve"> (TGB) 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kurulması 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A5F9445" w14:textId="70887776" w:rsidR="003019B1" w:rsidRPr="00F02DDB" w:rsidRDefault="003019B1" w:rsidP="00986DFC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6FC7FA4C" w14:textId="3DA7FC57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65DA30A4" w14:textId="0923CE24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7E88E74E" w14:textId="46AA2A41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51E9278" w14:textId="5241F03D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0E5FE9A" w14:textId="067504B3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72654132" w14:textId="0A94B875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3183008B" w14:textId="0AA22C93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528" w:type="dxa"/>
            <w:shd w:val="clear" w:color="auto" w:fill="FFFFFF" w:themeFill="background1"/>
            <w:vAlign w:val="center"/>
          </w:tcPr>
          <w:p w14:paraId="09B8A533" w14:textId="64FAF552" w:rsidR="00512F6D" w:rsidRPr="00F02DDB" w:rsidRDefault="00512F6D" w:rsidP="00E85D3E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3B5899E5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032675BE" w14:textId="77777777" w:rsidR="00512F6D" w:rsidRPr="00F02DDB" w:rsidRDefault="00512F6D" w:rsidP="00E85D3E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9055" w:type="dxa"/>
            <w:gridSpan w:val="9"/>
            <w:shd w:val="clear" w:color="auto" w:fill="auto"/>
            <w:vAlign w:val="center"/>
          </w:tcPr>
          <w:p w14:paraId="757F9A8A" w14:textId="27134FDC" w:rsidR="00512F6D" w:rsidRPr="00F02DDB" w:rsidRDefault="00512F6D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512F6D" w:rsidRPr="00F02DDB" w14:paraId="0DDB984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114B70A" w14:textId="77777777" w:rsidR="00512F6D" w:rsidRPr="00F02DDB" w:rsidRDefault="00512F6D" w:rsidP="00E85D3E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9055" w:type="dxa"/>
            <w:gridSpan w:val="9"/>
            <w:shd w:val="clear" w:color="auto" w:fill="auto"/>
            <w:vAlign w:val="center"/>
          </w:tcPr>
          <w:p w14:paraId="22BED419" w14:textId="2AEB7434" w:rsidR="00512F6D" w:rsidRPr="00F02DDB" w:rsidRDefault="00512F6D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512F6D" w:rsidRPr="00F02DDB" w14:paraId="654E367D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C6DA36D" w14:textId="77777777" w:rsidR="00512F6D" w:rsidRPr="00F02DDB" w:rsidRDefault="00512F6D" w:rsidP="00E85D3E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9055" w:type="dxa"/>
            <w:gridSpan w:val="9"/>
            <w:shd w:val="clear" w:color="auto" w:fill="auto"/>
            <w:vAlign w:val="center"/>
          </w:tcPr>
          <w:p w14:paraId="48183FA3" w14:textId="25D5BB18" w:rsidR="00512F6D" w:rsidRPr="00F02DDB" w:rsidRDefault="00512F6D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</w:tr>
      <w:tr w:rsidR="00512F6D" w:rsidRPr="00F02DDB" w14:paraId="5694FF88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48D574B" w14:textId="77777777" w:rsidR="00512F6D" w:rsidRPr="00F02DDB" w:rsidRDefault="00512F6D" w:rsidP="00E85D3E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9055" w:type="dxa"/>
            <w:gridSpan w:val="9"/>
            <w:shd w:val="clear" w:color="auto" w:fill="auto"/>
            <w:vAlign w:val="center"/>
          </w:tcPr>
          <w:p w14:paraId="3D5A91B7" w14:textId="13775725" w:rsidR="00A06F8A" w:rsidRPr="00F02DDB" w:rsidRDefault="00A06F8A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</w:tr>
      <w:tr w:rsidR="00512F6D" w:rsidRPr="00F02DDB" w14:paraId="635B1D4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D1BED62" w14:textId="77777777" w:rsidR="00512F6D" w:rsidRPr="00F02DDB" w:rsidRDefault="00512F6D" w:rsidP="00E85D3E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9055" w:type="dxa"/>
            <w:gridSpan w:val="9"/>
            <w:shd w:val="clear" w:color="auto" w:fill="auto"/>
            <w:vAlign w:val="center"/>
          </w:tcPr>
          <w:p w14:paraId="236E8E70" w14:textId="6456EE98" w:rsidR="00512F6D" w:rsidRPr="00F02DDB" w:rsidRDefault="00512F6D" w:rsidP="00986DFC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</w:tr>
      <w:tr w:rsidR="00512F6D" w:rsidRPr="00F02DDB" w14:paraId="01398B9A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97E13CA" w14:textId="77777777" w:rsidR="00512F6D" w:rsidRPr="00F02DDB" w:rsidRDefault="00512F6D" w:rsidP="00E85D3E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9055" w:type="dxa"/>
            <w:gridSpan w:val="9"/>
            <w:shd w:val="clear" w:color="auto" w:fill="FFFFFF" w:themeFill="background1"/>
            <w:vAlign w:val="center"/>
          </w:tcPr>
          <w:p w14:paraId="45E1C46E" w14:textId="760C3A59" w:rsidR="00512F6D" w:rsidRPr="00F02DDB" w:rsidRDefault="00512F6D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</w:tr>
      <w:tr w:rsidR="00512F6D" w:rsidRPr="00F02DDB" w14:paraId="5FF947B2" w14:textId="77777777" w:rsidTr="00556BC5">
        <w:trPr>
          <w:trHeight w:val="7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7AD4C0B" w14:textId="77777777" w:rsidR="00512F6D" w:rsidRPr="00F02DDB" w:rsidRDefault="00512F6D" w:rsidP="00E85D3E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9055" w:type="dxa"/>
            <w:gridSpan w:val="9"/>
            <w:shd w:val="clear" w:color="auto" w:fill="auto"/>
            <w:vAlign w:val="center"/>
          </w:tcPr>
          <w:p w14:paraId="3FACB71A" w14:textId="4E274F35" w:rsidR="00A06F8A" w:rsidRPr="00F02DDB" w:rsidRDefault="00A06F8A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1394AA9A" w14:textId="4B69D698" w:rsidR="00590648" w:rsidRPr="00F02DDB" w:rsidRDefault="00590648" w:rsidP="00CA583D"/>
    <w:p w14:paraId="72BFA222" w14:textId="389D75F8" w:rsidR="00A26C01" w:rsidRPr="00F02DDB" w:rsidRDefault="00A26C01" w:rsidP="00CA583D"/>
    <w:p w14:paraId="6BDA72C6" w14:textId="77777777" w:rsidR="00B604A9" w:rsidRDefault="00B604A9">
      <w:r>
        <w:br w:type="page"/>
      </w:r>
    </w:p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992"/>
        <w:gridCol w:w="850"/>
        <w:gridCol w:w="786"/>
        <w:gridCol w:w="876"/>
        <w:gridCol w:w="1063"/>
        <w:gridCol w:w="1386"/>
      </w:tblGrid>
      <w:tr w:rsidR="00A26C01" w:rsidRPr="00F02DDB" w14:paraId="4C67BA95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0781B57" w14:textId="2C0235E6" w:rsidR="00A26C01" w:rsidRPr="00F02DDB" w:rsidRDefault="00A26C01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2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DBF7C" w14:textId="025077CB" w:rsidR="00A26C01" w:rsidRPr="00F02DDB" w:rsidRDefault="00A26C01" w:rsidP="00A84C60">
            <w:pPr>
              <w:spacing w:after="0"/>
              <w:rPr>
                <w:sz w:val="20"/>
                <w:szCs w:val="20"/>
              </w:rPr>
            </w:pPr>
          </w:p>
        </w:tc>
      </w:tr>
      <w:tr w:rsidR="00A26C01" w:rsidRPr="00F02DDB" w14:paraId="10913DFA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6DCB5B" w14:textId="0457EED8" w:rsidR="00A26C01" w:rsidRPr="00F02DDB" w:rsidRDefault="00A26C01" w:rsidP="00A84C60">
            <w:pPr>
              <w:spacing w:before="120"/>
              <w:jc w:val="left"/>
              <w:rPr>
                <w:b/>
                <w:bCs/>
                <w:color w:val="FF0000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</w:t>
            </w:r>
            <w:r w:rsidR="00B57875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H2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4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F4B1D" w14:textId="64105FD7" w:rsidR="00A26C01" w:rsidRPr="00F02DDB" w:rsidRDefault="00A26C01" w:rsidP="00A84C60">
            <w:pPr>
              <w:spacing w:after="0"/>
              <w:rPr>
                <w:color w:val="FF0000"/>
                <w:sz w:val="22"/>
                <w:szCs w:val="20"/>
              </w:rPr>
            </w:pPr>
          </w:p>
        </w:tc>
      </w:tr>
      <w:tr w:rsidR="00A26C01" w:rsidRPr="00F02DDB" w14:paraId="5A79C5F3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2F035A44" w14:textId="77777777" w:rsidR="00A26C01" w:rsidRPr="00F02DDB" w:rsidRDefault="00A26C01" w:rsidP="00A84C6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2EAAB041" w14:textId="5B112271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65388760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44AE5EF1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992" w:type="dxa"/>
            <w:shd w:val="clear" w:color="auto" w:fill="4BACC6"/>
            <w:vAlign w:val="center"/>
          </w:tcPr>
          <w:p w14:paraId="707D210F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0B6A30AB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786" w:type="dxa"/>
            <w:shd w:val="clear" w:color="auto" w:fill="4BACC6"/>
            <w:vAlign w:val="center"/>
          </w:tcPr>
          <w:p w14:paraId="03D9B91C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29F285C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3EDC2C4F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1F9CB934" w14:textId="77777777" w:rsidR="00A26C01" w:rsidRPr="00F02DDB" w:rsidRDefault="00A26C01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A26C01" w:rsidRPr="00F02DDB" w14:paraId="222CA09F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CABCEC0" w14:textId="3C7295BB" w:rsidR="00A26C01" w:rsidRPr="00B57875" w:rsidRDefault="00A26C01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B57875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="00E40377" w:rsidRPr="00B57875">
              <w:rPr>
                <w:b/>
                <w:bCs/>
                <w:color w:val="FFFFFF" w:themeColor="background1"/>
                <w:sz w:val="20"/>
                <w:szCs w:val="20"/>
              </w:rPr>
              <w:t>.4</w:t>
            </w: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.1. Üniversitenin Türkiye devlet üniversi</w:t>
            </w:r>
            <w:r w:rsidR="002E68D7" w:rsidRPr="00B57875">
              <w:rPr>
                <w:b/>
                <w:bCs/>
                <w:color w:val="FFFFFF" w:themeColor="background1"/>
                <w:sz w:val="20"/>
                <w:szCs w:val="20"/>
              </w:rPr>
              <w:t xml:space="preserve">te sıralamasındaki (URAP) yeri 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275C90" w14:textId="461023BC" w:rsidR="00A26C01" w:rsidRPr="00F02DDB" w:rsidRDefault="00A26C01" w:rsidP="00A84C60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F16DEB9" w14:textId="32356929" w:rsidR="00A26C01" w:rsidRPr="00F02DDB" w:rsidRDefault="00A26C01" w:rsidP="00A84C60">
            <w:pPr>
              <w:spacing w:before="60" w:after="60"/>
              <w:jc w:val="center"/>
              <w:rPr>
                <w:color w:val="000000" w:themeColor="text1"/>
                <w:sz w:val="6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B6B33F3" w14:textId="3378893B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AB4DBD3" w14:textId="578C1117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76212BB" w14:textId="659D1DC6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auto"/>
            <w:vAlign w:val="center"/>
          </w:tcPr>
          <w:p w14:paraId="48756B0C" w14:textId="4FA41A98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B988067" w14:textId="0191C0F5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482CF7B" w14:textId="73FE65BC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295E4FEB" w14:textId="4F867334" w:rsidR="00A26C01" w:rsidRPr="00F02DDB" w:rsidRDefault="00A26C01" w:rsidP="00A84C6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24CAE30B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FD9D542" w14:textId="043CB214" w:rsidR="0059009A" w:rsidRPr="00B57875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 xml:space="preserve">2.4.2. 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Üniversitenin </w:t>
            </w:r>
            <w:proofErr w:type="spellStart"/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Webometrik</w:t>
            </w:r>
            <w:proofErr w:type="spellEnd"/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 xml:space="preserve"> sıralam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adaki yeri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D752E4" w14:textId="151A2091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993CFDD" w14:textId="654F131E" w:rsidR="0059009A" w:rsidRPr="00F02DDB" w:rsidRDefault="0059009A" w:rsidP="0059009A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69A45BA" w14:textId="14EAF733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771AE89" w14:textId="046795D0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F419FED" w14:textId="089983F2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auto"/>
            <w:vAlign w:val="center"/>
          </w:tcPr>
          <w:p w14:paraId="53A11EFD" w14:textId="4764FF0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72EAC38" w14:textId="145CCE5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491D828" w14:textId="1826677C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6A1E3B03" w14:textId="7437B4F7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1F5F0BC1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51ABAB9" w14:textId="3277F7EF" w:rsidR="0059009A" w:rsidRPr="00B57875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B57875">
              <w:rPr>
                <w:b/>
                <w:bCs/>
                <w:color w:val="FFFFFF" w:themeColor="background1"/>
                <w:sz w:val="20"/>
                <w:szCs w:val="20"/>
              </w:rPr>
              <w:t>2.4.3. Akademik teşvik puanı 30’un üzerinde olan öğretim elemanı sayısı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D79FF36" w14:textId="046A0F7D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F229C82" w14:textId="2938D5AD" w:rsidR="0059009A" w:rsidRPr="00F02DDB" w:rsidRDefault="0059009A" w:rsidP="0059009A">
            <w:pPr>
              <w:spacing w:before="60" w:after="60"/>
              <w:jc w:val="center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1DDB1E71" w14:textId="5C865A08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A2B8839" w14:textId="1C008F4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315F53B" w14:textId="686F96F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786" w:type="dxa"/>
            <w:shd w:val="clear" w:color="auto" w:fill="auto"/>
            <w:vAlign w:val="center"/>
          </w:tcPr>
          <w:p w14:paraId="2C6DC275" w14:textId="009B7F4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9C9DD3F" w14:textId="29501752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20396C17" w14:textId="51DD13D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5F47CA8" w14:textId="266027A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634517" w:rsidRPr="00F02DDB" w14:paraId="75DA4D84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439259E4" w14:textId="77777777" w:rsidR="00634517" w:rsidRPr="00F02DDB" w:rsidRDefault="00634517" w:rsidP="0063451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08F55C5" w14:textId="02301EA4" w:rsidR="00634517" w:rsidRPr="007C4990" w:rsidRDefault="00634517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634517" w:rsidRPr="00F02DDB" w14:paraId="5CA770FC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2DCB0D2" w14:textId="77777777" w:rsidR="00634517" w:rsidRPr="00F02DDB" w:rsidRDefault="00634517" w:rsidP="00634517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7784978" w14:textId="0B1432FA" w:rsidR="00634517" w:rsidRPr="007C4990" w:rsidRDefault="00634517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634517" w:rsidRPr="00F02DDB" w14:paraId="46FC7C78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EA65F12" w14:textId="77777777" w:rsidR="00634517" w:rsidRPr="00F02DDB" w:rsidRDefault="00634517" w:rsidP="0063451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165BC7A" w14:textId="20F4598C" w:rsidR="00634517" w:rsidRPr="00F02DDB" w:rsidRDefault="00634517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634517" w:rsidRPr="00F02DDB" w14:paraId="6FC377C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F3FF3DD" w14:textId="77777777" w:rsidR="00634517" w:rsidRPr="00F02DDB" w:rsidRDefault="00634517" w:rsidP="00634517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31DF818" w14:textId="591C0739" w:rsidR="00A500DF" w:rsidRPr="00F02DDB" w:rsidRDefault="00A500DF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634517" w:rsidRPr="00F02DDB" w14:paraId="754BE55E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8D5E215" w14:textId="77777777" w:rsidR="00634517" w:rsidRPr="00F02DDB" w:rsidRDefault="00634517" w:rsidP="00634517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04F17AD" w14:textId="234DE937" w:rsidR="00634517" w:rsidRPr="00F02DDB" w:rsidRDefault="00634517" w:rsidP="00634517">
            <w:pPr>
              <w:spacing w:after="0"/>
              <w:rPr>
                <w:sz w:val="20"/>
                <w:szCs w:val="20"/>
              </w:rPr>
            </w:pPr>
          </w:p>
        </w:tc>
      </w:tr>
      <w:tr w:rsidR="00634517" w:rsidRPr="00F02DDB" w14:paraId="3475C22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BAB36B7" w14:textId="77777777" w:rsidR="00634517" w:rsidRPr="00F02DDB" w:rsidRDefault="00634517" w:rsidP="00634517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E5D1830" w14:textId="7EF8BA7E" w:rsidR="00634517" w:rsidRPr="00F02DDB" w:rsidRDefault="00634517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634517" w:rsidRPr="00F02DDB" w14:paraId="4BA887DD" w14:textId="77777777" w:rsidTr="00556BC5">
        <w:trPr>
          <w:trHeight w:val="66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4A62E68" w14:textId="77777777" w:rsidR="00634517" w:rsidRPr="00F02DDB" w:rsidRDefault="00634517" w:rsidP="00634517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D0DF623" w14:textId="271779F9" w:rsidR="00634517" w:rsidRPr="00F02DDB" w:rsidRDefault="00634517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280E87AF" w14:textId="77777777" w:rsidR="00A26C01" w:rsidRPr="00F02DDB" w:rsidRDefault="00A26C01" w:rsidP="00CA583D"/>
    <w:p w14:paraId="3C4C7824" w14:textId="5CA9DC16" w:rsidR="00590648" w:rsidRPr="00F02DDB" w:rsidRDefault="00590648" w:rsidP="00CA583D"/>
    <w:p w14:paraId="0F7F89D9" w14:textId="77777777" w:rsidR="00A500DF" w:rsidRDefault="00A500DF">
      <w:r>
        <w:br w:type="page"/>
      </w:r>
    </w:p>
    <w:tbl>
      <w:tblPr>
        <w:tblW w:w="10938" w:type="dxa"/>
        <w:tblInd w:w="-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414"/>
      </w:tblGrid>
      <w:tr w:rsidR="00EA7B1C" w:rsidRPr="00F02DDB" w14:paraId="4034913C" w14:textId="77777777" w:rsidTr="00556BC5">
        <w:trPr>
          <w:trHeight w:val="667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C85487C" w14:textId="623E6A43" w:rsidR="00EA7B1C" w:rsidRPr="00F02DDB" w:rsidRDefault="00EA7B1C" w:rsidP="00F16BF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2)</w:t>
            </w:r>
          </w:p>
        </w:tc>
        <w:tc>
          <w:tcPr>
            <w:tcW w:w="894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A8607" w14:textId="42A480CA" w:rsidR="00EA7B1C" w:rsidRPr="00F02DDB" w:rsidRDefault="00EA7B1C" w:rsidP="00F16BF0">
            <w:pPr>
              <w:spacing w:after="0"/>
              <w:rPr>
                <w:sz w:val="22"/>
              </w:rPr>
            </w:pPr>
          </w:p>
        </w:tc>
      </w:tr>
      <w:tr w:rsidR="00EA7B1C" w:rsidRPr="00F02DDB" w14:paraId="05618900" w14:textId="77777777" w:rsidTr="00556BC5">
        <w:trPr>
          <w:trHeight w:val="667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B48AB5" w14:textId="36974DC4" w:rsidR="00EA7B1C" w:rsidRPr="00F02DDB" w:rsidRDefault="00EA7B1C" w:rsidP="00F16BF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2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5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4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A086A" w14:textId="3BED8B4B" w:rsidR="00EA7B1C" w:rsidRPr="00F02DDB" w:rsidRDefault="00EA7B1C" w:rsidP="00F16BF0">
            <w:pPr>
              <w:spacing w:after="0"/>
              <w:rPr>
                <w:sz w:val="22"/>
                <w:szCs w:val="20"/>
              </w:rPr>
            </w:pPr>
          </w:p>
        </w:tc>
      </w:tr>
      <w:tr w:rsidR="00EA7B1C" w:rsidRPr="00F02DDB" w14:paraId="3F7E6E69" w14:textId="77777777" w:rsidTr="00556BC5">
        <w:trPr>
          <w:trHeight w:val="692"/>
        </w:trPr>
        <w:tc>
          <w:tcPr>
            <w:tcW w:w="1997" w:type="dxa"/>
            <w:shd w:val="clear" w:color="auto" w:fill="4BACC6"/>
          </w:tcPr>
          <w:p w14:paraId="09D18B36" w14:textId="77777777" w:rsidR="00EA7B1C" w:rsidRPr="00F02DDB" w:rsidRDefault="00EA7B1C" w:rsidP="00F16BF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46D651A9" w14:textId="6A09BF4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27079F55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6A7838AC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123128D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98B6C8F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4D092C6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09B9430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4B90E29C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414" w:type="dxa"/>
            <w:shd w:val="clear" w:color="auto" w:fill="4BACC6"/>
            <w:vAlign w:val="center"/>
          </w:tcPr>
          <w:p w14:paraId="1052471A" w14:textId="77777777" w:rsidR="00EA7B1C" w:rsidRPr="00F02DDB" w:rsidRDefault="00EA7B1C" w:rsidP="00F16BF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EA7B1C" w:rsidRPr="00F02DDB" w14:paraId="569B1399" w14:textId="77777777" w:rsidTr="00556BC5">
        <w:trPr>
          <w:trHeight w:val="350"/>
        </w:trPr>
        <w:tc>
          <w:tcPr>
            <w:tcW w:w="1997" w:type="dxa"/>
            <w:shd w:val="clear" w:color="auto" w:fill="4BACC6"/>
            <w:vAlign w:val="center"/>
          </w:tcPr>
          <w:p w14:paraId="705E944C" w14:textId="101A1F20" w:rsidR="00EA7B1C" w:rsidRPr="00F02DDB" w:rsidRDefault="00EA7B1C" w:rsidP="000A129C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500D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5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1. Akıllı Ulaşım </w:t>
            </w:r>
            <w:r w:rsidR="002D40BE" w:rsidRPr="00F02DDB">
              <w:rPr>
                <w:b/>
                <w:bCs/>
                <w:color w:val="FFFFFF" w:themeColor="background1"/>
                <w:sz w:val="20"/>
                <w:szCs w:val="20"/>
              </w:rPr>
              <w:t>S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stemleri</w:t>
            </w:r>
            <w:r w:rsidR="00A500DF">
              <w:rPr>
                <w:b/>
                <w:bCs/>
                <w:color w:val="FFFFFF" w:themeColor="background1"/>
                <w:sz w:val="20"/>
                <w:szCs w:val="20"/>
              </w:rPr>
              <w:t>’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ne yönel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ik bilimsel çalışmaların 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6C25DC" w14:textId="01876D8D" w:rsidR="00EA7B1C" w:rsidRPr="00F02DDB" w:rsidRDefault="00EA7B1C" w:rsidP="00F16BF0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AF56BAD" w14:textId="1CDDBC24" w:rsidR="00EA7B1C" w:rsidRPr="00F02DDB" w:rsidRDefault="00EA7B1C" w:rsidP="00F16BF0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4307DFB" w14:textId="0D94B483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35DA727" w14:textId="1FA810AE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AE25A02" w14:textId="1F086219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8A3EC92" w14:textId="4F58DC4D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3B781D1" w14:textId="703F8186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61FC1487" w14:textId="7C700367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1EAC6493" w14:textId="7BF18B0A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A7B1C" w:rsidRPr="00F02DDB" w14:paraId="7FB9E44C" w14:textId="77777777" w:rsidTr="00556BC5">
        <w:trPr>
          <w:trHeight w:val="350"/>
        </w:trPr>
        <w:tc>
          <w:tcPr>
            <w:tcW w:w="1997" w:type="dxa"/>
            <w:shd w:val="clear" w:color="auto" w:fill="4BACC6"/>
            <w:vAlign w:val="center"/>
          </w:tcPr>
          <w:p w14:paraId="164BB744" w14:textId="5528BB82" w:rsidR="00EA7B1C" w:rsidRPr="00F02DDB" w:rsidRDefault="00EA7B1C" w:rsidP="00F16BF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500D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5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2. Akıllı Ulaşım Sistemleri ve Teknolojileri ABD bünyesindeki yüksek lisans ve doktora programları</w:t>
            </w:r>
            <w:r w:rsidR="002E7883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ndaki toplam 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öğrenci sayısı 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1C267A5" w14:textId="40A41BA4" w:rsidR="00EA7B1C" w:rsidRPr="00F02DDB" w:rsidRDefault="00EA7B1C" w:rsidP="00F16BF0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4A0F0AC5" w14:textId="7FB43D64" w:rsidR="002E7883" w:rsidRPr="00F02DDB" w:rsidRDefault="002E7883" w:rsidP="00986DF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E1CFBB6" w14:textId="6FD9558F" w:rsidR="00EA7B1C" w:rsidRPr="00F02DDB" w:rsidRDefault="00EA7B1C" w:rsidP="00F16BF0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F14E47" w14:textId="5221A590" w:rsidR="00EA7B1C" w:rsidRPr="00F02DDB" w:rsidRDefault="00EA7B1C" w:rsidP="00F16BF0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C54FFD7" w14:textId="7417DA61" w:rsidR="00EA7B1C" w:rsidRPr="00F02DDB" w:rsidRDefault="00EA7B1C" w:rsidP="00F16BF0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3E7B34C" w14:textId="1F2F4933" w:rsidR="00EA7B1C" w:rsidRPr="00F02DDB" w:rsidRDefault="00EA7B1C" w:rsidP="00ED6BD8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AD63C6F" w14:textId="3930C62C" w:rsidR="00EA7B1C" w:rsidRPr="00F02DDB" w:rsidRDefault="00EA7B1C" w:rsidP="00F16BF0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7D92F49" w14:textId="7B52F93E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61F7EFDD" w14:textId="43825DBD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A7B1C" w:rsidRPr="00F02DDB" w14:paraId="37C62C4A" w14:textId="77777777" w:rsidTr="00556BC5">
        <w:trPr>
          <w:trHeight w:val="350"/>
        </w:trPr>
        <w:tc>
          <w:tcPr>
            <w:tcW w:w="1997" w:type="dxa"/>
            <w:shd w:val="clear" w:color="auto" w:fill="4BACC6"/>
            <w:vAlign w:val="center"/>
          </w:tcPr>
          <w:p w14:paraId="197830D9" w14:textId="16AE3C80" w:rsidR="00EA7B1C" w:rsidRPr="00F02DDB" w:rsidRDefault="00EA7B1C" w:rsidP="00F16BF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500D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5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3. Paydaşlar (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m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erkezi ve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y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erel yönetimler ile özel sektör) ile yapılan akıllı ulaşım kapsamında proje 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F6A46A" w14:textId="50965F6F" w:rsidR="00EA7B1C" w:rsidRPr="00F02DDB" w:rsidRDefault="00EA7B1C" w:rsidP="00F16BF0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0E3719" w14:textId="652ED460" w:rsidR="00EA7B1C" w:rsidRPr="00F02DDB" w:rsidRDefault="00EA7B1C" w:rsidP="00F16BF0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B648397" w14:textId="2F3D7E9B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A18F299" w14:textId="124D0174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A1FC102" w14:textId="59C5BF69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F3C3301" w14:textId="3ED3ADF7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37D9FED" w14:textId="60B94688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356D3CF6" w14:textId="1297B2F6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3AC87891" w14:textId="72C53539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A7B1C" w:rsidRPr="00F02DDB" w14:paraId="2BD0EEF9" w14:textId="77777777" w:rsidTr="00556BC5">
        <w:trPr>
          <w:trHeight w:val="350"/>
        </w:trPr>
        <w:tc>
          <w:tcPr>
            <w:tcW w:w="1997" w:type="dxa"/>
            <w:shd w:val="clear" w:color="auto" w:fill="4BACC6"/>
            <w:vAlign w:val="center"/>
          </w:tcPr>
          <w:p w14:paraId="489DF603" w14:textId="3553BEE9" w:rsidR="00EA7B1C" w:rsidRPr="00F02DDB" w:rsidRDefault="00EA7B1C" w:rsidP="00F16BF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500DF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2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5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4. Akıllı </w:t>
            </w:r>
            <w:r w:rsidR="00685F98" w:rsidRPr="00F02DDB">
              <w:rPr>
                <w:b/>
                <w:bCs/>
                <w:color w:val="FFFFFF" w:themeColor="background1"/>
                <w:sz w:val="20"/>
                <w:szCs w:val="20"/>
              </w:rPr>
              <w:t>U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laşım </w:t>
            </w:r>
            <w:r w:rsidR="00685F98" w:rsidRPr="00F02DDB">
              <w:rPr>
                <w:b/>
                <w:bCs/>
                <w:color w:val="FFFFFF" w:themeColor="background1"/>
                <w:sz w:val="20"/>
                <w:szCs w:val="20"/>
              </w:rPr>
              <w:t>S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istemleri ile ilgili konferans /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çalıştay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F3B6D7" w14:textId="2EED573C" w:rsidR="00EA7B1C" w:rsidRPr="00F02DDB" w:rsidRDefault="00EA7B1C" w:rsidP="00F16BF0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6BA4993" w14:textId="050F16E1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3A53C6F" w14:textId="7447E452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50C325B" w14:textId="34D541BE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FF4CA90" w14:textId="37258111" w:rsidR="00EA7B1C" w:rsidRPr="00F02DDB" w:rsidRDefault="00EA7B1C" w:rsidP="002E7883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D0BD9BF" w14:textId="1701B265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AAD295C" w14:textId="7EB8EA4E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0189860" w14:textId="01E30EBC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1A9A4836" w14:textId="33D80921" w:rsidR="00EA7B1C" w:rsidRPr="00F02DDB" w:rsidRDefault="00EA7B1C" w:rsidP="00F16BF0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A7B1C" w:rsidRPr="00F02DDB" w14:paraId="368F7FEB" w14:textId="77777777" w:rsidTr="00556BC5">
        <w:tc>
          <w:tcPr>
            <w:tcW w:w="1997" w:type="dxa"/>
            <w:shd w:val="clear" w:color="auto" w:fill="4BACC6"/>
            <w:vAlign w:val="center"/>
          </w:tcPr>
          <w:p w14:paraId="096C9882" w14:textId="77777777" w:rsidR="00EA7B1C" w:rsidRPr="00F02DDB" w:rsidRDefault="00EA7B1C" w:rsidP="00F16BF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262362BC" w14:textId="623853B0" w:rsidR="00EA7B1C" w:rsidRPr="00F02DDB" w:rsidRDefault="00EA7B1C" w:rsidP="00F16BF0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A7B1C" w:rsidRPr="00F02DDB" w14:paraId="32C0FD18" w14:textId="77777777" w:rsidTr="00556BC5">
        <w:tc>
          <w:tcPr>
            <w:tcW w:w="1997" w:type="dxa"/>
            <w:shd w:val="clear" w:color="auto" w:fill="4BACC6"/>
            <w:vAlign w:val="center"/>
          </w:tcPr>
          <w:p w14:paraId="3A2B27FF" w14:textId="77777777" w:rsidR="00EA7B1C" w:rsidRPr="00F02DDB" w:rsidRDefault="00EA7B1C" w:rsidP="00F16BF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24AA425F" w14:textId="25EF7E4D" w:rsidR="00EA7B1C" w:rsidRPr="00F02DDB" w:rsidRDefault="00EA7B1C" w:rsidP="00F16BF0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A7B1C" w:rsidRPr="00F02DDB" w14:paraId="6A9FE53D" w14:textId="77777777" w:rsidTr="00556BC5">
        <w:tc>
          <w:tcPr>
            <w:tcW w:w="1997" w:type="dxa"/>
            <w:shd w:val="clear" w:color="auto" w:fill="4BACC6"/>
            <w:vAlign w:val="center"/>
          </w:tcPr>
          <w:p w14:paraId="30BA5F9B" w14:textId="77777777" w:rsidR="00EA7B1C" w:rsidRPr="00F02DDB" w:rsidRDefault="00EA7B1C" w:rsidP="00F16BF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3E4EA86B" w14:textId="6FCD1102" w:rsidR="00EA7B1C" w:rsidRPr="00F02DDB" w:rsidRDefault="00EA7B1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EA7B1C" w:rsidRPr="00F02DDB" w14:paraId="63C808BE" w14:textId="77777777" w:rsidTr="00556BC5">
        <w:tc>
          <w:tcPr>
            <w:tcW w:w="1997" w:type="dxa"/>
            <w:shd w:val="clear" w:color="auto" w:fill="4BACC6"/>
            <w:vAlign w:val="center"/>
          </w:tcPr>
          <w:p w14:paraId="132A433C" w14:textId="77777777" w:rsidR="00EA7B1C" w:rsidRPr="00F02DDB" w:rsidRDefault="00EA7B1C" w:rsidP="00F16BF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1C50D354" w14:textId="29126D0B" w:rsidR="00EA7B1C" w:rsidRPr="00F02DDB" w:rsidRDefault="00EA7B1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EA7B1C" w:rsidRPr="00F02DDB" w14:paraId="1C34B0D7" w14:textId="77777777" w:rsidTr="00556BC5">
        <w:tc>
          <w:tcPr>
            <w:tcW w:w="1997" w:type="dxa"/>
            <w:shd w:val="clear" w:color="auto" w:fill="4BACC6"/>
            <w:vAlign w:val="center"/>
          </w:tcPr>
          <w:p w14:paraId="0C0448F4" w14:textId="77777777" w:rsidR="00EA7B1C" w:rsidRPr="00F02DDB" w:rsidRDefault="00EA7B1C" w:rsidP="00F16BF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1B6F69A5" w14:textId="42EE0774" w:rsidR="00EA7B1C" w:rsidRPr="00F02DDB" w:rsidRDefault="00EA7B1C" w:rsidP="00F16BF0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A7B1C" w:rsidRPr="00F02DDB" w14:paraId="5C1E74DD" w14:textId="77777777" w:rsidTr="00556BC5">
        <w:tc>
          <w:tcPr>
            <w:tcW w:w="1997" w:type="dxa"/>
            <w:shd w:val="clear" w:color="auto" w:fill="4BACC6"/>
            <w:vAlign w:val="center"/>
          </w:tcPr>
          <w:p w14:paraId="2C70F00A" w14:textId="77777777" w:rsidR="00EA7B1C" w:rsidRPr="00F02DDB" w:rsidRDefault="00EA7B1C" w:rsidP="00F16BF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62CFE203" w14:textId="40A0B96B" w:rsidR="00EA7B1C" w:rsidRPr="00F02DDB" w:rsidRDefault="00EA7B1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EA7B1C" w:rsidRPr="00F02DDB" w14:paraId="7728A3EF" w14:textId="77777777" w:rsidTr="00556BC5">
        <w:trPr>
          <w:trHeight w:val="298"/>
        </w:trPr>
        <w:tc>
          <w:tcPr>
            <w:tcW w:w="1997" w:type="dxa"/>
            <w:shd w:val="clear" w:color="auto" w:fill="4BACC6"/>
            <w:vAlign w:val="center"/>
          </w:tcPr>
          <w:p w14:paraId="17763215" w14:textId="77777777" w:rsidR="00EA7B1C" w:rsidRPr="00F02DDB" w:rsidRDefault="00EA7B1C" w:rsidP="00F16BF0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41" w:type="dxa"/>
            <w:gridSpan w:val="9"/>
            <w:shd w:val="clear" w:color="auto" w:fill="auto"/>
            <w:vAlign w:val="center"/>
          </w:tcPr>
          <w:p w14:paraId="062C93A4" w14:textId="70F61443" w:rsidR="00EA7B1C" w:rsidRPr="00F02DDB" w:rsidRDefault="00EA7B1C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51F33ED2" w14:textId="7BBDD3EE" w:rsidR="002D04F6" w:rsidRPr="00F02DDB" w:rsidRDefault="002D04F6" w:rsidP="00CA583D"/>
    <w:p w14:paraId="3C7842E7" w14:textId="2B7438BD" w:rsidR="002D04F6" w:rsidRDefault="002D04F6" w:rsidP="00CA583D"/>
    <w:p w14:paraId="24B181CE" w14:textId="48CD78D4" w:rsidR="00A92A52" w:rsidRDefault="00A92A52" w:rsidP="00CA583D"/>
    <w:p w14:paraId="0DA13150" w14:textId="77777777" w:rsidR="00A92A52" w:rsidRPr="00F02DDB" w:rsidRDefault="00A92A52" w:rsidP="00CA583D"/>
    <w:p w14:paraId="1BAC69A4" w14:textId="31382A64" w:rsidR="002D04F6" w:rsidRPr="00F02DDB" w:rsidRDefault="002D04F6" w:rsidP="00CA583D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F5115D" w:rsidRPr="00F02DDB" w14:paraId="0827291E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E8DFBBC" w14:textId="4A33377D" w:rsidR="00F5115D" w:rsidRPr="00F02DDB" w:rsidRDefault="00F5115D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2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F4C84" w14:textId="0CB01D6F" w:rsidR="00F5115D" w:rsidRPr="00F02DDB" w:rsidRDefault="00F5115D" w:rsidP="00A84C60">
            <w:pPr>
              <w:spacing w:after="0"/>
              <w:rPr>
                <w:sz w:val="22"/>
              </w:rPr>
            </w:pPr>
          </w:p>
        </w:tc>
      </w:tr>
      <w:tr w:rsidR="00F5115D" w:rsidRPr="00F02DDB" w14:paraId="0B42909B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1610A1C" w14:textId="4A528D4D" w:rsidR="00F5115D" w:rsidRPr="00F02DDB" w:rsidRDefault="00F5115D" w:rsidP="00A84C60">
            <w:pPr>
              <w:spacing w:before="120"/>
              <w:jc w:val="left"/>
              <w:rPr>
                <w:b/>
                <w:bCs/>
                <w:color w:val="FF0000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Hedef (H2.</w:t>
            </w:r>
            <w:r w:rsidR="00E40377" w:rsidRPr="00F02DDB">
              <w:rPr>
                <w:b/>
                <w:bCs/>
                <w:color w:val="FFFFFF" w:themeColor="background1"/>
                <w:sz w:val="18"/>
                <w:szCs w:val="20"/>
              </w:rPr>
              <w:t>6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C670" w14:textId="5B65E218" w:rsidR="00F5115D" w:rsidRPr="00F02DDB" w:rsidRDefault="00F5115D" w:rsidP="00A84C60">
            <w:pPr>
              <w:spacing w:after="0"/>
              <w:rPr>
                <w:color w:val="FF0000"/>
                <w:sz w:val="18"/>
              </w:rPr>
            </w:pPr>
          </w:p>
        </w:tc>
      </w:tr>
      <w:tr w:rsidR="00F5115D" w:rsidRPr="00F02DDB" w14:paraId="0B5B4604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13B23C97" w14:textId="77777777" w:rsidR="00F5115D" w:rsidRPr="00F02DDB" w:rsidRDefault="00F5115D" w:rsidP="00A84C6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37CB1BC3" w14:textId="6494D0A2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05F4D672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1CD37549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74728E3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FF89594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E8F5E8D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D2B36F0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5DE78ECB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175DFA62" w14:textId="77777777" w:rsidR="00F5115D" w:rsidRPr="00F02DDB" w:rsidRDefault="00F5115D" w:rsidP="00A84C6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F5115D" w:rsidRPr="00F02DDB" w14:paraId="2FEA7611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799B4B6" w14:textId="61EEED9D" w:rsidR="00F5115D" w:rsidRPr="00F02DDB" w:rsidRDefault="00F5115D" w:rsidP="00F5115D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01E03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CB4864" w:rsidRPr="00F02DDB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6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1. Üniversite bünyesinde açılan girişimcilik,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novasyon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ve teknoloji yönetimi ile ilgili dersleri alan </w:t>
            </w:r>
            <w:r w:rsidR="00A01E03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öğrenci </w:t>
            </w:r>
            <w:r w:rsidR="009E1C13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(eğitim alan kişi)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EB678DD" w14:textId="18A98412" w:rsidR="00F5115D" w:rsidRPr="00F02DDB" w:rsidRDefault="00F5115D" w:rsidP="00F5115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6947B2D0" w14:textId="029491C9" w:rsidR="00F5115D" w:rsidRPr="00F02DDB" w:rsidRDefault="00F5115D" w:rsidP="00907C9F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7EA3D191" w14:textId="66591557" w:rsidR="00854E47" w:rsidRPr="00F02DDB" w:rsidRDefault="00854E47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DAB991D" w14:textId="16D78D6C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B1DEE09" w14:textId="1307370C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7641BCE3" w14:textId="7EEE3228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52F846C7" w14:textId="0B20A888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19C012F1" w14:textId="6D4BAC5F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FFFFFF" w:themeFill="background1"/>
            <w:vAlign w:val="center"/>
          </w:tcPr>
          <w:p w14:paraId="78A36870" w14:textId="6E6D2C5C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5115D" w:rsidRPr="00F02DDB" w14:paraId="55674F02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0C03ADF" w14:textId="027127DA" w:rsidR="00F5115D" w:rsidRPr="00F02DDB" w:rsidRDefault="00F5115D" w:rsidP="00F5115D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01E03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CB4864" w:rsidRPr="00F02DDB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E40377" w:rsidRPr="00F02DDB">
              <w:rPr>
                <w:b/>
                <w:bCs/>
                <w:color w:val="FFFFFF" w:themeColor="background1"/>
                <w:sz w:val="20"/>
                <w:szCs w:val="20"/>
              </w:rPr>
              <w:t>6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CB4864" w:rsidRPr="00F02DDB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 Başvurulan </w:t>
            </w:r>
            <w:r w:rsidR="00412CB9" w:rsidRPr="00F02DDB">
              <w:rPr>
                <w:b/>
                <w:bCs/>
                <w:color w:val="FFFFFF" w:themeColor="background1"/>
                <w:sz w:val="20"/>
                <w:szCs w:val="20"/>
              </w:rPr>
              <w:t>p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atent/marka/faydalı model 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99F6EE6" w14:textId="4C761628" w:rsidR="00F5115D" w:rsidRPr="00F02DDB" w:rsidRDefault="00F5115D" w:rsidP="00F5115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746E715A" w14:textId="10634C62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4BFF7704" w14:textId="7A0E4468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2285AEE5" w14:textId="03C6BB5B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7D9343E1" w14:textId="481C611F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15A013E4" w14:textId="5F25CC52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3927BCC3" w14:textId="136685C0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448161C0" w14:textId="3792BCEC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1386" w:type="dxa"/>
            <w:shd w:val="clear" w:color="auto" w:fill="FFFFFF" w:themeFill="background1"/>
            <w:vAlign w:val="center"/>
          </w:tcPr>
          <w:p w14:paraId="328FE595" w14:textId="3A3C54EC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5115D" w:rsidRPr="00F02DDB" w14:paraId="7EB51406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F7C4981" w14:textId="4182215E" w:rsidR="00F5115D" w:rsidRPr="00F02DDB" w:rsidRDefault="00F5115D" w:rsidP="00F5115D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A01E03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CB4864" w:rsidRPr="00F02DDB">
              <w:rPr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2C35EF" w:rsidRPr="00F02DDB">
              <w:rPr>
                <w:b/>
                <w:bCs/>
                <w:color w:val="FFFFFF" w:themeColor="background1"/>
                <w:sz w:val="20"/>
                <w:szCs w:val="20"/>
              </w:rPr>
              <w:t>6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CB4864" w:rsidRPr="00F02DDB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. </w:t>
            </w:r>
            <w:r w:rsidR="00FB1326" w:rsidRPr="00F02DDB">
              <w:rPr>
                <w:b/>
                <w:bCs/>
                <w:color w:val="FFFFFF" w:themeColor="background1"/>
                <w:sz w:val="20"/>
                <w:szCs w:val="20"/>
              </w:rPr>
              <w:t>Teknoloji Transfer Ofisi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A01E03">
              <w:rPr>
                <w:b/>
                <w:bCs/>
                <w:color w:val="FFFFFF" w:themeColor="background1"/>
                <w:sz w:val="20"/>
                <w:szCs w:val="20"/>
              </w:rPr>
              <w:t xml:space="preserve">(TTO) 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faaliyet sayısı</w:t>
            </w:r>
            <w:r w:rsidR="000A129C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E1CAC36" w14:textId="707DC3DE" w:rsidR="00F5115D" w:rsidRPr="00F02DDB" w:rsidRDefault="00F5115D" w:rsidP="00F5115D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FFFFFF" w:themeFill="background1"/>
            <w:vAlign w:val="center"/>
          </w:tcPr>
          <w:p w14:paraId="4D075EFF" w14:textId="7D3189BB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2ED42C23" w14:textId="1631525D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1CAE09D7" w14:textId="0CF460C6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5BBC4FC0" w14:textId="5C8C49B4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624C6000" w14:textId="4C4DB7AD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876" w:type="dxa"/>
            <w:shd w:val="clear" w:color="auto" w:fill="FFFFFF" w:themeFill="background1"/>
            <w:vAlign w:val="center"/>
          </w:tcPr>
          <w:p w14:paraId="270BC561" w14:textId="290F5572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1063" w:type="dxa"/>
            <w:shd w:val="clear" w:color="auto" w:fill="FFFFFF" w:themeFill="background1"/>
            <w:vAlign w:val="center"/>
          </w:tcPr>
          <w:p w14:paraId="099FEADD" w14:textId="5C6EFDE6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4"/>
              </w:rPr>
            </w:pPr>
          </w:p>
        </w:tc>
        <w:tc>
          <w:tcPr>
            <w:tcW w:w="1386" w:type="dxa"/>
            <w:shd w:val="clear" w:color="auto" w:fill="FFFFFF" w:themeFill="background1"/>
            <w:vAlign w:val="center"/>
          </w:tcPr>
          <w:p w14:paraId="5701E4D8" w14:textId="693CCC1A" w:rsidR="00F5115D" w:rsidRPr="00F02DDB" w:rsidRDefault="00F5115D" w:rsidP="00F5115D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F5115D" w:rsidRPr="00F02DDB" w14:paraId="6B4D1B41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774EDD4F" w14:textId="77777777" w:rsidR="00F5115D" w:rsidRPr="00F02DDB" w:rsidRDefault="00F5115D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78D1AE2" w14:textId="23CFFC15" w:rsidR="00F5115D" w:rsidRPr="00F02DDB" w:rsidRDefault="00F5115D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F5115D" w:rsidRPr="00F02DDB" w14:paraId="0EAEAD4F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81B6D93" w14:textId="77777777" w:rsidR="00F5115D" w:rsidRPr="00F02DDB" w:rsidRDefault="00F5115D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F4755AE" w14:textId="7D0682C6" w:rsidR="00F5115D" w:rsidRPr="00F02DDB" w:rsidRDefault="00F5115D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F5115D" w:rsidRPr="00F02DDB" w14:paraId="21821E1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E3B72E9" w14:textId="77777777" w:rsidR="00F5115D" w:rsidRPr="00F02DDB" w:rsidRDefault="00F5115D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0038140" w14:textId="7DD3DB44" w:rsidR="00484421" w:rsidRPr="00F02DDB" w:rsidRDefault="00484421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5115D" w:rsidRPr="00F02DDB" w14:paraId="576CDAB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7C80CEE" w14:textId="77777777" w:rsidR="00F5115D" w:rsidRPr="00F02DDB" w:rsidRDefault="00F5115D" w:rsidP="00A84C6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0855DD0" w14:textId="438FAAED" w:rsidR="00484421" w:rsidRPr="00F02DDB" w:rsidRDefault="00484421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5115D" w:rsidRPr="00F02DDB" w14:paraId="1C561CDE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60E81E2" w14:textId="77777777" w:rsidR="00F5115D" w:rsidRPr="00F02DDB" w:rsidRDefault="00F5115D" w:rsidP="00A84C6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5997CD0" w14:textId="799D1D3C" w:rsidR="00F5115D" w:rsidRPr="00F02DDB" w:rsidRDefault="00F5115D" w:rsidP="00986DFC">
            <w:pPr>
              <w:spacing w:after="0"/>
              <w:rPr>
                <w:sz w:val="20"/>
                <w:szCs w:val="20"/>
              </w:rPr>
            </w:pPr>
          </w:p>
        </w:tc>
      </w:tr>
      <w:tr w:rsidR="00F5115D" w:rsidRPr="00F02DDB" w14:paraId="0C4842F1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E9E3A4E" w14:textId="77777777" w:rsidR="00F5115D" w:rsidRPr="00F02DDB" w:rsidRDefault="00F5115D" w:rsidP="00A84C6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DF1B20D" w14:textId="1B779085" w:rsidR="00F5115D" w:rsidRPr="00F02DDB" w:rsidRDefault="00F5115D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F5115D" w:rsidRPr="00F02DDB" w14:paraId="4378DBC7" w14:textId="77777777" w:rsidTr="00556BC5">
        <w:trPr>
          <w:trHeight w:val="7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B3CBD17" w14:textId="77777777" w:rsidR="00F5115D" w:rsidRPr="00F02DDB" w:rsidRDefault="00F5115D" w:rsidP="00A84C60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3E2C45A7" w14:textId="54EFEC65" w:rsidR="00F5115D" w:rsidRPr="00F02DDB" w:rsidRDefault="00F5115D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15C49C27" w14:textId="32A74907" w:rsidR="002D04F6" w:rsidRPr="00F02DDB" w:rsidRDefault="002D04F6" w:rsidP="00CA583D"/>
    <w:p w14:paraId="56A9689C" w14:textId="3C1F050F" w:rsidR="002D04F6" w:rsidRPr="00F02DDB" w:rsidRDefault="002D04F6" w:rsidP="00CA583D"/>
    <w:p w14:paraId="0D11E8DE" w14:textId="031F4D04" w:rsidR="002D04F6" w:rsidRPr="00F02DDB" w:rsidRDefault="002D04F6" w:rsidP="00CA583D"/>
    <w:p w14:paraId="62DA470D" w14:textId="134CD3BC" w:rsidR="002D04F6" w:rsidRDefault="002D04F6" w:rsidP="00CA583D"/>
    <w:p w14:paraId="05637C23" w14:textId="549DFDF7" w:rsidR="00A92A52" w:rsidRDefault="00A92A52" w:rsidP="00CA583D"/>
    <w:p w14:paraId="4C24CFDC" w14:textId="3B4710AD" w:rsidR="00A92A52" w:rsidRDefault="00A92A52" w:rsidP="00CA583D"/>
    <w:p w14:paraId="305789F3" w14:textId="29540599" w:rsidR="00A92A52" w:rsidRDefault="00A92A52" w:rsidP="00CA583D"/>
    <w:p w14:paraId="17677BA7" w14:textId="77777777" w:rsidR="00A92A52" w:rsidRPr="00F02DDB" w:rsidRDefault="00A92A52" w:rsidP="00CA583D"/>
    <w:p w14:paraId="38FF612E" w14:textId="525929F1" w:rsidR="003C659C" w:rsidRPr="00F02DDB" w:rsidRDefault="003C659C" w:rsidP="00B344D8"/>
    <w:p w14:paraId="41AAD400" w14:textId="77777777" w:rsidR="00EB6156" w:rsidRPr="00F02DDB" w:rsidRDefault="00EB6156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50"/>
        <w:gridCol w:w="902"/>
        <w:gridCol w:w="876"/>
        <w:gridCol w:w="876"/>
        <w:gridCol w:w="1063"/>
        <w:gridCol w:w="1386"/>
      </w:tblGrid>
      <w:tr w:rsidR="00B344D8" w:rsidRPr="00F02DDB" w14:paraId="48DE4163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13117B8" w14:textId="77777777" w:rsidR="00B344D8" w:rsidRPr="00F02DDB" w:rsidRDefault="00B344D8" w:rsidP="00B344D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3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79C26" w14:textId="2E967750" w:rsidR="00B344D8" w:rsidRPr="00F02DDB" w:rsidRDefault="00B344D8" w:rsidP="00B344D8">
            <w:pPr>
              <w:spacing w:after="0"/>
              <w:rPr>
                <w:sz w:val="28"/>
              </w:rPr>
            </w:pPr>
          </w:p>
        </w:tc>
      </w:tr>
      <w:tr w:rsidR="00B344D8" w:rsidRPr="00F02DDB" w14:paraId="0BD23D75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17F4145" w14:textId="77777777" w:rsidR="00B344D8" w:rsidRPr="00F02DDB" w:rsidRDefault="00B344D8" w:rsidP="00B344D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3.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7A06C" w14:textId="5D6C10A0" w:rsidR="00B344D8" w:rsidRPr="00F02DDB" w:rsidRDefault="00B344D8" w:rsidP="00B344D8">
            <w:pPr>
              <w:spacing w:after="0"/>
              <w:rPr>
                <w:sz w:val="20"/>
                <w:szCs w:val="20"/>
              </w:rPr>
            </w:pPr>
          </w:p>
        </w:tc>
      </w:tr>
      <w:tr w:rsidR="005568CA" w:rsidRPr="00F02DDB" w14:paraId="0BB4FCD9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1B8C6C66" w14:textId="77777777" w:rsidR="005568CA" w:rsidRPr="00F02DDB" w:rsidRDefault="005568CA" w:rsidP="005568CA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7527560D" w14:textId="034C4B23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011D1821" w14:textId="406F83F1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4FA70626" w14:textId="65B827D2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03B9F044" w14:textId="7E005B62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902" w:type="dxa"/>
            <w:shd w:val="clear" w:color="auto" w:fill="4BACC6"/>
            <w:vAlign w:val="center"/>
          </w:tcPr>
          <w:p w14:paraId="1B55DB4A" w14:textId="2703D2A6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D145F14" w14:textId="338F4F90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BBF973F" w14:textId="4B05FAC1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701A1FA7" w14:textId="06ED1A24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353D4CB8" w14:textId="014D0A86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59009A" w:rsidRPr="00F02DDB" w14:paraId="42AD7184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954C7AE" w14:textId="57E44EB2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1.1. Üniversite yerleşkelerindeki bina sayısı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7D368E" w14:textId="56741A4B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2A29EFB" w14:textId="4D6929C4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3B9E245" w14:textId="7125ACF5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D2A37CC" w14:textId="1979CFCD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14:paraId="67AB78EE" w14:textId="526F78CA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84B2AE9" w14:textId="27C52D81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6BA0E6D" w14:textId="164D1FAF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AC84703" w14:textId="550E07C6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105908A6" w14:textId="324D284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4E1623F5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2E8AB0C" w14:textId="17E0D66B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1.2. Öğrenci başına düşen yeşil alan (m²) 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2F6B9E3" w14:textId="1B729847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DB0936D" w14:textId="4B190F73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A14B5FC" w14:textId="662C4327" w:rsidR="0059009A" w:rsidRPr="00F02DDB" w:rsidRDefault="0059009A" w:rsidP="0059009A">
            <w:pPr>
              <w:spacing w:before="60" w:after="60"/>
              <w:jc w:val="center"/>
              <w:rPr>
                <w:b/>
                <w:bCs/>
                <w:color w:val="000000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9641E9" w14:textId="4B3C5F99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14:paraId="5A6B7EC7" w14:textId="3F6CC7DE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8EB914D" w14:textId="70AD323A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0321E3A" w14:textId="6013BFAD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DBE5617" w14:textId="08A293FB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9F95A9D" w14:textId="3F21A422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6F18BAAF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9E1F1CC" w14:textId="212EEC0A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1.3. Öğrenci başına düşen kapalı alan (m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 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C061486" w14:textId="169175FC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04E245C" w14:textId="5FC152C7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0D5A26E" w14:textId="5A96A192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EC53AF7" w14:textId="355009D9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14:paraId="7F73E9DF" w14:textId="779BF697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CE00F8B" w14:textId="39DD3DE3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AC100F7" w14:textId="0DACD111" w:rsidR="0059009A" w:rsidRPr="00F02DDB" w:rsidRDefault="0059009A" w:rsidP="0059009A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394EE9C9" w14:textId="7CFCEA13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236B86A2" w14:textId="1648AC0B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B9360F" w:rsidRPr="00F02DDB" w14:paraId="751A5596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15EF8FB" w14:textId="5317FD3D" w:rsidR="00B9360F" w:rsidRPr="00F02DDB" w:rsidRDefault="00B9360F" w:rsidP="00B9360F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3.1.4. Öğrenci başına düşen </w:t>
            </w:r>
            <w:r w:rsidR="00197CDE" w:rsidRPr="00F02DDB">
              <w:rPr>
                <w:b/>
                <w:bCs/>
                <w:color w:val="FFFFFF" w:themeColor="background1"/>
                <w:sz w:val="20"/>
                <w:szCs w:val="20"/>
              </w:rPr>
              <w:t>s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osyal, kültürel ve sportif amaçlı alan (m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2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840AB9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3827A59" w14:textId="76CE0437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F9C4E8C" w14:textId="5A4DD415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6A7E1CC2" w14:textId="0434026D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3223EC2" w14:textId="1183B143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14:paraId="53CE4AC1" w14:textId="7116C4AA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C16A363" w14:textId="0B9BBFB9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B86CC33" w14:textId="5ABC79DB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D54CC6A" w14:textId="631293C9" w:rsidR="00B9360F" w:rsidRPr="00F02DDB" w:rsidRDefault="00B9360F" w:rsidP="00B9360F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39330382" w14:textId="65680848" w:rsidR="00B9360F" w:rsidRPr="00F02DDB" w:rsidRDefault="00B9360F" w:rsidP="00B9360F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B9360F" w:rsidRPr="00F02DDB" w14:paraId="07BA5C79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E5240A6" w14:textId="35235B9F" w:rsidR="00B9360F" w:rsidRPr="00F02DDB" w:rsidRDefault="00B9360F" w:rsidP="00B9360F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1.5. Engelli dostu bina sayısı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840AB9" w:rsidRPr="00F02DDB">
              <w:rPr>
                <w:b/>
                <w:bCs/>
                <w:color w:val="FFFFFF" w:themeColor="background1"/>
                <w:sz w:val="20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86DC2D" w14:textId="724FC8D5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44B962D8" w14:textId="3622DB9C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1711D0AA" w14:textId="151DDFE4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17EB538" w14:textId="4177344A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14:paraId="14FAE64F" w14:textId="4C35A7E7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622AAE" w14:textId="2F32D582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90C4813" w14:textId="37CC2EF9" w:rsidR="00B9360F" w:rsidRPr="00F02DDB" w:rsidRDefault="00B9360F" w:rsidP="00326A09">
            <w:pPr>
              <w:spacing w:before="60" w:after="60"/>
              <w:jc w:val="center"/>
              <w:rPr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735EC47" w14:textId="736D00FF" w:rsidR="00B9360F" w:rsidRPr="00F02DDB" w:rsidRDefault="00B9360F" w:rsidP="00B9360F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AB61E70" w14:textId="5884A2F9" w:rsidR="00B9360F" w:rsidRPr="00F02DDB" w:rsidRDefault="00B9360F" w:rsidP="00B9360F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CF0032" w:rsidRPr="00F02DDB" w14:paraId="7F782702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137A40C3" w14:textId="77777777" w:rsidR="00CF0032" w:rsidRPr="00F02DDB" w:rsidRDefault="00CF0032" w:rsidP="00CF0032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4133229" w14:textId="79D8996C" w:rsidR="00CF0032" w:rsidRPr="00F02DDB" w:rsidRDefault="00CF0032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CF0032" w:rsidRPr="00F02DDB" w14:paraId="4A74927B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F7D68F2" w14:textId="77777777" w:rsidR="00CF0032" w:rsidRPr="00F02DDB" w:rsidRDefault="00CF0032" w:rsidP="00CF0032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92FD113" w14:textId="0582C2CB" w:rsidR="00CF0032" w:rsidRPr="00F02DDB" w:rsidRDefault="00CF0032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CF0032" w:rsidRPr="00F02DDB" w14:paraId="33131D7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5244495" w14:textId="77777777" w:rsidR="00CF0032" w:rsidRPr="00F02DDB" w:rsidRDefault="00CF0032" w:rsidP="00CF0032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675B4280" w14:textId="04779149" w:rsidR="00CF0032" w:rsidRPr="00F02DDB" w:rsidRDefault="00CF0032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CF0032" w:rsidRPr="00F02DDB" w14:paraId="18B00993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F5E2675" w14:textId="77777777" w:rsidR="00CF0032" w:rsidRPr="00F02DDB" w:rsidRDefault="00CF0032" w:rsidP="00CF0032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69DA42B" w14:textId="7A0D3F16" w:rsidR="006A17F7" w:rsidRPr="00F02DDB" w:rsidRDefault="006A17F7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CF0032" w:rsidRPr="00F02DDB" w14:paraId="1A4144C1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46BFAEF" w14:textId="77777777" w:rsidR="00CF0032" w:rsidRPr="00F02DDB" w:rsidRDefault="00CF0032" w:rsidP="00CF0032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D8674F2" w14:textId="693A1737" w:rsidR="00CF0032" w:rsidRPr="00F02DDB" w:rsidRDefault="00CF0032" w:rsidP="00986DFC">
            <w:pPr>
              <w:spacing w:after="0"/>
              <w:rPr>
                <w:sz w:val="20"/>
                <w:szCs w:val="20"/>
              </w:rPr>
            </w:pPr>
          </w:p>
        </w:tc>
      </w:tr>
      <w:tr w:rsidR="00CF0032" w:rsidRPr="00F02DDB" w14:paraId="0AD14B0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4F7559C" w14:textId="77777777" w:rsidR="00CF0032" w:rsidRPr="00F02DDB" w:rsidRDefault="00CF0032" w:rsidP="00CF0032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6D1D47C" w14:textId="74998C4B" w:rsidR="00CF0032" w:rsidRPr="00F02DDB" w:rsidRDefault="00CF0032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CF0032" w:rsidRPr="00F02DDB" w14:paraId="7668FAED" w14:textId="77777777" w:rsidTr="00556BC5">
        <w:trPr>
          <w:trHeight w:val="66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A3804F1" w14:textId="77777777" w:rsidR="00CF0032" w:rsidRPr="00F02DDB" w:rsidRDefault="00CF0032" w:rsidP="00CF0032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A2CDEB8" w14:textId="41A807FE" w:rsidR="00CF0032" w:rsidRPr="00F02DDB" w:rsidRDefault="00CF0032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346F5E3E" w14:textId="77777777" w:rsidR="00B344D8" w:rsidRPr="00F02DDB" w:rsidRDefault="00B344D8" w:rsidP="00B344D8"/>
    <w:p w14:paraId="2F7F4C03" w14:textId="136544AC" w:rsidR="00B344D8" w:rsidRPr="00F02DDB" w:rsidRDefault="00B344D8" w:rsidP="00B344D8"/>
    <w:p w14:paraId="2F083441" w14:textId="68C97D2C" w:rsidR="006423C9" w:rsidRPr="00F02DDB" w:rsidRDefault="006423C9" w:rsidP="00B344D8"/>
    <w:p w14:paraId="14D3FFD7" w14:textId="240AA270" w:rsidR="006423C9" w:rsidRPr="00F02DDB" w:rsidRDefault="006423C9" w:rsidP="00B344D8"/>
    <w:p w14:paraId="47067987" w14:textId="697F7357" w:rsidR="006423C9" w:rsidRPr="00F02DDB" w:rsidRDefault="006423C9" w:rsidP="00B344D8"/>
    <w:p w14:paraId="5978BBD4" w14:textId="4C055671" w:rsidR="00A42091" w:rsidRPr="00F02DDB" w:rsidRDefault="00A42091" w:rsidP="00B344D8"/>
    <w:p w14:paraId="03D1FE80" w14:textId="664760BB" w:rsidR="00A42091" w:rsidRDefault="00A42091" w:rsidP="00B344D8"/>
    <w:p w14:paraId="5B56CE62" w14:textId="77777777" w:rsidR="00A92A52" w:rsidRPr="00F02DDB" w:rsidRDefault="00A92A52" w:rsidP="00B344D8"/>
    <w:p w14:paraId="3494723F" w14:textId="3DEF9A20" w:rsidR="006423C9" w:rsidRPr="00F02DDB" w:rsidRDefault="006423C9" w:rsidP="00B344D8"/>
    <w:tbl>
      <w:tblPr>
        <w:tblW w:w="11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3"/>
        <w:gridCol w:w="846"/>
        <w:gridCol w:w="992"/>
        <w:gridCol w:w="756"/>
        <w:gridCol w:w="876"/>
        <w:gridCol w:w="876"/>
        <w:gridCol w:w="876"/>
        <w:gridCol w:w="876"/>
        <w:gridCol w:w="1063"/>
        <w:gridCol w:w="1198"/>
      </w:tblGrid>
      <w:tr w:rsidR="00E817F9" w:rsidRPr="00F02DDB" w14:paraId="19288B43" w14:textId="77777777" w:rsidTr="00D43999">
        <w:trPr>
          <w:trHeight w:val="667"/>
          <w:jc w:val="center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52D8DC" w14:textId="77777777" w:rsidR="00E817F9" w:rsidRPr="00F02DDB" w:rsidRDefault="00E817F9" w:rsidP="00D4399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3)</w:t>
            </w:r>
          </w:p>
        </w:tc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4C202" w14:textId="77777777" w:rsidR="00E817F9" w:rsidRDefault="00E817F9" w:rsidP="00D33F70">
            <w:pPr>
              <w:spacing w:after="0"/>
              <w:rPr>
                <w:sz w:val="22"/>
              </w:rPr>
            </w:pPr>
          </w:p>
          <w:p w14:paraId="19562726" w14:textId="0AE2F605" w:rsidR="00A92A52" w:rsidRPr="00F02DDB" w:rsidRDefault="00A92A52" w:rsidP="00D33F70">
            <w:pPr>
              <w:spacing w:after="0"/>
              <w:rPr>
                <w:sz w:val="28"/>
              </w:rPr>
            </w:pPr>
          </w:p>
        </w:tc>
      </w:tr>
      <w:tr w:rsidR="00E817F9" w:rsidRPr="00F02DDB" w14:paraId="730F4F6B" w14:textId="77777777" w:rsidTr="00D43999">
        <w:trPr>
          <w:trHeight w:val="583"/>
          <w:jc w:val="center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373547E" w14:textId="77777777" w:rsidR="00E817F9" w:rsidRPr="00F02DDB" w:rsidRDefault="00E817F9" w:rsidP="00D4399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3.2)</w:t>
            </w:r>
          </w:p>
        </w:tc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D46BB" w14:textId="1193964E" w:rsidR="00E817F9" w:rsidRPr="00F02DDB" w:rsidRDefault="00E817F9" w:rsidP="00D33F70">
            <w:pPr>
              <w:spacing w:after="0"/>
              <w:rPr>
                <w:sz w:val="22"/>
              </w:rPr>
            </w:pPr>
          </w:p>
        </w:tc>
      </w:tr>
      <w:tr w:rsidR="00E817F9" w:rsidRPr="00F02DDB" w14:paraId="47F1B751" w14:textId="77777777" w:rsidTr="00D43999">
        <w:trPr>
          <w:trHeight w:val="692"/>
          <w:jc w:val="center"/>
        </w:trPr>
        <w:tc>
          <w:tcPr>
            <w:tcW w:w="2693" w:type="dxa"/>
            <w:shd w:val="clear" w:color="auto" w:fill="4BACC6"/>
          </w:tcPr>
          <w:p w14:paraId="2D66B3C2" w14:textId="77777777" w:rsidR="00E817F9" w:rsidRPr="00F02DDB" w:rsidRDefault="00E817F9" w:rsidP="00D43999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46" w:type="dxa"/>
            <w:shd w:val="clear" w:color="auto" w:fill="4BACC6"/>
            <w:vAlign w:val="center"/>
          </w:tcPr>
          <w:p w14:paraId="580AE4EE" w14:textId="72E48E0E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D43999">
              <w:rPr>
                <w:b/>
                <w:bCs/>
                <w:color w:val="FFFFFF"/>
                <w:sz w:val="18"/>
                <w:szCs w:val="20"/>
              </w:rPr>
              <w:t>Hedefe Etkisi (</w:t>
            </w:r>
            <w:r w:rsidR="00FD11CF" w:rsidRPr="00D43999">
              <w:rPr>
                <w:b/>
                <w:bCs/>
                <w:color w:val="FFFFFF"/>
                <w:sz w:val="18"/>
                <w:szCs w:val="20"/>
              </w:rPr>
              <w:t>%</w:t>
            </w:r>
            <w:r w:rsidRPr="00D43999">
              <w:rPr>
                <w:b/>
                <w:bCs/>
                <w:color w:val="FFFFFF"/>
                <w:sz w:val="18"/>
                <w:szCs w:val="20"/>
              </w:rPr>
              <w:t>)</w:t>
            </w:r>
          </w:p>
        </w:tc>
        <w:tc>
          <w:tcPr>
            <w:tcW w:w="992" w:type="dxa"/>
            <w:shd w:val="clear" w:color="auto" w:fill="4BACC6"/>
            <w:vAlign w:val="center"/>
          </w:tcPr>
          <w:p w14:paraId="34FD54EE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77D5B">
              <w:rPr>
                <w:b/>
                <w:bCs/>
                <w:color w:val="FFFFFF"/>
                <w:sz w:val="18"/>
                <w:szCs w:val="20"/>
              </w:rPr>
              <w:t>Plan Dönemi Başlangıç Değeri (2019)</w:t>
            </w:r>
          </w:p>
        </w:tc>
        <w:tc>
          <w:tcPr>
            <w:tcW w:w="756" w:type="dxa"/>
            <w:shd w:val="clear" w:color="auto" w:fill="4BACC6"/>
            <w:vAlign w:val="center"/>
          </w:tcPr>
          <w:p w14:paraId="75AFF976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B021D3F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1B2903FB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0F8A8509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01E5D5F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37F0DAB5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198" w:type="dxa"/>
            <w:shd w:val="clear" w:color="auto" w:fill="4BACC6"/>
            <w:vAlign w:val="center"/>
          </w:tcPr>
          <w:p w14:paraId="2E031963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59009A" w:rsidRPr="00F02DDB" w14:paraId="4872EBE8" w14:textId="77777777" w:rsidTr="0059009A">
        <w:trPr>
          <w:trHeight w:val="350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1F127BCA" w14:textId="336EEB4C" w:rsidR="0059009A" w:rsidRPr="00F02DDB" w:rsidRDefault="0059009A" w:rsidP="0059009A">
            <w:pPr>
              <w:jc w:val="left"/>
              <w:rPr>
                <w:color w:val="FFFFFF" w:themeColor="background1"/>
                <w:sz w:val="20"/>
                <w:szCs w:val="16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16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3.2.1.</w:t>
            </w:r>
            <w:r w:rsidRPr="00F02DDB">
              <w:rPr>
                <w:color w:val="FFFFFF" w:themeColor="background1"/>
                <w:sz w:val="20"/>
                <w:szCs w:val="16"/>
              </w:rPr>
              <w:t xml:space="preserve"> </w:t>
            </w:r>
            <w:proofErr w:type="spellStart"/>
            <w:r w:rsidRPr="00F02DDB">
              <w:rPr>
                <w:color w:val="FFFFFF" w:themeColor="background1"/>
                <w:sz w:val="20"/>
                <w:szCs w:val="16"/>
              </w:rPr>
              <w:t>KİDR’da</w:t>
            </w:r>
            <w:proofErr w:type="spellEnd"/>
            <w:r w:rsidRPr="00F02DDB">
              <w:rPr>
                <w:color w:val="FFFFFF" w:themeColor="background1"/>
                <w:sz w:val="20"/>
                <w:szCs w:val="16"/>
              </w:rPr>
              <w:t xml:space="preserve"> belirtilen kalite güvence sistemi alanına ilişkin olgunluk düzeyi puanlarını </w:t>
            </w:r>
            <w:proofErr w:type="gramStart"/>
            <w:r w:rsidRPr="00F02DDB">
              <w:rPr>
                <w:color w:val="FFFFFF" w:themeColor="background1"/>
                <w:sz w:val="20"/>
                <w:szCs w:val="16"/>
              </w:rPr>
              <w:t>artırmak  (</w:t>
            </w:r>
            <w:proofErr w:type="gramEnd"/>
            <w:r w:rsidRPr="00F02DDB">
              <w:rPr>
                <w:color w:val="FFFFFF" w:themeColor="background1"/>
                <w:sz w:val="20"/>
                <w:szCs w:val="16"/>
              </w:rPr>
              <w:t>Toplam 200 Puan) *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2323B44C" w14:textId="51F54106" w:rsidR="0059009A" w:rsidRPr="00F02DDB" w:rsidRDefault="0059009A" w:rsidP="0059009A">
            <w:pPr>
              <w:spacing w:after="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BC89F21" w14:textId="1E9840A8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14:paraId="4A8D6E75" w14:textId="1EF0FFF6" w:rsidR="0059009A" w:rsidRPr="00F02DDB" w:rsidRDefault="0059009A" w:rsidP="0059009A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ED3648F" w14:textId="5E7DE618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EC5848F" w14:textId="5A71E57E" w:rsidR="0059009A" w:rsidRPr="00F02DDB" w:rsidRDefault="0059009A" w:rsidP="0059009A">
            <w:pPr>
              <w:spacing w:after="0"/>
              <w:jc w:val="center"/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A7B4E24" w14:textId="4F25065C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771C65E" w14:textId="088E1E17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2D3F7C4" w14:textId="3AD49613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68D4D817" w14:textId="01732EBC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4A9BC76F" w14:textId="77777777" w:rsidTr="0059009A">
        <w:trPr>
          <w:trHeight w:val="350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7BD0FF4A" w14:textId="26E8E0F2" w:rsidR="0059009A" w:rsidRPr="00F02DDB" w:rsidRDefault="0059009A" w:rsidP="0059009A">
            <w:pPr>
              <w:jc w:val="left"/>
              <w:rPr>
                <w:bCs/>
                <w:color w:val="FFFFFF" w:themeColor="background1"/>
                <w:sz w:val="20"/>
                <w:szCs w:val="16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16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3.2.2.</w:t>
            </w:r>
            <w:r w:rsidRPr="00F02DDB">
              <w:rPr>
                <w:color w:val="FFFFFF" w:themeColor="background1"/>
                <w:sz w:val="20"/>
                <w:szCs w:val="16"/>
              </w:rPr>
              <w:t xml:space="preserve"> </w:t>
            </w:r>
            <w:proofErr w:type="spellStart"/>
            <w:r w:rsidRPr="00F02DDB">
              <w:rPr>
                <w:color w:val="FFFFFF" w:themeColor="background1"/>
                <w:sz w:val="20"/>
                <w:szCs w:val="16"/>
              </w:rPr>
              <w:t>KİDR’da</w:t>
            </w:r>
            <w:proofErr w:type="spellEnd"/>
            <w:r w:rsidRPr="00F02DDB">
              <w:rPr>
                <w:color w:val="FFFFFF" w:themeColor="background1"/>
                <w:sz w:val="20"/>
                <w:szCs w:val="16"/>
              </w:rPr>
              <w:t xml:space="preserve"> belirtilen eğitim öğretim alanına ilişkin olgunluk düzeyi puanlarını artırmak (Toplam 400 Puan) * 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1BDEBC30" w14:textId="4876C1CB" w:rsidR="0059009A" w:rsidRPr="00F02DDB" w:rsidRDefault="0059009A" w:rsidP="0059009A">
            <w:pPr>
              <w:spacing w:after="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AE62C1E" w14:textId="289DCAB8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14:paraId="7B375AF4" w14:textId="79ED8896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5A93D9A" w14:textId="7BE777D8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8ACF345" w14:textId="18E3F2D4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DFD6BFE" w14:textId="677544F9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E24C584" w14:textId="6BE26623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23BA356B" w14:textId="66A8917D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39A002E4" w14:textId="48CC74C5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09C91019" w14:textId="77777777" w:rsidTr="0059009A">
        <w:trPr>
          <w:trHeight w:val="350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553EC8A9" w14:textId="650A63FE" w:rsidR="0059009A" w:rsidRPr="00F02DDB" w:rsidRDefault="0059009A" w:rsidP="0059009A">
            <w:pPr>
              <w:jc w:val="left"/>
              <w:rPr>
                <w:bCs/>
                <w:color w:val="FFFFFF" w:themeColor="background1"/>
                <w:sz w:val="20"/>
                <w:szCs w:val="16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16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3.2.3.</w:t>
            </w:r>
            <w:r w:rsidRPr="00F02DDB">
              <w:rPr>
                <w:color w:val="FFFFFF" w:themeColor="background1"/>
                <w:sz w:val="20"/>
                <w:szCs w:val="16"/>
              </w:rPr>
              <w:t xml:space="preserve"> </w:t>
            </w:r>
            <w:proofErr w:type="spellStart"/>
            <w:r w:rsidRPr="00F02DDB">
              <w:rPr>
                <w:color w:val="FFFFFF" w:themeColor="background1"/>
                <w:sz w:val="20"/>
                <w:szCs w:val="16"/>
              </w:rPr>
              <w:t>KİDR’da</w:t>
            </w:r>
            <w:proofErr w:type="spellEnd"/>
            <w:r w:rsidRPr="00F02DDB">
              <w:rPr>
                <w:color w:val="FFFFFF" w:themeColor="background1"/>
                <w:sz w:val="20"/>
                <w:szCs w:val="16"/>
              </w:rPr>
              <w:t xml:space="preserve"> araştırma ve geliştirme alanına ilişkin olgunluk düzeyi puanlarını artırmak (Toplam 150 Puan) *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4A4E557" w14:textId="4D37303F" w:rsidR="0059009A" w:rsidRPr="00F02DDB" w:rsidRDefault="0059009A" w:rsidP="0059009A">
            <w:pPr>
              <w:spacing w:after="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4FF34AA" w14:textId="6C95E320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14:paraId="6D943379" w14:textId="656EF40F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987A15D" w14:textId="6A554CC4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3466918" w14:textId="785EDD1B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F3A7E4F" w14:textId="37CAC11A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0C6634" w14:textId="68EF1A24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0B9B9FF" w14:textId="79F5E214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30215510" w14:textId="0EF5777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388A2A58" w14:textId="77777777" w:rsidTr="0059009A">
        <w:trPr>
          <w:trHeight w:val="350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017B34ED" w14:textId="7255A4CF" w:rsidR="0059009A" w:rsidRPr="00F02DDB" w:rsidRDefault="0059009A" w:rsidP="0059009A">
            <w:pPr>
              <w:jc w:val="left"/>
              <w:rPr>
                <w:bCs/>
                <w:color w:val="FFFFFF" w:themeColor="background1"/>
                <w:sz w:val="20"/>
                <w:szCs w:val="16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16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3.2.4.</w:t>
            </w:r>
            <w:r w:rsidRPr="00F02DDB">
              <w:rPr>
                <w:color w:val="FFFFFF" w:themeColor="background1"/>
                <w:sz w:val="20"/>
                <w:szCs w:val="16"/>
              </w:rPr>
              <w:t xml:space="preserve"> </w:t>
            </w:r>
            <w:proofErr w:type="spellStart"/>
            <w:r w:rsidRPr="00F02DDB">
              <w:rPr>
                <w:color w:val="FFFFFF" w:themeColor="background1"/>
                <w:sz w:val="20"/>
                <w:szCs w:val="16"/>
              </w:rPr>
              <w:t>KİDR’da</w:t>
            </w:r>
            <w:proofErr w:type="spellEnd"/>
            <w:r w:rsidRPr="00F02DDB">
              <w:rPr>
                <w:color w:val="FFFFFF" w:themeColor="background1"/>
                <w:sz w:val="20"/>
                <w:szCs w:val="16"/>
              </w:rPr>
              <w:t xml:space="preserve"> toplumsal katkı alanına ilişkin olgunluk düzeyi puanlarını </w:t>
            </w:r>
            <w:proofErr w:type="gramStart"/>
            <w:r w:rsidRPr="00F02DDB">
              <w:rPr>
                <w:color w:val="FFFFFF" w:themeColor="background1"/>
                <w:sz w:val="20"/>
                <w:szCs w:val="16"/>
              </w:rPr>
              <w:t>artırmak  (</w:t>
            </w:r>
            <w:proofErr w:type="gramEnd"/>
            <w:r w:rsidRPr="00F02DDB">
              <w:rPr>
                <w:color w:val="FFFFFF" w:themeColor="background1"/>
                <w:sz w:val="20"/>
                <w:szCs w:val="16"/>
              </w:rPr>
              <w:t>Toplam 100 Puan) *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EAA1128" w14:textId="07B8E8FF" w:rsidR="0059009A" w:rsidRPr="00F02DDB" w:rsidRDefault="0059009A" w:rsidP="0059009A">
            <w:pPr>
              <w:spacing w:after="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D611A0E" w14:textId="3D94922F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14:paraId="6131471A" w14:textId="6249A039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A819D3E" w14:textId="3F3B5571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97A2379" w14:textId="124369B7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DAFAB86" w14:textId="2250D68B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7543A53" w14:textId="458BE158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554E6BBA" w14:textId="6E86D450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3C8795CA" w14:textId="5942B0D6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3B1F05F2" w14:textId="77777777" w:rsidTr="0059009A">
        <w:trPr>
          <w:trHeight w:val="1239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27874225" w14:textId="7A7E9440" w:rsidR="0059009A" w:rsidRPr="00F02DDB" w:rsidRDefault="0059009A" w:rsidP="0059009A">
            <w:pPr>
              <w:jc w:val="left"/>
              <w:rPr>
                <w:bCs/>
                <w:color w:val="FFFFFF" w:themeColor="background1"/>
                <w:sz w:val="20"/>
                <w:szCs w:val="16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16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16"/>
              </w:rPr>
              <w:t>3.2.5.</w:t>
            </w:r>
            <w:r w:rsidRPr="00F02DDB">
              <w:rPr>
                <w:color w:val="FFFFFF" w:themeColor="background1"/>
                <w:sz w:val="20"/>
                <w:szCs w:val="16"/>
              </w:rPr>
              <w:t xml:space="preserve"> </w:t>
            </w:r>
            <w:proofErr w:type="spellStart"/>
            <w:r w:rsidRPr="00F02DDB">
              <w:rPr>
                <w:color w:val="FFFFFF" w:themeColor="background1"/>
                <w:sz w:val="20"/>
                <w:szCs w:val="16"/>
              </w:rPr>
              <w:t>KİDR’da</w:t>
            </w:r>
            <w:proofErr w:type="spellEnd"/>
            <w:r w:rsidRPr="00F02DDB">
              <w:rPr>
                <w:color w:val="FFFFFF" w:themeColor="background1"/>
                <w:sz w:val="20"/>
                <w:szCs w:val="16"/>
              </w:rPr>
              <w:t xml:space="preserve"> belirtilen yönetim sistemi alanına ilişkin olgunluk düzeyi puanlarını artırmak (Toplam 150 Puan) *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0B01468F" w14:textId="3DFFD360" w:rsidR="0059009A" w:rsidRPr="00F02DDB" w:rsidRDefault="0059009A" w:rsidP="0059009A">
            <w:pPr>
              <w:spacing w:after="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AFC8981" w14:textId="339D8B90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14:paraId="5534047C" w14:textId="52FF9FAD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79CF518" w14:textId="4B2B30E5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B7370B5" w14:textId="48825607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6B7CB89" w14:textId="0D0D0B97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408234F" w14:textId="55C1F627" w:rsidR="0059009A" w:rsidRPr="00F02DDB" w:rsidRDefault="0059009A" w:rsidP="0059009A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73F4DB1" w14:textId="3946373D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7294376B" w14:textId="5BCF42E5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817F9" w:rsidRPr="00F02DDB" w14:paraId="4B13FD0A" w14:textId="77777777" w:rsidTr="00D43999">
        <w:trPr>
          <w:jc w:val="center"/>
        </w:trPr>
        <w:tc>
          <w:tcPr>
            <w:tcW w:w="2693" w:type="dxa"/>
            <w:shd w:val="clear" w:color="auto" w:fill="4BACC6"/>
          </w:tcPr>
          <w:p w14:paraId="3033FB58" w14:textId="77777777" w:rsidR="00E817F9" w:rsidRPr="00F02DDB" w:rsidRDefault="00E817F9" w:rsidP="00D4399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553E1E0F" w14:textId="1A5CEF55" w:rsidR="00E817F9" w:rsidRPr="00F02DDB" w:rsidRDefault="00E817F9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817F9" w:rsidRPr="00F02DDB" w14:paraId="6C0FA1F6" w14:textId="77777777" w:rsidTr="00D43999">
        <w:trPr>
          <w:trHeight w:val="506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58DF4F6F" w14:textId="77777777" w:rsidR="00E817F9" w:rsidRPr="00F02DDB" w:rsidRDefault="00E817F9" w:rsidP="00D4399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09F73742" w14:textId="7A56411B" w:rsidR="00E817F9" w:rsidRPr="00F02DDB" w:rsidRDefault="00E817F9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817F9" w:rsidRPr="00F02DDB" w14:paraId="4FCC1AAC" w14:textId="77777777" w:rsidTr="00D43999">
        <w:trPr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2EC5430B" w14:textId="77777777" w:rsidR="00E817F9" w:rsidRPr="00F02DDB" w:rsidRDefault="00E817F9" w:rsidP="00D4399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6D3971B5" w14:textId="5A0C8F9C" w:rsidR="00E817F9" w:rsidRPr="00F02DDB" w:rsidRDefault="00E817F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E817F9" w:rsidRPr="00F02DDB" w14:paraId="771771E3" w14:textId="77777777" w:rsidTr="00D43999">
        <w:trPr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6428244E" w14:textId="77777777" w:rsidR="00E817F9" w:rsidRPr="00F02DDB" w:rsidRDefault="00E817F9" w:rsidP="00D43999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2F3A9FF6" w14:textId="2EEE359B" w:rsidR="00E817F9" w:rsidRPr="00F02DDB" w:rsidRDefault="00E817F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E817F9" w:rsidRPr="00F02DDB" w14:paraId="48B72000" w14:textId="77777777" w:rsidTr="00D43999">
        <w:trPr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59790348" w14:textId="77777777" w:rsidR="00E817F9" w:rsidRPr="00F02DDB" w:rsidRDefault="00E817F9" w:rsidP="00D4399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127FB7B4" w14:textId="038B3E4C" w:rsidR="00E817F9" w:rsidRPr="00F02DDB" w:rsidRDefault="00E817F9" w:rsidP="00D33F70">
            <w:pPr>
              <w:spacing w:after="0"/>
              <w:rPr>
                <w:sz w:val="20"/>
                <w:szCs w:val="20"/>
              </w:rPr>
            </w:pPr>
          </w:p>
        </w:tc>
      </w:tr>
      <w:tr w:rsidR="00E817F9" w:rsidRPr="00F02DDB" w14:paraId="2733E69A" w14:textId="77777777" w:rsidTr="00D43999">
        <w:trPr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34536EE7" w14:textId="77777777" w:rsidR="00E817F9" w:rsidRPr="00F02DDB" w:rsidRDefault="00E817F9" w:rsidP="00D4399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75285438" w14:textId="0FE1ABED" w:rsidR="00E817F9" w:rsidRPr="00F02DDB" w:rsidRDefault="00E817F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E817F9" w:rsidRPr="00F02DDB" w14:paraId="15055F24" w14:textId="77777777" w:rsidTr="00D43999">
        <w:trPr>
          <w:trHeight w:val="77"/>
          <w:jc w:val="center"/>
        </w:trPr>
        <w:tc>
          <w:tcPr>
            <w:tcW w:w="2693" w:type="dxa"/>
            <w:shd w:val="clear" w:color="auto" w:fill="4BACC6"/>
            <w:vAlign w:val="center"/>
          </w:tcPr>
          <w:p w14:paraId="0D2257F9" w14:textId="77777777" w:rsidR="00E817F9" w:rsidRPr="00F02DDB" w:rsidRDefault="00E817F9" w:rsidP="00D43999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359" w:type="dxa"/>
            <w:gridSpan w:val="9"/>
            <w:shd w:val="clear" w:color="auto" w:fill="auto"/>
            <w:vAlign w:val="center"/>
          </w:tcPr>
          <w:p w14:paraId="44268692" w14:textId="5F8D4D0E" w:rsidR="00E817F9" w:rsidRPr="00F02DDB" w:rsidRDefault="00E817F9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7DC2884A" w14:textId="4B8ABED3" w:rsidR="004D525E" w:rsidRPr="00F02DDB" w:rsidRDefault="004D525E" w:rsidP="00B344D8"/>
    <w:p w14:paraId="24C78E61" w14:textId="4AD20780" w:rsidR="00A42091" w:rsidRDefault="00A42091" w:rsidP="00B344D8"/>
    <w:p w14:paraId="7676852D" w14:textId="3BDFFAB8" w:rsidR="00A92A52" w:rsidRDefault="00A92A52" w:rsidP="00B344D8"/>
    <w:p w14:paraId="1AA249ED" w14:textId="5EFABDD8" w:rsidR="00A92A52" w:rsidRDefault="00A92A52" w:rsidP="00B344D8"/>
    <w:p w14:paraId="545202E0" w14:textId="69452B6E" w:rsidR="00A92A52" w:rsidRDefault="00A92A52" w:rsidP="00B344D8"/>
    <w:p w14:paraId="1DA015EC" w14:textId="77777777" w:rsidR="00A92A52" w:rsidRPr="00F02DDB" w:rsidRDefault="00A92A52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32"/>
        <w:gridCol w:w="1417"/>
      </w:tblGrid>
      <w:tr w:rsidR="00DA09E1" w:rsidRPr="00F02DDB" w14:paraId="42983861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50C4BAD" w14:textId="77777777" w:rsidR="00DA09E1" w:rsidRPr="00F02DDB" w:rsidRDefault="00DA09E1" w:rsidP="00DA09E1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3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FDD44" w14:textId="67717F1F" w:rsidR="00DA09E1" w:rsidRPr="00F02DDB" w:rsidRDefault="00DA09E1" w:rsidP="00DA09E1">
            <w:pPr>
              <w:spacing w:after="0"/>
              <w:rPr>
                <w:sz w:val="28"/>
              </w:rPr>
            </w:pPr>
          </w:p>
        </w:tc>
      </w:tr>
      <w:tr w:rsidR="00DA09E1" w:rsidRPr="00F02DDB" w14:paraId="186B73E1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4B7CC0C" w14:textId="36865863" w:rsidR="00DA09E1" w:rsidRPr="00F02DDB" w:rsidRDefault="00DA09E1" w:rsidP="00DA09E1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3.</w:t>
            </w:r>
            <w:r w:rsidR="00B46F64" w:rsidRPr="00F02DDB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BD29B" w14:textId="0826C432" w:rsidR="00DA09E1" w:rsidRPr="00F02DDB" w:rsidRDefault="00DA09E1" w:rsidP="00DA09E1">
            <w:pPr>
              <w:spacing w:after="0"/>
              <w:rPr>
                <w:sz w:val="22"/>
              </w:rPr>
            </w:pPr>
          </w:p>
        </w:tc>
      </w:tr>
      <w:tr w:rsidR="00DA09E1" w:rsidRPr="00F02DDB" w14:paraId="36F3FECA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6D49440B" w14:textId="77777777" w:rsidR="00DA09E1" w:rsidRPr="00F02DDB" w:rsidRDefault="00DA09E1" w:rsidP="00DA09E1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2EC45AE0" w14:textId="69AF5384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FD11CF">
              <w:rPr>
                <w:b/>
                <w:bCs/>
                <w:color w:val="FFFFFF"/>
                <w:sz w:val="20"/>
                <w:szCs w:val="32"/>
              </w:rPr>
              <w:t>%</w:t>
            </w:r>
            <w:r w:rsidRPr="00F02DDB">
              <w:rPr>
                <w:b/>
                <w:bCs/>
                <w:color w:val="FFFFFF"/>
                <w:sz w:val="20"/>
                <w:szCs w:val="32"/>
              </w:rPr>
              <w:t>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3DDF0709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301DBEEF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0032A86D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27409A8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8A34461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1A831701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32" w:type="dxa"/>
            <w:shd w:val="clear" w:color="auto" w:fill="4BACC6"/>
            <w:vAlign w:val="center"/>
          </w:tcPr>
          <w:p w14:paraId="32164C11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417" w:type="dxa"/>
            <w:shd w:val="clear" w:color="auto" w:fill="4BACC6"/>
            <w:vAlign w:val="center"/>
          </w:tcPr>
          <w:p w14:paraId="1C7105B0" w14:textId="77777777" w:rsidR="00DA09E1" w:rsidRPr="00F02DDB" w:rsidRDefault="00DA09E1" w:rsidP="00DA09E1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59009A" w:rsidRPr="00F02DDB" w14:paraId="1B906A2A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9825AA8" w14:textId="783D7B47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3.1. İç paydaş (akademik personel) memnuniyet oranı (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DCBF9E" w14:textId="384B08D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7AFC90C" w14:textId="1E51843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6DC0911F" w14:textId="1B4AC418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F8C4235" w14:textId="346ED76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2D4AD1E" w14:textId="15A34A87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40224C7" w14:textId="70D4252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149A7B4" w14:textId="7C129B13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61B3942F" w14:textId="0D6879B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148A937" w14:textId="32D0C027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4F54FBB4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E45962B" w14:textId="213B3A6F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3.2. İç paydaş (idari personel) memnuniyet oranı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9E98FC" w14:textId="4947FB8C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455FB936" w14:textId="3A0ABED6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4513944" w14:textId="06710CF5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B0EA7B7" w14:textId="6D7D995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C44F24B" w14:textId="424BB578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C1006C8" w14:textId="6282783D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DE0F0D6" w14:textId="609F837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498414D6" w14:textId="4D3AB787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204070" w14:textId="319F743B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  <w:highlight w:val="yellow"/>
              </w:rPr>
            </w:pPr>
          </w:p>
        </w:tc>
      </w:tr>
      <w:tr w:rsidR="0059009A" w:rsidRPr="00F02DDB" w14:paraId="0BE10DD8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A48FB57" w14:textId="7CF013F9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 3.3.3. İç paydaş (öğrenci) memnuniyet oranı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DEEF01" w14:textId="556E409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F83CE41" w14:textId="6ED0A59C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E8C8C18" w14:textId="3A55209B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0E777EA" w14:textId="6699EE3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AF04E4E" w14:textId="2FC9AA60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FF901BE" w14:textId="4CF3607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EC4B628" w14:textId="49C6067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1B8CF82C" w14:textId="6E6C3F5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A196915" w14:textId="698A0199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  <w:highlight w:val="yellow"/>
              </w:rPr>
            </w:pPr>
          </w:p>
        </w:tc>
      </w:tr>
      <w:tr w:rsidR="0059009A" w:rsidRPr="00F02DDB" w14:paraId="717D582A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C8FD747" w14:textId="2F4117C8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 3.3.4. Dış paydaş memnuniyet oranı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(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427557" w14:textId="301EA9FD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19C6D6F" w14:textId="27FD011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191F2B92" w14:textId="70A5E988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BD73769" w14:textId="5E36A006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A7599E6" w14:textId="2E0A5A4A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C9DF5D4" w14:textId="73340756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2ECA7BA" w14:textId="330F7624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1BEB38A7" w14:textId="507BA901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9E92D58" w14:textId="01AFCDED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9009A" w:rsidRPr="00F02DDB" w14:paraId="1B62F9F3" w14:textId="77777777" w:rsidTr="0059009A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0AC433C" w14:textId="283EF664" w:rsidR="0059009A" w:rsidRPr="00F02DDB" w:rsidRDefault="0059009A" w:rsidP="0059009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PG 3.3.5. Danışma kuruluna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ahip  birim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/programların  tüm birim/programlara oranı (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%) </w:t>
            </w:r>
            <w:r w:rsidRPr="00F02DDB">
              <w:rPr>
                <w:color w:val="FFFFFF" w:themeColor="background1"/>
                <w:sz w:val="20"/>
                <w:szCs w:val="16"/>
              </w:rPr>
              <w:t>*</w:t>
            </w:r>
            <w:r>
              <w:rPr>
                <w:color w:val="FFFFFF" w:themeColor="background1"/>
                <w:sz w:val="20"/>
                <w:szCs w:val="16"/>
              </w:rPr>
              <w:t xml:space="preserve">*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9C37EE" w14:textId="36F5FE5D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31A64ED" w14:textId="286B49AB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69EAC2B" w14:textId="7077364E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03FBFD2" w14:textId="494B7FEB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8AE98BB" w14:textId="1C5A2509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D2615AD" w14:textId="668F23B8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91A6A9C" w14:textId="6DDD86F4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1578B792" w14:textId="08137789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32707CC" w14:textId="236C2D52" w:rsidR="0059009A" w:rsidRPr="00F02DDB" w:rsidRDefault="0059009A" w:rsidP="0059009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DA09E1" w:rsidRPr="00F02DDB" w14:paraId="40F214B5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53DCC852" w14:textId="77777777" w:rsidR="00DA09E1" w:rsidRPr="00F02DDB" w:rsidRDefault="00DA09E1" w:rsidP="00DA09E1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7FDDC1C" w14:textId="162BF614" w:rsidR="00DA09E1" w:rsidRPr="00F02DDB" w:rsidRDefault="00DA09E1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DA09E1" w:rsidRPr="00F02DDB" w14:paraId="352B3479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2114B3B" w14:textId="77777777" w:rsidR="00DA09E1" w:rsidRPr="00F02DDB" w:rsidRDefault="00DA09E1" w:rsidP="00DA09E1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24E6952" w14:textId="2F8C0AE6" w:rsidR="00DA09E1" w:rsidRPr="00F02DDB" w:rsidRDefault="00DA09E1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DA09E1" w:rsidRPr="00F02DDB" w14:paraId="788112F4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588DCF3" w14:textId="77777777" w:rsidR="00DA09E1" w:rsidRPr="00F02DDB" w:rsidRDefault="00DA09E1" w:rsidP="00DA09E1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2462834" w14:textId="2A8AE4C9" w:rsidR="00D537D4" w:rsidRPr="00F02DDB" w:rsidRDefault="00D537D4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DA09E1" w:rsidRPr="00F02DDB" w14:paraId="69146AB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AC10019" w14:textId="77777777" w:rsidR="00DA09E1" w:rsidRPr="00F02DDB" w:rsidRDefault="00DA09E1" w:rsidP="00DA09E1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C147D36" w14:textId="2D77B495" w:rsidR="00DA09E1" w:rsidRPr="00F02DDB" w:rsidRDefault="00DA09E1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DA09E1" w:rsidRPr="00F02DDB" w14:paraId="205D63E3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F4ED01D" w14:textId="77777777" w:rsidR="00DA09E1" w:rsidRPr="00F02DDB" w:rsidRDefault="00DA09E1" w:rsidP="00DA09E1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D92B603" w14:textId="64578F7E" w:rsidR="00DA09E1" w:rsidRPr="00F02DDB" w:rsidRDefault="00DA09E1" w:rsidP="00DA09E1">
            <w:pPr>
              <w:spacing w:after="0"/>
              <w:rPr>
                <w:sz w:val="20"/>
                <w:szCs w:val="20"/>
              </w:rPr>
            </w:pPr>
          </w:p>
        </w:tc>
      </w:tr>
      <w:tr w:rsidR="00DA09E1" w:rsidRPr="00F02DDB" w14:paraId="584F4851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9CDCA4A" w14:textId="77777777" w:rsidR="00DA09E1" w:rsidRPr="00F02DDB" w:rsidRDefault="00DA09E1" w:rsidP="00DA09E1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7AECF31" w14:textId="0E28CD09" w:rsidR="00DA09E1" w:rsidRPr="00F02DDB" w:rsidRDefault="00DA09E1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DA09E1" w:rsidRPr="00F02DDB" w14:paraId="27A852FB" w14:textId="77777777" w:rsidTr="00556BC5">
        <w:trPr>
          <w:trHeight w:val="7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4962A22" w14:textId="77777777" w:rsidR="00DA09E1" w:rsidRPr="00F02DDB" w:rsidRDefault="00DA09E1" w:rsidP="00DA09E1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AD7E63B" w14:textId="4E4E9A33" w:rsidR="00DA09E1" w:rsidRPr="00F02DDB" w:rsidRDefault="00DA09E1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31AD6359" w14:textId="43018907" w:rsidR="004D525E" w:rsidRPr="00F02DDB" w:rsidRDefault="004D525E" w:rsidP="00B344D8"/>
    <w:p w14:paraId="2CF2AE02" w14:textId="26454232" w:rsidR="00FF6084" w:rsidRPr="00F02DDB" w:rsidRDefault="00FF6084" w:rsidP="00B344D8"/>
    <w:p w14:paraId="4A0936E1" w14:textId="387E7EC1" w:rsidR="00FF6084" w:rsidRDefault="00FF6084" w:rsidP="00B344D8"/>
    <w:p w14:paraId="67D17EFD" w14:textId="6B0197AF" w:rsidR="00A92A52" w:rsidRDefault="00A92A52" w:rsidP="00B344D8"/>
    <w:p w14:paraId="3725045E" w14:textId="2225644A" w:rsidR="00A92A52" w:rsidRDefault="00A92A52" w:rsidP="00B344D8"/>
    <w:p w14:paraId="0F853211" w14:textId="77777777" w:rsidR="00A92A52" w:rsidRPr="00F02DDB" w:rsidRDefault="00A92A52" w:rsidP="00B344D8"/>
    <w:p w14:paraId="75B343DA" w14:textId="126397BA" w:rsidR="00FF6084" w:rsidRPr="00F02DDB" w:rsidRDefault="00FF6084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32"/>
        <w:gridCol w:w="1417"/>
      </w:tblGrid>
      <w:tr w:rsidR="00E817F9" w:rsidRPr="00F02DDB" w14:paraId="502C250B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D7E085B" w14:textId="77777777" w:rsidR="00E817F9" w:rsidRPr="00F02DDB" w:rsidRDefault="00E817F9" w:rsidP="00D33F7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3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372E9" w14:textId="3B54B5BB" w:rsidR="00E817F9" w:rsidRPr="00F02DDB" w:rsidRDefault="00E817F9" w:rsidP="00D33F70">
            <w:pPr>
              <w:spacing w:after="0"/>
              <w:rPr>
                <w:sz w:val="28"/>
              </w:rPr>
            </w:pPr>
          </w:p>
        </w:tc>
      </w:tr>
      <w:tr w:rsidR="00E817F9" w:rsidRPr="00F02DDB" w14:paraId="6BFF8A79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895ED03" w14:textId="77777777" w:rsidR="00E817F9" w:rsidRPr="00F02DDB" w:rsidRDefault="00E817F9" w:rsidP="00D33F7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3.4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27A03" w14:textId="3BCC911D" w:rsidR="00E817F9" w:rsidRPr="00F02DDB" w:rsidRDefault="00E817F9" w:rsidP="00D33F70">
            <w:pPr>
              <w:spacing w:after="0"/>
              <w:rPr>
                <w:sz w:val="22"/>
              </w:rPr>
            </w:pPr>
          </w:p>
        </w:tc>
      </w:tr>
      <w:tr w:rsidR="00E817F9" w:rsidRPr="00F02DDB" w14:paraId="0B596A9D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45702570" w14:textId="77777777" w:rsidR="00E817F9" w:rsidRPr="00F02DDB" w:rsidRDefault="00E817F9" w:rsidP="00D33F7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7A591FA9" w14:textId="0D690B8A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48209EC4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26778F29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3BBD616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810DAB0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9A283D4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1AA83974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32" w:type="dxa"/>
            <w:shd w:val="clear" w:color="auto" w:fill="4BACC6"/>
            <w:vAlign w:val="center"/>
          </w:tcPr>
          <w:p w14:paraId="42B0DE06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417" w:type="dxa"/>
            <w:shd w:val="clear" w:color="auto" w:fill="4BACC6"/>
            <w:vAlign w:val="center"/>
          </w:tcPr>
          <w:p w14:paraId="16425F94" w14:textId="77777777" w:rsidR="00E817F9" w:rsidRPr="00F02DDB" w:rsidRDefault="00E817F9" w:rsidP="00D33F70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E817F9" w:rsidRPr="00F02DDB" w14:paraId="488FFA75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05BC535" w14:textId="25DB66AA" w:rsidR="00E817F9" w:rsidRPr="00F02DDB" w:rsidRDefault="00E817F9" w:rsidP="00D33F7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4.1. İdari personelin mesleki gelişimine yönelik hizmet içi eğitim sayısı</w:t>
            </w:r>
            <w:r w:rsidR="001732D1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1732D1" w:rsidRPr="00F02DDB">
              <w:rPr>
                <w:color w:val="FFFFFF" w:themeColor="background1"/>
                <w:sz w:val="20"/>
                <w:szCs w:val="16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BA93042" w14:textId="7BD2F576" w:rsidR="00E817F9" w:rsidRPr="00F02DDB" w:rsidRDefault="00E817F9" w:rsidP="0000622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4AD420D" w14:textId="0362AEA7" w:rsidR="00E817F9" w:rsidRPr="00F02DDB" w:rsidRDefault="00E817F9" w:rsidP="00006223">
            <w:pPr>
              <w:spacing w:before="60" w:after="60"/>
              <w:jc w:val="center"/>
              <w:rPr>
                <w:bCs/>
                <w:sz w:val="16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5CBA812" w14:textId="5347C523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0FB689E" w14:textId="6F4F60F7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7E96A6F" w14:textId="0DD995AA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0A51A09" w14:textId="724CF82C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8E4B2E5" w14:textId="3EFFB198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28AFDD0D" w14:textId="4344BC7C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DBFF7BD" w14:textId="5EB43AE8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BA393B" w:rsidRPr="00F02DDB" w14:paraId="63678942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6882A74" w14:textId="3A65E338" w:rsidR="00BA393B" w:rsidRPr="00F02DDB" w:rsidRDefault="00BA393B" w:rsidP="00BA393B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3.4.2. İdari personelin </w:t>
            </w:r>
            <w:r w:rsidR="00725762" w:rsidRPr="00F02DDB">
              <w:rPr>
                <w:b/>
                <w:bCs/>
                <w:color w:val="FFFFFF" w:themeColor="background1"/>
                <w:sz w:val="20"/>
                <w:szCs w:val="20"/>
              </w:rPr>
              <w:t>h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izmet içi eğitimden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emmuniyet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oranı (</w:t>
            </w:r>
            <w:r w:rsidR="00FD11CF"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1732D1"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D176B6" w14:textId="4A0FF16B" w:rsidR="00BA393B" w:rsidRPr="00F02DDB" w:rsidRDefault="00BA393B" w:rsidP="00BA393B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EC40467" w14:textId="7D087F7E" w:rsidR="00BA393B" w:rsidRPr="00F02DDB" w:rsidRDefault="00BA393B" w:rsidP="00BA393B">
            <w:pPr>
              <w:spacing w:before="60" w:after="60"/>
              <w:jc w:val="center"/>
              <w:rPr>
                <w:bCs/>
                <w:sz w:val="16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0E9A68F" w14:textId="339883E4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EA765D6" w14:textId="0F25AE33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6FA8AD4" w14:textId="1DCE51D2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4AC9BF4" w14:textId="6A2B64FE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CE7B2ED" w14:textId="2194F298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2FC7F0AC" w14:textId="43E0C93D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468CC04" w14:textId="671FA3EE" w:rsidR="00BA393B" w:rsidRPr="00F02DDB" w:rsidRDefault="00BA393B" w:rsidP="00BA393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817F9" w:rsidRPr="00F02DDB" w14:paraId="37CF4A96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6099C55" w14:textId="0A30AB42" w:rsidR="00E817F9" w:rsidRPr="00F02DDB" w:rsidRDefault="00E817F9" w:rsidP="00D33F7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4.3.  Akademik personelin mesleki gelişimine yönelik eğitim sayısı</w:t>
            </w:r>
            <w:r w:rsidR="001732D1" w:rsidRPr="00F02DDB">
              <w:rPr>
                <w:color w:val="FFFFFF" w:themeColor="background1"/>
                <w:sz w:val="20"/>
                <w:szCs w:val="16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9BF2187" w14:textId="612BC92A" w:rsidR="00E817F9" w:rsidRPr="00F02DDB" w:rsidRDefault="00E817F9" w:rsidP="0000622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CB089C8" w14:textId="4D44BDA2" w:rsidR="00E817F9" w:rsidRPr="00F02DDB" w:rsidRDefault="00E817F9" w:rsidP="00986DFC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5BA27F5E" w14:textId="58443F7F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3FD1E75" w14:textId="3C3BAC0D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08611CC" w14:textId="4AC6807A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6587CA" w14:textId="5A4601F8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C173191" w14:textId="1E2DB358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40D551B5" w14:textId="7AD6D170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2AC51E9" w14:textId="60AD7E65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817F9" w:rsidRPr="00F02DDB" w14:paraId="542D776D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66D2865" w14:textId="6A3BEC6F" w:rsidR="00E817F9" w:rsidRPr="00F02DDB" w:rsidRDefault="00E817F9" w:rsidP="00D33F7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.4.4. Akademik personelin</w:t>
            </w:r>
            <w:r w:rsidR="00846BA5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mesleki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eğitimden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emmuniyet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oranı</w:t>
            </w:r>
            <w:r w:rsidR="00BA393B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(</w:t>
            </w:r>
            <w:r w:rsidR="00FD11CF">
              <w:rPr>
                <w:b/>
                <w:bCs/>
                <w:color w:val="FFFFFF" w:themeColor="background1"/>
                <w:sz w:val="20"/>
                <w:szCs w:val="20"/>
              </w:rPr>
              <w:t>%</w:t>
            </w:r>
            <w:r w:rsidR="00BA393B"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1732D1"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B3849B" w14:textId="7D9950C5" w:rsidR="00E817F9" w:rsidRPr="00F02DDB" w:rsidRDefault="00E817F9" w:rsidP="0000622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5F306F3" w14:textId="5FC0AC27" w:rsidR="00E817F9" w:rsidRPr="00F02DDB" w:rsidRDefault="00E817F9" w:rsidP="00006223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75E6D8C" w14:textId="79D79D76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C9D6276" w14:textId="345D4973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CD7111A" w14:textId="0785D587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1B7C9D2" w14:textId="0B744B9F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2C639AE" w14:textId="636742A3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399FB17C" w14:textId="613FB09C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E68C3D4" w14:textId="67D13DE0" w:rsidR="00E817F9" w:rsidRPr="00F02DDB" w:rsidRDefault="00E817F9" w:rsidP="0000622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E817F9" w:rsidRPr="00F02DDB" w14:paraId="2BE73549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6F4B8183" w14:textId="77777777" w:rsidR="00E817F9" w:rsidRPr="00F02DDB" w:rsidRDefault="00E817F9" w:rsidP="00D33F7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3EB47487" w14:textId="7DBC9863" w:rsidR="00E817F9" w:rsidRPr="00F02DDB" w:rsidRDefault="00E817F9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817F9" w:rsidRPr="00F02DDB" w14:paraId="3218DE48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FF40DFB" w14:textId="77777777" w:rsidR="00E817F9" w:rsidRPr="00F02DDB" w:rsidRDefault="00E817F9" w:rsidP="00D33F7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30C93592" w14:textId="472F13DD" w:rsidR="00E817F9" w:rsidRPr="00F02DDB" w:rsidRDefault="00E817F9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E817F9" w:rsidRPr="00F02DDB" w14:paraId="2263949E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F144B7E" w14:textId="77777777" w:rsidR="00E817F9" w:rsidRPr="00F02DDB" w:rsidRDefault="00E817F9" w:rsidP="00D33F7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1227F80C" w14:textId="7419CF89" w:rsidR="00E817F9" w:rsidRPr="00F02DDB" w:rsidRDefault="00E817F9" w:rsidP="002331C1">
            <w:pPr>
              <w:pStyle w:val="ListeParagraf"/>
              <w:numPr>
                <w:ilvl w:val="0"/>
                <w:numId w:val="65"/>
              </w:numPr>
              <w:spacing w:after="0"/>
              <w:rPr>
                <w:szCs w:val="24"/>
                <w:lang w:eastAsia="tr-TR"/>
              </w:rPr>
            </w:pPr>
          </w:p>
        </w:tc>
      </w:tr>
      <w:tr w:rsidR="00E817F9" w:rsidRPr="00F02DDB" w14:paraId="1E76318B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14923F9" w14:textId="77777777" w:rsidR="00E817F9" w:rsidRPr="00F02DDB" w:rsidRDefault="00E817F9" w:rsidP="00D33F70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704EEA0F" w14:textId="1D3BBB33" w:rsidR="00E817F9" w:rsidRPr="00F02DDB" w:rsidRDefault="00E817F9" w:rsidP="002331C1">
            <w:pPr>
              <w:pStyle w:val="ListeParagraf"/>
              <w:numPr>
                <w:ilvl w:val="0"/>
                <w:numId w:val="65"/>
              </w:numPr>
              <w:spacing w:after="0"/>
              <w:rPr>
                <w:szCs w:val="24"/>
                <w:lang w:eastAsia="tr-TR"/>
              </w:rPr>
            </w:pPr>
          </w:p>
        </w:tc>
      </w:tr>
      <w:tr w:rsidR="00E817F9" w:rsidRPr="00F02DDB" w14:paraId="7D54A043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7577125" w14:textId="77777777" w:rsidR="00E817F9" w:rsidRPr="00F02DDB" w:rsidRDefault="00E817F9" w:rsidP="00D33F70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309C7581" w14:textId="178953E5" w:rsidR="00E817F9" w:rsidRPr="00F02DDB" w:rsidRDefault="00E817F9" w:rsidP="00D33F70">
            <w:pPr>
              <w:spacing w:after="0"/>
              <w:rPr>
                <w:sz w:val="20"/>
                <w:szCs w:val="20"/>
              </w:rPr>
            </w:pPr>
          </w:p>
        </w:tc>
      </w:tr>
      <w:tr w:rsidR="00E817F9" w:rsidRPr="00F02DDB" w14:paraId="603BDEA3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29538B4" w14:textId="77777777" w:rsidR="00E817F9" w:rsidRPr="00F02DDB" w:rsidRDefault="00E817F9" w:rsidP="00D33F70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0C0CC059" w14:textId="0A642CCB" w:rsidR="00E817F9" w:rsidRPr="00F02DDB" w:rsidRDefault="00E817F9" w:rsidP="002331C1">
            <w:pPr>
              <w:pStyle w:val="ListeParagraf"/>
              <w:numPr>
                <w:ilvl w:val="0"/>
                <w:numId w:val="66"/>
              </w:numPr>
              <w:spacing w:after="0"/>
              <w:rPr>
                <w:szCs w:val="24"/>
                <w:lang w:eastAsia="tr-TR"/>
              </w:rPr>
            </w:pPr>
          </w:p>
        </w:tc>
      </w:tr>
      <w:tr w:rsidR="00E817F9" w:rsidRPr="00F02DDB" w14:paraId="23EEDF86" w14:textId="77777777" w:rsidTr="00556BC5">
        <w:trPr>
          <w:trHeight w:val="7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3D8F7EA" w14:textId="77777777" w:rsidR="00E817F9" w:rsidRPr="00F02DDB" w:rsidRDefault="00E817F9" w:rsidP="00D33F70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FFFFFF" w:themeFill="background1"/>
            <w:vAlign w:val="center"/>
          </w:tcPr>
          <w:p w14:paraId="7B631A24" w14:textId="40172EDA" w:rsidR="00E817F9" w:rsidRPr="00F02DDB" w:rsidRDefault="00E817F9" w:rsidP="002331C1">
            <w:pPr>
              <w:pStyle w:val="ListeParagraf"/>
              <w:numPr>
                <w:ilvl w:val="0"/>
                <w:numId w:val="67"/>
              </w:numPr>
              <w:spacing w:after="0"/>
              <w:rPr>
                <w:szCs w:val="24"/>
                <w:lang w:eastAsia="tr-TR"/>
              </w:rPr>
            </w:pPr>
          </w:p>
        </w:tc>
      </w:tr>
    </w:tbl>
    <w:p w14:paraId="69C8A7F7" w14:textId="0F6A5A3E" w:rsidR="004D525E" w:rsidRPr="00F02DDB" w:rsidRDefault="004D525E" w:rsidP="00B344D8"/>
    <w:p w14:paraId="6E9BF414" w14:textId="59315AC5" w:rsidR="00755623" w:rsidRPr="00F02DDB" w:rsidRDefault="00755623" w:rsidP="00B344D8"/>
    <w:p w14:paraId="55742543" w14:textId="61DD1044" w:rsidR="00986DFC" w:rsidRPr="00F02DDB" w:rsidRDefault="00986DFC" w:rsidP="00B344D8"/>
    <w:p w14:paraId="78C5E39B" w14:textId="546D497F" w:rsidR="001732D1" w:rsidRDefault="001732D1" w:rsidP="00B344D8"/>
    <w:p w14:paraId="7FA960FA" w14:textId="1FFA60D7" w:rsidR="00A92A52" w:rsidRDefault="00A92A52" w:rsidP="00B344D8"/>
    <w:p w14:paraId="6361E20F" w14:textId="3D2A3E01" w:rsidR="00A92A52" w:rsidRDefault="00A92A52" w:rsidP="00B344D8"/>
    <w:p w14:paraId="18997D10" w14:textId="77777777" w:rsidR="00A92A52" w:rsidRPr="00F02DDB" w:rsidRDefault="00A92A52" w:rsidP="00B344D8"/>
    <w:p w14:paraId="4A4B9C8E" w14:textId="77777777" w:rsidR="00986DFC" w:rsidRPr="00F02DDB" w:rsidRDefault="00986DFC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755D3A" w:rsidRPr="00F02DDB" w14:paraId="4C6FB93E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7927854" w14:textId="5926353C" w:rsidR="00755D3A" w:rsidRPr="00F02DDB" w:rsidRDefault="00755D3A" w:rsidP="002E434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4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F2F8B" w14:textId="6779D30D" w:rsidR="00755D3A" w:rsidRPr="00F02DDB" w:rsidRDefault="00755D3A" w:rsidP="002E4343">
            <w:pPr>
              <w:spacing w:after="0"/>
              <w:rPr>
                <w:sz w:val="28"/>
              </w:rPr>
            </w:pPr>
          </w:p>
        </w:tc>
      </w:tr>
      <w:tr w:rsidR="00755D3A" w:rsidRPr="00F02DDB" w14:paraId="21175C75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225FE1" w14:textId="41118FB1" w:rsidR="00755D3A" w:rsidRPr="00F02DDB" w:rsidRDefault="00755D3A" w:rsidP="00755D3A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4.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52B35" w14:textId="47A287CB" w:rsidR="00755D3A" w:rsidRPr="00F02DDB" w:rsidRDefault="00755D3A" w:rsidP="002E4343">
            <w:p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5C9A8991" w14:textId="77777777" w:rsidTr="00556BC5">
        <w:trPr>
          <w:trHeight w:val="1198"/>
          <w:jc w:val="center"/>
        </w:trPr>
        <w:tc>
          <w:tcPr>
            <w:tcW w:w="1997" w:type="dxa"/>
            <w:shd w:val="clear" w:color="auto" w:fill="4BACC6"/>
          </w:tcPr>
          <w:p w14:paraId="1842C3EE" w14:textId="77777777" w:rsidR="00755D3A" w:rsidRPr="00F02DDB" w:rsidRDefault="00755D3A" w:rsidP="002E434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5463499E" w14:textId="1D3AAFE3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FD11CF">
              <w:rPr>
                <w:b/>
                <w:bCs/>
                <w:color w:val="FFFFFF"/>
                <w:sz w:val="20"/>
                <w:szCs w:val="32"/>
              </w:rPr>
              <w:t>%</w:t>
            </w:r>
            <w:r w:rsidRPr="00F02DDB">
              <w:rPr>
                <w:b/>
                <w:bCs/>
                <w:color w:val="FFFFFF"/>
                <w:sz w:val="20"/>
                <w:szCs w:val="32"/>
              </w:rPr>
              <w:t>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000C092B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68C87722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D8F3C40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B07561E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37F81E8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DA78648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7ED772A9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2A56BCED" w14:textId="77777777" w:rsidR="00755D3A" w:rsidRPr="00F02DDB" w:rsidRDefault="00755D3A" w:rsidP="002E43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755D3A" w:rsidRPr="00F02DDB" w14:paraId="5C3B5729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F9C65BB" w14:textId="6F7A5115" w:rsidR="00755D3A" w:rsidRPr="00990DE1" w:rsidRDefault="00755D3A" w:rsidP="00755D3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PG.4.1.1. Öğrenciler tarafından </w:t>
            </w:r>
            <w:r w:rsidR="001A16B3" w:rsidRPr="00990DE1">
              <w:rPr>
                <w:b/>
                <w:bCs/>
                <w:color w:val="FFFFFF" w:themeColor="background1"/>
                <w:sz w:val="18"/>
                <w:szCs w:val="18"/>
              </w:rPr>
              <w:t>yapılan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sosyal sorumluluk proje</w:t>
            </w:r>
            <w:r w:rsidR="001A16B3" w:rsidRPr="00990DE1">
              <w:rPr>
                <w:b/>
                <w:bCs/>
                <w:color w:val="FFFFFF" w:themeColor="background1"/>
                <w:sz w:val="18"/>
                <w:szCs w:val="18"/>
              </w:rPr>
              <w:t>/faaliyet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sayısı</w:t>
            </w:r>
            <w:r w:rsidR="001732D1"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1732D1" w:rsidRPr="00990DE1">
              <w:rPr>
                <w:color w:val="FFFFFF" w:themeColor="background1"/>
                <w:sz w:val="18"/>
                <w:szCs w:val="18"/>
              </w:rPr>
              <w:t xml:space="preserve">*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DF7798C" w14:textId="2573DCA3" w:rsidR="00755D3A" w:rsidRPr="00F02DDB" w:rsidRDefault="00755D3A" w:rsidP="00755D3A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9FEB5B1" w14:textId="2DEAD82C" w:rsidR="00755D3A" w:rsidRPr="00F02DDB" w:rsidRDefault="00755D3A" w:rsidP="004E375B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B8D2C3A" w14:textId="7394C8DE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1E6A09B" w14:textId="511D7EC2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7AC5E1C" w14:textId="110392A5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AA31F20" w14:textId="34BEA66E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EEE0F5B" w14:textId="5ED5377D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5DCFCBC8" w14:textId="76B02701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7C99A91" w14:textId="1C8A0A0C" w:rsidR="00755D3A" w:rsidRPr="00F02DDB" w:rsidRDefault="00755D3A" w:rsidP="00755D3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755D3A" w:rsidRPr="00F02DDB" w14:paraId="4435389F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B8B995B" w14:textId="4285869E" w:rsidR="00755D3A" w:rsidRPr="00990DE1" w:rsidRDefault="00755D3A" w:rsidP="00755D3A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PG.4.1.2. Personel tarafından y</w:t>
            </w:r>
            <w:r w:rsidR="00555368" w:rsidRPr="00990DE1">
              <w:rPr>
                <w:b/>
                <w:bCs/>
                <w:color w:val="FFFFFF" w:themeColor="background1"/>
                <w:sz w:val="18"/>
                <w:szCs w:val="18"/>
              </w:rPr>
              <w:t>apılan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sosyal sorumluluk proje</w:t>
            </w:r>
            <w:r w:rsidR="00555368" w:rsidRPr="00990DE1">
              <w:rPr>
                <w:b/>
                <w:bCs/>
                <w:color w:val="FFFFFF" w:themeColor="background1"/>
                <w:sz w:val="18"/>
                <w:szCs w:val="18"/>
              </w:rPr>
              <w:t>/faaliyet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sayısı</w:t>
            </w:r>
            <w:r w:rsidR="007561C0"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7561C0" w:rsidRPr="00990DE1">
              <w:rPr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587339D" w14:textId="0F622368" w:rsidR="00755D3A" w:rsidRPr="00F02DDB" w:rsidRDefault="00755D3A" w:rsidP="00755D3A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ED3FC1C" w14:textId="64042DE9" w:rsidR="00755D3A" w:rsidRPr="00F02DDB" w:rsidRDefault="00755D3A" w:rsidP="004E375B">
            <w:pPr>
              <w:spacing w:before="60" w:after="60"/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57B6B20" w14:textId="399A0024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AC9AA3B" w14:textId="027E128B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59459CC" w14:textId="637E61E2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745C212" w14:textId="34560804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A331A02" w14:textId="788F8108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2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579A708" w14:textId="147C1DCA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7098B62" w14:textId="68E42C15" w:rsidR="00755D3A" w:rsidRPr="00F02DDB" w:rsidRDefault="00755D3A" w:rsidP="00755D3A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44211C" w:rsidRPr="00F02DDB" w14:paraId="3A6D3DBC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8C9F5B7" w14:textId="4A332510" w:rsidR="0044211C" w:rsidRPr="00990DE1" w:rsidRDefault="0044211C" w:rsidP="0044211C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PG.4.1.3. Sürekli Eğitim Merkezi vb</w:t>
            </w:r>
            <w:r w:rsidR="00A33702">
              <w:rPr>
                <w:b/>
                <w:bCs/>
                <w:color w:val="FFFFFF" w:themeColor="background1"/>
                <w:sz w:val="18"/>
                <w:szCs w:val="18"/>
              </w:rPr>
              <w:t>.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merkezler tarafından düzenlenen toplumsal katkı </w:t>
            </w:r>
            <w:r w:rsidR="00A150D2"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amaçlı 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eğitimlerin yıllık </w:t>
            </w:r>
            <w:r w:rsidRPr="007C4990">
              <w:rPr>
                <w:b/>
                <w:bCs/>
                <w:color w:val="FFFFFF" w:themeColor="background1"/>
                <w:sz w:val="18"/>
                <w:szCs w:val="18"/>
              </w:rPr>
              <w:t>toplam saati</w:t>
            </w:r>
            <w:r w:rsidR="007561C0"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7561C0" w:rsidRPr="007C4990">
              <w:rPr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E4520A" w14:textId="0DF22E05" w:rsidR="0044211C" w:rsidRPr="00F02DDB" w:rsidRDefault="0044211C" w:rsidP="0044211C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02BF3F9" w14:textId="32FF79D8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313B3C9F" w14:textId="04790D4A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8917D33" w14:textId="0135B54D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07CE2CD" w14:textId="06AEF690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2157AB6" w14:textId="426DBB15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D116059" w14:textId="6BE16F0A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EAA1412" w14:textId="4CE0EC98" w:rsidR="0044211C" w:rsidRPr="00F02DDB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2DD0B2EF" w14:textId="42F50581" w:rsidR="0044211C" w:rsidRPr="00F02DDB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44211C" w:rsidRPr="00F02DDB" w14:paraId="52A25AD6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BE63702" w14:textId="5B764DC8" w:rsidR="00370557" w:rsidRPr="007C4990" w:rsidRDefault="0044211C" w:rsidP="00A150D2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PG.4.1.4. Sürekli Eğitim Merkezi </w:t>
            </w:r>
            <w:proofErr w:type="spellStart"/>
            <w:r w:rsidRPr="007C4990">
              <w:rPr>
                <w:b/>
                <w:bCs/>
                <w:color w:val="FFFFFF" w:themeColor="background1"/>
                <w:sz w:val="18"/>
                <w:szCs w:val="18"/>
              </w:rPr>
              <w:t>vb</w:t>
            </w:r>
            <w:proofErr w:type="spellEnd"/>
            <w:r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 merkezler tarafından düzenlenen toplumsal katkı</w:t>
            </w:r>
            <w:r w:rsidR="00A150D2"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proofErr w:type="gramStart"/>
            <w:r w:rsidR="00A150D2"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amaçlı </w:t>
            </w:r>
            <w:r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 eğitimlerinden</w:t>
            </w:r>
            <w:proofErr w:type="gramEnd"/>
            <w:r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 yararlanan kişi sayısı</w:t>
            </w:r>
            <w:r w:rsidR="00D43999" w:rsidRPr="007C4990">
              <w:rPr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7561C0" w:rsidRPr="007C4990">
              <w:rPr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D8F5CF" w14:textId="556A48A8" w:rsidR="0044211C" w:rsidRPr="007C4990" w:rsidRDefault="0044211C" w:rsidP="0044211C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35AD4E0" w14:textId="41A79775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EA56493" w14:textId="203F90ED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A103504" w14:textId="6E7882D1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ACEBD96" w14:textId="44904A20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84BE2E2" w14:textId="0295B6BE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4BC534" w14:textId="3DDDD734" w:rsidR="0044211C" w:rsidRPr="007C4990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3FD93235" w14:textId="7E167044" w:rsidR="0044211C" w:rsidRPr="00F02DDB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A67FEB0" w14:textId="1EDC2224" w:rsidR="0044211C" w:rsidRPr="00F02DDB" w:rsidRDefault="0044211C" w:rsidP="0044211C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74CF9" w:rsidRPr="00F02DDB" w14:paraId="4EAB73E5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bottom"/>
          </w:tcPr>
          <w:p w14:paraId="3DFD15EA" w14:textId="4BD68356" w:rsidR="00874CF9" w:rsidRPr="00990DE1" w:rsidRDefault="00874CF9" w:rsidP="00874CF9">
            <w:pPr>
              <w:spacing w:before="60" w:after="60"/>
              <w:jc w:val="left"/>
              <w:rPr>
                <w:b/>
                <w:bCs/>
                <w:color w:val="FF0000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PG.4.1.5. </w:t>
            </w:r>
            <w:r w:rsidR="00837A59"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Her </w:t>
            </w:r>
            <w:r w:rsidR="00412CB9" w:rsidRPr="00990DE1">
              <w:rPr>
                <w:b/>
                <w:bCs/>
                <w:color w:val="FFFFFF" w:themeColor="background1"/>
                <w:sz w:val="18"/>
                <w:szCs w:val="18"/>
              </w:rPr>
              <w:t>a</w:t>
            </w:r>
            <w:r w:rsidR="00837A59"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kademik </w:t>
            </w:r>
            <w:r w:rsidR="00412CB9" w:rsidRPr="00990DE1">
              <w:rPr>
                <w:b/>
                <w:bCs/>
                <w:color w:val="FFFFFF" w:themeColor="background1"/>
                <w:sz w:val="18"/>
                <w:szCs w:val="18"/>
              </w:rPr>
              <w:t>y</w:t>
            </w:r>
            <w:r w:rsidR="00837A59"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ıl </w:t>
            </w: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Gönüllülük Çalışmaları dersini alan öğrencilerin toplam öğrenci sayısına oranı</w:t>
            </w:r>
            <w:r w:rsidR="0083696E" w:rsidRPr="00990DE1">
              <w:rPr>
                <w:bCs/>
                <w:color w:val="FFFFFF" w:themeColor="background1"/>
                <w:sz w:val="18"/>
                <w:szCs w:val="18"/>
              </w:rPr>
              <w:t xml:space="preserve"> (</w:t>
            </w:r>
            <w:r w:rsidR="00FD11CF">
              <w:rPr>
                <w:bCs/>
                <w:color w:val="FFFFFF" w:themeColor="background1"/>
                <w:sz w:val="18"/>
                <w:szCs w:val="18"/>
              </w:rPr>
              <w:t>%</w:t>
            </w:r>
            <w:r w:rsidR="0083696E" w:rsidRPr="00990DE1">
              <w:rPr>
                <w:bCs/>
                <w:color w:val="FFFFFF" w:themeColor="background1"/>
                <w:sz w:val="18"/>
                <w:szCs w:val="18"/>
              </w:rPr>
              <w:t>)</w:t>
            </w:r>
            <w:r w:rsidR="00D43999">
              <w:rPr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1732D1" w:rsidRPr="00990DE1">
              <w:rPr>
                <w:color w:val="FFFFFF" w:themeColor="background1"/>
                <w:sz w:val="18"/>
                <w:szCs w:val="18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13E797E" w14:textId="5ADB044D" w:rsidR="00874CF9" w:rsidRPr="00F02DDB" w:rsidRDefault="00874CF9" w:rsidP="00874CF9">
            <w:pPr>
              <w:spacing w:before="60" w:after="60"/>
              <w:jc w:val="center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44C79530" w14:textId="24012451" w:rsidR="00874CF9" w:rsidRPr="00F02DDB" w:rsidRDefault="00874CF9" w:rsidP="0083696E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7B3380B" w14:textId="2ED45D04" w:rsidR="00874CF9" w:rsidRPr="00F02DDB" w:rsidRDefault="00874CF9" w:rsidP="0083696E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179BD28" w14:textId="6CFFDD29" w:rsidR="00874CF9" w:rsidRPr="00F02DDB" w:rsidRDefault="00874CF9" w:rsidP="0083696E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65AAC74" w14:textId="33E4D659" w:rsidR="00874CF9" w:rsidRPr="00F02DDB" w:rsidRDefault="00874CF9" w:rsidP="0083696E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F96C0F9" w14:textId="1A9DD443" w:rsidR="00874CF9" w:rsidRPr="00F02DDB" w:rsidRDefault="00874CF9" w:rsidP="0083696E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575DA57" w14:textId="22B87CF0" w:rsidR="00874CF9" w:rsidRPr="00F02DDB" w:rsidRDefault="00874CF9" w:rsidP="0083696E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6545F2D3" w14:textId="5DB92475" w:rsidR="00874CF9" w:rsidRPr="00F02DDB" w:rsidRDefault="00874CF9" w:rsidP="00874CF9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478183D6" w14:textId="6972371C" w:rsidR="00874CF9" w:rsidRPr="00F02DDB" w:rsidRDefault="00874CF9" w:rsidP="00874CF9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755D3A" w:rsidRPr="00F02DDB" w14:paraId="323BBE86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3983A6B9" w14:textId="77777777" w:rsidR="00755D3A" w:rsidRPr="00990DE1" w:rsidRDefault="00755D3A" w:rsidP="002E434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A9FDF07" w14:textId="1F40E5C0" w:rsidR="00755D3A" w:rsidRPr="00F02DDB" w:rsidRDefault="00755D3A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755D3A" w:rsidRPr="00F02DDB" w14:paraId="34F02688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908F040" w14:textId="77777777" w:rsidR="00755D3A" w:rsidRPr="00990DE1" w:rsidRDefault="00755D3A" w:rsidP="002E4343">
            <w:pPr>
              <w:spacing w:before="12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proofErr w:type="gramStart"/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İşbirliği</w:t>
            </w:r>
            <w:proofErr w:type="gramEnd"/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 Yapılacak Birim(</w:t>
            </w:r>
            <w:proofErr w:type="spellStart"/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ler</w:t>
            </w:r>
            <w:proofErr w:type="spellEnd"/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6F58B5D" w14:textId="17BAC02F" w:rsidR="00755D3A" w:rsidRPr="00F02DDB" w:rsidRDefault="00755D3A" w:rsidP="00990DE1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755D3A" w:rsidRPr="00F02DDB" w14:paraId="00B09A7C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C030EA3" w14:textId="77777777" w:rsidR="00755D3A" w:rsidRPr="00990DE1" w:rsidRDefault="00755D3A" w:rsidP="002E434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1DEF02C" w14:textId="726B7ED9" w:rsidR="00235F4D" w:rsidRPr="00F02DDB" w:rsidRDefault="00235F4D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4AA102C9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2233A00" w14:textId="77777777" w:rsidR="00755D3A" w:rsidRPr="00990DE1" w:rsidRDefault="00755D3A" w:rsidP="002E4343">
            <w:pPr>
              <w:spacing w:before="60" w:after="60"/>
              <w:jc w:val="left"/>
              <w:rPr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30370AAB" w14:textId="20EE3861" w:rsidR="00755D3A" w:rsidRPr="00F02DDB" w:rsidRDefault="00755D3A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68C3B346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DF4A97F" w14:textId="77777777" w:rsidR="00755D3A" w:rsidRPr="00990DE1" w:rsidRDefault="00755D3A" w:rsidP="002E434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E1723C2" w14:textId="6DF5AA4A" w:rsidR="00755D3A" w:rsidRPr="00F02DDB" w:rsidRDefault="00755D3A" w:rsidP="002E4343">
            <w:p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558D4E1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6C1708D" w14:textId="77777777" w:rsidR="00755D3A" w:rsidRPr="00990DE1" w:rsidRDefault="00755D3A" w:rsidP="002E4343">
            <w:pPr>
              <w:spacing w:before="120"/>
              <w:jc w:val="lef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D356C6D" w14:textId="0492DCE9" w:rsidR="00755D3A" w:rsidRPr="00F02DDB" w:rsidRDefault="00755D3A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05B8385F" w14:textId="77777777" w:rsidTr="00556BC5">
        <w:trPr>
          <w:trHeight w:val="66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8F8AC0F" w14:textId="77777777" w:rsidR="00755D3A" w:rsidRPr="00990DE1" w:rsidRDefault="00755D3A" w:rsidP="002E4343">
            <w:pPr>
              <w:spacing w:before="120"/>
              <w:jc w:val="left"/>
              <w:rPr>
                <w:color w:val="FFFFFF" w:themeColor="background1"/>
                <w:sz w:val="18"/>
                <w:szCs w:val="18"/>
              </w:rPr>
            </w:pPr>
            <w:r w:rsidRPr="00990DE1">
              <w:rPr>
                <w:b/>
                <w:bCs/>
                <w:color w:val="FFFFFF" w:themeColor="background1"/>
                <w:sz w:val="18"/>
                <w:szCs w:val="18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8D6FCCC" w14:textId="77777777" w:rsidR="00755D3A" w:rsidRDefault="00755D3A" w:rsidP="00A92A52">
            <w:pPr>
              <w:spacing w:after="0"/>
              <w:rPr>
                <w:sz w:val="20"/>
                <w:szCs w:val="20"/>
              </w:rPr>
            </w:pPr>
          </w:p>
          <w:p w14:paraId="56F08B1F" w14:textId="77777777" w:rsid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  <w:p w14:paraId="1C11CB75" w14:textId="77777777" w:rsid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  <w:p w14:paraId="1805CFF9" w14:textId="77777777" w:rsid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  <w:p w14:paraId="0263A727" w14:textId="77777777" w:rsid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  <w:p w14:paraId="3CAB6E03" w14:textId="77777777" w:rsid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  <w:p w14:paraId="2E7E063A" w14:textId="77777777" w:rsid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  <w:p w14:paraId="5EB94C7D" w14:textId="17A84C26" w:rsidR="00A92A52" w:rsidRPr="00A92A52" w:rsidRDefault="00A92A52" w:rsidP="00A92A52">
            <w:p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57843E19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85F61C6" w14:textId="18016515" w:rsidR="00755D3A" w:rsidRPr="00F02DDB" w:rsidRDefault="00755D3A" w:rsidP="001964C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4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6CDDC" w14:textId="00FC7F22" w:rsidR="00755D3A" w:rsidRPr="00F02DDB" w:rsidRDefault="00755D3A" w:rsidP="001964C9">
            <w:pPr>
              <w:spacing w:after="0"/>
              <w:rPr>
                <w:sz w:val="28"/>
              </w:rPr>
            </w:pPr>
          </w:p>
        </w:tc>
      </w:tr>
      <w:tr w:rsidR="00755D3A" w:rsidRPr="00F02DDB" w14:paraId="7B831723" w14:textId="77777777" w:rsidTr="00556BC5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74F225F" w14:textId="4CCCA8FB" w:rsidR="00755D3A" w:rsidRPr="00F02DDB" w:rsidRDefault="00755D3A" w:rsidP="001964C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4.2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64F76" w14:textId="71A5E190" w:rsidR="00755D3A" w:rsidRPr="00F02DDB" w:rsidRDefault="00755D3A" w:rsidP="001964C9">
            <w:p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2FFB66E7" w14:textId="77777777" w:rsidTr="00556BC5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6F1B9F89" w14:textId="77777777" w:rsidR="00755D3A" w:rsidRPr="00F02DDB" w:rsidRDefault="00755D3A" w:rsidP="001964C9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11C44B6D" w14:textId="02880493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FD11CF">
              <w:rPr>
                <w:b/>
                <w:bCs/>
                <w:color w:val="FFFFFF"/>
                <w:sz w:val="20"/>
                <w:szCs w:val="32"/>
              </w:rPr>
              <w:t>%</w:t>
            </w:r>
            <w:r w:rsidRPr="00F02DDB">
              <w:rPr>
                <w:b/>
                <w:bCs/>
                <w:color w:val="FFFFFF"/>
                <w:sz w:val="20"/>
                <w:szCs w:val="32"/>
              </w:rPr>
              <w:t>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328E436E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16BD9A98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02E08593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A710F65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E68A255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F288565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009270D3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0CFF0F52" w14:textId="77777777" w:rsidR="00755D3A" w:rsidRPr="00F02DDB" w:rsidRDefault="00755D3A" w:rsidP="001964C9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874CF9" w:rsidRPr="00F02DDB" w14:paraId="5717BD04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AA76E0A" w14:textId="0318B48E" w:rsidR="00874CF9" w:rsidRPr="00F02DDB" w:rsidRDefault="00874CF9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18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4.2.1. Çocuk Üniversitesi kapsamında eğitim olanaklarından yararlanan öğrenci sayısı</w:t>
            </w:r>
            <w:r w:rsidR="007561C0"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</w:t>
            </w:r>
            <w:r w:rsidR="007561C0" w:rsidRPr="00F02DDB">
              <w:rPr>
                <w:color w:val="FFFFFF" w:themeColor="background1"/>
                <w:sz w:val="20"/>
                <w:szCs w:val="16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356E14" w14:textId="06F6FC76" w:rsidR="00874CF9" w:rsidRPr="00F02DDB" w:rsidRDefault="00874CF9" w:rsidP="001964C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0CCE1C2" w14:textId="6C0045AC" w:rsidR="00874CF9" w:rsidRPr="00F02DDB" w:rsidRDefault="00874CF9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EFDD046" w14:textId="7BA18AA7" w:rsidR="00892671" w:rsidRPr="00F02DDB" w:rsidRDefault="00892671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A2C16EC" w14:textId="5BE146CD" w:rsidR="00892671" w:rsidRPr="00F02DDB" w:rsidRDefault="00892671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8784190" w14:textId="592CF6FF" w:rsidR="00874CF9" w:rsidRPr="00F02DDB" w:rsidRDefault="00874CF9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780561" w14:textId="06F68CF8" w:rsidR="00874CF9" w:rsidRPr="00F02DDB" w:rsidRDefault="00874CF9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F7352CD" w14:textId="3EF97018" w:rsidR="00874CF9" w:rsidRPr="00F02DDB" w:rsidRDefault="00874CF9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63C3FFC" w14:textId="72CB93EE" w:rsidR="00874CF9" w:rsidRPr="00F02DDB" w:rsidRDefault="00874CF9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06FABA0" w14:textId="10C50E8B" w:rsidR="00874CF9" w:rsidRPr="00F02DDB" w:rsidRDefault="00874CF9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755D3A" w:rsidRPr="00F02DDB" w14:paraId="7A08A68E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4BB1C85" w14:textId="0392D9D3" w:rsidR="00755D3A" w:rsidRPr="00F02DDB" w:rsidRDefault="00755D3A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18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4.2.2. İkinci Bahar Üniversitesi kurulması </w:t>
            </w:r>
            <w:r w:rsidR="007561C0" w:rsidRPr="00F02DDB">
              <w:rPr>
                <w:color w:val="FFFFFF" w:themeColor="background1"/>
                <w:sz w:val="20"/>
                <w:szCs w:val="16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941E5FE" w14:textId="7F11DA24" w:rsidR="00755D3A" w:rsidRPr="00F02DDB" w:rsidRDefault="00755D3A" w:rsidP="001964C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0212CA5" w14:textId="11BC478E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3BA9AF2" w14:textId="3F53ED1D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8D70A0F" w14:textId="2DAF7623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CA9BA9C" w14:textId="639030DD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668F8B9" w14:textId="5E970B0F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41A8309" w14:textId="608EBA89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821C218" w14:textId="4DDADE4B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621FD3AE" w14:textId="4C3FFD07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755D3A" w:rsidRPr="00F02DDB" w14:paraId="1FC51963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8EA8874" w14:textId="30EE35D2" w:rsidR="00755D3A" w:rsidRPr="00F02DDB" w:rsidRDefault="00755D3A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PG.4.2.3. Sürekli Eğitim Merkezi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t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arafından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d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üzenlenen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urs </w:t>
            </w:r>
            <w:r w:rsidR="00FB1326" w:rsidRPr="004D23B8">
              <w:rPr>
                <w:b/>
                <w:bCs/>
                <w:color w:val="FFFFFF" w:themeColor="background1"/>
                <w:sz w:val="18"/>
                <w:szCs w:val="20"/>
              </w:rPr>
              <w:t>s</w:t>
            </w:r>
            <w:r w:rsidRPr="004D23B8">
              <w:rPr>
                <w:b/>
                <w:bCs/>
                <w:color w:val="FFFFFF" w:themeColor="background1"/>
                <w:sz w:val="18"/>
                <w:szCs w:val="20"/>
              </w:rPr>
              <w:t>ayısı</w:t>
            </w:r>
            <w:r w:rsidR="007561C0" w:rsidRPr="004D23B8">
              <w:rPr>
                <w:b/>
                <w:bCs/>
                <w:color w:val="FFFFFF" w:themeColor="background1"/>
                <w:sz w:val="18"/>
                <w:szCs w:val="20"/>
              </w:rPr>
              <w:t xml:space="preserve"> </w:t>
            </w:r>
            <w:r w:rsidR="007561C0" w:rsidRPr="004D23B8">
              <w:rPr>
                <w:color w:val="FFFFFF" w:themeColor="background1"/>
                <w:sz w:val="20"/>
                <w:szCs w:val="16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8818F27" w14:textId="0163B3E7" w:rsidR="00755D3A" w:rsidRPr="00F02DDB" w:rsidRDefault="00755D3A" w:rsidP="001964C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D5D89CF" w14:textId="62B62985" w:rsidR="0044211C" w:rsidRPr="004D23B8" w:rsidRDefault="0044211C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87C9E58" w14:textId="065AC14C" w:rsidR="00755D3A" w:rsidRPr="004D23B8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FD36F21" w14:textId="16138825" w:rsidR="00755D3A" w:rsidRPr="004D23B8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D5B4B0A" w14:textId="7D112709" w:rsidR="00755D3A" w:rsidRPr="004D23B8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5A7076" w14:textId="1B789C4E" w:rsidR="00755D3A" w:rsidRPr="004D23B8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29930B0" w14:textId="275C5012" w:rsidR="00755D3A" w:rsidRPr="004D23B8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9EDB743" w14:textId="41A9BA49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2F9C71C3" w14:textId="6AEA82D3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755D3A" w:rsidRPr="00F02DDB" w14:paraId="4F409A38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bottom"/>
          </w:tcPr>
          <w:p w14:paraId="676BB2BE" w14:textId="61C2A4A1" w:rsidR="00755D3A" w:rsidRPr="00F02DDB" w:rsidRDefault="00755D3A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PG.4.2.4. Üniversite dışı kurumlarla (STK, belediye</w:t>
            </w:r>
            <w:r w:rsidR="00DD473E">
              <w:rPr>
                <w:b/>
                <w:bCs/>
                <w:color w:val="FFFFFF" w:themeColor="background1"/>
                <w:sz w:val="18"/>
                <w:szCs w:val="20"/>
              </w:rPr>
              <w:t>,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vb</w:t>
            </w:r>
            <w:proofErr w:type="spellEnd"/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) yürütülen ortak </w:t>
            </w:r>
            <w:proofErr w:type="gramStart"/>
            <w:r w:rsidR="005C47AB" w:rsidRPr="00F02DDB">
              <w:rPr>
                <w:b/>
                <w:bCs/>
                <w:color w:val="FFFFFF" w:themeColor="background1"/>
                <w:sz w:val="18"/>
                <w:szCs w:val="20"/>
              </w:rPr>
              <w:t>işbirlikleri</w:t>
            </w:r>
            <w:proofErr w:type="gramEnd"/>
            <w:r w:rsidR="005C47AB"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ve protokol 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sayısı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B523AD" w14:textId="4F1BD17A" w:rsidR="00755D3A" w:rsidRPr="00F02DDB" w:rsidRDefault="00755D3A" w:rsidP="001964C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52678F8" w14:textId="09D34F75" w:rsidR="00370557" w:rsidRPr="00F02DDB" w:rsidRDefault="00370557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FFB82C2" w14:textId="6BBD1000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ED41CF2" w14:textId="5EF4ADD1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A677344" w14:textId="0F05720A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DBDBB36" w14:textId="2CA347C7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C3F9B5" w14:textId="7D331B17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34F6E98" w14:textId="41874371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9528EE4" w14:textId="68F95D90" w:rsidR="00755D3A" w:rsidRPr="00F02DDB" w:rsidRDefault="00755D3A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8A7DAD" w:rsidRPr="00F02DDB" w14:paraId="319D7D30" w14:textId="77777777" w:rsidTr="00556BC5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bottom"/>
          </w:tcPr>
          <w:p w14:paraId="6F1D7EA9" w14:textId="5A7106D2" w:rsidR="008A7DAD" w:rsidRPr="00F02DDB" w:rsidRDefault="008A7DAD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PG.4.2.5. Müze</w:t>
            </w:r>
            <w:r w:rsidR="002A005B" w:rsidRPr="00F02DDB">
              <w:rPr>
                <w:b/>
                <w:bCs/>
                <w:color w:val="FFFFFF" w:themeColor="background1"/>
                <w:sz w:val="18"/>
                <w:szCs w:val="20"/>
              </w:rPr>
              <w:t>,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s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ergi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s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alonu</w:t>
            </w:r>
            <w:r w:rsidR="002A005B" w:rsidRPr="00F02DDB">
              <w:rPr>
                <w:b/>
                <w:bCs/>
                <w:color w:val="FFFFFF" w:themeColor="background1"/>
                <w:sz w:val="18"/>
                <w:szCs w:val="20"/>
              </w:rPr>
              <w:t>,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g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aleri,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k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ültür </w:t>
            </w:r>
            <w:r w:rsidR="00412CB9" w:rsidRPr="00F02DDB">
              <w:rPr>
                <w:b/>
                <w:bCs/>
                <w:color w:val="FFFFFF" w:themeColor="background1"/>
                <w:sz w:val="18"/>
                <w:szCs w:val="20"/>
              </w:rPr>
              <w:t>e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vi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v</w:t>
            </w:r>
            <w:r w:rsidR="002A005B" w:rsidRPr="00F02DDB">
              <w:rPr>
                <w:b/>
                <w:bCs/>
                <w:color w:val="FFFFFF" w:themeColor="background1"/>
                <w:sz w:val="18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b</w:t>
            </w:r>
            <w:proofErr w:type="spellEnd"/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. birim sayısı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 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990FAF3" w14:textId="574FF275" w:rsidR="008A7DAD" w:rsidRPr="00F02DDB" w:rsidRDefault="008A7DAD" w:rsidP="001964C9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9F8294D" w14:textId="03405D82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30552D77" w14:textId="63C4781A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EBDF470" w14:textId="4CB2005B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8574E18" w14:textId="69B12A55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5BCDA6" w14:textId="5802422A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4ED5ED3" w14:textId="5F4E4036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515BB8DE" w14:textId="28DA71D8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46CFEBFF" w14:textId="79400A5C" w:rsidR="008A7DAD" w:rsidRPr="00F02DDB" w:rsidRDefault="008A7DAD" w:rsidP="001964C9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755D3A" w:rsidRPr="00F02DDB" w14:paraId="61F9C905" w14:textId="77777777" w:rsidTr="00556BC5">
        <w:trPr>
          <w:jc w:val="center"/>
        </w:trPr>
        <w:tc>
          <w:tcPr>
            <w:tcW w:w="1997" w:type="dxa"/>
            <w:shd w:val="clear" w:color="auto" w:fill="4BACC6"/>
          </w:tcPr>
          <w:p w14:paraId="48E89155" w14:textId="77777777" w:rsidR="00755D3A" w:rsidRPr="00F02DDB" w:rsidRDefault="00755D3A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D1C4E6F" w14:textId="31154F1E" w:rsidR="00755D3A" w:rsidRPr="00F02DDB" w:rsidRDefault="00755D3A" w:rsidP="001964C9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755D3A" w:rsidRPr="00F02DDB" w14:paraId="0A7EEDB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6A1B6B5" w14:textId="77777777" w:rsidR="00755D3A" w:rsidRPr="00F02DDB" w:rsidRDefault="00755D3A" w:rsidP="001964C9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4EB1B31" w14:textId="19890FDC" w:rsidR="00755D3A" w:rsidRPr="00F02DDB" w:rsidRDefault="00755D3A" w:rsidP="001964C9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755D3A" w:rsidRPr="00F02DDB" w14:paraId="5FCFDD80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27125F8" w14:textId="77777777" w:rsidR="00755D3A" w:rsidRPr="00F02DDB" w:rsidRDefault="00755D3A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4D0F83D" w14:textId="3A323C38" w:rsidR="0041634C" w:rsidRPr="00FC0D14" w:rsidRDefault="0041634C" w:rsidP="002331C1">
            <w:pPr>
              <w:pStyle w:val="ListeParagraf"/>
              <w:numPr>
                <w:ilvl w:val="0"/>
                <w:numId w:val="50"/>
              </w:num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03E739CA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471712F" w14:textId="77777777" w:rsidR="00755D3A" w:rsidRPr="00F02DDB" w:rsidRDefault="00755D3A" w:rsidP="001964C9">
            <w:pPr>
              <w:spacing w:before="60" w:after="60"/>
              <w:jc w:val="left"/>
              <w:rPr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7F7438D" w14:textId="343D0D42" w:rsidR="00DE770A" w:rsidRPr="00FC0D14" w:rsidRDefault="00DE770A" w:rsidP="002331C1">
            <w:pPr>
              <w:pStyle w:val="ListeParagraf"/>
              <w:numPr>
                <w:ilvl w:val="0"/>
                <w:numId w:val="51"/>
              </w:num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5868D437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8A0AB62" w14:textId="77777777" w:rsidR="00755D3A" w:rsidRPr="00F02DDB" w:rsidRDefault="00755D3A" w:rsidP="001964C9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6DBC6DD" w14:textId="25325972" w:rsidR="00DE770A" w:rsidRPr="00FC0D14" w:rsidRDefault="00DE770A" w:rsidP="001964C9">
            <w:p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15EC7D69" w14:textId="77777777" w:rsidTr="00556BC5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8A22A35" w14:textId="77777777" w:rsidR="00755D3A" w:rsidRPr="00F02DDB" w:rsidRDefault="00755D3A" w:rsidP="001964C9">
            <w:pPr>
              <w:spacing w:before="120"/>
              <w:jc w:val="left"/>
              <w:rPr>
                <w:b/>
                <w:bCs/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F4C1C75" w14:textId="179E344C" w:rsidR="00755D3A" w:rsidRPr="00FC0D14" w:rsidRDefault="00755D3A" w:rsidP="002331C1">
            <w:pPr>
              <w:pStyle w:val="ListeParagraf"/>
              <w:numPr>
                <w:ilvl w:val="0"/>
                <w:numId w:val="52"/>
              </w:numPr>
              <w:spacing w:after="0"/>
              <w:rPr>
                <w:sz w:val="20"/>
                <w:szCs w:val="20"/>
              </w:rPr>
            </w:pPr>
          </w:p>
        </w:tc>
      </w:tr>
      <w:tr w:rsidR="00755D3A" w:rsidRPr="00F02DDB" w14:paraId="0F6D4B9F" w14:textId="77777777" w:rsidTr="00556BC5">
        <w:trPr>
          <w:trHeight w:val="862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C93F4DF" w14:textId="77777777" w:rsidR="00755D3A" w:rsidRPr="00F02DDB" w:rsidRDefault="00755D3A" w:rsidP="001964C9">
            <w:pPr>
              <w:spacing w:before="120"/>
              <w:jc w:val="left"/>
              <w:rPr>
                <w:color w:val="FFFFFF" w:themeColor="background1"/>
                <w:sz w:val="18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18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0BBCB27" w14:textId="2B48FED5" w:rsidR="00DE770A" w:rsidRPr="00FC0D14" w:rsidRDefault="00DE770A" w:rsidP="002331C1">
            <w:pPr>
              <w:pStyle w:val="ListeParagraf"/>
              <w:numPr>
                <w:ilvl w:val="0"/>
                <w:numId w:val="53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6A63E121" w14:textId="1728BEFF" w:rsidR="00F27C1E" w:rsidRDefault="00F27C1E" w:rsidP="00B344D8"/>
    <w:p w14:paraId="1134095E" w14:textId="77777777" w:rsidR="00FC0D14" w:rsidRPr="00F02DDB" w:rsidRDefault="00FC0D14" w:rsidP="00B344D8"/>
    <w:p w14:paraId="49AFA46F" w14:textId="2A650633" w:rsidR="00DE770A" w:rsidRDefault="00DE770A" w:rsidP="00B344D8"/>
    <w:p w14:paraId="00AB9DAF" w14:textId="52CCFD2B" w:rsidR="00A92A52" w:rsidRDefault="00A92A52" w:rsidP="00B344D8"/>
    <w:p w14:paraId="1D19361D" w14:textId="6B3DAD28" w:rsidR="00A92A52" w:rsidRDefault="00A92A52" w:rsidP="00B344D8"/>
    <w:p w14:paraId="3828C155" w14:textId="0E8D9FA4" w:rsidR="00A92A52" w:rsidRDefault="00A92A52" w:rsidP="00B344D8"/>
    <w:p w14:paraId="6A320E2C" w14:textId="77777777" w:rsidR="00A92A52" w:rsidRPr="00F02DDB" w:rsidRDefault="00A92A52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B344D8" w:rsidRPr="00F02DDB" w14:paraId="6927C076" w14:textId="77777777" w:rsidTr="000D2CC1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DC65EBB" w14:textId="603F060C" w:rsidR="00B344D8" w:rsidRPr="00F02DDB" w:rsidRDefault="00B344D8" w:rsidP="009B7A5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</w:t>
            </w:r>
            <w:r w:rsidR="009B7A58" w:rsidRPr="00F02DDB">
              <w:rPr>
                <w:b/>
                <w:bCs/>
                <w:color w:val="FFFFFF" w:themeColor="background1"/>
                <w:sz w:val="20"/>
                <w:szCs w:val="20"/>
              </w:rPr>
              <w:t>4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CD659" w14:textId="66865932" w:rsidR="00B344D8" w:rsidRPr="00F02DDB" w:rsidRDefault="00B344D8" w:rsidP="00B344D8">
            <w:pPr>
              <w:spacing w:after="0"/>
              <w:rPr>
                <w:sz w:val="28"/>
              </w:rPr>
            </w:pPr>
          </w:p>
        </w:tc>
      </w:tr>
      <w:tr w:rsidR="00B344D8" w:rsidRPr="00F02DDB" w14:paraId="187426C6" w14:textId="77777777" w:rsidTr="000D2CC1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50F6E8C" w14:textId="669954A9" w:rsidR="00B344D8" w:rsidRPr="00F02DDB" w:rsidRDefault="009B7A58" w:rsidP="009B7A58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4</w:t>
            </w:r>
            <w:r w:rsidR="00B344D8"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3</w:t>
            </w:r>
            <w:r w:rsidR="00B344D8"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0B81E" w14:textId="4B18B000" w:rsidR="00B344D8" w:rsidRPr="00F02DDB" w:rsidRDefault="00B344D8" w:rsidP="00B344D8">
            <w:pPr>
              <w:spacing w:after="0"/>
              <w:rPr>
                <w:sz w:val="20"/>
                <w:szCs w:val="20"/>
              </w:rPr>
            </w:pPr>
          </w:p>
        </w:tc>
      </w:tr>
      <w:tr w:rsidR="005568CA" w:rsidRPr="00F02DDB" w14:paraId="5F25DB73" w14:textId="77777777" w:rsidTr="000D2CC1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3B004588" w14:textId="77777777" w:rsidR="005568CA" w:rsidRPr="00F02DDB" w:rsidRDefault="005568CA" w:rsidP="005568CA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147856D0" w14:textId="761B92E5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FD11CF">
              <w:rPr>
                <w:b/>
                <w:bCs/>
                <w:color w:val="FFFFFF"/>
                <w:sz w:val="20"/>
                <w:szCs w:val="32"/>
              </w:rPr>
              <w:t>%</w:t>
            </w:r>
            <w:r w:rsidRPr="00F02DDB">
              <w:rPr>
                <w:b/>
                <w:bCs/>
                <w:color w:val="FFFFFF"/>
                <w:sz w:val="20"/>
                <w:szCs w:val="32"/>
              </w:rPr>
              <w:t>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67A72C52" w14:textId="24196054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550D1D6B" w14:textId="6846FAF9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ADDA923" w14:textId="3C77AEA9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57AFD9A" w14:textId="474CA648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5A71E6AC" w14:textId="6318F9E4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9FFE218" w14:textId="7C7F9890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1891B0AD" w14:textId="750BAA51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28339D4A" w14:textId="05825611" w:rsidR="005568CA" w:rsidRPr="00F02DDB" w:rsidRDefault="005568CA" w:rsidP="005568CA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9B7A58" w:rsidRPr="00F02DDB" w14:paraId="6264F8DC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A60B420" w14:textId="1ADF4106" w:rsidR="009B7A58" w:rsidRPr="00F02DDB" w:rsidRDefault="009B7A58" w:rsidP="009B7A5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4.3.1. Üniversitemiz önderliğinde veya ortaklığında düzenlenen </w:t>
            </w:r>
            <w:r w:rsidR="00740CB9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ulusal/uluslararası 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konferans, 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çalıştay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, sempozyum, kongre</w:t>
            </w:r>
            <w:r w:rsidR="00740CB9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ve 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kolokyum faaliyet sayısı</w:t>
            </w:r>
            <w:r w:rsidR="00C71DB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EB184C" w14:textId="5AF2C7F3" w:rsidR="009B7A58" w:rsidRPr="00F02DDB" w:rsidRDefault="009B7A58" w:rsidP="009B7A5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B9ABCAA" w14:textId="4A3E814A" w:rsidR="004A204D" w:rsidRPr="00F02DDB" w:rsidRDefault="004A204D" w:rsidP="004A204D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A446B12" w14:textId="6264A5EE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DCC7CE9" w14:textId="5A7F5820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8E0DBA5" w14:textId="371FD01A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5574374" w14:textId="71A73817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FC36BF1" w14:textId="32368C0A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710DC3D" w14:textId="1928183D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CDDC1E9" w14:textId="2BB3509B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9B7A58" w:rsidRPr="00F02DDB" w14:paraId="6889B3C7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6ABFB71" w14:textId="01CE30F7" w:rsidR="009B7A58" w:rsidRPr="00F02DDB" w:rsidRDefault="009B7A58" w:rsidP="009B7A5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4.3.2. Öğrenci kulüp ve topluluk sayısı</w:t>
            </w:r>
            <w:r w:rsidR="00C71DB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DA10FE" w14:textId="196802B7" w:rsidR="009B7A58" w:rsidRPr="00F02DDB" w:rsidRDefault="009B7A58" w:rsidP="009B7A5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03C1443" w14:textId="79DFCA7C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BE226FC" w14:textId="2A723173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DFE4073" w14:textId="0AD50D76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DFB70BE" w14:textId="65370559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20F154" w14:textId="7E92EA64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4D70838" w14:textId="0B2AA89B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58632AFA" w14:textId="6F32CE8B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6F74A277" w14:textId="2EEDADD7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9B7A58" w:rsidRPr="00F02DDB" w14:paraId="7F3C71EE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5C2BF93" w14:textId="7B0BDCAB" w:rsidR="00BF4BB1" w:rsidRPr="00F02DDB" w:rsidRDefault="009B7A58" w:rsidP="009B7A58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 xml:space="preserve">. </w:t>
            </w: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4.3.3.  Düzenlenen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sosyal/kültürel faaliyet 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sayı</w:t>
            </w:r>
            <w:r w:rsidR="00FC46C6">
              <w:rPr>
                <w:b/>
                <w:bCs/>
                <w:color w:val="FFFFFF" w:themeColor="background1"/>
                <w:sz w:val="20"/>
                <w:szCs w:val="20"/>
              </w:rPr>
              <w:t>sı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3C1B8F" w14:textId="0ECD43AB" w:rsidR="009B7A58" w:rsidRPr="00F02DDB" w:rsidRDefault="009B7A58" w:rsidP="009B7A58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F6F4CEC" w14:textId="65D09ABD" w:rsidR="009B7A58" w:rsidRPr="00F02DDB" w:rsidRDefault="009B7A58" w:rsidP="009B7A58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FFFFFF" w:themeFill="background1"/>
            <w:vAlign w:val="center"/>
          </w:tcPr>
          <w:p w14:paraId="1BE6E2DC" w14:textId="41228EE4" w:rsidR="004C53F0" w:rsidRPr="00F02DDB" w:rsidRDefault="004C53F0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399E5C5" w14:textId="23850521" w:rsidR="004C53F0" w:rsidRPr="00F02DDB" w:rsidRDefault="004C53F0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21073DC" w14:textId="4ECCD7F1" w:rsidR="004C53F0" w:rsidRPr="00F02DDB" w:rsidRDefault="004C53F0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C3988BB" w14:textId="30D0A168" w:rsidR="004C53F0" w:rsidRPr="00F02DDB" w:rsidRDefault="004C53F0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63F1E31" w14:textId="50BAFEDF" w:rsidR="004C53F0" w:rsidRPr="00F02DDB" w:rsidRDefault="004C53F0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E75F061" w14:textId="2AD53766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D938404" w14:textId="463CF023" w:rsidR="009B7A58" w:rsidRPr="00F02DDB" w:rsidRDefault="009B7A58" w:rsidP="009B7A58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658C3" w:rsidRPr="00F02DDB" w14:paraId="7DDF8002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23A2885" w14:textId="65804518" w:rsidR="00BF4BB1" w:rsidRPr="00F02DDB" w:rsidRDefault="001658C3" w:rsidP="001658C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D4399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4.3.4.  Düz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enlenen sportif faaliyet sayısı</w:t>
            </w:r>
            <w:r w:rsidR="00C71DB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C31630A" w14:textId="56D32522" w:rsidR="001658C3" w:rsidRPr="00F02DDB" w:rsidRDefault="001658C3" w:rsidP="001658C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2DB13F9D" w14:textId="65AA718D" w:rsidR="001658C3" w:rsidRPr="00F02DDB" w:rsidRDefault="001658C3" w:rsidP="001658C3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3E240BB" w14:textId="122D0F23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9D9FF7B" w14:textId="1AA39F90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B2AD857" w14:textId="230F3CFE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5BA6676" w14:textId="24B3DC18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AF98314" w14:textId="675E38BF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126514F" w14:textId="4E532924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60A22A1" w14:textId="73A9A606" w:rsidR="001658C3" w:rsidRPr="00F02DDB" w:rsidRDefault="001658C3" w:rsidP="001658C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1658C3" w:rsidRPr="00F02DDB" w14:paraId="7E3354DB" w14:textId="77777777" w:rsidTr="000D2CC1">
        <w:trPr>
          <w:jc w:val="center"/>
        </w:trPr>
        <w:tc>
          <w:tcPr>
            <w:tcW w:w="1997" w:type="dxa"/>
            <w:shd w:val="clear" w:color="auto" w:fill="4BACC6"/>
          </w:tcPr>
          <w:p w14:paraId="4CEBA78E" w14:textId="77777777" w:rsidR="001658C3" w:rsidRPr="00F02DDB" w:rsidRDefault="001658C3" w:rsidP="001658C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787C23D" w14:textId="2EFBB096" w:rsidR="001658C3" w:rsidRPr="00F02DDB" w:rsidRDefault="001658C3" w:rsidP="001964C9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1658C3" w:rsidRPr="00F02DDB" w14:paraId="6022845F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24B4654" w14:textId="77777777" w:rsidR="001658C3" w:rsidRPr="00F02DDB" w:rsidRDefault="001658C3" w:rsidP="001658C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CD5C63A" w14:textId="08B24755" w:rsidR="001658C3" w:rsidRPr="00F02DDB" w:rsidRDefault="001658C3" w:rsidP="001964C9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1658C3" w:rsidRPr="00F02DDB" w14:paraId="4A8FDD44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73D2088" w14:textId="77777777" w:rsidR="001658C3" w:rsidRPr="00F02DDB" w:rsidRDefault="001658C3" w:rsidP="001658C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ADF7B73" w14:textId="3A673D61" w:rsidR="001658C3" w:rsidRPr="00F02DDB" w:rsidRDefault="001658C3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1658C3" w:rsidRPr="00F02DDB" w14:paraId="7F5E8E7D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C286887" w14:textId="77777777" w:rsidR="001658C3" w:rsidRPr="00F02DDB" w:rsidRDefault="001658C3" w:rsidP="001658C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5A8FF7F" w14:textId="25AA803E" w:rsidR="001658C3" w:rsidRPr="00F02DDB" w:rsidRDefault="001658C3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1658C3" w:rsidRPr="00F02DDB" w14:paraId="1FD5CE1B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98D4C11" w14:textId="77777777" w:rsidR="001658C3" w:rsidRPr="00F02DDB" w:rsidRDefault="001658C3" w:rsidP="001658C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CAC0F5A" w14:textId="19068160" w:rsidR="001658C3" w:rsidRPr="00F02DDB" w:rsidRDefault="001658C3" w:rsidP="001658C3">
            <w:pPr>
              <w:spacing w:after="0"/>
              <w:rPr>
                <w:sz w:val="20"/>
                <w:szCs w:val="20"/>
              </w:rPr>
            </w:pPr>
          </w:p>
        </w:tc>
      </w:tr>
      <w:tr w:rsidR="001658C3" w:rsidRPr="00F02DDB" w14:paraId="5AC6F600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6850B68D" w14:textId="77777777" w:rsidR="001658C3" w:rsidRPr="00F02DDB" w:rsidRDefault="001658C3" w:rsidP="001658C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3E74822" w14:textId="299DF1DB" w:rsidR="001658C3" w:rsidRPr="00F02DDB" w:rsidRDefault="001658C3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  <w:tr w:rsidR="001658C3" w:rsidRPr="00F02DDB" w14:paraId="4448F48F" w14:textId="77777777" w:rsidTr="000D2CC1">
        <w:trPr>
          <w:trHeight w:val="66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DD839F0" w14:textId="77777777" w:rsidR="001658C3" w:rsidRPr="00F02DDB" w:rsidRDefault="001658C3" w:rsidP="001658C3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D94107A" w14:textId="2B5417F5" w:rsidR="001658C3" w:rsidRPr="00F02DDB" w:rsidRDefault="001658C3" w:rsidP="002331C1">
            <w:pPr>
              <w:pStyle w:val="ListeParagraf"/>
              <w:numPr>
                <w:ilvl w:val="0"/>
                <w:numId w:val="57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3DDADC6E" w14:textId="77777777" w:rsidR="00B344D8" w:rsidRPr="00F02DDB" w:rsidRDefault="00B344D8" w:rsidP="00B344D8"/>
    <w:p w14:paraId="3B42AFA2" w14:textId="5427CAB9" w:rsidR="005A1DF0" w:rsidRDefault="005A1DF0" w:rsidP="00B344D8"/>
    <w:p w14:paraId="1599084E" w14:textId="2AE05DCC" w:rsidR="00A92A52" w:rsidRDefault="00A92A52" w:rsidP="00B344D8"/>
    <w:p w14:paraId="7C7B1D31" w14:textId="1A1BE8F3" w:rsidR="00A92A52" w:rsidRDefault="00A92A52" w:rsidP="00B344D8"/>
    <w:p w14:paraId="3BC46767" w14:textId="78BFABF0" w:rsidR="00A92A52" w:rsidRDefault="00A92A52" w:rsidP="00B344D8"/>
    <w:p w14:paraId="6C340800" w14:textId="77777777" w:rsidR="00A92A52" w:rsidRPr="00F02DDB" w:rsidRDefault="00A92A52" w:rsidP="00B344D8"/>
    <w:p w14:paraId="30752E0C" w14:textId="58541C13" w:rsidR="002E240C" w:rsidRPr="00F02DDB" w:rsidRDefault="002E240C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512F6D" w:rsidRPr="00F02DDB" w14:paraId="452577B2" w14:textId="77777777" w:rsidTr="000D2CC1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A705EFD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5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9119C" w14:textId="7AD8316E" w:rsidR="00512F6D" w:rsidRPr="00F02DDB" w:rsidRDefault="00512F6D" w:rsidP="008A45B3">
            <w:pPr>
              <w:spacing w:after="0"/>
              <w:rPr>
                <w:sz w:val="28"/>
              </w:rPr>
            </w:pPr>
          </w:p>
        </w:tc>
      </w:tr>
      <w:tr w:rsidR="00512F6D" w:rsidRPr="00F02DDB" w14:paraId="262344F5" w14:textId="77777777" w:rsidTr="000D2CC1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96DC254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5.1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4E21E" w14:textId="52ED4D35" w:rsidR="00512F6D" w:rsidRPr="00F02DDB" w:rsidRDefault="00512F6D" w:rsidP="008A45B3">
            <w:p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5D8DAAAF" w14:textId="77777777" w:rsidTr="000D2CC1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32193D5A" w14:textId="77777777" w:rsidR="00512F6D" w:rsidRPr="00F02DDB" w:rsidRDefault="00512F6D" w:rsidP="008A45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0D537114" w14:textId="4F64AF14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FD11CF">
              <w:rPr>
                <w:b/>
                <w:bCs/>
                <w:color w:val="FFFFFF"/>
                <w:sz w:val="20"/>
                <w:szCs w:val="32"/>
              </w:rPr>
              <w:t>%</w:t>
            </w:r>
            <w:r w:rsidRPr="00F02DDB">
              <w:rPr>
                <w:b/>
                <w:bCs/>
                <w:color w:val="FFFFFF"/>
                <w:sz w:val="20"/>
                <w:szCs w:val="32"/>
              </w:rPr>
              <w:t>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5525B566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22ACFF8B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1D44A24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82D2E55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85731E4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7421EED0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54D38C7C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52C152AD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512F6D" w:rsidRPr="00F02DDB" w14:paraId="24E399D0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ED9F4BC" w14:textId="649D7F96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16D59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5.1.1. Dünya üniversite başarı sıralamalarında ilk bine giren yurt dışı üniversitel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eri ile yapılan anlaşma sayısı</w:t>
            </w:r>
            <w:r w:rsidR="00C71DB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A8E9F20" w14:textId="271EEB46" w:rsidR="00512F6D" w:rsidRPr="00F02DDB" w:rsidRDefault="00512F6D" w:rsidP="008A45B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C7B4566" w14:textId="289CEC38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60222B6D" w14:textId="18419FD2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9E8D87B" w14:textId="3E6DE045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4C59F08" w14:textId="4F20F543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C72C028" w14:textId="210EC825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942BEF5" w14:textId="0453E1EC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70A4A3BA" w14:textId="011E5948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72A17E5" w14:textId="76504971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59722E02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A909083" w14:textId="30C7C0A0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53211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5.1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.2</w:t>
            </w:r>
            <w:r w:rsidR="008605F6"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Toplam ikili </w:t>
            </w:r>
            <w:r w:rsidR="00DD473E">
              <w:rPr>
                <w:b/>
                <w:bCs/>
                <w:color w:val="FFFFFF" w:themeColor="background1"/>
                <w:sz w:val="20"/>
                <w:szCs w:val="20"/>
              </w:rPr>
              <w:t xml:space="preserve">uluslararası 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anlaşma sayısı</w:t>
            </w:r>
            <w:r w:rsidR="00C71DB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04C42A" w14:textId="27337305" w:rsidR="00512F6D" w:rsidRPr="00F02DDB" w:rsidRDefault="00512F6D" w:rsidP="008A45B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CE6392D" w14:textId="66BE2237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272C5CD9" w14:textId="63FFC890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BF2C114" w14:textId="6A694819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AE60AB5" w14:textId="08381423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635B811" w14:textId="25A00DA4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15E336C0" w14:textId="25A77E2B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48B81DAB" w14:textId="47305E89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A57129E" w14:textId="6834A87B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6ABB87CF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bottom"/>
          </w:tcPr>
          <w:p w14:paraId="0C5BF12D" w14:textId="20C9C8C2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53211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5.1.3</w:t>
            </w:r>
            <w:r w:rsidR="008605F6" w:rsidRPr="00F02DDB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Üniversitedeki yabancı uyruklu öğretim elemanı sayısı</w:t>
            </w:r>
            <w:r w:rsidR="00C71DB0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3FF4C9" w14:textId="0D0B6656" w:rsidR="00512F6D" w:rsidRPr="00F02DDB" w:rsidRDefault="00512F6D" w:rsidP="008A45B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69E87A8" w14:textId="4029576A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AC6FA31" w14:textId="7254F434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E79128D" w14:textId="7E7890B9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5C982AA" w14:textId="12F93BD2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EA68C9F" w14:textId="11700EEC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66D99F0" w14:textId="27F58806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25B74E6D" w14:textId="02559303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044874F5" w14:textId="7BD054E3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2E8F475B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75601DE" w14:textId="201BA87D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53211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5.1.4. Ya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bancı uyruklu öğrenci sayısı </w:t>
            </w:r>
            <w:r w:rsidR="00C71DB0" w:rsidRPr="00F02DDB">
              <w:rPr>
                <w:b/>
                <w:bCs/>
                <w:color w:val="FFFFFF" w:themeColor="background1"/>
                <w:sz w:val="18"/>
                <w:szCs w:val="20"/>
              </w:rPr>
              <w:t>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9926A2D" w14:textId="56FE28B3" w:rsidR="00512F6D" w:rsidRPr="00F02DDB" w:rsidRDefault="00512F6D" w:rsidP="008A45B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010039F6" w14:textId="442EEB1A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00BC3E5B" w14:textId="3C05C3A2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0B0CE13" w14:textId="21CC7734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29DE89E7" w14:textId="4C638AB1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95D29B9" w14:textId="7403AF28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61690FF" w14:textId="319D20E5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AC56AF8" w14:textId="02A290E4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2A567E3" w14:textId="0961A924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2012375D" w14:textId="77777777" w:rsidTr="000D2CC1">
        <w:trPr>
          <w:jc w:val="center"/>
        </w:trPr>
        <w:tc>
          <w:tcPr>
            <w:tcW w:w="1997" w:type="dxa"/>
            <w:shd w:val="clear" w:color="auto" w:fill="4BACC6"/>
          </w:tcPr>
          <w:p w14:paraId="39FB8DC2" w14:textId="77777777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027A1207" w14:textId="6F6C3636" w:rsidR="00512F6D" w:rsidRPr="00F02DDB" w:rsidRDefault="00512F6D" w:rsidP="008A45B3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512F6D" w:rsidRPr="00F02DDB" w14:paraId="4CB40B95" w14:textId="77777777" w:rsidTr="000D2CC1">
        <w:trPr>
          <w:trHeight w:val="614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75E2B3B1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5147408" w14:textId="2568B7FF" w:rsidR="00512F6D" w:rsidRPr="00F02DDB" w:rsidRDefault="00512F6D" w:rsidP="008A45B3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512F6D" w:rsidRPr="00F02DDB" w14:paraId="0EA9B83D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22D2135" w14:textId="77777777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6CBAC9C" w14:textId="3D676736" w:rsidR="00512F6D" w:rsidRPr="00F02DDB" w:rsidRDefault="00512F6D" w:rsidP="002331C1">
            <w:pPr>
              <w:pStyle w:val="ListeParagraf"/>
              <w:numPr>
                <w:ilvl w:val="0"/>
                <w:numId w:val="54"/>
              </w:num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63BC2321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200DAE4A" w14:textId="77777777" w:rsidR="00512F6D" w:rsidRPr="00F02DDB" w:rsidRDefault="00512F6D" w:rsidP="008A45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53A45E22" w14:textId="42EF5796" w:rsidR="00512F6D" w:rsidRPr="00F02DDB" w:rsidRDefault="00512F6D" w:rsidP="002331C1">
            <w:pPr>
              <w:pStyle w:val="ListeParagraf"/>
              <w:numPr>
                <w:ilvl w:val="0"/>
                <w:numId w:val="54"/>
              </w:num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59A8BA29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39C8E97" w14:textId="77777777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8171C62" w14:textId="72FFEE94" w:rsidR="00512F6D" w:rsidRPr="00F02DDB" w:rsidRDefault="00512F6D" w:rsidP="008A45B3">
            <w:p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2E5A6AFC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8FA9993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C421633" w14:textId="5F70A2D8" w:rsidR="00512F6D" w:rsidRPr="00F02DDB" w:rsidRDefault="00512F6D" w:rsidP="002331C1">
            <w:pPr>
              <w:pStyle w:val="ListeParagraf"/>
              <w:numPr>
                <w:ilvl w:val="0"/>
                <w:numId w:val="55"/>
              </w:num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03AD7DBD" w14:textId="77777777" w:rsidTr="000D2CC1">
        <w:trPr>
          <w:trHeight w:val="54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DC711D3" w14:textId="77777777" w:rsidR="00512F6D" w:rsidRPr="00F02DDB" w:rsidRDefault="00512F6D" w:rsidP="008A45B3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693A7BD5" w14:textId="7F2414B4" w:rsidR="00512F6D" w:rsidRPr="00F02DDB" w:rsidRDefault="00512F6D" w:rsidP="002331C1">
            <w:pPr>
              <w:pStyle w:val="ListeParagraf"/>
              <w:numPr>
                <w:ilvl w:val="0"/>
                <w:numId w:val="56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2DC5E63C" w14:textId="531D50AF" w:rsidR="009B7A58" w:rsidRDefault="009B7A58" w:rsidP="00B344D8"/>
    <w:p w14:paraId="26AD38EB" w14:textId="263B2E3C" w:rsidR="008A45B3" w:rsidRDefault="008A45B3" w:rsidP="00B344D8"/>
    <w:p w14:paraId="47697C8D" w14:textId="34DC1560" w:rsidR="00A92A52" w:rsidRDefault="00A92A52" w:rsidP="00B344D8"/>
    <w:p w14:paraId="7A2CC9C8" w14:textId="2345E98E" w:rsidR="00A92A52" w:rsidRDefault="00A92A52" w:rsidP="00B344D8"/>
    <w:p w14:paraId="4C1DB5A4" w14:textId="2ACE323D" w:rsidR="00A92A52" w:rsidRDefault="00A92A52" w:rsidP="00B344D8"/>
    <w:p w14:paraId="436A29F3" w14:textId="5AD8164F" w:rsidR="00A92A52" w:rsidRDefault="00A92A52" w:rsidP="00B344D8"/>
    <w:p w14:paraId="2EDCB608" w14:textId="77777777" w:rsidR="00A92A52" w:rsidRPr="00F02DDB" w:rsidRDefault="00A92A52" w:rsidP="00B344D8"/>
    <w:p w14:paraId="4F8A95ED" w14:textId="4D9DFB38" w:rsidR="009B7A58" w:rsidRPr="00F02DDB" w:rsidRDefault="009B7A58" w:rsidP="00B344D8"/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7"/>
        <w:gridCol w:w="850"/>
        <w:gridCol w:w="1048"/>
        <w:gridCol w:w="1062"/>
        <w:gridCol w:w="876"/>
        <w:gridCol w:w="876"/>
        <w:gridCol w:w="876"/>
        <w:gridCol w:w="876"/>
        <w:gridCol w:w="1063"/>
        <w:gridCol w:w="1386"/>
      </w:tblGrid>
      <w:tr w:rsidR="00512F6D" w:rsidRPr="00F02DDB" w14:paraId="2550984C" w14:textId="77777777" w:rsidTr="000D2CC1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E76DD5F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Amaç (A5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748CB" w14:textId="7D06A108" w:rsidR="00512F6D" w:rsidRPr="00F02DDB" w:rsidRDefault="00512F6D" w:rsidP="008A45B3">
            <w:pPr>
              <w:spacing w:after="0"/>
              <w:rPr>
                <w:sz w:val="28"/>
              </w:rPr>
            </w:pPr>
          </w:p>
        </w:tc>
      </w:tr>
      <w:tr w:rsidR="00512F6D" w:rsidRPr="00F02DDB" w14:paraId="072F8D00" w14:textId="77777777" w:rsidTr="000D2CC1">
        <w:trPr>
          <w:trHeight w:val="667"/>
          <w:jc w:val="center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FEF5B87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Hedef (H5.2)</w:t>
            </w:r>
          </w:p>
        </w:tc>
        <w:tc>
          <w:tcPr>
            <w:tcW w:w="891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6FB32" w14:textId="025CBD00" w:rsidR="00512F6D" w:rsidRPr="00F02DDB" w:rsidRDefault="00512F6D" w:rsidP="008A45B3">
            <w:p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5CF28308" w14:textId="77777777" w:rsidTr="000D2CC1">
        <w:trPr>
          <w:trHeight w:val="692"/>
          <w:jc w:val="center"/>
        </w:trPr>
        <w:tc>
          <w:tcPr>
            <w:tcW w:w="1997" w:type="dxa"/>
            <w:shd w:val="clear" w:color="auto" w:fill="4BACC6"/>
          </w:tcPr>
          <w:p w14:paraId="4640F8B0" w14:textId="77777777" w:rsidR="00512F6D" w:rsidRPr="00F02DDB" w:rsidRDefault="00512F6D" w:rsidP="008A45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erformans Göstergeleri</w:t>
            </w:r>
          </w:p>
        </w:tc>
        <w:tc>
          <w:tcPr>
            <w:tcW w:w="850" w:type="dxa"/>
            <w:shd w:val="clear" w:color="auto" w:fill="4BACC6"/>
            <w:vAlign w:val="center"/>
          </w:tcPr>
          <w:p w14:paraId="459160E9" w14:textId="335A3CD2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32"/>
              </w:rPr>
              <w:t>Hedefe Etkisi (</w:t>
            </w:r>
            <w:r w:rsidR="007E0031">
              <w:rPr>
                <w:b/>
                <w:bCs/>
                <w:color w:val="FFFFFF"/>
                <w:sz w:val="20"/>
                <w:szCs w:val="32"/>
              </w:rPr>
              <w:t>%)</w:t>
            </w:r>
          </w:p>
        </w:tc>
        <w:tc>
          <w:tcPr>
            <w:tcW w:w="1048" w:type="dxa"/>
            <w:shd w:val="clear" w:color="auto" w:fill="4BACC6"/>
            <w:vAlign w:val="center"/>
          </w:tcPr>
          <w:p w14:paraId="753FB6D7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Plan Dönemi Başlangıç Değeri (2019)</w:t>
            </w:r>
          </w:p>
        </w:tc>
        <w:tc>
          <w:tcPr>
            <w:tcW w:w="1062" w:type="dxa"/>
            <w:shd w:val="clear" w:color="auto" w:fill="4BACC6"/>
            <w:vAlign w:val="center"/>
          </w:tcPr>
          <w:p w14:paraId="28563B09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1. Yıl (2021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0F239586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2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2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632BF392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3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3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282C033B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4. Yıl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 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4)</w:t>
            </w:r>
          </w:p>
        </w:tc>
        <w:tc>
          <w:tcPr>
            <w:tcW w:w="876" w:type="dxa"/>
            <w:shd w:val="clear" w:color="auto" w:fill="4BACC6"/>
            <w:vAlign w:val="center"/>
          </w:tcPr>
          <w:p w14:paraId="3B84A415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 xml:space="preserve">5. </w:t>
            </w:r>
            <w:proofErr w:type="gramStart"/>
            <w:r w:rsidRPr="00F02DDB">
              <w:rPr>
                <w:b/>
                <w:bCs/>
                <w:color w:val="FFFFFF"/>
                <w:sz w:val="20"/>
                <w:szCs w:val="20"/>
              </w:rPr>
              <w:t>Yıl  (</w:t>
            </w:r>
            <w:proofErr w:type="gramEnd"/>
            <w:r w:rsidRPr="00F02DDB">
              <w:rPr>
                <w:b/>
                <w:bCs/>
                <w:color w:val="FFFFFF"/>
                <w:sz w:val="20"/>
                <w:szCs w:val="20"/>
              </w:rPr>
              <w:t>2025)</w:t>
            </w:r>
          </w:p>
        </w:tc>
        <w:tc>
          <w:tcPr>
            <w:tcW w:w="1063" w:type="dxa"/>
            <w:shd w:val="clear" w:color="auto" w:fill="4BACC6"/>
            <w:vAlign w:val="center"/>
          </w:tcPr>
          <w:p w14:paraId="6A979590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İzleme Sıklığı</w:t>
            </w:r>
          </w:p>
        </w:tc>
        <w:tc>
          <w:tcPr>
            <w:tcW w:w="1386" w:type="dxa"/>
            <w:shd w:val="clear" w:color="auto" w:fill="4BACC6"/>
            <w:vAlign w:val="center"/>
          </w:tcPr>
          <w:p w14:paraId="5451B0A5" w14:textId="77777777" w:rsidR="00512F6D" w:rsidRPr="00F02DDB" w:rsidRDefault="00512F6D" w:rsidP="008A45B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/>
                <w:sz w:val="20"/>
                <w:szCs w:val="20"/>
              </w:rPr>
              <w:t>Raporlama Sıklığı</w:t>
            </w:r>
          </w:p>
        </w:tc>
      </w:tr>
      <w:tr w:rsidR="00512F6D" w:rsidRPr="00F02DDB" w14:paraId="39F68D25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E99A29F" w14:textId="601B948E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53211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5.2.1. Yurtdışı öğrenci değişim programlar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ından yararlanan öğrenci sayısı</w:t>
            </w:r>
            <w:r w:rsidR="00AC7261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AC7261" w:rsidRPr="00F02DDB">
              <w:rPr>
                <w:b/>
                <w:bCs/>
                <w:color w:val="FFFFFF" w:themeColor="background1"/>
                <w:sz w:val="18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008A00" w14:textId="58897CEF" w:rsidR="00512F6D" w:rsidRPr="00F02DDB" w:rsidRDefault="00512F6D" w:rsidP="008A45B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7ABAEC7A" w14:textId="78D9D9E7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700EF349" w14:textId="47829D50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898382D" w14:textId="7438F101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2AFC52D" w14:textId="62305BA7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3C2C3D58" w14:textId="7BFE347B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83A2553" w14:textId="5747E3E2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39B69827" w14:textId="23D2565D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2CF7D015" w14:textId="38FB82B6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19B3AF11" w14:textId="77777777" w:rsidTr="000D2CC1">
        <w:trPr>
          <w:trHeight w:val="350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4291A446" w14:textId="1D1F00ED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PG</w:t>
            </w:r>
            <w:r w:rsidR="00C53211">
              <w:rPr>
                <w:b/>
                <w:bCs/>
                <w:color w:val="FFFFFF" w:themeColor="background1"/>
                <w:sz w:val="20"/>
                <w:szCs w:val="20"/>
              </w:rPr>
              <w:t>.</w:t>
            </w: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5.2.2. Yurtdışı personel değişim programları</w:t>
            </w:r>
            <w:r w:rsidR="002E68D7" w:rsidRPr="00F02DDB">
              <w:rPr>
                <w:b/>
                <w:bCs/>
                <w:color w:val="FFFFFF" w:themeColor="background1"/>
                <w:sz w:val="20"/>
                <w:szCs w:val="20"/>
              </w:rPr>
              <w:t>ndan yararlanan personel sayısı</w:t>
            </w:r>
            <w:r w:rsidR="00AC7261"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AC7261" w:rsidRPr="00F02DDB">
              <w:rPr>
                <w:b/>
                <w:bCs/>
                <w:color w:val="FFFFFF" w:themeColor="background1"/>
                <w:sz w:val="18"/>
                <w:szCs w:val="20"/>
              </w:rPr>
              <w:t>**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857F77B" w14:textId="31F11AEE" w:rsidR="00512F6D" w:rsidRPr="00F02DDB" w:rsidRDefault="00512F6D" w:rsidP="008A45B3">
            <w:pPr>
              <w:spacing w:before="60" w:after="6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1BE12A9" w14:textId="58578E0B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vAlign w:val="center"/>
          </w:tcPr>
          <w:p w14:paraId="43DEA33A" w14:textId="6D6F0D21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F28CD00" w14:textId="0E4E5066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B4D462C" w14:textId="7CCE382F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E8A09A3" w14:textId="7C2399BF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0A06B3C" w14:textId="55F3918C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053EBF68" w14:textId="40ECC2A2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341ADC1" w14:textId="2D8ACD25" w:rsidR="00512F6D" w:rsidRPr="00F02DDB" w:rsidRDefault="00512F6D" w:rsidP="008A45B3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</w:tr>
      <w:tr w:rsidR="00512F6D" w:rsidRPr="00F02DDB" w14:paraId="3AE25CCD" w14:textId="77777777" w:rsidTr="000D2CC1">
        <w:trPr>
          <w:jc w:val="center"/>
        </w:trPr>
        <w:tc>
          <w:tcPr>
            <w:tcW w:w="1997" w:type="dxa"/>
            <w:shd w:val="clear" w:color="auto" w:fill="4BACC6"/>
          </w:tcPr>
          <w:p w14:paraId="54B896D0" w14:textId="77777777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orumlu Birim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87E9336" w14:textId="33D42D5E" w:rsidR="00512F6D" w:rsidRPr="00F02DDB" w:rsidRDefault="00512F6D" w:rsidP="008A45B3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512F6D" w:rsidRPr="00F02DDB" w14:paraId="756D89A5" w14:textId="77777777" w:rsidTr="000D2CC1">
        <w:trPr>
          <w:trHeight w:val="614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190F0AAD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gram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şbirliği</w:t>
            </w:r>
            <w:proofErr w:type="gram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 Yapılacak Birim(</w:t>
            </w:r>
            <w:proofErr w:type="spellStart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ler</w:t>
            </w:r>
            <w:proofErr w:type="spellEnd"/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1195F65" w14:textId="6DDD3F3F" w:rsidR="00512F6D" w:rsidRPr="00F02DDB" w:rsidRDefault="00512F6D" w:rsidP="008A45B3">
            <w:pPr>
              <w:spacing w:after="0"/>
              <w:jc w:val="left"/>
              <w:rPr>
                <w:sz w:val="20"/>
                <w:szCs w:val="20"/>
              </w:rPr>
            </w:pPr>
          </w:p>
        </w:tc>
      </w:tr>
      <w:tr w:rsidR="00512F6D" w:rsidRPr="00F02DDB" w14:paraId="724E2D38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64664C6" w14:textId="77777777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Risk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75B9C1D6" w14:textId="5BD03465" w:rsidR="00512F6D" w:rsidRPr="00F02DDB" w:rsidRDefault="00512F6D" w:rsidP="002331C1">
            <w:pPr>
              <w:pStyle w:val="ListeParagraf"/>
              <w:numPr>
                <w:ilvl w:val="0"/>
                <w:numId w:val="54"/>
              </w:num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76CF7065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3C29AE90" w14:textId="77777777" w:rsidR="00512F6D" w:rsidRPr="00F02DDB" w:rsidRDefault="00512F6D" w:rsidP="008A45B3">
            <w:pPr>
              <w:spacing w:before="60" w:after="6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Stratejile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441F10AC" w14:textId="5D76DEBB" w:rsidR="00512F6D" w:rsidRPr="000F07CE" w:rsidRDefault="00512F6D" w:rsidP="002331C1">
            <w:pPr>
              <w:pStyle w:val="ListeParagraf"/>
              <w:numPr>
                <w:ilvl w:val="0"/>
                <w:numId w:val="54"/>
              </w:num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33B3754C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F17D1B3" w14:textId="77777777" w:rsidR="00512F6D" w:rsidRPr="00F02DDB" w:rsidRDefault="00512F6D" w:rsidP="008A45B3">
            <w:pPr>
              <w:spacing w:before="60" w:after="6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Maliyet Tahmini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1FD46F02" w14:textId="344B962F" w:rsidR="00512F6D" w:rsidRPr="00F02DDB" w:rsidRDefault="00512F6D" w:rsidP="008A45B3">
            <w:p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5A931693" w14:textId="77777777" w:rsidTr="000D2CC1">
        <w:trPr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06A7A8B9" w14:textId="77777777" w:rsidR="00512F6D" w:rsidRPr="00F02DDB" w:rsidRDefault="00512F6D" w:rsidP="008A45B3">
            <w:pPr>
              <w:spacing w:before="120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 xml:space="preserve">Tespitler 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2493F10C" w14:textId="52CD5247" w:rsidR="00512F6D" w:rsidRPr="00F02DDB" w:rsidRDefault="00512F6D" w:rsidP="002331C1">
            <w:pPr>
              <w:pStyle w:val="ListeParagraf"/>
              <w:numPr>
                <w:ilvl w:val="0"/>
                <w:numId w:val="55"/>
              </w:numPr>
              <w:spacing w:after="0"/>
              <w:rPr>
                <w:sz w:val="20"/>
                <w:szCs w:val="20"/>
              </w:rPr>
            </w:pPr>
          </w:p>
        </w:tc>
      </w:tr>
      <w:tr w:rsidR="00512F6D" w:rsidRPr="00F02DDB" w14:paraId="77EC14F6" w14:textId="77777777" w:rsidTr="000D2CC1">
        <w:trPr>
          <w:trHeight w:val="547"/>
          <w:jc w:val="center"/>
        </w:trPr>
        <w:tc>
          <w:tcPr>
            <w:tcW w:w="1997" w:type="dxa"/>
            <w:shd w:val="clear" w:color="auto" w:fill="4BACC6"/>
            <w:vAlign w:val="center"/>
          </w:tcPr>
          <w:p w14:paraId="57D5EE9A" w14:textId="77777777" w:rsidR="00512F6D" w:rsidRPr="00F02DDB" w:rsidRDefault="00512F6D" w:rsidP="008A45B3">
            <w:pPr>
              <w:spacing w:before="120"/>
              <w:jc w:val="left"/>
              <w:rPr>
                <w:color w:val="FFFFFF" w:themeColor="background1"/>
                <w:sz w:val="20"/>
                <w:szCs w:val="20"/>
              </w:rPr>
            </w:pPr>
            <w:r w:rsidRPr="00F02DDB">
              <w:rPr>
                <w:b/>
                <w:bCs/>
                <w:color w:val="FFFFFF" w:themeColor="background1"/>
                <w:sz w:val="20"/>
                <w:szCs w:val="20"/>
              </w:rPr>
              <w:t>İhtiyaçlar</w:t>
            </w:r>
          </w:p>
        </w:tc>
        <w:tc>
          <w:tcPr>
            <w:tcW w:w="8913" w:type="dxa"/>
            <w:gridSpan w:val="9"/>
            <w:shd w:val="clear" w:color="auto" w:fill="auto"/>
            <w:vAlign w:val="center"/>
          </w:tcPr>
          <w:p w14:paraId="3254BD39" w14:textId="29DA5964" w:rsidR="00512F6D" w:rsidRPr="00F02DDB" w:rsidRDefault="00512F6D" w:rsidP="002331C1">
            <w:pPr>
              <w:pStyle w:val="ListeParagraf"/>
              <w:numPr>
                <w:ilvl w:val="0"/>
                <w:numId w:val="56"/>
              </w:numPr>
              <w:spacing w:after="0"/>
              <w:rPr>
                <w:sz w:val="20"/>
                <w:szCs w:val="20"/>
              </w:rPr>
            </w:pPr>
          </w:p>
        </w:tc>
      </w:tr>
    </w:tbl>
    <w:p w14:paraId="40BB68EA" w14:textId="4F687FEC" w:rsidR="009B7A58" w:rsidRDefault="009B7A58" w:rsidP="00B344D8"/>
    <w:p w14:paraId="77007385" w14:textId="79701830" w:rsidR="009B7A58" w:rsidRDefault="009B7A58" w:rsidP="00B344D8"/>
    <w:p w14:paraId="5C5CD542" w14:textId="10047B9E" w:rsidR="009B7A58" w:rsidRDefault="009B7A58" w:rsidP="00B344D8"/>
    <w:p w14:paraId="17071AD1" w14:textId="19927818" w:rsidR="009B7A58" w:rsidRDefault="009B7A58" w:rsidP="00B344D8"/>
    <w:p w14:paraId="2315ED43" w14:textId="4CE692AA" w:rsidR="009B7A58" w:rsidRDefault="009B7A58" w:rsidP="00B344D8"/>
    <w:p w14:paraId="44955488" w14:textId="772AD459" w:rsidR="009B7A58" w:rsidRDefault="009B7A58" w:rsidP="00B344D8"/>
    <w:p w14:paraId="412157D6" w14:textId="2C28AA71" w:rsidR="009B7A58" w:rsidRDefault="009B7A58" w:rsidP="00B344D8"/>
    <w:p w14:paraId="2F1F75D6" w14:textId="292DA0C0" w:rsidR="009B7A58" w:rsidRDefault="009B7A58" w:rsidP="00B344D8"/>
    <w:p w14:paraId="35AE3A28" w14:textId="371C82F6" w:rsidR="00F339FF" w:rsidRDefault="00F339FF" w:rsidP="00E803B2"/>
    <w:p w14:paraId="6850672B" w14:textId="44F8B31D" w:rsidR="002D04F6" w:rsidRDefault="002D04F6" w:rsidP="000705D6">
      <w:pPr>
        <w:pStyle w:val="TableParagraph"/>
      </w:pPr>
    </w:p>
    <w:p w14:paraId="7F3F63D5" w14:textId="77777777" w:rsidR="00EA0B79" w:rsidRDefault="00EA0B79">
      <w:pPr>
        <w:spacing w:after="0"/>
        <w:jc w:val="left"/>
        <w:rPr>
          <w:bCs/>
          <w:szCs w:val="18"/>
        </w:rPr>
      </w:pPr>
      <w:r>
        <w:br w:type="page"/>
      </w:r>
    </w:p>
    <w:p w14:paraId="0AF2755A" w14:textId="7C26B2E7" w:rsidR="00E11B74" w:rsidRDefault="00E11B74" w:rsidP="00E11B74">
      <w:pPr>
        <w:pStyle w:val="ResimYazs"/>
        <w:keepNext/>
        <w:jc w:val="left"/>
      </w:pPr>
      <w:r w:rsidRPr="004143E0">
        <w:lastRenderedPageBreak/>
        <w:t xml:space="preserve">Tablo </w:t>
      </w:r>
      <w:r w:rsidR="005A4076">
        <w:rPr>
          <w:noProof/>
        </w:rPr>
        <w:t>4</w:t>
      </w:r>
      <w:r w:rsidR="00E12AB0">
        <w:rPr>
          <w:noProof/>
        </w:rPr>
        <w:t>0</w:t>
      </w:r>
      <w:r w:rsidRPr="004143E0">
        <w:t xml:space="preserve">: Hedefe İlişkin Risk ve Kontrol Faaliyetleri </w:t>
      </w:r>
    </w:p>
    <w:p w14:paraId="57411F8F" w14:textId="77777777" w:rsidR="000D4915" w:rsidRPr="000D4915" w:rsidRDefault="000D4915" w:rsidP="000D4915">
      <w:pPr>
        <w:rPr>
          <w:color w:val="FF0000"/>
        </w:rPr>
      </w:pPr>
      <w:r w:rsidRPr="000D4915">
        <w:rPr>
          <w:color w:val="FF0000"/>
        </w:rPr>
        <w:t xml:space="preserve">(Hedef kartlarında belirtilen her bir risk için kısa bir açıklama ve bir riskleri ortadan kaldırmak için kontrol faaliyetleri belirlenmesi gerekmektedir. (Tablo-40) </w:t>
      </w:r>
    </w:p>
    <w:p w14:paraId="7D13D29D" w14:textId="7C83CB77" w:rsidR="000D4915" w:rsidRDefault="000D4915" w:rsidP="000D4915"/>
    <w:p w14:paraId="67218CF0" w14:textId="77777777" w:rsidR="000D4915" w:rsidRPr="000D4915" w:rsidRDefault="000D4915" w:rsidP="000D4915"/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4"/>
        <w:gridCol w:w="3116"/>
        <w:gridCol w:w="3262"/>
      </w:tblGrid>
      <w:tr w:rsidR="00E11B74" w14:paraId="3C6CC006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128CBE49" w14:textId="0C276D29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1.1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E11B74" w14:paraId="71880783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330F874A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75C5E4F1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5" w:type="pct"/>
            <w:hideMark/>
          </w:tcPr>
          <w:p w14:paraId="43ECE132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7CF640DF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0A953051" w14:textId="5F9371D1" w:rsidR="00E11B74" w:rsidRPr="00257DD6" w:rsidRDefault="00E11B74" w:rsidP="00E11B74">
            <w:pPr>
              <w:spacing w:before="60" w:after="6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186B537E" w14:textId="33E2D3DA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686EC7DC" w14:textId="72B564A4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6789BEC0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0E23B82E" w14:textId="400DEF14" w:rsidR="00E11B74" w:rsidRPr="00257DD6" w:rsidRDefault="00E11B74" w:rsidP="00E11B74">
            <w:pPr>
              <w:spacing w:before="60" w:after="6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0B5D7848" w14:textId="592C09DC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1BDC2525" w14:textId="1FE617CE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28CB0D9E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2A67C270" w14:textId="71999D44" w:rsidR="00E11B74" w:rsidRPr="00257DD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699B11BC" w14:textId="05018908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7D044B56" w14:textId="09831677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30E9BB65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10D6251E" w14:textId="2D333317" w:rsidR="00E11B74" w:rsidRPr="00257DD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025AA4A7" w14:textId="490CC499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6A6B4959" w14:textId="26F2BB6B" w:rsidR="00E11B74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0D2FED80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11C6D6EE" w14:textId="203BB6B9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143015A5" w14:textId="4A602FE8" w:rsidR="00E11B74" w:rsidRDefault="00E11B74" w:rsidP="00E11B74">
            <w:pPr>
              <w:spacing w:before="60"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13BB22BA" w14:textId="09DEFB6D" w:rsidR="00E11B74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02B6F642" w14:textId="77777777" w:rsidR="00E11B74" w:rsidRDefault="00E11B74" w:rsidP="00E11B74"/>
    <w:tbl>
      <w:tblPr>
        <w:tblStyle w:val="KlavuzTablo5Koyu-Vurgu51"/>
        <w:tblpPr w:leftFromText="180" w:rightFromText="180" w:vertAnchor="text" w:tblpX="-39" w:tblpY="1"/>
        <w:tblW w:w="5161" w:type="pct"/>
        <w:tblLook w:val="04A0" w:firstRow="1" w:lastRow="0" w:firstColumn="1" w:lastColumn="0" w:noHBand="0" w:noVBand="1"/>
      </w:tblPr>
      <w:tblGrid>
        <w:gridCol w:w="3120"/>
        <w:gridCol w:w="3116"/>
        <w:gridCol w:w="3116"/>
      </w:tblGrid>
      <w:tr w:rsidR="00E11B74" w14:paraId="0DFC1E0F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401202A4" w14:textId="306D505C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1.2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E11B74" w14:paraId="61E78F2D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  <w:hideMark/>
          </w:tcPr>
          <w:p w14:paraId="1C19CCB7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24CF42DA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3E446BC7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42850162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B6CA20B" w14:textId="19D8D5C1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61913AAA" w14:textId="264756C7" w:rsidR="00E11B74" w:rsidRPr="00BE1660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highlight w:val="yellow"/>
              </w:rPr>
            </w:pPr>
          </w:p>
        </w:tc>
        <w:tc>
          <w:tcPr>
            <w:tcW w:w="1666" w:type="pct"/>
          </w:tcPr>
          <w:p w14:paraId="1B846E37" w14:textId="78105986" w:rsidR="00E11B74" w:rsidRPr="00BE1660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highlight w:val="yellow"/>
              </w:rPr>
            </w:pPr>
          </w:p>
        </w:tc>
      </w:tr>
      <w:tr w:rsidR="00E11B74" w14:paraId="7E786DE3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392D86F" w14:textId="5F45271C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3385C6E8" w14:textId="748CF94E" w:rsidR="00E11B74" w:rsidRPr="00BE1660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highlight w:val="yellow"/>
              </w:rPr>
            </w:pPr>
          </w:p>
        </w:tc>
        <w:tc>
          <w:tcPr>
            <w:tcW w:w="1666" w:type="pct"/>
          </w:tcPr>
          <w:p w14:paraId="2E2C8F0B" w14:textId="2E8D0F34" w:rsidR="00E11B74" w:rsidRPr="00BE1660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highlight w:val="yellow"/>
              </w:rPr>
            </w:pPr>
          </w:p>
        </w:tc>
      </w:tr>
      <w:tr w:rsidR="00E11B74" w14:paraId="772982FF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6D1C95F2" w14:textId="65DB5BB4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7CB1681C" w14:textId="6F9297ED" w:rsidR="00E11B74" w:rsidRPr="00BE1660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highlight w:val="yellow"/>
              </w:rPr>
            </w:pPr>
          </w:p>
        </w:tc>
        <w:tc>
          <w:tcPr>
            <w:tcW w:w="1666" w:type="pct"/>
          </w:tcPr>
          <w:p w14:paraId="3CF3FC79" w14:textId="7AFA4E16" w:rsidR="00E11B74" w:rsidRPr="00BE1660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highlight w:val="yellow"/>
              </w:rPr>
            </w:pPr>
          </w:p>
        </w:tc>
      </w:tr>
    </w:tbl>
    <w:p w14:paraId="0E937710" w14:textId="77777777" w:rsidR="00E11B74" w:rsidRDefault="00E11B74" w:rsidP="00E11B74"/>
    <w:tbl>
      <w:tblPr>
        <w:tblStyle w:val="KlavuzTablo5Koyu-Vurgu51"/>
        <w:tblpPr w:leftFromText="180" w:rightFromText="180" w:vertAnchor="text" w:tblpX="-39" w:tblpY="1"/>
        <w:tblW w:w="5161" w:type="pct"/>
        <w:tblLook w:val="04A0" w:firstRow="1" w:lastRow="0" w:firstColumn="1" w:lastColumn="0" w:noHBand="0" w:noVBand="1"/>
      </w:tblPr>
      <w:tblGrid>
        <w:gridCol w:w="3122"/>
        <w:gridCol w:w="3116"/>
        <w:gridCol w:w="3114"/>
      </w:tblGrid>
      <w:tr w:rsidR="00E11B74" w14:paraId="4629F559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4A4B4F31" w14:textId="5E7FB4FF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1.3: </w:t>
            </w:r>
            <w:r>
              <w:t xml:space="preserve"> </w:t>
            </w:r>
          </w:p>
        </w:tc>
      </w:tr>
      <w:tr w:rsidR="00E11B74" w14:paraId="50218FE0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  <w:hideMark/>
          </w:tcPr>
          <w:p w14:paraId="52B63C69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34386342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5" w:type="pct"/>
            <w:hideMark/>
          </w:tcPr>
          <w:p w14:paraId="7244B004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7FD6BCE2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14:paraId="3299591F" w14:textId="0B85489F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3FFCBE72" w14:textId="2F0C722F" w:rsidR="00E11B74" w:rsidRPr="00874CF9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5E23007E" w14:textId="26914B8F" w:rsidR="00E11B74" w:rsidRPr="00874CF9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0B021CDC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14:paraId="1BC0CC5D" w14:textId="77777777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4E6CC10F" w14:textId="103D85CA" w:rsidR="00E11B74" w:rsidRPr="00874CF9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3D373BE9" w14:textId="133FC38C" w:rsidR="00E11B74" w:rsidRPr="00874CF9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7B9C095D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14:paraId="6B19D4C6" w14:textId="3937E77F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59049A40" w14:textId="406336BE" w:rsidR="00E11B74" w:rsidRPr="00874CF9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209E7FDD" w14:textId="23424524" w:rsidR="00E11B74" w:rsidRPr="00874CF9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190F5B44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pct"/>
          </w:tcPr>
          <w:p w14:paraId="2C202AF3" w14:textId="6E556E91" w:rsidR="00E11B74" w:rsidRPr="00874CF9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</w:tcPr>
          <w:p w14:paraId="691C70FC" w14:textId="3D151F10" w:rsidR="00E11B74" w:rsidRPr="00874CF9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0327630B" w14:textId="30B8D020" w:rsidR="00E11B74" w:rsidRPr="00874CF9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7D2CF101" w14:textId="77777777" w:rsidR="00E11B74" w:rsidRDefault="00E11B74" w:rsidP="00E11B74"/>
    <w:tbl>
      <w:tblPr>
        <w:tblStyle w:val="KlavuzTablo5Koyu-Vurgu51"/>
        <w:tblpPr w:leftFromText="180" w:rightFromText="180" w:vertAnchor="text" w:tblpX="-39" w:tblpY="1"/>
        <w:tblW w:w="5163" w:type="pct"/>
        <w:tblLook w:val="04A0" w:firstRow="1" w:lastRow="0" w:firstColumn="1" w:lastColumn="0" w:noHBand="0" w:noVBand="1"/>
      </w:tblPr>
      <w:tblGrid>
        <w:gridCol w:w="3121"/>
        <w:gridCol w:w="3115"/>
        <w:gridCol w:w="3119"/>
      </w:tblGrid>
      <w:tr w:rsidR="00E11B74" w14:paraId="2872EB76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4026B823" w14:textId="644F9272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1.4 </w:t>
            </w:r>
          </w:p>
        </w:tc>
      </w:tr>
      <w:tr w:rsidR="00E11B74" w14:paraId="4AFA9F89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  <w:hideMark/>
          </w:tcPr>
          <w:p w14:paraId="5BBFD20D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5" w:type="pct"/>
            <w:hideMark/>
          </w:tcPr>
          <w:p w14:paraId="68EA21CC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791F9095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374923C1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BC72AE8" w14:textId="43046F2C" w:rsidR="00E11B74" w:rsidRPr="0073637E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72C5BB7A" w14:textId="63C977C3" w:rsidR="00E11B74" w:rsidRPr="0073637E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26B6362D" w14:textId="205B25E5" w:rsidR="00E11B74" w:rsidRPr="0073637E" w:rsidRDefault="00E11B74" w:rsidP="00E11B7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3757E71D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BED80ED" w14:textId="729CBAA2" w:rsidR="00E11B74" w:rsidRPr="0073637E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3177C776" w14:textId="0953E59F" w:rsidR="00E11B74" w:rsidRPr="00773DFD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5B2BB8A8" w14:textId="1C29C414" w:rsidR="00E11B74" w:rsidRPr="00773DFD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424A1475" w14:textId="77777777" w:rsidR="00E11B74" w:rsidRDefault="00E11B74" w:rsidP="00E11B74"/>
    <w:tbl>
      <w:tblPr>
        <w:tblStyle w:val="KlavuzTablo5Koyu-Vurgu51"/>
        <w:tblpPr w:leftFromText="180" w:rightFromText="180" w:vertAnchor="text" w:tblpX="-39" w:tblpY="1"/>
        <w:tblW w:w="5163" w:type="pct"/>
        <w:tblLook w:val="04A0" w:firstRow="1" w:lastRow="0" w:firstColumn="1" w:lastColumn="0" w:noHBand="0" w:noVBand="1"/>
      </w:tblPr>
      <w:tblGrid>
        <w:gridCol w:w="3121"/>
        <w:gridCol w:w="3115"/>
        <w:gridCol w:w="3119"/>
      </w:tblGrid>
      <w:tr w:rsidR="00E11B74" w14:paraId="219A4443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2EFFACF0" w14:textId="01B0C9B3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1.5 </w:t>
            </w:r>
          </w:p>
        </w:tc>
      </w:tr>
      <w:tr w:rsidR="00E11B74" w14:paraId="6928943D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  <w:hideMark/>
          </w:tcPr>
          <w:p w14:paraId="36398659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5" w:type="pct"/>
            <w:hideMark/>
          </w:tcPr>
          <w:p w14:paraId="57E3CD29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59428D03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3F0D177B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54CBD46E" w14:textId="7E3B7D0C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2AA16BDC" w14:textId="78981A72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0DB39FFB" w14:textId="34E9636D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50954290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744AA578" w14:textId="0A0BD8C0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6EBAD9FD" w14:textId="6DD11B29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1149A03F" w14:textId="4B393C74" w:rsidR="00E11B74" w:rsidRPr="008401A3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4BBE58C4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9277891" w14:textId="647601DC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4A48F584" w14:textId="6DB56F26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6BFFB48C" w14:textId="0387041D" w:rsidR="00E11B74" w:rsidRPr="008401A3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6060456C" w14:textId="7FFC87AE" w:rsidR="00E11B74" w:rsidRDefault="00E11B74" w:rsidP="00E11B74"/>
    <w:p w14:paraId="15EE2143" w14:textId="6B7ED556" w:rsidR="000D4915" w:rsidRDefault="000D4915" w:rsidP="00E11B74"/>
    <w:p w14:paraId="7BCB47D0" w14:textId="408EF544" w:rsidR="000D4915" w:rsidRDefault="000D4915" w:rsidP="00E11B74"/>
    <w:p w14:paraId="47641189" w14:textId="65019AD2" w:rsidR="000D4915" w:rsidRDefault="000D4915" w:rsidP="00E11B74"/>
    <w:p w14:paraId="099D5344" w14:textId="77777777" w:rsidR="000D4915" w:rsidRDefault="000D4915" w:rsidP="00E11B74"/>
    <w:tbl>
      <w:tblPr>
        <w:tblStyle w:val="KlavuzTablo5Koyu-Vurgu51"/>
        <w:tblpPr w:leftFromText="180" w:rightFromText="180" w:vertAnchor="text" w:tblpX="-39" w:tblpY="1"/>
        <w:tblW w:w="9351" w:type="dxa"/>
        <w:tblLayout w:type="fixed"/>
        <w:tblLook w:val="04A0" w:firstRow="1" w:lastRow="0" w:firstColumn="1" w:lastColumn="0" w:noHBand="0" w:noVBand="1"/>
      </w:tblPr>
      <w:tblGrid>
        <w:gridCol w:w="3125"/>
        <w:gridCol w:w="3120"/>
        <w:gridCol w:w="3106"/>
      </w:tblGrid>
      <w:tr w:rsidR="00E11B74" w14:paraId="7E95AFC4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  <w:hideMark/>
          </w:tcPr>
          <w:p w14:paraId="6854217D" w14:textId="73901D89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lastRenderedPageBreak/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2.1 :</w:t>
            </w:r>
            <w:proofErr w:type="gramEnd"/>
            <w:r>
              <w:rPr>
                <w:b w:val="0"/>
                <w:iCs/>
                <w:sz w:val="20"/>
              </w:rPr>
              <w:t xml:space="preserve">   </w:t>
            </w:r>
          </w:p>
        </w:tc>
      </w:tr>
      <w:tr w:rsidR="00E11B74" w14:paraId="41D3EC55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5" w:type="dxa"/>
            <w:hideMark/>
          </w:tcPr>
          <w:p w14:paraId="4F84FFF8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3120" w:type="dxa"/>
            <w:hideMark/>
          </w:tcPr>
          <w:p w14:paraId="3C5C9A0C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3106" w:type="dxa"/>
            <w:hideMark/>
          </w:tcPr>
          <w:p w14:paraId="478E86BD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234EBB00" w14:textId="77777777" w:rsidTr="00E11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5" w:type="dxa"/>
          </w:tcPr>
          <w:p w14:paraId="78720D59" w14:textId="77777777" w:rsidR="00E11B74" w:rsidRPr="008401A3" w:rsidRDefault="00E11B74" w:rsidP="00E11B74">
            <w:pPr>
              <w:spacing w:after="0"/>
              <w:ind w:left="36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3120" w:type="dxa"/>
          </w:tcPr>
          <w:p w14:paraId="4A77106F" w14:textId="78019418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3106" w:type="dxa"/>
          </w:tcPr>
          <w:p w14:paraId="54BE4AF7" w14:textId="00AC95F5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:rsidRPr="00257DD6" w14:paraId="799F2162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5" w:type="dxa"/>
          </w:tcPr>
          <w:p w14:paraId="1E68BD9A" w14:textId="57281A74" w:rsidR="00E11B74" w:rsidRPr="00257DD6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3120" w:type="dxa"/>
          </w:tcPr>
          <w:p w14:paraId="333E852D" w14:textId="31319B85" w:rsidR="00E11B74" w:rsidRPr="00257DD6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3106" w:type="dxa"/>
          </w:tcPr>
          <w:p w14:paraId="0087ED16" w14:textId="71359F6A" w:rsidR="00E11B74" w:rsidRPr="00257DD6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68D095E0" w14:textId="60597678" w:rsidR="00E11B74" w:rsidRDefault="00E11B74" w:rsidP="00E11B74"/>
    <w:p w14:paraId="4211244E" w14:textId="77777777" w:rsidR="00A92A52" w:rsidRPr="00257DD6" w:rsidRDefault="00A92A52" w:rsidP="00E11B74"/>
    <w:tbl>
      <w:tblPr>
        <w:tblStyle w:val="KlavuzTablo5Koyu-Vurgu51"/>
        <w:tblpPr w:leftFromText="180" w:rightFromText="180" w:vertAnchor="text" w:tblpX="-39" w:tblpY="1"/>
        <w:tblW w:w="5161" w:type="pct"/>
        <w:tblLook w:val="04A0" w:firstRow="1" w:lastRow="0" w:firstColumn="1" w:lastColumn="0" w:noHBand="0" w:noVBand="1"/>
      </w:tblPr>
      <w:tblGrid>
        <w:gridCol w:w="3120"/>
        <w:gridCol w:w="3116"/>
        <w:gridCol w:w="3116"/>
      </w:tblGrid>
      <w:tr w:rsidR="00E11B74" w:rsidRPr="00257DD6" w14:paraId="56854A07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25129FB3" w14:textId="388BA583" w:rsidR="00E11B74" w:rsidRPr="00257DD6" w:rsidRDefault="00E11B74" w:rsidP="00E11B74">
            <w:pPr>
              <w:spacing w:before="60" w:after="60"/>
              <w:jc w:val="left"/>
              <w:rPr>
                <w:sz w:val="20"/>
              </w:rPr>
            </w:pPr>
            <w:r w:rsidRPr="00257DD6">
              <w:rPr>
                <w:b w:val="0"/>
                <w:iCs/>
                <w:sz w:val="20"/>
              </w:rPr>
              <w:t xml:space="preserve">Hedef </w:t>
            </w:r>
            <w:proofErr w:type="gramStart"/>
            <w:r w:rsidRPr="00257DD6">
              <w:rPr>
                <w:b w:val="0"/>
                <w:iCs/>
                <w:sz w:val="20"/>
              </w:rPr>
              <w:t>2.2 :</w:t>
            </w:r>
            <w:proofErr w:type="gramEnd"/>
            <w:r w:rsidRPr="00257DD6">
              <w:rPr>
                <w:b w:val="0"/>
                <w:iCs/>
                <w:sz w:val="20"/>
              </w:rPr>
              <w:t xml:space="preserve"> </w:t>
            </w:r>
            <w:r w:rsidRPr="00257DD6">
              <w:t xml:space="preserve"> </w:t>
            </w:r>
            <w:r w:rsidRPr="00257DD6">
              <w:rPr>
                <w:sz w:val="22"/>
                <w:szCs w:val="20"/>
              </w:rPr>
              <w:t xml:space="preserve"> </w:t>
            </w:r>
          </w:p>
        </w:tc>
      </w:tr>
      <w:tr w:rsidR="00E11B74" w:rsidRPr="00257DD6" w14:paraId="1ABE1B9A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  <w:hideMark/>
          </w:tcPr>
          <w:p w14:paraId="5275CAA1" w14:textId="77777777" w:rsidR="00E11B74" w:rsidRPr="00257DD6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 w:rsidRPr="00257DD6"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0BEB6566" w14:textId="77777777" w:rsidR="00E11B74" w:rsidRPr="00257DD6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 w:rsidRPr="00257DD6"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609DA48A" w14:textId="77777777" w:rsidR="00E11B74" w:rsidRPr="00257DD6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 w:rsidRPr="00257DD6"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:rsidRPr="00257DD6" w14:paraId="25461F24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A3591C7" w14:textId="39A225C3" w:rsidR="00E11B74" w:rsidRPr="00257DD6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</w:tcPr>
          <w:p w14:paraId="442646ED" w14:textId="534FDB6F" w:rsidR="00E11B74" w:rsidRPr="00257DD6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0B7BBE74" w14:textId="1B1D6F9F" w:rsidR="00E11B74" w:rsidRPr="00257DD6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:rsidRPr="00257DD6" w14:paraId="0DF4F709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E2567FF" w14:textId="4D817B67" w:rsidR="00E11B74" w:rsidRPr="00257DD6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4C1352CA" w14:textId="4A482A09" w:rsidR="00E11B74" w:rsidRPr="00257DD6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1C5BEF38" w14:textId="1C8F8E05" w:rsidR="00E11B74" w:rsidRPr="00257DD6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3B6BA34A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09B5D6E2" w14:textId="6850B641" w:rsidR="00E11B74" w:rsidRPr="00257DD6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200161F0" w14:textId="5EEDEAAC" w:rsidR="00E11B74" w:rsidRPr="00257DD6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7016F2C0" w14:textId="7B67F9FA" w:rsidR="00E11B74" w:rsidRPr="008401A3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75F493F1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2B642B52" w14:textId="7A45953B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</w:tcPr>
          <w:p w14:paraId="3CDEAFAC" w14:textId="15124DF6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46062CE1" w14:textId="7B6CB96C" w:rsidR="00E11B74" w:rsidRPr="00986DFC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</w:p>
        </w:tc>
      </w:tr>
      <w:tr w:rsidR="00E11B74" w14:paraId="50205CC8" w14:textId="77777777" w:rsidTr="000D4915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42DC8D72" w14:textId="3F970B62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222B22DC" w14:textId="37291F00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6BE52098" w14:textId="5A7AE17B" w:rsidR="00E11B74" w:rsidRPr="008401A3" w:rsidRDefault="00E11B74" w:rsidP="00E11B7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04943E59" w14:textId="77777777" w:rsidR="00E11B74" w:rsidRDefault="00E11B74" w:rsidP="00E11B74"/>
    <w:tbl>
      <w:tblPr>
        <w:tblStyle w:val="KlavuzTablo5Koyu-Vurgu51"/>
        <w:tblpPr w:leftFromText="180" w:rightFromText="180" w:vertAnchor="text" w:tblpX="-39" w:tblpY="1"/>
        <w:tblW w:w="5161" w:type="pct"/>
        <w:tblLook w:val="04A0" w:firstRow="1" w:lastRow="0" w:firstColumn="1" w:lastColumn="0" w:noHBand="0" w:noVBand="1"/>
      </w:tblPr>
      <w:tblGrid>
        <w:gridCol w:w="3120"/>
        <w:gridCol w:w="3116"/>
        <w:gridCol w:w="3116"/>
      </w:tblGrid>
      <w:tr w:rsidR="00E11B74" w14:paraId="1F918DCF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4628A011" w14:textId="7AC9F5B2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2.3 :</w:t>
            </w:r>
            <w:proofErr w:type="gramEnd"/>
            <w:r>
              <w:rPr>
                <w:b w:val="0"/>
                <w:iCs/>
                <w:sz w:val="20"/>
              </w:rPr>
              <w:t xml:space="preserve">   </w:t>
            </w:r>
          </w:p>
        </w:tc>
      </w:tr>
      <w:tr w:rsidR="00E11B74" w14:paraId="46E5D257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  <w:hideMark/>
          </w:tcPr>
          <w:p w14:paraId="2DFA0BAD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6C9EBEA4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21048EC5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0AC7A7CA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79C324F9" w14:textId="7BD4443C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pct"/>
          </w:tcPr>
          <w:p w14:paraId="4E6E6EB3" w14:textId="1915FE94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7D99A7CF" w14:textId="61F542F1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3374045B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287C9FF7" w14:textId="3C748E27" w:rsidR="00E11B74" w:rsidRPr="004358E8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highlight w:val="yellow"/>
              </w:rPr>
            </w:pPr>
          </w:p>
        </w:tc>
        <w:tc>
          <w:tcPr>
            <w:tcW w:w="1666" w:type="pct"/>
          </w:tcPr>
          <w:p w14:paraId="50118751" w14:textId="62143650" w:rsidR="00E11B74" w:rsidRPr="00257DD6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4B811E4B" w14:textId="194AB526" w:rsidR="00E11B74" w:rsidRPr="00257DD6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04D7DA20" w14:textId="77777777" w:rsidR="00E11B74" w:rsidRDefault="00E11B74" w:rsidP="00E11B74"/>
    <w:tbl>
      <w:tblPr>
        <w:tblStyle w:val="KlavuzTablo5Koyu-Vurgu51"/>
        <w:tblpPr w:leftFromText="180" w:rightFromText="180" w:vertAnchor="text" w:horzAnchor="margin" w:tblpY="68"/>
        <w:tblW w:w="5161" w:type="pct"/>
        <w:tblLook w:val="04A0" w:firstRow="1" w:lastRow="0" w:firstColumn="1" w:lastColumn="0" w:noHBand="0" w:noVBand="1"/>
      </w:tblPr>
      <w:tblGrid>
        <w:gridCol w:w="2974"/>
        <w:gridCol w:w="3251"/>
        <w:gridCol w:w="3127"/>
      </w:tblGrid>
      <w:tr w:rsidR="00E11B74" w14:paraId="5636C0B2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67D7A08A" w14:textId="30E3A148" w:rsidR="00E11B74" w:rsidRDefault="00E11B74" w:rsidP="00E11B74">
            <w:pPr>
              <w:spacing w:before="60" w:after="60"/>
              <w:jc w:val="left"/>
              <w:rPr>
                <w:color w:val="FF0000"/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2.4:  </w:t>
            </w:r>
            <w:r>
              <w:rPr>
                <w:sz w:val="22"/>
                <w:szCs w:val="20"/>
              </w:rPr>
              <w:t xml:space="preserve"> </w:t>
            </w:r>
          </w:p>
        </w:tc>
      </w:tr>
      <w:tr w:rsidR="00E11B74" w14:paraId="5F7E3FC0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0D8B6274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738" w:type="pct"/>
            <w:hideMark/>
          </w:tcPr>
          <w:p w14:paraId="374CC44C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72" w:type="pct"/>
            <w:hideMark/>
          </w:tcPr>
          <w:p w14:paraId="17136E61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3875B94E" w14:textId="77777777" w:rsidTr="000D4915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096091A7" w14:textId="171D7101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38" w:type="pct"/>
          </w:tcPr>
          <w:p w14:paraId="58C07288" w14:textId="0056A5A6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72" w:type="pct"/>
          </w:tcPr>
          <w:p w14:paraId="69F6B474" w14:textId="7DE61F95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50F64256" w14:textId="77777777" w:rsidTr="000D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1752C625" w14:textId="45C98D32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738" w:type="pct"/>
          </w:tcPr>
          <w:p w14:paraId="5D8846FE" w14:textId="07A45124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72" w:type="pct"/>
          </w:tcPr>
          <w:p w14:paraId="50185809" w14:textId="5F84E078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</w:p>
        </w:tc>
      </w:tr>
      <w:tr w:rsidR="00E11B74" w14:paraId="5CEA90F2" w14:textId="77777777" w:rsidTr="000D4915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125BBAC1" w14:textId="2FE5BC0F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38" w:type="pct"/>
          </w:tcPr>
          <w:p w14:paraId="64184BF6" w14:textId="43A87037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72" w:type="pct"/>
          </w:tcPr>
          <w:p w14:paraId="13271202" w14:textId="603A9D11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2DC772ED" w14:textId="77777777" w:rsidR="00E11B74" w:rsidRDefault="00E11B74" w:rsidP="00E11B74"/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6"/>
        <w:gridCol w:w="3116"/>
        <w:gridCol w:w="3260"/>
      </w:tblGrid>
      <w:tr w:rsidR="00E11B74" w14:paraId="646AC0DD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5790ADDC" w14:textId="27AF0520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2.5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 w:rsidRPr="00C374D2">
              <w:rPr>
                <w:b w:val="0"/>
                <w:iCs/>
                <w:sz w:val="20"/>
              </w:rPr>
              <w:t xml:space="preserve">  </w:t>
            </w:r>
          </w:p>
        </w:tc>
      </w:tr>
      <w:tr w:rsidR="00E11B74" w14:paraId="2B565AC1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pct"/>
            <w:hideMark/>
          </w:tcPr>
          <w:p w14:paraId="6E75C65C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37479CBA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3" w:type="pct"/>
            <w:hideMark/>
          </w:tcPr>
          <w:p w14:paraId="51545539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416DFEA1" w14:textId="77777777" w:rsidTr="000D4915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pct"/>
          </w:tcPr>
          <w:p w14:paraId="2AE458EF" w14:textId="2EA0750C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1CF2A0B8" w14:textId="77777777" w:rsidR="00E11B74" w:rsidRPr="008401A3" w:rsidRDefault="00E11B74" w:rsidP="00E11B74">
            <w:pPr>
              <w:spacing w:after="0"/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743" w:type="pct"/>
          </w:tcPr>
          <w:p w14:paraId="31811E23" w14:textId="77777777" w:rsidR="00E11B74" w:rsidRPr="008401A3" w:rsidRDefault="00E11B74" w:rsidP="00E11B74">
            <w:pPr>
              <w:spacing w:after="0"/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3BED19FF" w14:textId="77777777" w:rsidTr="000D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pct"/>
          </w:tcPr>
          <w:p w14:paraId="33CE3F21" w14:textId="1248A60D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0A58AA43" w14:textId="7600A862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743" w:type="pct"/>
          </w:tcPr>
          <w:p w14:paraId="06887495" w14:textId="5CB7107E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2CBA9187" w14:textId="77777777" w:rsidTr="000D4915">
        <w:trPr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pct"/>
          </w:tcPr>
          <w:p w14:paraId="120B2960" w14:textId="76E25659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513F0444" w14:textId="7227AB44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743" w:type="pct"/>
          </w:tcPr>
          <w:p w14:paraId="79938DF9" w14:textId="0816EA50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00426701" w14:textId="6CB0B1C3" w:rsidR="00DF73A5" w:rsidRDefault="00DF73A5"/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4"/>
        <w:gridCol w:w="3114"/>
        <w:gridCol w:w="3264"/>
      </w:tblGrid>
      <w:tr w:rsidR="00E11B74" w14:paraId="2DF5D931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68E4D615" w14:textId="6C455B9B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bCs w:val="0"/>
              </w:rPr>
              <w:br w:type="page"/>
            </w: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2.6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E11B74" w14:paraId="44A68C58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4B9A066A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5" w:type="pct"/>
            <w:hideMark/>
          </w:tcPr>
          <w:p w14:paraId="6EF4F3A3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5" w:type="pct"/>
            <w:hideMark/>
          </w:tcPr>
          <w:p w14:paraId="463399F8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57B1FCD4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4462F039" w14:textId="1E688B74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22A695E6" w14:textId="1141A521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745" w:type="pct"/>
          </w:tcPr>
          <w:p w14:paraId="6BD14E33" w14:textId="51F3CE64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4E471CE6" w14:textId="77777777" w:rsidTr="000D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623D260F" w14:textId="5708161E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5" w:type="pct"/>
          </w:tcPr>
          <w:p w14:paraId="5EE9ED81" w14:textId="3062BD62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745" w:type="pct"/>
          </w:tcPr>
          <w:p w14:paraId="4F4968D2" w14:textId="2BBA97EA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192C90E1" w14:textId="77777777" w:rsidR="00E11B74" w:rsidRDefault="00E11B74" w:rsidP="00E11B74"/>
    <w:tbl>
      <w:tblPr>
        <w:tblStyle w:val="KlavuzTablo5Koyu-Vurgu51"/>
        <w:tblpPr w:leftFromText="180" w:rightFromText="180" w:vertAnchor="text" w:horzAnchor="margin" w:tblpY="22"/>
        <w:tblW w:w="5161" w:type="pct"/>
        <w:tblLook w:val="04A0" w:firstRow="1" w:lastRow="0" w:firstColumn="1" w:lastColumn="0" w:noHBand="0" w:noVBand="1"/>
      </w:tblPr>
      <w:tblGrid>
        <w:gridCol w:w="2974"/>
        <w:gridCol w:w="3116"/>
        <w:gridCol w:w="3262"/>
      </w:tblGrid>
      <w:tr w:rsidR="00E11B74" w14:paraId="79351DBE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5DBEBBBD" w14:textId="3BD839ED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3.1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 </w:t>
            </w:r>
          </w:p>
        </w:tc>
      </w:tr>
      <w:tr w:rsidR="00E11B74" w14:paraId="69997F44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05C30B4C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26950D18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4" w:type="pct"/>
            <w:hideMark/>
          </w:tcPr>
          <w:p w14:paraId="3F242B2F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6207FDDB" w14:textId="77777777" w:rsidTr="000D4915">
        <w:trPr>
          <w:trHeight w:val="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40B441B3" w14:textId="119CA502" w:rsidR="00E11B74" w:rsidRPr="008401A3" w:rsidRDefault="00E11B74" w:rsidP="00E11B74">
            <w:pPr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6" w:type="pct"/>
          </w:tcPr>
          <w:p w14:paraId="5E493C61" w14:textId="260464D2" w:rsidR="00E11B74" w:rsidRPr="008401A3" w:rsidRDefault="00E11B74" w:rsidP="00E11B7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744" w:type="pct"/>
          </w:tcPr>
          <w:p w14:paraId="3A9E3299" w14:textId="22E428F8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67A2B870" w14:textId="51A06599" w:rsidR="00E11B74" w:rsidRDefault="00E11B74" w:rsidP="00E11B74"/>
    <w:p w14:paraId="11667DD2" w14:textId="77777777" w:rsidR="000D4915" w:rsidRDefault="000D4915" w:rsidP="00E11B74"/>
    <w:tbl>
      <w:tblPr>
        <w:tblStyle w:val="KlavuzTablo5Koyu-Vurgu51"/>
        <w:tblpPr w:leftFromText="180" w:rightFromText="180" w:vertAnchor="text" w:tblpX="-39" w:tblpY="1"/>
        <w:tblW w:w="5163" w:type="pct"/>
        <w:tblLook w:val="04A0" w:firstRow="1" w:lastRow="0" w:firstColumn="1" w:lastColumn="0" w:noHBand="0" w:noVBand="1"/>
      </w:tblPr>
      <w:tblGrid>
        <w:gridCol w:w="3119"/>
        <w:gridCol w:w="3113"/>
        <w:gridCol w:w="3123"/>
      </w:tblGrid>
      <w:tr w:rsidR="00E11B74" w14:paraId="2471545F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688A8085" w14:textId="4172F39A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lastRenderedPageBreak/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3.2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 </w:t>
            </w:r>
          </w:p>
        </w:tc>
      </w:tr>
      <w:tr w:rsidR="00E11B74" w14:paraId="06417081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hideMark/>
          </w:tcPr>
          <w:p w14:paraId="2ABE8320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4" w:type="pct"/>
            <w:hideMark/>
          </w:tcPr>
          <w:p w14:paraId="69B92875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8" w:type="pct"/>
            <w:hideMark/>
          </w:tcPr>
          <w:p w14:paraId="7F51F56E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65D1D708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785BBF0" w14:textId="4C5F9E08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4" w:type="pct"/>
          </w:tcPr>
          <w:p w14:paraId="0087AD13" w14:textId="01F5C3A7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8" w:type="pct"/>
          </w:tcPr>
          <w:p w14:paraId="70075EEF" w14:textId="7D640A8D" w:rsidR="00E11B74" w:rsidRPr="008401A3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  <w:tr w:rsidR="00E11B74" w14:paraId="3523D114" w14:textId="77777777" w:rsidTr="000D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3E333BFA" w14:textId="15A75480" w:rsidR="00E11B74" w:rsidRPr="008401A3" w:rsidRDefault="00E11B74" w:rsidP="00E11B74">
            <w:pPr>
              <w:spacing w:after="0"/>
              <w:jc w:val="left"/>
              <w:rPr>
                <w:color w:val="000000" w:themeColor="text1"/>
                <w:sz w:val="20"/>
              </w:rPr>
            </w:pPr>
          </w:p>
        </w:tc>
        <w:tc>
          <w:tcPr>
            <w:tcW w:w="1664" w:type="pct"/>
          </w:tcPr>
          <w:p w14:paraId="4E90B924" w14:textId="75F0101E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  <w:tc>
          <w:tcPr>
            <w:tcW w:w="1668" w:type="pct"/>
          </w:tcPr>
          <w:p w14:paraId="211B7352" w14:textId="0B3E73E0" w:rsidR="00E11B74" w:rsidRPr="008401A3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</w:p>
        </w:tc>
      </w:tr>
    </w:tbl>
    <w:p w14:paraId="3A18C043" w14:textId="77777777" w:rsidR="00E11B74" w:rsidRDefault="00E11B74" w:rsidP="00E11B74"/>
    <w:tbl>
      <w:tblPr>
        <w:tblStyle w:val="KlavuzTablo5Koyu-Vurgu51"/>
        <w:tblpPr w:leftFromText="180" w:rightFromText="180" w:vertAnchor="text" w:tblpX="-39" w:tblpY="1"/>
        <w:tblW w:w="5163" w:type="pct"/>
        <w:tblLook w:val="04A0" w:firstRow="1" w:lastRow="0" w:firstColumn="1" w:lastColumn="0" w:noHBand="0" w:noVBand="1"/>
      </w:tblPr>
      <w:tblGrid>
        <w:gridCol w:w="3119"/>
        <w:gridCol w:w="3113"/>
        <w:gridCol w:w="3123"/>
      </w:tblGrid>
      <w:tr w:rsidR="00E11B74" w14:paraId="793AC399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62949591" w14:textId="4F6160E1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3.3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 </w:t>
            </w:r>
          </w:p>
        </w:tc>
      </w:tr>
      <w:tr w:rsidR="00E11B74" w14:paraId="4575989E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hideMark/>
          </w:tcPr>
          <w:p w14:paraId="5E6EC24F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4" w:type="pct"/>
            <w:hideMark/>
          </w:tcPr>
          <w:p w14:paraId="5A21491C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8" w:type="pct"/>
            <w:hideMark/>
          </w:tcPr>
          <w:p w14:paraId="49FE8D0A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26648EBE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B6CB306" w14:textId="1B48AD21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4" w:type="pct"/>
          </w:tcPr>
          <w:p w14:paraId="241CCDEA" w14:textId="669272BD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8" w:type="pct"/>
          </w:tcPr>
          <w:p w14:paraId="00145098" w14:textId="0455B1CB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1776BDFE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AC4D95A" w14:textId="03B2C957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4" w:type="pct"/>
          </w:tcPr>
          <w:p w14:paraId="6CD3405D" w14:textId="3980225B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8" w:type="pct"/>
          </w:tcPr>
          <w:p w14:paraId="7F59148F" w14:textId="4E26971D" w:rsidR="00E11B74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24DAAE0B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1637F7B" w14:textId="332C6965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4" w:type="pct"/>
          </w:tcPr>
          <w:p w14:paraId="211E7318" w14:textId="21B83740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8" w:type="pct"/>
          </w:tcPr>
          <w:p w14:paraId="2832184B" w14:textId="7CE2BEA2" w:rsidR="00E11B74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67EE784A" w14:textId="0064586C" w:rsidR="00DF73A5" w:rsidRDefault="00DF73A5"/>
    <w:tbl>
      <w:tblPr>
        <w:tblStyle w:val="KlavuzTablo5Koyu-Vurgu51"/>
        <w:tblpPr w:leftFromText="180" w:rightFromText="180" w:vertAnchor="text" w:tblpX="-39" w:tblpY="1"/>
        <w:tblW w:w="5161" w:type="pct"/>
        <w:tblLook w:val="04A0" w:firstRow="1" w:lastRow="0" w:firstColumn="1" w:lastColumn="0" w:noHBand="0" w:noVBand="1"/>
      </w:tblPr>
      <w:tblGrid>
        <w:gridCol w:w="3120"/>
        <w:gridCol w:w="3116"/>
        <w:gridCol w:w="3116"/>
      </w:tblGrid>
      <w:tr w:rsidR="00E11B74" w14:paraId="08E84D9D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48A1F95D" w14:textId="49D404AF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 w:rsidRPr="00874CF9">
              <w:rPr>
                <w:b w:val="0"/>
                <w:iCs/>
                <w:sz w:val="20"/>
              </w:rPr>
              <w:t xml:space="preserve">Hedef </w:t>
            </w:r>
            <w:proofErr w:type="gramStart"/>
            <w:r w:rsidRPr="00874CF9">
              <w:rPr>
                <w:b w:val="0"/>
                <w:iCs/>
                <w:sz w:val="20"/>
              </w:rPr>
              <w:t>3.4</w:t>
            </w:r>
            <w:r>
              <w:rPr>
                <w:b w:val="0"/>
                <w:iCs/>
                <w:sz w:val="20"/>
              </w:rPr>
              <w:t xml:space="preserve"> </w:t>
            </w:r>
            <w:r w:rsidRPr="00874CF9">
              <w:rPr>
                <w:b w:val="0"/>
                <w:iCs/>
                <w:sz w:val="20"/>
              </w:rPr>
              <w:t>:</w:t>
            </w:r>
            <w:proofErr w:type="gramEnd"/>
            <w:r w:rsidRPr="00874CF9">
              <w:rPr>
                <w:b w:val="0"/>
                <w:iCs/>
                <w:sz w:val="20"/>
              </w:rPr>
              <w:t xml:space="preserve"> </w:t>
            </w:r>
            <w:r w:rsidRPr="00874CF9">
              <w:t xml:space="preserve">   </w:t>
            </w:r>
          </w:p>
        </w:tc>
      </w:tr>
      <w:tr w:rsidR="00E11B74" w14:paraId="28CA1120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  <w:hideMark/>
          </w:tcPr>
          <w:p w14:paraId="52F637EE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4ACC92A2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25221D48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:rsidRPr="00874CF9" w14:paraId="2B278E90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6AFFB46A" w14:textId="4234DFDA" w:rsidR="00E11B74" w:rsidRPr="00874CF9" w:rsidRDefault="00E11B74" w:rsidP="00E11B74">
            <w:pPr>
              <w:spacing w:after="0"/>
              <w:jc w:val="left"/>
              <w:rPr>
                <w:sz w:val="20"/>
                <w:szCs w:val="20"/>
              </w:rPr>
            </w:pPr>
          </w:p>
        </w:tc>
        <w:tc>
          <w:tcPr>
            <w:tcW w:w="1666" w:type="pct"/>
          </w:tcPr>
          <w:p w14:paraId="6EB944C2" w14:textId="6B62A3DA" w:rsidR="00E11B74" w:rsidRPr="00874CF9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6" w:type="pct"/>
          </w:tcPr>
          <w:p w14:paraId="548FC93A" w14:textId="75236EE8" w:rsidR="00E11B74" w:rsidRPr="00874CF9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:rsidRPr="00874CF9" w14:paraId="18D86648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2794F1A5" w14:textId="524B1A97" w:rsidR="00E11B74" w:rsidRPr="00874CF9" w:rsidRDefault="00E11B74" w:rsidP="00E11B74">
            <w:pPr>
              <w:spacing w:after="0"/>
              <w:jc w:val="left"/>
              <w:rPr>
                <w:sz w:val="20"/>
                <w:szCs w:val="20"/>
              </w:rPr>
            </w:pPr>
          </w:p>
        </w:tc>
        <w:tc>
          <w:tcPr>
            <w:tcW w:w="1666" w:type="pct"/>
          </w:tcPr>
          <w:p w14:paraId="18071DC9" w14:textId="1F426C8D" w:rsidR="00E11B74" w:rsidRPr="00874CF9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6" w:type="pct"/>
          </w:tcPr>
          <w:p w14:paraId="640E6F80" w14:textId="017C7934" w:rsidR="00E11B74" w:rsidRPr="00874CF9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7BD1B598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pct"/>
          </w:tcPr>
          <w:p w14:paraId="40D89765" w14:textId="10C9D025" w:rsidR="00E11B74" w:rsidRPr="00874CF9" w:rsidRDefault="00E11B74" w:rsidP="00E11B74">
            <w:pPr>
              <w:spacing w:after="0"/>
              <w:jc w:val="left"/>
              <w:rPr>
                <w:sz w:val="20"/>
              </w:rPr>
            </w:pPr>
          </w:p>
        </w:tc>
        <w:tc>
          <w:tcPr>
            <w:tcW w:w="1666" w:type="pct"/>
          </w:tcPr>
          <w:p w14:paraId="5034E338" w14:textId="30ADA619" w:rsidR="00E11B74" w:rsidRPr="00874CF9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6" w:type="pct"/>
          </w:tcPr>
          <w:p w14:paraId="17FDB9E8" w14:textId="2647EF22" w:rsidR="00E11B74" w:rsidRPr="00874CF9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373090E4" w14:textId="77777777" w:rsidR="00E11B74" w:rsidRDefault="00E11B74" w:rsidP="00E11B74"/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4"/>
        <w:gridCol w:w="3116"/>
        <w:gridCol w:w="3262"/>
      </w:tblGrid>
      <w:tr w:rsidR="00E11B74" w14:paraId="11502352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5D333A4A" w14:textId="2942E4B9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 w:rsidRPr="00874CF9">
              <w:rPr>
                <w:b w:val="0"/>
                <w:iCs/>
                <w:sz w:val="20"/>
              </w:rPr>
              <w:t xml:space="preserve">Hedef </w:t>
            </w:r>
            <w:proofErr w:type="gramStart"/>
            <w:r w:rsidRPr="00874CF9">
              <w:rPr>
                <w:b w:val="0"/>
                <w:iCs/>
                <w:sz w:val="20"/>
              </w:rPr>
              <w:t>4.1</w:t>
            </w:r>
            <w:r>
              <w:rPr>
                <w:b w:val="0"/>
                <w:iCs/>
                <w:sz w:val="20"/>
              </w:rPr>
              <w:t xml:space="preserve"> </w:t>
            </w:r>
            <w:r w:rsidRPr="00874CF9">
              <w:rPr>
                <w:b w:val="0"/>
                <w:iCs/>
                <w:sz w:val="20"/>
              </w:rPr>
              <w:t>:</w:t>
            </w:r>
            <w:proofErr w:type="gramEnd"/>
            <w:r w:rsidRPr="00874CF9">
              <w:rPr>
                <w:b w:val="0"/>
                <w:iCs/>
                <w:sz w:val="20"/>
              </w:rPr>
              <w:t xml:space="preserve"> </w:t>
            </w:r>
            <w:r w:rsidRPr="00874CF9">
              <w:t xml:space="preserve"> </w:t>
            </w:r>
          </w:p>
        </w:tc>
      </w:tr>
      <w:tr w:rsidR="00E11B74" w14:paraId="42ACEC3F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4A67AC9F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06563392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5" w:type="pct"/>
            <w:hideMark/>
          </w:tcPr>
          <w:p w14:paraId="3405196B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12D40CD5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7EF00693" w14:textId="5576CE7F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59391F80" w14:textId="377D1AB8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7F7A5321" w14:textId="65A9A072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6D3326F6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6BFCF3F5" w14:textId="5551A138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62280120" w14:textId="36B83EE5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33C02408" w14:textId="49DCCD2E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4D0B2126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5E6AA653" w14:textId="64C5D5F9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6" w:type="pct"/>
          </w:tcPr>
          <w:p w14:paraId="3C7B9AD7" w14:textId="7B9A2D39" w:rsidR="00E11B74" w:rsidRDefault="00E11B74" w:rsidP="00E11B7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6CEFF807" w14:textId="37A2CCDE" w:rsidR="00E11B74" w:rsidRDefault="00E11B74" w:rsidP="00E11B7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26BA1620" w14:textId="77777777" w:rsidTr="000D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3F038B57" w14:textId="35F7DB54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6" w:type="pct"/>
          </w:tcPr>
          <w:p w14:paraId="06056EF6" w14:textId="07287407" w:rsidR="00E11B74" w:rsidRDefault="00E11B74" w:rsidP="00E11B7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5" w:type="pct"/>
          </w:tcPr>
          <w:p w14:paraId="197E8B7E" w14:textId="14AE8B73" w:rsidR="00E11B74" w:rsidRDefault="00E11B74" w:rsidP="00E11B7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33848174" w14:textId="24A0D8C4" w:rsidR="00DF73A5" w:rsidRDefault="00DF73A5"/>
    <w:tbl>
      <w:tblPr>
        <w:tblStyle w:val="KlavuzTablo5Koyu-Vurgu51"/>
        <w:tblW w:w="5173" w:type="pct"/>
        <w:tblLook w:val="04A0" w:firstRow="1" w:lastRow="0" w:firstColumn="1" w:lastColumn="0" w:noHBand="0" w:noVBand="1"/>
      </w:tblPr>
      <w:tblGrid>
        <w:gridCol w:w="3138"/>
        <w:gridCol w:w="3112"/>
        <w:gridCol w:w="3123"/>
      </w:tblGrid>
      <w:tr w:rsidR="00E11B74" w14:paraId="7AD575EB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3F820A64" w14:textId="00A5F47F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 w:rsidRPr="00874CF9">
              <w:rPr>
                <w:b w:val="0"/>
                <w:iCs/>
                <w:sz w:val="20"/>
              </w:rPr>
              <w:t xml:space="preserve">Hedef </w:t>
            </w:r>
            <w:proofErr w:type="gramStart"/>
            <w:r w:rsidRPr="00874CF9">
              <w:rPr>
                <w:b w:val="0"/>
                <w:iCs/>
                <w:sz w:val="20"/>
              </w:rPr>
              <w:t>4.2</w:t>
            </w:r>
            <w:r>
              <w:rPr>
                <w:b w:val="0"/>
                <w:iCs/>
                <w:sz w:val="20"/>
              </w:rPr>
              <w:t xml:space="preserve"> </w:t>
            </w:r>
            <w:r w:rsidRPr="00874CF9">
              <w:rPr>
                <w:b w:val="0"/>
                <w:iCs/>
                <w:sz w:val="20"/>
              </w:rPr>
              <w:t>:</w:t>
            </w:r>
            <w:proofErr w:type="gramEnd"/>
            <w:r w:rsidRPr="00874CF9">
              <w:rPr>
                <w:b w:val="0"/>
                <w:iCs/>
                <w:sz w:val="20"/>
              </w:rPr>
              <w:t xml:space="preserve"> </w:t>
            </w:r>
            <w:r w:rsidRPr="00874CF9">
              <w:t xml:space="preserve">  </w:t>
            </w:r>
          </w:p>
        </w:tc>
      </w:tr>
      <w:tr w:rsidR="00E11B74" w14:paraId="27FB79E3" w14:textId="77777777" w:rsidTr="00DF73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4" w:type="pct"/>
            <w:hideMark/>
          </w:tcPr>
          <w:p w14:paraId="6A199F2C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0" w:type="pct"/>
            <w:hideMark/>
          </w:tcPr>
          <w:p w14:paraId="73FC3CEA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666" w:type="pct"/>
            <w:hideMark/>
          </w:tcPr>
          <w:p w14:paraId="2EB9C65C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7A044023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4" w:type="pct"/>
          </w:tcPr>
          <w:p w14:paraId="757FB15C" w14:textId="264628E1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0" w:type="pct"/>
          </w:tcPr>
          <w:p w14:paraId="3EC40398" w14:textId="689E91A4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6" w:type="pct"/>
          </w:tcPr>
          <w:p w14:paraId="00CAAABA" w14:textId="05C81A1E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73BD25A5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4" w:type="pct"/>
          </w:tcPr>
          <w:p w14:paraId="573BD36A" w14:textId="77777777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0" w:type="pct"/>
          </w:tcPr>
          <w:p w14:paraId="2D2A6838" w14:textId="144B1EC9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6" w:type="pct"/>
          </w:tcPr>
          <w:p w14:paraId="4EECF699" w14:textId="6C9B1395" w:rsidR="00E11B74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3D773FDE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4" w:type="pct"/>
          </w:tcPr>
          <w:p w14:paraId="3A5A1185" w14:textId="590842C9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0" w:type="pct"/>
          </w:tcPr>
          <w:p w14:paraId="2C5EE86B" w14:textId="1E590B03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666" w:type="pct"/>
          </w:tcPr>
          <w:p w14:paraId="50072730" w14:textId="20E8CEFA" w:rsidR="00E11B74" w:rsidRDefault="00E11B74" w:rsidP="00E11B74">
            <w:pPr>
              <w:spacing w:after="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22DA02EA" w14:textId="77777777" w:rsidR="00E11B74" w:rsidRDefault="00E11B74" w:rsidP="00E11B74"/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4"/>
        <w:gridCol w:w="3116"/>
        <w:gridCol w:w="3262"/>
      </w:tblGrid>
      <w:tr w:rsidR="00E11B74" w14:paraId="6295DCF0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20AE87A1" w14:textId="2CF70AE9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 w:rsidRPr="00874CF9">
              <w:rPr>
                <w:b w:val="0"/>
                <w:iCs/>
                <w:sz w:val="20"/>
              </w:rPr>
              <w:t xml:space="preserve">Hedef </w:t>
            </w:r>
            <w:proofErr w:type="gramStart"/>
            <w:r w:rsidRPr="00874CF9">
              <w:rPr>
                <w:b w:val="0"/>
                <w:iCs/>
                <w:sz w:val="20"/>
              </w:rPr>
              <w:t>4.3</w:t>
            </w:r>
            <w:r>
              <w:rPr>
                <w:b w:val="0"/>
                <w:iCs/>
                <w:sz w:val="20"/>
              </w:rPr>
              <w:t xml:space="preserve"> </w:t>
            </w:r>
            <w:r w:rsidRPr="00874CF9">
              <w:rPr>
                <w:b w:val="0"/>
                <w:iCs/>
                <w:sz w:val="20"/>
              </w:rPr>
              <w:t>:</w:t>
            </w:r>
            <w:proofErr w:type="gramEnd"/>
            <w:r w:rsidRPr="00874CF9">
              <w:rPr>
                <w:b w:val="0"/>
                <w:iCs/>
                <w:sz w:val="20"/>
              </w:rPr>
              <w:t xml:space="preserve"> </w:t>
            </w:r>
            <w:r w:rsidRPr="00874CF9">
              <w:t xml:space="preserve">   </w:t>
            </w:r>
            <w:r>
              <w:rPr>
                <w:b w:val="0"/>
                <w:iCs/>
                <w:sz w:val="20"/>
              </w:rPr>
              <w:tab/>
            </w:r>
          </w:p>
        </w:tc>
      </w:tr>
      <w:tr w:rsidR="00E11B74" w14:paraId="38CE0077" w14:textId="77777777" w:rsidTr="00257D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  <w:hideMark/>
          </w:tcPr>
          <w:p w14:paraId="2A49DEE5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6" w:type="pct"/>
            <w:hideMark/>
          </w:tcPr>
          <w:p w14:paraId="6EF8CCC2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4" w:type="pct"/>
            <w:hideMark/>
          </w:tcPr>
          <w:p w14:paraId="59D418F3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44200098" w14:textId="77777777" w:rsidTr="00A92A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51F49512" w14:textId="34507FBF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6" w:type="pct"/>
          </w:tcPr>
          <w:p w14:paraId="2F07A417" w14:textId="7C53C243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4" w:type="pct"/>
          </w:tcPr>
          <w:p w14:paraId="532EC3F2" w14:textId="7984F263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41C9B391" w14:textId="77777777" w:rsidTr="000D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1AC38D5B" w14:textId="210FC73B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6" w:type="pct"/>
          </w:tcPr>
          <w:p w14:paraId="5B129022" w14:textId="6404A3E0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4" w:type="pct"/>
          </w:tcPr>
          <w:p w14:paraId="72304B67" w14:textId="0F41A286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0281AA01" w14:textId="77777777" w:rsidTr="000D4915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215F7966" w14:textId="56CE22EA" w:rsidR="00E11B74" w:rsidRPr="00257DD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6" w:type="pct"/>
          </w:tcPr>
          <w:p w14:paraId="66C112DF" w14:textId="3BC6DB0C" w:rsidR="00E11B74" w:rsidRPr="00257DD6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4" w:type="pct"/>
          </w:tcPr>
          <w:p w14:paraId="17FDE688" w14:textId="755AE9C3" w:rsidR="00E11B74" w:rsidRPr="00257DD6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4B159B8F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pct"/>
          </w:tcPr>
          <w:p w14:paraId="43639D7D" w14:textId="3A10AC1F" w:rsidR="00E11B74" w:rsidRPr="00257DD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6" w:type="pct"/>
          </w:tcPr>
          <w:p w14:paraId="5F9D95EF" w14:textId="4FF30B98" w:rsidR="00E11B74" w:rsidRPr="00257DD6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4" w:type="pct"/>
          </w:tcPr>
          <w:p w14:paraId="3B8DD448" w14:textId="3D1E56C1" w:rsidR="00E11B74" w:rsidRPr="00257DD6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16FD88C8" w14:textId="77777777" w:rsidR="00E11B74" w:rsidRDefault="00E11B74" w:rsidP="00E11B74"/>
    <w:p w14:paraId="76A0AD94" w14:textId="77777777" w:rsidR="00DF73A5" w:rsidRDefault="00DF73A5">
      <w:r>
        <w:rPr>
          <w:b/>
          <w:bCs/>
        </w:rPr>
        <w:br w:type="page"/>
      </w:r>
    </w:p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2"/>
        <w:gridCol w:w="3114"/>
        <w:gridCol w:w="3266"/>
      </w:tblGrid>
      <w:tr w:rsidR="00E11B74" w14:paraId="0089B9ED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17750D3E" w14:textId="2CA7FC4D" w:rsidR="00E11B74" w:rsidRDefault="00E11B74" w:rsidP="00E11B74">
            <w:pPr>
              <w:spacing w:before="60" w:after="60"/>
              <w:jc w:val="left"/>
              <w:rPr>
                <w:sz w:val="20"/>
              </w:rPr>
            </w:pPr>
            <w:r>
              <w:rPr>
                <w:b w:val="0"/>
                <w:iCs/>
                <w:sz w:val="20"/>
              </w:rPr>
              <w:lastRenderedPageBreak/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5.1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>
              <w:t xml:space="preserve">   </w:t>
            </w:r>
          </w:p>
        </w:tc>
      </w:tr>
      <w:tr w:rsidR="00E11B74" w14:paraId="5D9C514D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  <w:hideMark/>
          </w:tcPr>
          <w:p w14:paraId="3EAE67A1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5" w:type="pct"/>
            <w:hideMark/>
          </w:tcPr>
          <w:p w14:paraId="43CA5D9C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6" w:type="pct"/>
            <w:hideMark/>
          </w:tcPr>
          <w:p w14:paraId="457611F9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58E7ADD9" w14:textId="77777777" w:rsidTr="00A92A52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</w:tcPr>
          <w:p w14:paraId="69BB1C4A" w14:textId="77777777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5" w:type="pct"/>
          </w:tcPr>
          <w:p w14:paraId="4A393FDD" w14:textId="6712E1FA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6" w:type="pct"/>
          </w:tcPr>
          <w:p w14:paraId="1153DA3A" w14:textId="46773AAD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27DE2EC1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</w:tcPr>
          <w:p w14:paraId="4B05424F" w14:textId="04DBD02F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5" w:type="pct"/>
          </w:tcPr>
          <w:p w14:paraId="23CDC0CB" w14:textId="3305E981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6" w:type="pct"/>
          </w:tcPr>
          <w:p w14:paraId="2769FB66" w14:textId="5A741992" w:rsidR="00E11B74" w:rsidRDefault="00E11B74" w:rsidP="00E11B74">
            <w:pPr>
              <w:spacing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223DBD99" w14:textId="77777777" w:rsidTr="00A92A52">
        <w:trPr>
          <w:trHeight w:val="7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</w:tcPr>
          <w:p w14:paraId="11B46C85" w14:textId="7E3644BB" w:rsidR="00E11B74" w:rsidRPr="00EB6156" w:rsidRDefault="00E11B74" w:rsidP="00E11B74">
            <w:pPr>
              <w:spacing w:after="0"/>
              <w:jc w:val="left"/>
              <w:rPr>
                <w:color w:val="auto"/>
                <w:sz w:val="20"/>
              </w:rPr>
            </w:pPr>
          </w:p>
        </w:tc>
        <w:tc>
          <w:tcPr>
            <w:tcW w:w="1665" w:type="pct"/>
          </w:tcPr>
          <w:p w14:paraId="51B3EBF4" w14:textId="2A183858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6" w:type="pct"/>
          </w:tcPr>
          <w:p w14:paraId="7E6FCDF9" w14:textId="7FCE5823" w:rsidR="00E11B74" w:rsidRDefault="00E11B74" w:rsidP="00E11B74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359F5F0A" w14:textId="77777777" w:rsidR="00E11B74" w:rsidRDefault="00E11B74" w:rsidP="00E11B74"/>
    <w:tbl>
      <w:tblPr>
        <w:tblStyle w:val="KlavuzTablo5Koyu-Vurgu51"/>
        <w:tblW w:w="5161" w:type="pct"/>
        <w:tblLook w:val="04A0" w:firstRow="1" w:lastRow="0" w:firstColumn="1" w:lastColumn="0" w:noHBand="0" w:noVBand="1"/>
      </w:tblPr>
      <w:tblGrid>
        <w:gridCol w:w="2972"/>
        <w:gridCol w:w="3114"/>
        <w:gridCol w:w="3266"/>
      </w:tblGrid>
      <w:tr w:rsidR="00E11B74" w14:paraId="32C7970A" w14:textId="77777777" w:rsidTr="00E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hideMark/>
          </w:tcPr>
          <w:p w14:paraId="3E0DCEE9" w14:textId="7675ADF9" w:rsidR="00E11B74" w:rsidRPr="00D449B2" w:rsidRDefault="00E11B74" w:rsidP="00E11B74">
            <w:pPr>
              <w:spacing w:before="60" w:after="60"/>
              <w:jc w:val="left"/>
              <w:rPr>
                <w:b w:val="0"/>
                <w:iCs/>
                <w:sz w:val="20"/>
              </w:rPr>
            </w:pPr>
            <w:r>
              <w:rPr>
                <w:b w:val="0"/>
                <w:iCs/>
                <w:sz w:val="20"/>
              </w:rPr>
              <w:t xml:space="preserve">Hedef </w:t>
            </w:r>
            <w:proofErr w:type="gramStart"/>
            <w:r>
              <w:rPr>
                <w:b w:val="0"/>
                <w:iCs/>
                <w:sz w:val="20"/>
              </w:rPr>
              <w:t>5.2 :</w:t>
            </w:r>
            <w:proofErr w:type="gramEnd"/>
            <w:r>
              <w:rPr>
                <w:b w:val="0"/>
                <w:iCs/>
                <w:sz w:val="20"/>
              </w:rPr>
              <w:t xml:space="preserve"> </w:t>
            </w:r>
            <w:r w:rsidRPr="00D449B2">
              <w:rPr>
                <w:b w:val="0"/>
                <w:iCs/>
                <w:sz w:val="20"/>
              </w:rPr>
              <w:t xml:space="preserve">   </w:t>
            </w:r>
          </w:p>
        </w:tc>
      </w:tr>
      <w:tr w:rsidR="00E11B74" w14:paraId="610A9F1B" w14:textId="77777777" w:rsidTr="00E11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  <w:hideMark/>
          </w:tcPr>
          <w:p w14:paraId="2DFA1EAB" w14:textId="77777777" w:rsidR="00E11B74" w:rsidRDefault="00E11B74" w:rsidP="00E11B74">
            <w:pPr>
              <w:spacing w:before="60" w:after="60"/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isk</w:t>
            </w:r>
          </w:p>
        </w:tc>
        <w:tc>
          <w:tcPr>
            <w:tcW w:w="1665" w:type="pct"/>
            <w:hideMark/>
          </w:tcPr>
          <w:p w14:paraId="6F775D43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Açıklama</w:t>
            </w:r>
          </w:p>
        </w:tc>
        <w:tc>
          <w:tcPr>
            <w:tcW w:w="1746" w:type="pct"/>
            <w:hideMark/>
          </w:tcPr>
          <w:p w14:paraId="5141B6B2" w14:textId="77777777" w:rsidR="00E11B74" w:rsidRDefault="00E11B74" w:rsidP="00E11B74">
            <w:pPr>
              <w:spacing w:before="60" w:after="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Kontrol Faaliyetleri</w:t>
            </w:r>
          </w:p>
        </w:tc>
      </w:tr>
      <w:tr w:rsidR="00E11B74" w14:paraId="74012DEC" w14:textId="77777777" w:rsidTr="00A92A52">
        <w:trPr>
          <w:trHeight w:val="7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</w:tcPr>
          <w:p w14:paraId="6F86C3D8" w14:textId="42E3C27A" w:rsidR="00E11B74" w:rsidRPr="00D74BE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5" w:type="pct"/>
          </w:tcPr>
          <w:p w14:paraId="40C3AB98" w14:textId="77777777" w:rsidR="00E11B74" w:rsidRDefault="00E11B74" w:rsidP="00E11B74">
            <w:pPr>
              <w:spacing w:after="0"/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6" w:type="pct"/>
          </w:tcPr>
          <w:p w14:paraId="2736950F" w14:textId="77777777" w:rsidR="00E11B74" w:rsidRDefault="00E11B74" w:rsidP="00E11B74">
            <w:pPr>
              <w:spacing w:after="0"/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11B74" w14:paraId="5AA724FD" w14:textId="77777777" w:rsidTr="00A92A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9" w:type="pct"/>
          </w:tcPr>
          <w:p w14:paraId="6C4BAFE4" w14:textId="34BCBAE7" w:rsidR="00E11B74" w:rsidRPr="00D74BE6" w:rsidRDefault="00E11B74" w:rsidP="00E11B74">
            <w:pPr>
              <w:spacing w:after="0"/>
              <w:jc w:val="left"/>
              <w:rPr>
                <w:color w:val="auto"/>
                <w:sz w:val="20"/>
                <w:szCs w:val="20"/>
              </w:rPr>
            </w:pPr>
          </w:p>
        </w:tc>
        <w:tc>
          <w:tcPr>
            <w:tcW w:w="1665" w:type="pct"/>
          </w:tcPr>
          <w:p w14:paraId="2EA7B318" w14:textId="7BC0F67B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6" w:type="pct"/>
          </w:tcPr>
          <w:p w14:paraId="728E5D88" w14:textId="36A8909F" w:rsidR="00E11B74" w:rsidRDefault="00E11B74" w:rsidP="00E11B74">
            <w:pPr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5942DE0B" w14:textId="77777777" w:rsidR="00E11B74" w:rsidRDefault="00E11B74" w:rsidP="00E11B74"/>
    <w:p w14:paraId="21F3BDEB" w14:textId="6E413842" w:rsidR="001964C9" w:rsidRDefault="001964C9" w:rsidP="00874CF9"/>
    <w:p w14:paraId="57183968" w14:textId="01BCC53A" w:rsidR="001964C9" w:rsidRDefault="001964C9" w:rsidP="00874CF9"/>
    <w:p w14:paraId="041B45C7" w14:textId="77777777" w:rsidR="00DF73A5" w:rsidRDefault="00DF73A5">
      <w:pPr>
        <w:spacing w:after="0"/>
        <w:jc w:val="left"/>
        <w:rPr>
          <w:rFonts w:ascii="Cambria" w:eastAsia="Times New Roman" w:hAnsi="Cambria"/>
          <w:b/>
          <w:bCs/>
          <w:color w:val="365F91"/>
          <w:sz w:val="28"/>
          <w:szCs w:val="28"/>
        </w:rPr>
      </w:pPr>
      <w:bookmarkStart w:id="286" w:name="_Toc434422097"/>
      <w:r>
        <w:br w:type="page"/>
      </w:r>
    </w:p>
    <w:p w14:paraId="721C5A59" w14:textId="23F58F99" w:rsidR="00FD7176" w:rsidRDefault="00F50215" w:rsidP="00F50215">
      <w:pPr>
        <w:pStyle w:val="Balk1"/>
      </w:pPr>
      <w:bookmarkStart w:id="287" w:name="_Toc62054208"/>
      <w:r w:rsidRPr="008F0780">
        <w:lastRenderedPageBreak/>
        <w:t>MALİYETLENDİRME</w:t>
      </w:r>
      <w:bookmarkEnd w:id="286"/>
      <w:bookmarkEnd w:id="287"/>
    </w:p>
    <w:p w14:paraId="4DA560C0" w14:textId="425CCA2C" w:rsidR="000D4915" w:rsidRPr="000D4915" w:rsidRDefault="000D4915" w:rsidP="000D4915">
      <w:pPr>
        <w:rPr>
          <w:color w:val="FF0000"/>
        </w:rPr>
      </w:pPr>
      <w:r>
        <w:rPr>
          <w:color w:val="FF0000"/>
        </w:rPr>
        <w:t>(</w:t>
      </w:r>
      <w:r w:rsidRPr="000D4915">
        <w:rPr>
          <w:color w:val="FF0000"/>
        </w:rPr>
        <w:t xml:space="preserve">Strateji Geliştirme Daire </w:t>
      </w:r>
      <w:proofErr w:type="spellStart"/>
      <w:r w:rsidRPr="000D4915">
        <w:rPr>
          <w:color w:val="FF0000"/>
        </w:rPr>
        <w:t>Başkanlığınından</w:t>
      </w:r>
      <w:proofErr w:type="spellEnd"/>
      <w:r w:rsidRPr="000D4915">
        <w:rPr>
          <w:color w:val="FF0000"/>
        </w:rPr>
        <w:t xml:space="preserve"> bilgi alın</w:t>
      </w:r>
      <w:r>
        <w:rPr>
          <w:color w:val="FF0000"/>
        </w:rPr>
        <w:t>arak doldurulacaktır)</w:t>
      </w:r>
    </w:p>
    <w:p w14:paraId="1E929DCD" w14:textId="77777777" w:rsidR="000D4915" w:rsidRPr="000D4915" w:rsidRDefault="000D4915" w:rsidP="000D4915"/>
    <w:p w14:paraId="4F27D348" w14:textId="77777777" w:rsidR="005F7A1E" w:rsidRDefault="005F7A1E" w:rsidP="001964C9">
      <w:pPr>
        <w:pStyle w:val="ResimYazs"/>
        <w:spacing w:before="240" w:after="120"/>
      </w:pPr>
      <w:bookmarkStart w:id="288" w:name="_Toc59456722"/>
    </w:p>
    <w:p w14:paraId="38099A25" w14:textId="7B3D9BE2" w:rsidR="006D5ACD" w:rsidRDefault="005D51D4" w:rsidP="001964C9">
      <w:pPr>
        <w:pStyle w:val="ResimYazs"/>
        <w:spacing w:before="240" w:after="120"/>
      </w:pPr>
      <w:r w:rsidRPr="008F0780">
        <w:t xml:space="preserve">Tablo </w:t>
      </w:r>
      <w:r w:rsidR="005F7A1E">
        <w:rPr>
          <w:noProof/>
        </w:rPr>
        <w:t>4</w:t>
      </w:r>
      <w:r w:rsidR="00E12AB0">
        <w:rPr>
          <w:noProof/>
        </w:rPr>
        <w:t>1</w:t>
      </w:r>
      <w:r w:rsidRPr="008F0780">
        <w:t>:</w:t>
      </w:r>
      <w:r w:rsidR="0091710B">
        <w:t xml:space="preserve"> </w:t>
      </w:r>
      <w:r w:rsidRPr="008F0780">
        <w:t>Tahmini Maliyet Tablosu</w:t>
      </w:r>
      <w:bookmarkEnd w:id="288"/>
    </w:p>
    <w:tbl>
      <w:tblPr>
        <w:tblStyle w:val="KlavuzuTablo4-Vurgu5"/>
        <w:tblW w:w="9493" w:type="dxa"/>
        <w:tblLayout w:type="fixed"/>
        <w:tblLook w:val="04A0" w:firstRow="1" w:lastRow="0" w:firstColumn="1" w:lastColumn="0" w:noHBand="0" w:noVBand="1"/>
      </w:tblPr>
      <w:tblGrid>
        <w:gridCol w:w="1026"/>
        <w:gridCol w:w="1379"/>
        <w:gridCol w:w="1418"/>
        <w:gridCol w:w="1417"/>
        <w:gridCol w:w="1418"/>
        <w:gridCol w:w="1417"/>
        <w:gridCol w:w="1418"/>
      </w:tblGrid>
      <w:tr w:rsidR="00E8128E" w14:paraId="537B42E0" w14:textId="77777777" w:rsidTr="00C532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3C365043" w14:textId="77777777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379" w:type="dxa"/>
            <w:vAlign w:val="center"/>
          </w:tcPr>
          <w:p w14:paraId="69E2A402" w14:textId="41844F75" w:rsidR="00E8128E" w:rsidRPr="001964C9" w:rsidRDefault="00276D03" w:rsidP="00C53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1</w:t>
            </w:r>
          </w:p>
        </w:tc>
        <w:tc>
          <w:tcPr>
            <w:tcW w:w="1418" w:type="dxa"/>
            <w:vAlign w:val="center"/>
          </w:tcPr>
          <w:p w14:paraId="36BACA14" w14:textId="16D23A33" w:rsidR="00E8128E" w:rsidRPr="001964C9" w:rsidRDefault="00276D03" w:rsidP="00C53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</w:p>
        </w:tc>
        <w:tc>
          <w:tcPr>
            <w:tcW w:w="1417" w:type="dxa"/>
            <w:vAlign w:val="center"/>
          </w:tcPr>
          <w:p w14:paraId="36E72394" w14:textId="72880FE2" w:rsidR="00E8128E" w:rsidRPr="001964C9" w:rsidRDefault="00276D03" w:rsidP="00C53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418" w:type="dxa"/>
            <w:vAlign w:val="center"/>
          </w:tcPr>
          <w:p w14:paraId="5C4CB516" w14:textId="2D162A42" w:rsidR="00E8128E" w:rsidRPr="001964C9" w:rsidRDefault="00276D03" w:rsidP="00C53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4</w:t>
            </w:r>
          </w:p>
        </w:tc>
        <w:tc>
          <w:tcPr>
            <w:tcW w:w="1417" w:type="dxa"/>
            <w:vAlign w:val="center"/>
          </w:tcPr>
          <w:p w14:paraId="05CC0269" w14:textId="76D82976" w:rsidR="00E8128E" w:rsidRPr="001964C9" w:rsidRDefault="00276D03" w:rsidP="00C53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</w:t>
            </w:r>
          </w:p>
        </w:tc>
        <w:tc>
          <w:tcPr>
            <w:tcW w:w="1418" w:type="dxa"/>
            <w:vAlign w:val="center"/>
          </w:tcPr>
          <w:p w14:paraId="7E851B75" w14:textId="07E26E8A" w:rsidR="00E8128E" w:rsidRPr="001964C9" w:rsidRDefault="00E8128E" w:rsidP="00C532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Toplam Maliyet</w:t>
            </w:r>
          </w:p>
        </w:tc>
      </w:tr>
      <w:tr w:rsidR="00E8128E" w14:paraId="7A5224EF" w14:textId="77777777" w:rsidTr="009171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FDE9D9" w:themeFill="accent6" w:themeFillTint="33"/>
            <w:vAlign w:val="center"/>
          </w:tcPr>
          <w:p w14:paraId="3AC17074" w14:textId="775B40A1" w:rsidR="00E8128E" w:rsidRPr="001964C9" w:rsidRDefault="00E8128E" w:rsidP="00C53211">
            <w:pPr>
              <w:jc w:val="left"/>
              <w:rPr>
                <w:sz w:val="22"/>
                <w:szCs w:val="20"/>
              </w:rPr>
            </w:pPr>
            <w:r w:rsidRPr="001964C9">
              <w:rPr>
                <w:sz w:val="22"/>
                <w:szCs w:val="20"/>
              </w:rPr>
              <w:t>Amaç 1</w:t>
            </w:r>
          </w:p>
        </w:tc>
        <w:tc>
          <w:tcPr>
            <w:tcW w:w="1379" w:type="dxa"/>
            <w:shd w:val="clear" w:color="auto" w:fill="FDE9D9" w:themeFill="accent6" w:themeFillTint="33"/>
            <w:vAlign w:val="center"/>
          </w:tcPr>
          <w:p w14:paraId="73B1ABA7" w14:textId="071E7EE0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02132C18" w14:textId="7D60D6D4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348F431A" w14:textId="526164B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770E00A1" w14:textId="39176A9A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6F3B1C91" w14:textId="78142D3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49C3DF16" w14:textId="549F2325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</w:tr>
      <w:tr w:rsidR="00E8128E" w14:paraId="4BDB8DCE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3C5FCBC7" w14:textId="1CCD8D55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1</w:t>
            </w:r>
          </w:p>
        </w:tc>
        <w:tc>
          <w:tcPr>
            <w:tcW w:w="1379" w:type="dxa"/>
            <w:vAlign w:val="center"/>
          </w:tcPr>
          <w:p w14:paraId="61C2E4F5" w14:textId="487C7CB4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CD66C30" w14:textId="64811E83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9013778" w14:textId="7CE47C4A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EB9BBC0" w14:textId="466DC9D3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664A7B1" w14:textId="7680CE0D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2E81FD34" w14:textId="37F61498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1B2B3165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40DBF07A" w14:textId="7AB41BC5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2</w:t>
            </w:r>
          </w:p>
        </w:tc>
        <w:tc>
          <w:tcPr>
            <w:tcW w:w="1379" w:type="dxa"/>
            <w:vAlign w:val="center"/>
          </w:tcPr>
          <w:p w14:paraId="709E6874" w14:textId="1A15747E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81A18BD" w14:textId="56807BAD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C33C208" w14:textId="7A8835AF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8A78FAA" w14:textId="12E51CA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F3F2FD1" w14:textId="369BD271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61A5491" w14:textId="6AC8DB8E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65097B5E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6312A6B0" w14:textId="50380B31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3</w:t>
            </w:r>
          </w:p>
        </w:tc>
        <w:tc>
          <w:tcPr>
            <w:tcW w:w="1379" w:type="dxa"/>
            <w:vAlign w:val="center"/>
          </w:tcPr>
          <w:p w14:paraId="34EFD97F" w14:textId="5E20FC42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077BCF8" w14:textId="6CE3117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C995C26" w14:textId="3225BD7C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270E090" w14:textId="27D504CC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F63EE73" w14:textId="027A45D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7BF6819" w14:textId="4422B4AE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4B048F83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37CEC1C1" w14:textId="3FC285BF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4</w:t>
            </w:r>
          </w:p>
        </w:tc>
        <w:tc>
          <w:tcPr>
            <w:tcW w:w="1379" w:type="dxa"/>
            <w:vAlign w:val="center"/>
          </w:tcPr>
          <w:p w14:paraId="21D317CA" w14:textId="722C18B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A445CA0" w14:textId="455F4021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BA24176" w14:textId="7E134C33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AB635D1" w14:textId="602ECA49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B3B66C5" w14:textId="19BC1999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0E27739" w14:textId="327A528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44626E4C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09026B36" w14:textId="1432FD5F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5</w:t>
            </w:r>
          </w:p>
        </w:tc>
        <w:tc>
          <w:tcPr>
            <w:tcW w:w="1379" w:type="dxa"/>
            <w:vAlign w:val="center"/>
          </w:tcPr>
          <w:p w14:paraId="3882ADF1" w14:textId="70133940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857DB09" w14:textId="72382C95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D7A8BA3" w14:textId="2429CA0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14BBBDD" w14:textId="614EB95B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172EA58" w14:textId="0DA07FAD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09522BD" w14:textId="20BCFF72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43A9469A" w14:textId="77777777" w:rsidTr="009171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FDE9D9" w:themeFill="accent6" w:themeFillTint="33"/>
            <w:vAlign w:val="center"/>
          </w:tcPr>
          <w:p w14:paraId="0F2E37F3" w14:textId="4899271E" w:rsidR="00E8128E" w:rsidRPr="001964C9" w:rsidRDefault="00E8128E" w:rsidP="00C53211">
            <w:pPr>
              <w:jc w:val="left"/>
              <w:rPr>
                <w:sz w:val="22"/>
                <w:szCs w:val="20"/>
              </w:rPr>
            </w:pPr>
            <w:r w:rsidRPr="001964C9">
              <w:rPr>
                <w:sz w:val="22"/>
                <w:szCs w:val="20"/>
              </w:rPr>
              <w:t>Amaç 2</w:t>
            </w:r>
          </w:p>
        </w:tc>
        <w:tc>
          <w:tcPr>
            <w:tcW w:w="1379" w:type="dxa"/>
            <w:shd w:val="clear" w:color="auto" w:fill="FDE9D9" w:themeFill="accent6" w:themeFillTint="33"/>
            <w:vAlign w:val="center"/>
          </w:tcPr>
          <w:p w14:paraId="5764AA9B" w14:textId="04A6538D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4BF1E116" w14:textId="6BE67F1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1954EE99" w14:textId="0A9AB38B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6A5222BF" w14:textId="45D8009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6C0BD7F2" w14:textId="0303DA3D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1D684199" w14:textId="2C88467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</w:tr>
      <w:tr w:rsidR="00E8128E" w14:paraId="25466352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69F1F4F6" w14:textId="3EE35EB6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1</w:t>
            </w:r>
          </w:p>
        </w:tc>
        <w:tc>
          <w:tcPr>
            <w:tcW w:w="1379" w:type="dxa"/>
            <w:vAlign w:val="center"/>
          </w:tcPr>
          <w:p w14:paraId="3BFD1450" w14:textId="25E2B15B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7010373" w14:textId="397DB056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7CEE4112" w14:textId="0AFA2582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B4337C3" w14:textId="0E0FB0B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CBF2728" w14:textId="596EE338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C4DF1EA" w14:textId="7BDFF2B4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3181D772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185CF4F1" w14:textId="5E40FEAE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2</w:t>
            </w:r>
          </w:p>
        </w:tc>
        <w:tc>
          <w:tcPr>
            <w:tcW w:w="1379" w:type="dxa"/>
            <w:vAlign w:val="center"/>
          </w:tcPr>
          <w:p w14:paraId="0A5C4349" w14:textId="1B1EC81A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08DF2C2" w14:textId="7F5C831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0A6A889" w14:textId="60F703E0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49C621F" w14:textId="0B1FE09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7E6CE446" w14:textId="07EF872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27E474B" w14:textId="04BAA8EF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424D5DFC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5D330A07" w14:textId="03271846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3</w:t>
            </w:r>
          </w:p>
        </w:tc>
        <w:tc>
          <w:tcPr>
            <w:tcW w:w="1379" w:type="dxa"/>
            <w:vAlign w:val="center"/>
          </w:tcPr>
          <w:p w14:paraId="5225593C" w14:textId="58BE75CE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DDD4642" w14:textId="12762036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CDD4EA9" w14:textId="1966A935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11F6676" w14:textId="09B5AAD0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CAA9821" w14:textId="27A540DA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79B0CF7" w14:textId="06EF5BE6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240E5004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2D1B68DC" w14:textId="5B27B4B2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4</w:t>
            </w:r>
          </w:p>
        </w:tc>
        <w:tc>
          <w:tcPr>
            <w:tcW w:w="1379" w:type="dxa"/>
            <w:vAlign w:val="center"/>
          </w:tcPr>
          <w:p w14:paraId="04DFAE00" w14:textId="117E53AE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422EA3A" w14:textId="2FBA19D9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A807DB4" w14:textId="13B8B310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E631292" w14:textId="11F8E011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9CC3D03" w14:textId="10A4811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B4D6AFD" w14:textId="1DBA56E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54B43B1C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542076B4" w14:textId="3A13179C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5</w:t>
            </w:r>
          </w:p>
        </w:tc>
        <w:tc>
          <w:tcPr>
            <w:tcW w:w="1379" w:type="dxa"/>
            <w:vAlign w:val="center"/>
          </w:tcPr>
          <w:p w14:paraId="72098420" w14:textId="7BE79216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21EC213" w14:textId="74B5C230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10835E3" w14:textId="2653B78F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307F6FE" w14:textId="5E7E1760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739B4A95" w14:textId="2764BB9C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27892DF1" w14:textId="365CF66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555A1E7D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214C82BB" w14:textId="021D078A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6</w:t>
            </w:r>
          </w:p>
        </w:tc>
        <w:tc>
          <w:tcPr>
            <w:tcW w:w="1379" w:type="dxa"/>
            <w:vAlign w:val="center"/>
          </w:tcPr>
          <w:p w14:paraId="2643F3F8" w14:textId="0531C3FB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7F33F8C" w14:textId="10F7959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9D99827" w14:textId="45A974EE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BAEF625" w14:textId="5FE09463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225CB72" w14:textId="080917BE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EFAC4BB" w14:textId="7DDC507F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22A0D2BA" w14:textId="77777777" w:rsidTr="009171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FDE9D9" w:themeFill="accent6" w:themeFillTint="33"/>
            <w:vAlign w:val="center"/>
          </w:tcPr>
          <w:p w14:paraId="7D50721B" w14:textId="3883AEFD" w:rsidR="00E8128E" w:rsidRPr="001964C9" w:rsidRDefault="00E8128E" w:rsidP="00C53211">
            <w:pPr>
              <w:jc w:val="left"/>
              <w:rPr>
                <w:sz w:val="22"/>
                <w:szCs w:val="20"/>
              </w:rPr>
            </w:pPr>
            <w:r w:rsidRPr="001964C9">
              <w:rPr>
                <w:sz w:val="22"/>
                <w:szCs w:val="20"/>
              </w:rPr>
              <w:t>Amaç 3</w:t>
            </w:r>
          </w:p>
        </w:tc>
        <w:tc>
          <w:tcPr>
            <w:tcW w:w="1379" w:type="dxa"/>
            <w:shd w:val="clear" w:color="auto" w:fill="FDE9D9" w:themeFill="accent6" w:themeFillTint="33"/>
            <w:vAlign w:val="center"/>
          </w:tcPr>
          <w:p w14:paraId="4C351B76" w14:textId="5961DFF2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2C6B6B1D" w14:textId="267E612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2FF90AEF" w14:textId="2FB3F9AE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00252CAC" w14:textId="0E495E5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2D2F7EA7" w14:textId="41705A6A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121AA10B" w14:textId="613821AA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</w:tr>
      <w:tr w:rsidR="00E8128E" w14:paraId="15F0F40B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1EA4CD5C" w14:textId="6DC4BD35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1</w:t>
            </w:r>
          </w:p>
        </w:tc>
        <w:tc>
          <w:tcPr>
            <w:tcW w:w="1379" w:type="dxa"/>
            <w:vAlign w:val="center"/>
          </w:tcPr>
          <w:p w14:paraId="112D9C22" w14:textId="1954206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DCB828B" w14:textId="259D29AA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35BDF32" w14:textId="5D692429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68E4CB2" w14:textId="178B7DE3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C20FFBC" w14:textId="18628B6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8FFBC8B" w14:textId="1AD92B65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5D7E88BB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57CF11C7" w14:textId="4376EF14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2</w:t>
            </w:r>
          </w:p>
        </w:tc>
        <w:tc>
          <w:tcPr>
            <w:tcW w:w="1379" w:type="dxa"/>
            <w:vAlign w:val="center"/>
          </w:tcPr>
          <w:p w14:paraId="4F4CFE3F" w14:textId="099DD73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7C29DE9" w14:textId="21DF2BBE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030EA7B" w14:textId="0B8C5680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FA04DAB" w14:textId="49DBAD18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3D082EB" w14:textId="7B0D575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13B5D7F" w14:textId="4B6BA10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21B8ABB9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5A506598" w14:textId="5E868B6C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3</w:t>
            </w:r>
          </w:p>
        </w:tc>
        <w:tc>
          <w:tcPr>
            <w:tcW w:w="1379" w:type="dxa"/>
            <w:vAlign w:val="center"/>
          </w:tcPr>
          <w:p w14:paraId="61C48208" w14:textId="0BB8FFD8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ABD4C71" w14:textId="15341FEA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B2A553A" w14:textId="310B2FC3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2148B88" w14:textId="0A3F14B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939A4BD" w14:textId="695F5B51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371D9AD" w14:textId="07552B00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60058717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44A0A4EF" w14:textId="37D340F7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4</w:t>
            </w:r>
          </w:p>
        </w:tc>
        <w:tc>
          <w:tcPr>
            <w:tcW w:w="1379" w:type="dxa"/>
            <w:vAlign w:val="center"/>
          </w:tcPr>
          <w:p w14:paraId="0C44D16F" w14:textId="5020F39A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723425A" w14:textId="52B04A58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EB544EC" w14:textId="4DD07F4B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B21DD7C" w14:textId="496F4C5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D3AD063" w14:textId="3617C863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45946FF" w14:textId="533BBEE9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71A20FA7" w14:textId="77777777" w:rsidTr="009171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FDE9D9" w:themeFill="accent6" w:themeFillTint="33"/>
            <w:vAlign w:val="center"/>
          </w:tcPr>
          <w:p w14:paraId="4F1C711E" w14:textId="05904872" w:rsidR="00E8128E" w:rsidRPr="001964C9" w:rsidRDefault="00E8128E" w:rsidP="00C53211">
            <w:pPr>
              <w:jc w:val="left"/>
              <w:rPr>
                <w:sz w:val="22"/>
                <w:szCs w:val="20"/>
              </w:rPr>
            </w:pPr>
            <w:r w:rsidRPr="001964C9">
              <w:rPr>
                <w:sz w:val="22"/>
                <w:szCs w:val="20"/>
              </w:rPr>
              <w:t>Amaç 4</w:t>
            </w:r>
          </w:p>
        </w:tc>
        <w:tc>
          <w:tcPr>
            <w:tcW w:w="1379" w:type="dxa"/>
            <w:shd w:val="clear" w:color="auto" w:fill="FDE9D9" w:themeFill="accent6" w:themeFillTint="33"/>
            <w:vAlign w:val="center"/>
          </w:tcPr>
          <w:p w14:paraId="72EE0B4C" w14:textId="359B4F86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313465BC" w14:textId="783F75E8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422FB257" w14:textId="44CC9A12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3AD993AA" w14:textId="05A923B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4802B55A" w14:textId="54D18A07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2AF41A4F" w14:textId="1B2E286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</w:tr>
      <w:tr w:rsidR="00E8128E" w14:paraId="545C4475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713F7A64" w14:textId="6139EBC2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1</w:t>
            </w:r>
          </w:p>
        </w:tc>
        <w:tc>
          <w:tcPr>
            <w:tcW w:w="1379" w:type="dxa"/>
            <w:vAlign w:val="center"/>
          </w:tcPr>
          <w:p w14:paraId="69F88503" w14:textId="2F2628B4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E13BA06" w14:textId="279235C9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5D474A2" w14:textId="6609F894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28B5FD0" w14:textId="6DEADC15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7E79D28" w14:textId="0B6CF475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B84E545" w14:textId="2246A67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7B334C52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72BB25C6" w14:textId="3FCA3DCF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2</w:t>
            </w:r>
          </w:p>
        </w:tc>
        <w:tc>
          <w:tcPr>
            <w:tcW w:w="1379" w:type="dxa"/>
            <w:vAlign w:val="center"/>
          </w:tcPr>
          <w:p w14:paraId="2A894572" w14:textId="1B4D8B5D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F39F516" w14:textId="024B3C1B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D7C428F" w14:textId="5B7067CE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3121B46" w14:textId="2C307E77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8AD3688" w14:textId="65B6ADA5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811BAAD" w14:textId="65F43C35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71877428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3E4C206F" w14:textId="5281324D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3</w:t>
            </w:r>
          </w:p>
        </w:tc>
        <w:tc>
          <w:tcPr>
            <w:tcW w:w="1379" w:type="dxa"/>
            <w:vAlign w:val="center"/>
          </w:tcPr>
          <w:p w14:paraId="53DDFA30" w14:textId="4E74F8CF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5D3D364" w14:textId="07F7F4BF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A614F8A" w14:textId="485F3819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2351B0D" w14:textId="336BC48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7A5BAB38" w14:textId="4C494F15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29C479F5" w14:textId="08E82111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209D6C43" w14:textId="77777777" w:rsidTr="009171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FDE9D9" w:themeFill="accent6" w:themeFillTint="33"/>
            <w:vAlign w:val="center"/>
          </w:tcPr>
          <w:p w14:paraId="74801FA9" w14:textId="718241F0" w:rsidR="00E8128E" w:rsidRPr="001964C9" w:rsidRDefault="00E8128E" w:rsidP="00C53211">
            <w:pPr>
              <w:jc w:val="left"/>
              <w:rPr>
                <w:sz w:val="22"/>
                <w:szCs w:val="20"/>
              </w:rPr>
            </w:pPr>
            <w:r w:rsidRPr="001964C9">
              <w:rPr>
                <w:sz w:val="22"/>
                <w:szCs w:val="20"/>
              </w:rPr>
              <w:t>Amaç 5</w:t>
            </w:r>
          </w:p>
        </w:tc>
        <w:tc>
          <w:tcPr>
            <w:tcW w:w="1379" w:type="dxa"/>
            <w:shd w:val="clear" w:color="auto" w:fill="FDE9D9" w:themeFill="accent6" w:themeFillTint="33"/>
            <w:vAlign w:val="center"/>
          </w:tcPr>
          <w:p w14:paraId="551768C8" w14:textId="2C51F217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7E1BA4AF" w14:textId="14D0E0EF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0589BA39" w14:textId="6B9D83A9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0FB9DEDF" w14:textId="6939DB43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68A7D365" w14:textId="7CF54A8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0965C75A" w14:textId="787A0A97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</w:tr>
      <w:tr w:rsidR="00E8128E" w14:paraId="342DA68E" w14:textId="77777777" w:rsidTr="00C532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524F1264" w14:textId="1C33D0B3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1</w:t>
            </w:r>
          </w:p>
        </w:tc>
        <w:tc>
          <w:tcPr>
            <w:tcW w:w="1379" w:type="dxa"/>
            <w:vAlign w:val="center"/>
          </w:tcPr>
          <w:p w14:paraId="066CAB1D" w14:textId="783C0055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11ED2731" w14:textId="4BAAF313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2054A5B" w14:textId="6DC57874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00270CF" w14:textId="54737E6A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8AE7051" w14:textId="30BCC237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0717B955" w14:textId="5EC117D9" w:rsidR="00E8128E" w:rsidRPr="001964C9" w:rsidRDefault="00E8128E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8128E" w14:paraId="627BE1B7" w14:textId="77777777" w:rsidTr="00C532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vAlign w:val="center"/>
          </w:tcPr>
          <w:p w14:paraId="565B63A9" w14:textId="35117865" w:rsidR="00E8128E" w:rsidRPr="001964C9" w:rsidRDefault="00E8128E" w:rsidP="00C53211">
            <w:pPr>
              <w:jc w:val="left"/>
              <w:rPr>
                <w:sz w:val="20"/>
                <w:szCs w:val="20"/>
              </w:rPr>
            </w:pPr>
            <w:r w:rsidRPr="001964C9">
              <w:rPr>
                <w:sz w:val="20"/>
                <w:szCs w:val="20"/>
              </w:rPr>
              <w:t>Hedef 2</w:t>
            </w:r>
          </w:p>
        </w:tc>
        <w:tc>
          <w:tcPr>
            <w:tcW w:w="1379" w:type="dxa"/>
            <w:vAlign w:val="center"/>
          </w:tcPr>
          <w:p w14:paraId="4706919F" w14:textId="05423BDC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20D60E5" w14:textId="1F3311E5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364B0CC1" w14:textId="755D8137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7835209A" w14:textId="6C50DDE5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930A1A4" w14:textId="77434F94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49B5E76B" w14:textId="30E5B451" w:rsidR="00E8128E" w:rsidRPr="001964C9" w:rsidRDefault="00E8128E" w:rsidP="00C5321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D27C9" w14:paraId="7D254CA9" w14:textId="77777777" w:rsidTr="009171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FDE9D9" w:themeFill="accent6" w:themeFillTint="33"/>
            <w:vAlign w:val="center"/>
          </w:tcPr>
          <w:p w14:paraId="69AD1C72" w14:textId="1AD4644C" w:rsidR="00ED27C9" w:rsidRPr="001964C9" w:rsidRDefault="00ED27C9" w:rsidP="00C53211">
            <w:pPr>
              <w:jc w:val="left"/>
              <w:rPr>
                <w:sz w:val="22"/>
                <w:szCs w:val="20"/>
              </w:rPr>
            </w:pPr>
            <w:r w:rsidRPr="001964C9">
              <w:rPr>
                <w:sz w:val="22"/>
                <w:szCs w:val="20"/>
              </w:rPr>
              <w:t>Toplam</w:t>
            </w:r>
          </w:p>
        </w:tc>
        <w:tc>
          <w:tcPr>
            <w:tcW w:w="1379" w:type="dxa"/>
            <w:shd w:val="clear" w:color="auto" w:fill="FDE9D9" w:themeFill="accent6" w:themeFillTint="33"/>
            <w:vAlign w:val="center"/>
          </w:tcPr>
          <w:p w14:paraId="31293FAB" w14:textId="6C81E6F3" w:rsidR="00ED27C9" w:rsidRPr="001964C9" w:rsidRDefault="00ED27C9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167C5F70" w14:textId="7BAB0F96" w:rsidR="00ED27C9" w:rsidRPr="001964C9" w:rsidRDefault="00ED27C9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3C65F6C6" w14:textId="25AD127D" w:rsidR="00ED27C9" w:rsidRPr="001964C9" w:rsidRDefault="00ED27C9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2EB8CE6A" w14:textId="5BC16784" w:rsidR="00ED27C9" w:rsidRPr="001964C9" w:rsidRDefault="00ED27C9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</w:tcPr>
          <w:p w14:paraId="02D3931A" w14:textId="50760C44" w:rsidR="00ED27C9" w:rsidRPr="001964C9" w:rsidRDefault="00ED27C9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  <w:tc>
          <w:tcPr>
            <w:tcW w:w="1418" w:type="dxa"/>
            <w:shd w:val="clear" w:color="auto" w:fill="FDE9D9" w:themeFill="accent6" w:themeFillTint="33"/>
            <w:vAlign w:val="center"/>
          </w:tcPr>
          <w:p w14:paraId="09BEF0B7" w14:textId="58FF2D34" w:rsidR="00ED27C9" w:rsidRPr="001964C9" w:rsidRDefault="00ED27C9" w:rsidP="00C5321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0"/>
              </w:rPr>
            </w:pPr>
          </w:p>
        </w:tc>
      </w:tr>
    </w:tbl>
    <w:p w14:paraId="62F5B4DC" w14:textId="000B2F66" w:rsidR="00855D28" w:rsidRPr="0007786A" w:rsidRDefault="00855D28" w:rsidP="0007786A">
      <w:pPr>
        <w:sectPr w:rsidR="00855D28" w:rsidRPr="0007786A" w:rsidSect="005D1E4E">
          <w:pgSz w:w="11906" w:h="16838" w:code="9"/>
          <w:pgMar w:top="567" w:right="1418" w:bottom="1418" w:left="1418" w:header="709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08"/>
          <w:docGrid w:linePitch="360"/>
        </w:sectPr>
      </w:pPr>
    </w:p>
    <w:p w14:paraId="71F1858D" w14:textId="7CC4C00A" w:rsidR="00A700B4" w:rsidRDefault="00A700B4" w:rsidP="001964C9">
      <w:pPr>
        <w:pStyle w:val="Balk1"/>
        <w:spacing w:line="360" w:lineRule="auto"/>
        <w:ind w:left="284" w:hanging="284"/>
      </w:pPr>
      <w:bookmarkStart w:id="289" w:name="_Toc434422098"/>
      <w:bookmarkStart w:id="290" w:name="_Toc62054209"/>
      <w:bookmarkEnd w:id="284"/>
      <w:r w:rsidRPr="00030C0F">
        <w:lastRenderedPageBreak/>
        <w:t>İZLEME VE DEĞERLENDİRME</w:t>
      </w:r>
      <w:bookmarkEnd w:id="289"/>
      <w:bookmarkEnd w:id="290"/>
    </w:p>
    <w:p w14:paraId="23083978" w14:textId="0D91718F" w:rsidR="000D4915" w:rsidRDefault="000D4915" w:rsidP="000D4915"/>
    <w:p w14:paraId="56A2B562" w14:textId="77777777" w:rsidR="000D4915" w:rsidRPr="000D4915" w:rsidRDefault="000D4915" w:rsidP="002331C1">
      <w:pPr>
        <w:numPr>
          <w:ilvl w:val="0"/>
          <w:numId w:val="75"/>
        </w:numPr>
        <w:rPr>
          <w:color w:val="FF0000"/>
        </w:rPr>
      </w:pPr>
      <w:r w:rsidRPr="000D4915">
        <w:rPr>
          <w:color w:val="FF0000"/>
        </w:rPr>
        <w:t xml:space="preserve">Hazırlanışı: </w:t>
      </w:r>
    </w:p>
    <w:p w14:paraId="3B155D8C" w14:textId="699FE28B" w:rsidR="000D4915" w:rsidRPr="000D4915" w:rsidRDefault="000D4915" w:rsidP="000D4915">
      <w:pPr>
        <w:ind w:left="720"/>
        <w:rPr>
          <w:color w:val="FF0000"/>
        </w:rPr>
      </w:pPr>
      <w:r w:rsidRPr="000D4915">
        <w:rPr>
          <w:color w:val="FF0000"/>
        </w:rPr>
        <w:t>(Performans göstergeleri 6 aylık dönemler halinde izlenecek ve yıllık olarak raporlanacaktır.</w:t>
      </w:r>
    </w:p>
    <w:p w14:paraId="3DB2A1BF" w14:textId="436DE2BA" w:rsidR="000D4915" w:rsidRPr="000D4915" w:rsidRDefault="000D4915" w:rsidP="000D4915">
      <w:pPr>
        <w:ind w:left="720"/>
        <w:rPr>
          <w:color w:val="FF0000"/>
        </w:rPr>
      </w:pPr>
      <w:r w:rsidRPr="000D4915">
        <w:rPr>
          <w:color w:val="FF0000"/>
        </w:rPr>
        <w:t xml:space="preserve">Belirlenen amaç ve hedeflere ulaşabilmek için belirlenen göstergelerin tamamlandıktan sonra yıllık olarak hangi verileri toplanacağı hakkında bir taslak oluşturmak faydalı </w:t>
      </w:r>
      <w:proofErr w:type="gramStart"/>
      <w:r w:rsidRPr="000D4915">
        <w:rPr>
          <w:color w:val="FF0000"/>
        </w:rPr>
        <w:t>olacaktır.  )</w:t>
      </w:r>
      <w:proofErr w:type="gramEnd"/>
    </w:p>
    <w:p w14:paraId="1FBE40EF" w14:textId="77777777" w:rsidR="000D4915" w:rsidRPr="000D4915" w:rsidRDefault="000D4915" w:rsidP="000D4915"/>
    <w:p w14:paraId="7B9DEBDA" w14:textId="0A002A92" w:rsidR="00060CE4" w:rsidRPr="001964C9" w:rsidRDefault="001964C9" w:rsidP="001964C9">
      <w:pPr>
        <w:spacing w:line="360" w:lineRule="auto"/>
        <w:ind w:firstLine="284"/>
        <w:rPr>
          <w:szCs w:val="24"/>
        </w:rPr>
      </w:pPr>
      <w:bookmarkStart w:id="291" w:name="_Toc423944806"/>
      <w:bookmarkStart w:id="292" w:name="_Toc423945217"/>
      <w:bookmarkStart w:id="293" w:name="_Toc423945457"/>
      <w:bookmarkStart w:id="294" w:name="_Toc423945696"/>
      <w:bookmarkStart w:id="295" w:name="_Toc423945934"/>
      <w:bookmarkStart w:id="296" w:name="_Toc423946169"/>
      <w:bookmarkStart w:id="297" w:name="_Ref416015556"/>
      <w:bookmarkStart w:id="298" w:name="_Toc434422106"/>
      <w:bookmarkEnd w:id="291"/>
      <w:bookmarkEnd w:id="292"/>
      <w:bookmarkEnd w:id="293"/>
      <w:bookmarkEnd w:id="294"/>
      <w:bookmarkEnd w:id="295"/>
      <w:bookmarkEnd w:id="296"/>
      <w:r>
        <w:rPr>
          <w:szCs w:val="24"/>
        </w:rPr>
        <w:t xml:space="preserve"> </w:t>
      </w:r>
      <w:bookmarkEnd w:id="297"/>
      <w:bookmarkEnd w:id="298"/>
    </w:p>
    <w:sectPr w:rsidR="00060CE4" w:rsidRPr="001964C9" w:rsidSect="005D1E4E">
      <w:footerReference w:type="default" r:id="rId17"/>
      <w:pgSz w:w="11906" w:h="16838" w:code="9"/>
      <w:pgMar w:top="567" w:right="1418" w:bottom="1418" w:left="1418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DBAAA" w14:textId="77777777" w:rsidR="009938A2" w:rsidRDefault="009938A2" w:rsidP="008D14CF">
      <w:pPr>
        <w:spacing w:after="0"/>
      </w:pPr>
      <w:r>
        <w:separator/>
      </w:r>
    </w:p>
  </w:endnote>
  <w:endnote w:type="continuationSeparator" w:id="0">
    <w:p w14:paraId="3FAB3278" w14:textId="77777777" w:rsidR="009938A2" w:rsidRDefault="009938A2" w:rsidP="008D14CF">
      <w:pPr>
        <w:spacing w:after="0"/>
      </w:pPr>
      <w:r>
        <w:continuationSeparator/>
      </w:r>
    </w:p>
  </w:endnote>
  <w:endnote w:type="continuationNotice" w:id="1">
    <w:p w14:paraId="38379784" w14:textId="77777777" w:rsidR="009938A2" w:rsidRDefault="009938A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panose1 w:val="00000000000000000000"/>
    <w:charset w:val="A2"/>
    <w:family w:val="auto"/>
    <w:notTrueType/>
    <w:pitch w:val="default"/>
    <w:sig w:usb0="00000007" w:usb1="08070000" w:usb2="00000010" w:usb3="00000000" w:csb0="00020011" w:csb1="00000000"/>
  </w:font>
  <w:font w:name="Helvetica Ligh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CABE2" w14:textId="77777777" w:rsidR="00EE3DEF" w:rsidRDefault="00EE3DEF" w:rsidP="006F42E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8EAC9D4" w14:textId="77777777" w:rsidR="00EE3DEF" w:rsidRDefault="00EE3DEF" w:rsidP="006F42EB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3DA3C" w14:textId="77777777" w:rsidR="00EE3DEF" w:rsidRDefault="00EE3DEF" w:rsidP="006F42EB">
    <w:pPr>
      <w:pStyle w:val="AltBilgi"/>
    </w:pPr>
  </w:p>
  <w:p w14:paraId="4E27E2D3" w14:textId="77777777" w:rsidR="00EE3DEF" w:rsidRDefault="00EE3DE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4317D" w14:textId="7A2770D2" w:rsidR="00EE3DEF" w:rsidRDefault="00EE3DEF" w:rsidP="006F42E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12</w:t>
    </w:r>
    <w:r>
      <w:rPr>
        <w:rStyle w:val="SayfaNumaras"/>
      </w:rPr>
      <w:fldChar w:fldCharType="end"/>
    </w:r>
  </w:p>
  <w:p w14:paraId="0D6B7AD4" w14:textId="138EEE41" w:rsidR="00EE3DEF" w:rsidRPr="00DB1EFB" w:rsidRDefault="00EE3DEF" w:rsidP="006F42EB">
    <w:pPr>
      <w:pBdr>
        <w:top w:val="single" w:sz="4" w:space="1" w:color="auto"/>
      </w:pBdr>
      <w:spacing w:after="200" w:line="276" w:lineRule="auto"/>
      <w:jc w:val="left"/>
      <w:rPr>
        <w:color w:val="002060"/>
        <w:sz w:val="18"/>
        <w:szCs w:val="18"/>
      </w:rPr>
    </w:pPr>
    <w:r>
      <w:rPr>
        <w:b/>
        <w:color w:val="002060"/>
        <w:sz w:val="18"/>
        <w:szCs w:val="18"/>
      </w:rPr>
      <w:t>Bandırma Onyedi Eylül Üniversitesi 2021-2025 Stratejik Planı</w:t>
    </w:r>
  </w:p>
  <w:p w14:paraId="6F53D893" w14:textId="77777777" w:rsidR="00EE3DEF" w:rsidRDefault="00EE3DEF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18E3D" w14:textId="23564D91" w:rsidR="00EE3DEF" w:rsidRPr="00DB1EFB" w:rsidRDefault="00EE3DEF" w:rsidP="00946660">
    <w:pPr>
      <w:pBdr>
        <w:top w:val="single" w:sz="4" w:space="1" w:color="auto"/>
      </w:pBdr>
      <w:spacing w:after="200" w:line="276" w:lineRule="auto"/>
      <w:jc w:val="left"/>
      <w:rPr>
        <w:color w:val="002060"/>
        <w:sz w:val="18"/>
        <w:szCs w:val="18"/>
      </w:rPr>
    </w:pPr>
    <w:r>
      <w:rPr>
        <w:b/>
        <w:color w:val="002060"/>
        <w:sz w:val="18"/>
        <w:szCs w:val="18"/>
      </w:rPr>
      <w:t>Bandırma Onyedi Eylül Üniversitesi 2021-2025 Stratejik Planı</w:t>
    </w:r>
  </w:p>
  <w:p w14:paraId="20D55366" w14:textId="72F3F18C" w:rsidR="00EE3DEF" w:rsidRPr="00DB1EFB" w:rsidRDefault="00EE3DEF" w:rsidP="006F42EB">
    <w:pPr>
      <w:pBdr>
        <w:top w:val="single" w:sz="4" w:space="1" w:color="auto"/>
      </w:pBdr>
      <w:tabs>
        <w:tab w:val="left" w:pos="8364"/>
        <w:tab w:val="left" w:pos="8789"/>
      </w:tabs>
      <w:spacing w:after="200" w:line="276" w:lineRule="auto"/>
      <w:jc w:val="left"/>
      <w:rPr>
        <w:color w:val="002060"/>
        <w:sz w:val="18"/>
        <w:szCs w:val="18"/>
      </w:rPr>
    </w:pPr>
    <w:r w:rsidRPr="00DB1EFB">
      <w:rPr>
        <w:b/>
        <w:color w:val="002060"/>
        <w:sz w:val="18"/>
        <w:szCs w:val="18"/>
      </w:rPr>
      <w:tab/>
    </w:r>
    <w:r>
      <w:rPr>
        <w:b/>
        <w:color w:val="002060"/>
        <w:sz w:val="18"/>
        <w:szCs w:val="18"/>
      </w:rPr>
      <w:tab/>
    </w:r>
    <w:r w:rsidRPr="00484D3E">
      <w:rPr>
        <w:color w:val="002060"/>
        <w:szCs w:val="18"/>
      </w:rPr>
      <w:fldChar w:fldCharType="begin"/>
    </w:r>
    <w:r w:rsidRPr="00484D3E">
      <w:rPr>
        <w:color w:val="002060"/>
        <w:szCs w:val="18"/>
      </w:rPr>
      <w:instrText xml:space="preserve"> PAGE   \* MERGEFORMAT </w:instrText>
    </w:r>
    <w:r w:rsidRPr="00484D3E">
      <w:rPr>
        <w:color w:val="002060"/>
        <w:szCs w:val="18"/>
      </w:rPr>
      <w:fldChar w:fldCharType="separate"/>
    </w:r>
    <w:r>
      <w:rPr>
        <w:noProof/>
        <w:color w:val="002060"/>
        <w:szCs w:val="18"/>
      </w:rPr>
      <w:t>113</w:t>
    </w:r>
    <w:r w:rsidRPr="00484D3E">
      <w:rPr>
        <w:noProof/>
        <w:color w:val="00206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AFC69" w14:textId="77777777" w:rsidR="009938A2" w:rsidRDefault="009938A2" w:rsidP="008D14CF">
      <w:pPr>
        <w:spacing w:after="0"/>
      </w:pPr>
      <w:r>
        <w:separator/>
      </w:r>
    </w:p>
  </w:footnote>
  <w:footnote w:type="continuationSeparator" w:id="0">
    <w:p w14:paraId="17D632ED" w14:textId="77777777" w:rsidR="009938A2" w:rsidRDefault="009938A2" w:rsidP="008D14CF">
      <w:pPr>
        <w:spacing w:after="0"/>
      </w:pPr>
      <w:r>
        <w:continuationSeparator/>
      </w:r>
    </w:p>
  </w:footnote>
  <w:footnote w:type="continuationNotice" w:id="1">
    <w:p w14:paraId="4BDC9697" w14:textId="77777777" w:rsidR="009938A2" w:rsidRDefault="009938A2">
      <w:pPr>
        <w:spacing w:after="0"/>
      </w:pPr>
    </w:p>
  </w:footnote>
  <w:footnote w:id="2">
    <w:p w14:paraId="53F8AEC7" w14:textId="188FDA9E" w:rsidR="00EE3DEF" w:rsidRDefault="00EE3DEF">
      <w:pPr>
        <w:pStyle w:val="DipnotMetni"/>
      </w:pPr>
      <w:r>
        <w:rPr>
          <w:rStyle w:val="DipnotBavurusu"/>
        </w:rPr>
        <w:footnoteRef/>
      </w:r>
      <w:r>
        <w:t xml:space="preserve"> </w:t>
      </w:r>
      <w:r>
        <w:rPr>
          <w:szCs w:val="24"/>
        </w:rPr>
        <w:t>(*) işaretli performans göstergelerinde kümülatif veri değerleri kullanılırken, (**) işaretli  performans göstergelerinde ise yıllık veri değerleri kullanılmıştır.</w:t>
      </w:r>
    </w:p>
  </w:footnote>
  <w:footnote w:id="3">
    <w:p w14:paraId="17C62909" w14:textId="66A12402" w:rsidR="00EE3DEF" w:rsidRPr="009170BC" w:rsidRDefault="00EE3DEF" w:rsidP="009170BC">
      <w:pPr>
        <w:spacing w:before="120" w:after="0" w:line="360" w:lineRule="auto"/>
        <w:rPr>
          <w:szCs w:val="24"/>
        </w:rPr>
      </w:pPr>
      <w:r w:rsidRPr="00BE0C9B">
        <w:rPr>
          <w:rStyle w:val="DipnotBavurusu"/>
          <w:sz w:val="20"/>
        </w:rPr>
        <w:footnoteRef/>
      </w:r>
      <w:r w:rsidRPr="00BE0C9B">
        <w:rPr>
          <w:sz w:val="20"/>
        </w:rPr>
        <w:t xml:space="preserve"> </w:t>
      </w:r>
      <w:r w:rsidRPr="00BE0C9B">
        <w:rPr>
          <w:sz w:val="20"/>
          <w:szCs w:val="24"/>
        </w:rPr>
        <w:t>Hedef kartlarında (*) işaretli performans göstergelerinde kümülatif veri değerleri kullanılırken, (**) işaretli  performans göstergelerinde ise yıllık veri değerleri kullanılmışt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9C784" w14:textId="77777777" w:rsidR="00EE3DEF" w:rsidRDefault="00EE3DE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CCBD" w14:textId="77777777" w:rsidR="00EE3DEF" w:rsidRDefault="00EE3DE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4C447" w14:textId="77777777" w:rsidR="00EE3DEF" w:rsidRDefault="00EE3DEF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134E3" w14:textId="0D0AF7C3" w:rsidR="00EE3DEF" w:rsidRDefault="00EE3DEF" w:rsidP="00990DE1">
    <w:pPr>
      <w:pStyle w:val="stBilgi"/>
      <w:tabs>
        <w:tab w:val="clear" w:pos="4536"/>
        <w:tab w:val="clear" w:pos="9072"/>
        <w:tab w:val="left" w:pos="945"/>
        <w:tab w:val="left" w:pos="7995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06C4"/>
    <w:multiLevelType w:val="hybridMultilevel"/>
    <w:tmpl w:val="78F868B0"/>
    <w:lvl w:ilvl="0" w:tplc="9466B9F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F16C36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C4C106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4CE959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E1C2C5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304767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7B6E09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FB0062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72C515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 w15:restartNumberingAfterBreak="0">
    <w:nsid w:val="00B30523"/>
    <w:multiLevelType w:val="hybridMultilevel"/>
    <w:tmpl w:val="61845B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C5672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634F5F"/>
    <w:multiLevelType w:val="hybridMultilevel"/>
    <w:tmpl w:val="BBD8E554"/>
    <w:lvl w:ilvl="0" w:tplc="70E2FDF8">
      <w:start w:val="1"/>
      <w:numFmt w:val="decimal"/>
      <w:pStyle w:val="Balk1"/>
      <w:lvlText w:val="%1."/>
      <w:lvlJc w:val="left"/>
      <w:pPr>
        <w:ind w:left="36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4F32BA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3C3424"/>
    <w:multiLevelType w:val="hybridMultilevel"/>
    <w:tmpl w:val="8BEC64F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21F62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2486" w:hanging="360"/>
      </w:pPr>
    </w:lvl>
    <w:lvl w:ilvl="1" w:tplc="041F0019" w:tentative="1">
      <w:start w:val="1"/>
      <w:numFmt w:val="lowerLetter"/>
      <w:lvlText w:val="%2."/>
      <w:lvlJc w:val="left"/>
      <w:pPr>
        <w:ind w:left="3206" w:hanging="360"/>
      </w:pPr>
    </w:lvl>
    <w:lvl w:ilvl="2" w:tplc="041F001B" w:tentative="1">
      <w:start w:val="1"/>
      <w:numFmt w:val="lowerRoman"/>
      <w:lvlText w:val="%3."/>
      <w:lvlJc w:val="right"/>
      <w:pPr>
        <w:ind w:left="3926" w:hanging="180"/>
      </w:pPr>
    </w:lvl>
    <w:lvl w:ilvl="3" w:tplc="041F000F" w:tentative="1">
      <w:start w:val="1"/>
      <w:numFmt w:val="decimal"/>
      <w:lvlText w:val="%4."/>
      <w:lvlJc w:val="left"/>
      <w:pPr>
        <w:ind w:left="4646" w:hanging="360"/>
      </w:pPr>
    </w:lvl>
    <w:lvl w:ilvl="4" w:tplc="041F0019" w:tentative="1">
      <w:start w:val="1"/>
      <w:numFmt w:val="lowerLetter"/>
      <w:lvlText w:val="%5."/>
      <w:lvlJc w:val="left"/>
      <w:pPr>
        <w:ind w:left="5366" w:hanging="360"/>
      </w:pPr>
    </w:lvl>
    <w:lvl w:ilvl="5" w:tplc="041F001B" w:tentative="1">
      <w:start w:val="1"/>
      <w:numFmt w:val="lowerRoman"/>
      <w:lvlText w:val="%6."/>
      <w:lvlJc w:val="right"/>
      <w:pPr>
        <w:ind w:left="6086" w:hanging="180"/>
      </w:pPr>
    </w:lvl>
    <w:lvl w:ilvl="6" w:tplc="041F000F" w:tentative="1">
      <w:start w:val="1"/>
      <w:numFmt w:val="decimal"/>
      <w:lvlText w:val="%7."/>
      <w:lvlJc w:val="left"/>
      <w:pPr>
        <w:ind w:left="6806" w:hanging="360"/>
      </w:pPr>
    </w:lvl>
    <w:lvl w:ilvl="7" w:tplc="041F0019" w:tentative="1">
      <w:start w:val="1"/>
      <w:numFmt w:val="lowerLetter"/>
      <w:lvlText w:val="%8."/>
      <w:lvlJc w:val="left"/>
      <w:pPr>
        <w:ind w:left="7526" w:hanging="360"/>
      </w:pPr>
    </w:lvl>
    <w:lvl w:ilvl="8" w:tplc="041F001B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7" w15:restartNumberingAfterBreak="0">
    <w:nsid w:val="079C1BDF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3F216F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EA3C2F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B2AF8"/>
    <w:multiLevelType w:val="hybridMultilevel"/>
    <w:tmpl w:val="B9B6E9A8"/>
    <w:lvl w:ilvl="0" w:tplc="041F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FE3D97"/>
    <w:multiLevelType w:val="hybridMultilevel"/>
    <w:tmpl w:val="0EE82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784FDC"/>
    <w:multiLevelType w:val="hybridMultilevel"/>
    <w:tmpl w:val="D5F246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5337"/>
    <w:multiLevelType w:val="hybridMultilevel"/>
    <w:tmpl w:val="25B05A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CA603D"/>
    <w:multiLevelType w:val="hybridMultilevel"/>
    <w:tmpl w:val="21B6B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17C3B"/>
    <w:multiLevelType w:val="multilevel"/>
    <w:tmpl w:val="71040B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2350F45"/>
    <w:multiLevelType w:val="hybridMultilevel"/>
    <w:tmpl w:val="D52220F8"/>
    <w:lvl w:ilvl="0" w:tplc="3282074E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A769A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960ED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CD749E"/>
    <w:multiLevelType w:val="hybridMultilevel"/>
    <w:tmpl w:val="43DCD5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B4BD0"/>
    <w:multiLevelType w:val="hybridMultilevel"/>
    <w:tmpl w:val="8B720C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9E4EE7"/>
    <w:multiLevelType w:val="hybridMultilevel"/>
    <w:tmpl w:val="6EDA06C4"/>
    <w:lvl w:ilvl="0" w:tplc="3282074E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4C705F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43D5A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2E64BD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E966CA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185B9E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8414C9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A40CE0"/>
    <w:multiLevelType w:val="hybridMultilevel"/>
    <w:tmpl w:val="32C41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B126CF0"/>
    <w:multiLevelType w:val="multilevel"/>
    <w:tmpl w:val="81C0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BD50962"/>
    <w:multiLevelType w:val="hybridMultilevel"/>
    <w:tmpl w:val="43D817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063108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D17E5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2DB1294"/>
    <w:multiLevelType w:val="hybridMultilevel"/>
    <w:tmpl w:val="FD3216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14141F"/>
    <w:multiLevelType w:val="hybridMultilevel"/>
    <w:tmpl w:val="5EA2FD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6001A3"/>
    <w:multiLevelType w:val="hybridMultilevel"/>
    <w:tmpl w:val="21B6B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A8C3243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553C2E"/>
    <w:multiLevelType w:val="hybridMultilevel"/>
    <w:tmpl w:val="7B3894F0"/>
    <w:lvl w:ilvl="0" w:tplc="2A9275F4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B583600"/>
    <w:multiLevelType w:val="hybridMultilevel"/>
    <w:tmpl w:val="D6F4ED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EB462B"/>
    <w:multiLevelType w:val="hybridMultilevel"/>
    <w:tmpl w:val="58EA8C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FC3C71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372B13"/>
    <w:multiLevelType w:val="hybridMultilevel"/>
    <w:tmpl w:val="666A74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E880430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0F938DF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865A21"/>
    <w:multiLevelType w:val="hybridMultilevel"/>
    <w:tmpl w:val="EE5E3FFC"/>
    <w:lvl w:ilvl="0" w:tplc="AE8E0E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28D20E3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4DE1E60"/>
    <w:multiLevelType w:val="hybridMultilevel"/>
    <w:tmpl w:val="130C12C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6460178"/>
    <w:multiLevelType w:val="hybridMultilevel"/>
    <w:tmpl w:val="C32E6D3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78305C0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7AB11B8"/>
    <w:multiLevelType w:val="hybridMultilevel"/>
    <w:tmpl w:val="0504AA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AAE7FDE"/>
    <w:multiLevelType w:val="hybridMultilevel"/>
    <w:tmpl w:val="67440B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DBB2827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E0B1CF4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FA75340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FBF71C1"/>
    <w:multiLevelType w:val="hybridMultilevel"/>
    <w:tmpl w:val="A282BD9A"/>
    <w:lvl w:ilvl="0" w:tplc="3A0C6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FC41BE2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0724B41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1444AC8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1D32B48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29704B0"/>
    <w:multiLevelType w:val="hybridMultilevel"/>
    <w:tmpl w:val="FC2AA02C"/>
    <w:lvl w:ilvl="0" w:tplc="04090009">
      <w:start w:val="1"/>
      <w:numFmt w:val="bullet"/>
      <w:lvlText w:val=""/>
      <w:lvlJc w:val="left"/>
      <w:pPr>
        <w:ind w:left="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0" w15:restartNumberingAfterBreak="0">
    <w:nsid w:val="65A12C05"/>
    <w:multiLevelType w:val="multilevel"/>
    <w:tmpl w:val="F59AD5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682F0DE7"/>
    <w:multiLevelType w:val="hybridMultilevel"/>
    <w:tmpl w:val="2B7473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B265172"/>
    <w:multiLevelType w:val="hybridMultilevel"/>
    <w:tmpl w:val="A282BD9A"/>
    <w:lvl w:ilvl="0" w:tplc="3A0C6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B666A03"/>
    <w:multiLevelType w:val="hybridMultilevel"/>
    <w:tmpl w:val="0BAC17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CA40FDF"/>
    <w:multiLevelType w:val="hybridMultilevel"/>
    <w:tmpl w:val="0C043666"/>
    <w:lvl w:ilvl="0" w:tplc="3282074E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ECD6EB7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3EB57C9"/>
    <w:multiLevelType w:val="hybridMultilevel"/>
    <w:tmpl w:val="899E09F0"/>
    <w:lvl w:ilvl="0" w:tplc="BC6C1B74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77106067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7177BD4"/>
    <w:multiLevelType w:val="hybridMultilevel"/>
    <w:tmpl w:val="A7424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984057A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A457648"/>
    <w:multiLevelType w:val="hybridMultilevel"/>
    <w:tmpl w:val="D8F4BD42"/>
    <w:lvl w:ilvl="0" w:tplc="AF1E91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D10789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0FE34A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C464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BCA37A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202EDE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ED0D3B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D183506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2A486A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7AEC1274"/>
    <w:multiLevelType w:val="hybridMultilevel"/>
    <w:tmpl w:val="65025C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BCD355B"/>
    <w:multiLevelType w:val="hybridMultilevel"/>
    <w:tmpl w:val="205CB0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D027A42"/>
    <w:multiLevelType w:val="hybridMultilevel"/>
    <w:tmpl w:val="50A2C3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0"/>
  </w:num>
  <w:num w:numId="2">
    <w:abstractNumId w:val="15"/>
  </w:num>
  <w:num w:numId="3">
    <w:abstractNumId w:val="40"/>
  </w:num>
  <w:num w:numId="4">
    <w:abstractNumId w:val="7"/>
  </w:num>
  <w:num w:numId="5">
    <w:abstractNumId w:val="2"/>
  </w:num>
  <w:num w:numId="6">
    <w:abstractNumId w:val="6"/>
  </w:num>
  <w:num w:numId="7">
    <w:abstractNumId w:val="4"/>
  </w:num>
  <w:num w:numId="8">
    <w:abstractNumId w:val="36"/>
  </w:num>
  <w:num w:numId="9">
    <w:abstractNumId w:val="53"/>
  </w:num>
  <w:num w:numId="10">
    <w:abstractNumId w:val="17"/>
  </w:num>
  <w:num w:numId="11">
    <w:abstractNumId w:val="24"/>
  </w:num>
  <w:num w:numId="12">
    <w:abstractNumId w:val="31"/>
  </w:num>
  <w:num w:numId="13">
    <w:abstractNumId w:val="23"/>
  </w:num>
  <w:num w:numId="14">
    <w:abstractNumId w:val="51"/>
  </w:num>
  <w:num w:numId="15">
    <w:abstractNumId w:val="22"/>
  </w:num>
  <w:num w:numId="16">
    <w:abstractNumId w:val="63"/>
  </w:num>
  <w:num w:numId="17">
    <w:abstractNumId w:val="27"/>
  </w:num>
  <w:num w:numId="18">
    <w:abstractNumId w:val="57"/>
  </w:num>
  <w:num w:numId="19">
    <w:abstractNumId w:val="18"/>
  </w:num>
  <w:num w:numId="20">
    <w:abstractNumId w:val="25"/>
  </w:num>
  <w:num w:numId="21">
    <w:abstractNumId w:val="71"/>
  </w:num>
  <w:num w:numId="22">
    <w:abstractNumId w:val="9"/>
  </w:num>
  <w:num w:numId="23">
    <w:abstractNumId w:val="8"/>
  </w:num>
  <w:num w:numId="24">
    <w:abstractNumId w:val="55"/>
  </w:num>
  <w:num w:numId="25">
    <w:abstractNumId w:val="65"/>
  </w:num>
  <w:num w:numId="26">
    <w:abstractNumId w:val="32"/>
  </w:num>
  <w:num w:numId="27">
    <w:abstractNumId w:val="56"/>
  </w:num>
  <w:num w:numId="28">
    <w:abstractNumId w:val="58"/>
  </w:num>
  <w:num w:numId="29">
    <w:abstractNumId w:val="26"/>
  </w:num>
  <w:num w:numId="30">
    <w:abstractNumId w:val="69"/>
  </w:num>
  <w:num w:numId="31">
    <w:abstractNumId w:val="45"/>
  </w:num>
  <w:num w:numId="32">
    <w:abstractNumId w:val="48"/>
  </w:num>
  <w:num w:numId="33">
    <w:abstractNumId w:val="42"/>
  </w:num>
  <w:num w:numId="34">
    <w:abstractNumId w:val="43"/>
  </w:num>
  <w:num w:numId="35">
    <w:abstractNumId w:val="67"/>
  </w:num>
  <w:num w:numId="36">
    <w:abstractNumId w:val="11"/>
  </w:num>
  <w:num w:numId="37">
    <w:abstractNumId w:val="35"/>
  </w:num>
  <w:num w:numId="38">
    <w:abstractNumId w:val="14"/>
  </w:num>
  <w:num w:numId="39">
    <w:abstractNumId w:val="28"/>
  </w:num>
  <w:num w:numId="40">
    <w:abstractNumId w:val="44"/>
  </w:num>
  <w:num w:numId="41">
    <w:abstractNumId w:val="73"/>
  </w:num>
  <w:num w:numId="42">
    <w:abstractNumId w:val="29"/>
  </w:num>
  <w:num w:numId="43">
    <w:abstractNumId w:val="59"/>
  </w:num>
  <w:num w:numId="44">
    <w:abstractNumId w:val="34"/>
  </w:num>
  <w:num w:numId="45">
    <w:abstractNumId w:val="61"/>
  </w:num>
  <w:num w:numId="46">
    <w:abstractNumId w:val="70"/>
  </w:num>
  <w:num w:numId="47">
    <w:abstractNumId w:val="21"/>
  </w:num>
  <w:num w:numId="48">
    <w:abstractNumId w:val="64"/>
  </w:num>
  <w:num w:numId="49">
    <w:abstractNumId w:val="16"/>
  </w:num>
  <w:num w:numId="50">
    <w:abstractNumId w:val="72"/>
  </w:num>
  <w:num w:numId="51">
    <w:abstractNumId w:val="1"/>
  </w:num>
  <w:num w:numId="52">
    <w:abstractNumId w:val="49"/>
  </w:num>
  <w:num w:numId="53">
    <w:abstractNumId w:val="39"/>
  </w:num>
  <w:num w:numId="54">
    <w:abstractNumId w:val="33"/>
  </w:num>
  <w:num w:numId="55">
    <w:abstractNumId w:val="12"/>
  </w:num>
  <w:num w:numId="56">
    <w:abstractNumId w:val="38"/>
  </w:num>
  <w:num w:numId="57">
    <w:abstractNumId w:val="20"/>
  </w:num>
  <w:num w:numId="58">
    <w:abstractNumId w:val="5"/>
  </w:num>
  <w:num w:numId="59">
    <w:abstractNumId w:val="47"/>
  </w:num>
  <w:num w:numId="60">
    <w:abstractNumId w:val="62"/>
  </w:num>
  <w:num w:numId="61">
    <w:abstractNumId w:val="54"/>
  </w:num>
  <w:num w:numId="62">
    <w:abstractNumId w:val="3"/>
  </w:num>
  <w:num w:numId="63">
    <w:abstractNumId w:val="19"/>
  </w:num>
  <w:num w:numId="64">
    <w:abstractNumId w:val="41"/>
  </w:num>
  <w:num w:numId="65">
    <w:abstractNumId w:val="13"/>
  </w:num>
  <w:num w:numId="66">
    <w:abstractNumId w:val="50"/>
  </w:num>
  <w:num w:numId="67">
    <w:abstractNumId w:val="68"/>
  </w:num>
  <w:num w:numId="68">
    <w:abstractNumId w:val="10"/>
  </w:num>
  <w:num w:numId="69">
    <w:abstractNumId w:val="46"/>
  </w:num>
  <w:num w:numId="70">
    <w:abstractNumId w:val="3"/>
    <w:lvlOverride w:ilvl="0">
      <w:startOverride w:val="6"/>
    </w:lvlOverride>
  </w:num>
  <w:num w:numId="71">
    <w:abstractNumId w:val="52"/>
  </w:num>
  <w:num w:numId="72">
    <w:abstractNumId w:val="30"/>
  </w:num>
  <w:num w:numId="73">
    <w:abstractNumId w:val="37"/>
  </w:num>
  <w:num w:numId="74">
    <w:abstractNumId w:val="66"/>
  </w:num>
  <w:num w:numId="75">
    <w:abstractNumId w:val="0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trackedChange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szAztzQ0NjA1NTFV0lEKTi0uzszPAykwtqgFALC7NDctAAAA"/>
  </w:docVars>
  <w:rsids>
    <w:rsidRoot w:val="00E63FF6"/>
    <w:rsid w:val="000001BE"/>
    <w:rsid w:val="000002D3"/>
    <w:rsid w:val="000020FE"/>
    <w:rsid w:val="00002340"/>
    <w:rsid w:val="0000273A"/>
    <w:rsid w:val="0000291C"/>
    <w:rsid w:val="00002D89"/>
    <w:rsid w:val="00002FB6"/>
    <w:rsid w:val="00003092"/>
    <w:rsid w:val="000033B0"/>
    <w:rsid w:val="000038A4"/>
    <w:rsid w:val="000038E8"/>
    <w:rsid w:val="00004B0C"/>
    <w:rsid w:val="00004DCD"/>
    <w:rsid w:val="00004F17"/>
    <w:rsid w:val="000059FD"/>
    <w:rsid w:val="00005BF0"/>
    <w:rsid w:val="00006223"/>
    <w:rsid w:val="00006249"/>
    <w:rsid w:val="0000646E"/>
    <w:rsid w:val="00006B68"/>
    <w:rsid w:val="00006D17"/>
    <w:rsid w:val="00006DD0"/>
    <w:rsid w:val="00006E93"/>
    <w:rsid w:val="00006F52"/>
    <w:rsid w:val="000071B1"/>
    <w:rsid w:val="00007293"/>
    <w:rsid w:val="00007B1B"/>
    <w:rsid w:val="00007C11"/>
    <w:rsid w:val="00010445"/>
    <w:rsid w:val="00010D24"/>
    <w:rsid w:val="00010EED"/>
    <w:rsid w:val="000115AC"/>
    <w:rsid w:val="00012AEA"/>
    <w:rsid w:val="00012BF7"/>
    <w:rsid w:val="00012CEE"/>
    <w:rsid w:val="00012E02"/>
    <w:rsid w:val="00012E41"/>
    <w:rsid w:val="00013573"/>
    <w:rsid w:val="000138D6"/>
    <w:rsid w:val="00013AA5"/>
    <w:rsid w:val="00014A2F"/>
    <w:rsid w:val="00014A9F"/>
    <w:rsid w:val="00014B3F"/>
    <w:rsid w:val="00014FBA"/>
    <w:rsid w:val="00015B07"/>
    <w:rsid w:val="00015F14"/>
    <w:rsid w:val="00016214"/>
    <w:rsid w:val="000166CA"/>
    <w:rsid w:val="00017AF5"/>
    <w:rsid w:val="00017BE8"/>
    <w:rsid w:val="0002040D"/>
    <w:rsid w:val="00020BE3"/>
    <w:rsid w:val="00020C1A"/>
    <w:rsid w:val="00020C67"/>
    <w:rsid w:val="00021D9D"/>
    <w:rsid w:val="000224DF"/>
    <w:rsid w:val="0002349B"/>
    <w:rsid w:val="00023BC8"/>
    <w:rsid w:val="0002414E"/>
    <w:rsid w:val="00024792"/>
    <w:rsid w:val="00024AE5"/>
    <w:rsid w:val="00024DE5"/>
    <w:rsid w:val="0002529A"/>
    <w:rsid w:val="000258AD"/>
    <w:rsid w:val="00025D2D"/>
    <w:rsid w:val="00025FA9"/>
    <w:rsid w:val="0002622E"/>
    <w:rsid w:val="00026610"/>
    <w:rsid w:val="00026D90"/>
    <w:rsid w:val="00026E62"/>
    <w:rsid w:val="00027291"/>
    <w:rsid w:val="0002771D"/>
    <w:rsid w:val="00027739"/>
    <w:rsid w:val="000279B2"/>
    <w:rsid w:val="00027D84"/>
    <w:rsid w:val="000307A2"/>
    <w:rsid w:val="00030C0F"/>
    <w:rsid w:val="000312F4"/>
    <w:rsid w:val="00031301"/>
    <w:rsid w:val="000319F6"/>
    <w:rsid w:val="00032734"/>
    <w:rsid w:val="000329F6"/>
    <w:rsid w:val="00032E08"/>
    <w:rsid w:val="00033707"/>
    <w:rsid w:val="000338D1"/>
    <w:rsid w:val="00034042"/>
    <w:rsid w:val="0003425D"/>
    <w:rsid w:val="000347B3"/>
    <w:rsid w:val="00035D7A"/>
    <w:rsid w:val="0003614B"/>
    <w:rsid w:val="00036549"/>
    <w:rsid w:val="00036D98"/>
    <w:rsid w:val="000374AD"/>
    <w:rsid w:val="000375FB"/>
    <w:rsid w:val="00037A74"/>
    <w:rsid w:val="00037EC9"/>
    <w:rsid w:val="00040424"/>
    <w:rsid w:val="00040807"/>
    <w:rsid w:val="000409E4"/>
    <w:rsid w:val="00041261"/>
    <w:rsid w:val="0004241C"/>
    <w:rsid w:val="00042E6C"/>
    <w:rsid w:val="0004393D"/>
    <w:rsid w:val="00044831"/>
    <w:rsid w:val="00044E92"/>
    <w:rsid w:val="00044FAF"/>
    <w:rsid w:val="000454E9"/>
    <w:rsid w:val="000460E0"/>
    <w:rsid w:val="0004698B"/>
    <w:rsid w:val="00046A27"/>
    <w:rsid w:val="00046A53"/>
    <w:rsid w:val="00046AA6"/>
    <w:rsid w:val="00046D64"/>
    <w:rsid w:val="00046ED6"/>
    <w:rsid w:val="000477D9"/>
    <w:rsid w:val="00047844"/>
    <w:rsid w:val="00047895"/>
    <w:rsid w:val="00051F3B"/>
    <w:rsid w:val="00052A51"/>
    <w:rsid w:val="00053086"/>
    <w:rsid w:val="00054218"/>
    <w:rsid w:val="000543A0"/>
    <w:rsid w:val="000543E9"/>
    <w:rsid w:val="00054560"/>
    <w:rsid w:val="00054BF4"/>
    <w:rsid w:val="000554E6"/>
    <w:rsid w:val="00055692"/>
    <w:rsid w:val="00055892"/>
    <w:rsid w:val="00055959"/>
    <w:rsid w:val="00055C95"/>
    <w:rsid w:val="00055D56"/>
    <w:rsid w:val="00055F77"/>
    <w:rsid w:val="00055FB8"/>
    <w:rsid w:val="00055FD9"/>
    <w:rsid w:val="000560A1"/>
    <w:rsid w:val="00056355"/>
    <w:rsid w:val="00056597"/>
    <w:rsid w:val="00056666"/>
    <w:rsid w:val="00056C61"/>
    <w:rsid w:val="000574A0"/>
    <w:rsid w:val="00057D96"/>
    <w:rsid w:val="00057EFF"/>
    <w:rsid w:val="00060728"/>
    <w:rsid w:val="00060873"/>
    <w:rsid w:val="000608A1"/>
    <w:rsid w:val="00060C13"/>
    <w:rsid w:val="00060CE4"/>
    <w:rsid w:val="000610A8"/>
    <w:rsid w:val="000611DD"/>
    <w:rsid w:val="00061570"/>
    <w:rsid w:val="0006165E"/>
    <w:rsid w:val="000616BB"/>
    <w:rsid w:val="00061C56"/>
    <w:rsid w:val="000620D6"/>
    <w:rsid w:val="0006254C"/>
    <w:rsid w:val="00062708"/>
    <w:rsid w:val="00062F43"/>
    <w:rsid w:val="0006330C"/>
    <w:rsid w:val="00063906"/>
    <w:rsid w:val="00063C1A"/>
    <w:rsid w:val="00063E87"/>
    <w:rsid w:val="000640E1"/>
    <w:rsid w:val="000640ED"/>
    <w:rsid w:val="000645E2"/>
    <w:rsid w:val="00064DAD"/>
    <w:rsid w:val="00064F49"/>
    <w:rsid w:val="00064F56"/>
    <w:rsid w:val="00064FF4"/>
    <w:rsid w:val="0006513C"/>
    <w:rsid w:val="00065590"/>
    <w:rsid w:val="00065675"/>
    <w:rsid w:val="0006669E"/>
    <w:rsid w:val="000667D9"/>
    <w:rsid w:val="00066B07"/>
    <w:rsid w:val="00066C51"/>
    <w:rsid w:val="00066D96"/>
    <w:rsid w:val="00066E15"/>
    <w:rsid w:val="0006708D"/>
    <w:rsid w:val="000671A1"/>
    <w:rsid w:val="0006725E"/>
    <w:rsid w:val="000674EC"/>
    <w:rsid w:val="000705D6"/>
    <w:rsid w:val="00071581"/>
    <w:rsid w:val="000715CC"/>
    <w:rsid w:val="00071729"/>
    <w:rsid w:val="000718EC"/>
    <w:rsid w:val="000719AB"/>
    <w:rsid w:val="000721D3"/>
    <w:rsid w:val="00073A01"/>
    <w:rsid w:val="00073CFD"/>
    <w:rsid w:val="00073E11"/>
    <w:rsid w:val="000740CF"/>
    <w:rsid w:val="0007431D"/>
    <w:rsid w:val="00074C70"/>
    <w:rsid w:val="00075EB5"/>
    <w:rsid w:val="00076D57"/>
    <w:rsid w:val="00076FBD"/>
    <w:rsid w:val="0007701B"/>
    <w:rsid w:val="00077052"/>
    <w:rsid w:val="000770EE"/>
    <w:rsid w:val="000777AF"/>
    <w:rsid w:val="00077814"/>
    <w:rsid w:val="0007786A"/>
    <w:rsid w:val="000778F0"/>
    <w:rsid w:val="000779A6"/>
    <w:rsid w:val="000779D7"/>
    <w:rsid w:val="00077AA2"/>
    <w:rsid w:val="00077B46"/>
    <w:rsid w:val="00077CDD"/>
    <w:rsid w:val="00077D5B"/>
    <w:rsid w:val="00080CD2"/>
    <w:rsid w:val="00080CFB"/>
    <w:rsid w:val="00081401"/>
    <w:rsid w:val="000814F7"/>
    <w:rsid w:val="00081559"/>
    <w:rsid w:val="000826B2"/>
    <w:rsid w:val="00082AFC"/>
    <w:rsid w:val="00082B10"/>
    <w:rsid w:val="00082C62"/>
    <w:rsid w:val="00082CC5"/>
    <w:rsid w:val="000832FA"/>
    <w:rsid w:val="00083755"/>
    <w:rsid w:val="00083D18"/>
    <w:rsid w:val="00083FD3"/>
    <w:rsid w:val="00084F88"/>
    <w:rsid w:val="00085087"/>
    <w:rsid w:val="0008508D"/>
    <w:rsid w:val="000851D7"/>
    <w:rsid w:val="0008585D"/>
    <w:rsid w:val="00085C3C"/>
    <w:rsid w:val="0008624F"/>
    <w:rsid w:val="000870C4"/>
    <w:rsid w:val="00087645"/>
    <w:rsid w:val="000909CB"/>
    <w:rsid w:val="00090E17"/>
    <w:rsid w:val="00090FC5"/>
    <w:rsid w:val="000912EE"/>
    <w:rsid w:val="000915C4"/>
    <w:rsid w:val="000921A3"/>
    <w:rsid w:val="00092695"/>
    <w:rsid w:val="00092EA9"/>
    <w:rsid w:val="00093CEC"/>
    <w:rsid w:val="00093F65"/>
    <w:rsid w:val="00094308"/>
    <w:rsid w:val="0009435A"/>
    <w:rsid w:val="00094543"/>
    <w:rsid w:val="000946F7"/>
    <w:rsid w:val="00094B44"/>
    <w:rsid w:val="00094C7D"/>
    <w:rsid w:val="0009542D"/>
    <w:rsid w:val="000954DF"/>
    <w:rsid w:val="00095EDB"/>
    <w:rsid w:val="00096239"/>
    <w:rsid w:val="0009625B"/>
    <w:rsid w:val="00096F13"/>
    <w:rsid w:val="00097242"/>
    <w:rsid w:val="00097993"/>
    <w:rsid w:val="000A006A"/>
    <w:rsid w:val="000A0357"/>
    <w:rsid w:val="000A0624"/>
    <w:rsid w:val="000A0BAA"/>
    <w:rsid w:val="000A0F24"/>
    <w:rsid w:val="000A125D"/>
    <w:rsid w:val="000A129C"/>
    <w:rsid w:val="000A12B5"/>
    <w:rsid w:val="000A15DE"/>
    <w:rsid w:val="000A2A40"/>
    <w:rsid w:val="000A3CFF"/>
    <w:rsid w:val="000A3DD0"/>
    <w:rsid w:val="000A577D"/>
    <w:rsid w:val="000A580B"/>
    <w:rsid w:val="000A5D5C"/>
    <w:rsid w:val="000A5E47"/>
    <w:rsid w:val="000A616C"/>
    <w:rsid w:val="000A782A"/>
    <w:rsid w:val="000A7C33"/>
    <w:rsid w:val="000A7F1B"/>
    <w:rsid w:val="000B004B"/>
    <w:rsid w:val="000B00D9"/>
    <w:rsid w:val="000B034B"/>
    <w:rsid w:val="000B0914"/>
    <w:rsid w:val="000B10CB"/>
    <w:rsid w:val="000B159F"/>
    <w:rsid w:val="000B1A2E"/>
    <w:rsid w:val="000B1CF4"/>
    <w:rsid w:val="000B1F56"/>
    <w:rsid w:val="000B208F"/>
    <w:rsid w:val="000B21A9"/>
    <w:rsid w:val="000B2717"/>
    <w:rsid w:val="000B27AD"/>
    <w:rsid w:val="000B2859"/>
    <w:rsid w:val="000B2BF4"/>
    <w:rsid w:val="000B2C06"/>
    <w:rsid w:val="000B3297"/>
    <w:rsid w:val="000B38E8"/>
    <w:rsid w:val="000B3DE5"/>
    <w:rsid w:val="000B3F01"/>
    <w:rsid w:val="000B4211"/>
    <w:rsid w:val="000B421B"/>
    <w:rsid w:val="000B540D"/>
    <w:rsid w:val="000B576F"/>
    <w:rsid w:val="000B5948"/>
    <w:rsid w:val="000B5B02"/>
    <w:rsid w:val="000B5C9C"/>
    <w:rsid w:val="000B608A"/>
    <w:rsid w:val="000B6396"/>
    <w:rsid w:val="000B646C"/>
    <w:rsid w:val="000B6C97"/>
    <w:rsid w:val="000B74EC"/>
    <w:rsid w:val="000B792F"/>
    <w:rsid w:val="000B7996"/>
    <w:rsid w:val="000B7C14"/>
    <w:rsid w:val="000C00DE"/>
    <w:rsid w:val="000C023A"/>
    <w:rsid w:val="000C0B6D"/>
    <w:rsid w:val="000C1068"/>
    <w:rsid w:val="000C1999"/>
    <w:rsid w:val="000C23DF"/>
    <w:rsid w:val="000C2865"/>
    <w:rsid w:val="000C2FDE"/>
    <w:rsid w:val="000C3214"/>
    <w:rsid w:val="000C323A"/>
    <w:rsid w:val="000C3321"/>
    <w:rsid w:val="000C3775"/>
    <w:rsid w:val="000C386D"/>
    <w:rsid w:val="000C3A3D"/>
    <w:rsid w:val="000C3E85"/>
    <w:rsid w:val="000C4321"/>
    <w:rsid w:val="000C432B"/>
    <w:rsid w:val="000C4367"/>
    <w:rsid w:val="000C45EC"/>
    <w:rsid w:val="000C475D"/>
    <w:rsid w:val="000C4916"/>
    <w:rsid w:val="000C4ED2"/>
    <w:rsid w:val="000C4F6E"/>
    <w:rsid w:val="000C55C3"/>
    <w:rsid w:val="000C5BFA"/>
    <w:rsid w:val="000C6026"/>
    <w:rsid w:val="000C61C4"/>
    <w:rsid w:val="000C63C8"/>
    <w:rsid w:val="000C6AA0"/>
    <w:rsid w:val="000C6BDA"/>
    <w:rsid w:val="000C6C86"/>
    <w:rsid w:val="000C72DF"/>
    <w:rsid w:val="000C7B24"/>
    <w:rsid w:val="000C7D4D"/>
    <w:rsid w:val="000C7F5F"/>
    <w:rsid w:val="000D0D9A"/>
    <w:rsid w:val="000D12EB"/>
    <w:rsid w:val="000D1EDB"/>
    <w:rsid w:val="000D1F25"/>
    <w:rsid w:val="000D2090"/>
    <w:rsid w:val="000D2152"/>
    <w:rsid w:val="000D2171"/>
    <w:rsid w:val="000D221F"/>
    <w:rsid w:val="000D2751"/>
    <w:rsid w:val="000D2A9C"/>
    <w:rsid w:val="000D2CC1"/>
    <w:rsid w:val="000D36E0"/>
    <w:rsid w:val="000D409D"/>
    <w:rsid w:val="000D46F5"/>
    <w:rsid w:val="000D471C"/>
    <w:rsid w:val="000D4915"/>
    <w:rsid w:val="000D4A17"/>
    <w:rsid w:val="000D4AB9"/>
    <w:rsid w:val="000D4CFC"/>
    <w:rsid w:val="000D5849"/>
    <w:rsid w:val="000D594A"/>
    <w:rsid w:val="000D603A"/>
    <w:rsid w:val="000D607B"/>
    <w:rsid w:val="000D61DA"/>
    <w:rsid w:val="000D62FE"/>
    <w:rsid w:val="000D678B"/>
    <w:rsid w:val="000D6B3D"/>
    <w:rsid w:val="000D77E6"/>
    <w:rsid w:val="000D7849"/>
    <w:rsid w:val="000D79BD"/>
    <w:rsid w:val="000D7AEC"/>
    <w:rsid w:val="000E0018"/>
    <w:rsid w:val="000E0C03"/>
    <w:rsid w:val="000E0D0A"/>
    <w:rsid w:val="000E0DED"/>
    <w:rsid w:val="000E168E"/>
    <w:rsid w:val="000E1866"/>
    <w:rsid w:val="000E1BAA"/>
    <w:rsid w:val="000E2073"/>
    <w:rsid w:val="000E2DAF"/>
    <w:rsid w:val="000E3C09"/>
    <w:rsid w:val="000E3D87"/>
    <w:rsid w:val="000E4784"/>
    <w:rsid w:val="000E4A55"/>
    <w:rsid w:val="000E4B73"/>
    <w:rsid w:val="000E4D3B"/>
    <w:rsid w:val="000E5140"/>
    <w:rsid w:val="000E5936"/>
    <w:rsid w:val="000E5BD2"/>
    <w:rsid w:val="000E5E90"/>
    <w:rsid w:val="000E6431"/>
    <w:rsid w:val="000E6A15"/>
    <w:rsid w:val="000E6CAA"/>
    <w:rsid w:val="000E6CDE"/>
    <w:rsid w:val="000E7998"/>
    <w:rsid w:val="000F0113"/>
    <w:rsid w:val="000F0211"/>
    <w:rsid w:val="000F038F"/>
    <w:rsid w:val="000F07CE"/>
    <w:rsid w:val="000F09B2"/>
    <w:rsid w:val="000F0DDA"/>
    <w:rsid w:val="000F169D"/>
    <w:rsid w:val="000F187A"/>
    <w:rsid w:val="000F2AC2"/>
    <w:rsid w:val="000F2E96"/>
    <w:rsid w:val="000F3AB9"/>
    <w:rsid w:val="000F50BB"/>
    <w:rsid w:val="000F5282"/>
    <w:rsid w:val="000F5CA3"/>
    <w:rsid w:val="000F655B"/>
    <w:rsid w:val="000F66D3"/>
    <w:rsid w:val="000F7045"/>
    <w:rsid w:val="000F764A"/>
    <w:rsid w:val="000F7DAE"/>
    <w:rsid w:val="000F7F79"/>
    <w:rsid w:val="001008A0"/>
    <w:rsid w:val="00100954"/>
    <w:rsid w:val="00100DD3"/>
    <w:rsid w:val="00100E9F"/>
    <w:rsid w:val="00101A23"/>
    <w:rsid w:val="00101FE2"/>
    <w:rsid w:val="00102420"/>
    <w:rsid w:val="00102936"/>
    <w:rsid w:val="00102AC8"/>
    <w:rsid w:val="00102D9C"/>
    <w:rsid w:val="00102E22"/>
    <w:rsid w:val="0010334F"/>
    <w:rsid w:val="00103B58"/>
    <w:rsid w:val="00103BA1"/>
    <w:rsid w:val="00104021"/>
    <w:rsid w:val="00104E5B"/>
    <w:rsid w:val="001058F0"/>
    <w:rsid w:val="00105981"/>
    <w:rsid w:val="0010603C"/>
    <w:rsid w:val="001063E3"/>
    <w:rsid w:val="00106436"/>
    <w:rsid w:val="00106543"/>
    <w:rsid w:val="0010696D"/>
    <w:rsid w:val="00106EAF"/>
    <w:rsid w:val="00106EBD"/>
    <w:rsid w:val="001071CD"/>
    <w:rsid w:val="001076B0"/>
    <w:rsid w:val="0010789E"/>
    <w:rsid w:val="00110794"/>
    <w:rsid w:val="00110EFA"/>
    <w:rsid w:val="00110F3C"/>
    <w:rsid w:val="001113D4"/>
    <w:rsid w:val="0011153D"/>
    <w:rsid w:val="00111ABD"/>
    <w:rsid w:val="001120FB"/>
    <w:rsid w:val="00112145"/>
    <w:rsid w:val="00112211"/>
    <w:rsid w:val="001122E3"/>
    <w:rsid w:val="0011242F"/>
    <w:rsid w:val="00112A78"/>
    <w:rsid w:val="00112D05"/>
    <w:rsid w:val="00113899"/>
    <w:rsid w:val="001141E3"/>
    <w:rsid w:val="00114AEF"/>
    <w:rsid w:val="00115112"/>
    <w:rsid w:val="001152EE"/>
    <w:rsid w:val="00115448"/>
    <w:rsid w:val="0011564B"/>
    <w:rsid w:val="001158D9"/>
    <w:rsid w:val="001164EC"/>
    <w:rsid w:val="001165A2"/>
    <w:rsid w:val="00116682"/>
    <w:rsid w:val="0011686C"/>
    <w:rsid w:val="0011691A"/>
    <w:rsid w:val="00116A9F"/>
    <w:rsid w:val="0011711B"/>
    <w:rsid w:val="001176D5"/>
    <w:rsid w:val="001177C0"/>
    <w:rsid w:val="00117FCC"/>
    <w:rsid w:val="001201B4"/>
    <w:rsid w:val="00120220"/>
    <w:rsid w:val="001208FD"/>
    <w:rsid w:val="001209B1"/>
    <w:rsid w:val="00121054"/>
    <w:rsid w:val="001218E6"/>
    <w:rsid w:val="001219BA"/>
    <w:rsid w:val="001219C2"/>
    <w:rsid w:val="00121A34"/>
    <w:rsid w:val="00121FC1"/>
    <w:rsid w:val="0012260B"/>
    <w:rsid w:val="001226C7"/>
    <w:rsid w:val="00123E3F"/>
    <w:rsid w:val="00123F62"/>
    <w:rsid w:val="001241FA"/>
    <w:rsid w:val="0012473A"/>
    <w:rsid w:val="00124C7C"/>
    <w:rsid w:val="00125021"/>
    <w:rsid w:val="00125100"/>
    <w:rsid w:val="00125C0F"/>
    <w:rsid w:val="00125E09"/>
    <w:rsid w:val="00125E49"/>
    <w:rsid w:val="00126AFE"/>
    <w:rsid w:val="00127852"/>
    <w:rsid w:val="001279D2"/>
    <w:rsid w:val="00130F1E"/>
    <w:rsid w:val="0013191E"/>
    <w:rsid w:val="00131AF3"/>
    <w:rsid w:val="00131E49"/>
    <w:rsid w:val="00132439"/>
    <w:rsid w:val="00132864"/>
    <w:rsid w:val="00132CC6"/>
    <w:rsid w:val="00133099"/>
    <w:rsid w:val="00133AA2"/>
    <w:rsid w:val="001343D7"/>
    <w:rsid w:val="001346D5"/>
    <w:rsid w:val="00134C19"/>
    <w:rsid w:val="001357F2"/>
    <w:rsid w:val="00136B78"/>
    <w:rsid w:val="001372F3"/>
    <w:rsid w:val="001378D5"/>
    <w:rsid w:val="00137ACF"/>
    <w:rsid w:val="00137AFA"/>
    <w:rsid w:val="00137D35"/>
    <w:rsid w:val="001406DB"/>
    <w:rsid w:val="00140A17"/>
    <w:rsid w:val="00140C6F"/>
    <w:rsid w:val="00141BD9"/>
    <w:rsid w:val="001420D7"/>
    <w:rsid w:val="00142332"/>
    <w:rsid w:val="001423EF"/>
    <w:rsid w:val="00142421"/>
    <w:rsid w:val="00142499"/>
    <w:rsid w:val="00142804"/>
    <w:rsid w:val="00142CE9"/>
    <w:rsid w:val="00142E18"/>
    <w:rsid w:val="00143601"/>
    <w:rsid w:val="00143B3C"/>
    <w:rsid w:val="00143DD2"/>
    <w:rsid w:val="001449BF"/>
    <w:rsid w:val="001450B8"/>
    <w:rsid w:val="0014538D"/>
    <w:rsid w:val="00145710"/>
    <w:rsid w:val="00145A5A"/>
    <w:rsid w:val="00145C06"/>
    <w:rsid w:val="00145DA9"/>
    <w:rsid w:val="00146A3C"/>
    <w:rsid w:val="00146A9A"/>
    <w:rsid w:val="00146CD8"/>
    <w:rsid w:val="00147263"/>
    <w:rsid w:val="00147CDE"/>
    <w:rsid w:val="00147DCC"/>
    <w:rsid w:val="0015023C"/>
    <w:rsid w:val="0015044D"/>
    <w:rsid w:val="001504B0"/>
    <w:rsid w:val="00150E03"/>
    <w:rsid w:val="0015105F"/>
    <w:rsid w:val="00151155"/>
    <w:rsid w:val="00152455"/>
    <w:rsid w:val="0015250B"/>
    <w:rsid w:val="00152542"/>
    <w:rsid w:val="0015386A"/>
    <w:rsid w:val="0015399F"/>
    <w:rsid w:val="00154467"/>
    <w:rsid w:val="00155297"/>
    <w:rsid w:val="001557E3"/>
    <w:rsid w:val="00155E0F"/>
    <w:rsid w:val="001560FB"/>
    <w:rsid w:val="00156EF2"/>
    <w:rsid w:val="00156FB6"/>
    <w:rsid w:val="001576B6"/>
    <w:rsid w:val="00157E1B"/>
    <w:rsid w:val="00160082"/>
    <w:rsid w:val="00160D7E"/>
    <w:rsid w:val="00160F4D"/>
    <w:rsid w:val="0016190F"/>
    <w:rsid w:val="00162E47"/>
    <w:rsid w:val="001634FD"/>
    <w:rsid w:val="0016366A"/>
    <w:rsid w:val="00163852"/>
    <w:rsid w:val="00164837"/>
    <w:rsid w:val="001651ED"/>
    <w:rsid w:val="001651F5"/>
    <w:rsid w:val="001656DC"/>
    <w:rsid w:val="00165787"/>
    <w:rsid w:val="001658C3"/>
    <w:rsid w:val="00165C9F"/>
    <w:rsid w:val="00165CB5"/>
    <w:rsid w:val="001661FD"/>
    <w:rsid w:val="00166355"/>
    <w:rsid w:val="00166BFD"/>
    <w:rsid w:val="00167C0F"/>
    <w:rsid w:val="00170B80"/>
    <w:rsid w:val="00170DE8"/>
    <w:rsid w:val="00172075"/>
    <w:rsid w:val="00172347"/>
    <w:rsid w:val="001723C1"/>
    <w:rsid w:val="001724EF"/>
    <w:rsid w:val="0017297D"/>
    <w:rsid w:val="00172A03"/>
    <w:rsid w:val="00172C70"/>
    <w:rsid w:val="00172D31"/>
    <w:rsid w:val="00172E6A"/>
    <w:rsid w:val="001732D1"/>
    <w:rsid w:val="0017403E"/>
    <w:rsid w:val="00174258"/>
    <w:rsid w:val="00174486"/>
    <w:rsid w:val="001745A3"/>
    <w:rsid w:val="00174DE6"/>
    <w:rsid w:val="00175080"/>
    <w:rsid w:val="001754F0"/>
    <w:rsid w:val="00175802"/>
    <w:rsid w:val="00175AB1"/>
    <w:rsid w:val="0017620F"/>
    <w:rsid w:val="00176675"/>
    <w:rsid w:val="00176943"/>
    <w:rsid w:val="00176CE2"/>
    <w:rsid w:val="001778BC"/>
    <w:rsid w:val="00177ED4"/>
    <w:rsid w:val="001802E4"/>
    <w:rsid w:val="00180655"/>
    <w:rsid w:val="001808EE"/>
    <w:rsid w:val="00180C07"/>
    <w:rsid w:val="0018107E"/>
    <w:rsid w:val="0018109B"/>
    <w:rsid w:val="001810CD"/>
    <w:rsid w:val="001811CA"/>
    <w:rsid w:val="00181E72"/>
    <w:rsid w:val="00182170"/>
    <w:rsid w:val="00182243"/>
    <w:rsid w:val="00182E9C"/>
    <w:rsid w:val="00182F62"/>
    <w:rsid w:val="00183023"/>
    <w:rsid w:val="00183401"/>
    <w:rsid w:val="00183474"/>
    <w:rsid w:val="0018367C"/>
    <w:rsid w:val="00183E61"/>
    <w:rsid w:val="00183F19"/>
    <w:rsid w:val="00184733"/>
    <w:rsid w:val="0018499C"/>
    <w:rsid w:val="00184F22"/>
    <w:rsid w:val="0018515E"/>
    <w:rsid w:val="00185E9A"/>
    <w:rsid w:val="00186801"/>
    <w:rsid w:val="0018764B"/>
    <w:rsid w:val="00187A6A"/>
    <w:rsid w:val="001901B9"/>
    <w:rsid w:val="0019033E"/>
    <w:rsid w:val="0019067A"/>
    <w:rsid w:val="00190897"/>
    <w:rsid w:val="00190C66"/>
    <w:rsid w:val="00190F85"/>
    <w:rsid w:val="001927C7"/>
    <w:rsid w:val="0019289D"/>
    <w:rsid w:val="00192FA5"/>
    <w:rsid w:val="001932F7"/>
    <w:rsid w:val="00193988"/>
    <w:rsid w:val="00194D1B"/>
    <w:rsid w:val="00194D91"/>
    <w:rsid w:val="00195542"/>
    <w:rsid w:val="0019600C"/>
    <w:rsid w:val="001964C9"/>
    <w:rsid w:val="00197A5C"/>
    <w:rsid w:val="00197C5B"/>
    <w:rsid w:val="00197CDE"/>
    <w:rsid w:val="00197F60"/>
    <w:rsid w:val="001A0762"/>
    <w:rsid w:val="001A11D3"/>
    <w:rsid w:val="001A12C8"/>
    <w:rsid w:val="001A12CB"/>
    <w:rsid w:val="001A16B3"/>
    <w:rsid w:val="001A1EDF"/>
    <w:rsid w:val="001A20A0"/>
    <w:rsid w:val="001A20BF"/>
    <w:rsid w:val="001A210B"/>
    <w:rsid w:val="001A2454"/>
    <w:rsid w:val="001A283F"/>
    <w:rsid w:val="001A2958"/>
    <w:rsid w:val="001A2DDD"/>
    <w:rsid w:val="001A33AC"/>
    <w:rsid w:val="001A3561"/>
    <w:rsid w:val="001A3736"/>
    <w:rsid w:val="001A4091"/>
    <w:rsid w:val="001A4F29"/>
    <w:rsid w:val="001A50A5"/>
    <w:rsid w:val="001A581C"/>
    <w:rsid w:val="001A5F49"/>
    <w:rsid w:val="001A620F"/>
    <w:rsid w:val="001A6620"/>
    <w:rsid w:val="001A67D5"/>
    <w:rsid w:val="001A6AB9"/>
    <w:rsid w:val="001A6CFC"/>
    <w:rsid w:val="001A6E44"/>
    <w:rsid w:val="001A7359"/>
    <w:rsid w:val="001A7A05"/>
    <w:rsid w:val="001A7A4E"/>
    <w:rsid w:val="001B0016"/>
    <w:rsid w:val="001B04CE"/>
    <w:rsid w:val="001B0745"/>
    <w:rsid w:val="001B07E1"/>
    <w:rsid w:val="001B0972"/>
    <w:rsid w:val="001B0B63"/>
    <w:rsid w:val="001B0D58"/>
    <w:rsid w:val="001B11D6"/>
    <w:rsid w:val="001B11E9"/>
    <w:rsid w:val="001B1298"/>
    <w:rsid w:val="001B1354"/>
    <w:rsid w:val="001B14B8"/>
    <w:rsid w:val="001B1B0F"/>
    <w:rsid w:val="001B22BA"/>
    <w:rsid w:val="001B22E8"/>
    <w:rsid w:val="001B27E9"/>
    <w:rsid w:val="001B2C25"/>
    <w:rsid w:val="001B3981"/>
    <w:rsid w:val="001B4485"/>
    <w:rsid w:val="001B4A21"/>
    <w:rsid w:val="001B4B9E"/>
    <w:rsid w:val="001B550C"/>
    <w:rsid w:val="001B5691"/>
    <w:rsid w:val="001B6364"/>
    <w:rsid w:val="001B7313"/>
    <w:rsid w:val="001B7D95"/>
    <w:rsid w:val="001B7E4C"/>
    <w:rsid w:val="001C0C48"/>
    <w:rsid w:val="001C0F44"/>
    <w:rsid w:val="001C1688"/>
    <w:rsid w:val="001C16EA"/>
    <w:rsid w:val="001C1F5C"/>
    <w:rsid w:val="001C2041"/>
    <w:rsid w:val="001C23D4"/>
    <w:rsid w:val="001C2902"/>
    <w:rsid w:val="001C2B86"/>
    <w:rsid w:val="001C2F21"/>
    <w:rsid w:val="001C2F49"/>
    <w:rsid w:val="001C2F87"/>
    <w:rsid w:val="001C4428"/>
    <w:rsid w:val="001C44B3"/>
    <w:rsid w:val="001C4668"/>
    <w:rsid w:val="001C4AE6"/>
    <w:rsid w:val="001C55AB"/>
    <w:rsid w:val="001C5E3D"/>
    <w:rsid w:val="001C5F79"/>
    <w:rsid w:val="001C6057"/>
    <w:rsid w:val="001C61C5"/>
    <w:rsid w:val="001C660A"/>
    <w:rsid w:val="001C6B67"/>
    <w:rsid w:val="001C7602"/>
    <w:rsid w:val="001C7614"/>
    <w:rsid w:val="001C7C7F"/>
    <w:rsid w:val="001C7EB7"/>
    <w:rsid w:val="001D0087"/>
    <w:rsid w:val="001D04AB"/>
    <w:rsid w:val="001D1224"/>
    <w:rsid w:val="001D17BC"/>
    <w:rsid w:val="001D1E8E"/>
    <w:rsid w:val="001D1F87"/>
    <w:rsid w:val="001D1FFF"/>
    <w:rsid w:val="001D3014"/>
    <w:rsid w:val="001D30E8"/>
    <w:rsid w:val="001D334A"/>
    <w:rsid w:val="001D3BC3"/>
    <w:rsid w:val="001D3EC3"/>
    <w:rsid w:val="001D4744"/>
    <w:rsid w:val="001D4B1E"/>
    <w:rsid w:val="001D4E33"/>
    <w:rsid w:val="001D4F79"/>
    <w:rsid w:val="001D5086"/>
    <w:rsid w:val="001D5465"/>
    <w:rsid w:val="001D5660"/>
    <w:rsid w:val="001D5902"/>
    <w:rsid w:val="001D5DAD"/>
    <w:rsid w:val="001D5F54"/>
    <w:rsid w:val="001D64CC"/>
    <w:rsid w:val="001D67AB"/>
    <w:rsid w:val="001D7629"/>
    <w:rsid w:val="001D78B1"/>
    <w:rsid w:val="001E057B"/>
    <w:rsid w:val="001E24C1"/>
    <w:rsid w:val="001E2B07"/>
    <w:rsid w:val="001E2B7E"/>
    <w:rsid w:val="001E307D"/>
    <w:rsid w:val="001E30C2"/>
    <w:rsid w:val="001E31A5"/>
    <w:rsid w:val="001E31B1"/>
    <w:rsid w:val="001E3E41"/>
    <w:rsid w:val="001E4417"/>
    <w:rsid w:val="001E4836"/>
    <w:rsid w:val="001E4904"/>
    <w:rsid w:val="001E49D1"/>
    <w:rsid w:val="001E4F72"/>
    <w:rsid w:val="001E5029"/>
    <w:rsid w:val="001E543B"/>
    <w:rsid w:val="001E5F56"/>
    <w:rsid w:val="001E614A"/>
    <w:rsid w:val="001E76A6"/>
    <w:rsid w:val="001E7B3B"/>
    <w:rsid w:val="001F0C04"/>
    <w:rsid w:val="001F1489"/>
    <w:rsid w:val="001F1B0E"/>
    <w:rsid w:val="001F2001"/>
    <w:rsid w:val="001F203C"/>
    <w:rsid w:val="001F2849"/>
    <w:rsid w:val="001F2864"/>
    <w:rsid w:val="001F34AF"/>
    <w:rsid w:val="001F3552"/>
    <w:rsid w:val="001F4AAD"/>
    <w:rsid w:val="001F52A8"/>
    <w:rsid w:val="001F52D7"/>
    <w:rsid w:val="001F5405"/>
    <w:rsid w:val="001F5529"/>
    <w:rsid w:val="001F5B11"/>
    <w:rsid w:val="001F67FE"/>
    <w:rsid w:val="001F692F"/>
    <w:rsid w:val="001F7194"/>
    <w:rsid w:val="001F73FA"/>
    <w:rsid w:val="001F7BD1"/>
    <w:rsid w:val="001F7E2D"/>
    <w:rsid w:val="002010BE"/>
    <w:rsid w:val="0020125E"/>
    <w:rsid w:val="00201AD1"/>
    <w:rsid w:val="00201B8A"/>
    <w:rsid w:val="00201DCD"/>
    <w:rsid w:val="00202129"/>
    <w:rsid w:val="002025AD"/>
    <w:rsid w:val="002027CE"/>
    <w:rsid w:val="00202824"/>
    <w:rsid w:val="00202CBC"/>
    <w:rsid w:val="00202E45"/>
    <w:rsid w:val="00203229"/>
    <w:rsid w:val="002033EA"/>
    <w:rsid w:val="002034DF"/>
    <w:rsid w:val="0020391C"/>
    <w:rsid w:val="00203EA0"/>
    <w:rsid w:val="0020426D"/>
    <w:rsid w:val="00204690"/>
    <w:rsid w:val="00204DD5"/>
    <w:rsid w:val="002050CC"/>
    <w:rsid w:val="00205219"/>
    <w:rsid w:val="00205E9A"/>
    <w:rsid w:val="00206E3B"/>
    <w:rsid w:val="002074EB"/>
    <w:rsid w:val="00207531"/>
    <w:rsid w:val="00210125"/>
    <w:rsid w:val="002101A9"/>
    <w:rsid w:val="00211311"/>
    <w:rsid w:val="00211376"/>
    <w:rsid w:val="00211A31"/>
    <w:rsid w:val="00211FEC"/>
    <w:rsid w:val="00212150"/>
    <w:rsid w:val="002124D6"/>
    <w:rsid w:val="00212AD5"/>
    <w:rsid w:val="00212EB4"/>
    <w:rsid w:val="002130BE"/>
    <w:rsid w:val="00213385"/>
    <w:rsid w:val="00213A6C"/>
    <w:rsid w:val="00213BBA"/>
    <w:rsid w:val="00213F1D"/>
    <w:rsid w:val="00214351"/>
    <w:rsid w:val="0021450F"/>
    <w:rsid w:val="002147EA"/>
    <w:rsid w:val="00214C4A"/>
    <w:rsid w:val="0021539B"/>
    <w:rsid w:val="0021559F"/>
    <w:rsid w:val="002167B5"/>
    <w:rsid w:val="00216FFD"/>
    <w:rsid w:val="00217A20"/>
    <w:rsid w:val="00217D3A"/>
    <w:rsid w:val="00217E2F"/>
    <w:rsid w:val="00217FD1"/>
    <w:rsid w:val="0022001B"/>
    <w:rsid w:val="002202C5"/>
    <w:rsid w:val="0022071E"/>
    <w:rsid w:val="0022083C"/>
    <w:rsid w:val="002215E9"/>
    <w:rsid w:val="00221C68"/>
    <w:rsid w:val="00221FF0"/>
    <w:rsid w:val="002233A9"/>
    <w:rsid w:val="00223A3A"/>
    <w:rsid w:val="00224288"/>
    <w:rsid w:val="00224442"/>
    <w:rsid w:val="00224472"/>
    <w:rsid w:val="00224B22"/>
    <w:rsid w:val="002253EE"/>
    <w:rsid w:val="002258E9"/>
    <w:rsid w:val="00225F0E"/>
    <w:rsid w:val="002270DB"/>
    <w:rsid w:val="002273AB"/>
    <w:rsid w:val="0022742E"/>
    <w:rsid w:val="00227726"/>
    <w:rsid w:val="00227E3B"/>
    <w:rsid w:val="002310FA"/>
    <w:rsid w:val="00231179"/>
    <w:rsid w:val="00231A51"/>
    <w:rsid w:val="00232528"/>
    <w:rsid w:val="0023259A"/>
    <w:rsid w:val="00232AF6"/>
    <w:rsid w:val="002331C1"/>
    <w:rsid w:val="00233208"/>
    <w:rsid w:val="002334C4"/>
    <w:rsid w:val="002338EC"/>
    <w:rsid w:val="00233E97"/>
    <w:rsid w:val="002343AE"/>
    <w:rsid w:val="00234727"/>
    <w:rsid w:val="002349C4"/>
    <w:rsid w:val="0023506A"/>
    <w:rsid w:val="00235413"/>
    <w:rsid w:val="00235F4D"/>
    <w:rsid w:val="00236054"/>
    <w:rsid w:val="0023647D"/>
    <w:rsid w:val="00236728"/>
    <w:rsid w:val="00236894"/>
    <w:rsid w:val="0023690E"/>
    <w:rsid w:val="002376C8"/>
    <w:rsid w:val="002379E4"/>
    <w:rsid w:val="00237A5A"/>
    <w:rsid w:val="00237FFB"/>
    <w:rsid w:val="002401F1"/>
    <w:rsid w:val="00240EEB"/>
    <w:rsid w:val="002410E2"/>
    <w:rsid w:val="00241BE9"/>
    <w:rsid w:val="002426E1"/>
    <w:rsid w:val="00242F8F"/>
    <w:rsid w:val="0024388B"/>
    <w:rsid w:val="002440CD"/>
    <w:rsid w:val="00244DA7"/>
    <w:rsid w:val="00244F10"/>
    <w:rsid w:val="0024523D"/>
    <w:rsid w:val="00245427"/>
    <w:rsid w:val="00245495"/>
    <w:rsid w:val="00245520"/>
    <w:rsid w:val="002456B8"/>
    <w:rsid w:val="00246214"/>
    <w:rsid w:val="00246952"/>
    <w:rsid w:val="00246EC5"/>
    <w:rsid w:val="00247318"/>
    <w:rsid w:val="002473F1"/>
    <w:rsid w:val="00247DB3"/>
    <w:rsid w:val="00247F85"/>
    <w:rsid w:val="0025005B"/>
    <w:rsid w:val="0025033D"/>
    <w:rsid w:val="00250B5C"/>
    <w:rsid w:val="00250D46"/>
    <w:rsid w:val="00250EFF"/>
    <w:rsid w:val="00250FDA"/>
    <w:rsid w:val="00250FE3"/>
    <w:rsid w:val="002514DE"/>
    <w:rsid w:val="002515A2"/>
    <w:rsid w:val="00251864"/>
    <w:rsid w:val="0025210E"/>
    <w:rsid w:val="0025261E"/>
    <w:rsid w:val="002526B3"/>
    <w:rsid w:val="00252755"/>
    <w:rsid w:val="00253F2C"/>
    <w:rsid w:val="00254573"/>
    <w:rsid w:val="00254AD5"/>
    <w:rsid w:val="00254C4A"/>
    <w:rsid w:val="00254D13"/>
    <w:rsid w:val="00255877"/>
    <w:rsid w:val="00255951"/>
    <w:rsid w:val="00255F5A"/>
    <w:rsid w:val="002562C7"/>
    <w:rsid w:val="002567BE"/>
    <w:rsid w:val="00256AC0"/>
    <w:rsid w:val="00257DD6"/>
    <w:rsid w:val="0026066E"/>
    <w:rsid w:val="00261246"/>
    <w:rsid w:val="0026163B"/>
    <w:rsid w:val="00261B47"/>
    <w:rsid w:val="00262423"/>
    <w:rsid w:val="002624E6"/>
    <w:rsid w:val="00262510"/>
    <w:rsid w:val="00262787"/>
    <w:rsid w:val="00262AE3"/>
    <w:rsid w:val="00262C8E"/>
    <w:rsid w:val="00263F77"/>
    <w:rsid w:val="00264FB8"/>
    <w:rsid w:val="00265268"/>
    <w:rsid w:val="0026583D"/>
    <w:rsid w:val="0026638E"/>
    <w:rsid w:val="002665BB"/>
    <w:rsid w:val="002669A6"/>
    <w:rsid w:val="0026724A"/>
    <w:rsid w:val="00267C5B"/>
    <w:rsid w:val="00267C7E"/>
    <w:rsid w:val="002704C8"/>
    <w:rsid w:val="0027078F"/>
    <w:rsid w:val="002707C7"/>
    <w:rsid w:val="00270B16"/>
    <w:rsid w:val="002710E3"/>
    <w:rsid w:val="0027170A"/>
    <w:rsid w:val="00271C4A"/>
    <w:rsid w:val="00273775"/>
    <w:rsid w:val="00273D3B"/>
    <w:rsid w:val="002750E6"/>
    <w:rsid w:val="0027531F"/>
    <w:rsid w:val="0027563E"/>
    <w:rsid w:val="00275761"/>
    <w:rsid w:val="00275DA0"/>
    <w:rsid w:val="00276631"/>
    <w:rsid w:val="00276D03"/>
    <w:rsid w:val="002776DF"/>
    <w:rsid w:val="00277794"/>
    <w:rsid w:val="002806AC"/>
    <w:rsid w:val="00280B1E"/>
    <w:rsid w:val="00280C45"/>
    <w:rsid w:val="00280D93"/>
    <w:rsid w:val="00280E22"/>
    <w:rsid w:val="002811FE"/>
    <w:rsid w:val="00281351"/>
    <w:rsid w:val="0028149C"/>
    <w:rsid w:val="00281673"/>
    <w:rsid w:val="00282660"/>
    <w:rsid w:val="00282AEF"/>
    <w:rsid w:val="00282E4D"/>
    <w:rsid w:val="00282EB6"/>
    <w:rsid w:val="002832F1"/>
    <w:rsid w:val="00283390"/>
    <w:rsid w:val="00283685"/>
    <w:rsid w:val="00283B28"/>
    <w:rsid w:val="002843A7"/>
    <w:rsid w:val="002846F4"/>
    <w:rsid w:val="0028494E"/>
    <w:rsid w:val="00285608"/>
    <w:rsid w:val="0028610D"/>
    <w:rsid w:val="00286177"/>
    <w:rsid w:val="002861AD"/>
    <w:rsid w:val="00286337"/>
    <w:rsid w:val="0028692E"/>
    <w:rsid w:val="00286AE9"/>
    <w:rsid w:val="00286CEF"/>
    <w:rsid w:val="00287436"/>
    <w:rsid w:val="002877D1"/>
    <w:rsid w:val="002879D9"/>
    <w:rsid w:val="002907C5"/>
    <w:rsid w:val="002908AD"/>
    <w:rsid w:val="0029097A"/>
    <w:rsid w:val="00291BA4"/>
    <w:rsid w:val="00292CBA"/>
    <w:rsid w:val="00292CE8"/>
    <w:rsid w:val="00293217"/>
    <w:rsid w:val="002940A6"/>
    <w:rsid w:val="00294533"/>
    <w:rsid w:val="002945EB"/>
    <w:rsid w:val="00294984"/>
    <w:rsid w:val="00294DA4"/>
    <w:rsid w:val="00295373"/>
    <w:rsid w:val="00295708"/>
    <w:rsid w:val="00295809"/>
    <w:rsid w:val="00295B5C"/>
    <w:rsid w:val="00295C01"/>
    <w:rsid w:val="00295FAC"/>
    <w:rsid w:val="00297386"/>
    <w:rsid w:val="00297BA8"/>
    <w:rsid w:val="00297D05"/>
    <w:rsid w:val="00297E86"/>
    <w:rsid w:val="002A0017"/>
    <w:rsid w:val="002A002A"/>
    <w:rsid w:val="002A005B"/>
    <w:rsid w:val="002A0825"/>
    <w:rsid w:val="002A0DC9"/>
    <w:rsid w:val="002A0FE1"/>
    <w:rsid w:val="002A22F4"/>
    <w:rsid w:val="002A2791"/>
    <w:rsid w:val="002A2C60"/>
    <w:rsid w:val="002A2E9F"/>
    <w:rsid w:val="002A39C4"/>
    <w:rsid w:val="002A3BBC"/>
    <w:rsid w:val="002A4679"/>
    <w:rsid w:val="002A4728"/>
    <w:rsid w:val="002A4BC6"/>
    <w:rsid w:val="002A54A3"/>
    <w:rsid w:val="002A55D0"/>
    <w:rsid w:val="002A57FC"/>
    <w:rsid w:val="002A6104"/>
    <w:rsid w:val="002A6970"/>
    <w:rsid w:val="002A7681"/>
    <w:rsid w:val="002B011A"/>
    <w:rsid w:val="002B03CE"/>
    <w:rsid w:val="002B0475"/>
    <w:rsid w:val="002B07F1"/>
    <w:rsid w:val="002B0905"/>
    <w:rsid w:val="002B0B6E"/>
    <w:rsid w:val="002B0F42"/>
    <w:rsid w:val="002B14FD"/>
    <w:rsid w:val="002B17A7"/>
    <w:rsid w:val="002B2CFC"/>
    <w:rsid w:val="002B2DD0"/>
    <w:rsid w:val="002B2E94"/>
    <w:rsid w:val="002B2FAB"/>
    <w:rsid w:val="002B3AFB"/>
    <w:rsid w:val="002B4409"/>
    <w:rsid w:val="002B4A02"/>
    <w:rsid w:val="002B4EA9"/>
    <w:rsid w:val="002B52AB"/>
    <w:rsid w:val="002B5617"/>
    <w:rsid w:val="002B5ECA"/>
    <w:rsid w:val="002B6540"/>
    <w:rsid w:val="002B6B59"/>
    <w:rsid w:val="002B6CA4"/>
    <w:rsid w:val="002B745B"/>
    <w:rsid w:val="002B74D3"/>
    <w:rsid w:val="002B7668"/>
    <w:rsid w:val="002B7C0D"/>
    <w:rsid w:val="002C0839"/>
    <w:rsid w:val="002C0AED"/>
    <w:rsid w:val="002C160F"/>
    <w:rsid w:val="002C161B"/>
    <w:rsid w:val="002C17D8"/>
    <w:rsid w:val="002C1EE4"/>
    <w:rsid w:val="002C20E6"/>
    <w:rsid w:val="002C2271"/>
    <w:rsid w:val="002C29C9"/>
    <w:rsid w:val="002C2A0E"/>
    <w:rsid w:val="002C2A84"/>
    <w:rsid w:val="002C3423"/>
    <w:rsid w:val="002C35EF"/>
    <w:rsid w:val="002C362F"/>
    <w:rsid w:val="002C3C18"/>
    <w:rsid w:val="002C40A8"/>
    <w:rsid w:val="002C41B2"/>
    <w:rsid w:val="002C5196"/>
    <w:rsid w:val="002C5608"/>
    <w:rsid w:val="002C5B90"/>
    <w:rsid w:val="002C5B9E"/>
    <w:rsid w:val="002C5F7E"/>
    <w:rsid w:val="002C718F"/>
    <w:rsid w:val="002C7821"/>
    <w:rsid w:val="002D000B"/>
    <w:rsid w:val="002D04F6"/>
    <w:rsid w:val="002D059F"/>
    <w:rsid w:val="002D0CF2"/>
    <w:rsid w:val="002D0DCE"/>
    <w:rsid w:val="002D19B2"/>
    <w:rsid w:val="002D1BEA"/>
    <w:rsid w:val="002D2380"/>
    <w:rsid w:val="002D2489"/>
    <w:rsid w:val="002D2537"/>
    <w:rsid w:val="002D26FE"/>
    <w:rsid w:val="002D27E8"/>
    <w:rsid w:val="002D2F59"/>
    <w:rsid w:val="002D3712"/>
    <w:rsid w:val="002D3A5F"/>
    <w:rsid w:val="002D3E5E"/>
    <w:rsid w:val="002D40BE"/>
    <w:rsid w:val="002D419A"/>
    <w:rsid w:val="002D421E"/>
    <w:rsid w:val="002D44E3"/>
    <w:rsid w:val="002D4576"/>
    <w:rsid w:val="002D4BAB"/>
    <w:rsid w:val="002D51E4"/>
    <w:rsid w:val="002D5234"/>
    <w:rsid w:val="002D532B"/>
    <w:rsid w:val="002D5A6E"/>
    <w:rsid w:val="002D5E3D"/>
    <w:rsid w:val="002D5F4C"/>
    <w:rsid w:val="002D644D"/>
    <w:rsid w:val="002D6553"/>
    <w:rsid w:val="002D6716"/>
    <w:rsid w:val="002D69AE"/>
    <w:rsid w:val="002D70B7"/>
    <w:rsid w:val="002D7730"/>
    <w:rsid w:val="002E03B4"/>
    <w:rsid w:val="002E0A50"/>
    <w:rsid w:val="002E0AF8"/>
    <w:rsid w:val="002E0D6A"/>
    <w:rsid w:val="002E10A9"/>
    <w:rsid w:val="002E1E8F"/>
    <w:rsid w:val="002E1ECE"/>
    <w:rsid w:val="002E240C"/>
    <w:rsid w:val="002E2660"/>
    <w:rsid w:val="002E2F84"/>
    <w:rsid w:val="002E3126"/>
    <w:rsid w:val="002E36BA"/>
    <w:rsid w:val="002E3825"/>
    <w:rsid w:val="002E3ACB"/>
    <w:rsid w:val="002E4343"/>
    <w:rsid w:val="002E449D"/>
    <w:rsid w:val="002E49F7"/>
    <w:rsid w:val="002E4DFF"/>
    <w:rsid w:val="002E5174"/>
    <w:rsid w:val="002E68D7"/>
    <w:rsid w:val="002E6A8F"/>
    <w:rsid w:val="002E6B56"/>
    <w:rsid w:val="002E7254"/>
    <w:rsid w:val="002E7883"/>
    <w:rsid w:val="002E7BBF"/>
    <w:rsid w:val="002F00C0"/>
    <w:rsid w:val="002F01D3"/>
    <w:rsid w:val="002F01D6"/>
    <w:rsid w:val="002F025C"/>
    <w:rsid w:val="002F05DE"/>
    <w:rsid w:val="002F17E3"/>
    <w:rsid w:val="002F1D67"/>
    <w:rsid w:val="002F2CFD"/>
    <w:rsid w:val="002F3415"/>
    <w:rsid w:val="002F37DD"/>
    <w:rsid w:val="002F386A"/>
    <w:rsid w:val="002F3C55"/>
    <w:rsid w:val="002F4C60"/>
    <w:rsid w:val="002F4EEA"/>
    <w:rsid w:val="002F5381"/>
    <w:rsid w:val="002F5456"/>
    <w:rsid w:val="002F55B9"/>
    <w:rsid w:val="002F584C"/>
    <w:rsid w:val="002F64E3"/>
    <w:rsid w:val="002F6BF4"/>
    <w:rsid w:val="002F6E2D"/>
    <w:rsid w:val="002F7A79"/>
    <w:rsid w:val="002F7C6D"/>
    <w:rsid w:val="002F7F91"/>
    <w:rsid w:val="003001CB"/>
    <w:rsid w:val="003001E9"/>
    <w:rsid w:val="0030040E"/>
    <w:rsid w:val="0030060F"/>
    <w:rsid w:val="00300FE3"/>
    <w:rsid w:val="0030140C"/>
    <w:rsid w:val="00301573"/>
    <w:rsid w:val="003019B1"/>
    <w:rsid w:val="00301AEC"/>
    <w:rsid w:val="00301C7D"/>
    <w:rsid w:val="00301FE8"/>
    <w:rsid w:val="0030295C"/>
    <w:rsid w:val="00302D76"/>
    <w:rsid w:val="00303B6B"/>
    <w:rsid w:val="003051D6"/>
    <w:rsid w:val="00305DF5"/>
    <w:rsid w:val="00306C4A"/>
    <w:rsid w:val="00306E2A"/>
    <w:rsid w:val="00307043"/>
    <w:rsid w:val="00307294"/>
    <w:rsid w:val="00310240"/>
    <w:rsid w:val="00310A2B"/>
    <w:rsid w:val="00310ACE"/>
    <w:rsid w:val="00310DA3"/>
    <w:rsid w:val="003110AD"/>
    <w:rsid w:val="00311EB1"/>
    <w:rsid w:val="00312161"/>
    <w:rsid w:val="0031251B"/>
    <w:rsid w:val="00312C13"/>
    <w:rsid w:val="00312CF0"/>
    <w:rsid w:val="0031417D"/>
    <w:rsid w:val="00314C18"/>
    <w:rsid w:val="003154CF"/>
    <w:rsid w:val="00315609"/>
    <w:rsid w:val="003157B0"/>
    <w:rsid w:val="00315A86"/>
    <w:rsid w:val="00315E1D"/>
    <w:rsid w:val="00316069"/>
    <w:rsid w:val="003163B6"/>
    <w:rsid w:val="00316E17"/>
    <w:rsid w:val="0031753A"/>
    <w:rsid w:val="003177CF"/>
    <w:rsid w:val="00317B24"/>
    <w:rsid w:val="00320302"/>
    <w:rsid w:val="0032048B"/>
    <w:rsid w:val="00320F1D"/>
    <w:rsid w:val="003211A3"/>
    <w:rsid w:val="00321530"/>
    <w:rsid w:val="0032161D"/>
    <w:rsid w:val="00321C2C"/>
    <w:rsid w:val="003229BE"/>
    <w:rsid w:val="00322A21"/>
    <w:rsid w:val="00322AEF"/>
    <w:rsid w:val="0032305A"/>
    <w:rsid w:val="00323219"/>
    <w:rsid w:val="0032527B"/>
    <w:rsid w:val="00325F27"/>
    <w:rsid w:val="0032631F"/>
    <w:rsid w:val="003267D0"/>
    <w:rsid w:val="003268BE"/>
    <w:rsid w:val="00326A09"/>
    <w:rsid w:val="00326B61"/>
    <w:rsid w:val="00326FAF"/>
    <w:rsid w:val="00327D49"/>
    <w:rsid w:val="00330AAC"/>
    <w:rsid w:val="00331565"/>
    <w:rsid w:val="00331BA5"/>
    <w:rsid w:val="00331E00"/>
    <w:rsid w:val="0033206C"/>
    <w:rsid w:val="003337BF"/>
    <w:rsid w:val="003337ED"/>
    <w:rsid w:val="00333B40"/>
    <w:rsid w:val="003354AC"/>
    <w:rsid w:val="00335861"/>
    <w:rsid w:val="00335E90"/>
    <w:rsid w:val="00335F81"/>
    <w:rsid w:val="003360CD"/>
    <w:rsid w:val="0033618A"/>
    <w:rsid w:val="003372B6"/>
    <w:rsid w:val="00337DBA"/>
    <w:rsid w:val="00340818"/>
    <w:rsid w:val="00340EAE"/>
    <w:rsid w:val="00340F64"/>
    <w:rsid w:val="00341600"/>
    <w:rsid w:val="003416EC"/>
    <w:rsid w:val="0034266D"/>
    <w:rsid w:val="00342FA9"/>
    <w:rsid w:val="003438E1"/>
    <w:rsid w:val="00343C25"/>
    <w:rsid w:val="00343D3F"/>
    <w:rsid w:val="00343F68"/>
    <w:rsid w:val="0034425E"/>
    <w:rsid w:val="0034499D"/>
    <w:rsid w:val="00345178"/>
    <w:rsid w:val="0034573A"/>
    <w:rsid w:val="00345885"/>
    <w:rsid w:val="00345E50"/>
    <w:rsid w:val="003461B4"/>
    <w:rsid w:val="003461BB"/>
    <w:rsid w:val="003462DC"/>
    <w:rsid w:val="00347B9A"/>
    <w:rsid w:val="00347CF2"/>
    <w:rsid w:val="00347F19"/>
    <w:rsid w:val="00350042"/>
    <w:rsid w:val="003512CC"/>
    <w:rsid w:val="0035169B"/>
    <w:rsid w:val="00351B82"/>
    <w:rsid w:val="0035249F"/>
    <w:rsid w:val="0035263D"/>
    <w:rsid w:val="00352707"/>
    <w:rsid w:val="00352BE6"/>
    <w:rsid w:val="00352FAF"/>
    <w:rsid w:val="0035300D"/>
    <w:rsid w:val="0035315D"/>
    <w:rsid w:val="00353B60"/>
    <w:rsid w:val="003552B0"/>
    <w:rsid w:val="00355CDE"/>
    <w:rsid w:val="00355D5C"/>
    <w:rsid w:val="00355EFA"/>
    <w:rsid w:val="00356166"/>
    <w:rsid w:val="00356421"/>
    <w:rsid w:val="00356CA9"/>
    <w:rsid w:val="00357421"/>
    <w:rsid w:val="0035756B"/>
    <w:rsid w:val="0035771B"/>
    <w:rsid w:val="00357B36"/>
    <w:rsid w:val="00357EFA"/>
    <w:rsid w:val="00357FA8"/>
    <w:rsid w:val="0036051D"/>
    <w:rsid w:val="00360B43"/>
    <w:rsid w:val="003612C4"/>
    <w:rsid w:val="00361A2E"/>
    <w:rsid w:val="00361D25"/>
    <w:rsid w:val="00361F3C"/>
    <w:rsid w:val="00362300"/>
    <w:rsid w:val="00362559"/>
    <w:rsid w:val="00362689"/>
    <w:rsid w:val="00362A34"/>
    <w:rsid w:val="00362BFB"/>
    <w:rsid w:val="00362D73"/>
    <w:rsid w:val="00363456"/>
    <w:rsid w:val="00363AC9"/>
    <w:rsid w:val="00364539"/>
    <w:rsid w:val="00364C3B"/>
    <w:rsid w:val="00364D14"/>
    <w:rsid w:val="00365310"/>
    <w:rsid w:val="003654E3"/>
    <w:rsid w:val="00365968"/>
    <w:rsid w:val="00365D2C"/>
    <w:rsid w:val="00366103"/>
    <w:rsid w:val="003661C2"/>
    <w:rsid w:val="0036624E"/>
    <w:rsid w:val="00366F63"/>
    <w:rsid w:val="00367014"/>
    <w:rsid w:val="0036708B"/>
    <w:rsid w:val="003672FC"/>
    <w:rsid w:val="00367A33"/>
    <w:rsid w:val="00370557"/>
    <w:rsid w:val="0037100E"/>
    <w:rsid w:val="003717BC"/>
    <w:rsid w:val="00371D43"/>
    <w:rsid w:val="00371D73"/>
    <w:rsid w:val="003724DE"/>
    <w:rsid w:val="003724EF"/>
    <w:rsid w:val="00372D0A"/>
    <w:rsid w:val="00373327"/>
    <w:rsid w:val="003737D1"/>
    <w:rsid w:val="00374CBC"/>
    <w:rsid w:val="00376171"/>
    <w:rsid w:val="00376B3A"/>
    <w:rsid w:val="00376CA2"/>
    <w:rsid w:val="003770C7"/>
    <w:rsid w:val="003772A0"/>
    <w:rsid w:val="00377EA8"/>
    <w:rsid w:val="003801F8"/>
    <w:rsid w:val="003803C2"/>
    <w:rsid w:val="003808AB"/>
    <w:rsid w:val="00380ABD"/>
    <w:rsid w:val="00380E77"/>
    <w:rsid w:val="00380FEF"/>
    <w:rsid w:val="0038112C"/>
    <w:rsid w:val="00381228"/>
    <w:rsid w:val="00381D8F"/>
    <w:rsid w:val="0038208F"/>
    <w:rsid w:val="0038250D"/>
    <w:rsid w:val="003825AE"/>
    <w:rsid w:val="00382A28"/>
    <w:rsid w:val="00382DB8"/>
    <w:rsid w:val="00382E27"/>
    <w:rsid w:val="00383144"/>
    <w:rsid w:val="003831E5"/>
    <w:rsid w:val="003834F3"/>
    <w:rsid w:val="003836BF"/>
    <w:rsid w:val="00383721"/>
    <w:rsid w:val="00383D3A"/>
    <w:rsid w:val="00384731"/>
    <w:rsid w:val="00384A3A"/>
    <w:rsid w:val="003855F1"/>
    <w:rsid w:val="00385783"/>
    <w:rsid w:val="0038654C"/>
    <w:rsid w:val="003869D7"/>
    <w:rsid w:val="003869FF"/>
    <w:rsid w:val="00386DC7"/>
    <w:rsid w:val="003872D0"/>
    <w:rsid w:val="00387EB9"/>
    <w:rsid w:val="00390034"/>
    <w:rsid w:val="00390054"/>
    <w:rsid w:val="003901D1"/>
    <w:rsid w:val="003903AC"/>
    <w:rsid w:val="0039040D"/>
    <w:rsid w:val="00391F1B"/>
    <w:rsid w:val="0039227D"/>
    <w:rsid w:val="003929EB"/>
    <w:rsid w:val="00392CD5"/>
    <w:rsid w:val="003938F8"/>
    <w:rsid w:val="00394758"/>
    <w:rsid w:val="0039499B"/>
    <w:rsid w:val="00394B4F"/>
    <w:rsid w:val="00394B89"/>
    <w:rsid w:val="00394F6D"/>
    <w:rsid w:val="003952B9"/>
    <w:rsid w:val="00395352"/>
    <w:rsid w:val="00395808"/>
    <w:rsid w:val="00395D1F"/>
    <w:rsid w:val="00395DBA"/>
    <w:rsid w:val="00395DD3"/>
    <w:rsid w:val="00396583"/>
    <w:rsid w:val="00397525"/>
    <w:rsid w:val="003A0096"/>
    <w:rsid w:val="003A0317"/>
    <w:rsid w:val="003A07DC"/>
    <w:rsid w:val="003A0AC0"/>
    <w:rsid w:val="003A0DC8"/>
    <w:rsid w:val="003A17BE"/>
    <w:rsid w:val="003A1AE8"/>
    <w:rsid w:val="003A1B1D"/>
    <w:rsid w:val="003A20BA"/>
    <w:rsid w:val="003A266B"/>
    <w:rsid w:val="003A27A1"/>
    <w:rsid w:val="003A2A61"/>
    <w:rsid w:val="003A2C51"/>
    <w:rsid w:val="003A2DC6"/>
    <w:rsid w:val="003A3FEF"/>
    <w:rsid w:val="003A4A67"/>
    <w:rsid w:val="003A540A"/>
    <w:rsid w:val="003A6C0F"/>
    <w:rsid w:val="003A7117"/>
    <w:rsid w:val="003A766B"/>
    <w:rsid w:val="003A7975"/>
    <w:rsid w:val="003A7D2E"/>
    <w:rsid w:val="003A7EDA"/>
    <w:rsid w:val="003B0A5A"/>
    <w:rsid w:val="003B10E3"/>
    <w:rsid w:val="003B1422"/>
    <w:rsid w:val="003B19B5"/>
    <w:rsid w:val="003B1E87"/>
    <w:rsid w:val="003B2CDE"/>
    <w:rsid w:val="003B354F"/>
    <w:rsid w:val="003B375D"/>
    <w:rsid w:val="003B3862"/>
    <w:rsid w:val="003B4074"/>
    <w:rsid w:val="003B4982"/>
    <w:rsid w:val="003B4B4B"/>
    <w:rsid w:val="003B4CC7"/>
    <w:rsid w:val="003B5702"/>
    <w:rsid w:val="003B61C7"/>
    <w:rsid w:val="003B624B"/>
    <w:rsid w:val="003B63F8"/>
    <w:rsid w:val="003B64A8"/>
    <w:rsid w:val="003B6593"/>
    <w:rsid w:val="003B69D7"/>
    <w:rsid w:val="003B6B28"/>
    <w:rsid w:val="003B72E1"/>
    <w:rsid w:val="003B7550"/>
    <w:rsid w:val="003B7654"/>
    <w:rsid w:val="003B7A3D"/>
    <w:rsid w:val="003C0399"/>
    <w:rsid w:val="003C0B1F"/>
    <w:rsid w:val="003C0D71"/>
    <w:rsid w:val="003C1057"/>
    <w:rsid w:val="003C1807"/>
    <w:rsid w:val="003C1974"/>
    <w:rsid w:val="003C1D1E"/>
    <w:rsid w:val="003C2252"/>
    <w:rsid w:val="003C2253"/>
    <w:rsid w:val="003C23CC"/>
    <w:rsid w:val="003C2A02"/>
    <w:rsid w:val="003C2E57"/>
    <w:rsid w:val="003C2FE1"/>
    <w:rsid w:val="003C3044"/>
    <w:rsid w:val="003C324A"/>
    <w:rsid w:val="003C34C4"/>
    <w:rsid w:val="003C3737"/>
    <w:rsid w:val="003C429F"/>
    <w:rsid w:val="003C53B1"/>
    <w:rsid w:val="003C546B"/>
    <w:rsid w:val="003C555D"/>
    <w:rsid w:val="003C659C"/>
    <w:rsid w:val="003C66C4"/>
    <w:rsid w:val="003C6974"/>
    <w:rsid w:val="003C6E48"/>
    <w:rsid w:val="003C73A1"/>
    <w:rsid w:val="003C7817"/>
    <w:rsid w:val="003D006F"/>
    <w:rsid w:val="003D0834"/>
    <w:rsid w:val="003D0A50"/>
    <w:rsid w:val="003D0E43"/>
    <w:rsid w:val="003D10EF"/>
    <w:rsid w:val="003D155F"/>
    <w:rsid w:val="003D16BB"/>
    <w:rsid w:val="003D1A84"/>
    <w:rsid w:val="003D1AF6"/>
    <w:rsid w:val="003D2198"/>
    <w:rsid w:val="003D25BB"/>
    <w:rsid w:val="003D266D"/>
    <w:rsid w:val="003D2958"/>
    <w:rsid w:val="003D2EF5"/>
    <w:rsid w:val="003D2F77"/>
    <w:rsid w:val="003D3835"/>
    <w:rsid w:val="003D3A94"/>
    <w:rsid w:val="003D3FF5"/>
    <w:rsid w:val="003D41F5"/>
    <w:rsid w:val="003D53E0"/>
    <w:rsid w:val="003D5472"/>
    <w:rsid w:val="003D5ACF"/>
    <w:rsid w:val="003D5B6C"/>
    <w:rsid w:val="003D5B71"/>
    <w:rsid w:val="003D621F"/>
    <w:rsid w:val="003D6492"/>
    <w:rsid w:val="003D658F"/>
    <w:rsid w:val="003D68EF"/>
    <w:rsid w:val="003D6AEF"/>
    <w:rsid w:val="003D6C5E"/>
    <w:rsid w:val="003D6EDB"/>
    <w:rsid w:val="003E0473"/>
    <w:rsid w:val="003E10EC"/>
    <w:rsid w:val="003E1256"/>
    <w:rsid w:val="003E163D"/>
    <w:rsid w:val="003E1775"/>
    <w:rsid w:val="003E1C72"/>
    <w:rsid w:val="003E24C4"/>
    <w:rsid w:val="003E24F5"/>
    <w:rsid w:val="003E25EF"/>
    <w:rsid w:val="003E2728"/>
    <w:rsid w:val="003E3B63"/>
    <w:rsid w:val="003E3E4D"/>
    <w:rsid w:val="003E43BC"/>
    <w:rsid w:val="003E4797"/>
    <w:rsid w:val="003E59DC"/>
    <w:rsid w:val="003E5D17"/>
    <w:rsid w:val="003E5DF3"/>
    <w:rsid w:val="003E68C1"/>
    <w:rsid w:val="003E6D73"/>
    <w:rsid w:val="003E6FAF"/>
    <w:rsid w:val="003E753E"/>
    <w:rsid w:val="003E7CD8"/>
    <w:rsid w:val="003F0418"/>
    <w:rsid w:val="003F0B09"/>
    <w:rsid w:val="003F0C58"/>
    <w:rsid w:val="003F1DD1"/>
    <w:rsid w:val="003F1E7C"/>
    <w:rsid w:val="003F215A"/>
    <w:rsid w:val="003F238B"/>
    <w:rsid w:val="003F2402"/>
    <w:rsid w:val="003F2C07"/>
    <w:rsid w:val="003F35C9"/>
    <w:rsid w:val="003F398C"/>
    <w:rsid w:val="003F3BE5"/>
    <w:rsid w:val="003F4127"/>
    <w:rsid w:val="003F41A6"/>
    <w:rsid w:val="003F520D"/>
    <w:rsid w:val="003F531C"/>
    <w:rsid w:val="003F5AE0"/>
    <w:rsid w:val="003F5CCA"/>
    <w:rsid w:val="003F60B3"/>
    <w:rsid w:val="003F672D"/>
    <w:rsid w:val="003F6A5B"/>
    <w:rsid w:val="003F6F8D"/>
    <w:rsid w:val="003F7330"/>
    <w:rsid w:val="003F7BC1"/>
    <w:rsid w:val="003F7DEA"/>
    <w:rsid w:val="00400686"/>
    <w:rsid w:val="00400C83"/>
    <w:rsid w:val="0040113B"/>
    <w:rsid w:val="00401249"/>
    <w:rsid w:val="004013CB"/>
    <w:rsid w:val="004016D4"/>
    <w:rsid w:val="0040188B"/>
    <w:rsid w:val="00401B20"/>
    <w:rsid w:val="0040231F"/>
    <w:rsid w:val="00403C44"/>
    <w:rsid w:val="00403C64"/>
    <w:rsid w:val="00404083"/>
    <w:rsid w:val="00404D03"/>
    <w:rsid w:val="00404DB8"/>
    <w:rsid w:val="00405232"/>
    <w:rsid w:val="004052AE"/>
    <w:rsid w:val="00405687"/>
    <w:rsid w:val="004056B9"/>
    <w:rsid w:val="00405CD9"/>
    <w:rsid w:val="00406187"/>
    <w:rsid w:val="00406A7B"/>
    <w:rsid w:val="00406C9A"/>
    <w:rsid w:val="00407338"/>
    <w:rsid w:val="00407CF9"/>
    <w:rsid w:val="004104B7"/>
    <w:rsid w:val="0041074A"/>
    <w:rsid w:val="00410759"/>
    <w:rsid w:val="00410FCC"/>
    <w:rsid w:val="0041108B"/>
    <w:rsid w:val="00412417"/>
    <w:rsid w:val="004124B9"/>
    <w:rsid w:val="004129D6"/>
    <w:rsid w:val="00412CB9"/>
    <w:rsid w:val="00412D7F"/>
    <w:rsid w:val="0041328D"/>
    <w:rsid w:val="004132F6"/>
    <w:rsid w:val="00413705"/>
    <w:rsid w:val="0041379D"/>
    <w:rsid w:val="004140F8"/>
    <w:rsid w:val="004143E0"/>
    <w:rsid w:val="00414A8A"/>
    <w:rsid w:val="004150DA"/>
    <w:rsid w:val="00415223"/>
    <w:rsid w:val="0041634C"/>
    <w:rsid w:val="00416446"/>
    <w:rsid w:val="004164F8"/>
    <w:rsid w:val="004167CF"/>
    <w:rsid w:val="004170B5"/>
    <w:rsid w:val="004172C4"/>
    <w:rsid w:val="00417E5A"/>
    <w:rsid w:val="00420011"/>
    <w:rsid w:val="004202FE"/>
    <w:rsid w:val="004205E7"/>
    <w:rsid w:val="0042061F"/>
    <w:rsid w:val="00420624"/>
    <w:rsid w:val="00420729"/>
    <w:rsid w:val="00420D82"/>
    <w:rsid w:val="00420DCC"/>
    <w:rsid w:val="0042136E"/>
    <w:rsid w:val="00421610"/>
    <w:rsid w:val="00421BB1"/>
    <w:rsid w:val="00422BAE"/>
    <w:rsid w:val="00422E86"/>
    <w:rsid w:val="00423322"/>
    <w:rsid w:val="00423585"/>
    <w:rsid w:val="00423D58"/>
    <w:rsid w:val="00423D8B"/>
    <w:rsid w:val="00424080"/>
    <w:rsid w:val="004244D1"/>
    <w:rsid w:val="0042465C"/>
    <w:rsid w:val="00424C80"/>
    <w:rsid w:val="00424D50"/>
    <w:rsid w:val="004251FF"/>
    <w:rsid w:val="0042550A"/>
    <w:rsid w:val="00426297"/>
    <w:rsid w:val="00426584"/>
    <w:rsid w:val="0042681F"/>
    <w:rsid w:val="00426B51"/>
    <w:rsid w:val="00427856"/>
    <w:rsid w:val="00427CFE"/>
    <w:rsid w:val="00427E13"/>
    <w:rsid w:val="00431A3E"/>
    <w:rsid w:val="00431B63"/>
    <w:rsid w:val="00431FCE"/>
    <w:rsid w:val="00432255"/>
    <w:rsid w:val="00432854"/>
    <w:rsid w:val="00432F3E"/>
    <w:rsid w:val="00433663"/>
    <w:rsid w:val="004338B8"/>
    <w:rsid w:val="0043396D"/>
    <w:rsid w:val="00433D99"/>
    <w:rsid w:val="00433F96"/>
    <w:rsid w:val="00433FC0"/>
    <w:rsid w:val="00434E9B"/>
    <w:rsid w:val="004351B9"/>
    <w:rsid w:val="00435404"/>
    <w:rsid w:val="004358B4"/>
    <w:rsid w:val="00436A81"/>
    <w:rsid w:val="00436E34"/>
    <w:rsid w:val="004375DD"/>
    <w:rsid w:val="00440371"/>
    <w:rsid w:val="004413AF"/>
    <w:rsid w:val="004413D1"/>
    <w:rsid w:val="004416DB"/>
    <w:rsid w:val="00441797"/>
    <w:rsid w:val="00441960"/>
    <w:rsid w:val="0044211C"/>
    <w:rsid w:val="00442737"/>
    <w:rsid w:val="00442EA4"/>
    <w:rsid w:val="0044387D"/>
    <w:rsid w:val="004438E6"/>
    <w:rsid w:val="00443AE7"/>
    <w:rsid w:val="00443E1E"/>
    <w:rsid w:val="00443E24"/>
    <w:rsid w:val="00444012"/>
    <w:rsid w:val="00444291"/>
    <w:rsid w:val="00444420"/>
    <w:rsid w:val="00444A1E"/>
    <w:rsid w:val="00444C4D"/>
    <w:rsid w:val="004450A2"/>
    <w:rsid w:val="00445181"/>
    <w:rsid w:val="00445324"/>
    <w:rsid w:val="004456BC"/>
    <w:rsid w:val="00445833"/>
    <w:rsid w:val="00445D10"/>
    <w:rsid w:val="00445F0D"/>
    <w:rsid w:val="004463F2"/>
    <w:rsid w:val="00446A83"/>
    <w:rsid w:val="00446D87"/>
    <w:rsid w:val="00447A19"/>
    <w:rsid w:val="00450362"/>
    <w:rsid w:val="00450462"/>
    <w:rsid w:val="0045050F"/>
    <w:rsid w:val="0045118F"/>
    <w:rsid w:val="00451315"/>
    <w:rsid w:val="0045148B"/>
    <w:rsid w:val="00451F1A"/>
    <w:rsid w:val="00452D18"/>
    <w:rsid w:val="00454C0C"/>
    <w:rsid w:val="0045560F"/>
    <w:rsid w:val="00455714"/>
    <w:rsid w:val="004558AB"/>
    <w:rsid w:val="00455B3F"/>
    <w:rsid w:val="00455C97"/>
    <w:rsid w:val="00456767"/>
    <w:rsid w:val="00456B2B"/>
    <w:rsid w:val="004570DE"/>
    <w:rsid w:val="00457562"/>
    <w:rsid w:val="00457C7B"/>
    <w:rsid w:val="00457D10"/>
    <w:rsid w:val="00457E9E"/>
    <w:rsid w:val="00460371"/>
    <w:rsid w:val="00460816"/>
    <w:rsid w:val="0046098E"/>
    <w:rsid w:val="00460E53"/>
    <w:rsid w:val="00460E6F"/>
    <w:rsid w:val="00461763"/>
    <w:rsid w:val="00461A11"/>
    <w:rsid w:val="00461C2C"/>
    <w:rsid w:val="00461DED"/>
    <w:rsid w:val="00463317"/>
    <w:rsid w:val="00463424"/>
    <w:rsid w:val="00463D2A"/>
    <w:rsid w:val="0046417E"/>
    <w:rsid w:val="004647B2"/>
    <w:rsid w:val="004647BE"/>
    <w:rsid w:val="00464B00"/>
    <w:rsid w:val="00464FFF"/>
    <w:rsid w:val="00465C09"/>
    <w:rsid w:val="004661A3"/>
    <w:rsid w:val="00466209"/>
    <w:rsid w:val="004666B3"/>
    <w:rsid w:val="00466C4C"/>
    <w:rsid w:val="00466DC7"/>
    <w:rsid w:val="00470119"/>
    <w:rsid w:val="004706FD"/>
    <w:rsid w:val="00470E7A"/>
    <w:rsid w:val="004711D6"/>
    <w:rsid w:val="00471268"/>
    <w:rsid w:val="00471532"/>
    <w:rsid w:val="004719F8"/>
    <w:rsid w:val="00472361"/>
    <w:rsid w:val="004729F7"/>
    <w:rsid w:val="00472F02"/>
    <w:rsid w:val="00473D4D"/>
    <w:rsid w:val="00474441"/>
    <w:rsid w:val="00474FA7"/>
    <w:rsid w:val="004755F4"/>
    <w:rsid w:val="004756D3"/>
    <w:rsid w:val="00476AE2"/>
    <w:rsid w:val="00476D8A"/>
    <w:rsid w:val="0047730C"/>
    <w:rsid w:val="00480561"/>
    <w:rsid w:val="00480B5A"/>
    <w:rsid w:val="0048141A"/>
    <w:rsid w:val="00481D2E"/>
    <w:rsid w:val="00482409"/>
    <w:rsid w:val="00482799"/>
    <w:rsid w:val="00482C99"/>
    <w:rsid w:val="004836CC"/>
    <w:rsid w:val="00483877"/>
    <w:rsid w:val="004840A5"/>
    <w:rsid w:val="00484421"/>
    <w:rsid w:val="004851EF"/>
    <w:rsid w:val="004854B1"/>
    <w:rsid w:val="00485693"/>
    <w:rsid w:val="00485791"/>
    <w:rsid w:val="00485C01"/>
    <w:rsid w:val="00486114"/>
    <w:rsid w:val="00486662"/>
    <w:rsid w:val="00486954"/>
    <w:rsid w:val="00487246"/>
    <w:rsid w:val="00487E5B"/>
    <w:rsid w:val="00487F2A"/>
    <w:rsid w:val="004904B5"/>
    <w:rsid w:val="0049063F"/>
    <w:rsid w:val="00491195"/>
    <w:rsid w:val="004912C0"/>
    <w:rsid w:val="0049180E"/>
    <w:rsid w:val="004918E4"/>
    <w:rsid w:val="00491BC2"/>
    <w:rsid w:val="00491D28"/>
    <w:rsid w:val="0049263D"/>
    <w:rsid w:val="00492D20"/>
    <w:rsid w:val="00492FAC"/>
    <w:rsid w:val="00492FB0"/>
    <w:rsid w:val="004934B0"/>
    <w:rsid w:val="00493CA3"/>
    <w:rsid w:val="00493D79"/>
    <w:rsid w:val="004950F3"/>
    <w:rsid w:val="0049570A"/>
    <w:rsid w:val="00495A4A"/>
    <w:rsid w:val="00495AFF"/>
    <w:rsid w:val="004960EF"/>
    <w:rsid w:val="0049628D"/>
    <w:rsid w:val="0049635E"/>
    <w:rsid w:val="0049638C"/>
    <w:rsid w:val="00496AD3"/>
    <w:rsid w:val="004970F9"/>
    <w:rsid w:val="00497B29"/>
    <w:rsid w:val="00497E77"/>
    <w:rsid w:val="004A070C"/>
    <w:rsid w:val="004A07E0"/>
    <w:rsid w:val="004A0958"/>
    <w:rsid w:val="004A0A42"/>
    <w:rsid w:val="004A0DAF"/>
    <w:rsid w:val="004A1DD8"/>
    <w:rsid w:val="004A1DD9"/>
    <w:rsid w:val="004A204D"/>
    <w:rsid w:val="004A215D"/>
    <w:rsid w:val="004A2338"/>
    <w:rsid w:val="004A2657"/>
    <w:rsid w:val="004A26D3"/>
    <w:rsid w:val="004A352F"/>
    <w:rsid w:val="004A3A65"/>
    <w:rsid w:val="004A3BD6"/>
    <w:rsid w:val="004A3D18"/>
    <w:rsid w:val="004A3F5C"/>
    <w:rsid w:val="004A4167"/>
    <w:rsid w:val="004A42EB"/>
    <w:rsid w:val="004A42F2"/>
    <w:rsid w:val="004A471D"/>
    <w:rsid w:val="004A4734"/>
    <w:rsid w:val="004A4BA7"/>
    <w:rsid w:val="004A5382"/>
    <w:rsid w:val="004A558F"/>
    <w:rsid w:val="004A587B"/>
    <w:rsid w:val="004A63B9"/>
    <w:rsid w:val="004A697F"/>
    <w:rsid w:val="004A6AEA"/>
    <w:rsid w:val="004A6E7D"/>
    <w:rsid w:val="004A702B"/>
    <w:rsid w:val="004A7EB9"/>
    <w:rsid w:val="004B092B"/>
    <w:rsid w:val="004B110C"/>
    <w:rsid w:val="004B1519"/>
    <w:rsid w:val="004B1592"/>
    <w:rsid w:val="004B1CC2"/>
    <w:rsid w:val="004B20D0"/>
    <w:rsid w:val="004B26F9"/>
    <w:rsid w:val="004B2A8A"/>
    <w:rsid w:val="004B2D5D"/>
    <w:rsid w:val="004B3152"/>
    <w:rsid w:val="004B319E"/>
    <w:rsid w:val="004B4732"/>
    <w:rsid w:val="004B4C45"/>
    <w:rsid w:val="004B5674"/>
    <w:rsid w:val="004B57DC"/>
    <w:rsid w:val="004B5A39"/>
    <w:rsid w:val="004B5B6A"/>
    <w:rsid w:val="004B5E0F"/>
    <w:rsid w:val="004B5EB6"/>
    <w:rsid w:val="004B5F1B"/>
    <w:rsid w:val="004B6DBE"/>
    <w:rsid w:val="004B7722"/>
    <w:rsid w:val="004B7950"/>
    <w:rsid w:val="004B7ACD"/>
    <w:rsid w:val="004B7AD7"/>
    <w:rsid w:val="004B7EEB"/>
    <w:rsid w:val="004C09A8"/>
    <w:rsid w:val="004C0C5C"/>
    <w:rsid w:val="004C1054"/>
    <w:rsid w:val="004C1B1C"/>
    <w:rsid w:val="004C1D65"/>
    <w:rsid w:val="004C1F31"/>
    <w:rsid w:val="004C20B8"/>
    <w:rsid w:val="004C29D8"/>
    <w:rsid w:val="004C2AA9"/>
    <w:rsid w:val="004C2E37"/>
    <w:rsid w:val="004C2F14"/>
    <w:rsid w:val="004C3764"/>
    <w:rsid w:val="004C37D0"/>
    <w:rsid w:val="004C3DA4"/>
    <w:rsid w:val="004C3DE8"/>
    <w:rsid w:val="004C5211"/>
    <w:rsid w:val="004C535E"/>
    <w:rsid w:val="004C53F0"/>
    <w:rsid w:val="004C563C"/>
    <w:rsid w:val="004C5871"/>
    <w:rsid w:val="004C5C36"/>
    <w:rsid w:val="004C5F74"/>
    <w:rsid w:val="004C6541"/>
    <w:rsid w:val="004D00FC"/>
    <w:rsid w:val="004D0346"/>
    <w:rsid w:val="004D076C"/>
    <w:rsid w:val="004D079F"/>
    <w:rsid w:val="004D0934"/>
    <w:rsid w:val="004D0E91"/>
    <w:rsid w:val="004D0FBF"/>
    <w:rsid w:val="004D11A6"/>
    <w:rsid w:val="004D11B1"/>
    <w:rsid w:val="004D16BA"/>
    <w:rsid w:val="004D1731"/>
    <w:rsid w:val="004D1E3B"/>
    <w:rsid w:val="004D21FB"/>
    <w:rsid w:val="004D23B8"/>
    <w:rsid w:val="004D27F9"/>
    <w:rsid w:val="004D2F3D"/>
    <w:rsid w:val="004D3091"/>
    <w:rsid w:val="004D3282"/>
    <w:rsid w:val="004D3C71"/>
    <w:rsid w:val="004D3D36"/>
    <w:rsid w:val="004D3D3F"/>
    <w:rsid w:val="004D44AE"/>
    <w:rsid w:val="004D45D7"/>
    <w:rsid w:val="004D4CAB"/>
    <w:rsid w:val="004D525E"/>
    <w:rsid w:val="004D5285"/>
    <w:rsid w:val="004D58D5"/>
    <w:rsid w:val="004D5AC3"/>
    <w:rsid w:val="004D648F"/>
    <w:rsid w:val="004D64EC"/>
    <w:rsid w:val="004D6BAC"/>
    <w:rsid w:val="004D6CE9"/>
    <w:rsid w:val="004D70E5"/>
    <w:rsid w:val="004D7863"/>
    <w:rsid w:val="004D7E00"/>
    <w:rsid w:val="004E0163"/>
    <w:rsid w:val="004E0343"/>
    <w:rsid w:val="004E070B"/>
    <w:rsid w:val="004E12A8"/>
    <w:rsid w:val="004E1BB6"/>
    <w:rsid w:val="004E1DB1"/>
    <w:rsid w:val="004E1DB6"/>
    <w:rsid w:val="004E1E6B"/>
    <w:rsid w:val="004E22A2"/>
    <w:rsid w:val="004E22AE"/>
    <w:rsid w:val="004E24D0"/>
    <w:rsid w:val="004E2F30"/>
    <w:rsid w:val="004E3396"/>
    <w:rsid w:val="004E375B"/>
    <w:rsid w:val="004E3A99"/>
    <w:rsid w:val="004E3B65"/>
    <w:rsid w:val="004E42C0"/>
    <w:rsid w:val="004E4329"/>
    <w:rsid w:val="004E44DA"/>
    <w:rsid w:val="004E4A5A"/>
    <w:rsid w:val="004E4C3D"/>
    <w:rsid w:val="004E5118"/>
    <w:rsid w:val="004E5128"/>
    <w:rsid w:val="004E5213"/>
    <w:rsid w:val="004E5281"/>
    <w:rsid w:val="004E5474"/>
    <w:rsid w:val="004E5673"/>
    <w:rsid w:val="004E56E7"/>
    <w:rsid w:val="004E5C91"/>
    <w:rsid w:val="004E5E4F"/>
    <w:rsid w:val="004E65DD"/>
    <w:rsid w:val="004E6B50"/>
    <w:rsid w:val="004E6EA4"/>
    <w:rsid w:val="004E717A"/>
    <w:rsid w:val="004E7547"/>
    <w:rsid w:val="004E7AB0"/>
    <w:rsid w:val="004F0236"/>
    <w:rsid w:val="004F106A"/>
    <w:rsid w:val="004F10EE"/>
    <w:rsid w:val="004F1368"/>
    <w:rsid w:val="004F13C6"/>
    <w:rsid w:val="004F1622"/>
    <w:rsid w:val="004F1CBC"/>
    <w:rsid w:val="004F219E"/>
    <w:rsid w:val="004F229B"/>
    <w:rsid w:val="004F2538"/>
    <w:rsid w:val="004F27DF"/>
    <w:rsid w:val="004F2CBE"/>
    <w:rsid w:val="004F2FA0"/>
    <w:rsid w:val="004F31A9"/>
    <w:rsid w:val="004F3782"/>
    <w:rsid w:val="004F3BED"/>
    <w:rsid w:val="004F3C1D"/>
    <w:rsid w:val="004F3E11"/>
    <w:rsid w:val="004F3E54"/>
    <w:rsid w:val="004F4204"/>
    <w:rsid w:val="004F44A6"/>
    <w:rsid w:val="004F46AE"/>
    <w:rsid w:val="004F47DD"/>
    <w:rsid w:val="004F4C17"/>
    <w:rsid w:val="004F4F16"/>
    <w:rsid w:val="004F51EB"/>
    <w:rsid w:val="004F53D9"/>
    <w:rsid w:val="004F5CAD"/>
    <w:rsid w:val="004F5CC6"/>
    <w:rsid w:val="004F6653"/>
    <w:rsid w:val="004F6898"/>
    <w:rsid w:val="004F6C20"/>
    <w:rsid w:val="004F6C8C"/>
    <w:rsid w:val="004F7786"/>
    <w:rsid w:val="005004CD"/>
    <w:rsid w:val="00500BE6"/>
    <w:rsid w:val="00500D42"/>
    <w:rsid w:val="00500D94"/>
    <w:rsid w:val="00501194"/>
    <w:rsid w:val="00501299"/>
    <w:rsid w:val="00501EBD"/>
    <w:rsid w:val="00501F47"/>
    <w:rsid w:val="00501F8F"/>
    <w:rsid w:val="005022FE"/>
    <w:rsid w:val="00502D60"/>
    <w:rsid w:val="00503092"/>
    <w:rsid w:val="0050365F"/>
    <w:rsid w:val="0050384F"/>
    <w:rsid w:val="005038A5"/>
    <w:rsid w:val="005038CB"/>
    <w:rsid w:val="00504138"/>
    <w:rsid w:val="005047DD"/>
    <w:rsid w:val="005048B4"/>
    <w:rsid w:val="00504992"/>
    <w:rsid w:val="0050539E"/>
    <w:rsid w:val="005056E0"/>
    <w:rsid w:val="00505C48"/>
    <w:rsid w:val="00506201"/>
    <w:rsid w:val="00506B76"/>
    <w:rsid w:val="005076D6"/>
    <w:rsid w:val="00507E1B"/>
    <w:rsid w:val="00507E2A"/>
    <w:rsid w:val="0051086B"/>
    <w:rsid w:val="005108F0"/>
    <w:rsid w:val="005109BD"/>
    <w:rsid w:val="00511093"/>
    <w:rsid w:val="0051137A"/>
    <w:rsid w:val="005127AF"/>
    <w:rsid w:val="00512DEC"/>
    <w:rsid w:val="00512F6D"/>
    <w:rsid w:val="0051344E"/>
    <w:rsid w:val="00513472"/>
    <w:rsid w:val="00513550"/>
    <w:rsid w:val="005137F6"/>
    <w:rsid w:val="00513CE7"/>
    <w:rsid w:val="00513F4E"/>
    <w:rsid w:val="0051437A"/>
    <w:rsid w:val="005146F4"/>
    <w:rsid w:val="00514EBD"/>
    <w:rsid w:val="00515129"/>
    <w:rsid w:val="00515627"/>
    <w:rsid w:val="00516138"/>
    <w:rsid w:val="005162A2"/>
    <w:rsid w:val="00516504"/>
    <w:rsid w:val="005167B8"/>
    <w:rsid w:val="00516B0B"/>
    <w:rsid w:val="005170F2"/>
    <w:rsid w:val="00517289"/>
    <w:rsid w:val="00517BFA"/>
    <w:rsid w:val="0052022D"/>
    <w:rsid w:val="00520742"/>
    <w:rsid w:val="00520B7D"/>
    <w:rsid w:val="00520BC7"/>
    <w:rsid w:val="00520F09"/>
    <w:rsid w:val="005212BE"/>
    <w:rsid w:val="0052138E"/>
    <w:rsid w:val="00521831"/>
    <w:rsid w:val="0052286B"/>
    <w:rsid w:val="00522BAA"/>
    <w:rsid w:val="00522D27"/>
    <w:rsid w:val="00523C2A"/>
    <w:rsid w:val="005246D5"/>
    <w:rsid w:val="005247B0"/>
    <w:rsid w:val="00524A75"/>
    <w:rsid w:val="00524C22"/>
    <w:rsid w:val="00524EE8"/>
    <w:rsid w:val="00524F96"/>
    <w:rsid w:val="00524FAC"/>
    <w:rsid w:val="00525BF8"/>
    <w:rsid w:val="00525DE1"/>
    <w:rsid w:val="00526164"/>
    <w:rsid w:val="0052619B"/>
    <w:rsid w:val="00526514"/>
    <w:rsid w:val="00527A3C"/>
    <w:rsid w:val="00527D4B"/>
    <w:rsid w:val="00527E7D"/>
    <w:rsid w:val="0053044E"/>
    <w:rsid w:val="00530479"/>
    <w:rsid w:val="00530EFF"/>
    <w:rsid w:val="0053133D"/>
    <w:rsid w:val="00531388"/>
    <w:rsid w:val="00531EE8"/>
    <w:rsid w:val="00532F14"/>
    <w:rsid w:val="0053381C"/>
    <w:rsid w:val="005341A7"/>
    <w:rsid w:val="0053498C"/>
    <w:rsid w:val="00534B15"/>
    <w:rsid w:val="00534F00"/>
    <w:rsid w:val="00535379"/>
    <w:rsid w:val="0053543A"/>
    <w:rsid w:val="00535CBE"/>
    <w:rsid w:val="0053647C"/>
    <w:rsid w:val="0053687E"/>
    <w:rsid w:val="00536F49"/>
    <w:rsid w:val="00537542"/>
    <w:rsid w:val="00537E06"/>
    <w:rsid w:val="0054095E"/>
    <w:rsid w:val="00540CC9"/>
    <w:rsid w:val="00540F8B"/>
    <w:rsid w:val="005411BD"/>
    <w:rsid w:val="005412D6"/>
    <w:rsid w:val="005416F4"/>
    <w:rsid w:val="005417DD"/>
    <w:rsid w:val="00541D79"/>
    <w:rsid w:val="00542259"/>
    <w:rsid w:val="00542354"/>
    <w:rsid w:val="0054292D"/>
    <w:rsid w:val="005433FC"/>
    <w:rsid w:val="005434A5"/>
    <w:rsid w:val="00544F41"/>
    <w:rsid w:val="005464F0"/>
    <w:rsid w:val="00547B3C"/>
    <w:rsid w:val="0055064B"/>
    <w:rsid w:val="0055065D"/>
    <w:rsid w:val="00550B5F"/>
    <w:rsid w:val="00550F45"/>
    <w:rsid w:val="005511B1"/>
    <w:rsid w:val="0055182F"/>
    <w:rsid w:val="00551F6A"/>
    <w:rsid w:val="005528D5"/>
    <w:rsid w:val="00553998"/>
    <w:rsid w:val="00553A44"/>
    <w:rsid w:val="005541D5"/>
    <w:rsid w:val="00554228"/>
    <w:rsid w:val="00554647"/>
    <w:rsid w:val="00554C32"/>
    <w:rsid w:val="00554C59"/>
    <w:rsid w:val="00554DCC"/>
    <w:rsid w:val="005550CA"/>
    <w:rsid w:val="005552D1"/>
    <w:rsid w:val="00555368"/>
    <w:rsid w:val="00555669"/>
    <w:rsid w:val="00555729"/>
    <w:rsid w:val="005557CB"/>
    <w:rsid w:val="005565C3"/>
    <w:rsid w:val="00556607"/>
    <w:rsid w:val="0055665C"/>
    <w:rsid w:val="005567F4"/>
    <w:rsid w:val="005568CA"/>
    <w:rsid w:val="00556933"/>
    <w:rsid w:val="00556BC5"/>
    <w:rsid w:val="00556F44"/>
    <w:rsid w:val="0055704C"/>
    <w:rsid w:val="0055715F"/>
    <w:rsid w:val="00557BC6"/>
    <w:rsid w:val="00557DAD"/>
    <w:rsid w:val="005603ED"/>
    <w:rsid w:val="00562877"/>
    <w:rsid w:val="00562C8A"/>
    <w:rsid w:val="00563126"/>
    <w:rsid w:val="0056333C"/>
    <w:rsid w:val="005637D6"/>
    <w:rsid w:val="00563851"/>
    <w:rsid w:val="00563E8F"/>
    <w:rsid w:val="005644CF"/>
    <w:rsid w:val="005646A2"/>
    <w:rsid w:val="00565B1D"/>
    <w:rsid w:val="005664C4"/>
    <w:rsid w:val="00566BFE"/>
    <w:rsid w:val="00570945"/>
    <w:rsid w:val="005709A4"/>
    <w:rsid w:val="00570C84"/>
    <w:rsid w:val="00571074"/>
    <w:rsid w:val="00571585"/>
    <w:rsid w:val="00571626"/>
    <w:rsid w:val="00572C70"/>
    <w:rsid w:val="00573217"/>
    <w:rsid w:val="00573BF4"/>
    <w:rsid w:val="0057417F"/>
    <w:rsid w:val="0057467E"/>
    <w:rsid w:val="005748B5"/>
    <w:rsid w:val="005749E6"/>
    <w:rsid w:val="00574ADA"/>
    <w:rsid w:val="005756A1"/>
    <w:rsid w:val="00575962"/>
    <w:rsid w:val="00575B1B"/>
    <w:rsid w:val="00576A65"/>
    <w:rsid w:val="00576B6C"/>
    <w:rsid w:val="00577070"/>
    <w:rsid w:val="00580F49"/>
    <w:rsid w:val="00581541"/>
    <w:rsid w:val="0058204C"/>
    <w:rsid w:val="00582206"/>
    <w:rsid w:val="0058253B"/>
    <w:rsid w:val="00582860"/>
    <w:rsid w:val="005829E5"/>
    <w:rsid w:val="00582A99"/>
    <w:rsid w:val="00582B09"/>
    <w:rsid w:val="00583000"/>
    <w:rsid w:val="00583164"/>
    <w:rsid w:val="0058375A"/>
    <w:rsid w:val="00583CD8"/>
    <w:rsid w:val="00583DF8"/>
    <w:rsid w:val="00583E54"/>
    <w:rsid w:val="00584A39"/>
    <w:rsid w:val="00585537"/>
    <w:rsid w:val="0058567E"/>
    <w:rsid w:val="005859E3"/>
    <w:rsid w:val="00585B91"/>
    <w:rsid w:val="005863BC"/>
    <w:rsid w:val="005864FD"/>
    <w:rsid w:val="0058661E"/>
    <w:rsid w:val="005867CA"/>
    <w:rsid w:val="005869F6"/>
    <w:rsid w:val="00586C53"/>
    <w:rsid w:val="005876CB"/>
    <w:rsid w:val="00587C1D"/>
    <w:rsid w:val="0059009A"/>
    <w:rsid w:val="00590468"/>
    <w:rsid w:val="00590648"/>
    <w:rsid w:val="00590722"/>
    <w:rsid w:val="00590CC0"/>
    <w:rsid w:val="005912A1"/>
    <w:rsid w:val="00591502"/>
    <w:rsid w:val="00591507"/>
    <w:rsid w:val="005915EE"/>
    <w:rsid w:val="005916C6"/>
    <w:rsid w:val="0059172E"/>
    <w:rsid w:val="00591B6B"/>
    <w:rsid w:val="00591DE7"/>
    <w:rsid w:val="0059211F"/>
    <w:rsid w:val="00592176"/>
    <w:rsid w:val="005922CC"/>
    <w:rsid w:val="00592AE1"/>
    <w:rsid w:val="00592E68"/>
    <w:rsid w:val="005930F0"/>
    <w:rsid w:val="00593122"/>
    <w:rsid w:val="00593600"/>
    <w:rsid w:val="00593852"/>
    <w:rsid w:val="00593B61"/>
    <w:rsid w:val="00593EC8"/>
    <w:rsid w:val="00593EF2"/>
    <w:rsid w:val="005941DA"/>
    <w:rsid w:val="00594615"/>
    <w:rsid w:val="005946C0"/>
    <w:rsid w:val="00594727"/>
    <w:rsid w:val="00594980"/>
    <w:rsid w:val="00594CED"/>
    <w:rsid w:val="00594DA2"/>
    <w:rsid w:val="0059559C"/>
    <w:rsid w:val="00595C3E"/>
    <w:rsid w:val="00595C82"/>
    <w:rsid w:val="00595CEF"/>
    <w:rsid w:val="005964E3"/>
    <w:rsid w:val="00596AB2"/>
    <w:rsid w:val="005975EF"/>
    <w:rsid w:val="00597EBA"/>
    <w:rsid w:val="005A030C"/>
    <w:rsid w:val="005A0B29"/>
    <w:rsid w:val="005A1DC8"/>
    <w:rsid w:val="005A1DF0"/>
    <w:rsid w:val="005A1F0A"/>
    <w:rsid w:val="005A28A5"/>
    <w:rsid w:val="005A346D"/>
    <w:rsid w:val="005A389D"/>
    <w:rsid w:val="005A4076"/>
    <w:rsid w:val="005A4CE5"/>
    <w:rsid w:val="005A53AF"/>
    <w:rsid w:val="005A57D8"/>
    <w:rsid w:val="005A61BF"/>
    <w:rsid w:val="005A6228"/>
    <w:rsid w:val="005A66E9"/>
    <w:rsid w:val="005A6846"/>
    <w:rsid w:val="005A6CB7"/>
    <w:rsid w:val="005A720E"/>
    <w:rsid w:val="005A7AB9"/>
    <w:rsid w:val="005B027A"/>
    <w:rsid w:val="005B18AA"/>
    <w:rsid w:val="005B18D6"/>
    <w:rsid w:val="005B1E00"/>
    <w:rsid w:val="005B1FDB"/>
    <w:rsid w:val="005B248E"/>
    <w:rsid w:val="005B28EF"/>
    <w:rsid w:val="005B2B5C"/>
    <w:rsid w:val="005B2C53"/>
    <w:rsid w:val="005B2CD8"/>
    <w:rsid w:val="005B2D80"/>
    <w:rsid w:val="005B52B5"/>
    <w:rsid w:val="005B5F6A"/>
    <w:rsid w:val="005B73FD"/>
    <w:rsid w:val="005B768B"/>
    <w:rsid w:val="005B784A"/>
    <w:rsid w:val="005C0058"/>
    <w:rsid w:val="005C09FA"/>
    <w:rsid w:val="005C0B23"/>
    <w:rsid w:val="005C0B35"/>
    <w:rsid w:val="005C1105"/>
    <w:rsid w:val="005C13CC"/>
    <w:rsid w:val="005C18DF"/>
    <w:rsid w:val="005C2100"/>
    <w:rsid w:val="005C215D"/>
    <w:rsid w:val="005C21F8"/>
    <w:rsid w:val="005C24B7"/>
    <w:rsid w:val="005C2A7A"/>
    <w:rsid w:val="005C2B7D"/>
    <w:rsid w:val="005C3464"/>
    <w:rsid w:val="005C392C"/>
    <w:rsid w:val="005C39BB"/>
    <w:rsid w:val="005C3A19"/>
    <w:rsid w:val="005C3BFE"/>
    <w:rsid w:val="005C3E9D"/>
    <w:rsid w:val="005C45E7"/>
    <w:rsid w:val="005C46C0"/>
    <w:rsid w:val="005C47A6"/>
    <w:rsid w:val="005C47AB"/>
    <w:rsid w:val="005C4EE4"/>
    <w:rsid w:val="005C5233"/>
    <w:rsid w:val="005C52B7"/>
    <w:rsid w:val="005C54FF"/>
    <w:rsid w:val="005C57F8"/>
    <w:rsid w:val="005C5BBD"/>
    <w:rsid w:val="005C5EFC"/>
    <w:rsid w:val="005C62C0"/>
    <w:rsid w:val="005C62C5"/>
    <w:rsid w:val="005C7848"/>
    <w:rsid w:val="005C7BFD"/>
    <w:rsid w:val="005D0064"/>
    <w:rsid w:val="005D067B"/>
    <w:rsid w:val="005D06D9"/>
    <w:rsid w:val="005D174F"/>
    <w:rsid w:val="005D1E4E"/>
    <w:rsid w:val="005D20D2"/>
    <w:rsid w:val="005D2573"/>
    <w:rsid w:val="005D28EE"/>
    <w:rsid w:val="005D2B82"/>
    <w:rsid w:val="005D2C97"/>
    <w:rsid w:val="005D3130"/>
    <w:rsid w:val="005D376F"/>
    <w:rsid w:val="005D3C34"/>
    <w:rsid w:val="005D3CBA"/>
    <w:rsid w:val="005D4108"/>
    <w:rsid w:val="005D477D"/>
    <w:rsid w:val="005D4F92"/>
    <w:rsid w:val="005D51D4"/>
    <w:rsid w:val="005D5914"/>
    <w:rsid w:val="005D5DEA"/>
    <w:rsid w:val="005D5E4E"/>
    <w:rsid w:val="005D5E6A"/>
    <w:rsid w:val="005D6319"/>
    <w:rsid w:val="005D6BA2"/>
    <w:rsid w:val="005D762C"/>
    <w:rsid w:val="005E0386"/>
    <w:rsid w:val="005E0644"/>
    <w:rsid w:val="005E1408"/>
    <w:rsid w:val="005E142E"/>
    <w:rsid w:val="005E1460"/>
    <w:rsid w:val="005E1A08"/>
    <w:rsid w:val="005E1BED"/>
    <w:rsid w:val="005E2247"/>
    <w:rsid w:val="005E27C5"/>
    <w:rsid w:val="005E313B"/>
    <w:rsid w:val="005E363A"/>
    <w:rsid w:val="005E36AA"/>
    <w:rsid w:val="005E38B5"/>
    <w:rsid w:val="005E39D3"/>
    <w:rsid w:val="005E3CD4"/>
    <w:rsid w:val="005E3F11"/>
    <w:rsid w:val="005E4126"/>
    <w:rsid w:val="005E453B"/>
    <w:rsid w:val="005E467D"/>
    <w:rsid w:val="005E476F"/>
    <w:rsid w:val="005E4C26"/>
    <w:rsid w:val="005E541A"/>
    <w:rsid w:val="005E5D03"/>
    <w:rsid w:val="005E60F3"/>
    <w:rsid w:val="005E615E"/>
    <w:rsid w:val="005E6174"/>
    <w:rsid w:val="005E6875"/>
    <w:rsid w:val="005E6CB9"/>
    <w:rsid w:val="005E6D67"/>
    <w:rsid w:val="005E72F2"/>
    <w:rsid w:val="005E734B"/>
    <w:rsid w:val="005E7E0A"/>
    <w:rsid w:val="005E7E4A"/>
    <w:rsid w:val="005F1A0D"/>
    <w:rsid w:val="005F2CD7"/>
    <w:rsid w:val="005F3156"/>
    <w:rsid w:val="005F32DE"/>
    <w:rsid w:val="005F3535"/>
    <w:rsid w:val="005F35F7"/>
    <w:rsid w:val="005F380A"/>
    <w:rsid w:val="005F4411"/>
    <w:rsid w:val="005F4B6A"/>
    <w:rsid w:val="005F4C95"/>
    <w:rsid w:val="005F4E8E"/>
    <w:rsid w:val="005F5732"/>
    <w:rsid w:val="005F5795"/>
    <w:rsid w:val="005F579A"/>
    <w:rsid w:val="005F57C8"/>
    <w:rsid w:val="005F59D0"/>
    <w:rsid w:val="005F5AC8"/>
    <w:rsid w:val="005F5C78"/>
    <w:rsid w:val="005F60D4"/>
    <w:rsid w:val="005F6B63"/>
    <w:rsid w:val="005F74D3"/>
    <w:rsid w:val="005F76E7"/>
    <w:rsid w:val="005F7A1E"/>
    <w:rsid w:val="005F7E9A"/>
    <w:rsid w:val="005F7EE0"/>
    <w:rsid w:val="00600430"/>
    <w:rsid w:val="006005C9"/>
    <w:rsid w:val="00600648"/>
    <w:rsid w:val="00600AE6"/>
    <w:rsid w:val="00601317"/>
    <w:rsid w:val="00601E9D"/>
    <w:rsid w:val="00602AB5"/>
    <w:rsid w:val="00602D17"/>
    <w:rsid w:val="00602D3C"/>
    <w:rsid w:val="00602F87"/>
    <w:rsid w:val="0060338B"/>
    <w:rsid w:val="0060343C"/>
    <w:rsid w:val="00603D45"/>
    <w:rsid w:val="006048C8"/>
    <w:rsid w:val="00604E8C"/>
    <w:rsid w:val="006053A5"/>
    <w:rsid w:val="006055B6"/>
    <w:rsid w:val="0060574C"/>
    <w:rsid w:val="00605AE3"/>
    <w:rsid w:val="00606262"/>
    <w:rsid w:val="00606B94"/>
    <w:rsid w:val="00607B6A"/>
    <w:rsid w:val="00607FCD"/>
    <w:rsid w:val="006100DB"/>
    <w:rsid w:val="00610437"/>
    <w:rsid w:val="006109D6"/>
    <w:rsid w:val="00611296"/>
    <w:rsid w:val="006116DC"/>
    <w:rsid w:val="00611BB6"/>
    <w:rsid w:val="00611EC0"/>
    <w:rsid w:val="00612035"/>
    <w:rsid w:val="00612516"/>
    <w:rsid w:val="006128D1"/>
    <w:rsid w:val="00612A92"/>
    <w:rsid w:val="00612CB0"/>
    <w:rsid w:val="0061304F"/>
    <w:rsid w:val="00613D18"/>
    <w:rsid w:val="00614836"/>
    <w:rsid w:val="00614FF2"/>
    <w:rsid w:val="00615016"/>
    <w:rsid w:val="006157CF"/>
    <w:rsid w:val="00615BDA"/>
    <w:rsid w:val="00615DE3"/>
    <w:rsid w:val="00616029"/>
    <w:rsid w:val="006165F1"/>
    <w:rsid w:val="00616E86"/>
    <w:rsid w:val="00617FDD"/>
    <w:rsid w:val="00620AD4"/>
    <w:rsid w:val="00620C96"/>
    <w:rsid w:val="0062107E"/>
    <w:rsid w:val="0062192D"/>
    <w:rsid w:val="00621A3A"/>
    <w:rsid w:val="006221EB"/>
    <w:rsid w:val="0062221A"/>
    <w:rsid w:val="0062246F"/>
    <w:rsid w:val="0062285B"/>
    <w:rsid w:val="00622B8E"/>
    <w:rsid w:val="00622D48"/>
    <w:rsid w:val="00623239"/>
    <w:rsid w:val="006233C3"/>
    <w:rsid w:val="00623A64"/>
    <w:rsid w:val="00623A9F"/>
    <w:rsid w:val="00623D4B"/>
    <w:rsid w:val="00623F6E"/>
    <w:rsid w:val="00624582"/>
    <w:rsid w:val="00624C37"/>
    <w:rsid w:val="00625135"/>
    <w:rsid w:val="006254F5"/>
    <w:rsid w:val="00625CB6"/>
    <w:rsid w:val="00625F06"/>
    <w:rsid w:val="00626533"/>
    <w:rsid w:val="006270C4"/>
    <w:rsid w:val="00627E6F"/>
    <w:rsid w:val="00630126"/>
    <w:rsid w:val="006305D8"/>
    <w:rsid w:val="00630B00"/>
    <w:rsid w:val="0063111E"/>
    <w:rsid w:val="006314F6"/>
    <w:rsid w:val="00631548"/>
    <w:rsid w:val="0063188D"/>
    <w:rsid w:val="00631A07"/>
    <w:rsid w:val="00631A28"/>
    <w:rsid w:val="00631ACF"/>
    <w:rsid w:val="0063291E"/>
    <w:rsid w:val="00632F25"/>
    <w:rsid w:val="006333AF"/>
    <w:rsid w:val="00634031"/>
    <w:rsid w:val="00634517"/>
    <w:rsid w:val="00634614"/>
    <w:rsid w:val="00634881"/>
    <w:rsid w:val="006349CB"/>
    <w:rsid w:val="00634F71"/>
    <w:rsid w:val="0063511B"/>
    <w:rsid w:val="00635B16"/>
    <w:rsid w:val="006360E1"/>
    <w:rsid w:val="00636979"/>
    <w:rsid w:val="00636BA1"/>
    <w:rsid w:val="00636CEF"/>
    <w:rsid w:val="00636F68"/>
    <w:rsid w:val="0063704B"/>
    <w:rsid w:val="006371BD"/>
    <w:rsid w:val="006373D7"/>
    <w:rsid w:val="00637A8F"/>
    <w:rsid w:val="00637B27"/>
    <w:rsid w:val="00640003"/>
    <w:rsid w:val="0064112F"/>
    <w:rsid w:val="0064116A"/>
    <w:rsid w:val="00641A30"/>
    <w:rsid w:val="00641B74"/>
    <w:rsid w:val="00641BEE"/>
    <w:rsid w:val="006421E8"/>
    <w:rsid w:val="00642288"/>
    <w:rsid w:val="006423C9"/>
    <w:rsid w:val="006424D9"/>
    <w:rsid w:val="00642CA3"/>
    <w:rsid w:val="00642EE6"/>
    <w:rsid w:val="00643502"/>
    <w:rsid w:val="00643E47"/>
    <w:rsid w:val="006441C9"/>
    <w:rsid w:val="006442FC"/>
    <w:rsid w:val="006449D4"/>
    <w:rsid w:val="00644A63"/>
    <w:rsid w:val="00644B45"/>
    <w:rsid w:val="00644F3A"/>
    <w:rsid w:val="00645E02"/>
    <w:rsid w:val="00646787"/>
    <w:rsid w:val="00647734"/>
    <w:rsid w:val="006502E3"/>
    <w:rsid w:val="00650769"/>
    <w:rsid w:val="00650F8B"/>
    <w:rsid w:val="00652B73"/>
    <w:rsid w:val="00652C6B"/>
    <w:rsid w:val="00653A28"/>
    <w:rsid w:val="00653AE4"/>
    <w:rsid w:val="006548ED"/>
    <w:rsid w:val="00654A5F"/>
    <w:rsid w:val="00654AF7"/>
    <w:rsid w:val="006559E0"/>
    <w:rsid w:val="00656895"/>
    <w:rsid w:val="00656AE0"/>
    <w:rsid w:val="00657500"/>
    <w:rsid w:val="00657518"/>
    <w:rsid w:val="006577AB"/>
    <w:rsid w:val="0065783E"/>
    <w:rsid w:val="006578A4"/>
    <w:rsid w:val="0066025D"/>
    <w:rsid w:val="006611BF"/>
    <w:rsid w:val="00661280"/>
    <w:rsid w:val="00661611"/>
    <w:rsid w:val="00661E4D"/>
    <w:rsid w:val="006620CA"/>
    <w:rsid w:val="006626C8"/>
    <w:rsid w:val="00662980"/>
    <w:rsid w:val="006629E9"/>
    <w:rsid w:val="00664023"/>
    <w:rsid w:val="00664125"/>
    <w:rsid w:val="00664537"/>
    <w:rsid w:val="006655E6"/>
    <w:rsid w:val="006662D4"/>
    <w:rsid w:val="00666FC3"/>
    <w:rsid w:val="00667335"/>
    <w:rsid w:val="00667851"/>
    <w:rsid w:val="00670249"/>
    <w:rsid w:val="00670366"/>
    <w:rsid w:val="00670722"/>
    <w:rsid w:val="006714D7"/>
    <w:rsid w:val="00671AE1"/>
    <w:rsid w:val="00671FC5"/>
    <w:rsid w:val="00671FC8"/>
    <w:rsid w:val="006721EB"/>
    <w:rsid w:val="0067249B"/>
    <w:rsid w:val="00672726"/>
    <w:rsid w:val="0067277E"/>
    <w:rsid w:val="00672C12"/>
    <w:rsid w:val="0067311F"/>
    <w:rsid w:val="006736E7"/>
    <w:rsid w:val="00673A0C"/>
    <w:rsid w:val="006740B2"/>
    <w:rsid w:val="006740C2"/>
    <w:rsid w:val="0067441C"/>
    <w:rsid w:val="00675407"/>
    <w:rsid w:val="00675491"/>
    <w:rsid w:val="006755B9"/>
    <w:rsid w:val="00675D0B"/>
    <w:rsid w:val="00676417"/>
    <w:rsid w:val="00676F7C"/>
    <w:rsid w:val="00676FEF"/>
    <w:rsid w:val="00677561"/>
    <w:rsid w:val="00677975"/>
    <w:rsid w:val="006779CF"/>
    <w:rsid w:val="00677A4B"/>
    <w:rsid w:val="00677C7C"/>
    <w:rsid w:val="00677E34"/>
    <w:rsid w:val="00680774"/>
    <w:rsid w:val="00680830"/>
    <w:rsid w:val="00681B50"/>
    <w:rsid w:val="00681E37"/>
    <w:rsid w:val="00681EED"/>
    <w:rsid w:val="00681F43"/>
    <w:rsid w:val="00682031"/>
    <w:rsid w:val="006825B8"/>
    <w:rsid w:val="00682604"/>
    <w:rsid w:val="00682C6A"/>
    <w:rsid w:val="00683143"/>
    <w:rsid w:val="00683B3D"/>
    <w:rsid w:val="006844DF"/>
    <w:rsid w:val="00684B41"/>
    <w:rsid w:val="00684CA3"/>
    <w:rsid w:val="006850A3"/>
    <w:rsid w:val="0068550F"/>
    <w:rsid w:val="00685599"/>
    <w:rsid w:val="00685F98"/>
    <w:rsid w:val="006862F2"/>
    <w:rsid w:val="00686856"/>
    <w:rsid w:val="00686873"/>
    <w:rsid w:val="00686B17"/>
    <w:rsid w:val="00687018"/>
    <w:rsid w:val="006870A3"/>
    <w:rsid w:val="006872C0"/>
    <w:rsid w:val="0068782A"/>
    <w:rsid w:val="00687D77"/>
    <w:rsid w:val="00690036"/>
    <w:rsid w:val="00690524"/>
    <w:rsid w:val="00690683"/>
    <w:rsid w:val="00690A7A"/>
    <w:rsid w:val="00690AA4"/>
    <w:rsid w:val="00690F9B"/>
    <w:rsid w:val="00691302"/>
    <w:rsid w:val="00691575"/>
    <w:rsid w:val="00691C82"/>
    <w:rsid w:val="006939B5"/>
    <w:rsid w:val="00693A1A"/>
    <w:rsid w:val="00693C97"/>
    <w:rsid w:val="00693C9E"/>
    <w:rsid w:val="00693D3E"/>
    <w:rsid w:val="00694DE1"/>
    <w:rsid w:val="0069515F"/>
    <w:rsid w:val="00695675"/>
    <w:rsid w:val="0069570F"/>
    <w:rsid w:val="00695986"/>
    <w:rsid w:val="00695C85"/>
    <w:rsid w:val="00696DC8"/>
    <w:rsid w:val="006A0754"/>
    <w:rsid w:val="006A0986"/>
    <w:rsid w:val="006A0F65"/>
    <w:rsid w:val="006A126A"/>
    <w:rsid w:val="006A15BA"/>
    <w:rsid w:val="006A1760"/>
    <w:rsid w:val="006A17F7"/>
    <w:rsid w:val="006A1B75"/>
    <w:rsid w:val="006A1BF0"/>
    <w:rsid w:val="006A1EF5"/>
    <w:rsid w:val="006A205E"/>
    <w:rsid w:val="006A2239"/>
    <w:rsid w:val="006A259D"/>
    <w:rsid w:val="006A2843"/>
    <w:rsid w:val="006A326A"/>
    <w:rsid w:val="006A3434"/>
    <w:rsid w:val="006A383C"/>
    <w:rsid w:val="006A426F"/>
    <w:rsid w:val="006A57B5"/>
    <w:rsid w:val="006A57EB"/>
    <w:rsid w:val="006A5C26"/>
    <w:rsid w:val="006A5CA6"/>
    <w:rsid w:val="006A6056"/>
    <w:rsid w:val="006A6213"/>
    <w:rsid w:val="006A64D4"/>
    <w:rsid w:val="006A7964"/>
    <w:rsid w:val="006A7EFA"/>
    <w:rsid w:val="006B0074"/>
    <w:rsid w:val="006B0251"/>
    <w:rsid w:val="006B1400"/>
    <w:rsid w:val="006B1C67"/>
    <w:rsid w:val="006B1EE3"/>
    <w:rsid w:val="006B1F4C"/>
    <w:rsid w:val="006B2279"/>
    <w:rsid w:val="006B27E0"/>
    <w:rsid w:val="006B28C6"/>
    <w:rsid w:val="006B32BE"/>
    <w:rsid w:val="006B407E"/>
    <w:rsid w:val="006B4107"/>
    <w:rsid w:val="006B4BCB"/>
    <w:rsid w:val="006B5159"/>
    <w:rsid w:val="006B58B7"/>
    <w:rsid w:val="006B5A3C"/>
    <w:rsid w:val="006B5F4D"/>
    <w:rsid w:val="006B66AE"/>
    <w:rsid w:val="006B6D6F"/>
    <w:rsid w:val="006B7461"/>
    <w:rsid w:val="006B7744"/>
    <w:rsid w:val="006B7EAA"/>
    <w:rsid w:val="006C0703"/>
    <w:rsid w:val="006C0C81"/>
    <w:rsid w:val="006C103D"/>
    <w:rsid w:val="006C1059"/>
    <w:rsid w:val="006C16A9"/>
    <w:rsid w:val="006C181F"/>
    <w:rsid w:val="006C18DE"/>
    <w:rsid w:val="006C1980"/>
    <w:rsid w:val="006C1C14"/>
    <w:rsid w:val="006C28CD"/>
    <w:rsid w:val="006C2C99"/>
    <w:rsid w:val="006C366F"/>
    <w:rsid w:val="006C3B06"/>
    <w:rsid w:val="006C410A"/>
    <w:rsid w:val="006C465B"/>
    <w:rsid w:val="006C4D79"/>
    <w:rsid w:val="006C4E57"/>
    <w:rsid w:val="006C61ED"/>
    <w:rsid w:val="006C6ACF"/>
    <w:rsid w:val="006C7061"/>
    <w:rsid w:val="006C7B11"/>
    <w:rsid w:val="006C7B6E"/>
    <w:rsid w:val="006C7C61"/>
    <w:rsid w:val="006C7DAE"/>
    <w:rsid w:val="006D0703"/>
    <w:rsid w:val="006D10B7"/>
    <w:rsid w:val="006D207E"/>
    <w:rsid w:val="006D2382"/>
    <w:rsid w:val="006D2618"/>
    <w:rsid w:val="006D2890"/>
    <w:rsid w:val="006D2F00"/>
    <w:rsid w:val="006D37C2"/>
    <w:rsid w:val="006D413B"/>
    <w:rsid w:val="006D4C62"/>
    <w:rsid w:val="006D4DBA"/>
    <w:rsid w:val="006D5125"/>
    <w:rsid w:val="006D560C"/>
    <w:rsid w:val="006D58D9"/>
    <w:rsid w:val="006D5A46"/>
    <w:rsid w:val="006D5ACD"/>
    <w:rsid w:val="006D606C"/>
    <w:rsid w:val="006D6536"/>
    <w:rsid w:val="006D6B1F"/>
    <w:rsid w:val="006D6E61"/>
    <w:rsid w:val="006D6EDF"/>
    <w:rsid w:val="006D71BF"/>
    <w:rsid w:val="006D7B38"/>
    <w:rsid w:val="006D7DA5"/>
    <w:rsid w:val="006D7EE0"/>
    <w:rsid w:val="006D7F7F"/>
    <w:rsid w:val="006E030E"/>
    <w:rsid w:val="006E0336"/>
    <w:rsid w:val="006E0E1A"/>
    <w:rsid w:val="006E1262"/>
    <w:rsid w:val="006E13C1"/>
    <w:rsid w:val="006E17C9"/>
    <w:rsid w:val="006E2533"/>
    <w:rsid w:val="006E2976"/>
    <w:rsid w:val="006E349B"/>
    <w:rsid w:val="006E3913"/>
    <w:rsid w:val="006E391B"/>
    <w:rsid w:val="006E4A14"/>
    <w:rsid w:val="006E4AFF"/>
    <w:rsid w:val="006E4B7F"/>
    <w:rsid w:val="006E5A4B"/>
    <w:rsid w:val="006E62B5"/>
    <w:rsid w:val="006E63A4"/>
    <w:rsid w:val="006E67E0"/>
    <w:rsid w:val="006E6B03"/>
    <w:rsid w:val="006E7697"/>
    <w:rsid w:val="006E770E"/>
    <w:rsid w:val="006E7A80"/>
    <w:rsid w:val="006E7AE1"/>
    <w:rsid w:val="006E7B8E"/>
    <w:rsid w:val="006F252A"/>
    <w:rsid w:val="006F297D"/>
    <w:rsid w:val="006F2A67"/>
    <w:rsid w:val="006F3DB7"/>
    <w:rsid w:val="006F42EB"/>
    <w:rsid w:val="006F4718"/>
    <w:rsid w:val="006F4AC8"/>
    <w:rsid w:val="006F4C6E"/>
    <w:rsid w:val="006F5052"/>
    <w:rsid w:val="006F56B7"/>
    <w:rsid w:val="006F58C0"/>
    <w:rsid w:val="006F5ACF"/>
    <w:rsid w:val="006F5B91"/>
    <w:rsid w:val="006F639A"/>
    <w:rsid w:val="006F6478"/>
    <w:rsid w:val="006F658E"/>
    <w:rsid w:val="006F6715"/>
    <w:rsid w:val="006F6A0A"/>
    <w:rsid w:val="006F7040"/>
    <w:rsid w:val="006F7B81"/>
    <w:rsid w:val="006F7C9C"/>
    <w:rsid w:val="006F7E3D"/>
    <w:rsid w:val="007005B1"/>
    <w:rsid w:val="0070082E"/>
    <w:rsid w:val="00700FE2"/>
    <w:rsid w:val="0070133A"/>
    <w:rsid w:val="007016D1"/>
    <w:rsid w:val="00701A8B"/>
    <w:rsid w:val="00701C04"/>
    <w:rsid w:val="00702255"/>
    <w:rsid w:val="00702927"/>
    <w:rsid w:val="00702D0B"/>
    <w:rsid w:val="00702D5E"/>
    <w:rsid w:val="007034C8"/>
    <w:rsid w:val="0070357C"/>
    <w:rsid w:val="007037D0"/>
    <w:rsid w:val="007039A0"/>
    <w:rsid w:val="00703DBE"/>
    <w:rsid w:val="0070435E"/>
    <w:rsid w:val="007050BC"/>
    <w:rsid w:val="00706554"/>
    <w:rsid w:val="00706E57"/>
    <w:rsid w:val="00706EF9"/>
    <w:rsid w:val="00707110"/>
    <w:rsid w:val="00707207"/>
    <w:rsid w:val="007078A0"/>
    <w:rsid w:val="00707AE3"/>
    <w:rsid w:val="00707C8C"/>
    <w:rsid w:val="007107D2"/>
    <w:rsid w:val="00710976"/>
    <w:rsid w:val="007109DF"/>
    <w:rsid w:val="00710C80"/>
    <w:rsid w:val="00711433"/>
    <w:rsid w:val="007117F0"/>
    <w:rsid w:val="007119E9"/>
    <w:rsid w:val="00711DD1"/>
    <w:rsid w:val="007125AD"/>
    <w:rsid w:val="00712B6D"/>
    <w:rsid w:val="0071365A"/>
    <w:rsid w:val="00713CD2"/>
    <w:rsid w:val="007141C5"/>
    <w:rsid w:val="00714930"/>
    <w:rsid w:val="00714A0A"/>
    <w:rsid w:val="00714EB5"/>
    <w:rsid w:val="00715006"/>
    <w:rsid w:val="00715030"/>
    <w:rsid w:val="007151AA"/>
    <w:rsid w:val="007161B7"/>
    <w:rsid w:val="007163BE"/>
    <w:rsid w:val="00716573"/>
    <w:rsid w:val="00716EE9"/>
    <w:rsid w:val="00717C7E"/>
    <w:rsid w:val="00720A29"/>
    <w:rsid w:val="00720BD4"/>
    <w:rsid w:val="00720E64"/>
    <w:rsid w:val="007210AD"/>
    <w:rsid w:val="0072133B"/>
    <w:rsid w:val="00721465"/>
    <w:rsid w:val="0072156A"/>
    <w:rsid w:val="00721872"/>
    <w:rsid w:val="007219E9"/>
    <w:rsid w:val="00721CEC"/>
    <w:rsid w:val="00722282"/>
    <w:rsid w:val="00722839"/>
    <w:rsid w:val="007234F4"/>
    <w:rsid w:val="00723629"/>
    <w:rsid w:val="00723652"/>
    <w:rsid w:val="00723726"/>
    <w:rsid w:val="007237CA"/>
    <w:rsid w:val="00724159"/>
    <w:rsid w:val="00724BE1"/>
    <w:rsid w:val="00725762"/>
    <w:rsid w:val="00726389"/>
    <w:rsid w:val="00726DCD"/>
    <w:rsid w:val="00726FD0"/>
    <w:rsid w:val="007270AE"/>
    <w:rsid w:val="00727126"/>
    <w:rsid w:val="00730804"/>
    <w:rsid w:val="0073087A"/>
    <w:rsid w:val="00730C9D"/>
    <w:rsid w:val="00730D2D"/>
    <w:rsid w:val="00730E6D"/>
    <w:rsid w:val="00730FFC"/>
    <w:rsid w:val="007316F3"/>
    <w:rsid w:val="007316F6"/>
    <w:rsid w:val="007317E3"/>
    <w:rsid w:val="00731A84"/>
    <w:rsid w:val="00731BE1"/>
    <w:rsid w:val="0073286E"/>
    <w:rsid w:val="00732A22"/>
    <w:rsid w:val="007330D4"/>
    <w:rsid w:val="0073356E"/>
    <w:rsid w:val="00733926"/>
    <w:rsid w:val="00733A1E"/>
    <w:rsid w:val="00733C33"/>
    <w:rsid w:val="007348E4"/>
    <w:rsid w:val="0073494C"/>
    <w:rsid w:val="00734C11"/>
    <w:rsid w:val="007350C5"/>
    <w:rsid w:val="007356DA"/>
    <w:rsid w:val="00735AED"/>
    <w:rsid w:val="00736214"/>
    <w:rsid w:val="0073637E"/>
    <w:rsid w:val="007367CE"/>
    <w:rsid w:val="0073689B"/>
    <w:rsid w:val="007369C9"/>
    <w:rsid w:val="00736A4F"/>
    <w:rsid w:val="00736B1A"/>
    <w:rsid w:val="00736BE1"/>
    <w:rsid w:val="00736F04"/>
    <w:rsid w:val="00737075"/>
    <w:rsid w:val="00737791"/>
    <w:rsid w:val="00737EDC"/>
    <w:rsid w:val="00740091"/>
    <w:rsid w:val="00740CB9"/>
    <w:rsid w:val="00740D2E"/>
    <w:rsid w:val="00740EF9"/>
    <w:rsid w:val="007420D2"/>
    <w:rsid w:val="007423A1"/>
    <w:rsid w:val="00742647"/>
    <w:rsid w:val="00743042"/>
    <w:rsid w:val="007431C0"/>
    <w:rsid w:val="0074348C"/>
    <w:rsid w:val="00743652"/>
    <w:rsid w:val="00744D4D"/>
    <w:rsid w:val="00744D7B"/>
    <w:rsid w:val="00745496"/>
    <w:rsid w:val="00745538"/>
    <w:rsid w:val="00745916"/>
    <w:rsid w:val="00746316"/>
    <w:rsid w:val="00746701"/>
    <w:rsid w:val="00747C06"/>
    <w:rsid w:val="00747C9D"/>
    <w:rsid w:val="0075005F"/>
    <w:rsid w:val="007508E6"/>
    <w:rsid w:val="00750AA4"/>
    <w:rsid w:val="00750F8F"/>
    <w:rsid w:val="0075191A"/>
    <w:rsid w:val="00751B09"/>
    <w:rsid w:val="00752181"/>
    <w:rsid w:val="00752DE4"/>
    <w:rsid w:val="00753690"/>
    <w:rsid w:val="007543E7"/>
    <w:rsid w:val="007545F1"/>
    <w:rsid w:val="00755331"/>
    <w:rsid w:val="007553EE"/>
    <w:rsid w:val="0075541B"/>
    <w:rsid w:val="00755623"/>
    <w:rsid w:val="00755D3A"/>
    <w:rsid w:val="00755DBC"/>
    <w:rsid w:val="007561C0"/>
    <w:rsid w:val="00756932"/>
    <w:rsid w:val="00756E69"/>
    <w:rsid w:val="007575EF"/>
    <w:rsid w:val="00757C4A"/>
    <w:rsid w:val="00757E25"/>
    <w:rsid w:val="00760865"/>
    <w:rsid w:val="00760A9F"/>
    <w:rsid w:val="00761FB2"/>
    <w:rsid w:val="00762624"/>
    <w:rsid w:val="00762E94"/>
    <w:rsid w:val="007631B7"/>
    <w:rsid w:val="00763F43"/>
    <w:rsid w:val="007640BB"/>
    <w:rsid w:val="007641A6"/>
    <w:rsid w:val="0076443C"/>
    <w:rsid w:val="00764956"/>
    <w:rsid w:val="00764FA8"/>
    <w:rsid w:val="00764FE8"/>
    <w:rsid w:val="007655A8"/>
    <w:rsid w:val="00765C8A"/>
    <w:rsid w:val="00765DE6"/>
    <w:rsid w:val="00766504"/>
    <w:rsid w:val="00766D0A"/>
    <w:rsid w:val="00766D3C"/>
    <w:rsid w:val="00766DBB"/>
    <w:rsid w:val="00766FD0"/>
    <w:rsid w:val="00767339"/>
    <w:rsid w:val="0077065A"/>
    <w:rsid w:val="007715C7"/>
    <w:rsid w:val="00771689"/>
    <w:rsid w:val="007718AF"/>
    <w:rsid w:val="00771F54"/>
    <w:rsid w:val="007720AF"/>
    <w:rsid w:val="007722BC"/>
    <w:rsid w:val="0077245F"/>
    <w:rsid w:val="007728D0"/>
    <w:rsid w:val="007729A7"/>
    <w:rsid w:val="007729ED"/>
    <w:rsid w:val="00773547"/>
    <w:rsid w:val="00773F73"/>
    <w:rsid w:val="00775E84"/>
    <w:rsid w:val="007760C3"/>
    <w:rsid w:val="00776490"/>
    <w:rsid w:val="007767B3"/>
    <w:rsid w:val="00776AC4"/>
    <w:rsid w:val="00776BAD"/>
    <w:rsid w:val="00776BCD"/>
    <w:rsid w:val="00776C99"/>
    <w:rsid w:val="00776CCE"/>
    <w:rsid w:val="0077736B"/>
    <w:rsid w:val="007801F7"/>
    <w:rsid w:val="0078039C"/>
    <w:rsid w:val="007808CA"/>
    <w:rsid w:val="00780981"/>
    <w:rsid w:val="007813B8"/>
    <w:rsid w:val="00781A03"/>
    <w:rsid w:val="00781F7A"/>
    <w:rsid w:val="00782346"/>
    <w:rsid w:val="00782993"/>
    <w:rsid w:val="007831A2"/>
    <w:rsid w:val="00783437"/>
    <w:rsid w:val="00783525"/>
    <w:rsid w:val="007835CF"/>
    <w:rsid w:val="007836DD"/>
    <w:rsid w:val="00784BD2"/>
    <w:rsid w:val="00785138"/>
    <w:rsid w:val="00785170"/>
    <w:rsid w:val="007851B5"/>
    <w:rsid w:val="00785629"/>
    <w:rsid w:val="00785D61"/>
    <w:rsid w:val="0078655F"/>
    <w:rsid w:val="00786755"/>
    <w:rsid w:val="00786917"/>
    <w:rsid w:val="007877A8"/>
    <w:rsid w:val="00787E8F"/>
    <w:rsid w:val="00790DDC"/>
    <w:rsid w:val="00790FAF"/>
    <w:rsid w:val="007916B6"/>
    <w:rsid w:val="00791C6E"/>
    <w:rsid w:val="00792808"/>
    <w:rsid w:val="00792CBB"/>
    <w:rsid w:val="00792D9C"/>
    <w:rsid w:val="00792E54"/>
    <w:rsid w:val="00792E8D"/>
    <w:rsid w:val="00792EB7"/>
    <w:rsid w:val="00792EF6"/>
    <w:rsid w:val="00793161"/>
    <w:rsid w:val="007932CC"/>
    <w:rsid w:val="007939E1"/>
    <w:rsid w:val="00793AD0"/>
    <w:rsid w:val="00793C73"/>
    <w:rsid w:val="00793D30"/>
    <w:rsid w:val="00794135"/>
    <w:rsid w:val="007941B4"/>
    <w:rsid w:val="007946F0"/>
    <w:rsid w:val="00795730"/>
    <w:rsid w:val="007957F8"/>
    <w:rsid w:val="00795CEE"/>
    <w:rsid w:val="00796547"/>
    <w:rsid w:val="00796E4F"/>
    <w:rsid w:val="007971E0"/>
    <w:rsid w:val="007A00B2"/>
    <w:rsid w:val="007A06C7"/>
    <w:rsid w:val="007A091C"/>
    <w:rsid w:val="007A0A72"/>
    <w:rsid w:val="007A1101"/>
    <w:rsid w:val="007A1659"/>
    <w:rsid w:val="007A2C40"/>
    <w:rsid w:val="007A3C2D"/>
    <w:rsid w:val="007A3C90"/>
    <w:rsid w:val="007A3F4C"/>
    <w:rsid w:val="007A5254"/>
    <w:rsid w:val="007A5503"/>
    <w:rsid w:val="007A57D4"/>
    <w:rsid w:val="007A5820"/>
    <w:rsid w:val="007A586B"/>
    <w:rsid w:val="007A5D77"/>
    <w:rsid w:val="007A5F37"/>
    <w:rsid w:val="007A689E"/>
    <w:rsid w:val="007A75E9"/>
    <w:rsid w:val="007A7AA2"/>
    <w:rsid w:val="007B0116"/>
    <w:rsid w:val="007B0332"/>
    <w:rsid w:val="007B03DA"/>
    <w:rsid w:val="007B1B68"/>
    <w:rsid w:val="007B2577"/>
    <w:rsid w:val="007B28DB"/>
    <w:rsid w:val="007B2B24"/>
    <w:rsid w:val="007B2F81"/>
    <w:rsid w:val="007B48CB"/>
    <w:rsid w:val="007B4FA7"/>
    <w:rsid w:val="007B5EE9"/>
    <w:rsid w:val="007B6839"/>
    <w:rsid w:val="007B6FC8"/>
    <w:rsid w:val="007B72C0"/>
    <w:rsid w:val="007B77E4"/>
    <w:rsid w:val="007B78A0"/>
    <w:rsid w:val="007B79F4"/>
    <w:rsid w:val="007B7F82"/>
    <w:rsid w:val="007C0212"/>
    <w:rsid w:val="007C07BF"/>
    <w:rsid w:val="007C1FD1"/>
    <w:rsid w:val="007C33AD"/>
    <w:rsid w:val="007C4203"/>
    <w:rsid w:val="007C450E"/>
    <w:rsid w:val="007C4990"/>
    <w:rsid w:val="007C50BA"/>
    <w:rsid w:val="007C50FC"/>
    <w:rsid w:val="007C5196"/>
    <w:rsid w:val="007C5412"/>
    <w:rsid w:val="007C735B"/>
    <w:rsid w:val="007C7DB1"/>
    <w:rsid w:val="007D0358"/>
    <w:rsid w:val="007D08CC"/>
    <w:rsid w:val="007D0A34"/>
    <w:rsid w:val="007D0B54"/>
    <w:rsid w:val="007D103C"/>
    <w:rsid w:val="007D1768"/>
    <w:rsid w:val="007D17DD"/>
    <w:rsid w:val="007D182C"/>
    <w:rsid w:val="007D1BA5"/>
    <w:rsid w:val="007D2764"/>
    <w:rsid w:val="007D3028"/>
    <w:rsid w:val="007D33CC"/>
    <w:rsid w:val="007D33EE"/>
    <w:rsid w:val="007D4446"/>
    <w:rsid w:val="007D4596"/>
    <w:rsid w:val="007D488A"/>
    <w:rsid w:val="007D4A48"/>
    <w:rsid w:val="007D4B3B"/>
    <w:rsid w:val="007D4BAF"/>
    <w:rsid w:val="007D536D"/>
    <w:rsid w:val="007D5745"/>
    <w:rsid w:val="007D65FD"/>
    <w:rsid w:val="007D69AB"/>
    <w:rsid w:val="007D6BB4"/>
    <w:rsid w:val="007D6F40"/>
    <w:rsid w:val="007D7CB7"/>
    <w:rsid w:val="007D7F0C"/>
    <w:rsid w:val="007E0031"/>
    <w:rsid w:val="007E0773"/>
    <w:rsid w:val="007E0A53"/>
    <w:rsid w:val="007E0EA1"/>
    <w:rsid w:val="007E1811"/>
    <w:rsid w:val="007E1C7C"/>
    <w:rsid w:val="007E1CBB"/>
    <w:rsid w:val="007E1FEE"/>
    <w:rsid w:val="007E24FC"/>
    <w:rsid w:val="007E2666"/>
    <w:rsid w:val="007E2BC4"/>
    <w:rsid w:val="007E2D17"/>
    <w:rsid w:val="007E2F58"/>
    <w:rsid w:val="007E2F65"/>
    <w:rsid w:val="007E3860"/>
    <w:rsid w:val="007E3EDB"/>
    <w:rsid w:val="007E4439"/>
    <w:rsid w:val="007E4764"/>
    <w:rsid w:val="007E4BF0"/>
    <w:rsid w:val="007E5440"/>
    <w:rsid w:val="007E548B"/>
    <w:rsid w:val="007E5D6E"/>
    <w:rsid w:val="007E6629"/>
    <w:rsid w:val="007E6B6C"/>
    <w:rsid w:val="007E73D7"/>
    <w:rsid w:val="007E7B0C"/>
    <w:rsid w:val="007E7B67"/>
    <w:rsid w:val="007F02FF"/>
    <w:rsid w:val="007F07F0"/>
    <w:rsid w:val="007F1049"/>
    <w:rsid w:val="007F1310"/>
    <w:rsid w:val="007F2B66"/>
    <w:rsid w:val="007F2B6D"/>
    <w:rsid w:val="007F2BBD"/>
    <w:rsid w:val="007F3334"/>
    <w:rsid w:val="007F3436"/>
    <w:rsid w:val="007F344A"/>
    <w:rsid w:val="007F3EE0"/>
    <w:rsid w:val="007F45C7"/>
    <w:rsid w:val="007F5DA2"/>
    <w:rsid w:val="007F5E92"/>
    <w:rsid w:val="007F67B3"/>
    <w:rsid w:val="007F6AA0"/>
    <w:rsid w:val="007F75CC"/>
    <w:rsid w:val="007F7731"/>
    <w:rsid w:val="00800056"/>
    <w:rsid w:val="00800128"/>
    <w:rsid w:val="00800DA2"/>
    <w:rsid w:val="00801053"/>
    <w:rsid w:val="0080193D"/>
    <w:rsid w:val="008023B7"/>
    <w:rsid w:val="00802680"/>
    <w:rsid w:val="00802BE6"/>
    <w:rsid w:val="00802D5B"/>
    <w:rsid w:val="008033C5"/>
    <w:rsid w:val="00803499"/>
    <w:rsid w:val="0080367D"/>
    <w:rsid w:val="0080389B"/>
    <w:rsid w:val="00803AD8"/>
    <w:rsid w:val="0080404A"/>
    <w:rsid w:val="008043EF"/>
    <w:rsid w:val="00805614"/>
    <w:rsid w:val="008058DD"/>
    <w:rsid w:val="00805DA4"/>
    <w:rsid w:val="00805EE5"/>
    <w:rsid w:val="008064B8"/>
    <w:rsid w:val="00806934"/>
    <w:rsid w:val="0080699F"/>
    <w:rsid w:val="00806C35"/>
    <w:rsid w:val="008070BA"/>
    <w:rsid w:val="0080723B"/>
    <w:rsid w:val="008073E5"/>
    <w:rsid w:val="00807427"/>
    <w:rsid w:val="0080786D"/>
    <w:rsid w:val="008079ED"/>
    <w:rsid w:val="00807A54"/>
    <w:rsid w:val="00807D40"/>
    <w:rsid w:val="00810789"/>
    <w:rsid w:val="008113DD"/>
    <w:rsid w:val="0081150E"/>
    <w:rsid w:val="0081160D"/>
    <w:rsid w:val="0081169B"/>
    <w:rsid w:val="0081217B"/>
    <w:rsid w:val="00812CAE"/>
    <w:rsid w:val="00812EBB"/>
    <w:rsid w:val="00813BA9"/>
    <w:rsid w:val="00813D30"/>
    <w:rsid w:val="0081418C"/>
    <w:rsid w:val="008141C2"/>
    <w:rsid w:val="00814736"/>
    <w:rsid w:val="008148EF"/>
    <w:rsid w:val="008152F7"/>
    <w:rsid w:val="0081578F"/>
    <w:rsid w:val="00815BD4"/>
    <w:rsid w:val="00815F17"/>
    <w:rsid w:val="0081678B"/>
    <w:rsid w:val="008172EC"/>
    <w:rsid w:val="00817595"/>
    <w:rsid w:val="00817841"/>
    <w:rsid w:val="00817C35"/>
    <w:rsid w:val="00817FB5"/>
    <w:rsid w:val="008201FE"/>
    <w:rsid w:val="00820E29"/>
    <w:rsid w:val="00820E9B"/>
    <w:rsid w:val="008216CC"/>
    <w:rsid w:val="00821CE7"/>
    <w:rsid w:val="0082245E"/>
    <w:rsid w:val="00823009"/>
    <w:rsid w:val="008234D7"/>
    <w:rsid w:val="0082351E"/>
    <w:rsid w:val="00823987"/>
    <w:rsid w:val="00824744"/>
    <w:rsid w:val="0082485A"/>
    <w:rsid w:val="0082485C"/>
    <w:rsid w:val="00824BB2"/>
    <w:rsid w:val="00824FB7"/>
    <w:rsid w:val="00825001"/>
    <w:rsid w:val="008250E8"/>
    <w:rsid w:val="00825B8E"/>
    <w:rsid w:val="00826E3D"/>
    <w:rsid w:val="00827289"/>
    <w:rsid w:val="008279C9"/>
    <w:rsid w:val="00827B0B"/>
    <w:rsid w:val="00827CA9"/>
    <w:rsid w:val="0083040B"/>
    <w:rsid w:val="008308D5"/>
    <w:rsid w:val="008309AF"/>
    <w:rsid w:val="00831552"/>
    <w:rsid w:val="00831BDE"/>
    <w:rsid w:val="00831F5A"/>
    <w:rsid w:val="00832260"/>
    <w:rsid w:val="00832361"/>
    <w:rsid w:val="00832B9A"/>
    <w:rsid w:val="00832C3E"/>
    <w:rsid w:val="00832DE7"/>
    <w:rsid w:val="0083328E"/>
    <w:rsid w:val="00833B67"/>
    <w:rsid w:val="00833F71"/>
    <w:rsid w:val="0083490C"/>
    <w:rsid w:val="0083548C"/>
    <w:rsid w:val="00835626"/>
    <w:rsid w:val="008359AE"/>
    <w:rsid w:val="00835DC3"/>
    <w:rsid w:val="00836753"/>
    <w:rsid w:val="0083696E"/>
    <w:rsid w:val="008369FB"/>
    <w:rsid w:val="008371CD"/>
    <w:rsid w:val="0083748E"/>
    <w:rsid w:val="0083765B"/>
    <w:rsid w:val="00837A59"/>
    <w:rsid w:val="00837E88"/>
    <w:rsid w:val="00837F71"/>
    <w:rsid w:val="00840043"/>
    <w:rsid w:val="008401A3"/>
    <w:rsid w:val="00840A3F"/>
    <w:rsid w:val="00840AB9"/>
    <w:rsid w:val="00840DF4"/>
    <w:rsid w:val="00840E93"/>
    <w:rsid w:val="00841179"/>
    <w:rsid w:val="008413C2"/>
    <w:rsid w:val="008417FC"/>
    <w:rsid w:val="00841A2C"/>
    <w:rsid w:val="00841A44"/>
    <w:rsid w:val="008423A3"/>
    <w:rsid w:val="0084288B"/>
    <w:rsid w:val="00842940"/>
    <w:rsid w:val="00842A0F"/>
    <w:rsid w:val="008437AD"/>
    <w:rsid w:val="00844F5A"/>
    <w:rsid w:val="0084539A"/>
    <w:rsid w:val="008455AE"/>
    <w:rsid w:val="008459AF"/>
    <w:rsid w:val="00846074"/>
    <w:rsid w:val="008462D8"/>
    <w:rsid w:val="0084681D"/>
    <w:rsid w:val="00846BA5"/>
    <w:rsid w:val="00846D97"/>
    <w:rsid w:val="008471D4"/>
    <w:rsid w:val="00847301"/>
    <w:rsid w:val="00847583"/>
    <w:rsid w:val="00847908"/>
    <w:rsid w:val="0085048A"/>
    <w:rsid w:val="0085066D"/>
    <w:rsid w:val="008509E5"/>
    <w:rsid w:val="0085159A"/>
    <w:rsid w:val="00851FCD"/>
    <w:rsid w:val="00852087"/>
    <w:rsid w:val="008521DF"/>
    <w:rsid w:val="00852DF6"/>
    <w:rsid w:val="00852EE6"/>
    <w:rsid w:val="0085320A"/>
    <w:rsid w:val="008532E2"/>
    <w:rsid w:val="00853B74"/>
    <w:rsid w:val="00854364"/>
    <w:rsid w:val="00854B1D"/>
    <w:rsid w:val="00854E47"/>
    <w:rsid w:val="00855647"/>
    <w:rsid w:val="00855D28"/>
    <w:rsid w:val="00855D8B"/>
    <w:rsid w:val="008568E2"/>
    <w:rsid w:val="0085782A"/>
    <w:rsid w:val="00857973"/>
    <w:rsid w:val="00860343"/>
    <w:rsid w:val="008605F6"/>
    <w:rsid w:val="00860638"/>
    <w:rsid w:val="00860C1F"/>
    <w:rsid w:val="00860FA5"/>
    <w:rsid w:val="00861001"/>
    <w:rsid w:val="00861369"/>
    <w:rsid w:val="00861B72"/>
    <w:rsid w:val="00861BEE"/>
    <w:rsid w:val="008621D7"/>
    <w:rsid w:val="0086293B"/>
    <w:rsid w:val="00862AFB"/>
    <w:rsid w:val="00862CF6"/>
    <w:rsid w:val="0086312D"/>
    <w:rsid w:val="00863A8C"/>
    <w:rsid w:val="00863AE2"/>
    <w:rsid w:val="00864D8E"/>
    <w:rsid w:val="008653D1"/>
    <w:rsid w:val="00866673"/>
    <w:rsid w:val="00866A11"/>
    <w:rsid w:val="008670ED"/>
    <w:rsid w:val="008671A1"/>
    <w:rsid w:val="008671C2"/>
    <w:rsid w:val="00867522"/>
    <w:rsid w:val="008701D0"/>
    <w:rsid w:val="00870895"/>
    <w:rsid w:val="0087102B"/>
    <w:rsid w:val="00871A6A"/>
    <w:rsid w:val="00871CCB"/>
    <w:rsid w:val="00872999"/>
    <w:rsid w:val="00872A09"/>
    <w:rsid w:val="00872B92"/>
    <w:rsid w:val="00872FB7"/>
    <w:rsid w:val="0087358A"/>
    <w:rsid w:val="008739A0"/>
    <w:rsid w:val="00873C24"/>
    <w:rsid w:val="00873EC9"/>
    <w:rsid w:val="008741C2"/>
    <w:rsid w:val="008749F1"/>
    <w:rsid w:val="00874CF9"/>
    <w:rsid w:val="00874EBD"/>
    <w:rsid w:val="00875032"/>
    <w:rsid w:val="0087531E"/>
    <w:rsid w:val="00875BEA"/>
    <w:rsid w:val="00876522"/>
    <w:rsid w:val="0087788A"/>
    <w:rsid w:val="00877C51"/>
    <w:rsid w:val="00880E47"/>
    <w:rsid w:val="008816F7"/>
    <w:rsid w:val="00881C3D"/>
    <w:rsid w:val="00882922"/>
    <w:rsid w:val="00882E56"/>
    <w:rsid w:val="00883060"/>
    <w:rsid w:val="0088330F"/>
    <w:rsid w:val="0088357E"/>
    <w:rsid w:val="0088422E"/>
    <w:rsid w:val="008844EA"/>
    <w:rsid w:val="00884F82"/>
    <w:rsid w:val="008857FC"/>
    <w:rsid w:val="00885921"/>
    <w:rsid w:val="00885BDA"/>
    <w:rsid w:val="008860D5"/>
    <w:rsid w:val="00886555"/>
    <w:rsid w:val="00886639"/>
    <w:rsid w:val="00886896"/>
    <w:rsid w:val="00886900"/>
    <w:rsid w:val="00886A76"/>
    <w:rsid w:val="00886B77"/>
    <w:rsid w:val="00886C3C"/>
    <w:rsid w:val="008874B6"/>
    <w:rsid w:val="00887DAF"/>
    <w:rsid w:val="00887DD3"/>
    <w:rsid w:val="008900EC"/>
    <w:rsid w:val="008901C1"/>
    <w:rsid w:val="00890561"/>
    <w:rsid w:val="00890C4D"/>
    <w:rsid w:val="00891015"/>
    <w:rsid w:val="008911F8"/>
    <w:rsid w:val="00891B86"/>
    <w:rsid w:val="00892248"/>
    <w:rsid w:val="00892671"/>
    <w:rsid w:val="00892ACE"/>
    <w:rsid w:val="0089325F"/>
    <w:rsid w:val="0089358A"/>
    <w:rsid w:val="00893876"/>
    <w:rsid w:val="00893D4E"/>
    <w:rsid w:val="008940DF"/>
    <w:rsid w:val="00894709"/>
    <w:rsid w:val="00895927"/>
    <w:rsid w:val="00895E03"/>
    <w:rsid w:val="008962F9"/>
    <w:rsid w:val="00896469"/>
    <w:rsid w:val="00896FC3"/>
    <w:rsid w:val="00897242"/>
    <w:rsid w:val="00897328"/>
    <w:rsid w:val="008979E5"/>
    <w:rsid w:val="008A01BA"/>
    <w:rsid w:val="008A0269"/>
    <w:rsid w:val="008A0328"/>
    <w:rsid w:val="008A0666"/>
    <w:rsid w:val="008A09AB"/>
    <w:rsid w:val="008A1F29"/>
    <w:rsid w:val="008A21D9"/>
    <w:rsid w:val="008A2B17"/>
    <w:rsid w:val="008A32AA"/>
    <w:rsid w:val="008A3E42"/>
    <w:rsid w:val="008A4508"/>
    <w:rsid w:val="008A45B3"/>
    <w:rsid w:val="008A4C64"/>
    <w:rsid w:val="008A4C95"/>
    <w:rsid w:val="008A54DE"/>
    <w:rsid w:val="008A57C4"/>
    <w:rsid w:val="008A60E6"/>
    <w:rsid w:val="008A624B"/>
    <w:rsid w:val="008A6276"/>
    <w:rsid w:val="008A70C5"/>
    <w:rsid w:val="008A7137"/>
    <w:rsid w:val="008A7559"/>
    <w:rsid w:val="008A7B47"/>
    <w:rsid w:val="008A7DAD"/>
    <w:rsid w:val="008B01F4"/>
    <w:rsid w:val="008B1747"/>
    <w:rsid w:val="008B18CE"/>
    <w:rsid w:val="008B19D1"/>
    <w:rsid w:val="008B1B2E"/>
    <w:rsid w:val="008B2105"/>
    <w:rsid w:val="008B257D"/>
    <w:rsid w:val="008B2BA2"/>
    <w:rsid w:val="008B3302"/>
    <w:rsid w:val="008B34BA"/>
    <w:rsid w:val="008B363B"/>
    <w:rsid w:val="008B3908"/>
    <w:rsid w:val="008B3E7D"/>
    <w:rsid w:val="008B3EBD"/>
    <w:rsid w:val="008B4066"/>
    <w:rsid w:val="008B41C6"/>
    <w:rsid w:val="008B4646"/>
    <w:rsid w:val="008B46EA"/>
    <w:rsid w:val="008B495B"/>
    <w:rsid w:val="008B49DC"/>
    <w:rsid w:val="008B5648"/>
    <w:rsid w:val="008B5FBD"/>
    <w:rsid w:val="008B5FE9"/>
    <w:rsid w:val="008B6AAD"/>
    <w:rsid w:val="008B6D53"/>
    <w:rsid w:val="008B6D87"/>
    <w:rsid w:val="008B7071"/>
    <w:rsid w:val="008B760B"/>
    <w:rsid w:val="008B792B"/>
    <w:rsid w:val="008B7C8F"/>
    <w:rsid w:val="008B7DC3"/>
    <w:rsid w:val="008C00CD"/>
    <w:rsid w:val="008C03BD"/>
    <w:rsid w:val="008C082A"/>
    <w:rsid w:val="008C0906"/>
    <w:rsid w:val="008C0D73"/>
    <w:rsid w:val="008C10DB"/>
    <w:rsid w:val="008C11C3"/>
    <w:rsid w:val="008C191F"/>
    <w:rsid w:val="008C1ADE"/>
    <w:rsid w:val="008C1F40"/>
    <w:rsid w:val="008C2186"/>
    <w:rsid w:val="008C24A1"/>
    <w:rsid w:val="008C35B9"/>
    <w:rsid w:val="008C3A2E"/>
    <w:rsid w:val="008C3AD6"/>
    <w:rsid w:val="008C4E18"/>
    <w:rsid w:val="008C5CC5"/>
    <w:rsid w:val="008C5CF9"/>
    <w:rsid w:val="008C5D01"/>
    <w:rsid w:val="008C62FC"/>
    <w:rsid w:val="008C65B7"/>
    <w:rsid w:val="008C688E"/>
    <w:rsid w:val="008C6A46"/>
    <w:rsid w:val="008C71C4"/>
    <w:rsid w:val="008C7BC8"/>
    <w:rsid w:val="008C7CC9"/>
    <w:rsid w:val="008D012C"/>
    <w:rsid w:val="008D0C8C"/>
    <w:rsid w:val="008D1245"/>
    <w:rsid w:val="008D12E2"/>
    <w:rsid w:val="008D1421"/>
    <w:rsid w:val="008D14CF"/>
    <w:rsid w:val="008D1653"/>
    <w:rsid w:val="008D1ABD"/>
    <w:rsid w:val="008D1E0B"/>
    <w:rsid w:val="008D1F28"/>
    <w:rsid w:val="008D1F6A"/>
    <w:rsid w:val="008D2375"/>
    <w:rsid w:val="008D26B4"/>
    <w:rsid w:val="008D2C31"/>
    <w:rsid w:val="008D3298"/>
    <w:rsid w:val="008D3336"/>
    <w:rsid w:val="008D337C"/>
    <w:rsid w:val="008D3743"/>
    <w:rsid w:val="008D4E48"/>
    <w:rsid w:val="008D5194"/>
    <w:rsid w:val="008D57CE"/>
    <w:rsid w:val="008D582B"/>
    <w:rsid w:val="008D5E84"/>
    <w:rsid w:val="008D6D93"/>
    <w:rsid w:val="008D705C"/>
    <w:rsid w:val="008D74FF"/>
    <w:rsid w:val="008E0322"/>
    <w:rsid w:val="008E0709"/>
    <w:rsid w:val="008E0910"/>
    <w:rsid w:val="008E128E"/>
    <w:rsid w:val="008E1C8A"/>
    <w:rsid w:val="008E1DC1"/>
    <w:rsid w:val="008E2C00"/>
    <w:rsid w:val="008E2C80"/>
    <w:rsid w:val="008E3D25"/>
    <w:rsid w:val="008E41B3"/>
    <w:rsid w:val="008E481E"/>
    <w:rsid w:val="008E5178"/>
    <w:rsid w:val="008E57D1"/>
    <w:rsid w:val="008E60E1"/>
    <w:rsid w:val="008E62E1"/>
    <w:rsid w:val="008E6500"/>
    <w:rsid w:val="008E67CF"/>
    <w:rsid w:val="008E6803"/>
    <w:rsid w:val="008E6CAB"/>
    <w:rsid w:val="008E71B7"/>
    <w:rsid w:val="008E7790"/>
    <w:rsid w:val="008E7A49"/>
    <w:rsid w:val="008F01C0"/>
    <w:rsid w:val="008F02DE"/>
    <w:rsid w:val="008F0780"/>
    <w:rsid w:val="008F0A9E"/>
    <w:rsid w:val="008F0F10"/>
    <w:rsid w:val="008F11A4"/>
    <w:rsid w:val="008F11A8"/>
    <w:rsid w:val="008F1A70"/>
    <w:rsid w:val="008F227A"/>
    <w:rsid w:val="008F2367"/>
    <w:rsid w:val="008F24C9"/>
    <w:rsid w:val="008F2EC2"/>
    <w:rsid w:val="008F2EEB"/>
    <w:rsid w:val="008F2F77"/>
    <w:rsid w:val="008F341C"/>
    <w:rsid w:val="008F3BB6"/>
    <w:rsid w:val="008F3F9A"/>
    <w:rsid w:val="008F469E"/>
    <w:rsid w:val="008F50AA"/>
    <w:rsid w:val="008F539A"/>
    <w:rsid w:val="008F5A0D"/>
    <w:rsid w:val="008F61F9"/>
    <w:rsid w:val="008F7130"/>
    <w:rsid w:val="008F7146"/>
    <w:rsid w:val="008F76CB"/>
    <w:rsid w:val="00900049"/>
    <w:rsid w:val="00900303"/>
    <w:rsid w:val="00900FD2"/>
    <w:rsid w:val="009012DB"/>
    <w:rsid w:val="00901AE2"/>
    <w:rsid w:val="00902007"/>
    <w:rsid w:val="0090259D"/>
    <w:rsid w:val="009025D0"/>
    <w:rsid w:val="00902F48"/>
    <w:rsid w:val="00903C72"/>
    <w:rsid w:val="009044AC"/>
    <w:rsid w:val="00904702"/>
    <w:rsid w:val="00904A7C"/>
    <w:rsid w:val="0090567A"/>
    <w:rsid w:val="00905D44"/>
    <w:rsid w:val="0090629D"/>
    <w:rsid w:val="009063C1"/>
    <w:rsid w:val="0090654F"/>
    <w:rsid w:val="0090667B"/>
    <w:rsid w:val="00906AFB"/>
    <w:rsid w:val="00906E69"/>
    <w:rsid w:val="00907286"/>
    <w:rsid w:val="00907289"/>
    <w:rsid w:val="009073A2"/>
    <w:rsid w:val="00907449"/>
    <w:rsid w:val="00907593"/>
    <w:rsid w:val="00907654"/>
    <w:rsid w:val="0090781E"/>
    <w:rsid w:val="00907ADA"/>
    <w:rsid w:val="00907AE3"/>
    <w:rsid w:val="00907C9F"/>
    <w:rsid w:val="00907EFD"/>
    <w:rsid w:val="0091032F"/>
    <w:rsid w:val="00910453"/>
    <w:rsid w:val="00910991"/>
    <w:rsid w:val="00910B0D"/>
    <w:rsid w:val="00910BE3"/>
    <w:rsid w:val="00912833"/>
    <w:rsid w:val="00912AB1"/>
    <w:rsid w:val="00913501"/>
    <w:rsid w:val="00913BE0"/>
    <w:rsid w:val="00913C5F"/>
    <w:rsid w:val="009142AC"/>
    <w:rsid w:val="009146B6"/>
    <w:rsid w:val="009147B7"/>
    <w:rsid w:val="00914C14"/>
    <w:rsid w:val="00916001"/>
    <w:rsid w:val="00916786"/>
    <w:rsid w:val="009170BC"/>
    <w:rsid w:val="0091710B"/>
    <w:rsid w:val="009171BA"/>
    <w:rsid w:val="00917641"/>
    <w:rsid w:val="00917FFB"/>
    <w:rsid w:val="00920A50"/>
    <w:rsid w:val="00920D43"/>
    <w:rsid w:val="009215F5"/>
    <w:rsid w:val="00921CA7"/>
    <w:rsid w:val="0092236F"/>
    <w:rsid w:val="00922C5F"/>
    <w:rsid w:val="00922E60"/>
    <w:rsid w:val="00924877"/>
    <w:rsid w:val="00924A45"/>
    <w:rsid w:val="00925277"/>
    <w:rsid w:val="0092565D"/>
    <w:rsid w:val="00925780"/>
    <w:rsid w:val="00925DC3"/>
    <w:rsid w:val="00926093"/>
    <w:rsid w:val="00926C31"/>
    <w:rsid w:val="0092764E"/>
    <w:rsid w:val="00927CE5"/>
    <w:rsid w:val="00930624"/>
    <w:rsid w:val="00930DC1"/>
    <w:rsid w:val="00931183"/>
    <w:rsid w:val="009313B4"/>
    <w:rsid w:val="00931562"/>
    <w:rsid w:val="0093182E"/>
    <w:rsid w:val="009323D0"/>
    <w:rsid w:val="0093268E"/>
    <w:rsid w:val="009326B8"/>
    <w:rsid w:val="00932A71"/>
    <w:rsid w:val="00932B59"/>
    <w:rsid w:val="00932E0B"/>
    <w:rsid w:val="009333CA"/>
    <w:rsid w:val="00933A73"/>
    <w:rsid w:val="00933CC6"/>
    <w:rsid w:val="00934097"/>
    <w:rsid w:val="009346DC"/>
    <w:rsid w:val="00934724"/>
    <w:rsid w:val="00934784"/>
    <w:rsid w:val="00934B85"/>
    <w:rsid w:val="00934B98"/>
    <w:rsid w:val="00934C17"/>
    <w:rsid w:val="009354AE"/>
    <w:rsid w:val="00935CD5"/>
    <w:rsid w:val="009375D1"/>
    <w:rsid w:val="00937E8A"/>
    <w:rsid w:val="0094109D"/>
    <w:rsid w:val="009416A8"/>
    <w:rsid w:val="00941D46"/>
    <w:rsid w:val="00941E3C"/>
    <w:rsid w:val="00942B12"/>
    <w:rsid w:val="00942C31"/>
    <w:rsid w:val="00942CE7"/>
    <w:rsid w:val="009434C2"/>
    <w:rsid w:val="0094485D"/>
    <w:rsid w:val="00944A7D"/>
    <w:rsid w:val="00944CA2"/>
    <w:rsid w:val="00944D04"/>
    <w:rsid w:val="00945042"/>
    <w:rsid w:val="0094546D"/>
    <w:rsid w:val="009455F5"/>
    <w:rsid w:val="009458B3"/>
    <w:rsid w:val="00945A95"/>
    <w:rsid w:val="0094621F"/>
    <w:rsid w:val="009464D4"/>
    <w:rsid w:val="00946660"/>
    <w:rsid w:val="00946A69"/>
    <w:rsid w:val="009473EA"/>
    <w:rsid w:val="009478DE"/>
    <w:rsid w:val="009503A2"/>
    <w:rsid w:val="009504A4"/>
    <w:rsid w:val="00950813"/>
    <w:rsid w:val="0095201D"/>
    <w:rsid w:val="0095211B"/>
    <w:rsid w:val="00952EF9"/>
    <w:rsid w:val="0095321F"/>
    <w:rsid w:val="00954145"/>
    <w:rsid w:val="00954854"/>
    <w:rsid w:val="00954AC7"/>
    <w:rsid w:val="00955670"/>
    <w:rsid w:val="00955813"/>
    <w:rsid w:val="00956089"/>
    <w:rsid w:val="0095664D"/>
    <w:rsid w:val="009569EE"/>
    <w:rsid w:val="009572C7"/>
    <w:rsid w:val="0095799C"/>
    <w:rsid w:val="00957FC1"/>
    <w:rsid w:val="00960047"/>
    <w:rsid w:val="009604FB"/>
    <w:rsid w:val="009607A4"/>
    <w:rsid w:val="00961135"/>
    <w:rsid w:val="009611A9"/>
    <w:rsid w:val="009617B9"/>
    <w:rsid w:val="00961FDD"/>
    <w:rsid w:val="009628F5"/>
    <w:rsid w:val="0096320D"/>
    <w:rsid w:val="00963B2F"/>
    <w:rsid w:val="0096448B"/>
    <w:rsid w:val="009647CF"/>
    <w:rsid w:val="00964C32"/>
    <w:rsid w:val="009650A8"/>
    <w:rsid w:val="009651C8"/>
    <w:rsid w:val="0096550B"/>
    <w:rsid w:val="0096564F"/>
    <w:rsid w:val="00965A1E"/>
    <w:rsid w:val="00965F85"/>
    <w:rsid w:val="00965FBA"/>
    <w:rsid w:val="00966328"/>
    <w:rsid w:val="00966C38"/>
    <w:rsid w:val="0096774D"/>
    <w:rsid w:val="00967AD2"/>
    <w:rsid w:val="00967B0C"/>
    <w:rsid w:val="00970072"/>
    <w:rsid w:val="009701B0"/>
    <w:rsid w:val="00970E04"/>
    <w:rsid w:val="00970FD9"/>
    <w:rsid w:val="009711E4"/>
    <w:rsid w:val="009715C9"/>
    <w:rsid w:val="009717EA"/>
    <w:rsid w:val="00972077"/>
    <w:rsid w:val="0097242A"/>
    <w:rsid w:val="00972DB1"/>
    <w:rsid w:val="00972F31"/>
    <w:rsid w:val="00973671"/>
    <w:rsid w:val="009738CC"/>
    <w:rsid w:val="00973B5D"/>
    <w:rsid w:val="00973E3B"/>
    <w:rsid w:val="00973E40"/>
    <w:rsid w:val="00974123"/>
    <w:rsid w:val="0097415A"/>
    <w:rsid w:val="0097457D"/>
    <w:rsid w:val="009759E0"/>
    <w:rsid w:val="0097676B"/>
    <w:rsid w:val="00976943"/>
    <w:rsid w:val="009772D4"/>
    <w:rsid w:val="0097753B"/>
    <w:rsid w:val="00977601"/>
    <w:rsid w:val="0097776C"/>
    <w:rsid w:val="00977945"/>
    <w:rsid w:val="00977BD2"/>
    <w:rsid w:val="00980001"/>
    <w:rsid w:val="009804BB"/>
    <w:rsid w:val="009806CC"/>
    <w:rsid w:val="00980856"/>
    <w:rsid w:val="00981056"/>
    <w:rsid w:val="0098134C"/>
    <w:rsid w:val="009816BA"/>
    <w:rsid w:val="00981D66"/>
    <w:rsid w:val="009821BA"/>
    <w:rsid w:val="0098286D"/>
    <w:rsid w:val="00982A02"/>
    <w:rsid w:val="00983416"/>
    <w:rsid w:val="009834CE"/>
    <w:rsid w:val="00983BF1"/>
    <w:rsid w:val="00985E21"/>
    <w:rsid w:val="00986069"/>
    <w:rsid w:val="0098608B"/>
    <w:rsid w:val="0098650E"/>
    <w:rsid w:val="009866F4"/>
    <w:rsid w:val="009869CA"/>
    <w:rsid w:val="00986A3A"/>
    <w:rsid w:val="00986D18"/>
    <w:rsid w:val="00986DFC"/>
    <w:rsid w:val="00986F32"/>
    <w:rsid w:val="00986FB9"/>
    <w:rsid w:val="009870B6"/>
    <w:rsid w:val="009879CA"/>
    <w:rsid w:val="00987A41"/>
    <w:rsid w:val="00987D0D"/>
    <w:rsid w:val="00987F3D"/>
    <w:rsid w:val="009904E4"/>
    <w:rsid w:val="0099062C"/>
    <w:rsid w:val="00990789"/>
    <w:rsid w:val="00990A9F"/>
    <w:rsid w:val="00990DE1"/>
    <w:rsid w:val="00990FA3"/>
    <w:rsid w:val="0099142F"/>
    <w:rsid w:val="0099155D"/>
    <w:rsid w:val="00991842"/>
    <w:rsid w:val="00991CF2"/>
    <w:rsid w:val="009929AD"/>
    <w:rsid w:val="00992F51"/>
    <w:rsid w:val="00992F86"/>
    <w:rsid w:val="00993179"/>
    <w:rsid w:val="009932D6"/>
    <w:rsid w:val="009938A2"/>
    <w:rsid w:val="00993C55"/>
    <w:rsid w:val="009943FD"/>
    <w:rsid w:val="009945BE"/>
    <w:rsid w:val="009948A8"/>
    <w:rsid w:val="00994C36"/>
    <w:rsid w:val="009950BF"/>
    <w:rsid w:val="00995486"/>
    <w:rsid w:val="009958FE"/>
    <w:rsid w:val="00995A08"/>
    <w:rsid w:val="00995B6F"/>
    <w:rsid w:val="00995E88"/>
    <w:rsid w:val="00996903"/>
    <w:rsid w:val="00996AE8"/>
    <w:rsid w:val="00997AE9"/>
    <w:rsid w:val="009A02CD"/>
    <w:rsid w:val="009A06A7"/>
    <w:rsid w:val="009A0CCB"/>
    <w:rsid w:val="009A0D1E"/>
    <w:rsid w:val="009A1A34"/>
    <w:rsid w:val="009A1E1D"/>
    <w:rsid w:val="009A2824"/>
    <w:rsid w:val="009A2B0E"/>
    <w:rsid w:val="009A2B77"/>
    <w:rsid w:val="009A317A"/>
    <w:rsid w:val="009A317C"/>
    <w:rsid w:val="009A3E6F"/>
    <w:rsid w:val="009A4132"/>
    <w:rsid w:val="009A4383"/>
    <w:rsid w:val="009A43F8"/>
    <w:rsid w:val="009A4568"/>
    <w:rsid w:val="009A48D5"/>
    <w:rsid w:val="009A4991"/>
    <w:rsid w:val="009A4A46"/>
    <w:rsid w:val="009A4C76"/>
    <w:rsid w:val="009A55AB"/>
    <w:rsid w:val="009A566C"/>
    <w:rsid w:val="009A5830"/>
    <w:rsid w:val="009A5B25"/>
    <w:rsid w:val="009A5C85"/>
    <w:rsid w:val="009A5DC9"/>
    <w:rsid w:val="009A618B"/>
    <w:rsid w:val="009A66BA"/>
    <w:rsid w:val="009A7B41"/>
    <w:rsid w:val="009A7CA3"/>
    <w:rsid w:val="009A7E9A"/>
    <w:rsid w:val="009B048E"/>
    <w:rsid w:val="009B04A6"/>
    <w:rsid w:val="009B0693"/>
    <w:rsid w:val="009B080F"/>
    <w:rsid w:val="009B0CB1"/>
    <w:rsid w:val="009B20A7"/>
    <w:rsid w:val="009B2139"/>
    <w:rsid w:val="009B21E7"/>
    <w:rsid w:val="009B23C5"/>
    <w:rsid w:val="009B2D66"/>
    <w:rsid w:val="009B355B"/>
    <w:rsid w:val="009B3664"/>
    <w:rsid w:val="009B3756"/>
    <w:rsid w:val="009B379D"/>
    <w:rsid w:val="009B3EE9"/>
    <w:rsid w:val="009B4C4B"/>
    <w:rsid w:val="009B4E48"/>
    <w:rsid w:val="009B534F"/>
    <w:rsid w:val="009B56BA"/>
    <w:rsid w:val="009B56C9"/>
    <w:rsid w:val="009B59DC"/>
    <w:rsid w:val="009B651A"/>
    <w:rsid w:val="009B67F9"/>
    <w:rsid w:val="009B73EB"/>
    <w:rsid w:val="009B7A58"/>
    <w:rsid w:val="009B7A89"/>
    <w:rsid w:val="009B7DD5"/>
    <w:rsid w:val="009C0607"/>
    <w:rsid w:val="009C080A"/>
    <w:rsid w:val="009C1594"/>
    <w:rsid w:val="009C1CAE"/>
    <w:rsid w:val="009C1D7F"/>
    <w:rsid w:val="009C26FC"/>
    <w:rsid w:val="009C29A0"/>
    <w:rsid w:val="009C3202"/>
    <w:rsid w:val="009C389B"/>
    <w:rsid w:val="009C3B36"/>
    <w:rsid w:val="009C504C"/>
    <w:rsid w:val="009C5486"/>
    <w:rsid w:val="009C5A49"/>
    <w:rsid w:val="009C5DE9"/>
    <w:rsid w:val="009C6791"/>
    <w:rsid w:val="009C700D"/>
    <w:rsid w:val="009C73A1"/>
    <w:rsid w:val="009C771A"/>
    <w:rsid w:val="009C7EDF"/>
    <w:rsid w:val="009D0A87"/>
    <w:rsid w:val="009D1024"/>
    <w:rsid w:val="009D22BA"/>
    <w:rsid w:val="009D2511"/>
    <w:rsid w:val="009D35FF"/>
    <w:rsid w:val="009D3BE9"/>
    <w:rsid w:val="009D3C85"/>
    <w:rsid w:val="009D439E"/>
    <w:rsid w:val="009D4CA6"/>
    <w:rsid w:val="009D5171"/>
    <w:rsid w:val="009D5A92"/>
    <w:rsid w:val="009D5E62"/>
    <w:rsid w:val="009D60B4"/>
    <w:rsid w:val="009D63AC"/>
    <w:rsid w:val="009D6F9A"/>
    <w:rsid w:val="009D7372"/>
    <w:rsid w:val="009D754A"/>
    <w:rsid w:val="009D7684"/>
    <w:rsid w:val="009D7852"/>
    <w:rsid w:val="009D789F"/>
    <w:rsid w:val="009E0116"/>
    <w:rsid w:val="009E080D"/>
    <w:rsid w:val="009E0D4F"/>
    <w:rsid w:val="009E158F"/>
    <w:rsid w:val="009E1961"/>
    <w:rsid w:val="009E1965"/>
    <w:rsid w:val="009E1A9B"/>
    <w:rsid w:val="009E1BC1"/>
    <w:rsid w:val="009E1C13"/>
    <w:rsid w:val="009E265F"/>
    <w:rsid w:val="009E271C"/>
    <w:rsid w:val="009E2E84"/>
    <w:rsid w:val="009E2F19"/>
    <w:rsid w:val="009E31EB"/>
    <w:rsid w:val="009E32DB"/>
    <w:rsid w:val="009E3B00"/>
    <w:rsid w:val="009E4468"/>
    <w:rsid w:val="009E473E"/>
    <w:rsid w:val="009E481D"/>
    <w:rsid w:val="009E4AE9"/>
    <w:rsid w:val="009E4C9C"/>
    <w:rsid w:val="009E5273"/>
    <w:rsid w:val="009E556D"/>
    <w:rsid w:val="009E59DA"/>
    <w:rsid w:val="009E743B"/>
    <w:rsid w:val="009E74FF"/>
    <w:rsid w:val="009E79FB"/>
    <w:rsid w:val="009F0FCA"/>
    <w:rsid w:val="009F1C59"/>
    <w:rsid w:val="009F2119"/>
    <w:rsid w:val="009F23DD"/>
    <w:rsid w:val="009F3421"/>
    <w:rsid w:val="009F3729"/>
    <w:rsid w:val="009F4799"/>
    <w:rsid w:val="009F4E60"/>
    <w:rsid w:val="009F51F7"/>
    <w:rsid w:val="009F5D0C"/>
    <w:rsid w:val="009F5E8B"/>
    <w:rsid w:val="009F60FD"/>
    <w:rsid w:val="009F6210"/>
    <w:rsid w:val="009F6690"/>
    <w:rsid w:val="009F6711"/>
    <w:rsid w:val="009F6815"/>
    <w:rsid w:val="009F6F41"/>
    <w:rsid w:val="00A002EF"/>
    <w:rsid w:val="00A00C31"/>
    <w:rsid w:val="00A00D25"/>
    <w:rsid w:val="00A010B6"/>
    <w:rsid w:val="00A016A2"/>
    <w:rsid w:val="00A01966"/>
    <w:rsid w:val="00A01C97"/>
    <w:rsid w:val="00A01E03"/>
    <w:rsid w:val="00A01FD4"/>
    <w:rsid w:val="00A02458"/>
    <w:rsid w:val="00A02585"/>
    <w:rsid w:val="00A02CF7"/>
    <w:rsid w:val="00A047CA"/>
    <w:rsid w:val="00A047E1"/>
    <w:rsid w:val="00A0529A"/>
    <w:rsid w:val="00A057D5"/>
    <w:rsid w:val="00A063C0"/>
    <w:rsid w:val="00A06450"/>
    <w:rsid w:val="00A064A8"/>
    <w:rsid w:val="00A0652C"/>
    <w:rsid w:val="00A06604"/>
    <w:rsid w:val="00A06ACA"/>
    <w:rsid w:val="00A06F8A"/>
    <w:rsid w:val="00A07084"/>
    <w:rsid w:val="00A074C1"/>
    <w:rsid w:val="00A077ED"/>
    <w:rsid w:val="00A107AC"/>
    <w:rsid w:val="00A11CA9"/>
    <w:rsid w:val="00A11DA8"/>
    <w:rsid w:val="00A11F5D"/>
    <w:rsid w:val="00A122C7"/>
    <w:rsid w:val="00A1237F"/>
    <w:rsid w:val="00A12798"/>
    <w:rsid w:val="00A12C25"/>
    <w:rsid w:val="00A12F66"/>
    <w:rsid w:val="00A13750"/>
    <w:rsid w:val="00A13903"/>
    <w:rsid w:val="00A13CAC"/>
    <w:rsid w:val="00A1472F"/>
    <w:rsid w:val="00A14E88"/>
    <w:rsid w:val="00A150D2"/>
    <w:rsid w:val="00A156E2"/>
    <w:rsid w:val="00A15F3B"/>
    <w:rsid w:val="00A1634C"/>
    <w:rsid w:val="00A163F2"/>
    <w:rsid w:val="00A17A48"/>
    <w:rsid w:val="00A17B6C"/>
    <w:rsid w:val="00A207C2"/>
    <w:rsid w:val="00A20AB8"/>
    <w:rsid w:val="00A214F8"/>
    <w:rsid w:val="00A215CA"/>
    <w:rsid w:val="00A21F16"/>
    <w:rsid w:val="00A22568"/>
    <w:rsid w:val="00A22BCD"/>
    <w:rsid w:val="00A22C52"/>
    <w:rsid w:val="00A2358A"/>
    <w:rsid w:val="00A240EE"/>
    <w:rsid w:val="00A242B5"/>
    <w:rsid w:val="00A24F36"/>
    <w:rsid w:val="00A255B0"/>
    <w:rsid w:val="00A25ABC"/>
    <w:rsid w:val="00A25CC6"/>
    <w:rsid w:val="00A25CEC"/>
    <w:rsid w:val="00A25EC8"/>
    <w:rsid w:val="00A25FCF"/>
    <w:rsid w:val="00A26943"/>
    <w:rsid w:val="00A26BEE"/>
    <w:rsid w:val="00A26C01"/>
    <w:rsid w:val="00A2764A"/>
    <w:rsid w:val="00A27DA5"/>
    <w:rsid w:val="00A3007A"/>
    <w:rsid w:val="00A30C11"/>
    <w:rsid w:val="00A30C5D"/>
    <w:rsid w:val="00A3113D"/>
    <w:rsid w:val="00A312A1"/>
    <w:rsid w:val="00A316F4"/>
    <w:rsid w:val="00A3172B"/>
    <w:rsid w:val="00A3233A"/>
    <w:rsid w:val="00A323B5"/>
    <w:rsid w:val="00A3245A"/>
    <w:rsid w:val="00A324AE"/>
    <w:rsid w:val="00A326D6"/>
    <w:rsid w:val="00A32C59"/>
    <w:rsid w:val="00A331AA"/>
    <w:rsid w:val="00A33702"/>
    <w:rsid w:val="00A33B26"/>
    <w:rsid w:val="00A33D41"/>
    <w:rsid w:val="00A3433B"/>
    <w:rsid w:val="00A345A4"/>
    <w:rsid w:val="00A34700"/>
    <w:rsid w:val="00A34E14"/>
    <w:rsid w:val="00A3542A"/>
    <w:rsid w:val="00A35E56"/>
    <w:rsid w:val="00A362F0"/>
    <w:rsid w:val="00A36DFD"/>
    <w:rsid w:val="00A37897"/>
    <w:rsid w:val="00A378A9"/>
    <w:rsid w:val="00A378ED"/>
    <w:rsid w:val="00A37BDE"/>
    <w:rsid w:val="00A37F86"/>
    <w:rsid w:val="00A37F88"/>
    <w:rsid w:val="00A4000F"/>
    <w:rsid w:val="00A40625"/>
    <w:rsid w:val="00A40969"/>
    <w:rsid w:val="00A40C3F"/>
    <w:rsid w:val="00A40EE5"/>
    <w:rsid w:val="00A416F6"/>
    <w:rsid w:val="00A417B7"/>
    <w:rsid w:val="00A41EA3"/>
    <w:rsid w:val="00A42091"/>
    <w:rsid w:val="00A43918"/>
    <w:rsid w:val="00A439FD"/>
    <w:rsid w:val="00A446FE"/>
    <w:rsid w:val="00A45C0F"/>
    <w:rsid w:val="00A46072"/>
    <w:rsid w:val="00A463E0"/>
    <w:rsid w:val="00A46742"/>
    <w:rsid w:val="00A500DF"/>
    <w:rsid w:val="00A50363"/>
    <w:rsid w:val="00A503EF"/>
    <w:rsid w:val="00A50436"/>
    <w:rsid w:val="00A50AB4"/>
    <w:rsid w:val="00A50E7B"/>
    <w:rsid w:val="00A50E90"/>
    <w:rsid w:val="00A50FB5"/>
    <w:rsid w:val="00A519B2"/>
    <w:rsid w:val="00A52456"/>
    <w:rsid w:val="00A52BF1"/>
    <w:rsid w:val="00A5399C"/>
    <w:rsid w:val="00A53BCC"/>
    <w:rsid w:val="00A54167"/>
    <w:rsid w:val="00A54440"/>
    <w:rsid w:val="00A54521"/>
    <w:rsid w:val="00A5497E"/>
    <w:rsid w:val="00A54E8D"/>
    <w:rsid w:val="00A554EE"/>
    <w:rsid w:val="00A55A58"/>
    <w:rsid w:val="00A562B3"/>
    <w:rsid w:val="00A56995"/>
    <w:rsid w:val="00A56D20"/>
    <w:rsid w:val="00A5723D"/>
    <w:rsid w:val="00A5754D"/>
    <w:rsid w:val="00A576FA"/>
    <w:rsid w:val="00A57CAB"/>
    <w:rsid w:val="00A615EB"/>
    <w:rsid w:val="00A61727"/>
    <w:rsid w:val="00A617F6"/>
    <w:rsid w:val="00A61AC9"/>
    <w:rsid w:val="00A6212E"/>
    <w:rsid w:val="00A62358"/>
    <w:rsid w:val="00A6275A"/>
    <w:rsid w:val="00A63262"/>
    <w:rsid w:val="00A639C9"/>
    <w:rsid w:val="00A64912"/>
    <w:rsid w:val="00A66B86"/>
    <w:rsid w:val="00A67414"/>
    <w:rsid w:val="00A67B44"/>
    <w:rsid w:val="00A700B4"/>
    <w:rsid w:val="00A703AB"/>
    <w:rsid w:val="00A7050C"/>
    <w:rsid w:val="00A70942"/>
    <w:rsid w:val="00A709FE"/>
    <w:rsid w:val="00A70E77"/>
    <w:rsid w:val="00A71082"/>
    <w:rsid w:val="00A71903"/>
    <w:rsid w:val="00A71FA7"/>
    <w:rsid w:val="00A72486"/>
    <w:rsid w:val="00A727EB"/>
    <w:rsid w:val="00A72879"/>
    <w:rsid w:val="00A7291F"/>
    <w:rsid w:val="00A73DC3"/>
    <w:rsid w:val="00A740EE"/>
    <w:rsid w:val="00A7479B"/>
    <w:rsid w:val="00A7480F"/>
    <w:rsid w:val="00A7533A"/>
    <w:rsid w:val="00A75478"/>
    <w:rsid w:val="00A75578"/>
    <w:rsid w:val="00A75767"/>
    <w:rsid w:val="00A75B4C"/>
    <w:rsid w:val="00A75EC0"/>
    <w:rsid w:val="00A76EE8"/>
    <w:rsid w:val="00A76FAD"/>
    <w:rsid w:val="00A7739B"/>
    <w:rsid w:val="00A774DC"/>
    <w:rsid w:val="00A77A02"/>
    <w:rsid w:val="00A77B81"/>
    <w:rsid w:val="00A77DE8"/>
    <w:rsid w:val="00A77DED"/>
    <w:rsid w:val="00A801C8"/>
    <w:rsid w:val="00A807ED"/>
    <w:rsid w:val="00A816E2"/>
    <w:rsid w:val="00A81AC9"/>
    <w:rsid w:val="00A81E52"/>
    <w:rsid w:val="00A82248"/>
    <w:rsid w:val="00A8259A"/>
    <w:rsid w:val="00A834F9"/>
    <w:rsid w:val="00A83701"/>
    <w:rsid w:val="00A8388F"/>
    <w:rsid w:val="00A83941"/>
    <w:rsid w:val="00A8407A"/>
    <w:rsid w:val="00A84804"/>
    <w:rsid w:val="00A84A85"/>
    <w:rsid w:val="00A84C60"/>
    <w:rsid w:val="00A84D43"/>
    <w:rsid w:val="00A850B2"/>
    <w:rsid w:val="00A85330"/>
    <w:rsid w:val="00A8558A"/>
    <w:rsid w:val="00A8564C"/>
    <w:rsid w:val="00A85A89"/>
    <w:rsid w:val="00A85D76"/>
    <w:rsid w:val="00A86265"/>
    <w:rsid w:val="00A862C9"/>
    <w:rsid w:val="00A86415"/>
    <w:rsid w:val="00A8680F"/>
    <w:rsid w:val="00A86B1B"/>
    <w:rsid w:val="00A878BF"/>
    <w:rsid w:val="00A90093"/>
    <w:rsid w:val="00A91763"/>
    <w:rsid w:val="00A91A10"/>
    <w:rsid w:val="00A91F4C"/>
    <w:rsid w:val="00A92089"/>
    <w:rsid w:val="00A92134"/>
    <w:rsid w:val="00A92A52"/>
    <w:rsid w:val="00A935A2"/>
    <w:rsid w:val="00A9360B"/>
    <w:rsid w:val="00A93DD1"/>
    <w:rsid w:val="00A944A4"/>
    <w:rsid w:val="00A94869"/>
    <w:rsid w:val="00A95372"/>
    <w:rsid w:val="00A95389"/>
    <w:rsid w:val="00A954B5"/>
    <w:rsid w:val="00A95A74"/>
    <w:rsid w:val="00A95E5A"/>
    <w:rsid w:val="00A9663D"/>
    <w:rsid w:val="00A971D3"/>
    <w:rsid w:val="00A973EF"/>
    <w:rsid w:val="00A97CF1"/>
    <w:rsid w:val="00A97CFF"/>
    <w:rsid w:val="00A97DE1"/>
    <w:rsid w:val="00AA00B5"/>
    <w:rsid w:val="00AA030A"/>
    <w:rsid w:val="00AA08A6"/>
    <w:rsid w:val="00AA0FC4"/>
    <w:rsid w:val="00AA14E0"/>
    <w:rsid w:val="00AA186C"/>
    <w:rsid w:val="00AA1889"/>
    <w:rsid w:val="00AA1E2A"/>
    <w:rsid w:val="00AA237F"/>
    <w:rsid w:val="00AA31A8"/>
    <w:rsid w:val="00AA3B63"/>
    <w:rsid w:val="00AA3F77"/>
    <w:rsid w:val="00AA4320"/>
    <w:rsid w:val="00AA4672"/>
    <w:rsid w:val="00AA4724"/>
    <w:rsid w:val="00AA49B2"/>
    <w:rsid w:val="00AA4A57"/>
    <w:rsid w:val="00AA4B26"/>
    <w:rsid w:val="00AA53C6"/>
    <w:rsid w:val="00AA582B"/>
    <w:rsid w:val="00AA59B0"/>
    <w:rsid w:val="00AA66B9"/>
    <w:rsid w:val="00AA6A6D"/>
    <w:rsid w:val="00AA6AE1"/>
    <w:rsid w:val="00AA6F74"/>
    <w:rsid w:val="00AA764C"/>
    <w:rsid w:val="00AB1633"/>
    <w:rsid w:val="00AB1644"/>
    <w:rsid w:val="00AB177E"/>
    <w:rsid w:val="00AB17F2"/>
    <w:rsid w:val="00AB20A4"/>
    <w:rsid w:val="00AB2399"/>
    <w:rsid w:val="00AB24BF"/>
    <w:rsid w:val="00AB299B"/>
    <w:rsid w:val="00AB2F9C"/>
    <w:rsid w:val="00AB3A6C"/>
    <w:rsid w:val="00AB3E9C"/>
    <w:rsid w:val="00AB480B"/>
    <w:rsid w:val="00AB49C7"/>
    <w:rsid w:val="00AB4BB8"/>
    <w:rsid w:val="00AB4CF5"/>
    <w:rsid w:val="00AB5FD9"/>
    <w:rsid w:val="00AB600A"/>
    <w:rsid w:val="00AC017F"/>
    <w:rsid w:val="00AC053B"/>
    <w:rsid w:val="00AC05F7"/>
    <w:rsid w:val="00AC0A52"/>
    <w:rsid w:val="00AC1523"/>
    <w:rsid w:val="00AC1922"/>
    <w:rsid w:val="00AC1AEF"/>
    <w:rsid w:val="00AC2080"/>
    <w:rsid w:val="00AC2291"/>
    <w:rsid w:val="00AC24A9"/>
    <w:rsid w:val="00AC2648"/>
    <w:rsid w:val="00AC2821"/>
    <w:rsid w:val="00AC28BC"/>
    <w:rsid w:val="00AC2A9B"/>
    <w:rsid w:val="00AC2ABF"/>
    <w:rsid w:val="00AC2E22"/>
    <w:rsid w:val="00AC3471"/>
    <w:rsid w:val="00AC38EB"/>
    <w:rsid w:val="00AC397B"/>
    <w:rsid w:val="00AC3A61"/>
    <w:rsid w:val="00AC4B31"/>
    <w:rsid w:val="00AC4B8C"/>
    <w:rsid w:val="00AC4C90"/>
    <w:rsid w:val="00AC4E5B"/>
    <w:rsid w:val="00AC5286"/>
    <w:rsid w:val="00AC592E"/>
    <w:rsid w:val="00AC59CB"/>
    <w:rsid w:val="00AC59E2"/>
    <w:rsid w:val="00AC5CA3"/>
    <w:rsid w:val="00AC5DB4"/>
    <w:rsid w:val="00AC5FA7"/>
    <w:rsid w:val="00AC666B"/>
    <w:rsid w:val="00AC6E3D"/>
    <w:rsid w:val="00AC7183"/>
    <w:rsid w:val="00AC7261"/>
    <w:rsid w:val="00AC7834"/>
    <w:rsid w:val="00AC7E1C"/>
    <w:rsid w:val="00AD0428"/>
    <w:rsid w:val="00AD0754"/>
    <w:rsid w:val="00AD07C5"/>
    <w:rsid w:val="00AD0AD1"/>
    <w:rsid w:val="00AD0F2D"/>
    <w:rsid w:val="00AD150B"/>
    <w:rsid w:val="00AD2472"/>
    <w:rsid w:val="00AD362E"/>
    <w:rsid w:val="00AD36CB"/>
    <w:rsid w:val="00AD3833"/>
    <w:rsid w:val="00AD39C5"/>
    <w:rsid w:val="00AD3C70"/>
    <w:rsid w:val="00AD3EDD"/>
    <w:rsid w:val="00AD4C8C"/>
    <w:rsid w:val="00AD4DFE"/>
    <w:rsid w:val="00AD503B"/>
    <w:rsid w:val="00AD5443"/>
    <w:rsid w:val="00AD57D2"/>
    <w:rsid w:val="00AD5E0E"/>
    <w:rsid w:val="00AD661C"/>
    <w:rsid w:val="00AD69FD"/>
    <w:rsid w:val="00AD71E1"/>
    <w:rsid w:val="00AD792F"/>
    <w:rsid w:val="00AE13D3"/>
    <w:rsid w:val="00AE1F5D"/>
    <w:rsid w:val="00AE219D"/>
    <w:rsid w:val="00AE2731"/>
    <w:rsid w:val="00AE2C6E"/>
    <w:rsid w:val="00AE2D91"/>
    <w:rsid w:val="00AE301F"/>
    <w:rsid w:val="00AE3E16"/>
    <w:rsid w:val="00AE4138"/>
    <w:rsid w:val="00AE4A6F"/>
    <w:rsid w:val="00AE4B62"/>
    <w:rsid w:val="00AE55C5"/>
    <w:rsid w:val="00AE5AE6"/>
    <w:rsid w:val="00AE5DDF"/>
    <w:rsid w:val="00AE6485"/>
    <w:rsid w:val="00AE6CC0"/>
    <w:rsid w:val="00AE6DD6"/>
    <w:rsid w:val="00AE7489"/>
    <w:rsid w:val="00AE779D"/>
    <w:rsid w:val="00AE7E10"/>
    <w:rsid w:val="00AF00ED"/>
    <w:rsid w:val="00AF043F"/>
    <w:rsid w:val="00AF0454"/>
    <w:rsid w:val="00AF0476"/>
    <w:rsid w:val="00AF0E51"/>
    <w:rsid w:val="00AF19FA"/>
    <w:rsid w:val="00AF1BC8"/>
    <w:rsid w:val="00AF263F"/>
    <w:rsid w:val="00AF348A"/>
    <w:rsid w:val="00AF3505"/>
    <w:rsid w:val="00AF452F"/>
    <w:rsid w:val="00AF4A2E"/>
    <w:rsid w:val="00AF4A34"/>
    <w:rsid w:val="00AF522B"/>
    <w:rsid w:val="00AF59A8"/>
    <w:rsid w:val="00AF5A5C"/>
    <w:rsid w:val="00AF5ED0"/>
    <w:rsid w:val="00AF610C"/>
    <w:rsid w:val="00AF6FAD"/>
    <w:rsid w:val="00AF75BE"/>
    <w:rsid w:val="00AF76E9"/>
    <w:rsid w:val="00AF770A"/>
    <w:rsid w:val="00B00048"/>
    <w:rsid w:val="00B02273"/>
    <w:rsid w:val="00B022BE"/>
    <w:rsid w:val="00B022E5"/>
    <w:rsid w:val="00B025BB"/>
    <w:rsid w:val="00B02DDA"/>
    <w:rsid w:val="00B0417F"/>
    <w:rsid w:val="00B04318"/>
    <w:rsid w:val="00B044C9"/>
    <w:rsid w:val="00B0495D"/>
    <w:rsid w:val="00B051B4"/>
    <w:rsid w:val="00B053B6"/>
    <w:rsid w:val="00B059B8"/>
    <w:rsid w:val="00B061A2"/>
    <w:rsid w:val="00B068EC"/>
    <w:rsid w:val="00B06AE4"/>
    <w:rsid w:val="00B0738E"/>
    <w:rsid w:val="00B07699"/>
    <w:rsid w:val="00B076EC"/>
    <w:rsid w:val="00B07CF5"/>
    <w:rsid w:val="00B10784"/>
    <w:rsid w:val="00B11194"/>
    <w:rsid w:val="00B11477"/>
    <w:rsid w:val="00B114CA"/>
    <w:rsid w:val="00B1159E"/>
    <w:rsid w:val="00B12BB1"/>
    <w:rsid w:val="00B134B1"/>
    <w:rsid w:val="00B136AA"/>
    <w:rsid w:val="00B14E0F"/>
    <w:rsid w:val="00B14E10"/>
    <w:rsid w:val="00B15CD3"/>
    <w:rsid w:val="00B16781"/>
    <w:rsid w:val="00B16825"/>
    <w:rsid w:val="00B16D63"/>
    <w:rsid w:val="00B1783B"/>
    <w:rsid w:val="00B17BF7"/>
    <w:rsid w:val="00B200AC"/>
    <w:rsid w:val="00B20C0E"/>
    <w:rsid w:val="00B2145F"/>
    <w:rsid w:val="00B215E5"/>
    <w:rsid w:val="00B21622"/>
    <w:rsid w:val="00B22721"/>
    <w:rsid w:val="00B22C08"/>
    <w:rsid w:val="00B22EDB"/>
    <w:rsid w:val="00B235A0"/>
    <w:rsid w:val="00B237E1"/>
    <w:rsid w:val="00B23D22"/>
    <w:rsid w:val="00B2401C"/>
    <w:rsid w:val="00B24358"/>
    <w:rsid w:val="00B24A26"/>
    <w:rsid w:val="00B24B09"/>
    <w:rsid w:val="00B24E00"/>
    <w:rsid w:val="00B259C6"/>
    <w:rsid w:val="00B25BD9"/>
    <w:rsid w:val="00B25C43"/>
    <w:rsid w:val="00B25EBC"/>
    <w:rsid w:val="00B26AC7"/>
    <w:rsid w:val="00B27575"/>
    <w:rsid w:val="00B27961"/>
    <w:rsid w:val="00B27AB8"/>
    <w:rsid w:val="00B30403"/>
    <w:rsid w:val="00B30649"/>
    <w:rsid w:val="00B32201"/>
    <w:rsid w:val="00B32464"/>
    <w:rsid w:val="00B32AC0"/>
    <w:rsid w:val="00B331BC"/>
    <w:rsid w:val="00B33414"/>
    <w:rsid w:val="00B33690"/>
    <w:rsid w:val="00B33BEF"/>
    <w:rsid w:val="00B34455"/>
    <w:rsid w:val="00B344D8"/>
    <w:rsid w:val="00B34E89"/>
    <w:rsid w:val="00B34EC0"/>
    <w:rsid w:val="00B35D41"/>
    <w:rsid w:val="00B35E64"/>
    <w:rsid w:val="00B35FDF"/>
    <w:rsid w:val="00B362CC"/>
    <w:rsid w:val="00B367C5"/>
    <w:rsid w:val="00B372B9"/>
    <w:rsid w:val="00B3740A"/>
    <w:rsid w:val="00B37EBB"/>
    <w:rsid w:val="00B400D8"/>
    <w:rsid w:val="00B4052A"/>
    <w:rsid w:val="00B41076"/>
    <w:rsid w:val="00B4179B"/>
    <w:rsid w:val="00B427C5"/>
    <w:rsid w:val="00B428C1"/>
    <w:rsid w:val="00B42947"/>
    <w:rsid w:val="00B42B79"/>
    <w:rsid w:val="00B43072"/>
    <w:rsid w:val="00B432B2"/>
    <w:rsid w:val="00B435D5"/>
    <w:rsid w:val="00B43F9E"/>
    <w:rsid w:val="00B443D2"/>
    <w:rsid w:val="00B446FF"/>
    <w:rsid w:val="00B45372"/>
    <w:rsid w:val="00B45408"/>
    <w:rsid w:val="00B45572"/>
    <w:rsid w:val="00B455AC"/>
    <w:rsid w:val="00B45605"/>
    <w:rsid w:val="00B45817"/>
    <w:rsid w:val="00B4621E"/>
    <w:rsid w:val="00B46603"/>
    <w:rsid w:val="00B46C6F"/>
    <w:rsid w:val="00B46CC9"/>
    <w:rsid w:val="00B46DC4"/>
    <w:rsid w:val="00B46F64"/>
    <w:rsid w:val="00B477C2"/>
    <w:rsid w:val="00B477ED"/>
    <w:rsid w:val="00B47B99"/>
    <w:rsid w:val="00B5025A"/>
    <w:rsid w:val="00B50ECA"/>
    <w:rsid w:val="00B51CDE"/>
    <w:rsid w:val="00B52DC9"/>
    <w:rsid w:val="00B53B92"/>
    <w:rsid w:val="00B53CBE"/>
    <w:rsid w:val="00B53D5C"/>
    <w:rsid w:val="00B541B5"/>
    <w:rsid w:val="00B5472D"/>
    <w:rsid w:val="00B548ED"/>
    <w:rsid w:val="00B5490C"/>
    <w:rsid w:val="00B549ED"/>
    <w:rsid w:val="00B54A28"/>
    <w:rsid w:val="00B54A5A"/>
    <w:rsid w:val="00B54BE7"/>
    <w:rsid w:val="00B55E60"/>
    <w:rsid w:val="00B55E83"/>
    <w:rsid w:val="00B56D40"/>
    <w:rsid w:val="00B577EA"/>
    <w:rsid w:val="00B57875"/>
    <w:rsid w:val="00B57B0D"/>
    <w:rsid w:val="00B604A9"/>
    <w:rsid w:val="00B60AC4"/>
    <w:rsid w:val="00B615DC"/>
    <w:rsid w:val="00B6194B"/>
    <w:rsid w:val="00B621A7"/>
    <w:rsid w:val="00B62BDF"/>
    <w:rsid w:val="00B62E5B"/>
    <w:rsid w:val="00B62F42"/>
    <w:rsid w:val="00B63264"/>
    <w:rsid w:val="00B635ED"/>
    <w:rsid w:val="00B63DA6"/>
    <w:rsid w:val="00B63E60"/>
    <w:rsid w:val="00B65A1E"/>
    <w:rsid w:val="00B65E1B"/>
    <w:rsid w:val="00B6613F"/>
    <w:rsid w:val="00B6618A"/>
    <w:rsid w:val="00B662DF"/>
    <w:rsid w:val="00B66395"/>
    <w:rsid w:val="00B66426"/>
    <w:rsid w:val="00B66F81"/>
    <w:rsid w:val="00B674D3"/>
    <w:rsid w:val="00B6750D"/>
    <w:rsid w:val="00B678B0"/>
    <w:rsid w:val="00B7020D"/>
    <w:rsid w:val="00B7324C"/>
    <w:rsid w:val="00B74475"/>
    <w:rsid w:val="00B745A8"/>
    <w:rsid w:val="00B74702"/>
    <w:rsid w:val="00B747A2"/>
    <w:rsid w:val="00B74B0E"/>
    <w:rsid w:val="00B74D07"/>
    <w:rsid w:val="00B74E3F"/>
    <w:rsid w:val="00B7531A"/>
    <w:rsid w:val="00B7554E"/>
    <w:rsid w:val="00B75F13"/>
    <w:rsid w:val="00B76636"/>
    <w:rsid w:val="00B76DAD"/>
    <w:rsid w:val="00B80AFB"/>
    <w:rsid w:val="00B80BCC"/>
    <w:rsid w:val="00B80F83"/>
    <w:rsid w:val="00B8148C"/>
    <w:rsid w:val="00B81663"/>
    <w:rsid w:val="00B81894"/>
    <w:rsid w:val="00B81C64"/>
    <w:rsid w:val="00B81ED5"/>
    <w:rsid w:val="00B827D4"/>
    <w:rsid w:val="00B82B3D"/>
    <w:rsid w:val="00B82EFD"/>
    <w:rsid w:val="00B83858"/>
    <w:rsid w:val="00B83B65"/>
    <w:rsid w:val="00B83D48"/>
    <w:rsid w:val="00B84027"/>
    <w:rsid w:val="00B84574"/>
    <w:rsid w:val="00B845EF"/>
    <w:rsid w:val="00B847A6"/>
    <w:rsid w:val="00B848E1"/>
    <w:rsid w:val="00B8494E"/>
    <w:rsid w:val="00B85236"/>
    <w:rsid w:val="00B85243"/>
    <w:rsid w:val="00B8550A"/>
    <w:rsid w:val="00B85B49"/>
    <w:rsid w:val="00B85B52"/>
    <w:rsid w:val="00B86015"/>
    <w:rsid w:val="00B8612A"/>
    <w:rsid w:val="00B86A42"/>
    <w:rsid w:val="00B87072"/>
    <w:rsid w:val="00B87577"/>
    <w:rsid w:val="00B879B4"/>
    <w:rsid w:val="00B87B3F"/>
    <w:rsid w:val="00B87B94"/>
    <w:rsid w:val="00B90258"/>
    <w:rsid w:val="00B90BE3"/>
    <w:rsid w:val="00B90E7A"/>
    <w:rsid w:val="00B913EC"/>
    <w:rsid w:val="00B9218A"/>
    <w:rsid w:val="00B932CC"/>
    <w:rsid w:val="00B93362"/>
    <w:rsid w:val="00B9360F"/>
    <w:rsid w:val="00B9383F"/>
    <w:rsid w:val="00B93992"/>
    <w:rsid w:val="00B93B33"/>
    <w:rsid w:val="00B93F15"/>
    <w:rsid w:val="00B944AB"/>
    <w:rsid w:val="00B94883"/>
    <w:rsid w:val="00B94BE1"/>
    <w:rsid w:val="00B94E20"/>
    <w:rsid w:val="00B955E6"/>
    <w:rsid w:val="00B95623"/>
    <w:rsid w:val="00B957BC"/>
    <w:rsid w:val="00B96FCC"/>
    <w:rsid w:val="00B972BA"/>
    <w:rsid w:val="00B973F9"/>
    <w:rsid w:val="00B974F1"/>
    <w:rsid w:val="00B97D0C"/>
    <w:rsid w:val="00B97D32"/>
    <w:rsid w:val="00BA023E"/>
    <w:rsid w:val="00BA028E"/>
    <w:rsid w:val="00BA04C8"/>
    <w:rsid w:val="00BA0CB5"/>
    <w:rsid w:val="00BA1495"/>
    <w:rsid w:val="00BA18D2"/>
    <w:rsid w:val="00BA1E9E"/>
    <w:rsid w:val="00BA2585"/>
    <w:rsid w:val="00BA2636"/>
    <w:rsid w:val="00BA2BA6"/>
    <w:rsid w:val="00BA393B"/>
    <w:rsid w:val="00BA3BDF"/>
    <w:rsid w:val="00BA3F54"/>
    <w:rsid w:val="00BA420E"/>
    <w:rsid w:val="00BA5027"/>
    <w:rsid w:val="00BA56B6"/>
    <w:rsid w:val="00BA5AB1"/>
    <w:rsid w:val="00BA72D3"/>
    <w:rsid w:val="00BA72DA"/>
    <w:rsid w:val="00BA7368"/>
    <w:rsid w:val="00BA7B63"/>
    <w:rsid w:val="00BB051F"/>
    <w:rsid w:val="00BB1B74"/>
    <w:rsid w:val="00BB28AF"/>
    <w:rsid w:val="00BB2EBB"/>
    <w:rsid w:val="00BB34EB"/>
    <w:rsid w:val="00BB3F97"/>
    <w:rsid w:val="00BB4290"/>
    <w:rsid w:val="00BB42E0"/>
    <w:rsid w:val="00BB43A1"/>
    <w:rsid w:val="00BB4DFC"/>
    <w:rsid w:val="00BB5013"/>
    <w:rsid w:val="00BB6378"/>
    <w:rsid w:val="00BB6AA0"/>
    <w:rsid w:val="00BB6C3B"/>
    <w:rsid w:val="00BB7212"/>
    <w:rsid w:val="00BB721D"/>
    <w:rsid w:val="00BB74FB"/>
    <w:rsid w:val="00BB7ADC"/>
    <w:rsid w:val="00BB7B89"/>
    <w:rsid w:val="00BC0023"/>
    <w:rsid w:val="00BC0704"/>
    <w:rsid w:val="00BC08FE"/>
    <w:rsid w:val="00BC0B49"/>
    <w:rsid w:val="00BC0ECA"/>
    <w:rsid w:val="00BC1787"/>
    <w:rsid w:val="00BC1AE5"/>
    <w:rsid w:val="00BC1B65"/>
    <w:rsid w:val="00BC1B86"/>
    <w:rsid w:val="00BC1FAE"/>
    <w:rsid w:val="00BC2B43"/>
    <w:rsid w:val="00BC2B5D"/>
    <w:rsid w:val="00BC2BA0"/>
    <w:rsid w:val="00BC3ADF"/>
    <w:rsid w:val="00BC3AE8"/>
    <w:rsid w:val="00BC409B"/>
    <w:rsid w:val="00BC4390"/>
    <w:rsid w:val="00BC48B1"/>
    <w:rsid w:val="00BC4D05"/>
    <w:rsid w:val="00BC501F"/>
    <w:rsid w:val="00BC5950"/>
    <w:rsid w:val="00BC6229"/>
    <w:rsid w:val="00BC6E84"/>
    <w:rsid w:val="00BC7644"/>
    <w:rsid w:val="00BC7658"/>
    <w:rsid w:val="00BC78E3"/>
    <w:rsid w:val="00BD0364"/>
    <w:rsid w:val="00BD0659"/>
    <w:rsid w:val="00BD0A42"/>
    <w:rsid w:val="00BD0AFB"/>
    <w:rsid w:val="00BD0E21"/>
    <w:rsid w:val="00BD0FAC"/>
    <w:rsid w:val="00BD12EB"/>
    <w:rsid w:val="00BD2311"/>
    <w:rsid w:val="00BD2499"/>
    <w:rsid w:val="00BD2F49"/>
    <w:rsid w:val="00BD2FB8"/>
    <w:rsid w:val="00BD4482"/>
    <w:rsid w:val="00BD47AF"/>
    <w:rsid w:val="00BD4A46"/>
    <w:rsid w:val="00BD53B1"/>
    <w:rsid w:val="00BD588B"/>
    <w:rsid w:val="00BD58EA"/>
    <w:rsid w:val="00BD6444"/>
    <w:rsid w:val="00BD6469"/>
    <w:rsid w:val="00BD646A"/>
    <w:rsid w:val="00BD6D98"/>
    <w:rsid w:val="00BD71DF"/>
    <w:rsid w:val="00BD7A31"/>
    <w:rsid w:val="00BE049D"/>
    <w:rsid w:val="00BE0582"/>
    <w:rsid w:val="00BE0C9B"/>
    <w:rsid w:val="00BE0EAA"/>
    <w:rsid w:val="00BE149F"/>
    <w:rsid w:val="00BE1945"/>
    <w:rsid w:val="00BE1D6D"/>
    <w:rsid w:val="00BE1E67"/>
    <w:rsid w:val="00BE28F5"/>
    <w:rsid w:val="00BE3512"/>
    <w:rsid w:val="00BE3522"/>
    <w:rsid w:val="00BE36DD"/>
    <w:rsid w:val="00BE48A3"/>
    <w:rsid w:val="00BE4D65"/>
    <w:rsid w:val="00BE50C5"/>
    <w:rsid w:val="00BE5173"/>
    <w:rsid w:val="00BE68F7"/>
    <w:rsid w:val="00BE6AFF"/>
    <w:rsid w:val="00BE6C14"/>
    <w:rsid w:val="00BE70B5"/>
    <w:rsid w:val="00BE7335"/>
    <w:rsid w:val="00BE7490"/>
    <w:rsid w:val="00BE7554"/>
    <w:rsid w:val="00BE7952"/>
    <w:rsid w:val="00BE7A4C"/>
    <w:rsid w:val="00BE7BD0"/>
    <w:rsid w:val="00BF0178"/>
    <w:rsid w:val="00BF09DC"/>
    <w:rsid w:val="00BF0B3E"/>
    <w:rsid w:val="00BF0DE6"/>
    <w:rsid w:val="00BF12E1"/>
    <w:rsid w:val="00BF1B4A"/>
    <w:rsid w:val="00BF1B52"/>
    <w:rsid w:val="00BF1E4B"/>
    <w:rsid w:val="00BF2A88"/>
    <w:rsid w:val="00BF2EED"/>
    <w:rsid w:val="00BF2F1A"/>
    <w:rsid w:val="00BF328E"/>
    <w:rsid w:val="00BF35FD"/>
    <w:rsid w:val="00BF3767"/>
    <w:rsid w:val="00BF3C16"/>
    <w:rsid w:val="00BF3CA6"/>
    <w:rsid w:val="00BF439C"/>
    <w:rsid w:val="00BF451E"/>
    <w:rsid w:val="00BF46DD"/>
    <w:rsid w:val="00BF49B3"/>
    <w:rsid w:val="00BF4B2C"/>
    <w:rsid w:val="00BF4BB1"/>
    <w:rsid w:val="00BF5336"/>
    <w:rsid w:val="00BF56B2"/>
    <w:rsid w:val="00BF5CDB"/>
    <w:rsid w:val="00BF5F09"/>
    <w:rsid w:val="00BF60F2"/>
    <w:rsid w:val="00BF6484"/>
    <w:rsid w:val="00BF68F7"/>
    <w:rsid w:val="00C001D5"/>
    <w:rsid w:val="00C00430"/>
    <w:rsid w:val="00C00CFA"/>
    <w:rsid w:val="00C0114C"/>
    <w:rsid w:val="00C017E4"/>
    <w:rsid w:val="00C0204D"/>
    <w:rsid w:val="00C025FE"/>
    <w:rsid w:val="00C02811"/>
    <w:rsid w:val="00C02B04"/>
    <w:rsid w:val="00C02B87"/>
    <w:rsid w:val="00C02CB3"/>
    <w:rsid w:val="00C03674"/>
    <w:rsid w:val="00C03679"/>
    <w:rsid w:val="00C036A9"/>
    <w:rsid w:val="00C03A29"/>
    <w:rsid w:val="00C0416E"/>
    <w:rsid w:val="00C0484C"/>
    <w:rsid w:val="00C05EF6"/>
    <w:rsid w:val="00C060B5"/>
    <w:rsid w:val="00C062F9"/>
    <w:rsid w:val="00C063F0"/>
    <w:rsid w:val="00C06584"/>
    <w:rsid w:val="00C06886"/>
    <w:rsid w:val="00C06AC2"/>
    <w:rsid w:val="00C06F17"/>
    <w:rsid w:val="00C07DE3"/>
    <w:rsid w:val="00C07EF1"/>
    <w:rsid w:val="00C07F97"/>
    <w:rsid w:val="00C100CA"/>
    <w:rsid w:val="00C10BDA"/>
    <w:rsid w:val="00C10C77"/>
    <w:rsid w:val="00C10FEB"/>
    <w:rsid w:val="00C11119"/>
    <w:rsid w:val="00C111CB"/>
    <w:rsid w:val="00C11272"/>
    <w:rsid w:val="00C11ECD"/>
    <w:rsid w:val="00C122A4"/>
    <w:rsid w:val="00C12395"/>
    <w:rsid w:val="00C12714"/>
    <w:rsid w:val="00C12925"/>
    <w:rsid w:val="00C12C97"/>
    <w:rsid w:val="00C12D0E"/>
    <w:rsid w:val="00C12F6C"/>
    <w:rsid w:val="00C133C3"/>
    <w:rsid w:val="00C140D0"/>
    <w:rsid w:val="00C14C27"/>
    <w:rsid w:val="00C1557D"/>
    <w:rsid w:val="00C157CC"/>
    <w:rsid w:val="00C15830"/>
    <w:rsid w:val="00C1594C"/>
    <w:rsid w:val="00C15979"/>
    <w:rsid w:val="00C15EFB"/>
    <w:rsid w:val="00C160A5"/>
    <w:rsid w:val="00C16299"/>
    <w:rsid w:val="00C16710"/>
    <w:rsid w:val="00C167EA"/>
    <w:rsid w:val="00C169D7"/>
    <w:rsid w:val="00C16B43"/>
    <w:rsid w:val="00C16D59"/>
    <w:rsid w:val="00C16DC1"/>
    <w:rsid w:val="00C16F32"/>
    <w:rsid w:val="00C1705E"/>
    <w:rsid w:val="00C1726A"/>
    <w:rsid w:val="00C17D47"/>
    <w:rsid w:val="00C17E75"/>
    <w:rsid w:val="00C17F73"/>
    <w:rsid w:val="00C204AA"/>
    <w:rsid w:val="00C207DA"/>
    <w:rsid w:val="00C20964"/>
    <w:rsid w:val="00C20A5A"/>
    <w:rsid w:val="00C20BAD"/>
    <w:rsid w:val="00C2120E"/>
    <w:rsid w:val="00C21EC4"/>
    <w:rsid w:val="00C22114"/>
    <w:rsid w:val="00C22B18"/>
    <w:rsid w:val="00C233AC"/>
    <w:rsid w:val="00C234FA"/>
    <w:rsid w:val="00C237E2"/>
    <w:rsid w:val="00C23CC6"/>
    <w:rsid w:val="00C24AE5"/>
    <w:rsid w:val="00C253D5"/>
    <w:rsid w:val="00C259BF"/>
    <w:rsid w:val="00C25A30"/>
    <w:rsid w:val="00C25F29"/>
    <w:rsid w:val="00C26DC7"/>
    <w:rsid w:val="00C27B80"/>
    <w:rsid w:val="00C3015B"/>
    <w:rsid w:val="00C302B7"/>
    <w:rsid w:val="00C303B4"/>
    <w:rsid w:val="00C3047C"/>
    <w:rsid w:val="00C306D7"/>
    <w:rsid w:val="00C30CAB"/>
    <w:rsid w:val="00C30DD3"/>
    <w:rsid w:val="00C30E9B"/>
    <w:rsid w:val="00C30F2E"/>
    <w:rsid w:val="00C311AC"/>
    <w:rsid w:val="00C3128A"/>
    <w:rsid w:val="00C31520"/>
    <w:rsid w:val="00C318F1"/>
    <w:rsid w:val="00C31952"/>
    <w:rsid w:val="00C33A4C"/>
    <w:rsid w:val="00C3618B"/>
    <w:rsid w:val="00C3631C"/>
    <w:rsid w:val="00C36435"/>
    <w:rsid w:val="00C365BE"/>
    <w:rsid w:val="00C36BA3"/>
    <w:rsid w:val="00C36BF2"/>
    <w:rsid w:val="00C374D2"/>
    <w:rsid w:val="00C40437"/>
    <w:rsid w:val="00C40C36"/>
    <w:rsid w:val="00C4148F"/>
    <w:rsid w:val="00C4172F"/>
    <w:rsid w:val="00C41808"/>
    <w:rsid w:val="00C41A79"/>
    <w:rsid w:val="00C4226E"/>
    <w:rsid w:val="00C422EF"/>
    <w:rsid w:val="00C42B43"/>
    <w:rsid w:val="00C42CBD"/>
    <w:rsid w:val="00C43281"/>
    <w:rsid w:val="00C43322"/>
    <w:rsid w:val="00C43891"/>
    <w:rsid w:val="00C43D24"/>
    <w:rsid w:val="00C440EB"/>
    <w:rsid w:val="00C44416"/>
    <w:rsid w:val="00C4566D"/>
    <w:rsid w:val="00C46198"/>
    <w:rsid w:val="00C463E1"/>
    <w:rsid w:val="00C46486"/>
    <w:rsid w:val="00C466CD"/>
    <w:rsid w:val="00C467F0"/>
    <w:rsid w:val="00C46DEF"/>
    <w:rsid w:val="00C46F0A"/>
    <w:rsid w:val="00C47420"/>
    <w:rsid w:val="00C474AC"/>
    <w:rsid w:val="00C47D84"/>
    <w:rsid w:val="00C510E8"/>
    <w:rsid w:val="00C512C3"/>
    <w:rsid w:val="00C52E03"/>
    <w:rsid w:val="00C53190"/>
    <w:rsid w:val="00C53211"/>
    <w:rsid w:val="00C53D7E"/>
    <w:rsid w:val="00C53E49"/>
    <w:rsid w:val="00C54166"/>
    <w:rsid w:val="00C54344"/>
    <w:rsid w:val="00C54744"/>
    <w:rsid w:val="00C54A2A"/>
    <w:rsid w:val="00C54A91"/>
    <w:rsid w:val="00C54BEB"/>
    <w:rsid w:val="00C55294"/>
    <w:rsid w:val="00C55BAB"/>
    <w:rsid w:val="00C55C48"/>
    <w:rsid w:val="00C55E90"/>
    <w:rsid w:val="00C5628C"/>
    <w:rsid w:val="00C56338"/>
    <w:rsid w:val="00C5641F"/>
    <w:rsid w:val="00C56500"/>
    <w:rsid w:val="00C56BE6"/>
    <w:rsid w:val="00C5752C"/>
    <w:rsid w:val="00C576F9"/>
    <w:rsid w:val="00C57B8B"/>
    <w:rsid w:val="00C6077C"/>
    <w:rsid w:val="00C6091F"/>
    <w:rsid w:val="00C60AC6"/>
    <w:rsid w:val="00C60C49"/>
    <w:rsid w:val="00C6264A"/>
    <w:rsid w:val="00C62CAF"/>
    <w:rsid w:val="00C63ECB"/>
    <w:rsid w:val="00C644B4"/>
    <w:rsid w:val="00C645D8"/>
    <w:rsid w:val="00C64B84"/>
    <w:rsid w:val="00C653EA"/>
    <w:rsid w:val="00C6678E"/>
    <w:rsid w:val="00C6683F"/>
    <w:rsid w:val="00C66BF1"/>
    <w:rsid w:val="00C66CD5"/>
    <w:rsid w:val="00C678A9"/>
    <w:rsid w:val="00C67BEB"/>
    <w:rsid w:val="00C707F8"/>
    <w:rsid w:val="00C70CE4"/>
    <w:rsid w:val="00C70FC7"/>
    <w:rsid w:val="00C70FCF"/>
    <w:rsid w:val="00C71243"/>
    <w:rsid w:val="00C71315"/>
    <w:rsid w:val="00C71411"/>
    <w:rsid w:val="00C71544"/>
    <w:rsid w:val="00C718A8"/>
    <w:rsid w:val="00C71DB0"/>
    <w:rsid w:val="00C723B7"/>
    <w:rsid w:val="00C72529"/>
    <w:rsid w:val="00C72B44"/>
    <w:rsid w:val="00C7326E"/>
    <w:rsid w:val="00C74E8C"/>
    <w:rsid w:val="00C75119"/>
    <w:rsid w:val="00C754C6"/>
    <w:rsid w:val="00C756A2"/>
    <w:rsid w:val="00C7583E"/>
    <w:rsid w:val="00C75AE3"/>
    <w:rsid w:val="00C7600C"/>
    <w:rsid w:val="00C763A2"/>
    <w:rsid w:val="00C76881"/>
    <w:rsid w:val="00C76A93"/>
    <w:rsid w:val="00C77321"/>
    <w:rsid w:val="00C8046D"/>
    <w:rsid w:val="00C80614"/>
    <w:rsid w:val="00C80B2E"/>
    <w:rsid w:val="00C814DE"/>
    <w:rsid w:val="00C817E3"/>
    <w:rsid w:val="00C818D0"/>
    <w:rsid w:val="00C83069"/>
    <w:rsid w:val="00C83385"/>
    <w:rsid w:val="00C83697"/>
    <w:rsid w:val="00C83897"/>
    <w:rsid w:val="00C84072"/>
    <w:rsid w:val="00C840E8"/>
    <w:rsid w:val="00C84CD3"/>
    <w:rsid w:val="00C8501E"/>
    <w:rsid w:val="00C8597C"/>
    <w:rsid w:val="00C85A16"/>
    <w:rsid w:val="00C85C01"/>
    <w:rsid w:val="00C863D7"/>
    <w:rsid w:val="00C879C5"/>
    <w:rsid w:val="00C87B46"/>
    <w:rsid w:val="00C91C1F"/>
    <w:rsid w:val="00C924F6"/>
    <w:rsid w:val="00C926A6"/>
    <w:rsid w:val="00C92B49"/>
    <w:rsid w:val="00C93135"/>
    <w:rsid w:val="00C933B1"/>
    <w:rsid w:val="00C938A9"/>
    <w:rsid w:val="00C94916"/>
    <w:rsid w:val="00C94DB1"/>
    <w:rsid w:val="00C950DF"/>
    <w:rsid w:val="00C95215"/>
    <w:rsid w:val="00C953E7"/>
    <w:rsid w:val="00C95588"/>
    <w:rsid w:val="00C9558F"/>
    <w:rsid w:val="00C95E08"/>
    <w:rsid w:val="00C95ECD"/>
    <w:rsid w:val="00C962A5"/>
    <w:rsid w:val="00C9679F"/>
    <w:rsid w:val="00C96DE6"/>
    <w:rsid w:val="00C9762F"/>
    <w:rsid w:val="00C976F3"/>
    <w:rsid w:val="00C97977"/>
    <w:rsid w:val="00C979E0"/>
    <w:rsid w:val="00C97BCF"/>
    <w:rsid w:val="00C97E16"/>
    <w:rsid w:val="00CA0B4A"/>
    <w:rsid w:val="00CA0F1F"/>
    <w:rsid w:val="00CA1778"/>
    <w:rsid w:val="00CA1F13"/>
    <w:rsid w:val="00CA24D4"/>
    <w:rsid w:val="00CA32D7"/>
    <w:rsid w:val="00CA352A"/>
    <w:rsid w:val="00CA3907"/>
    <w:rsid w:val="00CA4750"/>
    <w:rsid w:val="00CA493A"/>
    <w:rsid w:val="00CA4B25"/>
    <w:rsid w:val="00CA4D77"/>
    <w:rsid w:val="00CA5256"/>
    <w:rsid w:val="00CA5307"/>
    <w:rsid w:val="00CA53DF"/>
    <w:rsid w:val="00CA53F1"/>
    <w:rsid w:val="00CA5476"/>
    <w:rsid w:val="00CA582C"/>
    <w:rsid w:val="00CA583D"/>
    <w:rsid w:val="00CA5ABC"/>
    <w:rsid w:val="00CA5AFC"/>
    <w:rsid w:val="00CA6C04"/>
    <w:rsid w:val="00CA6F9B"/>
    <w:rsid w:val="00CA75FC"/>
    <w:rsid w:val="00CA7AC9"/>
    <w:rsid w:val="00CB0097"/>
    <w:rsid w:val="00CB01C8"/>
    <w:rsid w:val="00CB0444"/>
    <w:rsid w:val="00CB0B4C"/>
    <w:rsid w:val="00CB1998"/>
    <w:rsid w:val="00CB1E7D"/>
    <w:rsid w:val="00CB2EC6"/>
    <w:rsid w:val="00CB31F1"/>
    <w:rsid w:val="00CB3249"/>
    <w:rsid w:val="00CB40FC"/>
    <w:rsid w:val="00CB4574"/>
    <w:rsid w:val="00CB4864"/>
    <w:rsid w:val="00CB4C6B"/>
    <w:rsid w:val="00CB4EF1"/>
    <w:rsid w:val="00CB621F"/>
    <w:rsid w:val="00CB69A5"/>
    <w:rsid w:val="00CB7B9B"/>
    <w:rsid w:val="00CC0154"/>
    <w:rsid w:val="00CC08D2"/>
    <w:rsid w:val="00CC090E"/>
    <w:rsid w:val="00CC0E22"/>
    <w:rsid w:val="00CC0E6C"/>
    <w:rsid w:val="00CC0F54"/>
    <w:rsid w:val="00CC1087"/>
    <w:rsid w:val="00CC11AD"/>
    <w:rsid w:val="00CC154A"/>
    <w:rsid w:val="00CC2305"/>
    <w:rsid w:val="00CC286D"/>
    <w:rsid w:val="00CC29AE"/>
    <w:rsid w:val="00CC2AFC"/>
    <w:rsid w:val="00CC2C0C"/>
    <w:rsid w:val="00CC308C"/>
    <w:rsid w:val="00CC3C52"/>
    <w:rsid w:val="00CC3F2C"/>
    <w:rsid w:val="00CC4DCE"/>
    <w:rsid w:val="00CC560F"/>
    <w:rsid w:val="00CC6026"/>
    <w:rsid w:val="00CC6349"/>
    <w:rsid w:val="00CC6444"/>
    <w:rsid w:val="00CC6691"/>
    <w:rsid w:val="00CC673A"/>
    <w:rsid w:val="00CC696C"/>
    <w:rsid w:val="00CC6B90"/>
    <w:rsid w:val="00CC6CC3"/>
    <w:rsid w:val="00CC7087"/>
    <w:rsid w:val="00CC7D8B"/>
    <w:rsid w:val="00CD030C"/>
    <w:rsid w:val="00CD0979"/>
    <w:rsid w:val="00CD097B"/>
    <w:rsid w:val="00CD0B90"/>
    <w:rsid w:val="00CD0F8C"/>
    <w:rsid w:val="00CD168D"/>
    <w:rsid w:val="00CD182D"/>
    <w:rsid w:val="00CD183D"/>
    <w:rsid w:val="00CD2079"/>
    <w:rsid w:val="00CD2126"/>
    <w:rsid w:val="00CD271B"/>
    <w:rsid w:val="00CD27D5"/>
    <w:rsid w:val="00CD280C"/>
    <w:rsid w:val="00CD2860"/>
    <w:rsid w:val="00CD2C15"/>
    <w:rsid w:val="00CD308C"/>
    <w:rsid w:val="00CD3413"/>
    <w:rsid w:val="00CD4960"/>
    <w:rsid w:val="00CD6282"/>
    <w:rsid w:val="00CD6350"/>
    <w:rsid w:val="00CD6AEC"/>
    <w:rsid w:val="00CD6B31"/>
    <w:rsid w:val="00CD708A"/>
    <w:rsid w:val="00CD7807"/>
    <w:rsid w:val="00CD7A60"/>
    <w:rsid w:val="00CE08AD"/>
    <w:rsid w:val="00CE0B91"/>
    <w:rsid w:val="00CE0F16"/>
    <w:rsid w:val="00CE11E3"/>
    <w:rsid w:val="00CE171A"/>
    <w:rsid w:val="00CE2BBE"/>
    <w:rsid w:val="00CE3927"/>
    <w:rsid w:val="00CE3EB5"/>
    <w:rsid w:val="00CE3F05"/>
    <w:rsid w:val="00CE3FC9"/>
    <w:rsid w:val="00CE4762"/>
    <w:rsid w:val="00CE48A8"/>
    <w:rsid w:val="00CE4E76"/>
    <w:rsid w:val="00CE5674"/>
    <w:rsid w:val="00CE718A"/>
    <w:rsid w:val="00CE71CB"/>
    <w:rsid w:val="00CE7502"/>
    <w:rsid w:val="00CE78C3"/>
    <w:rsid w:val="00CE7C19"/>
    <w:rsid w:val="00CF0032"/>
    <w:rsid w:val="00CF031B"/>
    <w:rsid w:val="00CF0495"/>
    <w:rsid w:val="00CF04D8"/>
    <w:rsid w:val="00CF0624"/>
    <w:rsid w:val="00CF09FC"/>
    <w:rsid w:val="00CF1042"/>
    <w:rsid w:val="00CF1FEF"/>
    <w:rsid w:val="00CF239C"/>
    <w:rsid w:val="00CF2AA9"/>
    <w:rsid w:val="00CF2CEA"/>
    <w:rsid w:val="00CF2EDD"/>
    <w:rsid w:val="00CF3649"/>
    <w:rsid w:val="00CF3B53"/>
    <w:rsid w:val="00CF3E19"/>
    <w:rsid w:val="00CF4980"/>
    <w:rsid w:val="00CF4C55"/>
    <w:rsid w:val="00CF5566"/>
    <w:rsid w:val="00CF5813"/>
    <w:rsid w:val="00CF59FE"/>
    <w:rsid w:val="00CF66A9"/>
    <w:rsid w:val="00CF6842"/>
    <w:rsid w:val="00CF6DDF"/>
    <w:rsid w:val="00CF77D5"/>
    <w:rsid w:val="00CF7807"/>
    <w:rsid w:val="00CF7BD7"/>
    <w:rsid w:val="00CF7F1D"/>
    <w:rsid w:val="00D0037D"/>
    <w:rsid w:val="00D00D1D"/>
    <w:rsid w:val="00D013AC"/>
    <w:rsid w:val="00D0143E"/>
    <w:rsid w:val="00D018D5"/>
    <w:rsid w:val="00D01B31"/>
    <w:rsid w:val="00D01CEA"/>
    <w:rsid w:val="00D01E99"/>
    <w:rsid w:val="00D0323F"/>
    <w:rsid w:val="00D03B78"/>
    <w:rsid w:val="00D03F51"/>
    <w:rsid w:val="00D0534C"/>
    <w:rsid w:val="00D05474"/>
    <w:rsid w:val="00D057B9"/>
    <w:rsid w:val="00D0581B"/>
    <w:rsid w:val="00D05D8B"/>
    <w:rsid w:val="00D06A10"/>
    <w:rsid w:val="00D06C53"/>
    <w:rsid w:val="00D071E1"/>
    <w:rsid w:val="00D072C2"/>
    <w:rsid w:val="00D07E20"/>
    <w:rsid w:val="00D07ED9"/>
    <w:rsid w:val="00D10B37"/>
    <w:rsid w:val="00D10CC1"/>
    <w:rsid w:val="00D10E50"/>
    <w:rsid w:val="00D11196"/>
    <w:rsid w:val="00D115A7"/>
    <w:rsid w:val="00D1192E"/>
    <w:rsid w:val="00D12183"/>
    <w:rsid w:val="00D1221D"/>
    <w:rsid w:val="00D12F10"/>
    <w:rsid w:val="00D13187"/>
    <w:rsid w:val="00D13AAC"/>
    <w:rsid w:val="00D13BA4"/>
    <w:rsid w:val="00D14390"/>
    <w:rsid w:val="00D1443F"/>
    <w:rsid w:val="00D14765"/>
    <w:rsid w:val="00D1483C"/>
    <w:rsid w:val="00D14863"/>
    <w:rsid w:val="00D14E81"/>
    <w:rsid w:val="00D15511"/>
    <w:rsid w:val="00D16C44"/>
    <w:rsid w:val="00D16E9B"/>
    <w:rsid w:val="00D16FA6"/>
    <w:rsid w:val="00D16FCB"/>
    <w:rsid w:val="00D17768"/>
    <w:rsid w:val="00D202A5"/>
    <w:rsid w:val="00D20D6D"/>
    <w:rsid w:val="00D213B0"/>
    <w:rsid w:val="00D213ED"/>
    <w:rsid w:val="00D218B5"/>
    <w:rsid w:val="00D21B66"/>
    <w:rsid w:val="00D21BD0"/>
    <w:rsid w:val="00D226F2"/>
    <w:rsid w:val="00D22997"/>
    <w:rsid w:val="00D22D25"/>
    <w:rsid w:val="00D22F8E"/>
    <w:rsid w:val="00D2344A"/>
    <w:rsid w:val="00D23BCE"/>
    <w:rsid w:val="00D24471"/>
    <w:rsid w:val="00D2487C"/>
    <w:rsid w:val="00D24F18"/>
    <w:rsid w:val="00D258C0"/>
    <w:rsid w:val="00D25A24"/>
    <w:rsid w:val="00D25AF4"/>
    <w:rsid w:val="00D25B86"/>
    <w:rsid w:val="00D26960"/>
    <w:rsid w:val="00D26C1C"/>
    <w:rsid w:val="00D27D16"/>
    <w:rsid w:val="00D30157"/>
    <w:rsid w:val="00D31185"/>
    <w:rsid w:val="00D3119A"/>
    <w:rsid w:val="00D313F3"/>
    <w:rsid w:val="00D319A4"/>
    <w:rsid w:val="00D31F03"/>
    <w:rsid w:val="00D31FE4"/>
    <w:rsid w:val="00D32628"/>
    <w:rsid w:val="00D32AF8"/>
    <w:rsid w:val="00D32CAF"/>
    <w:rsid w:val="00D32F22"/>
    <w:rsid w:val="00D33543"/>
    <w:rsid w:val="00D33943"/>
    <w:rsid w:val="00D33F70"/>
    <w:rsid w:val="00D345FC"/>
    <w:rsid w:val="00D348FC"/>
    <w:rsid w:val="00D3497D"/>
    <w:rsid w:val="00D3510E"/>
    <w:rsid w:val="00D3551B"/>
    <w:rsid w:val="00D357E4"/>
    <w:rsid w:val="00D35C75"/>
    <w:rsid w:val="00D35F54"/>
    <w:rsid w:val="00D3607B"/>
    <w:rsid w:val="00D360F0"/>
    <w:rsid w:val="00D3625E"/>
    <w:rsid w:val="00D362DF"/>
    <w:rsid w:val="00D365C9"/>
    <w:rsid w:val="00D3670E"/>
    <w:rsid w:val="00D36874"/>
    <w:rsid w:val="00D3757A"/>
    <w:rsid w:val="00D37DDF"/>
    <w:rsid w:val="00D4015C"/>
    <w:rsid w:val="00D40AB7"/>
    <w:rsid w:val="00D40DB9"/>
    <w:rsid w:val="00D4144B"/>
    <w:rsid w:val="00D41728"/>
    <w:rsid w:val="00D41BDF"/>
    <w:rsid w:val="00D42936"/>
    <w:rsid w:val="00D433F4"/>
    <w:rsid w:val="00D437A2"/>
    <w:rsid w:val="00D43999"/>
    <w:rsid w:val="00D43B9E"/>
    <w:rsid w:val="00D43DB8"/>
    <w:rsid w:val="00D43E57"/>
    <w:rsid w:val="00D44968"/>
    <w:rsid w:val="00D449B2"/>
    <w:rsid w:val="00D44A1B"/>
    <w:rsid w:val="00D44C8C"/>
    <w:rsid w:val="00D450A3"/>
    <w:rsid w:val="00D45A8E"/>
    <w:rsid w:val="00D45C64"/>
    <w:rsid w:val="00D46E4D"/>
    <w:rsid w:val="00D46E5E"/>
    <w:rsid w:val="00D46FC3"/>
    <w:rsid w:val="00D47F99"/>
    <w:rsid w:val="00D5006D"/>
    <w:rsid w:val="00D501C0"/>
    <w:rsid w:val="00D504F2"/>
    <w:rsid w:val="00D50A39"/>
    <w:rsid w:val="00D50B04"/>
    <w:rsid w:val="00D50BAB"/>
    <w:rsid w:val="00D50CE6"/>
    <w:rsid w:val="00D5167D"/>
    <w:rsid w:val="00D51CE8"/>
    <w:rsid w:val="00D51CF3"/>
    <w:rsid w:val="00D523AB"/>
    <w:rsid w:val="00D53270"/>
    <w:rsid w:val="00D534CF"/>
    <w:rsid w:val="00D537D4"/>
    <w:rsid w:val="00D5394C"/>
    <w:rsid w:val="00D5410A"/>
    <w:rsid w:val="00D547CE"/>
    <w:rsid w:val="00D548C9"/>
    <w:rsid w:val="00D5555E"/>
    <w:rsid w:val="00D558A3"/>
    <w:rsid w:val="00D55B16"/>
    <w:rsid w:val="00D568CD"/>
    <w:rsid w:val="00D568DD"/>
    <w:rsid w:val="00D56F91"/>
    <w:rsid w:val="00D570B7"/>
    <w:rsid w:val="00D5766E"/>
    <w:rsid w:val="00D57D0D"/>
    <w:rsid w:val="00D605E5"/>
    <w:rsid w:val="00D60D28"/>
    <w:rsid w:val="00D616AC"/>
    <w:rsid w:val="00D62A14"/>
    <w:rsid w:val="00D62B8B"/>
    <w:rsid w:val="00D6304B"/>
    <w:rsid w:val="00D6361F"/>
    <w:rsid w:val="00D63FB3"/>
    <w:rsid w:val="00D645CD"/>
    <w:rsid w:val="00D645D9"/>
    <w:rsid w:val="00D648A4"/>
    <w:rsid w:val="00D65136"/>
    <w:rsid w:val="00D65168"/>
    <w:rsid w:val="00D66368"/>
    <w:rsid w:val="00D670AF"/>
    <w:rsid w:val="00D6727E"/>
    <w:rsid w:val="00D67AE6"/>
    <w:rsid w:val="00D67CA3"/>
    <w:rsid w:val="00D70D24"/>
    <w:rsid w:val="00D70D4A"/>
    <w:rsid w:val="00D71459"/>
    <w:rsid w:val="00D71CA1"/>
    <w:rsid w:val="00D71EA0"/>
    <w:rsid w:val="00D7204C"/>
    <w:rsid w:val="00D72432"/>
    <w:rsid w:val="00D72C1E"/>
    <w:rsid w:val="00D72DAC"/>
    <w:rsid w:val="00D732BD"/>
    <w:rsid w:val="00D7377B"/>
    <w:rsid w:val="00D73C4F"/>
    <w:rsid w:val="00D73F5F"/>
    <w:rsid w:val="00D7445C"/>
    <w:rsid w:val="00D744AE"/>
    <w:rsid w:val="00D747B6"/>
    <w:rsid w:val="00D74BE6"/>
    <w:rsid w:val="00D74D58"/>
    <w:rsid w:val="00D75DF1"/>
    <w:rsid w:val="00D76485"/>
    <w:rsid w:val="00D764E0"/>
    <w:rsid w:val="00D76E91"/>
    <w:rsid w:val="00D77C77"/>
    <w:rsid w:val="00D77FA3"/>
    <w:rsid w:val="00D80198"/>
    <w:rsid w:val="00D80A6E"/>
    <w:rsid w:val="00D80CF8"/>
    <w:rsid w:val="00D81267"/>
    <w:rsid w:val="00D8172C"/>
    <w:rsid w:val="00D8183B"/>
    <w:rsid w:val="00D81E1C"/>
    <w:rsid w:val="00D8248D"/>
    <w:rsid w:val="00D826B9"/>
    <w:rsid w:val="00D82B05"/>
    <w:rsid w:val="00D82BE8"/>
    <w:rsid w:val="00D83168"/>
    <w:rsid w:val="00D84006"/>
    <w:rsid w:val="00D84815"/>
    <w:rsid w:val="00D84EF5"/>
    <w:rsid w:val="00D85107"/>
    <w:rsid w:val="00D85C0D"/>
    <w:rsid w:val="00D85D42"/>
    <w:rsid w:val="00D862F8"/>
    <w:rsid w:val="00D86EE6"/>
    <w:rsid w:val="00D87069"/>
    <w:rsid w:val="00D87124"/>
    <w:rsid w:val="00D872B5"/>
    <w:rsid w:val="00D87605"/>
    <w:rsid w:val="00D8774A"/>
    <w:rsid w:val="00D879CA"/>
    <w:rsid w:val="00D90487"/>
    <w:rsid w:val="00D908DF"/>
    <w:rsid w:val="00D90ACA"/>
    <w:rsid w:val="00D90C42"/>
    <w:rsid w:val="00D90DD5"/>
    <w:rsid w:val="00D91302"/>
    <w:rsid w:val="00D91B2F"/>
    <w:rsid w:val="00D92672"/>
    <w:rsid w:val="00D926FC"/>
    <w:rsid w:val="00D92854"/>
    <w:rsid w:val="00D92ADA"/>
    <w:rsid w:val="00D92FE7"/>
    <w:rsid w:val="00D930AF"/>
    <w:rsid w:val="00D931E6"/>
    <w:rsid w:val="00D93390"/>
    <w:rsid w:val="00D93D41"/>
    <w:rsid w:val="00D93DE2"/>
    <w:rsid w:val="00D94C1C"/>
    <w:rsid w:val="00D94DB0"/>
    <w:rsid w:val="00D94F08"/>
    <w:rsid w:val="00D95D81"/>
    <w:rsid w:val="00D95DE1"/>
    <w:rsid w:val="00D95F8E"/>
    <w:rsid w:val="00D960DC"/>
    <w:rsid w:val="00D9705B"/>
    <w:rsid w:val="00D9768F"/>
    <w:rsid w:val="00DA0059"/>
    <w:rsid w:val="00DA05AF"/>
    <w:rsid w:val="00DA09E1"/>
    <w:rsid w:val="00DA0A90"/>
    <w:rsid w:val="00DA0B7F"/>
    <w:rsid w:val="00DA0CC3"/>
    <w:rsid w:val="00DA0E99"/>
    <w:rsid w:val="00DA0EE7"/>
    <w:rsid w:val="00DA1283"/>
    <w:rsid w:val="00DA184D"/>
    <w:rsid w:val="00DA1F7C"/>
    <w:rsid w:val="00DA249F"/>
    <w:rsid w:val="00DA2A33"/>
    <w:rsid w:val="00DA2E16"/>
    <w:rsid w:val="00DA31B2"/>
    <w:rsid w:val="00DA38C0"/>
    <w:rsid w:val="00DA3B42"/>
    <w:rsid w:val="00DA3B49"/>
    <w:rsid w:val="00DA42F8"/>
    <w:rsid w:val="00DA43D0"/>
    <w:rsid w:val="00DA4E7A"/>
    <w:rsid w:val="00DA53AC"/>
    <w:rsid w:val="00DA58CB"/>
    <w:rsid w:val="00DA5F79"/>
    <w:rsid w:val="00DA6839"/>
    <w:rsid w:val="00DA6941"/>
    <w:rsid w:val="00DA7894"/>
    <w:rsid w:val="00DA78F9"/>
    <w:rsid w:val="00DB04CE"/>
    <w:rsid w:val="00DB0588"/>
    <w:rsid w:val="00DB0771"/>
    <w:rsid w:val="00DB0EB5"/>
    <w:rsid w:val="00DB0F22"/>
    <w:rsid w:val="00DB13A7"/>
    <w:rsid w:val="00DB14F0"/>
    <w:rsid w:val="00DB19AD"/>
    <w:rsid w:val="00DB1CFA"/>
    <w:rsid w:val="00DB1D92"/>
    <w:rsid w:val="00DB2023"/>
    <w:rsid w:val="00DB2B2C"/>
    <w:rsid w:val="00DB3DEB"/>
    <w:rsid w:val="00DB4AAC"/>
    <w:rsid w:val="00DB5FB2"/>
    <w:rsid w:val="00DB6451"/>
    <w:rsid w:val="00DB6A56"/>
    <w:rsid w:val="00DB6C3B"/>
    <w:rsid w:val="00DB6FC5"/>
    <w:rsid w:val="00DB7166"/>
    <w:rsid w:val="00DB74DB"/>
    <w:rsid w:val="00DB76F7"/>
    <w:rsid w:val="00DB7B81"/>
    <w:rsid w:val="00DB7F1C"/>
    <w:rsid w:val="00DC00D7"/>
    <w:rsid w:val="00DC0695"/>
    <w:rsid w:val="00DC1983"/>
    <w:rsid w:val="00DC1EFE"/>
    <w:rsid w:val="00DC2051"/>
    <w:rsid w:val="00DC224C"/>
    <w:rsid w:val="00DC267E"/>
    <w:rsid w:val="00DC3741"/>
    <w:rsid w:val="00DC522C"/>
    <w:rsid w:val="00DC537E"/>
    <w:rsid w:val="00DC5F5B"/>
    <w:rsid w:val="00DC6403"/>
    <w:rsid w:val="00DC66C4"/>
    <w:rsid w:val="00DC6ED8"/>
    <w:rsid w:val="00DC75B5"/>
    <w:rsid w:val="00DC7ABA"/>
    <w:rsid w:val="00DD019C"/>
    <w:rsid w:val="00DD037E"/>
    <w:rsid w:val="00DD05CD"/>
    <w:rsid w:val="00DD0887"/>
    <w:rsid w:val="00DD1007"/>
    <w:rsid w:val="00DD1BD8"/>
    <w:rsid w:val="00DD1D32"/>
    <w:rsid w:val="00DD2A53"/>
    <w:rsid w:val="00DD349D"/>
    <w:rsid w:val="00DD37E6"/>
    <w:rsid w:val="00DD3BE6"/>
    <w:rsid w:val="00DD432C"/>
    <w:rsid w:val="00DD473E"/>
    <w:rsid w:val="00DD4B9F"/>
    <w:rsid w:val="00DD4C5F"/>
    <w:rsid w:val="00DD4D27"/>
    <w:rsid w:val="00DD4EFC"/>
    <w:rsid w:val="00DD5CF1"/>
    <w:rsid w:val="00DD6618"/>
    <w:rsid w:val="00DD7145"/>
    <w:rsid w:val="00DD7258"/>
    <w:rsid w:val="00DD778D"/>
    <w:rsid w:val="00DE0302"/>
    <w:rsid w:val="00DE0C72"/>
    <w:rsid w:val="00DE2440"/>
    <w:rsid w:val="00DE2531"/>
    <w:rsid w:val="00DE2C9F"/>
    <w:rsid w:val="00DE2FAC"/>
    <w:rsid w:val="00DE2FD6"/>
    <w:rsid w:val="00DE317A"/>
    <w:rsid w:val="00DE33C2"/>
    <w:rsid w:val="00DE48B3"/>
    <w:rsid w:val="00DE4A4B"/>
    <w:rsid w:val="00DE4BC1"/>
    <w:rsid w:val="00DE4D75"/>
    <w:rsid w:val="00DE5367"/>
    <w:rsid w:val="00DE59D4"/>
    <w:rsid w:val="00DE64A6"/>
    <w:rsid w:val="00DE6C42"/>
    <w:rsid w:val="00DE7453"/>
    <w:rsid w:val="00DE770A"/>
    <w:rsid w:val="00DE7742"/>
    <w:rsid w:val="00DE7A58"/>
    <w:rsid w:val="00DE7E30"/>
    <w:rsid w:val="00DF04D3"/>
    <w:rsid w:val="00DF0F57"/>
    <w:rsid w:val="00DF1463"/>
    <w:rsid w:val="00DF1761"/>
    <w:rsid w:val="00DF1DC6"/>
    <w:rsid w:val="00DF1F31"/>
    <w:rsid w:val="00DF2465"/>
    <w:rsid w:val="00DF2669"/>
    <w:rsid w:val="00DF280D"/>
    <w:rsid w:val="00DF2BEB"/>
    <w:rsid w:val="00DF3247"/>
    <w:rsid w:val="00DF491B"/>
    <w:rsid w:val="00DF4937"/>
    <w:rsid w:val="00DF59C0"/>
    <w:rsid w:val="00DF6647"/>
    <w:rsid w:val="00DF6A02"/>
    <w:rsid w:val="00DF6C22"/>
    <w:rsid w:val="00DF7085"/>
    <w:rsid w:val="00DF73A5"/>
    <w:rsid w:val="00DF7610"/>
    <w:rsid w:val="00DF78BA"/>
    <w:rsid w:val="00DF7B0C"/>
    <w:rsid w:val="00DF7DCC"/>
    <w:rsid w:val="00E004A7"/>
    <w:rsid w:val="00E008DC"/>
    <w:rsid w:val="00E00AB8"/>
    <w:rsid w:val="00E0114A"/>
    <w:rsid w:val="00E012B1"/>
    <w:rsid w:val="00E01865"/>
    <w:rsid w:val="00E01882"/>
    <w:rsid w:val="00E02510"/>
    <w:rsid w:val="00E0267A"/>
    <w:rsid w:val="00E0275B"/>
    <w:rsid w:val="00E02AAA"/>
    <w:rsid w:val="00E02AFF"/>
    <w:rsid w:val="00E02B7C"/>
    <w:rsid w:val="00E044DD"/>
    <w:rsid w:val="00E0464C"/>
    <w:rsid w:val="00E0494F"/>
    <w:rsid w:val="00E04993"/>
    <w:rsid w:val="00E04D48"/>
    <w:rsid w:val="00E0557A"/>
    <w:rsid w:val="00E05F8C"/>
    <w:rsid w:val="00E0628D"/>
    <w:rsid w:val="00E062FF"/>
    <w:rsid w:val="00E06515"/>
    <w:rsid w:val="00E066B9"/>
    <w:rsid w:val="00E06800"/>
    <w:rsid w:val="00E06FF8"/>
    <w:rsid w:val="00E07224"/>
    <w:rsid w:val="00E07449"/>
    <w:rsid w:val="00E07AC6"/>
    <w:rsid w:val="00E101BD"/>
    <w:rsid w:val="00E101D5"/>
    <w:rsid w:val="00E1043D"/>
    <w:rsid w:val="00E10A1A"/>
    <w:rsid w:val="00E10B41"/>
    <w:rsid w:val="00E11211"/>
    <w:rsid w:val="00E112D7"/>
    <w:rsid w:val="00E11B74"/>
    <w:rsid w:val="00E11D21"/>
    <w:rsid w:val="00E1279D"/>
    <w:rsid w:val="00E1291E"/>
    <w:rsid w:val="00E12AB0"/>
    <w:rsid w:val="00E12C1F"/>
    <w:rsid w:val="00E12EB1"/>
    <w:rsid w:val="00E13046"/>
    <w:rsid w:val="00E131BD"/>
    <w:rsid w:val="00E134DA"/>
    <w:rsid w:val="00E13AC8"/>
    <w:rsid w:val="00E1404D"/>
    <w:rsid w:val="00E146CE"/>
    <w:rsid w:val="00E14B9A"/>
    <w:rsid w:val="00E159E7"/>
    <w:rsid w:val="00E15EB2"/>
    <w:rsid w:val="00E162BE"/>
    <w:rsid w:val="00E16671"/>
    <w:rsid w:val="00E16C39"/>
    <w:rsid w:val="00E16D42"/>
    <w:rsid w:val="00E16DAA"/>
    <w:rsid w:val="00E171A6"/>
    <w:rsid w:val="00E17F16"/>
    <w:rsid w:val="00E20040"/>
    <w:rsid w:val="00E20798"/>
    <w:rsid w:val="00E21941"/>
    <w:rsid w:val="00E21FAA"/>
    <w:rsid w:val="00E2315C"/>
    <w:rsid w:val="00E23638"/>
    <w:rsid w:val="00E23E12"/>
    <w:rsid w:val="00E23F0B"/>
    <w:rsid w:val="00E24B8F"/>
    <w:rsid w:val="00E25797"/>
    <w:rsid w:val="00E25B70"/>
    <w:rsid w:val="00E25F3B"/>
    <w:rsid w:val="00E26A26"/>
    <w:rsid w:val="00E26BEC"/>
    <w:rsid w:val="00E270A1"/>
    <w:rsid w:val="00E27138"/>
    <w:rsid w:val="00E2724F"/>
    <w:rsid w:val="00E2761C"/>
    <w:rsid w:val="00E276D2"/>
    <w:rsid w:val="00E27E02"/>
    <w:rsid w:val="00E27E7B"/>
    <w:rsid w:val="00E30028"/>
    <w:rsid w:val="00E30111"/>
    <w:rsid w:val="00E3053C"/>
    <w:rsid w:val="00E3058F"/>
    <w:rsid w:val="00E30E51"/>
    <w:rsid w:val="00E316F3"/>
    <w:rsid w:val="00E31A46"/>
    <w:rsid w:val="00E31C7D"/>
    <w:rsid w:val="00E31EE1"/>
    <w:rsid w:val="00E33590"/>
    <w:rsid w:val="00E34B61"/>
    <w:rsid w:val="00E351F0"/>
    <w:rsid w:val="00E35288"/>
    <w:rsid w:val="00E35331"/>
    <w:rsid w:val="00E356DD"/>
    <w:rsid w:val="00E357A3"/>
    <w:rsid w:val="00E35C39"/>
    <w:rsid w:val="00E35E52"/>
    <w:rsid w:val="00E35F84"/>
    <w:rsid w:val="00E360AF"/>
    <w:rsid w:val="00E361FA"/>
    <w:rsid w:val="00E367F0"/>
    <w:rsid w:val="00E36819"/>
    <w:rsid w:val="00E36AE6"/>
    <w:rsid w:val="00E37CC4"/>
    <w:rsid w:val="00E4026F"/>
    <w:rsid w:val="00E4034F"/>
    <w:rsid w:val="00E40377"/>
    <w:rsid w:val="00E403B0"/>
    <w:rsid w:val="00E40573"/>
    <w:rsid w:val="00E408D7"/>
    <w:rsid w:val="00E40F79"/>
    <w:rsid w:val="00E4166E"/>
    <w:rsid w:val="00E42259"/>
    <w:rsid w:val="00E42461"/>
    <w:rsid w:val="00E42679"/>
    <w:rsid w:val="00E427B1"/>
    <w:rsid w:val="00E42BA0"/>
    <w:rsid w:val="00E430E9"/>
    <w:rsid w:val="00E43101"/>
    <w:rsid w:val="00E4323F"/>
    <w:rsid w:val="00E4338B"/>
    <w:rsid w:val="00E43AE4"/>
    <w:rsid w:val="00E43B3E"/>
    <w:rsid w:val="00E43FFF"/>
    <w:rsid w:val="00E441D9"/>
    <w:rsid w:val="00E446DE"/>
    <w:rsid w:val="00E448E9"/>
    <w:rsid w:val="00E44EBC"/>
    <w:rsid w:val="00E44EFA"/>
    <w:rsid w:val="00E450C0"/>
    <w:rsid w:val="00E45BC2"/>
    <w:rsid w:val="00E45D13"/>
    <w:rsid w:val="00E45E88"/>
    <w:rsid w:val="00E460D4"/>
    <w:rsid w:val="00E46444"/>
    <w:rsid w:val="00E4668D"/>
    <w:rsid w:val="00E467F7"/>
    <w:rsid w:val="00E46A7F"/>
    <w:rsid w:val="00E4700D"/>
    <w:rsid w:val="00E47195"/>
    <w:rsid w:val="00E472F6"/>
    <w:rsid w:val="00E47396"/>
    <w:rsid w:val="00E47882"/>
    <w:rsid w:val="00E478FF"/>
    <w:rsid w:val="00E500CE"/>
    <w:rsid w:val="00E5010E"/>
    <w:rsid w:val="00E5029C"/>
    <w:rsid w:val="00E503F5"/>
    <w:rsid w:val="00E504C6"/>
    <w:rsid w:val="00E50A65"/>
    <w:rsid w:val="00E51649"/>
    <w:rsid w:val="00E51698"/>
    <w:rsid w:val="00E51A48"/>
    <w:rsid w:val="00E51D37"/>
    <w:rsid w:val="00E52096"/>
    <w:rsid w:val="00E525BF"/>
    <w:rsid w:val="00E526C3"/>
    <w:rsid w:val="00E52ABC"/>
    <w:rsid w:val="00E52E78"/>
    <w:rsid w:val="00E52F04"/>
    <w:rsid w:val="00E53603"/>
    <w:rsid w:val="00E5381C"/>
    <w:rsid w:val="00E53D05"/>
    <w:rsid w:val="00E5433D"/>
    <w:rsid w:val="00E5450D"/>
    <w:rsid w:val="00E54560"/>
    <w:rsid w:val="00E54B4B"/>
    <w:rsid w:val="00E54BDB"/>
    <w:rsid w:val="00E55109"/>
    <w:rsid w:val="00E55603"/>
    <w:rsid w:val="00E5578E"/>
    <w:rsid w:val="00E56DF7"/>
    <w:rsid w:val="00E56EB7"/>
    <w:rsid w:val="00E57ACC"/>
    <w:rsid w:val="00E6022F"/>
    <w:rsid w:val="00E60631"/>
    <w:rsid w:val="00E60872"/>
    <w:rsid w:val="00E608A5"/>
    <w:rsid w:val="00E60EAA"/>
    <w:rsid w:val="00E60EC7"/>
    <w:rsid w:val="00E60FEA"/>
    <w:rsid w:val="00E61002"/>
    <w:rsid w:val="00E613E1"/>
    <w:rsid w:val="00E61BB8"/>
    <w:rsid w:val="00E61C53"/>
    <w:rsid w:val="00E61ECC"/>
    <w:rsid w:val="00E61F26"/>
    <w:rsid w:val="00E625CC"/>
    <w:rsid w:val="00E62932"/>
    <w:rsid w:val="00E629C3"/>
    <w:rsid w:val="00E62A21"/>
    <w:rsid w:val="00E62C7E"/>
    <w:rsid w:val="00E62D5A"/>
    <w:rsid w:val="00E62F11"/>
    <w:rsid w:val="00E63308"/>
    <w:rsid w:val="00E63FF6"/>
    <w:rsid w:val="00E643C0"/>
    <w:rsid w:val="00E648BB"/>
    <w:rsid w:val="00E64AC6"/>
    <w:rsid w:val="00E64BFC"/>
    <w:rsid w:val="00E6618F"/>
    <w:rsid w:val="00E6751F"/>
    <w:rsid w:val="00E67EE5"/>
    <w:rsid w:val="00E70FFF"/>
    <w:rsid w:val="00E720F2"/>
    <w:rsid w:val="00E72BBF"/>
    <w:rsid w:val="00E731A1"/>
    <w:rsid w:val="00E7335E"/>
    <w:rsid w:val="00E733D8"/>
    <w:rsid w:val="00E73E59"/>
    <w:rsid w:val="00E74072"/>
    <w:rsid w:val="00E740CC"/>
    <w:rsid w:val="00E74B94"/>
    <w:rsid w:val="00E74CCB"/>
    <w:rsid w:val="00E7570F"/>
    <w:rsid w:val="00E759A9"/>
    <w:rsid w:val="00E75B7C"/>
    <w:rsid w:val="00E75F68"/>
    <w:rsid w:val="00E7605B"/>
    <w:rsid w:val="00E760EA"/>
    <w:rsid w:val="00E8022E"/>
    <w:rsid w:val="00E803B2"/>
    <w:rsid w:val="00E8045A"/>
    <w:rsid w:val="00E80D9B"/>
    <w:rsid w:val="00E811AA"/>
    <w:rsid w:val="00E8128E"/>
    <w:rsid w:val="00E815C3"/>
    <w:rsid w:val="00E8175B"/>
    <w:rsid w:val="00E8175D"/>
    <w:rsid w:val="00E81784"/>
    <w:rsid w:val="00E817F9"/>
    <w:rsid w:val="00E818AA"/>
    <w:rsid w:val="00E82D53"/>
    <w:rsid w:val="00E830C7"/>
    <w:rsid w:val="00E83B2F"/>
    <w:rsid w:val="00E8488E"/>
    <w:rsid w:val="00E8548F"/>
    <w:rsid w:val="00E85D3E"/>
    <w:rsid w:val="00E869D7"/>
    <w:rsid w:val="00E86AAD"/>
    <w:rsid w:val="00E87677"/>
    <w:rsid w:val="00E879B6"/>
    <w:rsid w:val="00E87D86"/>
    <w:rsid w:val="00E87FF7"/>
    <w:rsid w:val="00E9013B"/>
    <w:rsid w:val="00E914B9"/>
    <w:rsid w:val="00E91565"/>
    <w:rsid w:val="00E91ABD"/>
    <w:rsid w:val="00E91CEB"/>
    <w:rsid w:val="00E91E2D"/>
    <w:rsid w:val="00E92E72"/>
    <w:rsid w:val="00E93218"/>
    <w:rsid w:val="00E935AA"/>
    <w:rsid w:val="00E9376F"/>
    <w:rsid w:val="00E937CB"/>
    <w:rsid w:val="00E9394E"/>
    <w:rsid w:val="00E93FEE"/>
    <w:rsid w:val="00E9480C"/>
    <w:rsid w:val="00E94854"/>
    <w:rsid w:val="00E963DA"/>
    <w:rsid w:val="00E97143"/>
    <w:rsid w:val="00EA0128"/>
    <w:rsid w:val="00EA06AC"/>
    <w:rsid w:val="00EA0AE1"/>
    <w:rsid w:val="00EA0B79"/>
    <w:rsid w:val="00EA0B87"/>
    <w:rsid w:val="00EA1351"/>
    <w:rsid w:val="00EA15A8"/>
    <w:rsid w:val="00EA243F"/>
    <w:rsid w:val="00EA3064"/>
    <w:rsid w:val="00EA307F"/>
    <w:rsid w:val="00EA3A67"/>
    <w:rsid w:val="00EA3B31"/>
    <w:rsid w:val="00EA3F10"/>
    <w:rsid w:val="00EA3F7D"/>
    <w:rsid w:val="00EA4351"/>
    <w:rsid w:val="00EA4B71"/>
    <w:rsid w:val="00EA4F24"/>
    <w:rsid w:val="00EA5059"/>
    <w:rsid w:val="00EA5438"/>
    <w:rsid w:val="00EA6B50"/>
    <w:rsid w:val="00EA74DA"/>
    <w:rsid w:val="00EA7B1C"/>
    <w:rsid w:val="00EA7DFF"/>
    <w:rsid w:val="00EB0C09"/>
    <w:rsid w:val="00EB0CD9"/>
    <w:rsid w:val="00EB0EDB"/>
    <w:rsid w:val="00EB1982"/>
    <w:rsid w:val="00EB1C1F"/>
    <w:rsid w:val="00EB29D0"/>
    <w:rsid w:val="00EB2B55"/>
    <w:rsid w:val="00EB38BE"/>
    <w:rsid w:val="00EB479F"/>
    <w:rsid w:val="00EB51F5"/>
    <w:rsid w:val="00EB5287"/>
    <w:rsid w:val="00EB53E8"/>
    <w:rsid w:val="00EB6156"/>
    <w:rsid w:val="00EB66A1"/>
    <w:rsid w:val="00EB68F3"/>
    <w:rsid w:val="00EB6C40"/>
    <w:rsid w:val="00EB6CEC"/>
    <w:rsid w:val="00EB6EC6"/>
    <w:rsid w:val="00EB7168"/>
    <w:rsid w:val="00EB759B"/>
    <w:rsid w:val="00EC053A"/>
    <w:rsid w:val="00EC0937"/>
    <w:rsid w:val="00EC0B62"/>
    <w:rsid w:val="00EC0F01"/>
    <w:rsid w:val="00EC107A"/>
    <w:rsid w:val="00EC1328"/>
    <w:rsid w:val="00EC17C7"/>
    <w:rsid w:val="00EC1805"/>
    <w:rsid w:val="00EC250A"/>
    <w:rsid w:val="00EC2973"/>
    <w:rsid w:val="00EC3550"/>
    <w:rsid w:val="00EC3669"/>
    <w:rsid w:val="00EC3902"/>
    <w:rsid w:val="00EC3B7D"/>
    <w:rsid w:val="00EC3ED6"/>
    <w:rsid w:val="00EC3F47"/>
    <w:rsid w:val="00EC44C6"/>
    <w:rsid w:val="00EC468B"/>
    <w:rsid w:val="00EC4DBB"/>
    <w:rsid w:val="00EC522A"/>
    <w:rsid w:val="00EC5334"/>
    <w:rsid w:val="00EC59E1"/>
    <w:rsid w:val="00EC5C4E"/>
    <w:rsid w:val="00EC5D07"/>
    <w:rsid w:val="00EC5E62"/>
    <w:rsid w:val="00EC68CB"/>
    <w:rsid w:val="00EC6E75"/>
    <w:rsid w:val="00EC774F"/>
    <w:rsid w:val="00EC7D04"/>
    <w:rsid w:val="00ED0339"/>
    <w:rsid w:val="00ED0503"/>
    <w:rsid w:val="00ED066A"/>
    <w:rsid w:val="00ED27C9"/>
    <w:rsid w:val="00ED3602"/>
    <w:rsid w:val="00ED4307"/>
    <w:rsid w:val="00ED445A"/>
    <w:rsid w:val="00ED4680"/>
    <w:rsid w:val="00ED4A92"/>
    <w:rsid w:val="00ED4EB2"/>
    <w:rsid w:val="00ED517F"/>
    <w:rsid w:val="00ED6BD8"/>
    <w:rsid w:val="00ED6C5C"/>
    <w:rsid w:val="00ED747D"/>
    <w:rsid w:val="00ED74AD"/>
    <w:rsid w:val="00ED79D4"/>
    <w:rsid w:val="00EE00A9"/>
    <w:rsid w:val="00EE0362"/>
    <w:rsid w:val="00EE040F"/>
    <w:rsid w:val="00EE09B2"/>
    <w:rsid w:val="00EE11D5"/>
    <w:rsid w:val="00EE141D"/>
    <w:rsid w:val="00EE1731"/>
    <w:rsid w:val="00EE2002"/>
    <w:rsid w:val="00EE2AC2"/>
    <w:rsid w:val="00EE2DDC"/>
    <w:rsid w:val="00EE2E43"/>
    <w:rsid w:val="00EE37C2"/>
    <w:rsid w:val="00EE3807"/>
    <w:rsid w:val="00EE3CDF"/>
    <w:rsid w:val="00EE3DEF"/>
    <w:rsid w:val="00EE3E82"/>
    <w:rsid w:val="00EE58B5"/>
    <w:rsid w:val="00EE5BA9"/>
    <w:rsid w:val="00EE6725"/>
    <w:rsid w:val="00EE7292"/>
    <w:rsid w:val="00EE72F0"/>
    <w:rsid w:val="00EE7864"/>
    <w:rsid w:val="00EF07C7"/>
    <w:rsid w:val="00EF0BF6"/>
    <w:rsid w:val="00EF1041"/>
    <w:rsid w:val="00EF1F53"/>
    <w:rsid w:val="00EF2DE6"/>
    <w:rsid w:val="00EF3733"/>
    <w:rsid w:val="00EF38B4"/>
    <w:rsid w:val="00EF399E"/>
    <w:rsid w:val="00EF39F9"/>
    <w:rsid w:val="00EF3B1C"/>
    <w:rsid w:val="00EF3D54"/>
    <w:rsid w:val="00EF404D"/>
    <w:rsid w:val="00EF4A2B"/>
    <w:rsid w:val="00EF5633"/>
    <w:rsid w:val="00EF56A6"/>
    <w:rsid w:val="00EF5B40"/>
    <w:rsid w:val="00EF6CE2"/>
    <w:rsid w:val="00EF6DEC"/>
    <w:rsid w:val="00EF7244"/>
    <w:rsid w:val="00EF75B7"/>
    <w:rsid w:val="00EF7CBD"/>
    <w:rsid w:val="00EF7E17"/>
    <w:rsid w:val="00F002C0"/>
    <w:rsid w:val="00F00D7F"/>
    <w:rsid w:val="00F01BA4"/>
    <w:rsid w:val="00F01CE4"/>
    <w:rsid w:val="00F01F9F"/>
    <w:rsid w:val="00F02574"/>
    <w:rsid w:val="00F025A2"/>
    <w:rsid w:val="00F02656"/>
    <w:rsid w:val="00F028FD"/>
    <w:rsid w:val="00F02902"/>
    <w:rsid w:val="00F02DDB"/>
    <w:rsid w:val="00F0310F"/>
    <w:rsid w:val="00F03340"/>
    <w:rsid w:val="00F03F4D"/>
    <w:rsid w:val="00F048D2"/>
    <w:rsid w:val="00F04AC7"/>
    <w:rsid w:val="00F05680"/>
    <w:rsid w:val="00F057AF"/>
    <w:rsid w:val="00F05D5B"/>
    <w:rsid w:val="00F062F8"/>
    <w:rsid w:val="00F06500"/>
    <w:rsid w:val="00F06AD4"/>
    <w:rsid w:val="00F06E80"/>
    <w:rsid w:val="00F06ED8"/>
    <w:rsid w:val="00F06F2B"/>
    <w:rsid w:val="00F07081"/>
    <w:rsid w:val="00F071DB"/>
    <w:rsid w:val="00F07444"/>
    <w:rsid w:val="00F0745D"/>
    <w:rsid w:val="00F07524"/>
    <w:rsid w:val="00F10065"/>
    <w:rsid w:val="00F10658"/>
    <w:rsid w:val="00F106D0"/>
    <w:rsid w:val="00F10FF1"/>
    <w:rsid w:val="00F112F1"/>
    <w:rsid w:val="00F11CEC"/>
    <w:rsid w:val="00F122F8"/>
    <w:rsid w:val="00F12A3F"/>
    <w:rsid w:val="00F131E0"/>
    <w:rsid w:val="00F137F9"/>
    <w:rsid w:val="00F14190"/>
    <w:rsid w:val="00F14248"/>
    <w:rsid w:val="00F146A6"/>
    <w:rsid w:val="00F15431"/>
    <w:rsid w:val="00F1559F"/>
    <w:rsid w:val="00F15DFE"/>
    <w:rsid w:val="00F16142"/>
    <w:rsid w:val="00F16293"/>
    <w:rsid w:val="00F1657A"/>
    <w:rsid w:val="00F16A92"/>
    <w:rsid w:val="00F16B9A"/>
    <w:rsid w:val="00F16BF0"/>
    <w:rsid w:val="00F17BCC"/>
    <w:rsid w:val="00F203A6"/>
    <w:rsid w:val="00F2092D"/>
    <w:rsid w:val="00F20F79"/>
    <w:rsid w:val="00F217B5"/>
    <w:rsid w:val="00F217EC"/>
    <w:rsid w:val="00F22B12"/>
    <w:rsid w:val="00F22BC7"/>
    <w:rsid w:val="00F230FA"/>
    <w:rsid w:val="00F233E8"/>
    <w:rsid w:val="00F23530"/>
    <w:rsid w:val="00F238D4"/>
    <w:rsid w:val="00F23B5A"/>
    <w:rsid w:val="00F24052"/>
    <w:rsid w:val="00F256AF"/>
    <w:rsid w:val="00F259F4"/>
    <w:rsid w:val="00F25C63"/>
    <w:rsid w:val="00F26D58"/>
    <w:rsid w:val="00F27399"/>
    <w:rsid w:val="00F27B58"/>
    <w:rsid w:val="00F27B77"/>
    <w:rsid w:val="00F27C1E"/>
    <w:rsid w:val="00F27E09"/>
    <w:rsid w:val="00F30067"/>
    <w:rsid w:val="00F300D2"/>
    <w:rsid w:val="00F30701"/>
    <w:rsid w:val="00F3108F"/>
    <w:rsid w:val="00F314E8"/>
    <w:rsid w:val="00F31C3F"/>
    <w:rsid w:val="00F31D27"/>
    <w:rsid w:val="00F3359C"/>
    <w:rsid w:val="00F33933"/>
    <w:rsid w:val="00F339FF"/>
    <w:rsid w:val="00F34159"/>
    <w:rsid w:val="00F3440E"/>
    <w:rsid w:val="00F346C5"/>
    <w:rsid w:val="00F3525A"/>
    <w:rsid w:val="00F35EDA"/>
    <w:rsid w:val="00F35FA9"/>
    <w:rsid w:val="00F3630D"/>
    <w:rsid w:val="00F36B9A"/>
    <w:rsid w:val="00F37546"/>
    <w:rsid w:val="00F379B3"/>
    <w:rsid w:val="00F4003D"/>
    <w:rsid w:val="00F407AF"/>
    <w:rsid w:val="00F40910"/>
    <w:rsid w:val="00F412DA"/>
    <w:rsid w:val="00F418AD"/>
    <w:rsid w:val="00F41900"/>
    <w:rsid w:val="00F419AB"/>
    <w:rsid w:val="00F41EAB"/>
    <w:rsid w:val="00F420A5"/>
    <w:rsid w:val="00F420D0"/>
    <w:rsid w:val="00F42150"/>
    <w:rsid w:val="00F4230B"/>
    <w:rsid w:val="00F42528"/>
    <w:rsid w:val="00F4253F"/>
    <w:rsid w:val="00F42BE0"/>
    <w:rsid w:val="00F42C5F"/>
    <w:rsid w:val="00F430DE"/>
    <w:rsid w:val="00F43154"/>
    <w:rsid w:val="00F433CF"/>
    <w:rsid w:val="00F433DB"/>
    <w:rsid w:val="00F434D5"/>
    <w:rsid w:val="00F43D1F"/>
    <w:rsid w:val="00F43EEA"/>
    <w:rsid w:val="00F441C3"/>
    <w:rsid w:val="00F445DE"/>
    <w:rsid w:val="00F44810"/>
    <w:rsid w:val="00F449B2"/>
    <w:rsid w:val="00F44E4C"/>
    <w:rsid w:val="00F44FAF"/>
    <w:rsid w:val="00F45994"/>
    <w:rsid w:val="00F4785F"/>
    <w:rsid w:val="00F50173"/>
    <w:rsid w:val="00F50215"/>
    <w:rsid w:val="00F50555"/>
    <w:rsid w:val="00F505DA"/>
    <w:rsid w:val="00F5115D"/>
    <w:rsid w:val="00F5149F"/>
    <w:rsid w:val="00F52086"/>
    <w:rsid w:val="00F5219D"/>
    <w:rsid w:val="00F52688"/>
    <w:rsid w:val="00F528FA"/>
    <w:rsid w:val="00F54A79"/>
    <w:rsid w:val="00F54F1D"/>
    <w:rsid w:val="00F55397"/>
    <w:rsid w:val="00F553FB"/>
    <w:rsid w:val="00F558B8"/>
    <w:rsid w:val="00F55FAC"/>
    <w:rsid w:val="00F56428"/>
    <w:rsid w:val="00F567A8"/>
    <w:rsid w:val="00F56903"/>
    <w:rsid w:val="00F56916"/>
    <w:rsid w:val="00F57963"/>
    <w:rsid w:val="00F57ADB"/>
    <w:rsid w:val="00F60188"/>
    <w:rsid w:val="00F60196"/>
    <w:rsid w:val="00F60BE8"/>
    <w:rsid w:val="00F6110E"/>
    <w:rsid w:val="00F61206"/>
    <w:rsid w:val="00F61705"/>
    <w:rsid w:val="00F6197B"/>
    <w:rsid w:val="00F623C9"/>
    <w:rsid w:val="00F6260D"/>
    <w:rsid w:val="00F62735"/>
    <w:rsid w:val="00F62747"/>
    <w:rsid w:val="00F62ADA"/>
    <w:rsid w:val="00F62B33"/>
    <w:rsid w:val="00F63F9A"/>
    <w:rsid w:val="00F64022"/>
    <w:rsid w:val="00F653C7"/>
    <w:rsid w:val="00F66832"/>
    <w:rsid w:val="00F66B26"/>
    <w:rsid w:val="00F708EF"/>
    <w:rsid w:val="00F7092B"/>
    <w:rsid w:val="00F70961"/>
    <w:rsid w:val="00F70B32"/>
    <w:rsid w:val="00F70F10"/>
    <w:rsid w:val="00F7148A"/>
    <w:rsid w:val="00F71596"/>
    <w:rsid w:val="00F71854"/>
    <w:rsid w:val="00F719D8"/>
    <w:rsid w:val="00F71C55"/>
    <w:rsid w:val="00F71F18"/>
    <w:rsid w:val="00F72398"/>
    <w:rsid w:val="00F7286E"/>
    <w:rsid w:val="00F73A56"/>
    <w:rsid w:val="00F73C28"/>
    <w:rsid w:val="00F73C9F"/>
    <w:rsid w:val="00F74F38"/>
    <w:rsid w:val="00F74F42"/>
    <w:rsid w:val="00F75EE0"/>
    <w:rsid w:val="00F76C27"/>
    <w:rsid w:val="00F8057D"/>
    <w:rsid w:val="00F808D8"/>
    <w:rsid w:val="00F809F0"/>
    <w:rsid w:val="00F80DD6"/>
    <w:rsid w:val="00F81350"/>
    <w:rsid w:val="00F817E4"/>
    <w:rsid w:val="00F818F9"/>
    <w:rsid w:val="00F81F51"/>
    <w:rsid w:val="00F82120"/>
    <w:rsid w:val="00F82789"/>
    <w:rsid w:val="00F82B3B"/>
    <w:rsid w:val="00F82DC3"/>
    <w:rsid w:val="00F82FEF"/>
    <w:rsid w:val="00F83002"/>
    <w:rsid w:val="00F8303B"/>
    <w:rsid w:val="00F86250"/>
    <w:rsid w:val="00F86320"/>
    <w:rsid w:val="00F86933"/>
    <w:rsid w:val="00F87138"/>
    <w:rsid w:val="00F90053"/>
    <w:rsid w:val="00F90180"/>
    <w:rsid w:val="00F905C2"/>
    <w:rsid w:val="00F90620"/>
    <w:rsid w:val="00F90712"/>
    <w:rsid w:val="00F90AF0"/>
    <w:rsid w:val="00F91228"/>
    <w:rsid w:val="00F91D0F"/>
    <w:rsid w:val="00F9263F"/>
    <w:rsid w:val="00F92959"/>
    <w:rsid w:val="00F92ED9"/>
    <w:rsid w:val="00F937DA"/>
    <w:rsid w:val="00F93EC1"/>
    <w:rsid w:val="00F93EF0"/>
    <w:rsid w:val="00F945F1"/>
    <w:rsid w:val="00F94627"/>
    <w:rsid w:val="00F95312"/>
    <w:rsid w:val="00F9585A"/>
    <w:rsid w:val="00F958F6"/>
    <w:rsid w:val="00F96215"/>
    <w:rsid w:val="00F9628A"/>
    <w:rsid w:val="00F964D8"/>
    <w:rsid w:val="00F966EB"/>
    <w:rsid w:val="00F9712F"/>
    <w:rsid w:val="00F9739B"/>
    <w:rsid w:val="00F97425"/>
    <w:rsid w:val="00F976E5"/>
    <w:rsid w:val="00F977F7"/>
    <w:rsid w:val="00F97E65"/>
    <w:rsid w:val="00FA0D3A"/>
    <w:rsid w:val="00FA12EE"/>
    <w:rsid w:val="00FA182E"/>
    <w:rsid w:val="00FA185B"/>
    <w:rsid w:val="00FA18F7"/>
    <w:rsid w:val="00FA2510"/>
    <w:rsid w:val="00FA2FAA"/>
    <w:rsid w:val="00FA35C2"/>
    <w:rsid w:val="00FA395B"/>
    <w:rsid w:val="00FA3C44"/>
    <w:rsid w:val="00FA4044"/>
    <w:rsid w:val="00FA4102"/>
    <w:rsid w:val="00FA4454"/>
    <w:rsid w:val="00FA49A8"/>
    <w:rsid w:val="00FA50BA"/>
    <w:rsid w:val="00FA5554"/>
    <w:rsid w:val="00FA5BA6"/>
    <w:rsid w:val="00FA5BF7"/>
    <w:rsid w:val="00FA5EB3"/>
    <w:rsid w:val="00FA60BC"/>
    <w:rsid w:val="00FA6109"/>
    <w:rsid w:val="00FA6249"/>
    <w:rsid w:val="00FA6319"/>
    <w:rsid w:val="00FA63EF"/>
    <w:rsid w:val="00FA737D"/>
    <w:rsid w:val="00FA7B18"/>
    <w:rsid w:val="00FB1326"/>
    <w:rsid w:val="00FB1833"/>
    <w:rsid w:val="00FB1A3C"/>
    <w:rsid w:val="00FB1DF5"/>
    <w:rsid w:val="00FB1E7C"/>
    <w:rsid w:val="00FB25F7"/>
    <w:rsid w:val="00FB27B8"/>
    <w:rsid w:val="00FB3953"/>
    <w:rsid w:val="00FB3B23"/>
    <w:rsid w:val="00FB408D"/>
    <w:rsid w:val="00FB4876"/>
    <w:rsid w:val="00FB65DC"/>
    <w:rsid w:val="00FB6643"/>
    <w:rsid w:val="00FB7166"/>
    <w:rsid w:val="00FB7204"/>
    <w:rsid w:val="00FB73CD"/>
    <w:rsid w:val="00FB74C1"/>
    <w:rsid w:val="00FB7EFC"/>
    <w:rsid w:val="00FC00CB"/>
    <w:rsid w:val="00FC023E"/>
    <w:rsid w:val="00FC050C"/>
    <w:rsid w:val="00FC08F5"/>
    <w:rsid w:val="00FC0D14"/>
    <w:rsid w:val="00FC1074"/>
    <w:rsid w:val="00FC1241"/>
    <w:rsid w:val="00FC160F"/>
    <w:rsid w:val="00FC2920"/>
    <w:rsid w:val="00FC2ABB"/>
    <w:rsid w:val="00FC3196"/>
    <w:rsid w:val="00FC3709"/>
    <w:rsid w:val="00FC37D3"/>
    <w:rsid w:val="00FC3989"/>
    <w:rsid w:val="00FC3CB9"/>
    <w:rsid w:val="00FC3EB3"/>
    <w:rsid w:val="00FC4556"/>
    <w:rsid w:val="00FC46C6"/>
    <w:rsid w:val="00FC4932"/>
    <w:rsid w:val="00FC4D85"/>
    <w:rsid w:val="00FC5E91"/>
    <w:rsid w:val="00FC5F8E"/>
    <w:rsid w:val="00FC646D"/>
    <w:rsid w:val="00FC73CE"/>
    <w:rsid w:val="00FC7400"/>
    <w:rsid w:val="00FD000D"/>
    <w:rsid w:val="00FD0087"/>
    <w:rsid w:val="00FD0D60"/>
    <w:rsid w:val="00FD1039"/>
    <w:rsid w:val="00FD11CF"/>
    <w:rsid w:val="00FD1AC3"/>
    <w:rsid w:val="00FD1C40"/>
    <w:rsid w:val="00FD1D73"/>
    <w:rsid w:val="00FD20FC"/>
    <w:rsid w:val="00FD241B"/>
    <w:rsid w:val="00FD3C2F"/>
    <w:rsid w:val="00FD3D00"/>
    <w:rsid w:val="00FD3E79"/>
    <w:rsid w:val="00FD3E84"/>
    <w:rsid w:val="00FD4011"/>
    <w:rsid w:val="00FD451E"/>
    <w:rsid w:val="00FD4E84"/>
    <w:rsid w:val="00FD5666"/>
    <w:rsid w:val="00FD5937"/>
    <w:rsid w:val="00FD5ABD"/>
    <w:rsid w:val="00FD649F"/>
    <w:rsid w:val="00FD6A5A"/>
    <w:rsid w:val="00FD7139"/>
    <w:rsid w:val="00FD7176"/>
    <w:rsid w:val="00FD742F"/>
    <w:rsid w:val="00FD765E"/>
    <w:rsid w:val="00FD788D"/>
    <w:rsid w:val="00FD796D"/>
    <w:rsid w:val="00FD7B75"/>
    <w:rsid w:val="00FE0017"/>
    <w:rsid w:val="00FE03DB"/>
    <w:rsid w:val="00FE0C40"/>
    <w:rsid w:val="00FE0ECB"/>
    <w:rsid w:val="00FE15FE"/>
    <w:rsid w:val="00FE1909"/>
    <w:rsid w:val="00FE19CE"/>
    <w:rsid w:val="00FE1C2A"/>
    <w:rsid w:val="00FE2649"/>
    <w:rsid w:val="00FE2723"/>
    <w:rsid w:val="00FE2A51"/>
    <w:rsid w:val="00FE2E2F"/>
    <w:rsid w:val="00FE2EE8"/>
    <w:rsid w:val="00FE40E0"/>
    <w:rsid w:val="00FE41D2"/>
    <w:rsid w:val="00FE4A18"/>
    <w:rsid w:val="00FE4A9C"/>
    <w:rsid w:val="00FE4D24"/>
    <w:rsid w:val="00FE4DE5"/>
    <w:rsid w:val="00FE581C"/>
    <w:rsid w:val="00FE5820"/>
    <w:rsid w:val="00FE5A05"/>
    <w:rsid w:val="00FE665D"/>
    <w:rsid w:val="00FE6B41"/>
    <w:rsid w:val="00FE75EA"/>
    <w:rsid w:val="00FF058A"/>
    <w:rsid w:val="00FF0833"/>
    <w:rsid w:val="00FF08D5"/>
    <w:rsid w:val="00FF18E3"/>
    <w:rsid w:val="00FF19E2"/>
    <w:rsid w:val="00FF1B9D"/>
    <w:rsid w:val="00FF222D"/>
    <w:rsid w:val="00FF2F82"/>
    <w:rsid w:val="00FF35FA"/>
    <w:rsid w:val="00FF3BD0"/>
    <w:rsid w:val="00FF3BE6"/>
    <w:rsid w:val="00FF3F6A"/>
    <w:rsid w:val="00FF3F89"/>
    <w:rsid w:val="00FF41B0"/>
    <w:rsid w:val="00FF51D1"/>
    <w:rsid w:val="00FF5291"/>
    <w:rsid w:val="00FF533A"/>
    <w:rsid w:val="00FF57CF"/>
    <w:rsid w:val="00FF5F52"/>
    <w:rsid w:val="00FF6084"/>
    <w:rsid w:val="00FF6A8C"/>
    <w:rsid w:val="00FF6CAA"/>
    <w:rsid w:val="00FF736F"/>
    <w:rsid w:val="00FF7D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C94A88"/>
  <w15:docId w15:val="{E5A7ABFA-6B90-42BD-9DA2-1394759F9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5BEA"/>
    <w:pPr>
      <w:spacing w:after="120"/>
      <w:jc w:val="both"/>
    </w:pPr>
    <w:rPr>
      <w:rFonts w:ascii="Times New Roman" w:hAnsi="Times New Roman" w:cs="Times New Roman"/>
      <w:sz w:val="24"/>
      <w:szCs w:val="22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8D14CF"/>
    <w:pPr>
      <w:keepNext/>
      <w:keepLines/>
      <w:numPr>
        <w:numId w:val="62"/>
      </w:numPr>
      <w:spacing w:before="480" w:after="24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D14CF"/>
    <w:pPr>
      <w:keepNext/>
      <w:keepLines/>
      <w:spacing w:before="24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D14CF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  <w:lang w:eastAsia="tr-TR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8D14CF"/>
    <w:pPr>
      <w:keepNext/>
      <w:keepLines/>
      <w:spacing w:before="120"/>
      <w:outlineLvl w:val="3"/>
    </w:pPr>
    <w:rPr>
      <w:rFonts w:ascii="Cambria" w:eastAsia="Times New Roman" w:hAnsi="Cambria"/>
      <w:i/>
      <w:iCs/>
      <w:color w:val="365F91"/>
      <w:lang w:eastAsia="ko-KR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8D14CF"/>
    <w:pPr>
      <w:keepNext/>
      <w:keepLines/>
      <w:spacing w:before="40" w:after="0"/>
      <w:outlineLvl w:val="4"/>
    </w:pPr>
    <w:rPr>
      <w:rFonts w:ascii="Cambria" w:eastAsia="Times New Roman" w:hAnsi="Cambria"/>
      <w:color w:val="365F91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5C3E9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8D14CF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Balk2Char">
    <w:name w:val="Başlık 2 Char"/>
    <w:link w:val="Balk2"/>
    <w:uiPriority w:val="9"/>
    <w:rsid w:val="008D14CF"/>
    <w:rPr>
      <w:rFonts w:ascii="Cambria" w:eastAsia="Times New Roman" w:hAnsi="Cambria" w:cs="Times New Roman"/>
      <w:b/>
      <w:bCs/>
      <w:color w:val="4F81BD"/>
      <w:sz w:val="26"/>
      <w:szCs w:val="26"/>
      <w:lang w:eastAsia="en-US"/>
    </w:rPr>
  </w:style>
  <w:style w:type="character" w:customStyle="1" w:styleId="Balk3Char">
    <w:name w:val="Başlık 3 Char"/>
    <w:link w:val="Balk3"/>
    <w:uiPriority w:val="9"/>
    <w:rsid w:val="008D14CF"/>
    <w:rPr>
      <w:rFonts w:ascii="Cambria" w:eastAsia="Times New Roman" w:hAnsi="Cambria" w:cs="Times New Roman"/>
      <w:b/>
      <w:bCs/>
      <w:color w:val="4F81BD"/>
      <w:sz w:val="24"/>
      <w:lang w:eastAsia="tr-TR"/>
    </w:rPr>
  </w:style>
  <w:style w:type="character" w:customStyle="1" w:styleId="Balk4Char">
    <w:name w:val="Başlık 4 Char"/>
    <w:link w:val="Balk4"/>
    <w:uiPriority w:val="9"/>
    <w:rsid w:val="008D14CF"/>
    <w:rPr>
      <w:rFonts w:ascii="Cambria" w:eastAsia="Times New Roman" w:hAnsi="Cambria" w:cs="Times New Roman"/>
      <w:i/>
      <w:iCs/>
      <w:color w:val="365F91"/>
      <w:sz w:val="24"/>
      <w:lang w:eastAsia="ko-KR"/>
    </w:rPr>
  </w:style>
  <w:style w:type="character" w:customStyle="1" w:styleId="Balk5Char">
    <w:name w:val="Başlık 5 Char"/>
    <w:link w:val="Balk5"/>
    <w:uiPriority w:val="9"/>
    <w:rsid w:val="008D14CF"/>
    <w:rPr>
      <w:rFonts w:ascii="Cambria" w:eastAsia="Times New Roman" w:hAnsi="Cambria" w:cs="Times New Roman"/>
      <w:color w:val="365F91"/>
      <w:sz w:val="24"/>
    </w:rPr>
  </w:style>
  <w:style w:type="paragraph" w:styleId="ListeParagraf">
    <w:name w:val="List Paragraph"/>
    <w:aliases w:val="Bullet Points"/>
    <w:basedOn w:val="Normal"/>
    <w:link w:val="ListeParagrafChar"/>
    <w:uiPriority w:val="34"/>
    <w:qFormat/>
    <w:rsid w:val="008D14CF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unhideWhenUsed/>
    <w:rsid w:val="008D14CF"/>
    <w:pPr>
      <w:spacing w:after="0"/>
    </w:pPr>
    <w:rPr>
      <w:sz w:val="20"/>
      <w:szCs w:val="20"/>
    </w:rPr>
  </w:style>
  <w:style w:type="character" w:customStyle="1" w:styleId="DipnotMetniChar">
    <w:name w:val="Dipnot Metni Char"/>
    <w:link w:val="DipnotMetni"/>
    <w:uiPriority w:val="99"/>
    <w:rsid w:val="008D14CF"/>
    <w:rPr>
      <w:rFonts w:ascii="Times New Roman" w:hAnsi="Times New Roman" w:cs="Times New Roman"/>
      <w:sz w:val="20"/>
      <w:szCs w:val="20"/>
    </w:rPr>
  </w:style>
  <w:style w:type="character" w:styleId="DipnotBavurusu">
    <w:name w:val="footnote reference"/>
    <w:uiPriority w:val="99"/>
    <w:unhideWhenUsed/>
    <w:rsid w:val="008D14CF"/>
    <w:rPr>
      <w:vertAlign w:val="superscript"/>
    </w:rPr>
  </w:style>
  <w:style w:type="paragraph" w:styleId="AklamaMetni">
    <w:name w:val="annotation text"/>
    <w:basedOn w:val="Normal"/>
    <w:link w:val="AklamaMetniChar"/>
    <w:rsid w:val="008D14CF"/>
    <w:pPr>
      <w:widowControl w:val="0"/>
      <w:suppressAutoHyphens/>
      <w:autoSpaceDE w:val="0"/>
      <w:autoSpaceDN w:val="0"/>
      <w:adjustRightInd w:val="0"/>
      <w:textAlignment w:val="baseline"/>
    </w:pPr>
    <w:rPr>
      <w:rFonts w:ascii="Calibri" w:hAnsi="Calibri"/>
      <w:sz w:val="20"/>
      <w:szCs w:val="20"/>
    </w:rPr>
  </w:style>
  <w:style w:type="character" w:customStyle="1" w:styleId="AklamaMetniChar">
    <w:name w:val="Açıklama Metni Char"/>
    <w:link w:val="AklamaMetni"/>
    <w:rsid w:val="008D14CF"/>
    <w:rPr>
      <w:rFonts w:ascii="Calibri" w:eastAsia="Calibri" w:hAnsi="Calibri" w:cs="Times New Roman"/>
      <w:sz w:val="20"/>
      <w:szCs w:val="20"/>
    </w:rPr>
  </w:style>
  <w:style w:type="character" w:styleId="AklamaBavurusu">
    <w:name w:val="annotation reference"/>
    <w:uiPriority w:val="99"/>
    <w:semiHidden/>
    <w:unhideWhenUsed/>
    <w:rsid w:val="008D14CF"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14CF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8D14CF"/>
    <w:rPr>
      <w:rFonts w:ascii="Tahoma" w:hAnsi="Tahoma" w:cs="Tahoma"/>
      <w:sz w:val="16"/>
      <w:szCs w:val="16"/>
    </w:rPr>
  </w:style>
  <w:style w:type="character" w:customStyle="1" w:styleId="ListeParagrafChar">
    <w:name w:val="Liste Paragraf Char"/>
    <w:aliases w:val="Bullet Points Char"/>
    <w:link w:val="ListeParagraf"/>
    <w:uiPriority w:val="34"/>
    <w:rsid w:val="008D14CF"/>
    <w:rPr>
      <w:rFonts w:ascii="Times New Roman" w:hAnsi="Times New Roman" w:cs="Times New Roman"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8D14CF"/>
    <w:pPr>
      <w:spacing w:after="0" w:line="276" w:lineRule="auto"/>
      <w:jc w:val="left"/>
      <w:outlineLvl w:val="9"/>
    </w:pPr>
    <w:rPr>
      <w:lang w:val="en-US" w:eastAsia="ja-JP"/>
    </w:rPr>
  </w:style>
  <w:style w:type="paragraph" w:styleId="T1">
    <w:name w:val="toc 1"/>
    <w:basedOn w:val="Normal"/>
    <w:next w:val="Normal"/>
    <w:autoRedefine/>
    <w:uiPriority w:val="39"/>
    <w:unhideWhenUsed/>
    <w:rsid w:val="007D182C"/>
    <w:pPr>
      <w:tabs>
        <w:tab w:val="left" w:pos="426"/>
        <w:tab w:val="right" w:leader="dot" w:pos="9062"/>
      </w:tabs>
      <w:spacing w:after="100" w:line="360" w:lineRule="auto"/>
    </w:pPr>
    <w:rPr>
      <w:rFonts w:ascii="Cambria" w:eastAsia="Times New Roman" w:hAnsi="Cambria"/>
      <w:b/>
      <w:noProof/>
    </w:rPr>
  </w:style>
  <w:style w:type="paragraph" w:styleId="T2">
    <w:name w:val="toc 2"/>
    <w:basedOn w:val="Normal"/>
    <w:next w:val="Normal"/>
    <w:autoRedefine/>
    <w:uiPriority w:val="39"/>
    <w:unhideWhenUsed/>
    <w:rsid w:val="006629E9"/>
    <w:pPr>
      <w:tabs>
        <w:tab w:val="left" w:pos="709"/>
        <w:tab w:val="right" w:leader="dot" w:pos="9062"/>
      </w:tabs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8D14CF"/>
    <w:pPr>
      <w:spacing w:after="100"/>
      <w:ind w:left="480"/>
    </w:pPr>
  </w:style>
  <w:style w:type="character" w:styleId="Kpr">
    <w:name w:val="Hyperlink"/>
    <w:uiPriority w:val="99"/>
    <w:unhideWhenUsed/>
    <w:rsid w:val="008D14CF"/>
    <w:rPr>
      <w:color w:val="0000FF"/>
      <w:u w:val="singl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D14CF"/>
    <w:pPr>
      <w:widowControl/>
      <w:suppressAutoHyphens w:val="0"/>
      <w:autoSpaceDE/>
      <w:autoSpaceDN/>
      <w:adjustRightInd/>
      <w:textAlignment w:val="auto"/>
    </w:pPr>
    <w:rPr>
      <w:rFonts w:ascii="Times New Roman" w:hAnsi="Times New Roman"/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8D14CF"/>
    <w:rPr>
      <w:rFonts w:ascii="Times New Roman" w:eastAsia="Calibri" w:hAnsi="Times New Roman" w:cs="Times New Roman"/>
      <w:b/>
      <w:bCs/>
      <w:sz w:val="20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rsid w:val="00A5497E"/>
    <w:pPr>
      <w:spacing w:after="200"/>
    </w:pPr>
    <w:rPr>
      <w:bCs/>
      <w:szCs w:val="18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D14CF"/>
    <w:pPr>
      <w:spacing w:after="0"/>
    </w:pPr>
    <w:rPr>
      <w:sz w:val="20"/>
      <w:szCs w:val="20"/>
    </w:rPr>
  </w:style>
  <w:style w:type="character" w:customStyle="1" w:styleId="SonNotMetniChar">
    <w:name w:val="Son Not Metni Char"/>
    <w:link w:val="SonNotMetni"/>
    <w:uiPriority w:val="99"/>
    <w:semiHidden/>
    <w:rsid w:val="008D14CF"/>
    <w:rPr>
      <w:rFonts w:ascii="Times New Roman" w:hAnsi="Times New Roman" w:cs="Times New Roman"/>
      <w:sz w:val="20"/>
      <w:szCs w:val="20"/>
    </w:rPr>
  </w:style>
  <w:style w:type="character" w:styleId="SonNotBavurusu">
    <w:name w:val="endnote reference"/>
    <w:uiPriority w:val="99"/>
    <w:semiHidden/>
    <w:unhideWhenUsed/>
    <w:rsid w:val="008D14CF"/>
    <w:rPr>
      <w:vertAlign w:val="superscript"/>
    </w:rPr>
  </w:style>
  <w:style w:type="table" w:styleId="TabloKlavuzu">
    <w:name w:val="Table Grid"/>
    <w:basedOn w:val="NormalTablo"/>
    <w:uiPriority w:val="39"/>
    <w:rsid w:val="008D1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killerTablosu">
    <w:name w:val="table of figures"/>
    <w:aliases w:val="Ekler Tablosu"/>
    <w:basedOn w:val="Balk6"/>
    <w:next w:val="Normal"/>
    <w:uiPriority w:val="99"/>
    <w:unhideWhenUsed/>
    <w:qFormat/>
    <w:rsid w:val="0082485A"/>
    <w:rPr>
      <w:rFonts w:ascii="Times New Roman" w:hAnsi="Times New Roman"/>
    </w:rPr>
  </w:style>
  <w:style w:type="character" w:customStyle="1" w:styleId="Fuentedeprrafopredeter">
    <w:name w:val="Fuente de párrafo predeter."/>
    <w:rsid w:val="008D14CF"/>
  </w:style>
  <w:style w:type="paragraph" w:customStyle="1" w:styleId="Prrafodelista">
    <w:name w:val="Párrafo de lista"/>
    <w:basedOn w:val="Normal"/>
    <w:rsid w:val="008D14CF"/>
    <w:pPr>
      <w:widowControl w:val="0"/>
      <w:suppressAutoHyphens/>
      <w:autoSpaceDE w:val="0"/>
      <w:autoSpaceDN w:val="0"/>
      <w:adjustRightInd w:val="0"/>
      <w:spacing w:after="200" w:line="276" w:lineRule="auto"/>
      <w:ind w:left="720"/>
      <w:textAlignment w:val="baseline"/>
    </w:pPr>
    <w:rPr>
      <w:rFonts w:ascii="Calibri" w:hAnsi="Calibri"/>
      <w:sz w:val="22"/>
    </w:rPr>
  </w:style>
  <w:style w:type="paragraph" w:styleId="stBilgi">
    <w:name w:val="header"/>
    <w:basedOn w:val="Normal"/>
    <w:link w:val="stBilgiChar"/>
    <w:uiPriority w:val="99"/>
    <w:unhideWhenUsed/>
    <w:rsid w:val="008D14CF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link w:val="stBilgi"/>
    <w:uiPriority w:val="99"/>
    <w:rsid w:val="008D14CF"/>
    <w:rPr>
      <w:rFonts w:ascii="Times New Roman" w:hAnsi="Times New Roman" w:cs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8D14CF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link w:val="AltBilgi"/>
    <w:uiPriority w:val="99"/>
    <w:rsid w:val="008D14CF"/>
    <w:rPr>
      <w:rFonts w:ascii="Times New Roman" w:hAnsi="Times New Roman" w:cs="Times New Roman"/>
      <w:sz w:val="24"/>
    </w:rPr>
  </w:style>
  <w:style w:type="paragraph" w:customStyle="1" w:styleId="Stil5">
    <w:name w:val="Stil5"/>
    <w:basedOn w:val="ListeParagraf"/>
    <w:link w:val="Stil5Char"/>
    <w:qFormat/>
    <w:rsid w:val="008D14CF"/>
    <w:pPr>
      <w:spacing w:before="120"/>
      <w:ind w:left="0"/>
      <w:contextualSpacing w:val="0"/>
    </w:pPr>
    <w:rPr>
      <w:szCs w:val="24"/>
    </w:rPr>
  </w:style>
  <w:style w:type="character" w:customStyle="1" w:styleId="Stil5Char">
    <w:name w:val="Stil5 Char"/>
    <w:link w:val="Stil5"/>
    <w:rsid w:val="008D14CF"/>
    <w:rPr>
      <w:rFonts w:ascii="Times New Roman" w:hAnsi="Times New Roman" w:cs="Times New Roman"/>
      <w:sz w:val="24"/>
      <w:szCs w:val="24"/>
    </w:rPr>
  </w:style>
  <w:style w:type="paragraph" w:styleId="Dzeltme">
    <w:name w:val="Revision"/>
    <w:hidden/>
    <w:uiPriority w:val="99"/>
    <w:semiHidden/>
    <w:rsid w:val="008D14CF"/>
    <w:rPr>
      <w:rFonts w:ascii="Times New Roman" w:hAnsi="Times New Roman" w:cs="Times New Roman"/>
      <w:sz w:val="24"/>
      <w:szCs w:val="22"/>
      <w:lang w:eastAsia="en-US"/>
    </w:rPr>
  </w:style>
  <w:style w:type="character" w:styleId="SayfaNumaras">
    <w:name w:val="page number"/>
    <w:basedOn w:val="VarsaylanParagrafYazTipi"/>
    <w:uiPriority w:val="99"/>
    <w:semiHidden/>
    <w:unhideWhenUsed/>
    <w:rsid w:val="008D14CF"/>
  </w:style>
  <w:style w:type="table" w:styleId="OrtaKlavuz3-Vurgu1">
    <w:name w:val="Medium Grid 3 Accent 1"/>
    <w:basedOn w:val="NormalTablo"/>
    <w:uiPriority w:val="69"/>
    <w:rsid w:val="008D14CF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paragraph" w:styleId="NormalWeb">
    <w:name w:val="Normal (Web)"/>
    <w:basedOn w:val="Normal"/>
    <w:uiPriority w:val="99"/>
    <w:rsid w:val="008D14CF"/>
    <w:pPr>
      <w:spacing w:before="100" w:beforeAutospacing="1" w:after="100" w:afterAutospacing="1"/>
      <w:jc w:val="left"/>
    </w:pPr>
    <w:rPr>
      <w:rFonts w:eastAsia="Batang"/>
      <w:szCs w:val="24"/>
      <w:lang w:eastAsia="ko-KR"/>
    </w:rPr>
  </w:style>
  <w:style w:type="paragraph" w:customStyle="1" w:styleId="Listeafsnit">
    <w:name w:val="Listeafsnit"/>
    <w:basedOn w:val="Normal"/>
    <w:uiPriority w:val="34"/>
    <w:qFormat/>
    <w:rsid w:val="008D14CF"/>
    <w:pPr>
      <w:tabs>
        <w:tab w:val="left" w:pos="567"/>
      </w:tabs>
      <w:spacing w:after="0" w:line="280" w:lineRule="atLeast"/>
      <w:ind w:left="720"/>
      <w:contextualSpacing/>
      <w:jc w:val="left"/>
    </w:pPr>
    <w:rPr>
      <w:rFonts w:ascii="Arial" w:eastAsia="Times New Roman" w:hAnsi="Arial"/>
      <w:sz w:val="22"/>
      <w:szCs w:val="20"/>
      <w:lang w:val="da-DK" w:eastAsia="da-DK"/>
    </w:rPr>
  </w:style>
  <w:style w:type="paragraph" w:styleId="Altyaz">
    <w:name w:val="Subtitle"/>
    <w:basedOn w:val="Normal"/>
    <w:next w:val="Normal"/>
    <w:link w:val="AltyazChar"/>
    <w:uiPriority w:val="11"/>
    <w:qFormat/>
    <w:rsid w:val="008D14CF"/>
    <w:pPr>
      <w:numPr>
        <w:ilvl w:val="1"/>
      </w:numPr>
      <w:spacing w:after="200" w:line="276" w:lineRule="auto"/>
      <w:jc w:val="left"/>
    </w:pPr>
    <w:rPr>
      <w:rFonts w:ascii="Cambria" w:eastAsia="Times New Roman" w:hAnsi="Cambria"/>
      <w:i/>
      <w:iCs/>
      <w:color w:val="4F81BD"/>
      <w:spacing w:val="15"/>
      <w:szCs w:val="24"/>
      <w:lang w:val="en-US"/>
    </w:rPr>
  </w:style>
  <w:style w:type="character" w:customStyle="1" w:styleId="AltyazChar">
    <w:name w:val="Altyazı Char"/>
    <w:link w:val="Altyaz"/>
    <w:uiPriority w:val="11"/>
    <w:rsid w:val="008D14CF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/>
    </w:rPr>
  </w:style>
  <w:style w:type="table" w:customStyle="1" w:styleId="TableGrid2">
    <w:name w:val="Table Grid2"/>
    <w:basedOn w:val="NormalTablo"/>
    <w:next w:val="TabloKlavuzu"/>
    <w:uiPriority w:val="59"/>
    <w:rsid w:val="008D14CF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8D1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rtaKlavuz3-Vurgu11">
    <w:name w:val="Orta Kılavuz 3 - Vurgu 11"/>
    <w:basedOn w:val="NormalTablo"/>
    <w:next w:val="OrtaKlavuz3-Vurgu1"/>
    <w:uiPriority w:val="69"/>
    <w:rsid w:val="008D14CF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numbering" w:customStyle="1" w:styleId="ListeYok1">
    <w:name w:val="Liste Yok1"/>
    <w:next w:val="ListeYok"/>
    <w:uiPriority w:val="99"/>
    <w:semiHidden/>
    <w:unhideWhenUsed/>
    <w:rsid w:val="00C474AC"/>
  </w:style>
  <w:style w:type="table" w:customStyle="1" w:styleId="TabloKlavuzu2">
    <w:name w:val="Tablo Kılavuzu2"/>
    <w:basedOn w:val="NormalTablo"/>
    <w:next w:val="TabloKlavuzu"/>
    <w:uiPriority w:val="59"/>
    <w:rsid w:val="00C474AC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Liste-Vurgu21">
    <w:name w:val="Açık Liste - Vurgu 21"/>
    <w:basedOn w:val="NormalTablo"/>
    <w:next w:val="AkListe-Vurgu2"/>
    <w:uiPriority w:val="61"/>
    <w:rsid w:val="00C474AC"/>
    <w:rPr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ED7D3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band1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</w:style>
  <w:style w:type="table" w:styleId="AkListe-Vurgu2">
    <w:name w:val="Light List Accent 2"/>
    <w:basedOn w:val="NormalTablo"/>
    <w:uiPriority w:val="61"/>
    <w:rsid w:val="00C474AC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customStyle="1" w:styleId="ekilBal">
    <w:name w:val="Şekil Başlığı"/>
    <w:basedOn w:val="Normal"/>
    <w:rsid w:val="009F0FCA"/>
    <w:pPr>
      <w:spacing w:before="60" w:after="240" w:line="312" w:lineRule="exact"/>
      <w:jc w:val="left"/>
    </w:pPr>
    <w:rPr>
      <w:rFonts w:ascii="Tahoma" w:eastAsia="Batang" w:hAnsi="Tahoma"/>
      <w:b/>
      <w:color w:val="008080"/>
      <w:sz w:val="22"/>
      <w:szCs w:val="24"/>
      <w:lang w:eastAsia="ko-KR"/>
    </w:rPr>
  </w:style>
  <w:style w:type="table" w:styleId="OrtaGlgeleme2-Vurgu4">
    <w:name w:val="Medium Shading 2 Accent 4"/>
    <w:basedOn w:val="NormalTablo"/>
    <w:uiPriority w:val="64"/>
    <w:rsid w:val="0059498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nkliListe-Vurgu5">
    <w:name w:val="Colorful List Accent 5"/>
    <w:basedOn w:val="NormalTablo"/>
    <w:uiPriority w:val="72"/>
    <w:rsid w:val="00594980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character" w:styleId="zlenenKpr">
    <w:name w:val="FollowedHyperlink"/>
    <w:uiPriority w:val="99"/>
    <w:semiHidden/>
    <w:unhideWhenUsed/>
    <w:rsid w:val="00B932CC"/>
    <w:rPr>
      <w:color w:val="800080"/>
      <w:u w:val="single"/>
    </w:rPr>
  </w:style>
  <w:style w:type="paragraph" w:customStyle="1" w:styleId="Default">
    <w:name w:val="Default"/>
    <w:rsid w:val="002D773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ralkYok">
    <w:name w:val="No Spacing"/>
    <w:aliases w:val="Metin"/>
    <w:link w:val="AralkYokChar"/>
    <w:uiPriority w:val="1"/>
    <w:qFormat/>
    <w:rsid w:val="00352BE6"/>
    <w:pPr>
      <w:jc w:val="both"/>
    </w:pPr>
    <w:rPr>
      <w:rFonts w:ascii="Times New Roman" w:hAnsi="Times New Roman" w:cs="Times New Roman"/>
      <w:sz w:val="24"/>
      <w:szCs w:val="22"/>
      <w:lang w:eastAsia="en-US"/>
    </w:rPr>
  </w:style>
  <w:style w:type="table" w:customStyle="1" w:styleId="GridTable2-Accent11">
    <w:name w:val="Grid Table 2 - Accent 11"/>
    <w:basedOn w:val="NormalTablo"/>
    <w:uiPriority w:val="47"/>
    <w:rsid w:val="008F2EEB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oKlavuzu3">
    <w:name w:val="Tablo Kılavuzu3"/>
    <w:basedOn w:val="NormalTablo"/>
    <w:next w:val="TabloKlavuzu"/>
    <w:uiPriority w:val="59"/>
    <w:rsid w:val="003869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VarsaylanParagrafYazTipi"/>
    <w:rsid w:val="0051512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KlavuzTablo5Koyu-Vurgu51">
    <w:name w:val="Kılavuz Tablo 5 Koyu - Vurgu 51"/>
    <w:basedOn w:val="NormalTablo"/>
    <w:uiPriority w:val="50"/>
    <w:rsid w:val="00D1483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KlavuzTablo5Koyu-Vurgu11">
    <w:name w:val="Kılavuz Tablo 5 Koyu - Vurgu 11"/>
    <w:basedOn w:val="NormalTablo"/>
    <w:uiPriority w:val="50"/>
    <w:rsid w:val="00D1483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GvdeMetni">
    <w:name w:val="Body Text"/>
    <w:basedOn w:val="Normal"/>
    <w:link w:val="GvdeMetniChar"/>
    <w:rsid w:val="00D1483C"/>
    <w:rPr>
      <w:rFonts w:asciiTheme="minorHAnsi" w:eastAsia="Times New Roman" w:hAnsiTheme="minorHAnsi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D1483C"/>
    <w:rPr>
      <w:rFonts w:asciiTheme="minorHAnsi" w:eastAsia="Times New Roman" w:hAnsiTheme="minorHAnsi" w:cs="Times New Roman"/>
      <w:sz w:val="24"/>
      <w:szCs w:val="24"/>
    </w:rPr>
  </w:style>
  <w:style w:type="table" w:customStyle="1" w:styleId="KlavuzuTablo4-Vurgu51">
    <w:name w:val="Kılavuzu Tablo 4 - Vurgu 51"/>
    <w:basedOn w:val="NormalTablo"/>
    <w:uiPriority w:val="49"/>
    <w:rsid w:val="00D1483C"/>
    <w:rPr>
      <w:rFonts w:asciiTheme="minorHAnsi" w:eastAsiaTheme="minorEastAsia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GvdeMetni21">
    <w:name w:val="Gövde Metni 21"/>
    <w:basedOn w:val="Normal"/>
    <w:uiPriority w:val="99"/>
    <w:rsid w:val="00D1483C"/>
    <w:pPr>
      <w:tabs>
        <w:tab w:val="left" w:pos="2340"/>
      </w:tabs>
      <w:spacing w:after="0" w:line="360" w:lineRule="atLeast"/>
      <w:ind w:left="65"/>
    </w:pPr>
    <w:rPr>
      <w:rFonts w:ascii="Arial" w:eastAsia="Times New Roman" w:hAnsi="Arial" w:cs="Arial"/>
      <w:sz w:val="22"/>
      <w:szCs w:val="20"/>
      <w:lang w:eastAsia="ko-KR"/>
    </w:rPr>
  </w:style>
  <w:style w:type="character" w:customStyle="1" w:styleId="AralkYokChar">
    <w:name w:val="Aralık Yok Char"/>
    <w:aliases w:val="Metin Char"/>
    <w:basedOn w:val="VarsaylanParagrafYazTipi"/>
    <w:link w:val="AralkYok"/>
    <w:uiPriority w:val="1"/>
    <w:rsid w:val="00D1483C"/>
    <w:rPr>
      <w:rFonts w:ascii="Times New Roman" w:hAnsi="Times New Roman" w:cs="Times New Roman"/>
      <w:sz w:val="24"/>
      <w:szCs w:val="22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FE5820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67C5B"/>
    <w:pPr>
      <w:widowControl w:val="0"/>
      <w:autoSpaceDE w:val="0"/>
      <w:autoSpaceDN w:val="0"/>
      <w:spacing w:after="60" w:line="197" w:lineRule="exact"/>
      <w:ind w:left="108"/>
      <w:jc w:val="left"/>
    </w:pPr>
    <w:rPr>
      <w:rFonts w:ascii="Cambria" w:eastAsia="Arial" w:hAnsi="Cambria" w:cs="Arial"/>
      <w:lang w:eastAsia="tr-TR" w:bidi="tr-TR"/>
    </w:rPr>
  </w:style>
  <w:style w:type="table" w:customStyle="1" w:styleId="TabloKlavuzu4">
    <w:name w:val="Tablo Kılavuzu4"/>
    <w:basedOn w:val="NormalTablo"/>
    <w:next w:val="TabloKlavuzu"/>
    <w:uiPriority w:val="39"/>
    <w:rsid w:val="00994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EF5633"/>
    <w:rPr>
      <w:rFonts w:asciiTheme="minorHAnsi" w:eastAsiaTheme="minorEastAsia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Balk6Char">
    <w:name w:val="Başlık 6 Char"/>
    <w:basedOn w:val="VarsaylanParagrafYazTipi"/>
    <w:link w:val="Balk6"/>
    <w:uiPriority w:val="9"/>
    <w:rsid w:val="005C3E9D"/>
    <w:rPr>
      <w:rFonts w:asciiTheme="majorHAnsi" w:eastAsiaTheme="majorEastAsia" w:hAnsiTheme="majorHAnsi" w:cstheme="majorBidi"/>
      <w:color w:val="243F60" w:themeColor="accent1" w:themeShade="7F"/>
      <w:sz w:val="24"/>
      <w:szCs w:val="22"/>
      <w:lang w:eastAsia="en-US"/>
    </w:rPr>
  </w:style>
  <w:style w:type="table" w:customStyle="1" w:styleId="Tablo">
    <w:name w:val="Tablo"/>
    <w:basedOn w:val="NormalTablo"/>
    <w:uiPriority w:val="99"/>
    <w:rsid w:val="008E3D25"/>
    <w:rPr>
      <w:rFonts w:ascii="Cambria" w:hAnsi="Cambria"/>
      <w:sz w:val="24"/>
    </w:rPr>
    <w:tblPr/>
  </w:style>
  <w:style w:type="character" w:styleId="GlBavuru">
    <w:name w:val="Intense Reference"/>
    <w:basedOn w:val="VarsaylanParagrafYazTipi"/>
    <w:uiPriority w:val="32"/>
    <w:qFormat/>
    <w:rsid w:val="000B00D9"/>
    <w:rPr>
      <w:b/>
      <w:bCs/>
      <w:smallCaps/>
      <w:color w:val="4F81BD" w:themeColor="accent1"/>
      <w:spacing w:val="5"/>
    </w:rPr>
  </w:style>
  <w:style w:type="table" w:styleId="KlavuzTablo5Koyu-Vurgu5">
    <w:name w:val="Grid Table 5 Dark Accent 5"/>
    <w:basedOn w:val="NormalTablo"/>
    <w:uiPriority w:val="50"/>
    <w:rsid w:val="00E46A7F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ListeTablo3-Vurgu6">
    <w:name w:val="List Table 3 Accent 6"/>
    <w:basedOn w:val="NormalTablo"/>
    <w:uiPriority w:val="48"/>
    <w:rsid w:val="00E46A7F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paragraph" w:customStyle="1" w:styleId="msonormal0">
    <w:name w:val="msonormal"/>
    <w:basedOn w:val="Normal"/>
    <w:rsid w:val="00E316F3"/>
    <w:pPr>
      <w:spacing w:before="100" w:beforeAutospacing="1" w:after="100" w:afterAutospacing="1"/>
      <w:jc w:val="left"/>
    </w:pPr>
    <w:rPr>
      <w:rFonts w:eastAsia="Times New Roman"/>
      <w:szCs w:val="24"/>
      <w:lang w:eastAsia="tr-TR"/>
    </w:rPr>
  </w:style>
  <w:style w:type="paragraph" w:customStyle="1" w:styleId="xl65">
    <w:name w:val="xl65"/>
    <w:basedOn w:val="Normal"/>
    <w:rsid w:val="00E316F3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eastAsia="Times New Roman"/>
      <w:b/>
      <w:bCs/>
      <w:sz w:val="32"/>
      <w:szCs w:val="32"/>
      <w:lang w:eastAsia="tr-TR"/>
    </w:rPr>
  </w:style>
  <w:style w:type="paragraph" w:customStyle="1" w:styleId="xl66">
    <w:name w:val="xl66"/>
    <w:basedOn w:val="Normal"/>
    <w:rsid w:val="00E316F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eastAsia="Times New Roman"/>
      <w:b/>
      <w:bCs/>
      <w:sz w:val="32"/>
      <w:szCs w:val="32"/>
      <w:lang w:eastAsia="tr-TR"/>
    </w:rPr>
  </w:style>
  <w:style w:type="paragraph" w:customStyle="1" w:styleId="xl67">
    <w:name w:val="xl67"/>
    <w:basedOn w:val="Normal"/>
    <w:rsid w:val="00E316F3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eastAsia="Times New Roman"/>
      <w:b/>
      <w:bCs/>
      <w:sz w:val="32"/>
      <w:szCs w:val="32"/>
      <w:lang w:eastAsia="tr-TR"/>
    </w:rPr>
  </w:style>
  <w:style w:type="paragraph" w:customStyle="1" w:styleId="xl68">
    <w:name w:val="xl68"/>
    <w:basedOn w:val="Normal"/>
    <w:rsid w:val="00E316F3"/>
    <w:pPr>
      <w:pBdr>
        <w:left w:val="single" w:sz="8" w:space="0" w:color="000000"/>
        <w:bottom w:val="single" w:sz="8" w:space="0" w:color="000000"/>
      </w:pBdr>
      <w:spacing w:before="100" w:beforeAutospacing="1" w:after="100" w:afterAutospacing="1"/>
      <w:jc w:val="left"/>
    </w:pPr>
    <w:rPr>
      <w:rFonts w:ascii="Arial" w:eastAsia="Times New Roman" w:hAnsi="Arial" w:cs="Arial"/>
      <w:sz w:val="36"/>
      <w:szCs w:val="36"/>
      <w:lang w:eastAsia="tr-TR"/>
    </w:rPr>
  </w:style>
  <w:style w:type="paragraph" w:customStyle="1" w:styleId="xl69">
    <w:name w:val="xl69"/>
    <w:basedOn w:val="Normal"/>
    <w:rsid w:val="00E316F3"/>
    <w:pPr>
      <w:pBdr>
        <w:bottom w:val="single" w:sz="8" w:space="0" w:color="000000"/>
      </w:pBdr>
      <w:spacing w:before="100" w:beforeAutospacing="1" w:after="100" w:afterAutospacing="1"/>
      <w:jc w:val="left"/>
    </w:pPr>
    <w:rPr>
      <w:rFonts w:ascii="Arial" w:eastAsia="Times New Roman" w:hAnsi="Arial" w:cs="Arial"/>
      <w:sz w:val="36"/>
      <w:szCs w:val="36"/>
      <w:lang w:eastAsia="tr-TR"/>
    </w:rPr>
  </w:style>
  <w:style w:type="paragraph" w:customStyle="1" w:styleId="xl70">
    <w:name w:val="xl70"/>
    <w:basedOn w:val="Normal"/>
    <w:rsid w:val="00E316F3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</w:pPr>
    <w:rPr>
      <w:rFonts w:ascii="Arial" w:eastAsia="Times New Roman" w:hAnsi="Arial" w:cs="Arial"/>
      <w:sz w:val="36"/>
      <w:szCs w:val="36"/>
      <w:lang w:eastAsia="tr-TR"/>
    </w:rPr>
  </w:style>
  <w:style w:type="paragraph" w:customStyle="1" w:styleId="xl71">
    <w:name w:val="xl71"/>
    <w:basedOn w:val="Normal"/>
    <w:rsid w:val="00E316F3"/>
    <w:pPr>
      <w:pBdr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2">
    <w:name w:val="xl72"/>
    <w:basedOn w:val="Normal"/>
    <w:rsid w:val="00E316F3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3">
    <w:name w:val="xl73"/>
    <w:basedOn w:val="Normal"/>
    <w:rsid w:val="00E316F3"/>
    <w:pPr>
      <w:pBdr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4">
    <w:name w:val="xl74"/>
    <w:basedOn w:val="Normal"/>
    <w:rsid w:val="00E316F3"/>
    <w:pPr>
      <w:pBdr>
        <w:left w:val="single" w:sz="8" w:space="0" w:color="auto"/>
        <w:bottom w:val="single" w:sz="8" w:space="0" w:color="000000"/>
      </w:pBdr>
      <w:spacing w:before="100" w:beforeAutospacing="1" w:after="100" w:afterAutospacing="1"/>
      <w:jc w:val="center"/>
      <w:textAlignment w:val="top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5">
    <w:name w:val="xl75"/>
    <w:basedOn w:val="Normal"/>
    <w:rsid w:val="00E316F3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top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6">
    <w:name w:val="xl76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7">
    <w:name w:val="xl77"/>
    <w:basedOn w:val="Normal"/>
    <w:rsid w:val="00E316F3"/>
    <w:pPr>
      <w:pBdr>
        <w:top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8">
    <w:name w:val="xl78"/>
    <w:basedOn w:val="Normal"/>
    <w:rsid w:val="00E316F3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79">
    <w:name w:val="xl79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center"/>
    </w:pPr>
    <w:rPr>
      <w:rFonts w:ascii="Helvetica Light" w:eastAsia="Times New Roman" w:hAnsi="Helvetica Light"/>
      <w:b/>
      <w:bCs/>
      <w:color w:val="000000"/>
      <w:sz w:val="16"/>
      <w:szCs w:val="16"/>
      <w:lang w:eastAsia="tr-TR"/>
    </w:rPr>
  </w:style>
  <w:style w:type="paragraph" w:customStyle="1" w:styleId="xl80">
    <w:name w:val="xl80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center"/>
    </w:pPr>
    <w:rPr>
      <w:rFonts w:ascii="Helvetica Light" w:eastAsia="Times New Roman" w:hAnsi="Helvetica Light"/>
      <w:b/>
      <w:bCs/>
      <w:sz w:val="16"/>
      <w:szCs w:val="16"/>
      <w:lang w:eastAsia="tr-TR"/>
    </w:rPr>
  </w:style>
  <w:style w:type="paragraph" w:customStyle="1" w:styleId="xl81">
    <w:name w:val="xl81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center"/>
    </w:pPr>
    <w:rPr>
      <w:rFonts w:ascii="Helvetica Light" w:eastAsia="Times New Roman" w:hAnsi="Helvetica Light"/>
      <w:b/>
      <w:bCs/>
      <w:sz w:val="16"/>
      <w:szCs w:val="16"/>
      <w:lang w:eastAsia="tr-TR"/>
    </w:rPr>
  </w:style>
  <w:style w:type="paragraph" w:customStyle="1" w:styleId="xl82">
    <w:name w:val="xl82"/>
    <w:basedOn w:val="Normal"/>
    <w:rsid w:val="00E316F3"/>
    <w:pPr>
      <w:pBdr>
        <w:top w:val="single" w:sz="8" w:space="0" w:color="000000"/>
        <w:lef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83">
    <w:name w:val="xl83"/>
    <w:basedOn w:val="Normal"/>
    <w:rsid w:val="00E316F3"/>
    <w:pPr>
      <w:pBdr>
        <w:top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84">
    <w:name w:val="xl84"/>
    <w:basedOn w:val="Normal"/>
    <w:rsid w:val="00E316F3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85">
    <w:name w:val="xl85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left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86">
    <w:name w:val="xl86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87">
    <w:name w:val="xl87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88">
    <w:name w:val="xl88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89">
    <w:name w:val="xl89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90">
    <w:name w:val="xl90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91">
    <w:name w:val="xl91"/>
    <w:basedOn w:val="Normal"/>
    <w:rsid w:val="00E316F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92">
    <w:name w:val="xl92"/>
    <w:basedOn w:val="Normal"/>
    <w:rsid w:val="00E316F3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93">
    <w:name w:val="xl93"/>
    <w:basedOn w:val="Normal"/>
    <w:rsid w:val="00E316F3"/>
    <w:pPr>
      <w:pBdr>
        <w:lef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94">
    <w:name w:val="xl94"/>
    <w:basedOn w:val="Normal"/>
    <w:rsid w:val="00E316F3"/>
    <w:pPr>
      <w:pBdr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95">
    <w:name w:val="xl95"/>
    <w:basedOn w:val="Normal"/>
    <w:rsid w:val="00E316F3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96">
    <w:name w:val="xl96"/>
    <w:basedOn w:val="Normal"/>
    <w:rsid w:val="00E316F3"/>
    <w:pPr>
      <w:pBdr>
        <w:top w:val="single" w:sz="8" w:space="0" w:color="auto"/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97">
    <w:name w:val="xl97"/>
    <w:basedOn w:val="Normal"/>
    <w:rsid w:val="00E316F3"/>
    <w:pPr>
      <w:pBdr>
        <w:top w:val="single" w:sz="8" w:space="0" w:color="auto"/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98">
    <w:name w:val="xl98"/>
    <w:basedOn w:val="Normal"/>
    <w:rsid w:val="00E316F3"/>
    <w:pPr>
      <w:pBdr>
        <w:top w:val="single" w:sz="8" w:space="0" w:color="auto"/>
        <w:left w:val="single" w:sz="8" w:space="0" w:color="000000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99">
    <w:name w:val="xl99"/>
    <w:basedOn w:val="Normal"/>
    <w:rsid w:val="00E316F3"/>
    <w:pPr>
      <w:pBdr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00">
    <w:name w:val="xl100"/>
    <w:basedOn w:val="Normal"/>
    <w:rsid w:val="00E316F3"/>
    <w:pPr>
      <w:pBdr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01">
    <w:name w:val="xl101"/>
    <w:basedOn w:val="Normal"/>
    <w:rsid w:val="00E316F3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02">
    <w:name w:val="xl102"/>
    <w:basedOn w:val="Normal"/>
    <w:rsid w:val="00E316F3"/>
    <w:pPr>
      <w:pBdr>
        <w:left w:val="single" w:sz="8" w:space="0" w:color="000000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03">
    <w:name w:val="xl103"/>
    <w:basedOn w:val="Normal"/>
    <w:rsid w:val="00E316F3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04">
    <w:name w:val="xl104"/>
    <w:basedOn w:val="Normal"/>
    <w:rsid w:val="00E316F3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05">
    <w:name w:val="xl105"/>
    <w:basedOn w:val="Normal"/>
    <w:rsid w:val="00E316F3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06">
    <w:name w:val="xl106"/>
    <w:basedOn w:val="Normal"/>
    <w:rsid w:val="00E316F3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07">
    <w:name w:val="xl107"/>
    <w:basedOn w:val="Normal"/>
    <w:rsid w:val="00E316F3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08">
    <w:name w:val="xl108"/>
    <w:basedOn w:val="Normal"/>
    <w:rsid w:val="00E316F3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09">
    <w:name w:val="xl109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10">
    <w:name w:val="xl110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="100" w:beforeAutospacing="1" w:after="100" w:afterAutospacing="1"/>
      <w:jc w:val="left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11">
    <w:name w:val="xl111"/>
    <w:basedOn w:val="Normal"/>
    <w:rsid w:val="00E316F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12">
    <w:name w:val="xl112"/>
    <w:basedOn w:val="Normal"/>
    <w:rsid w:val="00E316F3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13">
    <w:name w:val="xl113"/>
    <w:basedOn w:val="Normal"/>
    <w:rsid w:val="00E316F3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14">
    <w:name w:val="xl114"/>
    <w:basedOn w:val="Normal"/>
    <w:rsid w:val="00E316F3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15">
    <w:name w:val="xl115"/>
    <w:basedOn w:val="Normal"/>
    <w:rsid w:val="00E316F3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16">
    <w:name w:val="xl116"/>
    <w:basedOn w:val="Normal"/>
    <w:rsid w:val="00E316F3"/>
    <w:pPr>
      <w:pBdr>
        <w:left w:val="single" w:sz="8" w:space="0" w:color="000000"/>
        <w:bottom w:val="single" w:sz="4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17">
    <w:name w:val="xl117"/>
    <w:basedOn w:val="Normal"/>
    <w:rsid w:val="00E316F3"/>
    <w:pPr>
      <w:pBdr>
        <w:left w:val="single" w:sz="8" w:space="0" w:color="000000"/>
        <w:bottom w:val="single" w:sz="4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18">
    <w:name w:val="xl118"/>
    <w:basedOn w:val="Normal"/>
    <w:rsid w:val="00E316F3"/>
    <w:pPr>
      <w:pBdr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19">
    <w:name w:val="xl119"/>
    <w:basedOn w:val="Normal"/>
    <w:rsid w:val="00E316F3"/>
    <w:pPr>
      <w:pBdr>
        <w:left w:val="single" w:sz="8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20">
    <w:name w:val="xl120"/>
    <w:basedOn w:val="Normal"/>
    <w:rsid w:val="00E316F3"/>
    <w:pPr>
      <w:pBdr>
        <w:left w:val="single" w:sz="8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21">
    <w:name w:val="xl121"/>
    <w:basedOn w:val="Normal"/>
    <w:rsid w:val="00E316F3"/>
    <w:pPr>
      <w:pBdr>
        <w:left w:val="single" w:sz="8" w:space="0" w:color="000000"/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22">
    <w:name w:val="xl122"/>
    <w:basedOn w:val="Normal"/>
    <w:rsid w:val="00E316F3"/>
    <w:pPr>
      <w:pBdr>
        <w:top w:val="single" w:sz="8" w:space="0" w:color="000000"/>
        <w:left w:val="single" w:sz="8" w:space="0" w:color="000000"/>
        <w:bottom w:val="single" w:sz="4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23">
    <w:name w:val="xl123"/>
    <w:basedOn w:val="Normal"/>
    <w:rsid w:val="00E316F3"/>
    <w:pPr>
      <w:pBdr>
        <w:top w:val="single" w:sz="8" w:space="0" w:color="000000"/>
        <w:left w:val="single" w:sz="8" w:space="0" w:color="000000"/>
        <w:bottom w:val="single" w:sz="4" w:space="0" w:color="auto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24">
    <w:name w:val="xl124"/>
    <w:basedOn w:val="Normal"/>
    <w:rsid w:val="00E316F3"/>
    <w:pPr>
      <w:pBdr>
        <w:top w:val="single" w:sz="8" w:space="0" w:color="000000"/>
        <w:left w:val="single" w:sz="8" w:space="0" w:color="000000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25">
    <w:name w:val="xl125"/>
    <w:basedOn w:val="Normal"/>
    <w:rsid w:val="00E316F3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26">
    <w:name w:val="xl126"/>
    <w:basedOn w:val="Normal"/>
    <w:rsid w:val="00E316F3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szCs w:val="24"/>
      <w:lang w:eastAsia="tr-TR"/>
    </w:rPr>
  </w:style>
  <w:style w:type="paragraph" w:customStyle="1" w:styleId="xl127">
    <w:name w:val="xl127"/>
    <w:basedOn w:val="Normal"/>
    <w:rsid w:val="00E316F3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28">
    <w:name w:val="xl128"/>
    <w:basedOn w:val="Normal"/>
    <w:rsid w:val="00E316F3"/>
    <w:pPr>
      <w:pBdr>
        <w:top w:val="single" w:sz="8" w:space="0" w:color="000000"/>
        <w:left w:val="single" w:sz="8" w:space="0" w:color="000000"/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29">
    <w:name w:val="xl129"/>
    <w:basedOn w:val="Normal"/>
    <w:rsid w:val="00E316F3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30">
    <w:name w:val="xl130"/>
    <w:basedOn w:val="Normal"/>
    <w:rsid w:val="00E316F3"/>
    <w:pPr>
      <w:pBdr>
        <w:top w:val="single" w:sz="8" w:space="0" w:color="000000"/>
        <w:lef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1">
    <w:name w:val="xl131"/>
    <w:basedOn w:val="Normal"/>
    <w:rsid w:val="00E316F3"/>
    <w:pPr>
      <w:pBdr>
        <w:top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2">
    <w:name w:val="xl132"/>
    <w:basedOn w:val="Normal"/>
    <w:rsid w:val="00E316F3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33">
    <w:name w:val="xl133"/>
    <w:basedOn w:val="Normal"/>
    <w:rsid w:val="00E316F3"/>
    <w:pPr>
      <w:pBdr>
        <w:lef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4">
    <w:name w:val="xl134"/>
    <w:basedOn w:val="Normal"/>
    <w:rsid w:val="00E316F3"/>
    <w:pPr>
      <w:pBdr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5">
    <w:name w:val="xl135"/>
    <w:basedOn w:val="Normal"/>
    <w:rsid w:val="00E316F3"/>
    <w:pPr>
      <w:pBdr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6">
    <w:name w:val="xl136"/>
    <w:basedOn w:val="Normal"/>
    <w:rsid w:val="00E316F3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7">
    <w:name w:val="xl137"/>
    <w:basedOn w:val="Normal"/>
    <w:rsid w:val="00E316F3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38">
    <w:name w:val="xl138"/>
    <w:basedOn w:val="Normal"/>
    <w:rsid w:val="00E316F3"/>
    <w:pPr>
      <w:pBdr>
        <w:top w:val="single" w:sz="8" w:space="0" w:color="000000"/>
        <w:left w:val="single" w:sz="8" w:space="0" w:color="000000"/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39">
    <w:name w:val="xl139"/>
    <w:basedOn w:val="Normal"/>
    <w:rsid w:val="00E316F3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color w:val="000000"/>
      <w:sz w:val="18"/>
      <w:szCs w:val="18"/>
      <w:lang w:eastAsia="tr-TR"/>
    </w:rPr>
  </w:style>
  <w:style w:type="paragraph" w:customStyle="1" w:styleId="xl140">
    <w:name w:val="xl140"/>
    <w:basedOn w:val="Normal"/>
    <w:rsid w:val="00E316F3"/>
    <w:pPr>
      <w:pBdr>
        <w:top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41">
    <w:name w:val="xl141"/>
    <w:basedOn w:val="Normal"/>
    <w:rsid w:val="00E316F3"/>
    <w:pP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42">
    <w:name w:val="xl142"/>
    <w:basedOn w:val="Normal"/>
    <w:rsid w:val="00E316F3"/>
    <w:pPr>
      <w:pBdr>
        <w:bottom w:val="single" w:sz="8" w:space="0" w:color="000000"/>
      </w:pBdr>
      <w:spacing w:before="100" w:beforeAutospacing="1" w:after="100" w:afterAutospacing="1"/>
      <w:jc w:val="center"/>
      <w:textAlignment w:val="center"/>
    </w:pPr>
    <w:rPr>
      <w:rFonts w:ascii="Helvetica Light" w:eastAsia="Times New Roman" w:hAnsi="Helvetica Light"/>
      <w:b/>
      <w:bCs/>
      <w:color w:val="000000"/>
      <w:sz w:val="18"/>
      <w:szCs w:val="18"/>
      <w:lang w:eastAsia="tr-TR"/>
    </w:rPr>
  </w:style>
  <w:style w:type="paragraph" w:customStyle="1" w:styleId="xl143">
    <w:name w:val="xl143"/>
    <w:basedOn w:val="Normal"/>
    <w:rsid w:val="00E316F3"/>
    <w:pPr>
      <w:pBdr>
        <w:left w:val="single" w:sz="8" w:space="0" w:color="000000"/>
        <w:bottom w:val="single" w:sz="8" w:space="0" w:color="auto"/>
        <w:right w:val="single" w:sz="8" w:space="0" w:color="000000"/>
      </w:pBdr>
      <w:spacing w:before="100" w:beforeAutospacing="1" w:after="100" w:afterAutospacing="1"/>
      <w:jc w:val="left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44">
    <w:name w:val="xl144"/>
    <w:basedOn w:val="Normal"/>
    <w:rsid w:val="00E316F3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color w:val="FF0000"/>
      <w:szCs w:val="24"/>
      <w:lang w:eastAsia="tr-TR"/>
    </w:rPr>
  </w:style>
  <w:style w:type="paragraph" w:customStyle="1" w:styleId="xl145">
    <w:name w:val="xl145"/>
    <w:basedOn w:val="Normal"/>
    <w:rsid w:val="00E316F3"/>
    <w:pPr>
      <w:spacing w:before="100" w:beforeAutospacing="1" w:after="100" w:afterAutospacing="1"/>
      <w:jc w:val="left"/>
    </w:pPr>
    <w:rPr>
      <w:rFonts w:eastAsia="Times New Roman"/>
      <w:b/>
      <w:bCs/>
      <w:color w:val="C00000"/>
      <w:szCs w:val="24"/>
      <w:lang w:eastAsia="tr-TR"/>
    </w:rPr>
  </w:style>
  <w:style w:type="paragraph" w:customStyle="1" w:styleId="xl146">
    <w:name w:val="xl146"/>
    <w:basedOn w:val="Normal"/>
    <w:rsid w:val="00E316F3"/>
    <w:pPr>
      <w:spacing w:before="100" w:beforeAutospacing="1" w:after="100" w:afterAutospacing="1"/>
      <w:jc w:val="left"/>
    </w:pPr>
    <w:rPr>
      <w:rFonts w:eastAsia="Times New Roman"/>
      <w:color w:val="C00000"/>
      <w:szCs w:val="24"/>
      <w:lang w:eastAsia="tr-TR"/>
    </w:rPr>
  </w:style>
  <w:style w:type="paragraph" w:customStyle="1" w:styleId="xl147">
    <w:name w:val="xl147"/>
    <w:basedOn w:val="Normal"/>
    <w:rsid w:val="00E316F3"/>
    <w:pPr>
      <w:spacing w:before="100" w:beforeAutospacing="1" w:after="100" w:afterAutospacing="1"/>
      <w:jc w:val="left"/>
    </w:pPr>
    <w:rPr>
      <w:rFonts w:eastAsia="Times New Roman"/>
      <w:color w:val="FF0000"/>
      <w:szCs w:val="24"/>
      <w:lang w:eastAsia="tr-TR"/>
    </w:rPr>
  </w:style>
  <w:style w:type="paragraph" w:customStyle="1" w:styleId="m396748360701291275gmail-m8809268935949995487m6271344506161656796gmail-tableparagraph">
    <w:name w:val="m_396748360701291275gmail-m_8809268935949995487m_6271344506161656796gmail-tableparagraph"/>
    <w:basedOn w:val="Normal"/>
    <w:rsid w:val="005B768B"/>
    <w:pPr>
      <w:spacing w:before="100" w:beforeAutospacing="1" w:after="100" w:afterAutospacing="1"/>
      <w:jc w:val="left"/>
    </w:pPr>
    <w:rPr>
      <w:rFonts w:eastAsia="Times New Roman"/>
      <w:szCs w:val="24"/>
      <w:lang w:eastAsia="tr-TR"/>
    </w:rPr>
  </w:style>
  <w:style w:type="table" w:styleId="KlavuzTablo5Koyu-Vurgu6">
    <w:name w:val="Grid Table 5 Dark Accent 6"/>
    <w:basedOn w:val="NormalTablo"/>
    <w:uiPriority w:val="50"/>
    <w:rsid w:val="0012105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KlavuzTablo5Koyu-Vurgu1">
    <w:name w:val="Grid Table 5 Dark Accent 1"/>
    <w:basedOn w:val="NormalTablo"/>
    <w:uiPriority w:val="50"/>
    <w:rsid w:val="00060CE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ListeTablo4-Vurgu5">
    <w:name w:val="List Table 4 Accent 5"/>
    <w:basedOn w:val="NormalTablo"/>
    <w:uiPriority w:val="49"/>
    <w:rsid w:val="00060CE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Tablo2-Vurgu5">
    <w:name w:val="List Table 2 Accent 5"/>
    <w:basedOn w:val="NormalTablo"/>
    <w:uiPriority w:val="47"/>
    <w:rsid w:val="00060CE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eGrid">
    <w:name w:val="TableGrid"/>
    <w:rsid w:val="004D328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KlavuzuTablo4-Vurgu1">
    <w:name w:val="Grid Table 4 Accent 1"/>
    <w:basedOn w:val="NormalTablo"/>
    <w:uiPriority w:val="49"/>
    <w:rsid w:val="003D083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Tablo3-Vurgu5">
    <w:name w:val="List Table 3 Accent 5"/>
    <w:basedOn w:val="NormalTablo"/>
    <w:uiPriority w:val="48"/>
    <w:rsid w:val="0035300D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KlavuzTablo5Koyu-Vurgu52">
    <w:name w:val="Kılavuz Tablo 5 Koyu - Vurgu 52"/>
    <w:basedOn w:val="NormalTablo"/>
    <w:next w:val="KlavuzTablo5Koyu-Vurgu5"/>
    <w:uiPriority w:val="50"/>
    <w:rsid w:val="00D84815"/>
    <w:rPr>
      <w:rFonts w:cs="Times New Roman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ListeTablo1Ak-Vurgu5">
    <w:name w:val="List Table 1 Light Accent 5"/>
    <w:basedOn w:val="NormalTablo"/>
    <w:uiPriority w:val="46"/>
    <w:rsid w:val="007151A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eNormal">
    <w:name w:val="Table Normal"/>
    <w:uiPriority w:val="2"/>
    <w:semiHidden/>
    <w:unhideWhenUsed/>
    <w:qFormat/>
    <w:rsid w:val="00EE3DEF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01997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06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5779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0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1998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357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1293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758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8939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3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0988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18212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13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65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08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18554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534900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852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27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8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6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07802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3962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86560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7936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469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799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9716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3519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09757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40137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1277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05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4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697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5027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398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43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294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76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3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3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348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305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393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08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6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746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1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652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05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9015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208050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9558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78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3305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252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19779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1578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868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416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3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64347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202069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0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7694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211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168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1205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31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4645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34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534846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57724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0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403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908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71992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4231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778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7537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5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942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4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3132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8337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129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741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1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5424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0EBA3-60B5-4E23-BC31-39EBB9390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2</Pages>
  <Words>6633</Words>
  <Characters>37810</Characters>
  <Application>Microsoft Office Word</Application>
  <DocSecurity>0</DocSecurity>
  <Lines>315</Lines>
  <Paragraphs>8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55</CharactersWithSpaces>
  <SharedDoc>false</SharedDoc>
  <HLinks>
    <vt:vector size="462" baseType="variant">
      <vt:variant>
        <vt:i4>144184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34422149</vt:lpwstr>
      </vt:variant>
      <vt:variant>
        <vt:i4>144184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34422148</vt:lpwstr>
      </vt:variant>
      <vt:variant>
        <vt:i4>1441843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34422147</vt:lpwstr>
      </vt:variant>
      <vt:variant>
        <vt:i4>144184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34422146</vt:lpwstr>
      </vt:variant>
      <vt:variant>
        <vt:i4>144184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34422145</vt:lpwstr>
      </vt:variant>
      <vt:variant>
        <vt:i4>144184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34422144</vt:lpwstr>
      </vt:variant>
      <vt:variant>
        <vt:i4>144184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34422143</vt:lpwstr>
      </vt:variant>
      <vt:variant>
        <vt:i4>144184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34422142</vt:lpwstr>
      </vt:variant>
      <vt:variant>
        <vt:i4>144184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34422141</vt:lpwstr>
      </vt:variant>
      <vt:variant>
        <vt:i4>144184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34422140</vt:lpwstr>
      </vt:variant>
      <vt:variant>
        <vt:i4>1048627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434422129</vt:lpwstr>
      </vt:variant>
      <vt:variant>
        <vt:i4>1048627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434422128</vt:lpwstr>
      </vt:variant>
      <vt:variant>
        <vt:i4>1048627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434422127</vt:lpwstr>
      </vt:variant>
      <vt:variant>
        <vt:i4>104862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434422126</vt:lpwstr>
      </vt:variant>
      <vt:variant>
        <vt:i4>1048627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434422125</vt:lpwstr>
      </vt:variant>
      <vt:variant>
        <vt:i4>104862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434422124</vt:lpwstr>
      </vt:variant>
      <vt:variant>
        <vt:i4>104862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434422123</vt:lpwstr>
      </vt:variant>
      <vt:variant>
        <vt:i4>104862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34422122</vt:lpwstr>
      </vt:variant>
      <vt:variant>
        <vt:i4>1048627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34422121</vt:lpwstr>
      </vt:variant>
      <vt:variant>
        <vt:i4>1048627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434422120</vt:lpwstr>
      </vt:variant>
      <vt:variant>
        <vt:i4>1245235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34422119</vt:lpwstr>
      </vt:variant>
      <vt:variant>
        <vt:i4>1245235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34422118</vt:lpwstr>
      </vt:variant>
      <vt:variant>
        <vt:i4>1245235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34422117</vt:lpwstr>
      </vt:variant>
      <vt:variant>
        <vt:i4>1245235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34422116</vt:lpwstr>
      </vt:variant>
      <vt:variant>
        <vt:i4>1245235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34422115</vt:lpwstr>
      </vt:variant>
      <vt:variant>
        <vt:i4>1245235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34422114</vt:lpwstr>
      </vt:variant>
      <vt:variant>
        <vt:i4>1245235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434422113</vt:lpwstr>
      </vt:variant>
      <vt:variant>
        <vt:i4>124523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34422112</vt:lpwstr>
      </vt:variant>
      <vt:variant>
        <vt:i4>124523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34422111</vt:lpwstr>
      </vt:variant>
      <vt:variant>
        <vt:i4>1245235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34422110</vt:lpwstr>
      </vt:variant>
      <vt:variant>
        <vt:i4>117969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34422109</vt:lpwstr>
      </vt:variant>
      <vt:variant>
        <vt:i4>117969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34422108</vt:lpwstr>
      </vt:variant>
      <vt:variant>
        <vt:i4>117969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34422107</vt:lpwstr>
      </vt:variant>
      <vt:variant>
        <vt:i4>117970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40052736</vt:lpwstr>
      </vt:variant>
      <vt:variant>
        <vt:i4>1179702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40052735</vt:lpwstr>
      </vt:variant>
      <vt:variant>
        <vt:i4>117970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40052734</vt:lpwstr>
      </vt:variant>
      <vt:variant>
        <vt:i4>117970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40052733</vt:lpwstr>
      </vt:variant>
      <vt:variant>
        <vt:i4>117970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40052732</vt:lpwstr>
      </vt:variant>
      <vt:variant>
        <vt:i4>117970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40052731</vt:lpwstr>
      </vt:variant>
      <vt:variant>
        <vt:i4>117970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40052730</vt:lpwstr>
      </vt:variant>
      <vt:variant>
        <vt:i4>124523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40052729</vt:lpwstr>
      </vt:variant>
      <vt:variant>
        <vt:i4>124523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40052728</vt:lpwstr>
      </vt:variant>
      <vt:variant>
        <vt:i4>124523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40052727</vt:lpwstr>
      </vt:variant>
      <vt:variant>
        <vt:i4>124523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40052726</vt:lpwstr>
      </vt:variant>
      <vt:variant>
        <vt:i4>124523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40052725</vt:lpwstr>
      </vt:variant>
      <vt:variant>
        <vt:i4>124523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40052724</vt:lpwstr>
      </vt:variant>
      <vt:variant>
        <vt:i4>124523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40052723</vt:lpwstr>
      </vt:variant>
      <vt:variant>
        <vt:i4>124523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40052722</vt:lpwstr>
      </vt:variant>
      <vt:variant>
        <vt:i4>124523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40052721</vt:lpwstr>
      </vt:variant>
      <vt:variant>
        <vt:i4>124523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40052720</vt:lpwstr>
      </vt:variant>
      <vt:variant>
        <vt:i4>104863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40052719</vt:lpwstr>
      </vt:variant>
      <vt:variant>
        <vt:i4>104863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40052718</vt:lpwstr>
      </vt:variant>
      <vt:variant>
        <vt:i4>10486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40052717</vt:lpwstr>
      </vt:variant>
      <vt:variant>
        <vt:i4>104863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0052716</vt:lpwstr>
      </vt:variant>
      <vt:variant>
        <vt:i4>104863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0052715</vt:lpwstr>
      </vt:variant>
      <vt:variant>
        <vt:i4>104863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0052714</vt:lpwstr>
      </vt:variant>
      <vt:variant>
        <vt:i4>104863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0052713</vt:lpwstr>
      </vt:variant>
      <vt:variant>
        <vt:i4>104863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0052712</vt:lpwstr>
      </vt:variant>
      <vt:variant>
        <vt:i4>104863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0052711</vt:lpwstr>
      </vt:variant>
      <vt:variant>
        <vt:i4>104863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0052710</vt:lpwstr>
      </vt:variant>
      <vt:variant>
        <vt:i4>11141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0052709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0052708</vt:lpwstr>
      </vt:variant>
      <vt:variant>
        <vt:i4>11141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0052707</vt:lpwstr>
      </vt:variant>
      <vt:variant>
        <vt:i4>11141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0052706</vt:lpwstr>
      </vt:variant>
      <vt:variant>
        <vt:i4>11141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0052705</vt:lpwstr>
      </vt:variant>
      <vt:variant>
        <vt:i4>11141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0052704</vt:lpwstr>
      </vt:variant>
      <vt:variant>
        <vt:i4>11141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0052703</vt:lpwstr>
      </vt:variant>
      <vt:variant>
        <vt:i4>11141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0052702</vt:lpwstr>
      </vt:variant>
      <vt:variant>
        <vt:i4>11141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0052701</vt:lpwstr>
      </vt:variant>
      <vt:variant>
        <vt:i4>1114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0052700</vt:lpwstr>
      </vt:variant>
      <vt:variant>
        <vt:i4>157291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0052699</vt:lpwstr>
      </vt:variant>
      <vt:variant>
        <vt:i4>15729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0052698</vt:lpwstr>
      </vt:variant>
      <vt:variant>
        <vt:i4>15729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0052697</vt:lpwstr>
      </vt:variant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052696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052695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052694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05269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İNAN</dc:creator>
  <cp:keywords/>
  <dc:description/>
  <cp:lastModifiedBy>EMRULLAH TEKİN</cp:lastModifiedBy>
  <cp:revision>5</cp:revision>
  <cp:lastPrinted>2020-12-24T12:55:00Z</cp:lastPrinted>
  <dcterms:created xsi:type="dcterms:W3CDTF">2022-07-01T15:04:00Z</dcterms:created>
  <dcterms:modified xsi:type="dcterms:W3CDTF">2022-10-24T07:47:00Z</dcterms:modified>
</cp:coreProperties>
</file>